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EEF8A" w14:textId="77777777" w:rsidR="00D642E6" w:rsidRPr="007A07D9" w:rsidRDefault="006453E3" w:rsidP="00000B5A">
      <w:pPr>
        <w:rPr>
          <w:rFonts w:eastAsia="標楷體"/>
        </w:rPr>
      </w:pPr>
      <w:r w:rsidRPr="007A07D9">
        <w:rPr>
          <w:rFonts w:eastAsia="標楷體"/>
        </w:rPr>
        <w:t xml:space="preserve"> </w:t>
      </w:r>
      <w:r w:rsidR="00000000">
        <w:rPr>
          <w:rFonts w:eastAsia="標楷體"/>
          <w:noProof/>
        </w:rPr>
        <w:object w:dxaOrig="1440" w:dyaOrig="1440" w14:anchorId="7D9869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415536" r:id="rId9"/>
        </w:object>
      </w:r>
    </w:p>
    <w:p w14:paraId="505AC8C0" w14:textId="77777777" w:rsidR="00D642E6" w:rsidRPr="007A07D9" w:rsidRDefault="00D642E6" w:rsidP="00000B5A">
      <w:pPr>
        <w:rPr>
          <w:rFonts w:eastAsia="標楷體"/>
        </w:rPr>
      </w:pPr>
    </w:p>
    <w:p w14:paraId="45D45035" w14:textId="77777777" w:rsidR="00D642E6" w:rsidRPr="007A07D9" w:rsidRDefault="00D642E6" w:rsidP="00000B5A">
      <w:pPr>
        <w:rPr>
          <w:rFonts w:eastAsia="標楷體"/>
        </w:rPr>
      </w:pPr>
    </w:p>
    <w:p w14:paraId="7D15CEA7" w14:textId="77777777" w:rsidR="00D642E6" w:rsidRPr="007A07D9" w:rsidRDefault="00D642E6" w:rsidP="00000B5A">
      <w:pPr>
        <w:rPr>
          <w:rFonts w:eastAsia="標楷體"/>
          <w:sz w:val="36"/>
          <w:szCs w:val="36"/>
        </w:rPr>
      </w:pPr>
    </w:p>
    <w:p w14:paraId="48A5CEDC" w14:textId="77777777" w:rsidR="00D642E6" w:rsidRPr="007A07D9" w:rsidRDefault="00D642E6" w:rsidP="00000B5A">
      <w:pPr>
        <w:rPr>
          <w:rFonts w:eastAsia="標楷體"/>
          <w:sz w:val="36"/>
          <w:szCs w:val="36"/>
        </w:rPr>
      </w:pPr>
      <w:r w:rsidRPr="007A07D9">
        <w:rPr>
          <w:rFonts w:eastAsia="標楷體"/>
          <w:sz w:val="36"/>
          <w:szCs w:val="36"/>
        </w:rPr>
        <w:t xml:space="preserve">                      </w:t>
      </w:r>
      <w:r w:rsidR="006453E3" w:rsidRPr="007A07D9">
        <w:rPr>
          <w:rFonts w:eastAsia="標楷體"/>
          <w:sz w:val="36"/>
          <w:szCs w:val="36"/>
        </w:rPr>
        <w:t xml:space="preserve">      </w:t>
      </w:r>
    </w:p>
    <w:p w14:paraId="1BFDA0DF" w14:textId="77777777" w:rsidR="00D642E6" w:rsidRPr="007A07D9" w:rsidRDefault="00D642E6" w:rsidP="00000B5A">
      <w:pPr>
        <w:jc w:val="center"/>
        <w:rPr>
          <w:rFonts w:eastAsia="標楷體"/>
          <w:sz w:val="40"/>
          <w:szCs w:val="40"/>
        </w:rPr>
      </w:pPr>
      <w:r w:rsidRPr="007A07D9">
        <w:rPr>
          <w:rFonts w:eastAsia="標楷體"/>
          <w:sz w:val="40"/>
          <w:szCs w:val="40"/>
        </w:rPr>
        <w:t>國立高雄大學</w:t>
      </w:r>
      <w:r w:rsidR="002135B3" w:rsidRPr="007A07D9">
        <w:rPr>
          <w:rFonts w:eastAsia="標楷體"/>
          <w:sz w:val="40"/>
          <w:szCs w:val="40"/>
        </w:rPr>
        <w:t>資訊</w:t>
      </w:r>
      <w:r w:rsidRPr="007A07D9">
        <w:rPr>
          <w:rFonts w:eastAsia="標楷體"/>
          <w:sz w:val="40"/>
          <w:szCs w:val="40"/>
        </w:rPr>
        <w:t>工程學系</w:t>
      </w:r>
    </w:p>
    <w:p w14:paraId="6C114168" w14:textId="77777777" w:rsidR="00D642E6" w:rsidRPr="007A07D9" w:rsidRDefault="00D642E6" w:rsidP="00000B5A">
      <w:pPr>
        <w:jc w:val="center"/>
        <w:rPr>
          <w:rFonts w:eastAsia="標楷體"/>
          <w:sz w:val="40"/>
          <w:szCs w:val="40"/>
        </w:rPr>
      </w:pPr>
      <w:r w:rsidRPr="007A07D9">
        <w:rPr>
          <w:rFonts w:eastAsia="標楷體"/>
          <w:sz w:val="40"/>
          <w:szCs w:val="40"/>
        </w:rPr>
        <w:t>碩士論文</w:t>
      </w:r>
    </w:p>
    <w:p w14:paraId="6D072E09" w14:textId="77777777" w:rsidR="00D642E6" w:rsidRPr="007A07D9" w:rsidRDefault="00D642E6" w:rsidP="00000B5A">
      <w:pPr>
        <w:rPr>
          <w:rFonts w:eastAsia="標楷體"/>
        </w:rPr>
      </w:pPr>
    </w:p>
    <w:p w14:paraId="477E07D4" w14:textId="77777777" w:rsidR="00426780" w:rsidRPr="007A07D9" w:rsidRDefault="00426780" w:rsidP="00000B5A">
      <w:pPr>
        <w:rPr>
          <w:rFonts w:eastAsia="標楷體"/>
        </w:rPr>
      </w:pPr>
    </w:p>
    <w:p w14:paraId="48FF33E5" w14:textId="77777777" w:rsidR="00D642E6" w:rsidRPr="007A07D9" w:rsidRDefault="00D642E6" w:rsidP="00000B5A">
      <w:pPr>
        <w:rPr>
          <w:rFonts w:eastAsia="標楷體"/>
        </w:rPr>
      </w:pPr>
    </w:p>
    <w:p w14:paraId="0176B6E8" w14:textId="77777777" w:rsidR="00426780" w:rsidRPr="007A07D9" w:rsidRDefault="00426780" w:rsidP="00000B5A">
      <w:pPr>
        <w:rPr>
          <w:rFonts w:eastAsia="標楷體"/>
        </w:rPr>
      </w:pPr>
    </w:p>
    <w:p w14:paraId="4253862C" w14:textId="77777777" w:rsidR="00426780" w:rsidRPr="007A07D9" w:rsidRDefault="00426780" w:rsidP="00000B5A">
      <w:pPr>
        <w:rPr>
          <w:rFonts w:eastAsia="標楷體"/>
        </w:rPr>
      </w:pPr>
    </w:p>
    <w:p w14:paraId="194F200D" w14:textId="77777777" w:rsidR="00D642E6" w:rsidRPr="007A07D9" w:rsidRDefault="00D642E6" w:rsidP="00000B5A">
      <w:pPr>
        <w:rPr>
          <w:rFonts w:eastAsia="標楷體"/>
        </w:rPr>
      </w:pPr>
    </w:p>
    <w:p w14:paraId="0B8D5E67" w14:textId="1B8A38A4" w:rsidR="00064D4D" w:rsidRPr="007A07D9" w:rsidRDefault="00FB44C4" w:rsidP="00594962">
      <w:pPr>
        <w:jc w:val="center"/>
        <w:rPr>
          <w:rFonts w:eastAsia="標楷體"/>
          <w:kern w:val="0"/>
          <w:sz w:val="36"/>
          <w:szCs w:val="36"/>
          <w:lang w:val="zh-TW"/>
        </w:rPr>
      </w:pPr>
      <w:r w:rsidRPr="007A07D9">
        <w:rPr>
          <w:rFonts w:eastAsia="標楷體"/>
          <w:kern w:val="0"/>
          <w:sz w:val="36"/>
          <w:szCs w:val="36"/>
          <w:lang w:val="zh-TW"/>
        </w:rPr>
        <w:t>基於微服務架構</w:t>
      </w:r>
      <w:r w:rsidR="00DF72CE" w:rsidRPr="007A07D9">
        <w:rPr>
          <w:rFonts w:eastAsia="標楷體"/>
          <w:kern w:val="0"/>
          <w:sz w:val="36"/>
          <w:szCs w:val="36"/>
          <w:lang w:val="zh-TW"/>
        </w:rPr>
        <w:t>的</w:t>
      </w:r>
      <w:r w:rsidR="000000D0" w:rsidRPr="007A07D9">
        <w:rPr>
          <w:rFonts w:eastAsia="標楷體"/>
          <w:kern w:val="0"/>
          <w:sz w:val="36"/>
          <w:szCs w:val="36"/>
          <w:lang w:val="zh-TW"/>
        </w:rPr>
        <w:t>智慧管理系統</w:t>
      </w:r>
      <w:r w:rsidR="00DF72CE" w:rsidRPr="007A07D9">
        <w:rPr>
          <w:rFonts w:eastAsia="標楷體"/>
          <w:kern w:val="0"/>
          <w:sz w:val="36"/>
          <w:szCs w:val="36"/>
          <w:lang w:val="zh-TW"/>
        </w:rPr>
        <w:t>之</w:t>
      </w:r>
      <w:r w:rsidR="000000D0" w:rsidRPr="007A07D9">
        <w:rPr>
          <w:rFonts w:eastAsia="標楷體"/>
          <w:kern w:val="0"/>
          <w:sz w:val="36"/>
          <w:szCs w:val="36"/>
          <w:lang w:val="zh-TW"/>
        </w:rPr>
        <w:t>設計</w:t>
      </w:r>
    </w:p>
    <w:p w14:paraId="3678EC9A" w14:textId="47F2CE31" w:rsidR="00064D4D" w:rsidRPr="007A07D9" w:rsidRDefault="00DF72CE" w:rsidP="00064D4D">
      <w:pPr>
        <w:jc w:val="center"/>
        <w:rPr>
          <w:rFonts w:eastAsia="標楷體"/>
          <w:sz w:val="36"/>
          <w:szCs w:val="36"/>
        </w:rPr>
      </w:pPr>
      <w:r w:rsidRPr="007A07D9">
        <w:rPr>
          <w:rFonts w:eastAsia="標楷體"/>
          <w:sz w:val="36"/>
          <w:szCs w:val="36"/>
        </w:rPr>
        <w:t xml:space="preserve">Design of </w:t>
      </w:r>
      <w:r w:rsidR="002B16C8" w:rsidRPr="007A07D9">
        <w:rPr>
          <w:rFonts w:eastAsia="標楷體"/>
          <w:sz w:val="36"/>
          <w:szCs w:val="36"/>
        </w:rPr>
        <w:t xml:space="preserve">Intelligent Management System Based </w:t>
      </w:r>
      <w:r w:rsidRPr="007A07D9">
        <w:rPr>
          <w:rFonts w:eastAsia="標楷體"/>
          <w:sz w:val="36"/>
          <w:szCs w:val="36"/>
        </w:rPr>
        <w:t>o</w:t>
      </w:r>
      <w:r w:rsidR="002B16C8" w:rsidRPr="007A07D9">
        <w:rPr>
          <w:rFonts w:eastAsia="標楷體"/>
          <w:sz w:val="36"/>
          <w:szCs w:val="36"/>
        </w:rPr>
        <w:t>n Microservice Architecture</w:t>
      </w:r>
    </w:p>
    <w:p w14:paraId="5819A417" w14:textId="77777777" w:rsidR="00064D4D" w:rsidRPr="007A07D9" w:rsidRDefault="00064D4D" w:rsidP="00064D4D">
      <w:pPr>
        <w:jc w:val="center"/>
        <w:rPr>
          <w:rFonts w:eastAsia="標楷體"/>
        </w:rPr>
      </w:pPr>
    </w:p>
    <w:tbl>
      <w:tblPr>
        <w:tblW w:w="0" w:type="auto"/>
        <w:tblInd w:w="2268" w:type="dxa"/>
        <w:tblLook w:val="01E0" w:firstRow="1" w:lastRow="1" w:firstColumn="1" w:lastColumn="1" w:noHBand="0" w:noVBand="0"/>
      </w:tblPr>
      <w:tblGrid>
        <w:gridCol w:w="2268"/>
        <w:gridCol w:w="2592"/>
      </w:tblGrid>
      <w:tr w:rsidR="002C1462" w:rsidRPr="007A07D9" w14:paraId="7D55C51D" w14:textId="77777777" w:rsidTr="00064D4D">
        <w:tc>
          <w:tcPr>
            <w:tcW w:w="2268" w:type="dxa"/>
          </w:tcPr>
          <w:p w14:paraId="6AB8DF85" w14:textId="77777777" w:rsidR="002C1462" w:rsidRPr="007A07D9" w:rsidRDefault="002C1462" w:rsidP="00000B5A">
            <w:pPr>
              <w:rPr>
                <w:rFonts w:eastAsia="標楷體"/>
                <w:sz w:val="36"/>
                <w:szCs w:val="36"/>
              </w:rPr>
            </w:pPr>
            <w:proofErr w:type="gramStart"/>
            <w:r w:rsidRPr="007A07D9">
              <w:rPr>
                <w:rFonts w:eastAsia="標楷體"/>
                <w:sz w:val="36"/>
                <w:szCs w:val="36"/>
              </w:rPr>
              <w:t>研</w:t>
            </w:r>
            <w:proofErr w:type="gramEnd"/>
            <w:r w:rsidR="00041D49" w:rsidRPr="007A07D9">
              <w:rPr>
                <w:rFonts w:eastAsia="標楷體"/>
                <w:sz w:val="36"/>
                <w:szCs w:val="36"/>
              </w:rPr>
              <w:t xml:space="preserve"> </w:t>
            </w:r>
            <w:r w:rsidRPr="007A07D9">
              <w:rPr>
                <w:rFonts w:eastAsia="標楷體"/>
                <w:sz w:val="36"/>
                <w:szCs w:val="36"/>
              </w:rPr>
              <w:t>究</w:t>
            </w:r>
            <w:r w:rsidR="00041D49" w:rsidRPr="007A07D9">
              <w:rPr>
                <w:rFonts w:eastAsia="標楷體"/>
                <w:sz w:val="36"/>
                <w:szCs w:val="36"/>
              </w:rPr>
              <w:t xml:space="preserve"> </w:t>
            </w:r>
            <w:r w:rsidRPr="007A07D9">
              <w:rPr>
                <w:rFonts w:eastAsia="標楷體"/>
                <w:sz w:val="36"/>
                <w:szCs w:val="36"/>
              </w:rPr>
              <w:t>生：</w:t>
            </w:r>
          </w:p>
        </w:tc>
        <w:tc>
          <w:tcPr>
            <w:tcW w:w="2592" w:type="dxa"/>
          </w:tcPr>
          <w:p w14:paraId="5163D100" w14:textId="27A9D9B9" w:rsidR="002C1462" w:rsidRPr="007A07D9" w:rsidRDefault="0096716F" w:rsidP="00000B5A">
            <w:pPr>
              <w:rPr>
                <w:rFonts w:eastAsia="標楷體"/>
                <w:sz w:val="36"/>
                <w:szCs w:val="36"/>
              </w:rPr>
            </w:pPr>
            <w:r w:rsidRPr="007A07D9">
              <w:rPr>
                <w:rFonts w:eastAsia="標楷體"/>
                <w:sz w:val="36"/>
                <w:szCs w:val="36"/>
              </w:rPr>
              <w:t>張俊彥</w:t>
            </w:r>
          </w:p>
        </w:tc>
      </w:tr>
      <w:tr w:rsidR="002C1462" w:rsidRPr="007A07D9" w14:paraId="778EC101" w14:textId="77777777" w:rsidTr="00064D4D">
        <w:tc>
          <w:tcPr>
            <w:tcW w:w="2268" w:type="dxa"/>
          </w:tcPr>
          <w:p w14:paraId="5E77DAC0" w14:textId="77777777" w:rsidR="002C1462" w:rsidRPr="007A07D9" w:rsidRDefault="002C1462" w:rsidP="00000B5A">
            <w:pPr>
              <w:rPr>
                <w:rFonts w:eastAsia="標楷體"/>
                <w:sz w:val="36"/>
                <w:szCs w:val="36"/>
              </w:rPr>
            </w:pPr>
            <w:r w:rsidRPr="007A07D9">
              <w:rPr>
                <w:rFonts w:eastAsia="標楷體"/>
                <w:sz w:val="36"/>
                <w:szCs w:val="36"/>
              </w:rPr>
              <w:t>指導教授：</w:t>
            </w:r>
          </w:p>
        </w:tc>
        <w:tc>
          <w:tcPr>
            <w:tcW w:w="2592" w:type="dxa"/>
          </w:tcPr>
          <w:p w14:paraId="370FE346" w14:textId="77777777" w:rsidR="002C1462" w:rsidRPr="007A07D9" w:rsidRDefault="002135B3" w:rsidP="00000B5A">
            <w:pPr>
              <w:rPr>
                <w:rFonts w:eastAsia="標楷體"/>
                <w:sz w:val="36"/>
                <w:szCs w:val="36"/>
              </w:rPr>
            </w:pPr>
            <w:r w:rsidRPr="007A07D9">
              <w:rPr>
                <w:rFonts w:eastAsia="標楷體"/>
                <w:sz w:val="36"/>
                <w:szCs w:val="36"/>
              </w:rPr>
              <w:t>張保榮</w:t>
            </w:r>
            <w:r w:rsidR="002C1462" w:rsidRPr="007A07D9">
              <w:rPr>
                <w:rFonts w:eastAsia="標楷體"/>
                <w:sz w:val="36"/>
                <w:szCs w:val="36"/>
              </w:rPr>
              <w:t xml:space="preserve"> </w:t>
            </w:r>
            <w:r w:rsidRPr="007A07D9">
              <w:rPr>
                <w:rFonts w:eastAsia="標楷體"/>
                <w:sz w:val="36"/>
                <w:szCs w:val="36"/>
              </w:rPr>
              <w:t>教授</w:t>
            </w:r>
          </w:p>
        </w:tc>
      </w:tr>
    </w:tbl>
    <w:p w14:paraId="3A8F35A1" w14:textId="77777777" w:rsidR="00D642E6" w:rsidRPr="007A07D9" w:rsidRDefault="00D642E6" w:rsidP="00000B5A">
      <w:pPr>
        <w:jc w:val="center"/>
        <w:rPr>
          <w:rFonts w:eastAsia="標楷體"/>
          <w:sz w:val="36"/>
          <w:szCs w:val="36"/>
        </w:rPr>
      </w:pPr>
    </w:p>
    <w:p w14:paraId="4C63D753" w14:textId="1A981EB6" w:rsidR="00817775" w:rsidRPr="007A07D9" w:rsidRDefault="00D642E6" w:rsidP="00000B5A">
      <w:pPr>
        <w:jc w:val="center"/>
        <w:rPr>
          <w:rFonts w:eastAsia="標楷體"/>
        </w:rPr>
        <w:sectPr w:rsidR="00817775" w:rsidRPr="007A07D9">
          <w:footerReference w:type="even" r:id="rId10"/>
          <w:footerReference w:type="default" r:id="rId11"/>
          <w:pgSz w:w="11906" w:h="16838"/>
          <w:pgMar w:top="1440" w:right="1800" w:bottom="1440" w:left="1800" w:header="851" w:footer="992" w:gutter="0"/>
          <w:cols w:space="425"/>
          <w:docGrid w:type="lines" w:linePitch="360"/>
        </w:sectPr>
      </w:pPr>
      <w:r w:rsidRPr="007A07D9">
        <w:rPr>
          <w:rFonts w:eastAsia="標楷體"/>
          <w:sz w:val="36"/>
          <w:szCs w:val="36"/>
        </w:rPr>
        <w:t>中華民國</w:t>
      </w:r>
      <w:r w:rsidR="00426780" w:rsidRPr="007A07D9">
        <w:rPr>
          <w:rFonts w:eastAsia="標楷體"/>
          <w:sz w:val="36"/>
          <w:szCs w:val="36"/>
        </w:rPr>
        <w:t>一百</w:t>
      </w:r>
      <w:r w:rsidR="003658AE" w:rsidRPr="007A07D9">
        <w:rPr>
          <w:rFonts w:eastAsia="標楷體"/>
          <w:sz w:val="36"/>
          <w:szCs w:val="36"/>
        </w:rPr>
        <w:t>一十</w:t>
      </w:r>
      <w:r w:rsidR="00463A7C" w:rsidRPr="007A07D9">
        <w:rPr>
          <w:rFonts w:eastAsia="標楷體"/>
          <w:sz w:val="36"/>
          <w:szCs w:val="36"/>
        </w:rPr>
        <w:t>一</w:t>
      </w:r>
      <w:r w:rsidRPr="007A07D9">
        <w:rPr>
          <w:rFonts w:eastAsia="標楷體"/>
          <w:sz w:val="36"/>
          <w:szCs w:val="36"/>
        </w:rPr>
        <w:t>年</w:t>
      </w:r>
      <w:r w:rsidR="0096716F" w:rsidRPr="007A07D9">
        <w:rPr>
          <w:rFonts w:eastAsia="標楷體"/>
          <w:sz w:val="36"/>
          <w:szCs w:val="36"/>
        </w:rPr>
        <w:t>十二</w:t>
      </w:r>
      <w:r w:rsidRPr="007A07D9">
        <w:rPr>
          <w:rFonts w:eastAsia="標楷體"/>
          <w:sz w:val="36"/>
          <w:szCs w:val="36"/>
        </w:rPr>
        <w:t>月</w:t>
      </w:r>
    </w:p>
    <w:p w14:paraId="2D4867B1" w14:textId="3E2E7485" w:rsidR="00AA3E65" w:rsidRPr="007A07D9" w:rsidRDefault="00DF72CE" w:rsidP="00000B5A">
      <w:pPr>
        <w:pStyle w:val="ab"/>
      </w:pPr>
      <w:r w:rsidRPr="007A07D9">
        <w:rPr>
          <w:szCs w:val="36"/>
          <w:lang w:val="zh-TW"/>
        </w:rPr>
        <w:lastRenderedPageBreak/>
        <w:t>基於微服務架構的智慧管理系統之設計</w:t>
      </w:r>
    </w:p>
    <w:p w14:paraId="4DBEB14A" w14:textId="77777777" w:rsidR="00AA3E65" w:rsidRPr="007A07D9" w:rsidRDefault="00AA3E65" w:rsidP="00000B5A">
      <w:pPr>
        <w:rPr>
          <w:rFonts w:eastAsia="標楷體"/>
        </w:rPr>
      </w:pPr>
    </w:p>
    <w:p w14:paraId="27A4425F" w14:textId="77777777" w:rsidR="00AA3E65" w:rsidRPr="007A07D9" w:rsidRDefault="00AA3E65" w:rsidP="00000B5A">
      <w:pPr>
        <w:pStyle w:val="ad"/>
        <w:spacing w:line="240" w:lineRule="auto"/>
        <w:rPr>
          <w:rFonts w:cs="Times New Roman"/>
        </w:rPr>
      </w:pPr>
      <w:r w:rsidRPr="007A07D9">
        <w:rPr>
          <w:rFonts w:cs="Times New Roman"/>
        </w:rPr>
        <w:t>指導教授：</w:t>
      </w:r>
      <w:r w:rsidR="002135B3" w:rsidRPr="007A07D9">
        <w:rPr>
          <w:rFonts w:cs="Times New Roman"/>
        </w:rPr>
        <w:t>張保榮</w:t>
      </w:r>
      <w:r w:rsidRPr="007A07D9">
        <w:rPr>
          <w:rFonts w:cs="Times New Roman"/>
        </w:rPr>
        <w:t xml:space="preserve"> </w:t>
      </w:r>
      <w:r w:rsidR="002135B3" w:rsidRPr="007A07D9">
        <w:rPr>
          <w:rFonts w:cs="Times New Roman"/>
        </w:rPr>
        <w:t>教授</w:t>
      </w:r>
    </w:p>
    <w:p w14:paraId="6392EBDC" w14:textId="77777777" w:rsidR="00AA3E65" w:rsidRPr="007A07D9" w:rsidRDefault="002135B3" w:rsidP="00000B5A">
      <w:pPr>
        <w:pStyle w:val="ad"/>
        <w:spacing w:line="240" w:lineRule="auto"/>
        <w:rPr>
          <w:rFonts w:cs="Times New Roman"/>
        </w:rPr>
      </w:pPr>
      <w:r w:rsidRPr="007A07D9">
        <w:rPr>
          <w:rFonts w:cs="Times New Roman"/>
        </w:rPr>
        <w:t>國立高雄大學資訊</w:t>
      </w:r>
      <w:r w:rsidR="00AA3E65" w:rsidRPr="007A07D9">
        <w:rPr>
          <w:rFonts w:cs="Times New Roman"/>
        </w:rPr>
        <w:t>工程學系</w:t>
      </w:r>
    </w:p>
    <w:p w14:paraId="166F3D5A" w14:textId="77777777" w:rsidR="00AA3E65" w:rsidRPr="007A07D9" w:rsidRDefault="00AA3E65" w:rsidP="00000B5A">
      <w:pPr>
        <w:rPr>
          <w:rFonts w:eastAsia="標楷體"/>
        </w:rPr>
      </w:pPr>
    </w:p>
    <w:p w14:paraId="449164C9" w14:textId="77777777" w:rsidR="00307A0A" w:rsidRPr="007A07D9" w:rsidRDefault="00307A0A" w:rsidP="00000B5A">
      <w:pPr>
        <w:rPr>
          <w:rFonts w:eastAsia="標楷體"/>
        </w:rPr>
      </w:pPr>
    </w:p>
    <w:p w14:paraId="18D44A9D" w14:textId="506BDD5F" w:rsidR="00AA3E65" w:rsidRPr="007A07D9" w:rsidRDefault="00EC22D5" w:rsidP="00000B5A">
      <w:pPr>
        <w:pStyle w:val="ad"/>
        <w:spacing w:line="240" w:lineRule="auto"/>
        <w:rPr>
          <w:rFonts w:cs="Times New Roman"/>
        </w:rPr>
      </w:pPr>
      <w:r w:rsidRPr="007A07D9">
        <w:rPr>
          <w:rFonts w:cs="Times New Roman"/>
        </w:rPr>
        <w:t>研究生</w:t>
      </w:r>
      <w:r w:rsidR="00AA3E65" w:rsidRPr="007A07D9">
        <w:rPr>
          <w:rFonts w:cs="Times New Roman"/>
        </w:rPr>
        <w:t>：</w:t>
      </w:r>
      <w:r w:rsidR="0096716F" w:rsidRPr="007A07D9">
        <w:rPr>
          <w:rFonts w:cs="Times New Roman"/>
        </w:rPr>
        <w:t>張俊彥</w:t>
      </w:r>
    </w:p>
    <w:p w14:paraId="233F297A" w14:textId="77777777" w:rsidR="00AA3E65" w:rsidRPr="007A07D9" w:rsidRDefault="002135B3" w:rsidP="00527AE7">
      <w:pPr>
        <w:pStyle w:val="ad"/>
        <w:spacing w:line="240" w:lineRule="auto"/>
        <w:rPr>
          <w:rFonts w:cs="Times New Roman"/>
        </w:rPr>
      </w:pPr>
      <w:r w:rsidRPr="007A07D9">
        <w:rPr>
          <w:rFonts w:cs="Times New Roman"/>
        </w:rPr>
        <w:t>國立高雄大學資訊</w:t>
      </w:r>
      <w:r w:rsidR="0053347D" w:rsidRPr="007A07D9">
        <w:rPr>
          <w:rFonts w:cs="Times New Roman"/>
        </w:rPr>
        <w:t>工程學系碩</w:t>
      </w:r>
      <w:r w:rsidR="004F0DD9" w:rsidRPr="007A07D9">
        <w:rPr>
          <w:rFonts w:cs="Times New Roman"/>
        </w:rPr>
        <w:t>士在職</w:t>
      </w:r>
      <w:r w:rsidR="0053347D" w:rsidRPr="007A07D9">
        <w:rPr>
          <w:rFonts w:cs="Times New Roman"/>
        </w:rPr>
        <w:t>專</w:t>
      </w:r>
      <w:r w:rsidR="00AA3E65" w:rsidRPr="007A07D9">
        <w:rPr>
          <w:rFonts w:cs="Times New Roman"/>
        </w:rPr>
        <w:t>班</w:t>
      </w:r>
    </w:p>
    <w:p w14:paraId="4926E8E3" w14:textId="77777777" w:rsidR="00AA3E65" w:rsidRPr="007A07D9" w:rsidRDefault="00AA3E65" w:rsidP="0022392B">
      <w:pPr>
        <w:pStyle w:val="ae"/>
      </w:pPr>
      <w:bookmarkStart w:id="0" w:name="_Toc123630085"/>
      <w:r w:rsidRPr="007A07D9">
        <w:t>摘要</w:t>
      </w:r>
      <w:bookmarkEnd w:id="0"/>
    </w:p>
    <w:p w14:paraId="3193E60C" w14:textId="32C2E0FF" w:rsidR="001232EA" w:rsidRPr="007A07D9" w:rsidRDefault="0096716F" w:rsidP="001232EA">
      <w:pPr>
        <w:pStyle w:val="af"/>
        <w:spacing w:before="240"/>
        <w:ind w:leftChars="200" w:left="480" w:firstLineChars="200" w:firstLine="480"/>
        <w:jc w:val="both"/>
        <w:rPr>
          <w:b w:val="0"/>
          <w:bCs w:val="0"/>
        </w:rPr>
      </w:pPr>
      <w:r w:rsidRPr="007A07D9">
        <w:rPr>
          <w:b w:val="0"/>
          <w:bCs w:val="0"/>
        </w:rPr>
        <w:t>在資訊</w:t>
      </w:r>
      <w:r w:rsidR="00A5670D" w:rsidRPr="007A07D9">
        <w:rPr>
          <w:b w:val="0"/>
          <w:bCs w:val="0"/>
        </w:rPr>
        <w:t>科技</w:t>
      </w:r>
      <w:r w:rsidR="00E82225" w:rsidRPr="007A07D9">
        <w:rPr>
          <w:b w:val="0"/>
          <w:bCs w:val="0"/>
        </w:rPr>
        <w:t>快速變動的時代，</w:t>
      </w:r>
      <w:r w:rsidRPr="007A07D9">
        <w:rPr>
          <w:b w:val="0"/>
          <w:bCs w:val="0"/>
        </w:rPr>
        <w:t>數位轉型已成為</w:t>
      </w:r>
      <w:r w:rsidR="00E82225" w:rsidRPr="007A07D9">
        <w:rPr>
          <w:b w:val="0"/>
          <w:bCs w:val="0"/>
        </w:rPr>
        <w:t>企業不可忽視的課題</w:t>
      </w:r>
      <w:r w:rsidR="00654E9C" w:rsidRPr="007A07D9">
        <w:rPr>
          <w:b w:val="0"/>
          <w:bCs w:val="0"/>
        </w:rPr>
        <w:t>，數位轉型需處理複雜的數據資料，</w:t>
      </w:r>
      <w:proofErr w:type="gramStart"/>
      <w:r w:rsidR="00654E9C" w:rsidRPr="007A07D9">
        <w:rPr>
          <w:b w:val="0"/>
          <w:bCs w:val="0"/>
        </w:rPr>
        <w:t>雲原生平</w:t>
      </w:r>
      <w:proofErr w:type="gramEnd"/>
      <w:r w:rsidR="00654E9C" w:rsidRPr="007A07D9">
        <w:rPr>
          <w:b w:val="0"/>
          <w:bCs w:val="0"/>
        </w:rPr>
        <w:t>台的微服務架構技術</w:t>
      </w:r>
      <w:r w:rsidR="007F1DC6" w:rsidRPr="007A07D9">
        <w:rPr>
          <w:b w:val="0"/>
          <w:bCs w:val="0"/>
        </w:rPr>
        <w:t>是</w:t>
      </w:r>
      <w:r w:rsidR="00654E9C" w:rsidRPr="007A07D9">
        <w:rPr>
          <w:b w:val="0"/>
          <w:bCs w:val="0"/>
        </w:rPr>
        <w:t>主流的應用。</w:t>
      </w:r>
      <w:r w:rsidR="001232EA" w:rsidRPr="007A07D9">
        <w:rPr>
          <w:b w:val="0"/>
          <w:bCs w:val="0"/>
        </w:rPr>
        <w:t>本研究以微服務架構為基礎，運用容器虛擬化技術，設計智慧管理系統，在不影響現有系統運作的條件前提下，使用有限的硬體資源作</w:t>
      </w:r>
      <w:r w:rsidR="00915EAD" w:rsidRPr="007A07D9">
        <w:rPr>
          <w:b w:val="0"/>
          <w:bCs w:val="0"/>
        </w:rPr>
        <w:t>為</w:t>
      </w:r>
      <w:r w:rsidR="001232EA" w:rsidRPr="007A07D9">
        <w:rPr>
          <w:b w:val="0"/>
          <w:bCs w:val="0"/>
        </w:rPr>
        <w:t>規劃，架設</w:t>
      </w:r>
      <w:proofErr w:type="spellStart"/>
      <w:r w:rsidR="001232EA" w:rsidRPr="007A07D9">
        <w:rPr>
          <w:b w:val="0"/>
          <w:bCs w:val="0"/>
        </w:rPr>
        <w:t>Proxmox</w:t>
      </w:r>
      <w:proofErr w:type="spellEnd"/>
      <w:r w:rsidR="001232EA" w:rsidRPr="007A07D9">
        <w:rPr>
          <w:b w:val="0"/>
          <w:bCs w:val="0"/>
        </w:rPr>
        <w:t xml:space="preserve"> VE</w:t>
      </w:r>
      <w:r w:rsidR="001232EA" w:rsidRPr="007A07D9">
        <w:rPr>
          <w:b w:val="0"/>
          <w:bCs w:val="0"/>
        </w:rPr>
        <w:t>建立</w:t>
      </w:r>
      <w:r w:rsidR="001232EA" w:rsidRPr="007A07D9">
        <w:rPr>
          <w:b w:val="0"/>
          <w:bCs w:val="0"/>
        </w:rPr>
        <w:t>Kernel-based Virtual Machine</w:t>
      </w:r>
      <w:r w:rsidR="00E8641C" w:rsidRPr="007A07D9">
        <w:rPr>
          <w:b w:val="0"/>
          <w:bCs w:val="0"/>
        </w:rPr>
        <w:t>叢集，並使用</w:t>
      </w:r>
      <w:r w:rsidR="001232EA" w:rsidRPr="007A07D9">
        <w:rPr>
          <w:b w:val="0"/>
          <w:bCs w:val="0"/>
        </w:rPr>
        <w:t>Kubernetes</w:t>
      </w:r>
      <w:r w:rsidR="00E8641C" w:rsidRPr="007A07D9">
        <w:rPr>
          <w:b w:val="0"/>
          <w:bCs w:val="0"/>
        </w:rPr>
        <w:t>為容器管理平台，</w:t>
      </w:r>
      <w:r w:rsidR="001232EA" w:rsidRPr="007A07D9">
        <w:rPr>
          <w:b w:val="0"/>
          <w:bCs w:val="0"/>
        </w:rPr>
        <w:t>提供高可靠度和即時遷移的相關應用服務</w:t>
      </w:r>
      <w:r w:rsidR="00834BCB" w:rsidRPr="007A07D9">
        <w:rPr>
          <w:b w:val="0"/>
          <w:bCs w:val="0"/>
        </w:rPr>
        <w:t>，</w:t>
      </w:r>
      <w:r w:rsidR="001B676C" w:rsidRPr="007A07D9">
        <w:rPr>
          <w:b w:val="0"/>
          <w:bCs w:val="0"/>
        </w:rPr>
        <w:t>並透過</w:t>
      </w:r>
      <w:r w:rsidR="00654E9C" w:rsidRPr="007A07D9">
        <w:rPr>
          <w:b w:val="0"/>
          <w:bCs w:val="0"/>
        </w:rPr>
        <w:t>現有資料庫資料</w:t>
      </w:r>
      <w:r w:rsidR="001232EA" w:rsidRPr="007A07D9">
        <w:rPr>
          <w:b w:val="0"/>
          <w:bCs w:val="0"/>
        </w:rPr>
        <w:t>整合及分析，實現數據指標呈現、資料統計與服務監控的功能。</w:t>
      </w:r>
    </w:p>
    <w:p w14:paraId="4F5AEF5A" w14:textId="77777777" w:rsidR="001232EA" w:rsidRPr="007A07D9" w:rsidRDefault="001232EA" w:rsidP="001232EA">
      <w:pPr>
        <w:pStyle w:val="af"/>
        <w:spacing w:before="240"/>
        <w:ind w:leftChars="200" w:left="480" w:firstLineChars="200" w:firstLine="480"/>
        <w:jc w:val="both"/>
        <w:rPr>
          <w:b w:val="0"/>
          <w:bCs w:val="0"/>
        </w:rPr>
      </w:pPr>
    </w:p>
    <w:p w14:paraId="333A553D" w14:textId="11ED1568" w:rsidR="004F0DD9" w:rsidRPr="007A07D9" w:rsidRDefault="00346F38" w:rsidP="001232EA">
      <w:pPr>
        <w:pStyle w:val="af"/>
        <w:spacing w:before="240"/>
        <w:ind w:leftChars="200" w:left="480" w:firstLineChars="200" w:firstLine="480"/>
        <w:jc w:val="both"/>
        <w:rPr>
          <w:b w:val="0"/>
          <w:bCs w:val="0"/>
        </w:rPr>
      </w:pPr>
      <w:r w:rsidRPr="007A07D9">
        <w:rPr>
          <w:b w:val="0"/>
          <w:bCs w:val="0"/>
        </w:rPr>
        <w:t xml:space="preserve"> </w:t>
      </w:r>
    </w:p>
    <w:p w14:paraId="62E0A851" w14:textId="6335FC05" w:rsidR="00915EAD" w:rsidRPr="007A07D9" w:rsidRDefault="00AA3E65" w:rsidP="00000B5A">
      <w:pPr>
        <w:pStyle w:val="af"/>
      </w:pPr>
      <w:r w:rsidRPr="007A07D9">
        <w:t>關鍵字：</w:t>
      </w:r>
      <w:r w:rsidR="00E846C3" w:rsidRPr="007A07D9">
        <w:t>微服務、</w:t>
      </w:r>
      <w:r w:rsidR="00E846C3" w:rsidRPr="007A07D9">
        <w:t>Kubernetes</w:t>
      </w:r>
      <w:r w:rsidR="00E846C3" w:rsidRPr="007A07D9">
        <w:t>、容器、</w:t>
      </w:r>
      <w:r w:rsidR="00915EAD" w:rsidRPr="007A07D9">
        <w:t>智慧管理系統、</w:t>
      </w:r>
      <w:proofErr w:type="gramStart"/>
      <w:r w:rsidR="00915EAD" w:rsidRPr="007A07D9">
        <w:t>雲原生</w:t>
      </w:r>
      <w:proofErr w:type="gramEnd"/>
      <w:r w:rsidR="0054610A" w:rsidRPr="007A07D9">
        <w:t>、數位轉型</w:t>
      </w:r>
      <w:r w:rsidR="00EB077F" w:rsidRPr="007A07D9">
        <w:t>。</w:t>
      </w:r>
    </w:p>
    <w:p w14:paraId="5FA623FC" w14:textId="77777777" w:rsidR="00915EAD" w:rsidRPr="007A07D9" w:rsidRDefault="00915EAD" w:rsidP="00000B5A">
      <w:pPr>
        <w:pStyle w:val="af"/>
        <w:sectPr w:rsidR="00915EAD" w:rsidRPr="007A07D9" w:rsidSect="003E0AFD">
          <w:footerReference w:type="default" r:id="rId12"/>
          <w:pgSz w:w="11906" w:h="16838" w:code="9"/>
          <w:pgMar w:top="1440" w:right="1797" w:bottom="1440" w:left="1797" w:header="851" w:footer="992" w:gutter="0"/>
          <w:pgNumType w:fmt="lowerRoman" w:start="1"/>
          <w:cols w:space="425"/>
          <w:docGrid w:type="lines" w:linePitch="360"/>
        </w:sectPr>
      </w:pPr>
    </w:p>
    <w:p w14:paraId="314E1D0E" w14:textId="5420A7A1" w:rsidR="005F2CB1" w:rsidRPr="007A07D9" w:rsidRDefault="00DF72CE" w:rsidP="00E94E38">
      <w:pPr>
        <w:jc w:val="center"/>
        <w:rPr>
          <w:rFonts w:eastAsia="標楷體"/>
          <w:b/>
          <w:sz w:val="36"/>
          <w:szCs w:val="36"/>
        </w:rPr>
      </w:pPr>
      <w:r w:rsidRPr="007A07D9">
        <w:rPr>
          <w:rFonts w:eastAsia="標楷體"/>
          <w:b/>
          <w:sz w:val="36"/>
          <w:szCs w:val="36"/>
        </w:rPr>
        <w:lastRenderedPageBreak/>
        <w:t xml:space="preserve">Design of </w:t>
      </w:r>
      <w:r w:rsidR="002B16C8" w:rsidRPr="007A07D9">
        <w:rPr>
          <w:rFonts w:eastAsia="標楷體"/>
          <w:b/>
          <w:sz w:val="36"/>
          <w:szCs w:val="36"/>
        </w:rPr>
        <w:t xml:space="preserve">Intelligent Management System Based </w:t>
      </w:r>
      <w:r w:rsidRPr="007A07D9">
        <w:rPr>
          <w:rFonts w:eastAsia="標楷體"/>
          <w:b/>
          <w:sz w:val="36"/>
          <w:szCs w:val="36"/>
        </w:rPr>
        <w:t>o</w:t>
      </w:r>
      <w:r w:rsidR="002B16C8" w:rsidRPr="007A07D9">
        <w:rPr>
          <w:rFonts w:eastAsia="標楷體"/>
          <w:b/>
          <w:sz w:val="36"/>
          <w:szCs w:val="36"/>
        </w:rPr>
        <w:t>n Microservice Architecture</w:t>
      </w:r>
    </w:p>
    <w:p w14:paraId="1CBD5D35" w14:textId="77777777" w:rsidR="00E94E38" w:rsidRPr="007A07D9" w:rsidRDefault="00E94E38" w:rsidP="00E94E38">
      <w:pPr>
        <w:jc w:val="center"/>
        <w:rPr>
          <w:rFonts w:eastAsia="標楷體"/>
          <w:b/>
        </w:rPr>
      </w:pPr>
    </w:p>
    <w:p w14:paraId="27AD79CB" w14:textId="77777777" w:rsidR="005F2CB1" w:rsidRPr="007A07D9" w:rsidRDefault="005F2CB1" w:rsidP="00000B5A">
      <w:pPr>
        <w:pStyle w:val="ad"/>
        <w:spacing w:line="240" w:lineRule="auto"/>
        <w:rPr>
          <w:rFonts w:cs="Times New Roman"/>
        </w:rPr>
      </w:pPr>
      <w:r w:rsidRPr="007A07D9">
        <w:rPr>
          <w:rFonts w:cs="Times New Roman"/>
        </w:rPr>
        <w:t xml:space="preserve">Advisor: Dr. </w:t>
      </w:r>
      <w:r w:rsidR="0098688F" w:rsidRPr="007A07D9">
        <w:rPr>
          <w:rFonts w:cs="Times New Roman"/>
        </w:rPr>
        <w:t>Bao</w:t>
      </w:r>
      <w:r w:rsidR="00D243C9" w:rsidRPr="007A07D9">
        <w:rPr>
          <w:rFonts w:cs="Times New Roman"/>
        </w:rPr>
        <w:t xml:space="preserve"> </w:t>
      </w:r>
      <w:r w:rsidR="0098688F" w:rsidRPr="007A07D9">
        <w:rPr>
          <w:rFonts w:cs="Times New Roman"/>
        </w:rPr>
        <w:t>Rong Chang</w:t>
      </w:r>
    </w:p>
    <w:p w14:paraId="45263BC9" w14:textId="77777777" w:rsidR="005F2CB1" w:rsidRPr="007A07D9" w:rsidRDefault="00B54394" w:rsidP="00000B5A">
      <w:pPr>
        <w:pStyle w:val="ad"/>
        <w:spacing w:line="240" w:lineRule="auto"/>
        <w:rPr>
          <w:rFonts w:cs="Times New Roman"/>
        </w:rPr>
      </w:pPr>
      <w:r w:rsidRPr="007A07D9">
        <w:rPr>
          <w:rFonts w:cs="Times New Roman"/>
        </w:rPr>
        <w:t>Department of Computer Science and Information Engineering</w:t>
      </w:r>
    </w:p>
    <w:p w14:paraId="66D05C18" w14:textId="77777777" w:rsidR="005F2CB1" w:rsidRPr="007A07D9" w:rsidRDefault="005F2CB1" w:rsidP="00000B5A">
      <w:pPr>
        <w:pStyle w:val="ad"/>
        <w:spacing w:line="240" w:lineRule="auto"/>
        <w:rPr>
          <w:rFonts w:cs="Times New Roman"/>
        </w:rPr>
      </w:pPr>
      <w:r w:rsidRPr="007A07D9">
        <w:rPr>
          <w:rFonts w:cs="Times New Roman"/>
        </w:rPr>
        <w:t>National University of Kaohsiung</w:t>
      </w:r>
    </w:p>
    <w:p w14:paraId="6269E8E5" w14:textId="77777777" w:rsidR="005F2CB1" w:rsidRPr="007A07D9" w:rsidRDefault="005F2CB1" w:rsidP="00000B5A">
      <w:pPr>
        <w:rPr>
          <w:rFonts w:eastAsia="標楷體"/>
        </w:rPr>
      </w:pPr>
    </w:p>
    <w:p w14:paraId="141893C7" w14:textId="77777777" w:rsidR="00307A0A" w:rsidRPr="007A07D9" w:rsidRDefault="00307A0A" w:rsidP="00000B5A">
      <w:pPr>
        <w:rPr>
          <w:rFonts w:eastAsia="標楷體"/>
        </w:rPr>
      </w:pPr>
    </w:p>
    <w:p w14:paraId="0DE9F311" w14:textId="37E1F143" w:rsidR="005F2CB1" w:rsidRPr="007A07D9" w:rsidRDefault="005F2CB1" w:rsidP="0053347D">
      <w:pPr>
        <w:pStyle w:val="ad"/>
        <w:spacing w:line="240" w:lineRule="auto"/>
        <w:rPr>
          <w:rFonts w:cs="Times New Roman"/>
        </w:rPr>
      </w:pPr>
      <w:r w:rsidRPr="007A07D9">
        <w:rPr>
          <w:rFonts w:cs="Times New Roman"/>
        </w:rPr>
        <w:t xml:space="preserve">Student: </w:t>
      </w:r>
      <w:r w:rsidR="002B16C8" w:rsidRPr="007A07D9">
        <w:rPr>
          <w:rFonts w:cs="Times New Roman"/>
        </w:rPr>
        <w:t>Chun</w:t>
      </w:r>
      <w:r w:rsidR="0053347D" w:rsidRPr="007A07D9">
        <w:rPr>
          <w:rFonts w:cs="Times New Roman"/>
        </w:rPr>
        <w:t>-</w:t>
      </w:r>
      <w:r w:rsidR="002B16C8" w:rsidRPr="007A07D9">
        <w:rPr>
          <w:rFonts w:cs="Times New Roman"/>
        </w:rPr>
        <w:t>Yen</w:t>
      </w:r>
      <w:r w:rsidR="0053347D" w:rsidRPr="007A07D9">
        <w:rPr>
          <w:rFonts w:cs="Times New Roman"/>
        </w:rPr>
        <w:t xml:space="preserve"> </w:t>
      </w:r>
      <w:r w:rsidR="002B16C8" w:rsidRPr="007A07D9">
        <w:rPr>
          <w:rFonts w:cs="Times New Roman"/>
        </w:rPr>
        <w:t>Chang</w:t>
      </w:r>
    </w:p>
    <w:p w14:paraId="631E8860" w14:textId="77777777" w:rsidR="005F2CB1" w:rsidRPr="007A07D9" w:rsidRDefault="00B54394" w:rsidP="00000B5A">
      <w:pPr>
        <w:pStyle w:val="ad"/>
        <w:spacing w:line="240" w:lineRule="auto"/>
        <w:rPr>
          <w:rFonts w:cs="Times New Roman"/>
        </w:rPr>
      </w:pPr>
      <w:r w:rsidRPr="007A07D9">
        <w:rPr>
          <w:rFonts w:cs="Times New Roman"/>
        </w:rPr>
        <w:t>Department of Computer Science and Information Engineering</w:t>
      </w:r>
    </w:p>
    <w:p w14:paraId="2562A35E" w14:textId="77777777" w:rsidR="005F2CB1" w:rsidRPr="007A07D9" w:rsidRDefault="005F2CB1" w:rsidP="00000B5A">
      <w:pPr>
        <w:pStyle w:val="ad"/>
        <w:spacing w:line="240" w:lineRule="auto"/>
        <w:rPr>
          <w:rFonts w:cs="Times New Roman"/>
        </w:rPr>
      </w:pPr>
      <w:r w:rsidRPr="007A07D9">
        <w:rPr>
          <w:rFonts w:cs="Times New Roman"/>
        </w:rPr>
        <w:t>National University of Kaohsiung</w:t>
      </w:r>
    </w:p>
    <w:p w14:paraId="5422147B" w14:textId="77777777" w:rsidR="005F2CB1" w:rsidRPr="007A07D9" w:rsidRDefault="005F2CB1" w:rsidP="00000B5A">
      <w:pPr>
        <w:rPr>
          <w:rFonts w:eastAsia="標楷體"/>
        </w:rPr>
      </w:pPr>
    </w:p>
    <w:p w14:paraId="3A788987" w14:textId="77777777" w:rsidR="005F2CB1" w:rsidRPr="007A07D9"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30086"/>
      <w:r w:rsidRPr="007A07D9">
        <w:t>ABSTRACT</w:t>
      </w:r>
      <w:bookmarkEnd w:id="1"/>
      <w:bookmarkEnd w:id="2"/>
      <w:bookmarkEnd w:id="3"/>
      <w:bookmarkEnd w:id="4"/>
      <w:bookmarkEnd w:id="5"/>
      <w:bookmarkEnd w:id="6"/>
      <w:bookmarkEnd w:id="7"/>
      <w:bookmarkEnd w:id="8"/>
      <w:bookmarkEnd w:id="9"/>
      <w:bookmarkEnd w:id="10"/>
      <w:bookmarkEnd w:id="11"/>
      <w:bookmarkEnd w:id="12"/>
      <w:bookmarkEnd w:id="13"/>
    </w:p>
    <w:p w14:paraId="76F57762" w14:textId="35A98BBB" w:rsidR="0054610A" w:rsidRPr="007A07D9" w:rsidRDefault="009F377B" w:rsidP="00E623C1">
      <w:pPr>
        <w:pStyle w:val="ac"/>
        <w:spacing w:line="240" w:lineRule="auto"/>
        <w:ind w:firstLineChars="200"/>
        <w:jc w:val="both"/>
        <w:rPr>
          <w:rFonts w:cs="Times New Roman"/>
          <w:szCs w:val="24"/>
          <w:lang w:val="en"/>
        </w:rPr>
      </w:pPr>
      <w:r w:rsidRPr="007A07D9">
        <w:rPr>
          <w:rFonts w:cs="Times New Roman"/>
          <w:szCs w:val="24"/>
          <w:lang w:val="en"/>
        </w:rPr>
        <w:t xml:space="preserve">In the era of rapid changes in information technology, digital transformation has become a topic that cannot be ignored by enterprises. Digital transformation needs to process complex data, and the microservice architecture technology of cloud-native platforms is the mainstream application. Based on the microservice architecture, this research uses container virtualization technology to design </w:t>
      </w:r>
      <w:proofErr w:type="spellStart"/>
      <w:proofErr w:type="gramStart"/>
      <w:r w:rsidRPr="007A07D9">
        <w:rPr>
          <w:rFonts w:cs="Times New Roman"/>
          <w:szCs w:val="24"/>
          <w:lang w:val="en"/>
        </w:rPr>
        <w:t>a</w:t>
      </w:r>
      <w:proofErr w:type="spellEnd"/>
      <w:proofErr w:type="gramEnd"/>
      <w:r w:rsidRPr="007A07D9">
        <w:rPr>
          <w:rFonts w:cs="Times New Roman"/>
          <w:szCs w:val="24"/>
          <w:lang w:val="en"/>
        </w:rPr>
        <w:t xml:space="preserve"> </w:t>
      </w:r>
      <w:r w:rsidR="004820FF" w:rsidRPr="007A07D9">
        <w:rPr>
          <w:rFonts w:cs="Times New Roman"/>
          <w:szCs w:val="24"/>
          <w:lang w:val="en"/>
        </w:rPr>
        <w:t>intelligent</w:t>
      </w:r>
      <w:r w:rsidRPr="007A07D9">
        <w:rPr>
          <w:rFonts w:cs="Times New Roman"/>
          <w:szCs w:val="24"/>
          <w:lang w:val="en"/>
        </w:rPr>
        <w:t xml:space="preserve"> management system. Under the premise of not affecting the operation of the existing system, using limited hardware resources as a plan, set up </w:t>
      </w:r>
      <w:proofErr w:type="spellStart"/>
      <w:r w:rsidRPr="007A07D9">
        <w:rPr>
          <w:rFonts w:cs="Times New Roman"/>
          <w:szCs w:val="24"/>
          <w:lang w:val="en"/>
        </w:rPr>
        <w:t>Proxmox</w:t>
      </w:r>
      <w:proofErr w:type="spellEnd"/>
      <w:r w:rsidRPr="007A07D9">
        <w:rPr>
          <w:rFonts w:cs="Times New Roman"/>
          <w:szCs w:val="24"/>
          <w:lang w:val="en"/>
        </w:rPr>
        <w:t xml:space="preserve"> VE to establish a Kernel-based Virtual Machine </w:t>
      </w:r>
      <w:proofErr w:type="gramStart"/>
      <w:r w:rsidRPr="007A07D9">
        <w:rPr>
          <w:rFonts w:cs="Times New Roman"/>
          <w:szCs w:val="24"/>
          <w:lang w:val="en"/>
        </w:rPr>
        <w:t>cluster ,</w:t>
      </w:r>
      <w:proofErr w:type="gramEnd"/>
      <w:r w:rsidRPr="007A07D9">
        <w:rPr>
          <w:rFonts w:cs="Times New Roman"/>
          <w:szCs w:val="24"/>
          <w:lang w:val="en"/>
        </w:rPr>
        <w:t xml:space="preserve"> and use Kubernetes as the container management platform to provide high reliability and real-time migration related application services, and through the integration and analysis of existing database data, the functions of data indicator presentation, data statistics and service monitoring are realized.</w:t>
      </w:r>
    </w:p>
    <w:p w14:paraId="79334474" w14:textId="77777777" w:rsidR="0098688F" w:rsidRPr="007A07D9" w:rsidRDefault="0098688F" w:rsidP="007668C0">
      <w:pPr>
        <w:pStyle w:val="ac"/>
        <w:spacing w:line="240" w:lineRule="auto"/>
        <w:ind w:firstLineChars="200"/>
        <w:jc w:val="both"/>
        <w:rPr>
          <w:rFonts w:cs="Times New Roman"/>
          <w:szCs w:val="24"/>
          <w:lang w:val="en"/>
        </w:rPr>
      </w:pPr>
    </w:p>
    <w:p w14:paraId="3ED6221B" w14:textId="15714DEF" w:rsidR="0022392B" w:rsidRPr="007A07D9" w:rsidRDefault="005F2CB1" w:rsidP="00EC624C">
      <w:pPr>
        <w:pStyle w:val="af"/>
        <w:jc w:val="both"/>
        <w:rPr>
          <w:rStyle w:val="hps"/>
          <w:lang w:val="en"/>
        </w:rPr>
      </w:pPr>
      <w:proofErr w:type="spellStart"/>
      <w:proofErr w:type="gramStart"/>
      <w:r w:rsidRPr="007A07D9">
        <w:t>Keywords:</w:t>
      </w:r>
      <w:r w:rsidR="0093480F" w:rsidRPr="007A07D9">
        <w:t>Microservices</w:t>
      </w:r>
      <w:proofErr w:type="spellEnd"/>
      <w:proofErr w:type="gramEnd"/>
      <w:r w:rsidR="00AB3C4E" w:rsidRPr="007A07D9">
        <w:t xml:space="preserve">, </w:t>
      </w:r>
      <w:r w:rsidR="0093480F" w:rsidRPr="007A07D9">
        <w:t>Kubernetes</w:t>
      </w:r>
      <w:r w:rsidR="00AB3C4E" w:rsidRPr="007A07D9">
        <w:t xml:space="preserve">, </w:t>
      </w:r>
      <w:r w:rsidR="0093480F" w:rsidRPr="007A07D9">
        <w:t>Container</w:t>
      </w:r>
      <w:r w:rsidR="00AB3C4E" w:rsidRPr="007A07D9">
        <w:t xml:space="preserve">, </w:t>
      </w:r>
      <w:r w:rsidR="0054610A" w:rsidRPr="007A07D9">
        <w:t>Intelligent Management System</w:t>
      </w:r>
      <w:r w:rsidR="00AB3C4E" w:rsidRPr="007A07D9">
        <w:t xml:space="preserve">, </w:t>
      </w:r>
      <w:r w:rsidR="0054610A" w:rsidRPr="007A07D9">
        <w:t xml:space="preserve">Cloud </w:t>
      </w:r>
      <w:proofErr w:type="spellStart"/>
      <w:r w:rsidR="0054610A" w:rsidRPr="007A07D9">
        <w:t>Native,</w:t>
      </w:r>
      <w:r w:rsidR="0093480F" w:rsidRPr="007A07D9">
        <w:t>Digital</w:t>
      </w:r>
      <w:proofErr w:type="spellEnd"/>
      <w:r w:rsidR="0093480F" w:rsidRPr="007A07D9">
        <w:t xml:space="preserve"> Transformation</w:t>
      </w:r>
      <w:r w:rsidR="0098688F" w:rsidRPr="007A07D9">
        <w:t>.</w:t>
      </w:r>
    </w:p>
    <w:p w14:paraId="62259B27" w14:textId="77777777" w:rsidR="003E0AFD" w:rsidRPr="007A07D9" w:rsidRDefault="003E0AFD" w:rsidP="0022392B">
      <w:pPr>
        <w:pStyle w:val="af"/>
        <w:jc w:val="center"/>
        <w:outlineLvl w:val="0"/>
        <w:rPr>
          <w:lang w:val="en"/>
        </w:rPr>
        <w:sectPr w:rsidR="003E0AFD" w:rsidRPr="007A07D9" w:rsidSect="003E0AFD">
          <w:footerReference w:type="default" r:id="rId13"/>
          <w:pgSz w:w="11906" w:h="16838" w:code="9"/>
          <w:pgMar w:top="1440" w:right="1797" w:bottom="1440" w:left="1797" w:header="851" w:footer="992" w:gutter="0"/>
          <w:pgNumType w:fmt="lowerRoman"/>
          <w:cols w:space="425"/>
          <w:docGrid w:type="lines" w:linePitch="360"/>
        </w:sectPr>
      </w:pPr>
    </w:p>
    <w:p w14:paraId="57BE0979" w14:textId="77777777" w:rsidR="00817775" w:rsidRPr="007A07D9"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30087"/>
      <w:proofErr w:type="gramStart"/>
      <w:r w:rsidRPr="007A07D9">
        <w:lastRenderedPageBreak/>
        <w:t>誌</w:t>
      </w:r>
      <w:proofErr w:type="gramEnd"/>
      <w:r w:rsidRPr="007A07D9">
        <w:t>謝</w:t>
      </w:r>
      <w:bookmarkEnd w:id="14"/>
      <w:bookmarkEnd w:id="15"/>
      <w:bookmarkEnd w:id="16"/>
      <w:bookmarkEnd w:id="17"/>
      <w:bookmarkEnd w:id="18"/>
      <w:bookmarkEnd w:id="19"/>
      <w:bookmarkEnd w:id="20"/>
      <w:bookmarkEnd w:id="21"/>
      <w:bookmarkEnd w:id="22"/>
      <w:bookmarkEnd w:id="23"/>
      <w:bookmarkEnd w:id="24"/>
      <w:bookmarkEnd w:id="25"/>
      <w:bookmarkEnd w:id="26"/>
    </w:p>
    <w:p w14:paraId="307E4CC9" w14:textId="5E13CF33" w:rsidR="005378F3" w:rsidRPr="007A07D9" w:rsidRDefault="008E5F43" w:rsidP="005378F3">
      <w:pPr>
        <w:pStyle w:val="af0"/>
        <w:ind w:firstLineChars="200"/>
        <w:rPr>
          <w:rFonts w:cs="Times New Roman"/>
          <w:color w:val="000000" w:themeColor="text1"/>
        </w:rPr>
      </w:pPr>
      <w:r w:rsidRPr="007A07D9">
        <w:rPr>
          <w:rFonts w:cs="Times New Roman"/>
          <w:color w:val="000000" w:themeColor="text1"/>
        </w:rPr>
        <w:t>轉眼間，</w:t>
      </w:r>
      <w:r w:rsidR="00C521CA" w:rsidRPr="007A07D9">
        <w:rPr>
          <w:rFonts w:cs="Times New Roman"/>
          <w:color w:val="000000" w:themeColor="text1"/>
        </w:rPr>
        <w:t>我的研究所生涯將告一段落，</w:t>
      </w:r>
      <w:r w:rsidRPr="007A07D9">
        <w:rPr>
          <w:rFonts w:cs="Times New Roman"/>
          <w:color w:val="000000" w:themeColor="text1"/>
        </w:rPr>
        <w:t>而入學彷彿還是昨天的事，初來</w:t>
      </w:r>
      <w:proofErr w:type="gramStart"/>
      <w:r w:rsidRPr="007A07D9">
        <w:rPr>
          <w:rFonts w:cs="Times New Roman"/>
          <w:color w:val="000000" w:themeColor="text1"/>
        </w:rPr>
        <w:t>乍</w:t>
      </w:r>
      <w:proofErr w:type="gramEnd"/>
      <w:r w:rsidRPr="007A07D9">
        <w:rPr>
          <w:rFonts w:cs="Times New Roman"/>
          <w:color w:val="000000" w:themeColor="text1"/>
        </w:rPr>
        <w:t>到時的場景猶歷歷在目。</w:t>
      </w:r>
      <w:r w:rsidR="00D44507" w:rsidRPr="007A07D9">
        <w:rPr>
          <w:rFonts w:cs="Times New Roman"/>
          <w:color w:val="000000" w:themeColor="text1"/>
        </w:rPr>
        <w:t>本論</w:t>
      </w:r>
      <w:r w:rsidRPr="007A07D9">
        <w:rPr>
          <w:rFonts w:cs="Times New Roman"/>
          <w:color w:val="000000" w:themeColor="text1"/>
        </w:rPr>
        <w:t>文</w:t>
      </w:r>
      <w:r w:rsidR="00D44507" w:rsidRPr="007A07D9">
        <w:rPr>
          <w:rFonts w:cs="Times New Roman"/>
          <w:color w:val="000000" w:themeColor="text1"/>
        </w:rPr>
        <w:t>能順利完成，首先</w:t>
      </w:r>
      <w:r w:rsidRPr="007A07D9">
        <w:rPr>
          <w:rFonts w:cs="Times New Roman"/>
          <w:color w:val="000000" w:themeColor="text1"/>
        </w:rPr>
        <w:t>誠摯</w:t>
      </w:r>
      <w:r w:rsidR="00D44507" w:rsidRPr="007A07D9">
        <w:rPr>
          <w:rFonts w:cs="Times New Roman"/>
          <w:color w:val="000000" w:themeColor="text1"/>
        </w:rPr>
        <w:t>感謝我的指導教授張保榮</w:t>
      </w:r>
      <w:r w:rsidRPr="007A07D9">
        <w:rPr>
          <w:rFonts w:cs="Times New Roman"/>
          <w:color w:val="000000" w:themeColor="text1"/>
        </w:rPr>
        <w:t>博士</w:t>
      </w:r>
      <w:r w:rsidR="006B7315" w:rsidRPr="007A07D9">
        <w:rPr>
          <w:rFonts w:cs="Times New Roman"/>
          <w:color w:val="000000" w:themeColor="text1"/>
        </w:rPr>
        <w:t>，老師</w:t>
      </w:r>
      <w:r w:rsidR="005972D1" w:rsidRPr="007A07D9">
        <w:rPr>
          <w:rFonts w:cs="Times New Roman"/>
          <w:color w:val="000000" w:themeColor="text1"/>
        </w:rPr>
        <w:t>的悉心</w:t>
      </w:r>
      <w:r w:rsidR="006B7315" w:rsidRPr="007A07D9">
        <w:rPr>
          <w:rFonts w:cs="Times New Roman"/>
          <w:color w:val="000000" w:themeColor="text1"/>
        </w:rPr>
        <w:t>教</w:t>
      </w:r>
      <w:r w:rsidR="005972D1" w:rsidRPr="007A07D9">
        <w:rPr>
          <w:rFonts w:cs="Times New Roman"/>
          <w:color w:val="000000" w:themeColor="text1"/>
        </w:rPr>
        <w:t>導</w:t>
      </w:r>
      <w:r w:rsidRPr="007A07D9">
        <w:rPr>
          <w:rFonts w:cs="Times New Roman"/>
          <w:color w:val="000000" w:themeColor="text1"/>
        </w:rPr>
        <w:t>，</w:t>
      </w:r>
      <w:r w:rsidR="00D44507" w:rsidRPr="007A07D9">
        <w:rPr>
          <w:rFonts w:cs="Times New Roman"/>
          <w:color w:val="000000" w:themeColor="text1"/>
        </w:rPr>
        <w:t>在論文的研究</w:t>
      </w:r>
      <w:r w:rsidR="005972D1" w:rsidRPr="007A07D9">
        <w:rPr>
          <w:rFonts w:cs="Times New Roman"/>
          <w:color w:val="000000" w:themeColor="text1"/>
        </w:rPr>
        <w:t>方向</w:t>
      </w:r>
      <w:r w:rsidR="00D44507" w:rsidRPr="007A07D9">
        <w:rPr>
          <w:rFonts w:cs="Times New Roman"/>
          <w:color w:val="000000" w:themeColor="text1"/>
        </w:rPr>
        <w:t>及</w:t>
      </w:r>
      <w:r w:rsidR="005972D1" w:rsidRPr="007A07D9">
        <w:rPr>
          <w:rFonts w:cs="Times New Roman"/>
          <w:color w:val="000000" w:themeColor="text1"/>
        </w:rPr>
        <w:t>內容</w:t>
      </w:r>
      <w:r w:rsidR="00D44507" w:rsidRPr="007A07D9">
        <w:rPr>
          <w:rFonts w:cs="Times New Roman"/>
          <w:color w:val="000000" w:themeColor="text1"/>
        </w:rPr>
        <w:t>撰寫</w:t>
      </w:r>
      <w:r w:rsidR="005972D1" w:rsidRPr="007A07D9">
        <w:rPr>
          <w:rFonts w:cs="Times New Roman"/>
          <w:color w:val="000000" w:themeColor="text1"/>
        </w:rPr>
        <w:t>過程中</w:t>
      </w:r>
      <w:r w:rsidR="00D44507" w:rsidRPr="007A07D9">
        <w:rPr>
          <w:rFonts w:cs="Times New Roman"/>
          <w:color w:val="000000" w:themeColor="text1"/>
        </w:rPr>
        <w:t>，</w:t>
      </w:r>
      <w:r w:rsidR="006B7315" w:rsidRPr="007A07D9">
        <w:rPr>
          <w:rFonts w:cs="Times New Roman"/>
          <w:color w:val="000000" w:themeColor="text1"/>
        </w:rPr>
        <w:t>為我指點迷津，幫助我開拓研究思路，</w:t>
      </w:r>
      <w:r w:rsidR="002D5043" w:rsidRPr="007A07D9">
        <w:rPr>
          <w:rFonts w:cs="Times New Roman"/>
          <w:color w:val="000000" w:themeColor="text1"/>
        </w:rPr>
        <w:t>並</w:t>
      </w:r>
      <w:r w:rsidR="00D44507" w:rsidRPr="007A07D9">
        <w:rPr>
          <w:rFonts w:cs="Times New Roman"/>
          <w:color w:val="000000" w:themeColor="text1"/>
        </w:rPr>
        <w:t>給予</w:t>
      </w:r>
      <w:r w:rsidR="006B7315" w:rsidRPr="007A07D9">
        <w:rPr>
          <w:rFonts w:cs="Times New Roman"/>
          <w:color w:val="000000" w:themeColor="text1"/>
        </w:rPr>
        <w:t>大力</w:t>
      </w:r>
      <w:r w:rsidR="00D44507" w:rsidRPr="007A07D9">
        <w:rPr>
          <w:rFonts w:cs="Times New Roman"/>
          <w:color w:val="000000" w:themeColor="text1"/>
        </w:rPr>
        <w:t>指導與協助</w:t>
      </w:r>
      <w:r w:rsidR="002D5043" w:rsidRPr="007A07D9">
        <w:rPr>
          <w:rFonts w:cs="Times New Roman"/>
          <w:color w:val="000000" w:themeColor="text1"/>
        </w:rPr>
        <w:t>，</w:t>
      </w:r>
      <w:r w:rsidR="002D5043" w:rsidRPr="007A07D9">
        <w:rPr>
          <w:rFonts w:cs="Times New Roman"/>
          <w:color w:val="000000" w:themeColor="text1"/>
          <w:shd w:val="clear" w:color="auto" w:fill="FFFFFF"/>
        </w:rPr>
        <w:t>使我能克服各種困難順利完成學習任務</w:t>
      </w:r>
      <w:r w:rsidR="00D44507" w:rsidRPr="007A07D9">
        <w:rPr>
          <w:rFonts w:cs="Times New Roman"/>
          <w:color w:val="000000" w:themeColor="text1"/>
        </w:rPr>
        <w:t>。</w:t>
      </w:r>
    </w:p>
    <w:p w14:paraId="78548F16" w14:textId="198B1934" w:rsidR="005378F3" w:rsidRPr="007A07D9" w:rsidRDefault="001C41A4" w:rsidP="00296483">
      <w:pPr>
        <w:pStyle w:val="af0"/>
        <w:ind w:firstLineChars="200"/>
        <w:rPr>
          <w:rFonts w:cs="Times New Roman"/>
          <w:color w:val="000000" w:themeColor="text1"/>
        </w:rPr>
      </w:pPr>
      <w:proofErr w:type="gramStart"/>
      <w:r w:rsidRPr="007A07D9">
        <w:rPr>
          <w:rFonts w:cs="Times New Roman"/>
          <w:color w:val="000000" w:themeColor="text1"/>
        </w:rPr>
        <w:t>此外，</w:t>
      </w:r>
      <w:proofErr w:type="gramEnd"/>
      <w:r w:rsidR="00841104" w:rsidRPr="007A07D9">
        <w:rPr>
          <w:rFonts w:cs="Times New Roman"/>
          <w:color w:val="000000" w:themeColor="text1"/>
        </w:rPr>
        <w:t>老師</w:t>
      </w:r>
      <w:r w:rsidR="00841104" w:rsidRPr="007A07D9">
        <w:rPr>
          <w:rFonts w:cs="Times New Roman"/>
          <w:color w:val="000000" w:themeColor="text1"/>
          <w:shd w:val="clear" w:color="auto" w:fill="FFFFFF"/>
        </w:rPr>
        <w:t>嚴謹治學的態度、豐富的知識、</w:t>
      </w:r>
      <w:r w:rsidR="002E6F19" w:rsidRPr="007A07D9">
        <w:rPr>
          <w:rFonts w:cs="Times New Roman"/>
          <w:color w:val="000000" w:themeColor="text1"/>
          <w:shd w:val="clear" w:color="auto" w:fill="FFFFFF"/>
        </w:rPr>
        <w:t>宏觀的眼界、</w:t>
      </w:r>
      <w:r w:rsidR="00841104" w:rsidRPr="007A07D9">
        <w:rPr>
          <w:rFonts w:cs="Times New Roman"/>
          <w:color w:val="000000" w:themeColor="text1"/>
          <w:shd w:val="clear" w:color="auto" w:fill="FFFFFF"/>
        </w:rPr>
        <w:t>誨人不倦的精神都</w:t>
      </w:r>
      <w:r w:rsidRPr="007A07D9">
        <w:rPr>
          <w:rFonts w:cs="Times New Roman"/>
          <w:color w:val="000000" w:themeColor="text1"/>
          <w:shd w:val="clear" w:color="auto" w:fill="FFFFFF"/>
        </w:rPr>
        <w:t>讓</w:t>
      </w:r>
      <w:r w:rsidR="00841104" w:rsidRPr="007A07D9">
        <w:rPr>
          <w:rFonts w:cs="Times New Roman"/>
          <w:color w:val="000000" w:themeColor="text1"/>
          <w:shd w:val="clear" w:color="auto" w:fill="FFFFFF"/>
        </w:rPr>
        <w:t>我留下了深刻的印象，是我學習的榜樣</w:t>
      </w:r>
      <w:r w:rsidR="00296483" w:rsidRPr="007A07D9">
        <w:rPr>
          <w:rFonts w:cs="Times New Roman"/>
          <w:color w:val="000000" w:themeColor="text1"/>
          <w:shd w:val="clear" w:color="auto" w:fill="FFFFFF"/>
        </w:rPr>
        <w:t>。</w:t>
      </w:r>
      <w:r w:rsidR="00296483" w:rsidRPr="007A07D9">
        <w:rPr>
          <w:rFonts w:cs="Times New Roman"/>
          <w:color w:val="000000" w:themeColor="text1"/>
        </w:rPr>
        <w:t>求學期間經歷了工作</w:t>
      </w:r>
      <w:r w:rsidR="002E6F19" w:rsidRPr="007A07D9">
        <w:rPr>
          <w:rFonts w:cs="Times New Roman"/>
          <w:color w:val="000000" w:themeColor="text1"/>
        </w:rPr>
        <w:t>上</w:t>
      </w:r>
      <w:r w:rsidR="00296483" w:rsidRPr="007A07D9">
        <w:rPr>
          <w:rFonts w:cs="Times New Roman"/>
          <w:color w:val="000000" w:themeColor="text1"/>
        </w:rPr>
        <w:t>的轉換及</w:t>
      </w:r>
      <w:r w:rsidR="0093480F" w:rsidRPr="007A07D9">
        <w:rPr>
          <w:rFonts w:cs="Times New Roman"/>
          <w:color w:val="000000" w:themeColor="text1"/>
        </w:rPr>
        <w:t>學術</w:t>
      </w:r>
      <w:r w:rsidR="00296483" w:rsidRPr="007A07D9">
        <w:rPr>
          <w:rFonts w:cs="Times New Roman"/>
          <w:color w:val="000000" w:themeColor="text1"/>
        </w:rPr>
        <w:t>研究的迷茫，老師總是能提供適時的建議與指導，使我無論在心態</w:t>
      </w:r>
      <w:r w:rsidR="0093480F" w:rsidRPr="007A07D9">
        <w:rPr>
          <w:rFonts w:cs="Times New Roman"/>
          <w:color w:val="000000" w:themeColor="text1"/>
        </w:rPr>
        <w:t>上</w:t>
      </w:r>
      <w:r w:rsidR="00296483" w:rsidRPr="007A07D9">
        <w:rPr>
          <w:rFonts w:cs="Times New Roman"/>
          <w:color w:val="000000" w:themeColor="text1"/>
        </w:rPr>
        <w:t>、學識上都能有所成長</w:t>
      </w:r>
      <w:r w:rsidR="00841104" w:rsidRPr="007A07D9">
        <w:rPr>
          <w:rFonts w:cs="Times New Roman"/>
          <w:color w:val="000000" w:themeColor="text1"/>
          <w:shd w:val="clear" w:color="auto" w:fill="FFFFFF"/>
        </w:rPr>
        <w:t>，</w:t>
      </w:r>
      <w:r w:rsidR="007829D2" w:rsidRPr="007A07D9">
        <w:rPr>
          <w:rFonts w:cs="Times New Roman"/>
          <w:color w:val="000000" w:themeColor="text1"/>
          <w:shd w:val="clear" w:color="auto" w:fill="FFFFFF"/>
        </w:rPr>
        <w:t>讓</w:t>
      </w:r>
      <w:r w:rsidR="002E6F19" w:rsidRPr="007A07D9">
        <w:rPr>
          <w:rFonts w:cs="Times New Roman"/>
          <w:color w:val="000000" w:themeColor="text1"/>
          <w:shd w:val="clear" w:color="auto" w:fill="FFFFFF"/>
        </w:rPr>
        <w:t>我受益匪浅，</w:t>
      </w:r>
      <w:r w:rsidR="00841104" w:rsidRPr="007A07D9">
        <w:rPr>
          <w:rFonts w:cs="Times New Roman"/>
          <w:color w:val="000000" w:themeColor="text1"/>
          <w:shd w:val="clear" w:color="auto" w:fill="FFFFFF"/>
        </w:rPr>
        <w:t>在此</w:t>
      </w:r>
      <w:r w:rsidR="00835F88" w:rsidRPr="007A07D9">
        <w:rPr>
          <w:rFonts w:cs="Times New Roman"/>
          <w:color w:val="000000" w:themeColor="text1"/>
          <w:shd w:val="clear" w:color="auto" w:fill="FFFFFF"/>
        </w:rPr>
        <w:t>致上深深的敬意及感謝</w:t>
      </w:r>
      <w:r w:rsidR="00296483" w:rsidRPr="007A07D9">
        <w:rPr>
          <w:rFonts w:cs="Times New Roman"/>
          <w:color w:val="000000" w:themeColor="text1"/>
          <w:shd w:val="clear" w:color="auto" w:fill="FFFFFF"/>
        </w:rPr>
        <w:t>。</w:t>
      </w:r>
    </w:p>
    <w:p w14:paraId="5F02378D" w14:textId="3A0461D0" w:rsidR="00D44507" w:rsidRPr="007A07D9" w:rsidRDefault="00D44507" w:rsidP="005378F3">
      <w:pPr>
        <w:pStyle w:val="af0"/>
        <w:ind w:firstLineChars="200"/>
        <w:rPr>
          <w:rFonts w:cs="Times New Roman"/>
          <w:color w:val="000000" w:themeColor="text1"/>
        </w:rPr>
      </w:pPr>
      <w:r w:rsidRPr="007A07D9">
        <w:rPr>
          <w:rFonts w:cs="Times New Roman"/>
          <w:color w:val="000000" w:themeColor="text1"/>
        </w:rPr>
        <w:t>最後，</w:t>
      </w:r>
      <w:r w:rsidR="002E6F19" w:rsidRPr="007A07D9">
        <w:rPr>
          <w:rFonts w:cs="Times New Roman"/>
          <w:color w:val="000000" w:themeColor="text1"/>
        </w:rPr>
        <w:t>我要</w:t>
      </w:r>
      <w:r w:rsidR="001C41A4" w:rsidRPr="007A07D9">
        <w:rPr>
          <w:rFonts w:cs="Times New Roman"/>
          <w:color w:val="000000" w:themeColor="text1"/>
        </w:rPr>
        <w:t>感謝培養我長大含辛茹苦的父母，</w:t>
      </w:r>
      <w:r w:rsidRPr="007A07D9">
        <w:rPr>
          <w:rFonts w:cs="Times New Roman"/>
          <w:color w:val="000000" w:themeColor="text1"/>
        </w:rPr>
        <w:t>謝謝您們的悉心栽培，支持</w:t>
      </w:r>
      <w:r w:rsidR="001C41A4" w:rsidRPr="007A07D9">
        <w:rPr>
          <w:rFonts w:cs="Times New Roman"/>
          <w:color w:val="000000" w:themeColor="text1"/>
        </w:rPr>
        <w:t>鼓勵</w:t>
      </w:r>
      <w:r w:rsidRPr="007A07D9">
        <w:rPr>
          <w:rFonts w:cs="Times New Roman"/>
          <w:color w:val="000000" w:themeColor="text1"/>
        </w:rPr>
        <w:t>我</w:t>
      </w:r>
      <w:r w:rsidR="001C41A4" w:rsidRPr="007A07D9">
        <w:rPr>
          <w:rFonts w:cs="Times New Roman"/>
          <w:color w:val="000000" w:themeColor="text1"/>
        </w:rPr>
        <w:t>繼續</w:t>
      </w:r>
      <w:r w:rsidRPr="007A07D9">
        <w:rPr>
          <w:rFonts w:cs="Times New Roman"/>
          <w:color w:val="000000" w:themeColor="text1"/>
        </w:rPr>
        <w:t>完成碩士學位</w:t>
      </w:r>
      <w:r w:rsidR="002E6F19" w:rsidRPr="007A07D9">
        <w:rPr>
          <w:rFonts w:cs="Times New Roman"/>
          <w:color w:val="000000" w:themeColor="text1"/>
        </w:rPr>
        <w:t>。我要感謝我的太太，在我的求學生涯中，全心全意為家庭奉獻，給予我極大的支持與包容，使我可以無後顧之憂的投入於研究之中</w:t>
      </w:r>
      <w:r w:rsidRPr="007A07D9">
        <w:rPr>
          <w:rFonts w:cs="Times New Roman"/>
          <w:color w:val="000000" w:themeColor="text1"/>
        </w:rPr>
        <w:t>。</w:t>
      </w:r>
      <w:r w:rsidR="002E6F19" w:rsidRPr="007A07D9">
        <w:rPr>
          <w:rFonts w:cs="Times New Roman"/>
          <w:color w:val="000000" w:themeColor="text1"/>
        </w:rPr>
        <w:t>我還要</w:t>
      </w:r>
      <w:r w:rsidR="007F1DC6" w:rsidRPr="007A07D9">
        <w:rPr>
          <w:rFonts w:cs="Times New Roman"/>
          <w:color w:val="000000" w:themeColor="text1"/>
        </w:rPr>
        <w:t>謝</w:t>
      </w:r>
      <w:r w:rsidR="002E6F19" w:rsidRPr="007A07D9">
        <w:rPr>
          <w:rFonts w:cs="Times New Roman"/>
          <w:color w:val="000000" w:themeColor="text1"/>
        </w:rPr>
        <w:t>謝我兩個可愛的女兒，妳們是我完成艱辛困難任務的動力</w:t>
      </w:r>
      <w:r w:rsidR="00D27315" w:rsidRPr="007A07D9">
        <w:rPr>
          <w:rFonts w:cs="Times New Roman"/>
          <w:color w:val="000000" w:themeColor="text1"/>
        </w:rPr>
        <w:t>來源</w:t>
      </w:r>
      <w:r w:rsidR="002E6F19" w:rsidRPr="007A07D9">
        <w:rPr>
          <w:rFonts w:cs="Times New Roman"/>
          <w:color w:val="000000" w:themeColor="text1"/>
        </w:rPr>
        <w:t>。</w:t>
      </w:r>
    </w:p>
    <w:p w14:paraId="731A0019" w14:textId="77777777" w:rsidR="00C67D37" w:rsidRPr="007A07D9" w:rsidRDefault="00C67D37" w:rsidP="00000B5A">
      <w:pPr>
        <w:pStyle w:val="af0"/>
        <w:jc w:val="both"/>
        <w:rPr>
          <w:rFonts w:cs="Times New Roman"/>
        </w:rPr>
      </w:pPr>
    </w:p>
    <w:p w14:paraId="4782C428" w14:textId="77777777" w:rsidR="002E44B5" w:rsidRPr="007A07D9" w:rsidRDefault="00C67D37" w:rsidP="002E44B5">
      <w:pPr>
        <w:pStyle w:val="af0"/>
        <w:ind w:firstLine="0"/>
        <w:jc w:val="center"/>
        <w:outlineLvl w:val="0"/>
        <w:rPr>
          <w:rFonts w:cs="Times New Roman"/>
          <w:b/>
          <w:sz w:val="36"/>
          <w:szCs w:val="32"/>
        </w:rPr>
      </w:pPr>
      <w:r w:rsidRPr="007A07D9">
        <w:rPr>
          <w:rFonts w:cs="Times New Roman"/>
        </w:rPr>
        <w:br w:type="page"/>
      </w:r>
      <w:bookmarkStart w:id="27" w:name="_Toc123630088"/>
      <w:r w:rsidR="003C486F" w:rsidRPr="007A07D9">
        <w:rPr>
          <w:rFonts w:cs="Times New Roman"/>
          <w:b/>
          <w:sz w:val="36"/>
          <w:szCs w:val="32"/>
        </w:rPr>
        <w:lastRenderedPageBreak/>
        <w:t>目錄</w:t>
      </w:r>
      <w:bookmarkEnd w:id="27"/>
    </w:p>
    <w:p w14:paraId="28D3B212" w14:textId="1C846F18" w:rsidR="00813227" w:rsidRPr="007A07D9" w:rsidRDefault="003116E9">
      <w:pPr>
        <w:pStyle w:val="11"/>
        <w:rPr>
          <w:rFonts w:eastAsiaTheme="minorEastAsia"/>
          <w:noProof/>
          <w:szCs w:val="22"/>
        </w:rPr>
      </w:pPr>
      <w:r w:rsidRPr="007A07D9">
        <w:fldChar w:fldCharType="begin"/>
      </w:r>
      <w:r w:rsidRPr="007A07D9">
        <w:instrText xml:space="preserve"> TOC \o "1-5" \h \z \u </w:instrText>
      </w:r>
      <w:r w:rsidRPr="007A07D9">
        <w:fldChar w:fldCharType="separate"/>
      </w:r>
      <w:hyperlink w:anchor="_Toc123630085" w:history="1">
        <w:r w:rsidR="00813227" w:rsidRPr="007A07D9">
          <w:rPr>
            <w:rStyle w:val="a9"/>
            <w:noProof/>
          </w:rPr>
          <w:t xml:space="preserve">1 </w:t>
        </w:r>
        <w:r w:rsidR="00813227" w:rsidRPr="007A07D9">
          <w:rPr>
            <w:rStyle w:val="a9"/>
            <w:noProof/>
          </w:rPr>
          <w:t>摘要</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85 \h </w:instrText>
        </w:r>
        <w:r w:rsidR="00813227" w:rsidRPr="007A07D9">
          <w:rPr>
            <w:noProof/>
            <w:webHidden/>
          </w:rPr>
        </w:r>
        <w:r w:rsidR="00813227" w:rsidRPr="007A07D9">
          <w:rPr>
            <w:noProof/>
            <w:webHidden/>
          </w:rPr>
          <w:fldChar w:fldCharType="separate"/>
        </w:r>
        <w:r w:rsidR="00240E3E">
          <w:rPr>
            <w:noProof/>
            <w:webHidden/>
          </w:rPr>
          <w:t>i</w:t>
        </w:r>
        <w:r w:rsidR="00813227" w:rsidRPr="007A07D9">
          <w:rPr>
            <w:noProof/>
            <w:webHidden/>
          </w:rPr>
          <w:fldChar w:fldCharType="end"/>
        </w:r>
      </w:hyperlink>
    </w:p>
    <w:p w14:paraId="5C6317A8" w14:textId="56896F16" w:rsidR="00813227" w:rsidRPr="007A07D9" w:rsidRDefault="00000000">
      <w:pPr>
        <w:pStyle w:val="11"/>
        <w:rPr>
          <w:rFonts w:eastAsiaTheme="minorEastAsia"/>
          <w:noProof/>
          <w:szCs w:val="22"/>
        </w:rPr>
      </w:pPr>
      <w:hyperlink w:anchor="_Toc123630086" w:history="1">
        <w:r w:rsidR="00813227" w:rsidRPr="007A07D9">
          <w:rPr>
            <w:rStyle w:val="a9"/>
            <w:noProof/>
          </w:rPr>
          <w:t>2 ABSTRACT</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86 \h </w:instrText>
        </w:r>
        <w:r w:rsidR="00813227" w:rsidRPr="007A07D9">
          <w:rPr>
            <w:noProof/>
            <w:webHidden/>
          </w:rPr>
        </w:r>
        <w:r w:rsidR="00813227" w:rsidRPr="007A07D9">
          <w:rPr>
            <w:noProof/>
            <w:webHidden/>
          </w:rPr>
          <w:fldChar w:fldCharType="separate"/>
        </w:r>
        <w:r w:rsidR="00240E3E">
          <w:rPr>
            <w:noProof/>
            <w:webHidden/>
          </w:rPr>
          <w:t>ii</w:t>
        </w:r>
        <w:r w:rsidR="00813227" w:rsidRPr="007A07D9">
          <w:rPr>
            <w:noProof/>
            <w:webHidden/>
          </w:rPr>
          <w:fldChar w:fldCharType="end"/>
        </w:r>
      </w:hyperlink>
    </w:p>
    <w:p w14:paraId="608F6DEF" w14:textId="0EA87D76" w:rsidR="00813227" w:rsidRPr="007A07D9" w:rsidRDefault="00000000">
      <w:pPr>
        <w:pStyle w:val="11"/>
        <w:rPr>
          <w:rFonts w:eastAsiaTheme="minorEastAsia"/>
          <w:noProof/>
          <w:szCs w:val="22"/>
        </w:rPr>
      </w:pPr>
      <w:hyperlink w:anchor="_Toc123630087" w:history="1">
        <w:r w:rsidR="00813227" w:rsidRPr="007A07D9">
          <w:rPr>
            <w:rStyle w:val="a9"/>
            <w:noProof/>
          </w:rPr>
          <w:t xml:space="preserve">3 </w:t>
        </w:r>
        <w:r w:rsidR="00813227" w:rsidRPr="007A07D9">
          <w:rPr>
            <w:rStyle w:val="a9"/>
            <w:noProof/>
          </w:rPr>
          <w:t>誌謝</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87 \h </w:instrText>
        </w:r>
        <w:r w:rsidR="00813227" w:rsidRPr="007A07D9">
          <w:rPr>
            <w:noProof/>
            <w:webHidden/>
          </w:rPr>
        </w:r>
        <w:r w:rsidR="00813227" w:rsidRPr="007A07D9">
          <w:rPr>
            <w:noProof/>
            <w:webHidden/>
          </w:rPr>
          <w:fldChar w:fldCharType="separate"/>
        </w:r>
        <w:r w:rsidR="00240E3E">
          <w:rPr>
            <w:noProof/>
            <w:webHidden/>
          </w:rPr>
          <w:t>iii</w:t>
        </w:r>
        <w:r w:rsidR="00813227" w:rsidRPr="007A07D9">
          <w:rPr>
            <w:noProof/>
            <w:webHidden/>
          </w:rPr>
          <w:fldChar w:fldCharType="end"/>
        </w:r>
      </w:hyperlink>
    </w:p>
    <w:p w14:paraId="797944DC" w14:textId="211A8274" w:rsidR="00813227" w:rsidRPr="007A07D9" w:rsidRDefault="00000000">
      <w:pPr>
        <w:pStyle w:val="11"/>
        <w:rPr>
          <w:rFonts w:eastAsiaTheme="minorEastAsia"/>
          <w:noProof/>
          <w:szCs w:val="22"/>
        </w:rPr>
      </w:pPr>
      <w:hyperlink w:anchor="_Toc123630088" w:history="1">
        <w:r w:rsidR="00813227" w:rsidRPr="007A07D9">
          <w:rPr>
            <w:rStyle w:val="a9"/>
            <w:b/>
            <w:noProof/>
          </w:rPr>
          <w:t>目錄</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88 \h </w:instrText>
        </w:r>
        <w:r w:rsidR="00813227" w:rsidRPr="007A07D9">
          <w:rPr>
            <w:noProof/>
            <w:webHidden/>
          </w:rPr>
        </w:r>
        <w:r w:rsidR="00813227" w:rsidRPr="007A07D9">
          <w:rPr>
            <w:noProof/>
            <w:webHidden/>
          </w:rPr>
          <w:fldChar w:fldCharType="separate"/>
        </w:r>
        <w:r w:rsidR="00240E3E">
          <w:rPr>
            <w:noProof/>
            <w:webHidden/>
          </w:rPr>
          <w:t>iv</w:t>
        </w:r>
        <w:r w:rsidR="00813227" w:rsidRPr="007A07D9">
          <w:rPr>
            <w:noProof/>
            <w:webHidden/>
          </w:rPr>
          <w:fldChar w:fldCharType="end"/>
        </w:r>
      </w:hyperlink>
    </w:p>
    <w:p w14:paraId="3C53A05C" w14:textId="7CCE917A" w:rsidR="00813227" w:rsidRPr="007A07D9" w:rsidRDefault="00000000">
      <w:pPr>
        <w:pStyle w:val="11"/>
        <w:rPr>
          <w:rFonts w:eastAsiaTheme="minorEastAsia"/>
          <w:noProof/>
          <w:szCs w:val="22"/>
        </w:rPr>
      </w:pPr>
      <w:hyperlink w:anchor="_Toc123630089" w:history="1">
        <w:r w:rsidR="00813227" w:rsidRPr="007A07D9">
          <w:rPr>
            <w:rStyle w:val="a9"/>
            <w:b/>
            <w:noProof/>
          </w:rPr>
          <w:t>圖目錄</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89 \h </w:instrText>
        </w:r>
        <w:r w:rsidR="00813227" w:rsidRPr="007A07D9">
          <w:rPr>
            <w:noProof/>
            <w:webHidden/>
          </w:rPr>
        </w:r>
        <w:r w:rsidR="00813227" w:rsidRPr="007A07D9">
          <w:rPr>
            <w:noProof/>
            <w:webHidden/>
          </w:rPr>
          <w:fldChar w:fldCharType="separate"/>
        </w:r>
        <w:r w:rsidR="00240E3E">
          <w:rPr>
            <w:noProof/>
            <w:webHidden/>
          </w:rPr>
          <w:t>v</w:t>
        </w:r>
        <w:r w:rsidR="00813227" w:rsidRPr="007A07D9">
          <w:rPr>
            <w:noProof/>
            <w:webHidden/>
          </w:rPr>
          <w:fldChar w:fldCharType="end"/>
        </w:r>
      </w:hyperlink>
    </w:p>
    <w:p w14:paraId="6F3BCDC0" w14:textId="47F22CDC" w:rsidR="00813227" w:rsidRPr="007A07D9" w:rsidRDefault="00000000">
      <w:pPr>
        <w:pStyle w:val="11"/>
        <w:rPr>
          <w:rFonts w:eastAsiaTheme="minorEastAsia"/>
          <w:noProof/>
          <w:szCs w:val="22"/>
        </w:rPr>
      </w:pPr>
      <w:hyperlink w:anchor="_Toc123630090" w:history="1">
        <w:r w:rsidR="00813227" w:rsidRPr="007A07D9">
          <w:rPr>
            <w:rStyle w:val="a9"/>
            <w:noProof/>
          </w:rPr>
          <w:t>第一章</w:t>
        </w:r>
        <w:r w:rsidR="00813227" w:rsidRPr="007A07D9">
          <w:rPr>
            <w:rStyle w:val="a9"/>
            <w:noProof/>
          </w:rPr>
          <w:t xml:space="preserve"> </w:t>
        </w:r>
        <w:r w:rsidR="00813227" w:rsidRPr="007A07D9">
          <w:rPr>
            <w:rStyle w:val="a9"/>
            <w:noProof/>
          </w:rPr>
          <w:t>緒論</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0 \h </w:instrText>
        </w:r>
        <w:r w:rsidR="00813227" w:rsidRPr="007A07D9">
          <w:rPr>
            <w:noProof/>
            <w:webHidden/>
          </w:rPr>
        </w:r>
        <w:r w:rsidR="00813227" w:rsidRPr="007A07D9">
          <w:rPr>
            <w:noProof/>
            <w:webHidden/>
          </w:rPr>
          <w:fldChar w:fldCharType="separate"/>
        </w:r>
        <w:r w:rsidR="00240E3E">
          <w:rPr>
            <w:noProof/>
            <w:webHidden/>
          </w:rPr>
          <w:t>7</w:t>
        </w:r>
        <w:r w:rsidR="00813227" w:rsidRPr="007A07D9">
          <w:rPr>
            <w:noProof/>
            <w:webHidden/>
          </w:rPr>
          <w:fldChar w:fldCharType="end"/>
        </w:r>
      </w:hyperlink>
    </w:p>
    <w:p w14:paraId="645120E7" w14:textId="61A0F897" w:rsidR="00813227" w:rsidRPr="007A07D9" w:rsidRDefault="00000000">
      <w:pPr>
        <w:pStyle w:val="11"/>
        <w:rPr>
          <w:rFonts w:eastAsiaTheme="minorEastAsia"/>
          <w:noProof/>
          <w:szCs w:val="22"/>
        </w:rPr>
      </w:pPr>
      <w:hyperlink w:anchor="_Toc123630091" w:history="1">
        <w:r w:rsidR="00813227" w:rsidRPr="007A07D9">
          <w:rPr>
            <w:rStyle w:val="a9"/>
            <w:noProof/>
          </w:rPr>
          <w:t>第二章</w:t>
        </w:r>
        <w:r w:rsidR="00813227" w:rsidRPr="007A07D9">
          <w:rPr>
            <w:rStyle w:val="a9"/>
            <w:noProof/>
          </w:rPr>
          <w:t xml:space="preserve"> </w:t>
        </w:r>
        <w:r w:rsidR="00813227" w:rsidRPr="007A07D9">
          <w:rPr>
            <w:rStyle w:val="a9"/>
            <w:noProof/>
          </w:rPr>
          <w:t>相關研究</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1 \h </w:instrText>
        </w:r>
        <w:r w:rsidR="00813227" w:rsidRPr="007A07D9">
          <w:rPr>
            <w:noProof/>
            <w:webHidden/>
          </w:rPr>
        </w:r>
        <w:r w:rsidR="00813227" w:rsidRPr="007A07D9">
          <w:rPr>
            <w:noProof/>
            <w:webHidden/>
          </w:rPr>
          <w:fldChar w:fldCharType="separate"/>
        </w:r>
        <w:r w:rsidR="00240E3E">
          <w:rPr>
            <w:noProof/>
            <w:webHidden/>
          </w:rPr>
          <w:t>8</w:t>
        </w:r>
        <w:r w:rsidR="00813227" w:rsidRPr="007A07D9">
          <w:rPr>
            <w:noProof/>
            <w:webHidden/>
          </w:rPr>
          <w:fldChar w:fldCharType="end"/>
        </w:r>
      </w:hyperlink>
    </w:p>
    <w:p w14:paraId="17683C53" w14:textId="447E875C" w:rsidR="00813227" w:rsidRPr="007A07D9" w:rsidRDefault="00000000">
      <w:pPr>
        <w:pStyle w:val="20"/>
        <w:rPr>
          <w:rFonts w:eastAsiaTheme="minorEastAsia"/>
          <w:noProof/>
          <w:szCs w:val="22"/>
        </w:rPr>
      </w:pPr>
      <w:hyperlink w:anchor="_Toc123630092" w:history="1">
        <w:r w:rsidR="00813227" w:rsidRPr="007A07D9">
          <w:rPr>
            <w:rStyle w:val="a9"/>
            <w:noProof/>
          </w:rPr>
          <w:t xml:space="preserve">2.1 </w:t>
        </w:r>
        <w:r w:rsidR="00813227" w:rsidRPr="007A07D9">
          <w:rPr>
            <w:rStyle w:val="a9"/>
            <w:noProof/>
          </w:rPr>
          <w:t>雲原生</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2 \h </w:instrText>
        </w:r>
        <w:r w:rsidR="00813227" w:rsidRPr="007A07D9">
          <w:rPr>
            <w:noProof/>
            <w:webHidden/>
          </w:rPr>
        </w:r>
        <w:r w:rsidR="00813227" w:rsidRPr="007A07D9">
          <w:rPr>
            <w:noProof/>
            <w:webHidden/>
          </w:rPr>
          <w:fldChar w:fldCharType="separate"/>
        </w:r>
        <w:r w:rsidR="00240E3E">
          <w:rPr>
            <w:noProof/>
            <w:webHidden/>
          </w:rPr>
          <w:t>8</w:t>
        </w:r>
        <w:r w:rsidR="00813227" w:rsidRPr="007A07D9">
          <w:rPr>
            <w:noProof/>
            <w:webHidden/>
          </w:rPr>
          <w:fldChar w:fldCharType="end"/>
        </w:r>
      </w:hyperlink>
    </w:p>
    <w:p w14:paraId="14DF000A" w14:textId="4FA8ECA7" w:rsidR="00813227" w:rsidRPr="007A07D9" w:rsidRDefault="00000000">
      <w:pPr>
        <w:pStyle w:val="20"/>
        <w:rPr>
          <w:rFonts w:eastAsiaTheme="minorEastAsia"/>
          <w:noProof/>
          <w:szCs w:val="22"/>
        </w:rPr>
      </w:pPr>
      <w:hyperlink w:anchor="_Toc123630093" w:history="1">
        <w:r w:rsidR="00813227" w:rsidRPr="007A07D9">
          <w:rPr>
            <w:rStyle w:val="a9"/>
            <w:noProof/>
          </w:rPr>
          <w:t xml:space="preserve">2.2 </w:t>
        </w:r>
        <w:r w:rsidR="00813227" w:rsidRPr="007A07D9">
          <w:rPr>
            <w:rStyle w:val="a9"/>
            <w:noProof/>
          </w:rPr>
          <w:t>微服務</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3 \h </w:instrText>
        </w:r>
        <w:r w:rsidR="00813227" w:rsidRPr="007A07D9">
          <w:rPr>
            <w:noProof/>
            <w:webHidden/>
          </w:rPr>
        </w:r>
        <w:r w:rsidR="00813227" w:rsidRPr="007A07D9">
          <w:rPr>
            <w:noProof/>
            <w:webHidden/>
          </w:rPr>
          <w:fldChar w:fldCharType="separate"/>
        </w:r>
        <w:r w:rsidR="00240E3E">
          <w:rPr>
            <w:noProof/>
            <w:webHidden/>
          </w:rPr>
          <w:t>8</w:t>
        </w:r>
        <w:r w:rsidR="00813227" w:rsidRPr="007A07D9">
          <w:rPr>
            <w:noProof/>
            <w:webHidden/>
          </w:rPr>
          <w:fldChar w:fldCharType="end"/>
        </w:r>
      </w:hyperlink>
    </w:p>
    <w:p w14:paraId="4A1148D6" w14:textId="6DAC7123" w:rsidR="00813227" w:rsidRPr="007A07D9" w:rsidRDefault="00000000">
      <w:pPr>
        <w:pStyle w:val="20"/>
        <w:rPr>
          <w:rFonts w:eastAsiaTheme="minorEastAsia"/>
          <w:noProof/>
          <w:szCs w:val="22"/>
        </w:rPr>
      </w:pPr>
      <w:hyperlink w:anchor="_Toc123630094" w:history="1">
        <w:r w:rsidR="00813227" w:rsidRPr="007A07D9">
          <w:rPr>
            <w:rStyle w:val="a9"/>
            <w:noProof/>
          </w:rPr>
          <w:t>2.3 Kubernetes</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4 \h </w:instrText>
        </w:r>
        <w:r w:rsidR="00813227" w:rsidRPr="007A07D9">
          <w:rPr>
            <w:noProof/>
            <w:webHidden/>
          </w:rPr>
        </w:r>
        <w:r w:rsidR="00813227" w:rsidRPr="007A07D9">
          <w:rPr>
            <w:noProof/>
            <w:webHidden/>
          </w:rPr>
          <w:fldChar w:fldCharType="separate"/>
        </w:r>
        <w:r w:rsidR="00240E3E">
          <w:rPr>
            <w:noProof/>
            <w:webHidden/>
          </w:rPr>
          <w:t>9</w:t>
        </w:r>
        <w:r w:rsidR="00813227" w:rsidRPr="007A07D9">
          <w:rPr>
            <w:noProof/>
            <w:webHidden/>
          </w:rPr>
          <w:fldChar w:fldCharType="end"/>
        </w:r>
      </w:hyperlink>
    </w:p>
    <w:p w14:paraId="14242558" w14:textId="5E35A661" w:rsidR="00813227" w:rsidRPr="007A07D9" w:rsidRDefault="00000000">
      <w:pPr>
        <w:pStyle w:val="20"/>
        <w:rPr>
          <w:rFonts w:eastAsiaTheme="minorEastAsia"/>
          <w:noProof/>
          <w:szCs w:val="22"/>
        </w:rPr>
      </w:pPr>
      <w:hyperlink w:anchor="_Toc123630095" w:history="1">
        <w:r w:rsidR="00813227" w:rsidRPr="007A07D9">
          <w:rPr>
            <w:rStyle w:val="a9"/>
            <w:noProof/>
          </w:rPr>
          <w:t xml:space="preserve">2.4 </w:t>
        </w:r>
        <w:r w:rsidR="00813227" w:rsidRPr="007A07D9">
          <w:rPr>
            <w:rStyle w:val="a9"/>
            <w:noProof/>
          </w:rPr>
          <w:t>容器</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5 \h </w:instrText>
        </w:r>
        <w:r w:rsidR="00813227" w:rsidRPr="007A07D9">
          <w:rPr>
            <w:noProof/>
            <w:webHidden/>
          </w:rPr>
        </w:r>
        <w:r w:rsidR="00813227" w:rsidRPr="007A07D9">
          <w:rPr>
            <w:noProof/>
            <w:webHidden/>
          </w:rPr>
          <w:fldChar w:fldCharType="separate"/>
        </w:r>
        <w:r w:rsidR="00240E3E">
          <w:rPr>
            <w:noProof/>
            <w:webHidden/>
          </w:rPr>
          <w:t>10</w:t>
        </w:r>
        <w:r w:rsidR="00813227" w:rsidRPr="007A07D9">
          <w:rPr>
            <w:noProof/>
            <w:webHidden/>
          </w:rPr>
          <w:fldChar w:fldCharType="end"/>
        </w:r>
      </w:hyperlink>
    </w:p>
    <w:p w14:paraId="49B94E26" w14:textId="742569A1" w:rsidR="00813227" w:rsidRPr="007A07D9" w:rsidRDefault="00000000">
      <w:pPr>
        <w:pStyle w:val="11"/>
        <w:rPr>
          <w:rFonts w:eastAsiaTheme="minorEastAsia"/>
          <w:noProof/>
          <w:szCs w:val="22"/>
        </w:rPr>
      </w:pPr>
      <w:hyperlink w:anchor="_Toc123630096" w:history="1">
        <w:r w:rsidR="00813227" w:rsidRPr="007A07D9">
          <w:rPr>
            <w:rStyle w:val="a9"/>
            <w:noProof/>
          </w:rPr>
          <w:t>第三章</w:t>
        </w:r>
        <w:r w:rsidR="00813227" w:rsidRPr="007A07D9">
          <w:rPr>
            <w:rStyle w:val="a9"/>
            <w:noProof/>
          </w:rPr>
          <w:t xml:space="preserve"> </w:t>
        </w:r>
        <w:r w:rsidR="00813227" w:rsidRPr="007A07D9">
          <w:rPr>
            <w:rStyle w:val="a9"/>
            <w:noProof/>
          </w:rPr>
          <w:t>研究方法</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6 \h </w:instrText>
        </w:r>
        <w:r w:rsidR="00813227" w:rsidRPr="007A07D9">
          <w:rPr>
            <w:noProof/>
            <w:webHidden/>
          </w:rPr>
        </w:r>
        <w:r w:rsidR="00813227" w:rsidRPr="007A07D9">
          <w:rPr>
            <w:noProof/>
            <w:webHidden/>
          </w:rPr>
          <w:fldChar w:fldCharType="separate"/>
        </w:r>
        <w:r w:rsidR="00240E3E">
          <w:rPr>
            <w:noProof/>
            <w:webHidden/>
          </w:rPr>
          <w:t>11</w:t>
        </w:r>
        <w:r w:rsidR="00813227" w:rsidRPr="007A07D9">
          <w:rPr>
            <w:noProof/>
            <w:webHidden/>
          </w:rPr>
          <w:fldChar w:fldCharType="end"/>
        </w:r>
      </w:hyperlink>
    </w:p>
    <w:p w14:paraId="64F7F5F3" w14:textId="21FD80FA" w:rsidR="00813227" w:rsidRPr="007A07D9" w:rsidRDefault="00000000">
      <w:pPr>
        <w:pStyle w:val="20"/>
        <w:rPr>
          <w:rFonts w:eastAsiaTheme="minorEastAsia"/>
          <w:noProof/>
          <w:szCs w:val="22"/>
        </w:rPr>
      </w:pPr>
      <w:hyperlink w:anchor="_Toc123630097" w:history="1">
        <w:r w:rsidR="00813227" w:rsidRPr="007A07D9">
          <w:rPr>
            <w:rStyle w:val="a9"/>
            <w:noProof/>
            <w:lang w:val="en"/>
          </w:rPr>
          <w:t xml:space="preserve">3.1 </w:t>
        </w:r>
        <w:r w:rsidR="00813227" w:rsidRPr="007A07D9">
          <w:rPr>
            <w:rStyle w:val="a9"/>
            <w:noProof/>
            <w:lang w:val="en"/>
          </w:rPr>
          <w:t>目標與範圍</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7 \h </w:instrText>
        </w:r>
        <w:r w:rsidR="00813227" w:rsidRPr="007A07D9">
          <w:rPr>
            <w:noProof/>
            <w:webHidden/>
          </w:rPr>
        </w:r>
        <w:r w:rsidR="00813227" w:rsidRPr="007A07D9">
          <w:rPr>
            <w:noProof/>
            <w:webHidden/>
          </w:rPr>
          <w:fldChar w:fldCharType="separate"/>
        </w:r>
        <w:r w:rsidR="00240E3E">
          <w:rPr>
            <w:noProof/>
            <w:webHidden/>
          </w:rPr>
          <w:t>11</w:t>
        </w:r>
        <w:r w:rsidR="00813227" w:rsidRPr="007A07D9">
          <w:rPr>
            <w:noProof/>
            <w:webHidden/>
          </w:rPr>
          <w:fldChar w:fldCharType="end"/>
        </w:r>
      </w:hyperlink>
    </w:p>
    <w:p w14:paraId="17A34592" w14:textId="4972709D" w:rsidR="00813227" w:rsidRPr="007A07D9" w:rsidRDefault="00000000">
      <w:pPr>
        <w:pStyle w:val="20"/>
        <w:rPr>
          <w:rFonts w:eastAsiaTheme="minorEastAsia"/>
          <w:noProof/>
          <w:szCs w:val="22"/>
        </w:rPr>
      </w:pPr>
      <w:hyperlink w:anchor="_Toc123630098" w:history="1">
        <w:r w:rsidR="00813227" w:rsidRPr="007A07D9">
          <w:rPr>
            <w:rStyle w:val="a9"/>
            <w:noProof/>
            <w:lang w:val="en"/>
          </w:rPr>
          <w:t xml:space="preserve">3.2 </w:t>
        </w:r>
        <w:r w:rsidR="00813227" w:rsidRPr="007A07D9">
          <w:rPr>
            <w:rStyle w:val="a9"/>
            <w:noProof/>
            <w:lang w:val="en"/>
          </w:rPr>
          <w:t>網路架構設計</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8 \h </w:instrText>
        </w:r>
        <w:r w:rsidR="00813227" w:rsidRPr="007A07D9">
          <w:rPr>
            <w:noProof/>
            <w:webHidden/>
          </w:rPr>
        </w:r>
        <w:r w:rsidR="00813227" w:rsidRPr="007A07D9">
          <w:rPr>
            <w:noProof/>
            <w:webHidden/>
          </w:rPr>
          <w:fldChar w:fldCharType="separate"/>
        </w:r>
        <w:r w:rsidR="00240E3E">
          <w:rPr>
            <w:noProof/>
            <w:webHidden/>
          </w:rPr>
          <w:t>12</w:t>
        </w:r>
        <w:r w:rsidR="00813227" w:rsidRPr="007A07D9">
          <w:rPr>
            <w:noProof/>
            <w:webHidden/>
          </w:rPr>
          <w:fldChar w:fldCharType="end"/>
        </w:r>
      </w:hyperlink>
    </w:p>
    <w:p w14:paraId="6DB0A0CB" w14:textId="146E9BB7" w:rsidR="00813227" w:rsidRPr="007A07D9" w:rsidRDefault="00000000">
      <w:pPr>
        <w:pStyle w:val="20"/>
        <w:rPr>
          <w:rFonts w:eastAsiaTheme="minorEastAsia"/>
          <w:noProof/>
          <w:szCs w:val="22"/>
        </w:rPr>
      </w:pPr>
      <w:hyperlink w:anchor="_Toc123630099" w:history="1">
        <w:r w:rsidR="00813227" w:rsidRPr="007A07D9">
          <w:rPr>
            <w:rStyle w:val="a9"/>
            <w:noProof/>
            <w:lang w:val="en"/>
          </w:rPr>
          <w:t xml:space="preserve">3.3 </w:t>
        </w:r>
        <w:r w:rsidR="00813227" w:rsidRPr="007A07D9">
          <w:rPr>
            <w:rStyle w:val="a9"/>
            <w:noProof/>
            <w:lang w:val="en"/>
          </w:rPr>
          <w:t>系統硬體架構設計</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099 \h </w:instrText>
        </w:r>
        <w:r w:rsidR="00813227" w:rsidRPr="007A07D9">
          <w:rPr>
            <w:noProof/>
            <w:webHidden/>
          </w:rPr>
        </w:r>
        <w:r w:rsidR="00813227" w:rsidRPr="007A07D9">
          <w:rPr>
            <w:noProof/>
            <w:webHidden/>
          </w:rPr>
          <w:fldChar w:fldCharType="separate"/>
        </w:r>
        <w:r w:rsidR="00240E3E">
          <w:rPr>
            <w:noProof/>
            <w:webHidden/>
          </w:rPr>
          <w:t>13</w:t>
        </w:r>
        <w:r w:rsidR="00813227" w:rsidRPr="007A07D9">
          <w:rPr>
            <w:noProof/>
            <w:webHidden/>
          </w:rPr>
          <w:fldChar w:fldCharType="end"/>
        </w:r>
      </w:hyperlink>
    </w:p>
    <w:p w14:paraId="2C1572C6" w14:textId="46B69264" w:rsidR="00813227" w:rsidRPr="007A07D9" w:rsidRDefault="00000000">
      <w:pPr>
        <w:pStyle w:val="31"/>
        <w:tabs>
          <w:tab w:val="right" w:leader="dot" w:pos="8302"/>
        </w:tabs>
        <w:rPr>
          <w:rFonts w:eastAsiaTheme="minorEastAsia"/>
          <w:noProof/>
          <w:szCs w:val="22"/>
        </w:rPr>
      </w:pPr>
      <w:hyperlink w:anchor="_Toc123630100" w:history="1">
        <w:r w:rsidR="00813227" w:rsidRPr="007A07D9">
          <w:rPr>
            <w:rStyle w:val="a9"/>
            <w:noProof/>
          </w:rPr>
          <w:t>3.3.1</w:t>
        </w:r>
        <w:r w:rsidR="00813227" w:rsidRPr="007A07D9">
          <w:rPr>
            <w:rStyle w:val="a9"/>
            <w:noProof/>
          </w:rPr>
          <w:t>儲存空間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0 \h </w:instrText>
        </w:r>
        <w:r w:rsidR="00813227" w:rsidRPr="007A07D9">
          <w:rPr>
            <w:noProof/>
            <w:webHidden/>
          </w:rPr>
        </w:r>
        <w:r w:rsidR="00813227" w:rsidRPr="007A07D9">
          <w:rPr>
            <w:noProof/>
            <w:webHidden/>
          </w:rPr>
          <w:fldChar w:fldCharType="separate"/>
        </w:r>
        <w:r w:rsidR="00240E3E">
          <w:rPr>
            <w:noProof/>
            <w:webHidden/>
          </w:rPr>
          <w:t>14</w:t>
        </w:r>
        <w:r w:rsidR="00813227" w:rsidRPr="007A07D9">
          <w:rPr>
            <w:noProof/>
            <w:webHidden/>
          </w:rPr>
          <w:fldChar w:fldCharType="end"/>
        </w:r>
      </w:hyperlink>
    </w:p>
    <w:p w14:paraId="4DE0E67A" w14:textId="51DA7185" w:rsidR="00813227" w:rsidRPr="007A07D9" w:rsidRDefault="00000000">
      <w:pPr>
        <w:pStyle w:val="31"/>
        <w:tabs>
          <w:tab w:val="right" w:leader="dot" w:pos="8302"/>
        </w:tabs>
        <w:rPr>
          <w:rFonts w:eastAsiaTheme="minorEastAsia"/>
          <w:noProof/>
          <w:szCs w:val="22"/>
        </w:rPr>
      </w:pPr>
      <w:hyperlink w:anchor="_Toc123630101" w:history="1">
        <w:r w:rsidR="00813227" w:rsidRPr="007A07D9">
          <w:rPr>
            <w:rStyle w:val="a9"/>
            <w:noProof/>
          </w:rPr>
          <w:t>3.3.2</w:t>
        </w:r>
        <w:r w:rsidR="00813227" w:rsidRPr="007A07D9">
          <w:rPr>
            <w:rStyle w:val="a9"/>
            <w:noProof/>
          </w:rPr>
          <w:t>網路容錯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1 \h </w:instrText>
        </w:r>
        <w:r w:rsidR="00813227" w:rsidRPr="007A07D9">
          <w:rPr>
            <w:noProof/>
            <w:webHidden/>
          </w:rPr>
        </w:r>
        <w:r w:rsidR="00813227" w:rsidRPr="007A07D9">
          <w:rPr>
            <w:noProof/>
            <w:webHidden/>
          </w:rPr>
          <w:fldChar w:fldCharType="separate"/>
        </w:r>
        <w:r w:rsidR="00240E3E">
          <w:rPr>
            <w:noProof/>
            <w:webHidden/>
          </w:rPr>
          <w:t>15</w:t>
        </w:r>
        <w:r w:rsidR="00813227" w:rsidRPr="007A07D9">
          <w:rPr>
            <w:noProof/>
            <w:webHidden/>
          </w:rPr>
          <w:fldChar w:fldCharType="end"/>
        </w:r>
      </w:hyperlink>
    </w:p>
    <w:p w14:paraId="47F6BA46" w14:textId="2B7BBE23" w:rsidR="00813227" w:rsidRPr="007A07D9" w:rsidRDefault="00000000">
      <w:pPr>
        <w:pStyle w:val="31"/>
        <w:tabs>
          <w:tab w:val="right" w:leader="dot" w:pos="8302"/>
        </w:tabs>
        <w:rPr>
          <w:rFonts w:eastAsiaTheme="minorEastAsia"/>
          <w:noProof/>
          <w:szCs w:val="22"/>
        </w:rPr>
      </w:pPr>
      <w:hyperlink w:anchor="_Toc123630102" w:history="1">
        <w:r w:rsidR="00813227" w:rsidRPr="007A07D9">
          <w:rPr>
            <w:rStyle w:val="a9"/>
            <w:noProof/>
          </w:rPr>
          <w:t>3.3.3</w:t>
        </w:r>
        <w:r w:rsidR="00813227" w:rsidRPr="007A07D9">
          <w:rPr>
            <w:rStyle w:val="a9"/>
            <w:noProof/>
          </w:rPr>
          <w:t>虛擬機容錯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2 \h </w:instrText>
        </w:r>
        <w:r w:rsidR="00813227" w:rsidRPr="007A07D9">
          <w:rPr>
            <w:noProof/>
            <w:webHidden/>
          </w:rPr>
        </w:r>
        <w:r w:rsidR="00813227" w:rsidRPr="007A07D9">
          <w:rPr>
            <w:noProof/>
            <w:webHidden/>
          </w:rPr>
          <w:fldChar w:fldCharType="separate"/>
        </w:r>
        <w:r w:rsidR="00240E3E">
          <w:rPr>
            <w:noProof/>
            <w:webHidden/>
          </w:rPr>
          <w:t>15</w:t>
        </w:r>
        <w:r w:rsidR="00813227" w:rsidRPr="007A07D9">
          <w:rPr>
            <w:noProof/>
            <w:webHidden/>
          </w:rPr>
          <w:fldChar w:fldCharType="end"/>
        </w:r>
      </w:hyperlink>
    </w:p>
    <w:p w14:paraId="5F54F51B" w14:textId="6026511A" w:rsidR="00813227" w:rsidRPr="007A07D9" w:rsidRDefault="00000000">
      <w:pPr>
        <w:pStyle w:val="31"/>
        <w:tabs>
          <w:tab w:val="right" w:leader="dot" w:pos="8302"/>
        </w:tabs>
        <w:rPr>
          <w:rFonts w:eastAsiaTheme="minorEastAsia"/>
          <w:noProof/>
          <w:szCs w:val="22"/>
        </w:rPr>
      </w:pPr>
      <w:hyperlink w:anchor="_Toc123630103" w:history="1">
        <w:r w:rsidR="00813227" w:rsidRPr="007A07D9">
          <w:rPr>
            <w:rStyle w:val="a9"/>
            <w:noProof/>
          </w:rPr>
          <w:t>3.3.4</w:t>
        </w:r>
        <w:r w:rsidR="00813227" w:rsidRPr="007A07D9">
          <w:rPr>
            <w:rStyle w:val="a9"/>
            <w:noProof/>
          </w:rPr>
          <w:t>備份機制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3 \h </w:instrText>
        </w:r>
        <w:r w:rsidR="00813227" w:rsidRPr="007A07D9">
          <w:rPr>
            <w:noProof/>
            <w:webHidden/>
          </w:rPr>
        </w:r>
        <w:r w:rsidR="00813227" w:rsidRPr="007A07D9">
          <w:rPr>
            <w:noProof/>
            <w:webHidden/>
          </w:rPr>
          <w:fldChar w:fldCharType="separate"/>
        </w:r>
        <w:r w:rsidR="00240E3E">
          <w:rPr>
            <w:noProof/>
            <w:webHidden/>
          </w:rPr>
          <w:t>16</w:t>
        </w:r>
        <w:r w:rsidR="00813227" w:rsidRPr="007A07D9">
          <w:rPr>
            <w:noProof/>
            <w:webHidden/>
          </w:rPr>
          <w:fldChar w:fldCharType="end"/>
        </w:r>
      </w:hyperlink>
    </w:p>
    <w:p w14:paraId="594BF94E" w14:textId="28158865" w:rsidR="00813227" w:rsidRPr="007A07D9" w:rsidRDefault="00000000">
      <w:pPr>
        <w:pStyle w:val="20"/>
        <w:rPr>
          <w:rFonts w:eastAsiaTheme="minorEastAsia"/>
          <w:noProof/>
          <w:szCs w:val="22"/>
        </w:rPr>
      </w:pPr>
      <w:hyperlink w:anchor="_Toc123630104" w:history="1">
        <w:r w:rsidR="00813227" w:rsidRPr="007A07D9">
          <w:rPr>
            <w:rStyle w:val="a9"/>
            <w:noProof/>
            <w:lang w:val="en"/>
          </w:rPr>
          <w:t xml:space="preserve">3.4 </w:t>
        </w:r>
        <w:r w:rsidR="00813227" w:rsidRPr="007A07D9">
          <w:rPr>
            <w:rStyle w:val="a9"/>
            <w:noProof/>
            <w:lang w:val="en"/>
          </w:rPr>
          <w:t>軟體功能架構設計</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4 \h </w:instrText>
        </w:r>
        <w:r w:rsidR="00813227" w:rsidRPr="007A07D9">
          <w:rPr>
            <w:noProof/>
            <w:webHidden/>
          </w:rPr>
        </w:r>
        <w:r w:rsidR="00813227" w:rsidRPr="007A07D9">
          <w:rPr>
            <w:noProof/>
            <w:webHidden/>
          </w:rPr>
          <w:fldChar w:fldCharType="separate"/>
        </w:r>
        <w:r w:rsidR="00240E3E">
          <w:rPr>
            <w:noProof/>
            <w:webHidden/>
          </w:rPr>
          <w:t>16</w:t>
        </w:r>
        <w:r w:rsidR="00813227" w:rsidRPr="007A07D9">
          <w:rPr>
            <w:noProof/>
            <w:webHidden/>
          </w:rPr>
          <w:fldChar w:fldCharType="end"/>
        </w:r>
      </w:hyperlink>
    </w:p>
    <w:p w14:paraId="52A7FFC6" w14:textId="6DFE7560" w:rsidR="00813227" w:rsidRPr="007A07D9" w:rsidRDefault="00000000">
      <w:pPr>
        <w:pStyle w:val="31"/>
        <w:tabs>
          <w:tab w:val="right" w:leader="dot" w:pos="8302"/>
        </w:tabs>
        <w:rPr>
          <w:rFonts w:eastAsiaTheme="minorEastAsia"/>
          <w:noProof/>
          <w:szCs w:val="22"/>
        </w:rPr>
      </w:pPr>
      <w:hyperlink w:anchor="_Toc123630105" w:history="1">
        <w:r w:rsidR="00813227" w:rsidRPr="007A07D9">
          <w:rPr>
            <w:rStyle w:val="a9"/>
            <w:noProof/>
          </w:rPr>
          <w:t>3.4.1</w:t>
        </w:r>
        <w:r w:rsidR="00813227" w:rsidRPr="007A07D9">
          <w:rPr>
            <w:rStyle w:val="a9"/>
            <w:noProof/>
          </w:rPr>
          <w:t>微服務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5 \h </w:instrText>
        </w:r>
        <w:r w:rsidR="00813227" w:rsidRPr="007A07D9">
          <w:rPr>
            <w:noProof/>
            <w:webHidden/>
          </w:rPr>
        </w:r>
        <w:r w:rsidR="00813227" w:rsidRPr="007A07D9">
          <w:rPr>
            <w:noProof/>
            <w:webHidden/>
          </w:rPr>
          <w:fldChar w:fldCharType="separate"/>
        </w:r>
        <w:r w:rsidR="00240E3E">
          <w:rPr>
            <w:noProof/>
            <w:webHidden/>
          </w:rPr>
          <w:t>17</w:t>
        </w:r>
        <w:r w:rsidR="00813227" w:rsidRPr="007A07D9">
          <w:rPr>
            <w:noProof/>
            <w:webHidden/>
          </w:rPr>
          <w:fldChar w:fldCharType="end"/>
        </w:r>
      </w:hyperlink>
    </w:p>
    <w:p w14:paraId="120C31FD" w14:textId="05AF49BF" w:rsidR="00813227" w:rsidRPr="007A07D9" w:rsidRDefault="00000000">
      <w:pPr>
        <w:pStyle w:val="31"/>
        <w:tabs>
          <w:tab w:val="right" w:leader="dot" w:pos="8302"/>
        </w:tabs>
        <w:rPr>
          <w:rFonts w:eastAsiaTheme="minorEastAsia"/>
          <w:noProof/>
          <w:szCs w:val="22"/>
        </w:rPr>
      </w:pPr>
      <w:hyperlink w:anchor="_Toc123630106" w:history="1">
        <w:r w:rsidR="00813227" w:rsidRPr="007A07D9">
          <w:rPr>
            <w:rStyle w:val="a9"/>
            <w:noProof/>
          </w:rPr>
          <w:t>3.4.2 Single Sign-On(SSO)</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6 \h </w:instrText>
        </w:r>
        <w:r w:rsidR="00813227" w:rsidRPr="007A07D9">
          <w:rPr>
            <w:noProof/>
            <w:webHidden/>
          </w:rPr>
        </w:r>
        <w:r w:rsidR="00813227" w:rsidRPr="007A07D9">
          <w:rPr>
            <w:noProof/>
            <w:webHidden/>
          </w:rPr>
          <w:fldChar w:fldCharType="separate"/>
        </w:r>
        <w:r w:rsidR="00240E3E">
          <w:rPr>
            <w:noProof/>
            <w:webHidden/>
          </w:rPr>
          <w:t>19</w:t>
        </w:r>
        <w:r w:rsidR="00813227" w:rsidRPr="007A07D9">
          <w:rPr>
            <w:noProof/>
            <w:webHidden/>
          </w:rPr>
          <w:fldChar w:fldCharType="end"/>
        </w:r>
      </w:hyperlink>
    </w:p>
    <w:p w14:paraId="78E66F54" w14:textId="7007C04B" w:rsidR="00813227" w:rsidRPr="007A07D9" w:rsidRDefault="00000000">
      <w:pPr>
        <w:pStyle w:val="31"/>
        <w:tabs>
          <w:tab w:val="right" w:leader="dot" w:pos="8302"/>
        </w:tabs>
        <w:rPr>
          <w:rFonts w:eastAsiaTheme="minorEastAsia"/>
          <w:noProof/>
          <w:szCs w:val="22"/>
        </w:rPr>
      </w:pPr>
      <w:hyperlink w:anchor="_Toc123630107" w:history="1">
        <w:r w:rsidR="00813227" w:rsidRPr="007A07D9">
          <w:rPr>
            <w:rStyle w:val="a9"/>
            <w:noProof/>
          </w:rPr>
          <w:t>3.4.3</w:t>
        </w:r>
        <w:r w:rsidR="00813227" w:rsidRPr="007A07D9">
          <w:rPr>
            <w:rStyle w:val="a9"/>
            <w:noProof/>
          </w:rPr>
          <w:t>系統監控與告警</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7 \h </w:instrText>
        </w:r>
        <w:r w:rsidR="00813227" w:rsidRPr="007A07D9">
          <w:rPr>
            <w:noProof/>
            <w:webHidden/>
          </w:rPr>
        </w:r>
        <w:r w:rsidR="00813227" w:rsidRPr="007A07D9">
          <w:rPr>
            <w:noProof/>
            <w:webHidden/>
          </w:rPr>
          <w:fldChar w:fldCharType="separate"/>
        </w:r>
        <w:r w:rsidR="00240E3E">
          <w:rPr>
            <w:noProof/>
            <w:webHidden/>
          </w:rPr>
          <w:t>19</w:t>
        </w:r>
        <w:r w:rsidR="00813227" w:rsidRPr="007A07D9">
          <w:rPr>
            <w:noProof/>
            <w:webHidden/>
          </w:rPr>
          <w:fldChar w:fldCharType="end"/>
        </w:r>
      </w:hyperlink>
    </w:p>
    <w:p w14:paraId="3B49E11A" w14:textId="79296975" w:rsidR="00813227" w:rsidRPr="007A07D9" w:rsidRDefault="00000000">
      <w:pPr>
        <w:pStyle w:val="31"/>
        <w:tabs>
          <w:tab w:val="right" w:leader="dot" w:pos="8302"/>
        </w:tabs>
        <w:rPr>
          <w:rFonts w:eastAsiaTheme="minorEastAsia"/>
          <w:noProof/>
          <w:szCs w:val="22"/>
        </w:rPr>
      </w:pPr>
      <w:hyperlink w:anchor="_Toc123630108" w:history="1">
        <w:r w:rsidR="00813227" w:rsidRPr="007A07D9">
          <w:rPr>
            <w:rStyle w:val="a9"/>
            <w:noProof/>
          </w:rPr>
          <w:t>3.4.4</w:t>
        </w:r>
        <w:r w:rsidR="00813227" w:rsidRPr="007A07D9">
          <w:rPr>
            <w:rStyle w:val="a9"/>
            <w:noProof/>
          </w:rPr>
          <w:t>日誌管理</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8 \h </w:instrText>
        </w:r>
        <w:r w:rsidR="00813227" w:rsidRPr="007A07D9">
          <w:rPr>
            <w:noProof/>
            <w:webHidden/>
          </w:rPr>
        </w:r>
        <w:r w:rsidR="00813227" w:rsidRPr="007A07D9">
          <w:rPr>
            <w:noProof/>
            <w:webHidden/>
          </w:rPr>
          <w:fldChar w:fldCharType="separate"/>
        </w:r>
        <w:r w:rsidR="00240E3E">
          <w:rPr>
            <w:noProof/>
            <w:webHidden/>
          </w:rPr>
          <w:t>20</w:t>
        </w:r>
        <w:r w:rsidR="00813227" w:rsidRPr="007A07D9">
          <w:rPr>
            <w:noProof/>
            <w:webHidden/>
          </w:rPr>
          <w:fldChar w:fldCharType="end"/>
        </w:r>
      </w:hyperlink>
    </w:p>
    <w:p w14:paraId="1C4D7864" w14:textId="0735D8FD" w:rsidR="00813227" w:rsidRPr="007A07D9" w:rsidRDefault="00000000">
      <w:pPr>
        <w:pStyle w:val="20"/>
        <w:rPr>
          <w:rFonts w:eastAsiaTheme="minorEastAsia"/>
          <w:noProof/>
          <w:szCs w:val="22"/>
        </w:rPr>
      </w:pPr>
      <w:hyperlink w:anchor="_Toc123630109" w:history="1">
        <w:r w:rsidR="00813227" w:rsidRPr="007A07D9">
          <w:rPr>
            <w:rStyle w:val="a9"/>
            <w:noProof/>
            <w:lang w:val="en"/>
          </w:rPr>
          <w:t xml:space="preserve">3.5 </w:t>
        </w:r>
        <w:r w:rsidR="00813227" w:rsidRPr="007A07D9">
          <w:rPr>
            <w:rStyle w:val="a9"/>
            <w:noProof/>
            <w:lang w:val="en"/>
          </w:rPr>
          <w:t>系統功能設計</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09 \h </w:instrText>
        </w:r>
        <w:r w:rsidR="00813227" w:rsidRPr="007A07D9">
          <w:rPr>
            <w:noProof/>
            <w:webHidden/>
          </w:rPr>
        </w:r>
        <w:r w:rsidR="00813227" w:rsidRPr="007A07D9">
          <w:rPr>
            <w:noProof/>
            <w:webHidden/>
          </w:rPr>
          <w:fldChar w:fldCharType="separate"/>
        </w:r>
        <w:r w:rsidR="00240E3E">
          <w:rPr>
            <w:noProof/>
            <w:webHidden/>
          </w:rPr>
          <w:t>20</w:t>
        </w:r>
        <w:r w:rsidR="00813227" w:rsidRPr="007A07D9">
          <w:rPr>
            <w:noProof/>
            <w:webHidden/>
          </w:rPr>
          <w:fldChar w:fldCharType="end"/>
        </w:r>
      </w:hyperlink>
    </w:p>
    <w:p w14:paraId="631054EA" w14:textId="12B35B52" w:rsidR="00813227" w:rsidRPr="007A07D9" w:rsidRDefault="00000000">
      <w:pPr>
        <w:pStyle w:val="31"/>
        <w:tabs>
          <w:tab w:val="right" w:leader="dot" w:pos="8302"/>
        </w:tabs>
        <w:rPr>
          <w:rFonts w:eastAsiaTheme="minorEastAsia"/>
          <w:noProof/>
          <w:szCs w:val="22"/>
        </w:rPr>
      </w:pPr>
      <w:hyperlink w:anchor="_Toc123630110" w:history="1">
        <w:r w:rsidR="00813227" w:rsidRPr="007A07D9">
          <w:rPr>
            <w:rStyle w:val="a9"/>
            <w:noProof/>
          </w:rPr>
          <w:t>3.5.1</w:t>
        </w:r>
        <w:r w:rsidR="00813227" w:rsidRPr="007A07D9">
          <w:rPr>
            <w:rStyle w:val="a9"/>
            <w:noProof/>
          </w:rPr>
          <w:t>使用者介面</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0 \h </w:instrText>
        </w:r>
        <w:r w:rsidR="00813227" w:rsidRPr="007A07D9">
          <w:rPr>
            <w:noProof/>
            <w:webHidden/>
          </w:rPr>
        </w:r>
        <w:r w:rsidR="00813227" w:rsidRPr="007A07D9">
          <w:rPr>
            <w:noProof/>
            <w:webHidden/>
          </w:rPr>
          <w:fldChar w:fldCharType="separate"/>
        </w:r>
        <w:r w:rsidR="00240E3E">
          <w:rPr>
            <w:noProof/>
            <w:webHidden/>
          </w:rPr>
          <w:t>20</w:t>
        </w:r>
        <w:r w:rsidR="00813227" w:rsidRPr="007A07D9">
          <w:rPr>
            <w:noProof/>
            <w:webHidden/>
          </w:rPr>
          <w:fldChar w:fldCharType="end"/>
        </w:r>
      </w:hyperlink>
    </w:p>
    <w:p w14:paraId="049684E1" w14:textId="264A436C" w:rsidR="00813227" w:rsidRPr="007A07D9" w:rsidRDefault="00000000">
      <w:pPr>
        <w:pStyle w:val="31"/>
        <w:tabs>
          <w:tab w:val="right" w:leader="dot" w:pos="8302"/>
        </w:tabs>
        <w:rPr>
          <w:rFonts w:eastAsiaTheme="minorEastAsia"/>
          <w:noProof/>
          <w:szCs w:val="22"/>
        </w:rPr>
      </w:pPr>
      <w:hyperlink w:anchor="_Toc123630111" w:history="1">
        <w:r w:rsidR="00813227" w:rsidRPr="007A07D9">
          <w:rPr>
            <w:rStyle w:val="a9"/>
            <w:noProof/>
          </w:rPr>
          <w:t>3.5.2</w:t>
        </w:r>
        <w:r w:rsidR="00813227" w:rsidRPr="007A07D9">
          <w:rPr>
            <w:rStyle w:val="a9"/>
            <w:noProof/>
          </w:rPr>
          <w:t>資料庫同步</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1 \h </w:instrText>
        </w:r>
        <w:r w:rsidR="00813227" w:rsidRPr="007A07D9">
          <w:rPr>
            <w:noProof/>
            <w:webHidden/>
          </w:rPr>
        </w:r>
        <w:r w:rsidR="00813227" w:rsidRPr="007A07D9">
          <w:rPr>
            <w:noProof/>
            <w:webHidden/>
          </w:rPr>
          <w:fldChar w:fldCharType="separate"/>
        </w:r>
        <w:r w:rsidR="00240E3E">
          <w:rPr>
            <w:noProof/>
            <w:webHidden/>
          </w:rPr>
          <w:t>21</w:t>
        </w:r>
        <w:r w:rsidR="00813227" w:rsidRPr="007A07D9">
          <w:rPr>
            <w:noProof/>
            <w:webHidden/>
          </w:rPr>
          <w:fldChar w:fldCharType="end"/>
        </w:r>
      </w:hyperlink>
    </w:p>
    <w:p w14:paraId="1D74667C" w14:textId="1FFD6106" w:rsidR="00813227" w:rsidRPr="007A07D9" w:rsidRDefault="00000000">
      <w:pPr>
        <w:pStyle w:val="31"/>
        <w:tabs>
          <w:tab w:val="right" w:leader="dot" w:pos="8302"/>
        </w:tabs>
        <w:rPr>
          <w:rFonts w:eastAsiaTheme="minorEastAsia"/>
          <w:noProof/>
          <w:szCs w:val="22"/>
        </w:rPr>
      </w:pPr>
      <w:hyperlink w:anchor="_Toc123630112" w:history="1">
        <w:r w:rsidR="00813227" w:rsidRPr="007A07D9">
          <w:rPr>
            <w:rStyle w:val="a9"/>
            <w:noProof/>
          </w:rPr>
          <w:t>3.5.3</w:t>
        </w:r>
        <w:r w:rsidR="00813227" w:rsidRPr="007A07D9">
          <w:rPr>
            <w:rStyle w:val="a9"/>
            <w:noProof/>
          </w:rPr>
          <w:t>功能說明</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2 \h </w:instrText>
        </w:r>
        <w:r w:rsidR="00813227" w:rsidRPr="007A07D9">
          <w:rPr>
            <w:noProof/>
            <w:webHidden/>
          </w:rPr>
        </w:r>
        <w:r w:rsidR="00813227" w:rsidRPr="007A07D9">
          <w:rPr>
            <w:noProof/>
            <w:webHidden/>
          </w:rPr>
          <w:fldChar w:fldCharType="separate"/>
        </w:r>
        <w:r w:rsidR="00240E3E">
          <w:rPr>
            <w:noProof/>
            <w:webHidden/>
          </w:rPr>
          <w:t>23</w:t>
        </w:r>
        <w:r w:rsidR="00813227" w:rsidRPr="007A07D9">
          <w:rPr>
            <w:noProof/>
            <w:webHidden/>
          </w:rPr>
          <w:fldChar w:fldCharType="end"/>
        </w:r>
      </w:hyperlink>
    </w:p>
    <w:p w14:paraId="158C661C" w14:textId="02940E9C" w:rsidR="00813227" w:rsidRPr="007A07D9" w:rsidRDefault="00000000">
      <w:pPr>
        <w:pStyle w:val="11"/>
        <w:rPr>
          <w:rFonts w:eastAsiaTheme="minorEastAsia"/>
          <w:noProof/>
          <w:szCs w:val="22"/>
        </w:rPr>
      </w:pPr>
      <w:hyperlink w:anchor="_Toc123630113" w:history="1">
        <w:r w:rsidR="00813227" w:rsidRPr="007A07D9">
          <w:rPr>
            <w:rStyle w:val="a9"/>
            <w:noProof/>
          </w:rPr>
          <w:t>第四章</w:t>
        </w:r>
        <w:r w:rsidR="00813227" w:rsidRPr="007A07D9">
          <w:rPr>
            <w:rStyle w:val="a9"/>
            <w:noProof/>
          </w:rPr>
          <w:t xml:space="preserve"> </w:t>
        </w:r>
        <w:r w:rsidR="00813227" w:rsidRPr="007A07D9">
          <w:rPr>
            <w:rStyle w:val="a9"/>
            <w:noProof/>
          </w:rPr>
          <w:t>實驗結果與討論</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3 \h </w:instrText>
        </w:r>
        <w:r w:rsidR="00813227" w:rsidRPr="007A07D9">
          <w:rPr>
            <w:noProof/>
            <w:webHidden/>
          </w:rPr>
        </w:r>
        <w:r w:rsidR="00813227" w:rsidRPr="007A07D9">
          <w:rPr>
            <w:noProof/>
            <w:webHidden/>
          </w:rPr>
          <w:fldChar w:fldCharType="separate"/>
        </w:r>
        <w:r w:rsidR="00240E3E">
          <w:rPr>
            <w:noProof/>
            <w:webHidden/>
          </w:rPr>
          <w:t>37</w:t>
        </w:r>
        <w:r w:rsidR="00813227" w:rsidRPr="007A07D9">
          <w:rPr>
            <w:noProof/>
            <w:webHidden/>
          </w:rPr>
          <w:fldChar w:fldCharType="end"/>
        </w:r>
      </w:hyperlink>
    </w:p>
    <w:p w14:paraId="46360974" w14:textId="1A55D2FD" w:rsidR="00813227" w:rsidRPr="007A07D9" w:rsidRDefault="00000000">
      <w:pPr>
        <w:pStyle w:val="11"/>
        <w:rPr>
          <w:rFonts w:eastAsiaTheme="minorEastAsia"/>
          <w:noProof/>
          <w:szCs w:val="22"/>
        </w:rPr>
      </w:pPr>
      <w:hyperlink w:anchor="_Toc123630114" w:history="1">
        <w:r w:rsidR="00813227" w:rsidRPr="007A07D9">
          <w:rPr>
            <w:rStyle w:val="a9"/>
            <w:noProof/>
          </w:rPr>
          <w:t>第五章</w:t>
        </w:r>
        <w:r w:rsidR="00813227" w:rsidRPr="007A07D9">
          <w:rPr>
            <w:rStyle w:val="a9"/>
            <w:noProof/>
          </w:rPr>
          <w:t xml:space="preserve"> </w:t>
        </w:r>
        <w:r w:rsidR="00813227" w:rsidRPr="007A07D9">
          <w:rPr>
            <w:rStyle w:val="a9"/>
            <w:noProof/>
          </w:rPr>
          <w:t>結論</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4 \h </w:instrText>
        </w:r>
        <w:r w:rsidR="00813227" w:rsidRPr="007A07D9">
          <w:rPr>
            <w:noProof/>
            <w:webHidden/>
          </w:rPr>
        </w:r>
        <w:r w:rsidR="00813227" w:rsidRPr="007A07D9">
          <w:rPr>
            <w:noProof/>
            <w:webHidden/>
          </w:rPr>
          <w:fldChar w:fldCharType="separate"/>
        </w:r>
        <w:r w:rsidR="00240E3E">
          <w:rPr>
            <w:noProof/>
            <w:webHidden/>
          </w:rPr>
          <w:t>41</w:t>
        </w:r>
        <w:r w:rsidR="00813227" w:rsidRPr="007A07D9">
          <w:rPr>
            <w:noProof/>
            <w:webHidden/>
          </w:rPr>
          <w:fldChar w:fldCharType="end"/>
        </w:r>
      </w:hyperlink>
    </w:p>
    <w:p w14:paraId="22157358" w14:textId="3885A7A9" w:rsidR="00813227" w:rsidRPr="007A07D9" w:rsidRDefault="00000000">
      <w:pPr>
        <w:pStyle w:val="11"/>
        <w:rPr>
          <w:rFonts w:eastAsiaTheme="minorEastAsia"/>
          <w:noProof/>
          <w:szCs w:val="22"/>
        </w:rPr>
      </w:pPr>
      <w:hyperlink w:anchor="_Toc123630115" w:history="1">
        <w:r w:rsidR="00813227" w:rsidRPr="007A07D9">
          <w:rPr>
            <w:rStyle w:val="a9"/>
            <w:noProof/>
          </w:rPr>
          <w:t>參考文獻</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5 \h </w:instrText>
        </w:r>
        <w:r w:rsidR="00813227" w:rsidRPr="007A07D9">
          <w:rPr>
            <w:noProof/>
            <w:webHidden/>
          </w:rPr>
        </w:r>
        <w:r w:rsidR="00813227" w:rsidRPr="007A07D9">
          <w:rPr>
            <w:noProof/>
            <w:webHidden/>
          </w:rPr>
          <w:fldChar w:fldCharType="separate"/>
        </w:r>
        <w:r w:rsidR="00240E3E">
          <w:rPr>
            <w:noProof/>
            <w:webHidden/>
          </w:rPr>
          <w:t>42</w:t>
        </w:r>
        <w:r w:rsidR="00813227" w:rsidRPr="007A07D9">
          <w:rPr>
            <w:noProof/>
            <w:webHidden/>
          </w:rPr>
          <w:fldChar w:fldCharType="end"/>
        </w:r>
      </w:hyperlink>
    </w:p>
    <w:p w14:paraId="007EDF1B" w14:textId="4B78256D" w:rsidR="002E44B5" w:rsidRPr="007A07D9" w:rsidRDefault="003116E9" w:rsidP="002E44B5">
      <w:pPr>
        <w:pStyle w:val="af0"/>
        <w:ind w:firstLine="0"/>
        <w:jc w:val="center"/>
        <w:rPr>
          <w:rFonts w:cs="Times New Roman"/>
        </w:rPr>
      </w:pPr>
      <w:r w:rsidRPr="007A07D9">
        <w:rPr>
          <w:rFonts w:cs="Times New Roman"/>
        </w:rPr>
        <w:fldChar w:fldCharType="end"/>
      </w:r>
    </w:p>
    <w:p w14:paraId="7B324E89" w14:textId="3917336B" w:rsidR="00C75CDC" w:rsidRPr="007A07D9" w:rsidRDefault="00C75CDC" w:rsidP="002E44B5">
      <w:pPr>
        <w:pStyle w:val="af0"/>
        <w:ind w:firstLine="0"/>
        <w:jc w:val="center"/>
        <w:rPr>
          <w:rFonts w:cs="Times New Roman"/>
        </w:rPr>
      </w:pPr>
    </w:p>
    <w:p w14:paraId="4A1C65F7" w14:textId="67811B49" w:rsidR="00C75CDC" w:rsidRPr="007A07D9" w:rsidRDefault="00C75CDC" w:rsidP="002E44B5">
      <w:pPr>
        <w:pStyle w:val="af0"/>
        <w:ind w:firstLine="0"/>
        <w:jc w:val="center"/>
        <w:rPr>
          <w:rFonts w:cs="Times New Roman"/>
        </w:rPr>
      </w:pPr>
    </w:p>
    <w:p w14:paraId="5F00B4DB" w14:textId="77777777" w:rsidR="00C75CDC" w:rsidRPr="007A07D9" w:rsidRDefault="00C75CDC" w:rsidP="002E44B5">
      <w:pPr>
        <w:pStyle w:val="af0"/>
        <w:ind w:firstLine="0"/>
        <w:jc w:val="center"/>
        <w:rPr>
          <w:rFonts w:cs="Times New Roman"/>
        </w:rPr>
      </w:pPr>
    </w:p>
    <w:p w14:paraId="588E414F" w14:textId="0C657E84" w:rsidR="002E44B5" w:rsidRPr="007A07D9" w:rsidRDefault="003C486F" w:rsidP="002E44B5">
      <w:pPr>
        <w:pStyle w:val="af0"/>
        <w:ind w:firstLine="0"/>
        <w:jc w:val="center"/>
        <w:outlineLvl w:val="0"/>
        <w:rPr>
          <w:rFonts w:cs="Times New Roman"/>
          <w:b/>
          <w:sz w:val="36"/>
          <w:szCs w:val="32"/>
        </w:rPr>
      </w:pPr>
      <w:bookmarkStart w:id="28" w:name="_Toc123630089"/>
      <w:r w:rsidRPr="007A07D9">
        <w:rPr>
          <w:rFonts w:cs="Times New Roman"/>
          <w:b/>
          <w:sz w:val="36"/>
          <w:szCs w:val="32"/>
        </w:rPr>
        <w:lastRenderedPageBreak/>
        <w:t>圖目錄</w:t>
      </w:r>
      <w:bookmarkEnd w:id="28"/>
    </w:p>
    <w:p w14:paraId="652F76B2" w14:textId="493C2333" w:rsidR="00813227" w:rsidRPr="007A07D9" w:rsidRDefault="006917FB">
      <w:pPr>
        <w:pStyle w:val="af4"/>
        <w:tabs>
          <w:tab w:val="right" w:leader="dot" w:pos="8302"/>
        </w:tabs>
        <w:ind w:left="720" w:right="240" w:hanging="480"/>
        <w:rPr>
          <w:rFonts w:eastAsiaTheme="minorEastAsia"/>
          <w:noProof/>
          <w:szCs w:val="22"/>
        </w:rPr>
      </w:pPr>
      <w:r w:rsidRPr="007A07D9">
        <w:fldChar w:fldCharType="begin"/>
      </w:r>
      <w:r w:rsidRPr="007A07D9">
        <w:instrText xml:space="preserve"> TOC \h \z \c "Figure" </w:instrText>
      </w:r>
      <w:r w:rsidRPr="007A07D9">
        <w:fldChar w:fldCharType="separate"/>
      </w:r>
      <w:hyperlink w:anchor="_Toc123630116" w:history="1">
        <w:r w:rsidR="00813227" w:rsidRPr="007A07D9">
          <w:rPr>
            <w:rStyle w:val="a9"/>
            <w:noProof/>
          </w:rPr>
          <w:t xml:space="preserve">Figure 1. </w:t>
        </w:r>
        <w:r w:rsidR="00813227" w:rsidRPr="007A07D9">
          <w:rPr>
            <w:rStyle w:val="a9"/>
            <w:noProof/>
          </w:rPr>
          <w:t>微服務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6 \h </w:instrText>
        </w:r>
        <w:r w:rsidR="00813227" w:rsidRPr="007A07D9">
          <w:rPr>
            <w:noProof/>
            <w:webHidden/>
          </w:rPr>
        </w:r>
        <w:r w:rsidR="00813227" w:rsidRPr="007A07D9">
          <w:rPr>
            <w:noProof/>
            <w:webHidden/>
          </w:rPr>
          <w:fldChar w:fldCharType="separate"/>
        </w:r>
        <w:r w:rsidR="00240E3E">
          <w:rPr>
            <w:noProof/>
            <w:webHidden/>
          </w:rPr>
          <w:t>9</w:t>
        </w:r>
        <w:r w:rsidR="00813227" w:rsidRPr="007A07D9">
          <w:rPr>
            <w:noProof/>
            <w:webHidden/>
          </w:rPr>
          <w:fldChar w:fldCharType="end"/>
        </w:r>
      </w:hyperlink>
    </w:p>
    <w:p w14:paraId="68E980D3" w14:textId="01DE8B57" w:rsidR="00813227" w:rsidRPr="007A07D9" w:rsidRDefault="00000000">
      <w:pPr>
        <w:pStyle w:val="af4"/>
        <w:tabs>
          <w:tab w:val="right" w:leader="dot" w:pos="8302"/>
        </w:tabs>
        <w:ind w:left="720" w:right="240" w:hanging="480"/>
        <w:rPr>
          <w:rFonts w:eastAsiaTheme="minorEastAsia"/>
          <w:noProof/>
          <w:szCs w:val="22"/>
        </w:rPr>
      </w:pPr>
      <w:hyperlink w:anchor="_Toc123630117" w:history="1">
        <w:r w:rsidR="00813227" w:rsidRPr="007A07D9">
          <w:rPr>
            <w:rStyle w:val="a9"/>
            <w:noProof/>
          </w:rPr>
          <w:t>Figure 2. Kubernetes</w:t>
        </w:r>
        <w:r w:rsidR="00813227" w:rsidRPr="007A07D9">
          <w:rPr>
            <w:rStyle w:val="a9"/>
            <w:noProof/>
          </w:rPr>
          <w:t>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7 \h </w:instrText>
        </w:r>
        <w:r w:rsidR="00813227" w:rsidRPr="007A07D9">
          <w:rPr>
            <w:noProof/>
            <w:webHidden/>
          </w:rPr>
        </w:r>
        <w:r w:rsidR="00813227" w:rsidRPr="007A07D9">
          <w:rPr>
            <w:noProof/>
            <w:webHidden/>
          </w:rPr>
          <w:fldChar w:fldCharType="separate"/>
        </w:r>
        <w:r w:rsidR="00240E3E">
          <w:rPr>
            <w:noProof/>
            <w:webHidden/>
          </w:rPr>
          <w:t>10</w:t>
        </w:r>
        <w:r w:rsidR="00813227" w:rsidRPr="007A07D9">
          <w:rPr>
            <w:noProof/>
            <w:webHidden/>
          </w:rPr>
          <w:fldChar w:fldCharType="end"/>
        </w:r>
      </w:hyperlink>
    </w:p>
    <w:p w14:paraId="610009A6" w14:textId="3BEC24AB" w:rsidR="00813227" w:rsidRPr="007A07D9" w:rsidRDefault="00000000">
      <w:pPr>
        <w:pStyle w:val="af4"/>
        <w:tabs>
          <w:tab w:val="right" w:leader="dot" w:pos="8302"/>
        </w:tabs>
        <w:ind w:left="720" w:right="240" w:hanging="480"/>
        <w:rPr>
          <w:rFonts w:eastAsiaTheme="minorEastAsia"/>
          <w:noProof/>
          <w:szCs w:val="22"/>
        </w:rPr>
      </w:pPr>
      <w:hyperlink w:anchor="_Toc123630118" w:history="1">
        <w:r w:rsidR="00813227" w:rsidRPr="007A07D9">
          <w:rPr>
            <w:rStyle w:val="a9"/>
            <w:noProof/>
          </w:rPr>
          <w:t xml:space="preserve">Figure 3. </w:t>
        </w:r>
        <w:r w:rsidR="00813227" w:rsidRPr="007A07D9">
          <w:rPr>
            <w:rStyle w:val="a9"/>
            <w:noProof/>
          </w:rPr>
          <w:t>容器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8 \h </w:instrText>
        </w:r>
        <w:r w:rsidR="00813227" w:rsidRPr="007A07D9">
          <w:rPr>
            <w:noProof/>
            <w:webHidden/>
          </w:rPr>
        </w:r>
        <w:r w:rsidR="00813227" w:rsidRPr="007A07D9">
          <w:rPr>
            <w:noProof/>
            <w:webHidden/>
          </w:rPr>
          <w:fldChar w:fldCharType="separate"/>
        </w:r>
        <w:r w:rsidR="00240E3E">
          <w:rPr>
            <w:noProof/>
            <w:webHidden/>
          </w:rPr>
          <w:t>10</w:t>
        </w:r>
        <w:r w:rsidR="00813227" w:rsidRPr="007A07D9">
          <w:rPr>
            <w:noProof/>
            <w:webHidden/>
          </w:rPr>
          <w:fldChar w:fldCharType="end"/>
        </w:r>
      </w:hyperlink>
    </w:p>
    <w:p w14:paraId="597F0DD4" w14:textId="6EDB73FE" w:rsidR="00813227" w:rsidRPr="007A07D9" w:rsidRDefault="00000000">
      <w:pPr>
        <w:pStyle w:val="af4"/>
        <w:tabs>
          <w:tab w:val="right" w:leader="dot" w:pos="8302"/>
        </w:tabs>
        <w:ind w:left="720" w:right="240" w:hanging="480"/>
        <w:rPr>
          <w:rFonts w:eastAsiaTheme="minorEastAsia"/>
          <w:noProof/>
          <w:szCs w:val="22"/>
        </w:rPr>
      </w:pPr>
      <w:hyperlink w:anchor="_Toc123630119" w:history="1">
        <w:r w:rsidR="00813227" w:rsidRPr="007A07D9">
          <w:rPr>
            <w:rStyle w:val="a9"/>
            <w:noProof/>
          </w:rPr>
          <w:t xml:space="preserve">Figure 4. </w:t>
        </w:r>
        <w:r w:rsidR="00813227" w:rsidRPr="007A07D9">
          <w:rPr>
            <w:rStyle w:val="a9"/>
            <w:noProof/>
          </w:rPr>
          <w:t>網路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19 \h </w:instrText>
        </w:r>
        <w:r w:rsidR="00813227" w:rsidRPr="007A07D9">
          <w:rPr>
            <w:noProof/>
            <w:webHidden/>
          </w:rPr>
        </w:r>
        <w:r w:rsidR="00813227" w:rsidRPr="007A07D9">
          <w:rPr>
            <w:noProof/>
            <w:webHidden/>
          </w:rPr>
          <w:fldChar w:fldCharType="separate"/>
        </w:r>
        <w:r w:rsidR="00240E3E">
          <w:rPr>
            <w:noProof/>
            <w:webHidden/>
          </w:rPr>
          <w:t>12</w:t>
        </w:r>
        <w:r w:rsidR="00813227" w:rsidRPr="007A07D9">
          <w:rPr>
            <w:noProof/>
            <w:webHidden/>
          </w:rPr>
          <w:fldChar w:fldCharType="end"/>
        </w:r>
      </w:hyperlink>
    </w:p>
    <w:p w14:paraId="7A4266C3" w14:textId="6874A0C7" w:rsidR="00813227" w:rsidRPr="007A07D9" w:rsidRDefault="00000000">
      <w:pPr>
        <w:pStyle w:val="af4"/>
        <w:tabs>
          <w:tab w:val="right" w:leader="dot" w:pos="8302"/>
        </w:tabs>
        <w:ind w:left="720" w:right="240" w:hanging="480"/>
        <w:rPr>
          <w:rFonts w:eastAsiaTheme="minorEastAsia"/>
          <w:noProof/>
          <w:szCs w:val="22"/>
        </w:rPr>
      </w:pPr>
      <w:hyperlink w:anchor="_Toc123630120" w:history="1">
        <w:r w:rsidR="00813227" w:rsidRPr="007A07D9">
          <w:rPr>
            <w:rStyle w:val="a9"/>
            <w:noProof/>
          </w:rPr>
          <w:t xml:space="preserve">Figure 5. </w:t>
        </w:r>
        <w:r w:rsidR="00813227" w:rsidRPr="007A07D9">
          <w:rPr>
            <w:rStyle w:val="a9"/>
            <w:noProof/>
          </w:rPr>
          <w:t>系統硬體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0 \h </w:instrText>
        </w:r>
        <w:r w:rsidR="00813227" w:rsidRPr="007A07D9">
          <w:rPr>
            <w:noProof/>
            <w:webHidden/>
          </w:rPr>
        </w:r>
        <w:r w:rsidR="00813227" w:rsidRPr="007A07D9">
          <w:rPr>
            <w:noProof/>
            <w:webHidden/>
          </w:rPr>
          <w:fldChar w:fldCharType="separate"/>
        </w:r>
        <w:r w:rsidR="00240E3E">
          <w:rPr>
            <w:noProof/>
            <w:webHidden/>
          </w:rPr>
          <w:t>13</w:t>
        </w:r>
        <w:r w:rsidR="00813227" w:rsidRPr="007A07D9">
          <w:rPr>
            <w:noProof/>
            <w:webHidden/>
          </w:rPr>
          <w:fldChar w:fldCharType="end"/>
        </w:r>
      </w:hyperlink>
    </w:p>
    <w:p w14:paraId="606D447E" w14:textId="4F8F2635" w:rsidR="00813227" w:rsidRPr="007A07D9" w:rsidRDefault="00000000">
      <w:pPr>
        <w:pStyle w:val="af4"/>
        <w:tabs>
          <w:tab w:val="right" w:leader="dot" w:pos="8302"/>
        </w:tabs>
        <w:ind w:left="720" w:right="240" w:hanging="480"/>
        <w:rPr>
          <w:rFonts w:eastAsiaTheme="minorEastAsia"/>
          <w:noProof/>
          <w:szCs w:val="22"/>
        </w:rPr>
      </w:pPr>
      <w:hyperlink w:anchor="_Toc123630121" w:history="1">
        <w:r w:rsidR="00813227" w:rsidRPr="007A07D9">
          <w:rPr>
            <w:rStyle w:val="a9"/>
            <w:noProof/>
          </w:rPr>
          <w:t xml:space="preserve">Figure 6. </w:t>
        </w:r>
        <w:r w:rsidR="00813227" w:rsidRPr="007A07D9">
          <w:rPr>
            <w:rStyle w:val="a9"/>
            <w:noProof/>
          </w:rPr>
          <w:t>虛擬平台系統</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1 \h </w:instrText>
        </w:r>
        <w:r w:rsidR="00813227" w:rsidRPr="007A07D9">
          <w:rPr>
            <w:noProof/>
            <w:webHidden/>
          </w:rPr>
        </w:r>
        <w:r w:rsidR="00813227" w:rsidRPr="007A07D9">
          <w:rPr>
            <w:noProof/>
            <w:webHidden/>
          </w:rPr>
          <w:fldChar w:fldCharType="separate"/>
        </w:r>
        <w:r w:rsidR="00240E3E">
          <w:rPr>
            <w:noProof/>
            <w:webHidden/>
          </w:rPr>
          <w:t>14</w:t>
        </w:r>
        <w:r w:rsidR="00813227" w:rsidRPr="007A07D9">
          <w:rPr>
            <w:noProof/>
            <w:webHidden/>
          </w:rPr>
          <w:fldChar w:fldCharType="end"/>
        </w:r>
      </w:hyperlink>
    </w:p>
    <w:p w14:paraId="5AE98723" w14:textId="0B6EDA26" w:rsidR="00813227" w:rsidRPr="007A07D9" w:rsidRDefault="00000000">
      <w:pPr>
        <w:pStyle w:val="af4"/>
        <w:tabs>
          <w:tab w:val="right" w:leader="dot" w:pos="8302"/>
        </w:tabs>
        <w:ind w:left="720" w:right="240" w:hanging="480"/>
        <w:rPr>
          <w:rFonts w:eastAsiaTheme="minorEastAsia"/>
          <w:noProof/>
          <w:szCs w:val="22"/>
        </w:rPr>
      </w:pPr>
      <w:hyperlink w:anchor="_Toc123630122" w:history="1">
        <w:r w:rsidR="00813227" w:rsidRPr="007A07D9">
          <w:rPr>
            <w:rStyle w:val="a9"/>
            <w:noProof/>
          </w:rPr>
          <w:t xml:space="preserve">Figure 7. </w:t>
        </w:r>
        <w:r w:rsidR="00813227" w:rsidRPr="007A07D9">
          <w:rPr>
            <w:rStyle w:val="a9"/>
            <w:noProof/>
          </w:rPr>
          <w:t>儲存空間</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2 \h </w:instrText>
        </w:r>
        <w:r w:rsidR="00813227" w:rsidRPr="007A07D9">
          <w:rPr>
            <w:noProof/>
            <w:webHidden/>
          </w:rPr>
        </w:r>
        <w:r w:rsidR="00813227" w:rsidRPr="007A07D9">
          <w:rPr>
            <w:noProof/>
            <w:webHidden/>
          </w:rPr>
          <w:fldChar w:fldCharType="separate"/>
        </w:r>
        <w:r w:rsidR="00240E3E">
          <w:rPr>
            <w:noProof/>
            <w:webHidden/>
          </w:rPr>
          <w:t>14</w:t>
        </w:r>
        <w:r w:rsidR="00813227" w:rsidRPr="007A07D9">
          <w:rPr>
            <w:noProof/>
            <w:webHidden/>
          </w:rPr>
          <w:fldChar w:fldCharType="end"/>
        </w:r>
      </w:hyperlink>
    </w:p>
    <w:p w14:paraId="4BF24319" w14:textId="230A3378" w:rsidR="00813227" w:rsidRPr="007A07D9" w:rsidRDefault="00000000">
      <w:pPr>
        <w:pStyle w:val="af4"/>
        <w:tabs>
          <w:tab w:val="right" w:leader="dot" w:pos="8302"/>
        </w:tabs>
        <w:ind w:left="720" w:right="240" w:hanging="480"/>
        <w:rPr>
          <w:rFonts w:eastAsiaTheme="minorEastAsia"/>
          <w:noProof/>
          <w:szCs w:val="22"/>
        </w:rPr>
      </w:pPr>
      <w:hyperlink w:anchor="_Toc123630123" w:history="1">
        <w:r w:rsidR="00813227" w:rsidRPr="007A07D9">
          <w:rPr>
            <w:rStyle w:val="a9"/>
            <w:noProof/>
          </w:rPr>
          <w:t xml:space="preserve">Figure 8. </w:t>
        </w:r>
        <w:r w:rsidR="00813227" w:rsidRPr="007A07D9">
          <w:rPr>
            <w:rStyle w:val="a9"/>
            <w:noProof/>
          </w:rPr>
          <w:t>虛擬機</w:t>
        </w:r>
        <w:r w:rsidR="00813227" w:rsidRPr="007A07D9">
          <w:rPr>
            <w:rStyle w:val="a9"/>
            <w:noProof/>
          </w:rPr>
          <w:t>Live Migrate</w:t>
        </w:r>
        <w:r w:rsidR="00813227" w:rsidRPr="007A07D9">
          <w:rPr>
            <w:rStyle w:val="a9"/>
            <w:noProof/>
          </w:rPr>
          <w:t>設計</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3 \h </w:instrText>
        </w:r>
        <w:r w:rsidR="00813227" w:rsidRPr="007A07D9">
          <w:rPr>
            <w:noProof/>
            <w:webHidden/>
          </w:rPr>
        </w:r>
        <w:r w:rsidR="00813227" w:rsidRPr="007A07D9">
          <w:rPr>
            <w:noProof/>
            <w:webHidden/>
          </w:rPr>
          <w:fldChar w:fldCharType="separate"/>
        </w:r>
        <w:r w:rsidR="00240E3E">
          <w:rPr>
            <w:noProof/>
            <w:webHidden/>
          </w:rPr>
          <w:t>16</w:t>
        </w:r>
        <w:r w:rsidR="00813227" w:rsidRPr="007A07D9">
          <w:rPr>
            <w:noProof/>
            <w:webHidden/>
          </w:rPr>
          <w:fldChar w:fldCharType="end"/>
        </w:r>
      </w:hyperlink>
    </w:p>
    <w:p w14:paraId="2804F9D0" w14:textId="1BF79548" w:rsidR="00813227" w:rsidRPr="007A07D9" w:rsidRDefault="00000000">
      <w:pPr>
        <w:pStyle w:val="af4"/>
        <w:tabs>
          <w:tab w:val="right" w:leader="dot" w:pos="8302"/>
        </w:tabs>
        <w:ind w:left="720" w:right="240" w:hanging="480"/>
        <w:rPr>
          <w:rFonts w:eastAsiaTheme="minorEastAsia"/>
          <w:noProof/>
          <w:szCs w:val="22"/>
        </w:rPr>
      </w:pPr>
      <w:hyperlink w:anchor="_Toc123630124" w:history="1">
        <w:r w:rsidR="00813227" w:rsidRPr="007A07D9">
          <w:rPr>
            <w:rStyle w:val="a9"/>
            <w:noProof/>
          </w:rPr>
          <w:t xml:space="preserve">Figure 9. </w:t>
        </w:r>
        <w:r w:rsidR="00813227" w:rsidRPr="007A07D9">
          <w:rPr>
            <w:rStyle w:val="a9"/>
            <w:noProof/>
          </w:rPr>
          <w:t>軟體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4 \h </w:instrText>
        </w:r>
        <w:r w:rsidR="00813227" w:rsidRPr="007A07D9">
          <w:rPr>
            <w:noProof/>
            <w:webHidden/>
          </w:rPr>
        </w:r>
        <w:r w:rsidR="00813227" w:rsidRPr="007A07D9">
          <w:rPr>
            <w:noProof/>
            <w:webHidden/>
          </w:rPr>
          <w:fldChar w:fldCharType="separate"/>
        </w:r>
        <w:r w:rsidR="00240E3E">
          <w:rPr>
            <w:noProof/>
            <w:webHidden/>
          </w:rPr>
          <w:t>17</w:t>
        </w:r>
        <w:r w:rsidR="00813227" w:rsidRPr="007A07D9">
          <w:rPr>
            <w:noProof/>
            <w:webHidden/>
          </w:rPr>
          <w:fldChar w:fldCharType="end"/>
        </w:r>
      </w:hyperlink>
    </w:p>
    <w:p w14:paraId="61F07155" w14:textId="5A0AAE3A" w:rsidR="00813227" w:rsidRPr="007A07D9" w:rsidRDefault="00000000">
      <w:pPr>
        <w:pStyle w:val="af4"/>
        <w:tabs>
          <w:tab w:val="right" w:leader="dot" w:pos="8302"/>
        </w:tabs>
        <w:ind w:left="720" w:right="240" w:hanging="480"/>
        <w:rPr>
          <w:rFonts w:eastAsiaTheme="minorEastAsia"/>
          <w:noProof/>
          <w:szCs w:val="22"/>
        </w:rPr>
      </w:pPr>
      <w:hyperlink w:anchor="_Toc123630125" w:history="1">
        <w:r w:rsidR="00813227" w:rsidRPr="007A07D9">
          <w:rPr>
            <w:rStyle w:val="a9"/>
            <w:noProof/>
          </w:rPr>
          <w:t>Figure 10.</w:t>
        </w:r>
        <w:r w:rsidR="00813227" w:rsidRPr="007A07D9">
          <w:rPr>
            <w:rStyle w:val="a9"/>
            <w:noProof/>
          </w:rPr>
          <w:t>系統資料流程</w:t>
        </w:r>
        <w:r w:rsidR="00813227" w:rsidRPr="007A07D9">
          <w:rPr>
            <w:rStyle w:val="a9"/>
            <w:noProof/>
          </w:rPr>
          <w:t xml:space="preserve"> (System Dataflow)</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5 \h </w:instrText>
        </w:r>
        <w:r w:rsidR="00813227" w:rsidRPr="007A07D9">
          <w:rPr>
            <w:noProof/>
            <w:webHidden/>
          </w:rPr>
        </w:r>
        <w:r w:rsidR="00813227" w:rsidRPr="007A07D9">
          <w:rPr>
            <w:noProof/>
            <w:webHidden/>
          </w:rPr>
          <w:fldChar w:fldCharType="separate"/>
        </w:r>
        <w:r w:rsidR="00240E3E">
          <w:rPr>
            <w:noProof/>
            <w:webHidden/>
          </w:rPr>
          <w:t>17</w:t>
        </w:r>
        <w:r w:rsidR="00813227" w:rsidRPr="007A07D9">
          <w:rPr>
            <w:noProof/>
            <w:webHidden/>
          </w:rPr>
          <w:fldChar w:fldCharType="end"/>
        </w:r>
      </w:hyperlink>
    </w:p>
    <w:p w14:paraId="6038C2BD" w14:textId="0DF25E51" w:rsidR="00813227" w:rsidRPr="007A07D9" w:rsidRDefault="00000000">
      <w:pPr>
        <w:pStyle w:val="af4"/>
        <w:tabs>
          <w:tab w:val="right" w:leader="dot" w:pos="8302"/>
        </w:tabs>
        <w:ind w:left="720" w:right="240" w:hanging="480"/>
        <w:rPr>
          <w:rFonts w:eastAsiaTheme="minorEastAsia"/>
          <w:noProof/>
          <w:szCs w:val="22"/>
        </w:rPr>
      </w:pPr>
      <w:hyperlink w:anchor="_Toc123630126" w:history="1">
        <w:r w:rsidR="00813227" w:rsidRPr="007A07D9">
          <w:rPr>
            <w:rStyle w:val="a9"/>
            <w:noProof/>
          </w:rPr>
          <w:t>Figure 11. Prometheus</w:t>
        </w:r>
        <w:r w:rsidR="00813227" w:rsidRPr="007A07D9">
          <w:rPr>
            <w:rStyle w:val="a9"/>
            <w:noProof/>
          </w:rPr>
          <w:t>架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6 \h </w:instrText>
        </w:r>
        <w:r w:rsidR="00813227" w:rsidRPr="007A07D9">
          <w:rPr>
            <w:noProof/>
            <w:webHidden/>
          </w:rPr>
        </w:r>
        <w:r w:rsidR="00813227" w:rsidRPr="007A07D9">
          <w:rPr>
            <w:noProof/>
            <w:webHidden/>
          </w:rPr>
          <w:fldChar w:fldCharType="separate"/>
        </w:r>
        <w:r w:rsidR="00240E3E">
          <w:rPr>
            <w:noProof/>
            <w:webHidden/>
          </w:rPr>
          <w:t>20</w:t>
        </w:r>
        <w:r w:rsidR="00813227" w:rsidRPr="007A07D9">
          <w:rPr>
            <w:noProof/>
            <w:webHidden/>
          </w:rPr>
          <w:fldChar w:fldCharType="end"/>
        </w:r>
      </w:hyperlink>
    </w:p>
    <w:p w14:paraId="7C93A5F9" w14:textId="280CB732" w:rsidR="00813227" w:rsidRPr="007A07D9" w:rsidRDefault="00000000">
      <w:pPr>
        <w:pStyle w:val="af4"/>
        <w:tabs>
          <w:tab w:val="right" w:leader="dot" w:pos="8302"/>
        </w:tabs>
        <w:ind w:left="720" w:right="240" w:hanging="480"/>
        <w:rPr>
          <w:rFonts w:eastAsiaTheme="minorEastAsia"/>
          <w:noProof/>
          <w:szCs w:val="22"/>
        </w:rPr>
      </w:pPr>
      <w:hyperlink w:anchor="_Toc123630127" w:history="1">
        <w:r w:rsidR="00813227" w:rsidRPr="007A07D9">
          <w:rPr>
            <w:rStyle w:val="a9"/>
            <w:noProof/>
          </w:rPr>
          <w:t>Figure 12. Vuetify UI</w:t>
        </w:r>
        <w:r w:rsidR="00813227" w:rsidRPr="007A07D9">
          <w:rPr>
            <w:rStyle w:val="a9"/>
            <w:noProof/>
          </w:rPr>
          <w:t>介面設計</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7 \h </w:instrText>
        </w:r>
        <w:r w:rsidR="00813227" w:rsidRPr="007A07D9">
          <w:rPr>
            <w:noProof/>
            <w:webHidden/>
          </w:rPr>
        </w:r>
        <w:r w:rsidR="00813227" w:rsidRPr="007A07D9">
          <w:rPr>
            <w:noProof/>
            <w:webHidden/>
          </w:rPr>
          <w:fldChar w:fldCharType="separate"/>
        </w:r>
        <w:r w:rsidR="00240E3E">
          <w:rPr>
            <w:noProof/>
            <w:webHidden/>
          </w:rPr>
          <w:t>21</w:t>
        </w:r>
        <w:r w:rsidR="00813227" w:rsidRPr="007A07D9">
          <w:rPr>
            <w:noProof/>
            <w:webHidden/>
          </w:rPr>
          <w:fldChar w:fldCharType="end"/>
        </w:r>
      </w:hyperlink>
    </w:p>
    <w:p w14:paraId="47532F14" w14:textId="50C64B01" w:rsidR="00813227" w:rsidRPr="007A07D9" w:rsidRDefault="00000000">
      <w:pPr>
        <w:pStyle w:val="af4"/>
        <w:tabs>
          <w:tab w:val="right" w:leader="dot" w:pos="8302"/>
        </w:tabs>
        <w:ind w:left="720" w:right="240" w:hanging="480"/>
        <w:rPr>
          <w:rFonts w:eastAsiaTheme="minorEastAsia"/>
          <w:noProof/>
          <w:szCs w:val="22"/>
        </w:rPr>
      </w:pPr>
      <w:hyperlink w:anchor="_Toc123630128" w:history="1">
        <w:r w:rsidR="00813227" w:rsidRPr="007A07D9">
          <w:rPr>
            <w:rStyle w:val="a9"/>
            <w:noProof/>
          </w:rPr>
          <w:t>Figure 13. SQL Server SSIS</w:t>
        </w:r>
        <w:r w:rsidR="00813227" w:rsidRPr="007A07D9">
          <w:rPr>
            <w:rStyle w:val="a9"/>
            <w:noProof/>
          </w:rPr>
          <w:t>設定界面</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8 \h </w:instrText>
        </w:r>
        <w:r w:rsidR="00813227" w:rsidRPr="007A07D9">
          <w:rPr>
            <w:noProof/>
            <w:webHidden/>
          </w:rPr>
        </w:r>
        <w:r w:rsidR="00813227" w:rsidRPr="007A07D9">
          <w:rPr>
            <w:noProof/>
            <w:webHidden/>
          </w:rPr>
          <w:fldChar w:fldCharType="separate"/>
        </w:r>
        <w:r w:rsidR="00240E3E">
          <w:rPr>
            <w:noProof/>
            <w:webHidden/>
          </w:rPr>
          <w:t>23</w:t>
        </w:r>
        <w:r w:rsidR="00813227" w:rsidRPr="007A07D9">
          <w:rPr>
            <w:noProof/>
            <w:webHidden/>
          </w:rPr>
          <w:fldChar w:fldCharType="end"/>
        </w:r>
      </w:hyperlink>
    </w:p>
    <w:p w14:paraId="5D41E236" w14:textId="25CE9DAE" w:rsidR="00813227" w:rsidRPr="007A07D9" w:rsidRDefault="00000000">
      <w:pPr>
        <w:pStyle w:val="af4"/>
        <w:tabs>
          <w:tab w:val="right" w:leader="dot" w:pos="8302"/>
        </w:tabs>
        <w:ind w:left="720" w:right="240" w:hanging="480"/>
        <w:rPr>
          <w:rFonts w:eastAsiaTheme="minorEastAsia"/>
          <w:noProof/>
          <w:szCs w:val="22"/>
        </w:rPr>
      </w:pPr>
      <w:hyperlink w:anchor="_Toc123630129" w:history="1">
        <w:r w:rsidR="00813227" w:rsidRPr="007A07D9">
          <w:rPr>
            <w:rStyle w:val="a9"/>
            <w:noProof/>
          </w:rPr>
          <w:t xml:space="preserve">Figure 14. </w:t>
        </w:r>
        <w:r w:rsidR="00813227" w:rsidRPr="007A07D9">
          <w:rPr>
            <w:rStyle w:val="a9"/>
            <w:noProof/>
          </w:rPr>
          <w:t>系統工作流程</w:t>
        </w:r>
        <w:r w:rsidR="00813227" w:rsidRPr="007A07D9">
          <w:rPr>
            <w:rStyle w:val="a9"/>
            <w:noProof/>
          </w:rPr>
          <w:t xml:space="preserve"> (System Workflow)</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29 \h </w:instrText>
        </w:r>
        <w:r w:rsidR="00813227" w:rsidRPr="007A07D9">
          <w:rPr>
            <w:noProof/>
            <w:webHidden/>
          </w:rPr>
        </w:r>
        <w:r w:rsidR="00813227" w:rsidRPr="007A07D9">
          <w:rPr>
            <w:noProof/>
            <w:webHidden/>
          </w:rPr>
          <w:fldChar w:fldCharType="separate"/>
        </w:r>
        <w:r w:rsidR="00240E3E">
          <w:rPr>
            <w:noProof/>
            <w:webHidden/>
          </w:rPr>
          <w:t>24</w:t>
        </w:r>
        <w:r w:rsidR="00813227" w:rsidRPr="007A07D9">
          <w:rPr>
            <w:noProof/>
            <w:webHidden/>
          </w:rPr>
          <w:fldChar w:fldCharType="end"/>
        </w:r>
      </w:hyperlink>
    </w:p>
    <w:p w14:paraId="43902A8D" w14:textId="1A9D2CBE" w:rsidR="00813227" w:rsidRPr="007A07D9" w:rsidRDefault="00000000">
      <w:pPr>
        <w:pStyle w:val="af4"/>
        <w:tabs>
          <w:tab w:val="right" w:leader="dot" w:pos="8302"/>
        </w:tabs>
        <w:ind w:left="720" w:right="240" w:hanging="480"/>
        <w:rPr>
          <w:rFonts w:eastAsiaTheme="minorEastAsia"/>
          <w:noProof/>
          <w:szCs w:val="22"/>
        </w:rPr>
      </w:pPr>
      <w:hyperlink w:anchor="_Toc123630130" w:history="1">
        <w:r w:rsidR="00813227" w:rsidRPr="007A07D9">
          <w:rPr>
            <w:rStyle w:val="a9"/>
            <w:noProof/>
          </w:rPr>
          <w:t xml:space="preserve">Figure 15. </w:t>
        </w:r>
        <w:r w:rsidR="00813227" w:rsidRPr="007A07D9">
          <w:rPr>
            <w:rStyle w:val="a9"/>
            <w:noProof/>
          </w:rPr>
          <w:t>交易運量指標清單</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0 \h </w:instrText>
        </w:r>
        <w:r w:rsidR="00813227" w:rsidRPr="007A07D9">
          <w:rPr>
            <w:noProof/>
            <w:webHidden/>
          </w:rPr>
        </w:r>
        <w:r w:rsidR="00813227" w:rsidRPr="007A07D9">
          <w:rPr>
            <w:noProof/>
            <w:webHidden/>
          </w:rPr>
          <w:fldChar w:fldCharType="separate"/>
        </w:r>
        <w:r w:rsidR="00240E3E">
          <w:rPr>
            <w:noProof/>
            <w:webHidden/>
          </w:rPr>
          <w:t>25</w:t>
        </w:r>
        <w:r w:rsidR="00813227" w:rsidRPr="007A07D9">
          <w:rPr>
            <w:noProof/>
            <w:webHidden/>
          </w:rPr>
          <w:fldChar w:fldCharType="end"/>
        </w:r>
      </w:hyperlink>
    </w:p>
    <w:p w14:paraId="0CBD4382" w14:textId="5BD938A2" w:rsidR="00813227" w:rsidRPr="007A07D9" w:rsidRDefault="00000000">
      <w:pPr>
        <w:pStyle w:val="af4"/>
        <w:tabs>
          <w:tab w:val="right" w:leader="dot" w:pos="8302"/>
        </w:tabs>
        <w:ind w:left="720" w:right="240" w:hanging="480"/>
        <w:rPr>
          <w:rFonts w:eastAsiaTheme="minorEastAsia"/>
          <w:noProof/>
          <w:szCs w:val="22"/>
        </w:rPr>
      </w:pPr>
      <w:hyperlink w:anchor="_Toc123630131" w:history="1">
        <w:r w:rsidR="00813227" w:rsidRPr="007A07D9">
          <w:rPr>
            <w:rStyle w:val="a9"/>
            <w:noProof/>
          </w:rPr>
          <w:t xml:space="preserve">Figure 16. </w:t>
        </w:r>
        <w:r w:rsidR="00813227" w:rsidRPr="007A07D9">
          <w:rPr>
            <w:rStyle w:val="a9"/>
            <w:noProof/>
          </w:rPr>
          <w:t>工單績效指標清單</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1 \h </w:instrText>
        </w:r>
        <w:r w:rsidR="00813227" w:rsidRPr="007A07D9">
          <w:rPr>
            <w:noProof/>
            <w:webHidden/>
          </w:rPr>
        </w:r>
        <w:r w:rsidR="00813227" w:rsidRPr="007A07D9">
          <w:rPr>
            <w:noProof/>
            <w:webHidden/>
          </w:rPr>
          <w:fldChar w:fldCharType="separate"/>
        </w:r>
        <w:r w:rsidR="00240E3E">
          <w:rPr>
            <w:noProof/>
            <w:webHidden/>
          </w:rPr>
          <w:t>31</w:t>
        </w:r>
        <w:r w:rsidR="00813227" w:rsidRPr="007A07D9">
          <w:rPr>
            <w:noProof/>
            <w:webHidden/>
          </w:rPr>
          <w:fldChar w:fldCharType="end"/>
        </w:r>
      </w:hyperlink>
    </w:p>
    <w:p w14:paraId="53D3955D" w14:textId="428A5EF5" w:rsidR="00813227" w:rsidRPr="007A07D9" w:rsidRDefault="00000000">
      <w:pPr>
        <w:pStyle w:val="af4"/>
        <w:tabs>
          <w:tab w:val="right" w:leader="dot" w:pos="8302"/>
        </w:tabs>
        <w:ind w:left="720" w:right="240" w:hanging="480"/>
        <w:rPr>
          <w:rFonts w:eastAsiaTheme="minorEastAsia"/>
          <w:noProof/>
          <w:szCs w:val="22"/>
        </w:rPr>
      </w:pPr>
      <w:hyperlink w:anchor="_Toc123630132" w:history="1">
        <w:r w:rsidR="00813227" w:rsidRPr="007A07D9">
          <w:rPr>
            <w:rStyle w:val="a9"/>
            <w:noProof/>
          </w:rPr>
          <w:t xml:space="preserve">Figure 17. </w:t>
        </w:r>
        <w:r w:rsidR="00813227" w:rsidRPr="007A07D9">
          <w:rPr>
            <w:rStyle w:val="a9"/>
            <w:noProof/>
          </w:rPr>
          <w:t>物料管理指標清單</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2 \h </w:instrText>
        </w:r>
        <w:r w:rsidR="00813227" w:rsidRPr="007A07D9">
          <w:rPr>
            <w:noProof/>
            <w:webHidden/>
          </w:rPr>
        </w:r>
        <w:r w:rsidR="00813227" w:rsidRPr="007A07D9">
          <w:rPr>
            <w:noProof/>
            <w:webHidden/>
          </w:rPr>
          <w:fldChar w:fldCharType="separate"/>
        </w:r>
        <w:r w:rsidR="00240E3E">
          <w:rPr>
            <w:noProof/>
            <w:webHidden/>
          </w:rPr>
          <w:t>33</w:t>
        </w:r>
        <w:r w:rsidR="00813227" w:rsidRPr="007A07D9">
          <w:rPr>
            <w:noProof/>
            <w:webHidden/>
          </w:rPr>
          <w:fldChar w:fldCharType="end"/>
        </w:r>
      </w:hyperlink>
    </w:p>
    <w:p w14:paraId="7715E108" w14:textId="612D9BE7" w:rsidR="00813227" w:rsidRPr="007A07D9" w:rsidRDefault="00000000">
      <w:pPr>
        <w:pStyle w:val="af4"/>
        <w:tabs>
          <w:tab w:val="right" w:leader="dot" w:pos="8302"/>
        </w:tabs>
        <w:ind w:left="720" w:right="240" w:hanging="480"/>
        <w:rPr>
          <w:rFonts w:eastAsiaTheme="minorEastAsia"/>
          <w:noProof/>
          <w:szCs w:val="22"/>
        </w:rPr>
      </w:pPr>
      <w:hyperlink w:anchor="_Toc123630133" w:history="1">
        <w:r w:rsidR="00813227" w:rsidRPr="007A07D9">
          <w:rPr>
            <w:rStyle w:val="a9"/>
            <w:noProof/>
          </w:rPr>
          <w:t xml:space="preserve">Figure 18. </w:t>
        </w:r>
        <w:r w:rsidR="00813227" w:rsidRPr="007A07D9">
          <w:rPr>
            <w:rStyle w:val="a9"/>
            <w:noProof/>
          </w:rPr>
          <w:t>設備可靠性指標清單</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3 \h </w:instrText>
        </w:r>
        <w:r w:rsidR="00813227" w:rsidRPr="007A07D9">
          <w:rPr>
            <w:noProof/>
            <w:webHidden/>
          </w:rPr>
        </w:r>
        <w:r w:rsidR="00813227" w:rsidRPr="007A07D9">
          <w:rPr>
            <w:noProof/>
            <w:webHidden/>
          </w:rPr>
          <w:fldChar w:fldCharType="separate"/>
        </w:r>
        <w:r w:rsidR="00240E3E">
          <w:rPr>
            <w:noProof/>
            <w:webHidden/>
          </w:rPr>
          <w:t>34</w:t>
        </w:r>
        <w:r w:rsidR="00813227" w:rsidRPr="007A07D9">
          <w:rPr>
            <w:noProof/>
            <w:webHidden/>
          </w:rPr>
          <w:fldChar w:fldCharType="end"/>
        </w:r>
      </w:hyperlink>
    </w:p>
    <w:p w14:paraId="1D66DE5A" w14:textId="2926BA69" w:rsidR="00813227" w:rsidRPr="007A07D9" w:rsidRDefault="00000000">
      <w:pPr>
        <w:pStyle w:val="af4"/>
        <w:tabs>
          <w:tab w:val="right" w:leader="dot" w:pos="8302"/>
        </w:tabs>
        <w:ind w:left="720" w:right="240" w:hanging="480"/>
        <w:rPr>
          <w:rFonts w:eastAsiaTheme="minorEastAsia"/>
          <w:noProof/>
          <w:szCs w:val="22"/>
        </w:rPr>
      </w:pPr>
      <w:hyperlink w:anchor="_Toc123630134" w:history="1">
        <w:r w:rsidR="00813227" w:rsidRPr="007A07D9">
          <w:rPr>
            <w:rStyle w:val="a9"/>
            <w:noProof/>
          </w:rPr>
          <w:t xml:space="preserve">Figure 19. </w:t>
        </w:r>
        <w:r w:rsidR="00813227" w:rsidRPr="007A07D9">
          <w:rPr>
            <w:rStyle w:val="a9"/>
            <w:noProof/>
          </w:rPr>
          <w:t>儀器及手工具管理指標清單</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4 \h </w:instrText>
        </w:r>
        <w:r w:rsidR="00813227" w:rsidRPr="007A07D9">
          <w:rPr>
            <w:noProof/>
            <w:webHidden/>
          </w:rPr>
        </w:r>
        <w:r w:rsidR="00813227" w:rsidRPr="007A07D9">
          <w:rPr>
            <w:noProof/>
            <w:webHidden/>
          </w:rPr>
          <w:fldChar w:fldCharType="separate"/>
        </w:r>
        <w:r w:rsidR="00240E3E">
          <w:rPr>
            <w:noProof/>
            <w:webHidden/>
          </w:rPr>
          <w:t>35</w:t>
        </w:r>
        <w:r w:rsidR="00813227" w:rsidRPr="007A07D9">
          <w:rPr>
            <w:noProof/>
            <w:webHidden/>
          </w:rPr>
          <w:fldChar w:fldCharType="end"/>
        </w:r>
      </w:hyperlink>
    </w:p>
    <w:p w14:paraId="0E6CF2A6" w14:textId="5DA3B4C8" w:rsidR="00813227" w:rsidRPr="007A07D9" w:rsidRDefault="00000000">
      <w:pPr>
        <w:pStyle w:val="af4"/>
        <w:tabs>
          <w:tab w:val="right" w:leader="dot" w:pos="8302"/>
        </w:tabs>
        <w:ind w:left="720" w:right="240" w:hanging="480"/>
        <w:rPr>
          <w:rFonts w:eastAsiaTheme="minorEastAsia"/>
          <w:noProof/>
          <w:szCs w:val="22"/>
        </w:rPr>
      </w:pPr>
      <w:hyperlink w:anchor="_Toc123630135" w:history="1">
        <w:r w:rsidR="00813227" w:rsidRPr="007A07D9">
          <w:rPr>
            <w:rStyle w:val="a9"/>
            <w:noProof/>
          </w:rPr>
          <w:t xml:space="preserve">Figure 20. </w:t>
        </w:r>
        <w:r w:rsidR="00813227" w:rsidRPr="007A07D9">
          <w:rPr>
            <w:rStyle w:val="a9"/>
            <w:noProof/>
          </w:rPr>
          <w:t>新舊系統對照</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5 \h </w:instrText>
        </w:r>
        <w:r w:rsidR="00813227" w:rsidRPr="007A07D9">
          <w:rPr>
            <w:noProof/>
            <w:webHidden/>
          </w:rPr>
        </w:r>
        <w:r w:rsidR="00813227" w:rsidRPr="007A07D9">
          <w:rPr>
            <w:noProof/>
            <w:webHidden/>
          </w:rPr>
          <w:fldChar w:fldCharType="separate"/>
        </w:r>
        <w:r w:rsidR="00240E3E">
          <w:rPr>
            <w:noProof/>
            <w:webHidden/>
          </w:rPr>
          <w:t>37</w:t>
        </w:r>
        <w:r w:rsidR="00813227" w:rsidRPr="007A07D9">
          <w:rPr>
            <w:noProof/>
            <w:webHidden/>
          </w:rPr>
          <w:fldChar w:fldCharType="end"/>
        </w:r>
      </w:hyperlink>
    </w:p>
    <w:p w14:paraId="04A57684" w14:textId="02AB1349" w:rsidR="00813227" w:rsidRPr="007A07D9" w:rsidRDefault="00000000">
      <w:pPr>
        <w:pStyle w:val="af4"/>
        <w:tabs>
          <w:tab w:val="right" w:leader="dot" w:pos="8302"/>
        </w:tabs>
        <w:ind w:left="720" w:right="240" w:hanging="480"/>
        <w:rPr>
          <w:rFonts w:eastAsiaTheme="minorEastAsia"/>
          <w:noProof/>
          <w:szCs w:val="22"/>
        </w:rPr>
      </w:pPr>
      <w:hyperlink w:anchor="_Toc123630136" w:history="1">
        <w:r w:rsidR="00813227" w:rsidRPr="007A07D9">
          <w:rPr>
            <w:rStyle w:val="a9"/>
            <w:noProof/>
          </w:rPr>
          <w:t>Figure 21. Rancher</w:t>
        </w:r>
        <w:r w:rsidR="00813227" w:rsidRPr="007A07D9">
          <w:rPr>
            <w:rStyle w:val="a9"/>
            <w:noProof/>
          </w:rPr>
          <w:t>儀表板</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6 \h </w:instrText>
        </w:r>
        <w:r w:rsidR="00813227" w:rsidRPr="007A07D9">
          <w:rPr>
            <w:noProof/>
            <w:webHidden/>
          </w:rPr>
        </w:r>
        <w:r w:rsidR="00813227" w:rsidRPr="007A07D9">
          <w:rPr>
            <w:noProof/>
            <w:webHidden/>
          </w:rPr>
          <w:fldChar w:fldCharType="separate"/>
        </w:r>
        <w:r w:rsidR="00240E3E">
          <w:rPr>
            <w:noProof/>
            <w:webHidden/>
          </w:rPr>
          <w:t>38</w:t>
        </w:r>
        <w:r w:rsidR="00813227" w:rsidRPr="007A07D9">
          <w:rPr>
            <w:noProof/>
            <w:webHidden/>
          </w:rPr>
          <w:fldChar w:fldCharType="end"/>
        </w:r>
      </w:hyperlink>
    </w:p>
    <w:p w14:paraId="5AC05FDF" w14:textId="08A75B0E" w:rsidR="00813227" w:rsidRPr="007A07D9" w:rsidRDefault="00000000">
      <w:pPr>
        <w:pStyle w:val="af4"/>
        <w:tabs>
          <w:tab w:val="right" w:leader="dot" w:pos="8302"/>
        </w:tabs>
        <w:ind w:left="720" w:right="240" w:hanging="480"/>
        <w:rPr>
          <w:rFonts w:eastAsiaTheme="minorEastAsia"/>
          <w:noProof/>
          <w:szCs w:val="22"/>
        </w:rPr>
      </w:pPr>
      <w:hyperlink w:anchor="_Toc123630137" w:history="1">
        <w:r w:rsidR="00813227" w:rsidRPr="007A07D9">
          <w:rPr>
            <w:rStyle w:val="a9"/>
            <w:noProof/>
          </w:rPr>
          <w:t>Figure 22. Grafana</w:t>
        </w:r>
        <w:r w:rsidR="00813227" w:rsidRPr="007A07D9">
          <w:rPr>
            <w:rStyle w:val="a9"/>
            <w:noProof/>
          </w:rPr>
          <w:t>儀表板</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7 \h </w:instrText>
        </w:r>
        <w:r w:rsidR="00813227" w:rsidRPr="007A07D9">
          <w:rPr>
            <w:noProof/>
            <w:webHidden/>
          </w:rPr>
        </w:r>
        <w:r w:rsidR="00813227" w:rsidRPr="007A07D9">
          <w:rPr>
            <w:noProof/>
            <w:webHidden/>
          </w:rPr>
          <w:fldChar w:fldCharType="separate"/>
        </w:r>
        <w:r w:rsidR="00240E3E">
          <w:rPr>
            <w:noProof/>
            <w:webHidden/>
          </w:rPr>
          <w:t>38</w:t>
        </w:r>
        <w:r w:rsidR="00813227" w:rsidRPr="007A07D9">
          <w:rPr>
            <w:noProof/>
            <w:webHidden/>
          </w:rPr>
          <w:fldChar w:fldCharType="end"/>
        </w:r>
      </w:hyperlink>
    </w:p>
    <w:p w14:paraId="1A2EC80D" w14:textId="4B8CD7D1" w:rsidR="00C67D37" w:rsidRPr="007A07D9" w:rsidRDefault="006917FB" w:rsidP="00B1213F">
      <w:pPr>
        <w:pStyle w:val="af4"/>
        <w:tabs>
          <w:tab w:val="right" w:leader="dot" w:pos="8302"/>
        </w:tabs>
        <w:ind w:left="720" w:right="240" w:hanging="480"/>
      </w:pPr>
      <w:r w:rsidRPr="007A07D9">
        <w:fldChar w:fldCharType="end"/>
      </w:r>
    </w:p>
    <w:p w14:paraId="0FBD5386" w14:textId="77777777" w:rsidR="00A509C1" w:rsidRPr="007A07D9" w:rsidRDefault="00A509C1" w:rsidP="00A509C1">
      <w:pPr>
        <w:widowControl/>
        <w:rPr>
          <w:rFonts w:eastAsia="標楷體"/>
        </w:rPr>
      </w:pPr>
      <w:r w:rsidRPr="007A07D9">
        <w:br w:type="page"/>
      </w:r>
    </w:p>
    <w:p w14:paraId="6D39E304" w14:textId="77777777" w:rsidR="00A509C1" w:rsidRPr="007A07D9" w:rsidRDefault="00A509C1" w:rsidP="00A509C1">
      <w:pPr>
        <w:pStyle w:val="af4"/>
        <w:tabs>
          <w:tab w:val="right" w:leader="dot" w:pos="8302"/>
        </w:tabs>
        <w:ind w:left="961" w:right="240" w:hanging="721"/>
        <w:jc w:val="center"/>
      </w:pPr>
      <w:r w:rsidRPr="007A07D9">
        <w:rPr>
          <w:b/>
          <w:sz w:val="36"/>
          <w:szCs w:val="32"/>
        </w:rPr>
        <w:lastRenderedPageBreak/>
        <w:t>表目錄</w:t>
      </w:r>
    </w:p>
    <w:p w14:paraId="53D37BDB" w14:textId="5FE17AAC" w:rsidR="00813227" w:rsidRPr="007A07D9" w:rsidRDefault="00A509C1">
      <w:pPr>
        <w:pStyle w:val="af4"/>
        <w:tabs>
          <w:tab w:val="right" w:leader="dot" w:pos="8302"/>
        </w:tabs>
        <w:ind w:left="720" w:right="240" w:hanging="480"/>
        <w:rPr>
          <w:rFonts w:eastAsiaTheme="minorEastAsia"/>
          <w:noProof/>
          <w:szCs w:val="22"/>
        </w:rPr>
      </w:pPr>
      <w:r w:rsidRPr="007A07D9">
        <w:fldChar w:fldCharType="begin"/>
      </w:r>
      <w:r w:rsidRPr="007A07D9">
        <w:instrText xml:space="preserve"> TOC \h \z \c "Table" </w:instrText>
      </w:r>
      <w:r w:rsidRPr="007A07D9">
        <w:fldChar w:fldCharType="separate"/>
      </w:r>
      <w:hyperlink w:anchor="_Toc123630138" w:history="1">
        <w:r w:rsidR="00813227" w:rsidRPr="007A07D9">
          <w:rPr>
            <w:rStyle w:val="a9"/>
            <w:noProof/>
          </w:rPr>
          <w:t xml:space="preserve">Table 1. </w:t>
        </w:r>
        <w:r w:rsidR="00813227" w:rsidRPr="007A07D9">
          <w:rPr>
            <w:rStyle w:val="a9"/>
            <w:noProof/>
            <w:lang w:val="en-NZ"/>
          </w:rPr>
          <w:t>虛擬機用途說明</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8 \h </w:instrText>
        </w:r>
        <w:r w:rsidR="00813227" w:rsidRPr="007A07D9">
          <w:rPr>
            <w:noProof/>
            <w:webHidden/>
          </w:rPr>
        </w:r>
        <w:r w:rsidR="00813227" w:rsidRPr="007A07D9">
          <w:rPr>
            <w:noProof/>
            <w:webHidden/>
          </w:rPr>
          <w:fldChar w:fldCharType="separate"/>
        </w:r>
        <w:r w:rsidR="00240E3E">
          <w:rPr>
            <w:noProof/>
            <w:webHidden/>
          </w:rPr>
          <w:t>18</w:t>
        </w:r>
        <w:r w:rsidR="00813227" w:rsidRPr="007A07D9">
          <w:rPr>
            <w:noProof/>
            <w:webHidden/>
          </w:rPr>
          <w:fldChar w:fldCharType="end"/>
        </w:r>
      </w:hyperlink>
    </w:p>
    <w:p w14:paraId="73436EA0" w14:textId="7D183C7D" w:rsidR="00813227" w:rsidRPr="007A07D9" w:rsidRDefault="00000000">
      <w:pPr>
        <w:pStyle w:val="af4"/>
        <w:tabs>
          <w:tab w:val="right" w:leader="dot" w:pos="8302"/>
        </w:tabs>
        <w:ind w:left="720" w:right="240" w:hanging="480"/>
        <w:rPr>
          <w:rFonts w:eastAsiaTheme="minorEastAsia"/>
          <w:noProof/>
          <w:szCs w:val="22"/>
        </w:rPr>
      </w:pPr>
      <w:hyperlink w:anchor="_Toc123630139" w:history="1">
        <w:r w:rsidR="00813227" w:rsidRPr="007A07D9">
          <w:rPr>
            <w:rStyle w:val="a9"/>
            <w:noProof/>
          </w:rPr>
          <w:t xml:space="preserve">Table 2. </w:t>
        </w:r>
        <w:r w:rsidR="00813227" w:rsidRPr="007A07D9">
          <w:rPr>
            <w:rStyle w:val="a9"/>
            <w:noProof/>
            <w:lang w:val="en-NZ"/>
          </w:rPr>
          <w:t>儀錶板顯示列表</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39 \h </w:instrText>
        </w:r>
        <w:r w:rsidR="00813227" w:rsidRPr="007A07D9">
          <w:rPr>
            <w:noProof/>
            <w:webHidden/>
          </w:rPr>
        </w:r>
        <w:r w:rsidR="00813227" w:rsidRPr="007A07D9">
          <w:rPr>
            <w:noProof/>
            <w:webHidden/>
          </w:rPr>
          <w:fldChar w:fldCharType="separate"/>
        </w:r>
        <w:r w:rsidR="00240E3E">
          <w:rPr>
            <w:noProof/>
            <w:webHidden/>
          </w:rPr>
          <w:t>21</w:t>
        </w:r>
        <w:r w:rsidR="00813227" w:rsidRPr="007A07D9">
          <w:rPr>
            <w:noProof/>
            <w:webHidden/>
          </w:rPr>
          <w:fldChar w:fldCharType="end"/>
        </w:r>
      </w:hyperlink>
    </w:p>
    <w:p w14:paraId="7CF7E9CE" w14:textId="09DD7983" w:rsidR="00813227" w:rsidRPr="007A07D9" w:rsidRDefault="00000000">
      <w:pPr>
        <w:pStyle w:val="af4"/>
        <w:tabs>
          <w:tab w:val="right" w:leader="dot" w:pos="8302"/>
        </w:tabs>
        <w:ind w:left="720" w:right="240" w:hanging="480"/>
        <w:rPr>
          <w:rFonts w:eastAsiaTheme="minorEastAsia"/>
          <w:noProof/>
          <w:szCs w:val="22"/>
        </w:rPr>
      </w:pPr>
      <w:hyperlink w:anchor="_Toc123630140" w:history="1">
        <w:r w:rsidR="00813227" w:rsidRPr="007A07D9">
          <w:rPr>
            <w:rStyle w:val="a9"/>
            <w:noProof/>
          </w:rPr>
          <w:t xml:space="preserve">Table 3. </w:t>
        </w:r>
        <w:r w:rsidR="00813227" w:rsidRPr="007A07D9">
          <w:rPr>
            <w:rStyle w:val="a9"/>
            <w:noProof/>
          </w:rPr>
          <w:t>使用者案例描述</w:t>
        </w:r>
        <w:r w:rsidR="00813227" w:rsidRPr="007A07D9">
          <w:rPr>
            <w:rStyle w:val="a9"/>
            <w:noProof/>
          </w:rPr>
          <w:t>-</w:t>
        </w:r>
        <w:r w:rsidR="00813227" w:rsidRPr="007A07D9">
          <w:rPr>
            <w:rStyle w:val="a9"/>
            <w:noProof/>
          </w:rPr>
          <w:t>「運量比較分析」</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0 \h </w:instrText>
        </w:r>
        <w:r w:rsidR="00813227" w:rsidRPr="007A07D9">
          <w:rPr>
            <w:noProof/>
            <w:webHidden/>
          </w:rPr>
        </w:r>
        <w:r w:rsidR="00813227" w:rsidRPr="007A07D9">
          <w:rPr>
            <w:noProof/>
            <w:webHidden/>
          </w:rPr>
          <w:fldChar w:fldCharType="separate"/>
        </w:r>
        <w:r w:rsidR="00240E3E">
          <w:rPr>
            <w:noProof/>
            <w:webHidden/>
          </w:rPr>
          <w:t>25</w:t>
        </w:r>
        <w:r w:rsidR="00813227" w:rsidRPr="007A07D9">
          <w:rPr>
            <w:noProof/>
            <w:webHidden/>
          </w:rPr>
          <w:fldChar w:fldCharType="end"/>
        </w:r>
      </w:hyperlink>
    </w:p>
    <w:p w14:paraId="4DD18370" w14:textId="4BE4517E" w:rsidR="00813227" w:rsidRPr="007A07D9" w:rsidRDefault="00000000">
      <w:pPr>
        <w:pStyle w:val="af4"/>
        <w:tabs>
          <w:tab w:val="right" w:leader="dot" w:pos="8302"/>
        </w:tabs>
        <w:ind w:left="720" w:right="240" w:hanging="480"/>
        <w:rPr>
          <w:rFonts w:eastAsiaTheme="minorEastAsia"/>
          <w:noProof/>
          <w:szCs w:val="22"/>
        </w:rPr>
      </w:pPr>
      <w:hyperlink w:anchor="_Toc123630141" w:history="1">
        <w:r w:rsidR="00813227" w:rsidRPr="007A07D9">
          <w:rPr>
            <w:rStyle w:val="a9"/>
            <w:noProof/>
          </w:rPr>
          <w:t xml:space="preserve">Table 4. </w:t>
        </w:r>
        <w:r w:rsidR="00813227" w:rsidRPr="007A07D9">
          <w:rPr>
            <w:rStyle w:val="a9"/>
            <w:noProof/>
          </w:rPr>
          <w:t>使用者案例描述</w:t>
        </w:r>
        <w:r w:rsidR="00813227" w:rsidRPr="007A07D9">
          <w:rPr>
            <w:rStyle w:val="a9"/>
            <w:noProof/>
          </w:rPr>
          <w:t>-</w:t>
        </w:r>
        <w:r w:rsidR="00813227" w:rsidRPr="007A07D9">
          <w:rPr>
            <w:rStyle w:val="a9"/>
            <w:noProof/>
          </w:rPr>
          <w:t>「系統營收統計」</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1 \h </w:instrText>
        </w:r>
        <w:r w:rsidR="00813227" w:rsidRPr="007A07D9">
          <w:rPr>
            <w:noProof/>
            <w:webHidden/>
          </w:rPr>
        </w:r>
        <w:r w:rsidR="00813227" w:rsidRPr="007A07D9">
          <w:rPr>
            <w:noProof/>
            <w:webHidden/>
          </w:rPr>
          <w:fldChar w:fldCharType="separate"/>
        </w:r>
        <w:r w:rsidR="00240E3E">
          <w:rPr>
            <w:noProof/>
            <w:webHidden/>
          </w:rPr>
          <w:t>26</w:t>
        </w:r>
        <w:r w:rsidR="00813227" w:rsidRPr="007A07D9">
          <w:rPr>
            <w:noProof/>
            <w:webHidden/>
          </w:rPr>
          <w:fldChar w:fldCharType="end"/>
        </w:r>
      </w:hyperlink>
    </w:p>
    <w:p w14:paraId="79AC4669" w14:textId="40DCBC71" w:rsidR="00813227" w:rsidRPr="007A07D9" w:rsidRDefault="00000000">
      <w:pPr>
        <w:pStyle w:val="af4"/>
        <w:tabs>
          <w:tab w:val="right" w:leader="dot" w:pos="8302"/>
        </w:tabs>
        <w:ind w:left="720" w:right="240" w:hanging="480"/>
        <w:rPr>
          <w:rFonts w:eastAsiaTheme="minorEastAsia"/>
          <w:noProof/>
          <w:szCs w:val="22"/>
        </w:rPr>
      </w:pPr>
      <w:hyperlink w:anchor="_Toc123630142" w:history="1">
        <w:r w:rsidR="00813227" w:rsidRPr="007A07D9">
          <w:rPr>
            <w:rStyle w:val="a9"/>
            <w:noProof/>
          </w:rPr>
          <w:t xml:space="preserve">Table 5. </w:t>
        </w:r>
        <w:r w:rsidR="00813227" w:rsidRPr="007A07D9">
          <w:rPr>
            <w:rStyle w:val="a9"/>
            <w:noProof/>
          </w:rPr>
          <w:t>使用者案例描述</w:t>
        </w:r>
        <w:r w:rsidR="00813227" w:rsidRPr="007A07D9">
          <w:rPr>
            <w:rStyle w:val="a9"/>
            <w:noProof/>
          </w:rPr>
          <w:t>-</w:t>
        </w:r>
        <w:r w:rsidR="00813227" w:rsidRPr="007A07D9">
          <w:rPr>
            <w:rStyle w:val="a9"/>
            <w:noProof/>
          </w:rPr>
          <w:t>「交易證明申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2 \h </w:instrText>
        </w:r>
        <w:r w:rsidR="00813227" w:rsidRPr="007A07D9">
          <w:rPr>
            <w:noProof/>
            <w:webHidden/>
          </w:rPr>
        </w:r>
        <w:r w:rsidR="00813227" w:rsidRPr="007A07D9">
          <w:rPr>
            <w:noProof/>
            <w:webHidden/>
          </w:rPr>
          <w:fldChar w:fldCharType="separate"/>
        </w:r>
        <w:r w:rsidR="00240E3E">
          <w:rPr>
            <w:noProof/>
            <w:webHidden/>
          </w:rPr>
          <w:t>27</w:t>
        </w:r>
        <w:r w:rsidR="00813227" w:rsidRPr="007A07D9">
          <w:rPr>
            <w:noProof/>
            <w:webHidden/>
          </w:rPr>
          <w:fldChar w:fldCharType="end"/>
        </w:r>
      </w:hyperlink>
    </w:p>
    <w:p w14:paraId="61162B78" w14:textId="0599055D" w:rsidR="00813227" w:rsidRPr="007A07D9" w:rsidRDefault="00000000">
      <w:pPr>
        <w:pStyle w:val="af4"/>
        <w:tabs>
          <w:tab w:val="right" w:leader="dot" w:pos="8302"/>
        </w:tabs>
        <w:ind w:left="720" w:right="240" w:hanging="480"/>
        <w:rPr>
          <w:rFonts w:eastAsiaTheme="minorEastAsia"/>
          <w:noProof/>
          <w:szCs w:val="22"/>
        </w:rPr>
      </w:pPr>
      <w:hyperlink w:anchor="_Toc123630143" w:history="1">
        <w:r w:rsidR="00813227" w:rsidRPr="007A07D9">
          <w:rPr>
            <w:rStyle w:val="a9"/>
            <w:noProof/>
          </w:rPr>
          <w:t xml:space="preserve">Table 6. </w:t>
        </w:r>
        <w:r w:rsidR="00813227" w:rsidRPr="007A07D9">
          <w:rPr>
            <w:rStyle w:val="a9"/>
            <w:noProof/>
          </w:rPr>
          <w:t>使用者案例描述</w:t>
        </w:r>
        <w:r w:rsidR="00813227" w:rsidRPr="007A07D9">
          <w:rPr>
            <w:rStyle w:val="a9"/>
            <w:noProof/>
          </w:rPr>
          <w:t>-</w:t>
        </w:r>
        <w:r w:rsidR="00813227" w:rsidRPr="007A07D9">
          <w:rPr>
            <w:rStyle w:val="a9"/>
            <w:noProof/>
          </w:rPr>
          <w:t>「優待票交易查詢」</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3 \h </w:instrText>
        </w:r>
        <w:r w:rsidR="00813227" w:rsidRPr="007A07D9">
          <w:rPr>
            <w:noProof/>
            <w:webHidden/>
          </w:rPr>
        </w:r>
        <w:r w:rsidR="00813227" w:rsidRPr="007A07D9">
          <w:rPr>
            <w:noProof/>
            <w:webHidden/>
          </w:rPr>
          <w:fldChar w:fldCharType="separate"/>
        </w:r>
        <w:r w:rsidR="00240E3E">
          <w:rPr>
            <w:noProof/>
            <w:webHidden/>
          </w:rPr>
          <w:t>27</w:t>
        </w:r>
        <w:r w:rsidR="00813227" w:rsidRPr="007A07D9">
          <w:rPr>
            <w:noProof/>
            <w:webHidden/>
          </w:rPr>
          <w:fldChar w:fldCharType="end"/>
        </w:r>
      </w:hyperlink>
    </w:p>
    <w:p w14:paraId="2A8E8837" w14:textId="7E875A22" w:rsidR="00813227" w:rsidRPr="007A07D9" w:rsidRDefault="00000000">
      <w:pPr>
        <w:pStyle w:val="af4"/>
        <w:tabs>
          <w:tab w:val="right" w:leader="dot" w:pos="8302"/>
        </w:tabs>
        <w:ind w:left="720" w:right="240" w:hanging="480"/>
        <w:rPr>
          <w:rFonts w:eastAsiaTheme="minorEastAsia"/>
          <w:noProof/>
          <w:szCs w:val="22"/>
        </w:rPr>
      </w:pPr>
      <w:hyperlink w:anchor="_Toc123630144" w:history="1">
        <w:r w:rsidR="00813227" w:rsidRPr="007A07D9">
          <w:rPr>
            <w:rStyle w:val="a9"/>
            <w:noProof/>
          </w:rPr>
          <w:t xml:space="preserve">Table 7. </w:t>
        </w:r>
        <w:r w:rsidR="00813227" w:rsidRPr="007A07D9">
          <w:rPr>
            <w:rStyle w:val="a9"/>
            <w:noProof/>
          </w:rPr>
          <w:t>使用者案例描述</w:t>
        </w:r>
        <w:r w:rsidR="00813227" w:rsidRPr="007A07D9">
          <w:rPr>
            <w:rStyle w:val="a9"/>
            <w:noProof/>
          </w:rPr>
          <w:t>-</w:t>
        </w:r>
        <w:r w:rsidR="00813227" w:rsidRPr="007A07D9">
          <w:rPr>
            <w:rStyle w:val="a9"/>
            <w:noProof/>
          </w:rPr>
          <w:t>「定期票交易查詢」</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4 \h </w:instrText>
        </w:r>
        <w:r w:rsidR="00813227" w:rsidRPr="007A07D9">
          <w:rPr>
            <w:noProof/>
            <w:webHidden/>
          </w:rPr>
        </w:r>
        <w:r w:rsidR="00813227" w:rsidRPr="007A07D9">
          <w:rPr>
            <w:noProof/>
            <w:webHidden/>
          </w:rPr>
          <w:fldChar w:fldCharType="separate"/>
        </w:r>
        <w:r w:rsidR="00240E3E">
          <w:rPr>
            <w:noProof/>
            <w:webHidden/>
          </w:rPr>
          <w:t>28</w:t>
        </w:r>
        <w:r w:rsidR="00813227" w:rsidRPr="007A07D9">
          <w:rPr>
            <w:noProof/>
            <w:webHidden/>
          </w:rPr>
          <w:fldChar w:fldCharType="end"/>
        </w:r>
      </w:hyperlink>
    </w:p>
    <w:p w14:paraId="390C75DB" w14:textId="0A309007" w:rsidR="00813227" w:rsidRPr="007A07D9" w:rsidRDefault="00000000">
      <w:pPr>
        <w:pStyle w:val="af4"/>
        <w:tabs>
          <w:tab w:val="right" w:leader="dot" w:pos="8302"/>
        </w:tabs>
        <w:ind w:left="720" w:right="240" w:hanging="480"/>
        <w:rPr>
          <w:rFonts w:eastAsiaTheme="minorEastAsia"/>
          <w:noProof/>
          <w:szCs w:val="22"/>
        </w:rPr>
      </w:pPr>
      <w:hyperlink w:anchor="_Toc123630145" w:history="1">
        <w:r w:rsidR="00813227" w:rsidRPr="007A07D9">
          <w:rPr>
            <w:rStyle w:val="a9"/>
            <w:noProof/>
          </w:rPr>
          <w:t xml:space="preserve">Table 8. </w:t>
        </w:r>
        <w:r w:rsidR="00813227" w:rsidRPr="007A07D9">
          <w:rPr>
            <w:rStyle w:val="a9"/>
            <w:noProof/>
          </w:rPr>
          <w:t>使用者案例描述</w:t>
        </w:r>
        <w:r w:rsidR="00813227" w:rsidRPr="007A07D9">
          <w:rPr>
            <w:rStyle w:val="a9"/>
            <w:noProof/>
          </w:rPr>
          <w:t>-</w:t>
        </w:r>
        <w:r w:rsidR="00813227" w:rsidRPr="007A07D9">
          <w:rPr>
            <w:rStyle w:val="a9"/>
            <w:noProof/>
          </w:rPr>
          <w:t>「出入證使用紀錄查詢」</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5 \h </w:instrText>
        </w:r>
        <w:r w:rsidR="00813227" w:rsidRPr="007A07D9">
          <w:rPr>
            <w:noProof/>
            <w:webHidden/>
          </w:rPr>
        </w:r>
        <w:r w:rsidR="00813227" w:rsidRPr="007A07D9">
          <w:rPr>
            <w:noProof/>
            <w:webHidden/>
          </w:rPr>
          <w:fldChar w:fldCharType="separate"/>
        </w:r>
        <w:r w:rsidR="00240E3E">
          <w:rPr>
            <w:noProof/>
            <w:webHidden/>
          </w:rPr>
          <w:t>28</w:t>
        </w:r>
        <w:r w:rsidR="00813227" w:rsidRPr="007A07D9">
          <w:rPr>
            <w:noProof/>
            <w:webHidden/>
          </w:rPr>
          <w:fldChar w:fldCharType="end"/>
        </w:r>
      </w:hyperlink>
    </w:p>
    <w:p w14:paraId="2E121E2A" w14:textId="460B69D2" w:rsidR="00813227" w:rsidRPr="007A07D9" w:rsidRDefault="00000000">
      <w:pPr>
        <w:pStyle w:val="af4"/>
        <w:tabs>
          <w:tab w:val="right" w:leader="dot" w:pos="8302"/>
        </w:tabs>
        <w:ind w:left="720" w:right="240" w:hanging="480"/>
        <w:rPr>
          <w:rFonts w:eastAsiaTheme="minorEastAsia"/>
          <w:noProof/>
          <w:szCs w:val="22"/>
        </w:rPr>
      </w:pPr>
      <w:hyperlink w:anchor="_Toc123630146" w:history="1">
        <w:r w:rsidR="00813227" w:rsidRPr="007A07D9">
          <w:rPr>
            <w:rStyle w:val="a9"/>
            <w:noProof/>
          </w:rPr>
          <w:t xml:space="preserve">Table 9. </w:t>
        </w:r>
        <w:r w:rsidR="00813227" w:rsidRPr="007A07D9">
          <w:rPr>
            <w:rStyle w:val="a9"/>
            <w:noProof/>
          </w:rPr>
          <w:t>使用者案例描述</w:t>
        </w:r>
        <w:r w:rsidR="00813227" w:rsidRPr="007A07D9">
          <w:rPr>
            <w:rStyle w:val="a9"/>
            <w:noProof/>
          </w:rPr>
          <w:t>-</w:t>
        </w:r>
        <w:r w:rsidR="00813227" w:rsidRPr="007A07D9">
          <w:rPr>
            <w:rStyle w:val="a9"/>
            <w:noProof/>
          </w:rPr>
          <w:t>「發票紀錄查詢」</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6 \h </w:instrText>
        </w:r>
        <w:r w:rsidR="00813227" w:rsidRPr="007A07D9">
          <w:rPr>
            <w:noProof/>
            <w:webHidden/>
          </w:rPr>
        </w:r>
        <w:r w:rsidR="00813227" w:rsidRPr="007A07D9">
          <w:rPr>
            <w:noProof/>
            <w:webHidden/>
          </w:rPr>
          <w:fldChar w:fldCharType="separate"/>
        </w:r>
        <w:r w:rsidR="00240E3E">
          <w:rPr>
            <w:noProof/>
            <w:webHidden/>
          </w:rPr>
          <w:t>29</w:t>
        </w:r>
        <w:r w:rsidR="00813227" w:rsidRPr="007A07D9">
          <w:rPr>
            <w:noProof/>
            <w:webHidden/>
          </w:rPr>
          <w:fldChar w:fldCharType="end"/>
        </w:r>
      </w:hyperlink>
    </w:p>
    <w:p w14:paraId="081BEF4D" w14:textId="52B7C8CE" w:rsidR="00813227" w:rsidRPr="007A07D9" w:rsidRDefault="00000000">
      <w:pPr>
        <w:pStyle w:val="af4"/>
        <w:tabs>
          <w:tab w:val="right" w:leader="dot" w:pos="8302"/>
        </w:tabs>
        <w:ind w:left="720" w:right="240" w:hanging="480"/>
        <w:rPr>
          <w:rFonts w:eastAsiaTheme="minorEastAsia"/>
          <w:noProof/>
          <w:szCs w:val="22"/>
        </w:rPr>
      </w:pPr>
      <w:hyperlink w:anchor="_Toc123630147" w:history="1">
        <w:r w:rsidR="00813227" w:rsidRPr="007A07D9">
          <w:rPr>
            <w:rStyle w:val="a9"/>
            <w:noProof/>
          </w:rPr>
          <w:t xml:space="preserve">Table 10. </w:t>
        </w:r>
        <w:r w:rsidR="00813227" w:rsidRPr="007A07D9">
          <w:rPr>
            <w:rStyle w:val="a9"/>
            <w:noProof/>
          </w:rPr>
          <w:t>使用者案例描述</w:t>
        </w:r>
        <w:r w:rsidR="00813227" w:rsidRPr="007A07D9">
          <w:rPr>
            <w:rStyle w:val="a9"/>
            <w:noProof/>
          </w:rPr>
          <w:t>-</w:t>
        </w:r>
        <w:r w:rsidR="00813227" w:rsidRPr="007A07D9">
          <w:rPr>
            <w:rStyle w:val="a9"/>
            <w:noProof/>
          </w:rPr>
          <w:t>「</w:t>
        </w:r>
        <w:r w:rsidR="00813227" w:rsidRPr="007A07D9">
          <w:rPr>
            <w:rStyle w:val="a9"/>
            <w:noProof/>
          </w:rPr>
          <w:t>10</w:t>
        </w:r>
        <w:r w:rsidR="00813227" w:rsidRPr="007A07D9">
          <w:rPr>
            <w:rStyle w:val="a9"/>
            <w:noProof/>
          </w:rPr>
          <w:t>年內未使用</w:t>
        </w:r>
        <w:r w:rsidR="00813227" w:rsidRPr="007A07D9">
          <w:rPr>
            <w:rStyle w:val="a9"/>
            <w:noProof/>
          </w:rPr>
          <w:t>Token</w:t>
        </w:r>
        <w:r w:rsidR="00813227" w:rsidRPr="007A07D9">
          <w:rPr>
            <w:rStyle w:val="a9"/>
            <w:noProof/>
          </w:rPr>
          <w:t>清單」</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7 \h </w:instrText>
        </w:r>
        <w:r w:rsidR="00813227" w:rsidRPr="007A07D9">
          <w:rPr>
            <w:noProof/>
            <w:webHidden/>
          </w:rPr>
        </w:r>
        <w:r w:rsidR="00813227" w:rsidRPr="007A07D9">
          <w:rPr>
            <w:noProof/>
            <w:webHidden/>
          </w:rPr>
          <w:fldChar w:fldCharType="separate"/>
        </w:r>
        <w:r w:rsidR="00240E3E">
          <w:rPr>
            <w:noProof/>
            <w:webHidden/>
          </w:rPr>
          <w:t>30</w:t>
        </w:r>
        <w:r w:rsidR="00813227" w:rsidRPr="007A07D9">
          <w:rPr>
            <w:noProof/>
            <w:webHidden/>
          </w:rPr>
          <w:fldChar w:fldCharType="end"/>
        </w:r>
      </w:hyperlink>
    </w:p>
    <w:p w14:paraId="32B81FBC" w14:textId="4F584983" w:rsidR="00813227" w:rsidRPr="007A07D9" w:rsidRDefault="00000000">
      <w:pPr>
        <w:pStyle w:val="af4"/>
        <w:tabs>
          <w:tab w:val="right" w:leader="dot" w:pos="8302"/>
        </w:tabs>
        <w:ind w:left="720" w:right="240" w:hanging="480"/>
        <w:rPr>
          <w:rFonts w:eastAsiaTheme="minorEastAsia"/>
          <w:noProof/>
          <w:szCs w:val="22"/>
        </w:rPr>
      </w:pPr>
      <w:hyperlink w:anchor="_Toc123630148" w:history="1">
        <w:r w:rsidR="00813227" w:rsidRPr="007A07D9">
          <w:rPr>
            <w:rStyle w:val="a9"/>
            <w:noProof/>
          </w:rPr>
          <w:t xml:space="preserve">Table 11. </w:t>
        </w:r>
        <w:r w:rsidR="00813227" w:rsidRPr="007A07D9">
          <w:rPr>
            <w:rStyle w:val="a9"/>
            <w:noProof/>
          </w:rPr>
          <w:t>使用者案例描述</w:t>
        </w:r>
        <w:r w:rsidR="00813227" w:rsidRPr="007A07D9">
          <w:rPr>
            <w:rStyle w:val="a9"/>
            <w:noProof/>
          </w:rPr>
          <w:t>-</w:t>
        </w:r>
        <w:r w:rsidR="00813227" w:rsidRPr="007A07D9">
          <w:rPr>
            <w:rStyle w:val="a9"/>
            <w:noProof/>
          </w:rPr>
          <w:t>「電子票證交易資料」</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8 \h </w:instrText>
        </w:r>
        <w:r w:rsidR="00813227" w:rsidRPr="007A07D9">
          <w:rPr>
            <w:noProof/>
            <w:webHidden/>
          </w:rPr>
        </w:r>
        <w:r w:rsidR="00813227" w:rsidRPr="007A07D9">
          <w:rPr>
            <w:noProof/>
            <w:webHidden/>
          </w:rPr>
          <w:fldChar w:fldCharType="separate"/>
        </w:r>
        <w:r w:rsidR="00240E3E">
          <w:rPr>
            <w:noProof/>
            <w:webHidden/>
          </w:rPr>
          <w:t>30</w:t>
        </w:r>
        <w:r w:rsidR="00813227" w:rsidRPr="007A07D9">
          <w:rPr>
            <w:noProof/>
            <w:webHidden/>
          </w:rPr>
          <w:fldChar w:fldCharType="end"/>
        </w:r>
      </w:hyperlink>
    </w:p>
    <w:p w14:paraId="5CA64311" w14:textId="3A14859E" w:rsidR="00813227" w:rsidRPr="007A07D9" w:rsidRDefault="00000000">
      <w:pPr>
        <w:pStyle w:val="af4"/>
        <w:tabs>
          <w:tab w:val="right" w:leader="dot" w:pos="8302"/>
        </w:tabs>
        <w:ind w:left="720" w:right="240" w:hanging="480"/>
        <w:rPr>
          <w:rFonts w:eastAsiaTheme="minorEastAsia"/>
          <w:noProof/>
          <w:szCs w:val="22"/>
        </w:rPr>
      </w:pPr>
      <w:hyperlink w:anchor="_Toc123630149" w:history="1">
        <w:r w:rsidR="00813227" w:rsidRPr="007A07D9">
          <w:rPr>
            <w:rStyle w:val="a9"/>
            <w:noProof/>
          </w:rPr>
          <w:t xml:space="preserve">Table 12. </w:t>
        </w:r>
        <w:r w:rsidR="00813227" w:rsidRPr="007A07D9">
          <w:rPr>
            <w:rStyle w:val="a9"/>
            <w:noProof/>
          </w:rPr>
          <w:t>使用者案例描述</w:t>
        </w:r>
        <w:r w:rsidR="00813227" w:rsidRPr="007A07D9">
          <w:rPr>
            <w:rStyle w:val="a9"/>
            <w:noProof/>
          </w:rPr>
          <w:t>-</w:t>
        </w:r>
        <w:r w:rsidR="00813227" w:rsidRPr="007A07D9">
          <w:rPr>
            <w:rStyle w:val="a9"/>
            <w:noProof/>
          </w:rPr>
          <w:t>「故障檢修工單達成率」</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49 \h </w:instrText>
        </w:r>
        <w:r w:rsidR="00813227" w:rsidRPr="007A07D9">
          <w:rPr>
            <w:noProof/>
            <w:webHidden/>
          </w:rPr>
        </w:r>
        <w:r w:rsidR="00813227" w:rsidRPr="007A07D9">
          <w:rPr>
            <w:noProof/>
            <w:webHidden/>
          </w:rPr>
          <w:fldChar w:fldCharType="separate"/>
        </w:r>
        <w:r w:rsidR="00240E3E">
          <w:rPr>
            <w:noProof/>
            <w:webHidden/>
          </w:rPr>
          <w:t>31</w:t>
        </w:r>
        <w:r w:rsidR="00813227" w:rsidRPr="007A07D9">
          <w:rPr>
            <w:noProof/>
            <w:webHidden/>
          </w:rPr>
          <w:fldChar w:fldCharType="end"/>
        </w:r>
      </w:hyperlink>
    </w:p>
    <w:p w14:paraId="7167BFDC" w14:textId="5AD59A52" w:rsidR="00813227" w:rsidRPr="007A07D9" w:rsidRDefault="00000000">
      <w:pPr>
        <w:pStyle w:val="af4"/>
        <w:tabs>
          <w:tab w:val="right" w:leader="dot" w:pos="8302"/>
        </w:tabs>
        <w:ind w:left="720" w:right="240" w:hanging="480"/>
        <w:rPr>
          <w:rFonts w:eastAsiaTheme="minorEastAsia"/>
          <w:noProof/>
          <w:szCs w:val="22"/>
        </w:rPr>
      </w:pPr>
      <w:hyperlink w:anchor="_Toc123630150" w:history="1">
        <w:r w:rsidR="00813227" w:rsidRPr="007A07D9">
          <w:rPr>
            <w:rStyle w:val="a9"/>
            <w:noProof/>
          </w:rPr>
          <w:t xml:space="preserve">Table 13. </w:t>
        </w:r>
        <w:r w:rsidR="00813227" w:rsidRPr="007A07D9">
          <w:rPr>
            <w:rStyle w:val="a9"/>
            <w:noProof/>
          </w:rPr>
          <w:t>使用者案例描述</w:t>
        </w:r>
        <w:r w:rsidR="00813227" w:rsidRPr="007A07D9">
          <w:rPr>
            <w:rStyle w:val="a9"/>
            <w:noProof/>
          </w:rPr>
          <w:t>-</w:t>
        </w:r>
        <w:r w:rsidR="00813227" w:rsidRPr="007A07D9">
          <w:rPr>
            <w:rStyle w:val="a9"/>
            <w:noProof/>
          </w:rPr>
          <w:t>「設備故障樣態統計」</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50 \h </w:instrText>
        </w:r>
        <w:r w:rsidR="00813227" w:rsidRPr="007A07D9">
          <w:rPr>
            <w:noProof/>
            <w:webHidden/>
          </w:rPr>
        </w:r>
        <w:r w:rsidR="00813227" w:rsidRPr="007A07D9">
          <w:rPr>
            <w:noProof/>
            <w:webHidden/>
          </w:rPr>
          <w:fldChar w:fldCharType="separate"/>
        </w:r>
        <w:r w:rsidR="00240E3E">
          <w:rPr>
            <w:noProof/>
            <w:webHidden/>
          </w:rPr>
          <w:t>32</w:t>
        </w:r>
        <w:r w:rsidR="00813227" w:rsidRPr="007A07D9">
          <w:rPr>
            <w:noProof/>
            <w:webHidden/>
          </w:rPr>
          <w:fldChar w:fldCharType="end"/>
        </w:r>
      </w:hyperlink>
    </w:p>
    <w:p w14:paraId="34384F36" w14:textId="188A570B" w:rsidR="00813227" w:rsidRPr="007A07D9" w:rsidRDefault="00000000">
      <w:pPr>
        <w:pStyle w:val="af4"/>
        <w:tabs>
          <w:tab w:val="right" w:leader="dot" w:pos="8302"/>
        </w:tabs>
        <w:ind w:left="720" w:right="240" w:hanging="480"/>
        <w:rPr>
          <w:rFonts w:eastAsiaTheme="minorEastAsia"/>
          <w:noProof/>
          <w:szCs w:val="22"/>
        </w:rPr>
      </w:pPr>
      <w:hyperlink w:anchor="_Toc123630151" w:history="1">
        <w:r w:rsidR="00813227" w:rsidRPr="007A07D9">
          <w:rPr>
            <w:rStyle w:val="a9"/>
            <w:noProof/>
          </w:rPr>
          <w:t xml:space="preserve">Table 14. </w:t>
        </w:r>
        <w:r w:rsidR="00813227" w:rsidRPr="007A07D9">
          <w:rPr>
            <w:rStyle w:val="a9"/>
            <w:noProof/>
          </w:rPr>
          <w:t>使用者案例描述</w:t>
        </w:r>
        <w:r w:rsidR="00813227" w:rsidRPr="007A07D9">
          <w:rPr>
            <w:rStyle w:val="a9"/>
            <w:noProof/>
          </w:rPr>
          <w:t>-</w:t>
        </w:r>
        <w:r w:rsidR="00813227" w:rsidRPr="007A07D9">
          <w:rPr>
            <w:rStyle w:val="a9"/>
            <w:noProof/>
          </w:rPr>
          <w:t>「物料存量管理」</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51 \h </w:instrText>
        </w:r>
        <w:r w:rsidR="00813227" w:rsidRPr="007A07D9">
          <w:rPr>
            <w:noProof/>
            <w:webHidden/>
          </w:rPr>
        </w:r>
        <w:r w:rsidR="00813227" w:rsidRPr="007A07D9">
          <w:rPr>
            <w:noProof/>
            <w:webHidden/>
          </w:rPr>
          <w:fldChar w:fldCharType="separate"/>
        </w:r>
        <w:r w:rsidR="00240E3E">
          <w:rPr>
            <w:noProof/>
            <w:webHidden/>
          </w:rPr>
          <w:t>33</w:t>
        </w:r>
        <w:r w:rsidR="00813227" w:rsidRPr="007A07D9">
          <w:rPr>
            <w:noProof/>
            <w:webHidden/>
          </w:rPr>
          <w:fldChar w:fldCharType="end"/>
        </w:r>
      </w:hyperlink>
    </w:p>
    <w:p w14:paraId="6F43A0DB" w14:textId="619B09A9" w:rsidR="00813227" w:rsidRPr="007A07D9" w:rsidRDefault="00000000">
      <w:pPr>
        <w:pStyle w:val="af4"/>
        <w:tabs>
          <w:tab w:val="right" w:leader="dot" w:pos="8302"/>
        </w:tabs>
        <w:ind w:left="720" w:right="240" w:hanging="480"/>
        <w:rPr>
          <w:rFonts w:eastAsiaTheme="minorEastAsia"/>
          <w:noProof/>
          <w:szCs w:val="22"/>
        </w:rPr>
      </w:pPr>
      <w:hyperlink w:anchor="_Toc123630152" w:history="1">
        <w:r w:rsidR="00813227" w:rsidRPr="007A07D9">
          <w:rPr>
            <w:rStyle w:val="a9"/>
            <w:noProof/>
          </w:rPr>
          <w:t xml:space="preserve">Table 15. </w:t>
        </w:r>
        <w:r w:rsidR="00813227" w:rsidRPr="007A07D9">
          <w:rPr>
            <w:rStyle w:val="a9"/>
            <w:noProof/>
          </w:rPr>
          <w:t>使用者案例描述</w:t>
        </w:r>
        <w:r w:rsidR="00813227" w:rsidRPr="007A07D9">
          <w:rPr>
            <w:rStyle w:val="a9"/>
            <w:noProof/>
          </w:rPr>
          <w:t>-</w:t>
        </w:r>
        <w:r w:rsidR="00813227" w:rsidRPr="007A07D9">
          <w:rPr>
            <w:rStyle w:val="a9"/>
            <w:noProof/>
          </w:rPr>
          <w:t>「設備離線通報」</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52 \h </w:instrText>
        </w:r>
        <w:r w:rsidR="00813227" w:rsidRPr="007A07D9">
          <w:rPr>
            <w:noProof/>
            <w:webHidden/>
          </w:rPr>
        </w:r>
        <w:r w:rsidR="00813227" w:rsidRPr="007A07D9">
          <w:rPr>
            <w:noProof/>
            <w:webHidden/>
          </w:rPr>
          <w:fldChar w:fldCharType="separate"/>
        </w:r>
        <w:r w:rsidR="00240E3E">
          <w:rPr>
            <w:noProof/>
            <w:webHidden/>
          </w:rPr>
          <w:t>34</w:t>
        </w:r>
        <w:r w:rsidR="00813227" w:rsidRPr="007A07D9">
          <w:rPr>
            <w:noProof/>
            <w:webHidden/>
          </w:rPr>
          <w:fldChar w:fldCharType="end"/>
        </w:r>
      </w:hyperlink>
    </w:p>
    <w:p w14:paraId="107EF463" w14:textId="743A5FDC" w:rsidR="00813227" w:rsidRPr="007A07D9" w:rsidRDefault="00000000">
      <w:pPr>
        <w:pStyle w:val="af4"/>
        <w:tabs>
          <w:tab w:val="right" w:leader="dot" w:pos="8302"/>
        </w:tabs>
        <w:ind w:left="720" w:right="240" w:hanging="480"/>
        <w:rPr>
          <w:rFonts w:eastAsiaTheme="minorEastAsia"/>
          <w:noProof/>
          <w:szCs w:val="22"/>
        </w:rPr>
      </w:pPr>
      <w:hyperlink w:anchor="_Toc123630153" w:history="1">
        <w:r w:rsidR="00813227" w:rsidRPr="007A07D9">
          <w:rPr>
            <w:rStyle w:val="a9"/>
            <w:noProof/>
          </w:rPr>
          <w:t xml:space="preserve">Table 16. </w:t>
        </w:r>
        <w:r w:rsidR="00813227" w:rsidRPr="007A07D9">
          <w:rPr>
            <w:rStyle w:val="a9"/>
            <w:noProof/>
          </w:rPr>
          <w:t>使用者案例描述</w:t>
        </w:r>
        <w:r w:rsidR="00813227" w:rsidRPr="007A07D9">
          <w:rPr>
            <w:rStyle w:val="a9"/>
            <w:noProof/>
          </w:rPr>
          <w:t>-</w:t>
        </w:r>
        <w:r w:rsidR="00813227" w:rsidRPr="007A07D9">
          <w:rPr>
            <w:rStyle w:val="a9"/>
            <w:noProof/>
          </w:rPr>
          <w:t>「監控中央伺服器及網路狀態」</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53 \h </w:instrText>
        </w:r>
        <w:r w:rsidR="00813227" w:rsidRPr="007A07D9">
          <w:rPr>
            <w:noProof/>
            <w:webHidden/>
          </w:rPr>
        </w:r>
        <w:r w:rsidR="00813227" w:rsidRPr="007A07D9">
          <w:rPr>
            <w:noProof/>
            <w:webHidden/>
          </w:rPr>
          <w:fldChar w:fldCharType="separate"/>
        </w:r>
        <w:r w:rsidR="00240E3E">
          <w:rPr>
            <w:noProof/>
            <w:webHidden/>
          </w:rPr>
          <w:t>35</w:t>
        </w:r>
        <w:r w:rsidR="00813227" w:rsidRPr="007A07D9">
          <w:rPr>
            <w:noProof/>
            <w:webHidden/>
          </w:rPr>
          <w:fldChar w:fldCharType="end"/>
        </w:r>
      </w:hyperlink>
    </w:p>
    <w:p w14:paraId="71723322" w14:textId="06EE5F00" w:rsidR="00813227" w:rsidRPr="007A07D9" w:rsidRDefault="00000000">
      <w:pPr>
        <w:pStyle w:val="af4"/>
        <w:tabs>
          <w:tab w:val="right" w:leader="dot" w:pos="8302"/>
        </w:tabs>
        <w:ind w:left="720" w:right="240" w:hanging="480"/>
        <w:rPr>
          <w:rFonts w:eastAsiaTheme="minorEastAsia"/>
          <w:noProof/>
          <w:szCs w:val="22"/>
        </w:rPr>
      </w:pPr>
      <w:hyperlink w:anchor="_Toc123630154" w:history="1">
        <w:r w:rsidR="00813227" w:rsidRPr="007A07D9">
          <w:rPr>
            <w:rStyle w:val="a9"/>
            <w:noProof/>
          </w:rPr>
          <w:t xml:space="preserve">Table 17. </w:t>
        </w:r>
        <w:r w:rsidR="00813227" w:rsidRPr="007A07D9">
          <w:rPr>
            <w:rStyle w:val="a9"/>
            <w:noProof/>
          </w:rPr>
          <w:t>使用者案例描述</w:t>
        </w:r>
        <w:r w:rsidR="00813227" w:rsidRPr="007A07D9">
          <w:rPr>
            <w:rStyle w:val="a9"/>
            <w:noProof/>
          </w:rPr>
          <w:t>-</w:t>
        </w:r>
        <w:r w:rsidR="00813227" w:rsidRPr="007A07D9">
          <w:rPr>
            <w:rStyle w:val="a9"/>
            <w:noProof/>
          </w:rPr>
          <w:t>「手工具管理」</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54 \h </w:instrText>
        </w:r>
        <w:r w:rsidR="00813227" w:rsidRPr="007A07D9">
          <w:rPr>
            <w:noProof/>
            <w:webHidden/>
          </w:rPr>
        </w:r>
        <w:r w:rsidR="00813227" w:rsidRPr="007A07D9">
          <w:rPr>
            <w:noProof/>
            <w:webHidden/>
          </w:rPr>
          <w:fldChar w:fldCharType="separate"/>
        </w:r>
        <w:r w:rsidR="00240E3E">
          <w:rPr>
            <w:noProof/>
            <w:webHidden/>
          </w:rPr>
          <w:t>36</w:t>
        </w:r>
        <w:r w:rsidR="00813227" w:rsidRPr="007A07D9">
          <w:rPr>
            <w:noProof/>
            <w:webHidden/>
          </w:rPr>
          <w:fldChar w:fldCharType="end"/>
        </w:r>
      </w:hyperlink>
    </w:p>
    <w:p w14:paraId="45208FE5" w14:textId="1D88CFCA" w:rsidR="00813227" w:rsidRPr="007A07D9" w:rsidRDefault="00000000">
      <w:pPr>
        <w:pStyle w:val="af4"/>
        <w:tabs>
          <w:tab w:val="right" w:leader="dot" w:pos="8302"/>
        </w:tabs>
        <w:ind w:left="720" w:right="240" w:hanging="480"/>
        <w:rPr>
          <w:rFonts w:eastAsiaTheme="minorEastAsia"/>
          <w:noProof/>
          <w:szCs w:val="22"/>
        </w:rPr>
      </w:pPr>
      <w:hyperlink w:anchor="_Toc123630155" w:history="1">
        <w:r w:rsidR="00813227" w:rsidRPr="007A07D9">
          <w:rPr>
            <w:rStyle w:val="a9"/>
            <w:noProof/>
          </w:rPr>
          <w:t xml:space="preserve">Table 18. </w:t>
        </w:r>
        <w:r w:rsidR="00813227" w:rsidRPr="007A07D9">
          <w:rPr>
            <w:rStyle w:val="a9"/>
            <w:noProof/>
            <w:lang w:val="en-NZ"/>
          </w:rPr>
          <w:t>系統使用的技術</w:t>
        </w:r>
        <w:r w:rsidR="00813227" w:rsidRPr="007A07D9">
          <w:rPr>
            <w:noProof/>
            <w:webHidden/>
          </w:rPr>
          <w:tab/>
        </w:r>
        <w:r w:rsidR="00813227" w:rsidRPr="007A07D9">
          <w:rPr>
            <w:noProof/>
            <w:webHidden/>
          </w:rPr>
          <w:fldChar w:fldCharType="begin"/>
        </w:r>
        <w:r w:rsidR="00813227" w:rsidRPr="007A07D9">
          <w:rPr>
            <w:noProof/>
            <w:webHidden/>
          </w:rPr>
          <w:instrText xml:space="preserve"> PAGEREF _Toc123630155 \h </w:instrText>
        </w:r>
        <w:r w:rsidR="00813227" w:rsidRPr="007A07D9">
          <w:rPr>
            <w:noProof/>
            <w:webHidden/>
          </w:rPr>
        </w:r>
        <w:r w:rsidR="00813227" w:rsidRPr="007A07D9">
          <w:rPr>
            <w:noProof/>
            <w:webHidden/>
          </w:rPr>
          <w:fldChar w:fldCharType="separate"/>
        </w:r>
        <w:r w:rsidR="00240E3E">
          <w:rPr>
            <w:noProof/>
            <w:webHidden/>
          </w:rPr>
          <w:t>38</w:t>
        </w:r>
        <w:r w:rsidR="00813227" w:rsidRPr="007A07D9">
          <w:rPr>
            <w:noProof/>
            <w:webHidden/>
          </w:rPr>
          <w:fldChar w:fldCharType="end"/>
        </w:r>
      </w:hyperlink>
    </w:p>
    <w:p w14:paraId="22D36689" w14:textId="65852F00" w:rsidR="00A509C1" w:rsidRPr="007A07D9" w:rsidRDefault="00A509C1" w:rsidP="00A509C1">
      <w:pPr>
        <w:pStyle w:val="af0"/>
        <w:ind w:firstLine="0"/>
        <w:jc w:val="center"/>
        <w:rPr>
          <w:rFonts w:cs="Times New Roman"/>
        </w:rPr>
        <w:sectPr w:rsidR="00A509C1" w:rsidRPr="007A07D9" w:rsidSect="003E0AFD">
          <w:pgSz w:w="11906" w:h="16838" w:code="9"/>
          <w:pgMar w:top="1440" w:right="1797" w:bottom="1440" w:left="1797" w:header="851" w:footer="992" w:gutter="0"/>
          <w:pgNumType w:fmt="lowerRoman"/>
          <w:cols w:space="425"/>
          <w:docGrid w:type="lines" w:linePitch="360"/>
        </w:sectPr>
      </w:pPr>
      <w:r w:rsidRPr="007A07D9">
        <w:rPr>
          <w:rFonts w:cs="Times New Roman"/>
        </w:rPr>
        <w:fldChar w:fldCharType="end"/>
      </w:r>
    </w:p>
    <w:p w14:paraId="23115C94" w14:textId="77777777" w:rsidR="003C486F" w:rsidRPr="007A07D9" w:rsidRDefault="003C486F" w:rsidP="0022392B">
      <w:pPr>
        <w:pStyle w:val="1"/>
        <w:numPr>
          <w:ilvl w:val="0"/>
          <w:numId w:val="0"/>
        </w:numPr>
      </w:pPr>
      <w:bookmarkStart w:id="29" w:name="_Toc123630090"/>
      <w:bookmarkStart w:id="30" w:name="_Toc267873340"/>
      <w:r w:rsidRPr="007A07D9">
        <w:lastRenderedPageBreak/>
        <w:t>第一章</w:t>
      </w:r>
      <w:r w:rsidRPr="007A07D9">
        <w:t xml:space="preserve"> </w:t>
      </w:r>
      <w:r w:rsidR="0090516F" w:rsidRPr="007A07D9">
        <w:t>緒論</w:t>
      </w:r>
      <w:bookmarkEnd w:id="29"/>
    </w:p>
    <w:bookmarkEnd w:id="30"/>
    <w:p w14:paraId="71E419DD" w14:textId="6F9B9A28" w:rsidR="000B7F08" w:rsidRPr="007A07D9" w:rsidRDefault="00836F47" w:rsidP="00E9579D">
      <w:pPr>
        <w:spacing w:line="360" w:lineRule="auto"/>
        <w:ind w:firstLineChars="200" w:firstLine="480"/>
        <w:jc w:val="both"/>
        <w:rPr>
          <w:rFonts w:eastAsia="標楷體"/>
        </w:rPr>
      </w:pPr>
      <w:r w:rsidRPr="007A07D9">
        <w:rPr>
          <w:rFonts w:eastAsia="標楷體"/>
        </w:rPr>
        <w:t>近年來企業</w:t>
      </w:r>
      <w:r w:rsidR="00D87BB0" w:rsidRPr="007A07D9">
        <w:rPr>
          <w:rFonts w:eastAsia="標楷體"/>
        </w:rPr>
        <w:t>數位轉型已成為顯學，</w:t>
      </w:r>
      <w:r w:rsidR="00A233A8" w:rsidRPr="007A07D9">
        <w:rPr>
          <w:rFonts w:eastAsia="標楷體"/>
        </w:rPr>
        <w:t>尤其在</w:t>
      </w:r>
      <w:r w:rsidR="00A233A8" w:rsidRPr="007A07D9">
        <w:rPr>
          <w:rFonts w:eastAsia="標楷體"/>
        </w:rPr>
        <w:t>2020</w:t>
      </w:r>
      <w:r w:rsidR="00705280" w:rsidRPr="007A07D9">
        <w:rPr>
          <w:rFonts w:eastAsia="標楷體"/>
        </w:rPr>
        <w:t>年</w:t>
      </w:r>
      <w:r w:rsidR="00A233A8" w:rsidRPr="007A07D9">
        <w:rPr>
          <w:rFonts w:eastAsia="標楷體"/>
        </w:rPr>
        <w:t xml:space="preserve"> COVID-19</w:t>
      </w:r>
      <w:r w:rsidR="00A233A8" w:rsidRPr="007A07D9">
        <w:rPr>
          <w:rFonts w:eastAsia="標楷體"/>
        </w:rPr>
        <w:t>世紀</w:t>
      </w:r>
      <w:proofErr w:type="gramStart"/>
      <w:r w:rsidR="00A233A8" w:rsidRPr="007A07D9">
        <w:rPr>
          <w:rFonts w:eastAsia="標楷體"/>
        </w:rPr>
        <w:t>疫</w:t>
      </w:r>
      <w:proofErr w:type="gramEnd"/>
      <w:r w:rsidR="00A233A8" w:rsidRPr="007A07D9">
        <w:rPr>
          <w:rFonts w:eastAsia="標楷體"/>
        </w:rPr>
        <w:t>情爆發後，</w:t>
      </w:r>
      <w:proofErr w:type="gramStart"/>
      <w:r w:rsidR="00694790" w:rsidRPr="007A07D9">
        <w:rPr>
          <w:rFonts w:eastAsia="標楷體"/>
        </w:rPr>
        <w:t>疫</w:t>
      </w:r>
      <w:proofErr w:type="gramEnd"/>
      <w:r w:rsidR="00694790" w:rsidRPr="007A07D9">
        <w:rPr>
          <w:rFonts w:eastAsia="標楷體"/>
        </w:rPr>
        <w:t>情期間</w:t>
      </w:r>
      <w:r w:rsidR="00705280" w:rsidRPr="007A07D9">
        <w:rPr>
          <w:rFonts w:eastAsia="標楷體"/>
        </w:rPr>
        <w:t>大家生活</w:t>
      </w:r>
      <w:r w:rsidR="00E9579D" w:rsidRPr="007A07D9">
        <w:rPr>
          <w:rFonts w:eastAsia="標楷體"/>
        </w:rPr>
        <w:t>型態</w:t>
      </w:r>
      <w:r w:rsidR="00694790" w:rsidRPr="007A07D9">
        <w:rPr>
          <w:rFonts w:eastAsia="標楷體"/>
        </w:rPr>
        <w:t>及</w:t>
      </w:r>
      <w:r w:rsidR="00E9579D" w:rsidRPr="007A07D9">
        <w:rPr>
          <w:rFonts w:eastAsia="標楷體"/>
        </w:rPr>
        <w:t>工作型態轉變</w:t>
      </w:r>
      <w:r w:rsidR="00694790" w:rsidRPr="007A07D9">
        <w:rPr>
          <w:rFonts w:eastAsia="標楷體"/>
        </w:rPr>
        <w:t>所帶來的衝擊</w:t>
      </w:r>
      <w:r w:rsidR="00705280" w:rsidRPr="007A07D9">
        <w:rPr>
          <w:rFonts w:eastAsia="標楷體"/>
        </w:rPr>
        <w:t>，</w:t>
      </w:r>
      <w:r w:rsidR="00A233A8" w:rsidRPr="007A07D9">
        <w:rPr>
          <w:rFonts w:eastAsia="標楷體"/>
        </w:rPr>
        <w:t>更加速了</w:t>
      </w:r>
      <w:r w:rsidR="005A7CCA" w:rsidRPr="007A07D9">
        <w:rPr>
          <w:rFonts w:eastAsia="標楷體"/>
        </w:rPr>
        <w:t>各國產業推動</w:t>
      </w:r>
      <w:r w:rsidR="00A233A8" w:rsidRPr="007A07D9">
        <w:rPr>
          <w:rFonts w:eastAsia="標楷體"/>
        </w:rPr>
        <w:t>數位轉型的腳步。</w:t>
      </w:r>
      <w:proofErr w:type="gramStart"/>
      <w:r w:rsidR="00D87BB0" w:rsidRPr="007A07D9">
        <w:rPr>
          <w:rFonts w:eastAsia="標楷體"/>
        </w:rPr>
        <w:t>雲原生</w:t>
      </w:r>
      <w:r w:rsidR="00705280" w:rsidRPr="007A07D9">
        <w:rPr>
          <w:rFonts w:eastAsia="標楷體"/>
        </w:rPr>
        <w:t>平</w:t>
      </w:r>
      <w:proofErr w:type="gramEnd"/>
      <w:r w:rsidR="00705280" w:rsidRPr="007A07D9">
        <w:rPr>
          <w:rFonts w:eastAsia="標楷體"/>
        </w:rPr>
        <w:t>台</w:t>
      </w:r>
      <w:r w:rsidR="00D87BB0" w:rsidRPr="007A07D9">
        <w:rPr>
          <w:rFonts w:eastAsia="標楷體"/>
        </w:rPr>
        <w:t>是數位</w:t>
      </w:r>
      <w:r w:rsidR="00694790" w:rsidRPr="007A07D9">
        <w:rPr>
          <w:rFonts w:eastAsia="標楷體"/>
        </w:rPr>
        <w:t>專案</w:t>
      </w:r>
      <w:r w:rsidR="00D87BB0" w:rsidRPr="007A07D9">
        <w:rPr>
          <w:rFonts w:eastAsia="標楷體"/>
        </w:rPr>
        <w:t>的重要核心，</w:t>
      </w:r>
      <w:r w:rsidR="00694790" w:rsidRPr="007A07D9">
        <w:rPr>
          <w:rFonts w:eastAsia="標楷體"/>
        </w:rPr>
        <w:t>微服務架構</w:t>
      </w:r>
      <w:r w:rsidR="00D87BB0" w:rsidRPr="007A07D9">
        <w:rPr>
          <w:rFonts w:eastAsia="標楷體"/>
        </w:rPr>
        <w:t>不但可以解決傳統實體機器</w:t>
      </w:r>
      <w:r w:rsidR="00A233A8" w:rsidRPr="007A07D9">
        <w:rPr>
          <w:rFonts w:eastAsia="標楷體"/>
        </w:rPr>
        <w:t>設定</w:t>
      </w:r>
      <w:r w:rsidR="00705280" w:rsidRPr="007A07D9">
        <w:rPr>
          <w:rFonts w:eastAsia="標楷體"/>
        </w:rPr>
        <w:t>管理</w:t>
      </w:r>
      <w:proofErr w:type="gramStart"/>
      <w:r w:rsidR="00705280" w:rsidRPr="007A07D9">
        <w:rPr>
          <w:rFonts w:eastAsia="標楷體"/>
        </w:rPr>
        <w:t>的運維</w:t>
      </w:r>
      <w:r w:rsidR="00D87BB0" w:rsidRPr="007A07D9">
        <w:rPr>
          <w:rFonts w:eastAsia="標楷體"/>
        </w:rPr>
        <w:t>問題</w:t>
      </w:r>
      <w:proofErr w:type="gramEnd"/>
      <w:r w:rsidR="00D87BB0" w:rsidRPr="007A07D9">
        <w:rPr>
          <w:rFonts w:eastAsia="標楷體"/>
        </w:rPr>
        <w:t>，</w:t>
      </w:r>
      <w:r w:rsidR="00705280" w:rsidRPr="007A07D9">
        <w:rPr>
          <w:rFonts w:eastAsia="標楷體"/>
        </w:rPr>
        <w:t>經由統一自動化的部署建置、升級、管理機制，高可用度的設計大幅降低</w:t>
      </w:r>
      <w:r w:rsidR="00E9579D" w:rsidRPr="007A07D9">
        <w:rPr>
          <w:rFonts w:eastAsia="標楷體"/>
        </w:rPr>
        <w:t>硬體設備及</w:t>
      </w:r>
      <w:proofErr w:type="gramStart"/>
      <w:r w:rsidR="00694790" w:rsidRPr="007A07D9">
        <w:rPr>
          <w:rFonts w:eastAsia="標楷體"/>
        </w:rPr>
        <w:t>系統運維</w:t>
      </w:r>
      <w:r w:rsidR="00E9579D" w:rsidRPr="007A07D9">
        <w:rPr>
          <w:rFonts w:eastAsia="標楷體"/>
        </w:rPr>
        <w:t>的</w:t>
      </w:r>
      <w:proofErr w:type="gramEnd"/>
      <w:r w:rsidR="00694790" w:rsidRPr="007A07D9">
        <w:rPr>
          <w:rFonts w:eastAsia="標楷體"/>
        </w:rPr>
        <w:t>成本，也有助於應用軟體</w:t>
      </w:r>
      <w:r w:rsidR="00E9579D" w:rsidRPr="007A07D9">
        <w:rPr>
          <w:rFonts w:eastAsia="標楷體"/>
        </w:rPr>
        <w:t>服務</w:t>
      </w:r>
      <w:r w:rsidR="00694790" w:rsidRPr="007A07D9">
        <w:rPr>
          <w:rFonts w:eastAsia="標楷體"/>
        </w:rPr>
        <w:t>的開發速度。</w:t>
      </w:r>
      <w:r w:rsidR="007266AB" w:rsidRPr="007A07D9">
        <w:rPr>
          <w:rFonts w:eastAsia="標楷體"/>
        </w:rPr>
        <w:t>對於一般企業來說，資訊系統常遇到的問題，</w:t>
      </w:r>
      <w:r w:rsidR="00914F7C" w:rsidRPr="007A07D9">
        <w:rPr>
          <w:rFonts w:eastAsia="標楷體"/>
        </w:rPr>
        <w:t>不外乎</w:t>
      </w:r>
      <w:r w:rsidR="000B7F08" w:rsidRPr="007A07D9">
        <w:rPr>
          <w:rFonts w:eastAsia="標楷體"/>
        </w:rPr>
        <w:t>是</w:t>
      </w:r>
      <w:r w:rsidR="007266AB" w:rsidRPr="007A07D9">
        <w:rPr>
          <w:rFonts w:eastAsia="標楷體"/>
        </w:rPr>
        <w:t>系統太多帳號密碼</w:t>
      </w:r>
      <w:r w:rsidR="000B7F08" w:rsidRPr="007A07D9">
        <w:rPr>
          <w:rFonts w:eastAsia="標楷體"/>
        </w:rPr>
        <w:t>難以</w:t>
      </w:r>
      <w:r w:rsidR="007266AB" w:rsidRPr="007A07D9">
        <w:rPr>
          <w:rFonts w:eastAsia="標楷體"/>
        </w:rPr>
        <w:t>管理、系統資料無法互通</w:t>
      </w:r>
      <w:r w:rsidR="000B7F08" w:rsidRPr="007A07D9">
        <w:rPr>
          <w:rFonts w:eastAsia="標楷體"/>
        </w:rPr>
        <w:t>及系統老舊與實際需求不符</w:t>
      </w:r>
      <w:r w:rsidR="002302F7" w:rsidRPr="007A07D9">
        <w:rPr>
          <w:rFonts w:eastAsia="標楷體"/>
        </w:rPr>
        <w:t>、新舊系統環境不相容</w:t>
      </w:r>
      <w:r w:rsidR="000B7F08" w:rsidRPr="007A07D9">
        <w:rPr>
          <w:rFonts w:eastAsia="標楷體"/>
        </w:rPr>
        <w:t>等問題，</w:t>
      </w:r>
      <w:r w:rsidR="002302F7" w:rsidRPr="007A07D9">
        <w:rPr>
          <w:rFonts w:eastAsia="標楷體"/>
        </w:rPr>
        <w:t>本研究所設計之智慧管理系統，除</w:t>
      </w:r>
      <w:r w:rsidR="00925299" w:rsidRPr="007A07D9">
        <w:rPr>
          <w:rFonts w:eastAsia="標楷體"/>
        </w:rPr>
        <w:t>了</w:t>
      </w:r>
      <w:r w:rsidR="002302F7" w:rsidRPr="007A07D9">
        <w:rPr>
          <w:rFonts w:eastAsia="標楷體"/>
        </w:rPr>
        <w:t>希望管理者</w:t>
      </w:r>
      <w:r w:rsidR="00925299" w:rsidRPr="007A07D9">
        <w:rPr>
          <w:rFonts w:eastAsia="標楷體"/>
        </w:rPr>
        <w:t>能夠更有效率的監控各系統運作，經由各系統蒐集而來的資料進行分析及研究，</w:t>
      </w:r>
      <w:r w:rsidR="000B7F08" w:rsidRPr="007A07D9">
        <w:rPr>
          <w:rFonts w:eastAsia="標楷體"/>
        </w:rPr>
        <w:t>用</w:t>
      </w:r>
      <w:r w:rsidR="00925299" w:rsidRPr="007A07D9">
        <w:rPr>
          <w:rFonts w:eastAsia="標楷體"/>
        </w:rPr>
        <w:t>以增進營運效益</w:t>
      </w:r>
      <w:r w:rsidR="000B7F08" w:rsidRPr="007A07D9">
        <w:rPr>
          <w:rFonts w:eastAsia="標楷體"/>
        </w:rPr>
        <w:t>，</w:t>
      </w:r>
      <w:r w:rsidR="002302F7" w:rsidRPr="007A07D9">
        <w:rPr>
          <w:rFonts w:eastAsia="標楷體"/>
        </w:rPr>
        <w:t>並制</w:t>
      </w:r>
      <w:r w:rsidR="000B7F08" w:rsidRPr="007A07D9">
        <w:rPr>
          <w:rFonts w:eastAsia="標楷體"/>
        </w:rPr>
        <w:t>定標準</w:t>
      </w:r>
      <w:r w:rsidR="000B7F08" w:rsidRPr="007A07D9">
        <w:rPr>
          <w:rFonts w:eastAsia="標楷體"/>
        </w:rPr>
        <w:t>API</w:t>
      </w:r>
      <w:r w:rsidR="000B7F08" w:rsidRPr="007A07D9">
        <w:rPr>
          <w:rFonts w:eastAsia="標楷體"/>
        </w:rPr>
        <w:t>，保留未來新</w:t>
      </w:r>
      <w:r w:rsidR="00B80473" w:rsidRPr="007A07D9">
        <w:rPr>
          <w:rFonts w:eastAsia="標楷體"/>
        </w:rPr>
        <w:t>建</w:t>
      </w:r>
      <w:r w:rsidR="000B7F08" w:rsidRPr="007A07D9">
        <w:rPr>
          <w:rFonts w:eastAsia="標楷體"/>
        </w:rPr>
        <w:t>系統</w:t>
      </w:r>
      <w:proofErr w:type="gramStart"/>
      <w:r w:rsidR="002302F7" w:rsidRPr="007A07D9">
        <w:rPr>
          <w:rFonts w:eastAsia="標楷體"/>
        </w:rPr>
        <w:t>介</w:t>
      </w:r>
      <w:proofErr w:type="gramEnd"/>
      <w:r w:rsidR="002302F7" w:rsidRPr="007A07D9">
        <w:rPr>
          <w:rFonts w:eastAsia="標楷體"/>
        </w:rPr>
        <w:t>接</w:t>
      </w:r>
      <w:r w:rsidR="000B7F08" w:rsidRPr="007A07D9">
        <w:rPr>
          <w:rFonts w:eastAsia="標楷體"/>
        </w:rPr>
        <w:t>的擴充性，</w:t>
      </w:r>
      <w:r w:rsidR="002302F7" w:rsidRPr="007A07D9">
        <w:rPr>
          <w:rFonts w:eastAsia="標楷體"/>
        </w:rPr>
        <w:t>幫助企業</w:t>
      </w:r>
      <w:r w:rsidR="000B7F08" w:rsidRPr="007A07D9">
        <w:rPr>
          <w:rFonts w:eastAsia="標楷體"/>
        </w:rPr>
        <w:t>循序漸進的完成數位轉型。</w:t>
      </w:r>
    </w:p>
    <w:p w14:paraId="7E398605" w14:textId="70877783" w:rsidR="009F1213" w:rsidRPr="007A07D9" w:rsidRDefault="00B52C06" w:rsidP="000B7F08">
      <w:pPr>
        <w:spacing w:line="360" w:lineRule="auto"/>
        <w:ind w:firstLineChars="200" w:firstLine="480"/>
        <w:jc w:val="both"/>
        <w:rPr>
          <w:rFonts w:eastAsia="標楷體"/>
        </w:rPr>
      </w:pPr>
      <w:r w:rsidRPr="007A07D9">
        <w:rPr>
          <w:rFonts w:eastAsia="標楷體"/>
        </w:rPr>
        <w:t>本研究</w:t>
      </w:r>
      <w:r w:rsidR="00590394" w:rsidRPr="007A07D9">
        <w:rPr>
          <w:rFonts w:eastAsia="標楷體"/>
        </w:rPr>
        <w:t>目標在基於微服務架構基礎上，設計</w:t>
      </w:r>
      <w:proofErr w:type="gramStart"/>
      <w:r w:rsidR="00590394" w:rsidRPr="007A07D9">
        <w:rPr>
          <w:rFonts w:eastAsia="標楷體"/>
        </w:rPr>
        <w:t>一</w:t>
      </w:r>
      <w:proofErr w:type="gramEnd"/>
      <w:r w:rsidR="00590394" w:rsidRPr="007A07D9">
        <w:rPr>
          <w:rFonts w:eastAsia="標楷體"/>
        </w:rPr>
        <w:t>智慧管理</w:t>
      </w:r>
      <w:r w:rsidR="009F1213" w:rsidRPr="007A07D9">
        <w:rPr>
          <w:rFonts w:eastAsia="標楷體"/>
        </w:rPr>
        <w:t>系統</w:t>
      </w:r>
      <w:r w:rsidR="00E9579D" w:rsidRPr="007A07D9">
        <w:rPr>
          <w:rFonts w:eastAsia="標楷體"/>
        </w:rPr>
        <w:t>，</w:t>
      </w:r>
      <w:r w:rsidR="00925299" w:rsidRPr="007A07D9">
        <w:rPr>
          <w:rFonts w:eastAsia="標楷體"/>
        </w:rPr>
        <w:t>內容</w:t>
      </w:r>
      <w:r w:rsidR="00590394" w:rsidRPr="007A07D9">
        <w:rPr>
          <w:rFonts w:eastAsia="標楷體"/>
        </w:rPr>
        <w:t>包含</w:t>
      </w:r>
      <w:r w:rsidR="00E9579D" w:rsidRPr="007A07D9">
        <w:rPr>
          <w:rFonts w:eastAsia="標楷體"/>
        </w:rPr>
        <w:t>新建置防火牆及交換器，整合現有網路架構、</w:t>
      </w:r>
      <w:r w:rsidR="00DA010B" w:rsidRPr="007A07D9">
        <w:rPr>
          <w:rFonts w:eastAsia="標楷體"/>
        </w:rPr>
        <w:t>.</w:t>
      </w:r>
      <w:r w:rsidR="00DA010B" w:rsidRPr="007A07D9">
        <w:rPr>
          <w:rFonts w:eastAsia="標楷體"/>
        </w:rPr>
        <w:t>使用現有硬體伺服器，架設</w:t>
      </w:r>
      <w:proofErr w:type="spellStart"/>
      <w:r w:rsidR="00DA010B" w:rsidRPr="007A07D9">
        <w:rPr>
          <w:rFonts w:eastAsia="標楷體"/>
        </w:rPr>
        <w:t>Proxmox</w:t>
      </w:r>
      <w:proofErr w:type="spellEnd"/>
      <w:r w:rsidR="00DA010B" w:rsidRPr="007A07D9">
        <w:rPr>
          <w:rFonts w:eastAsia="標楷體"/>
        </w:rPr>
        <w:t xml:space="preserve"> VE</w:t>
      </w:r>
      <w:r w:rsidR="00DA010B" w:rsidRPr="007A07D9">
        <w:rPr>
          <w:rFonts w:eastAsia="標楷體"/>
        </w:rPr>
        <w:t>建立虛擬機叢集，並使用</w:t>
      </w:r>
      <w:proofErr w:type="spellStart"/>
      <w:r w:rsidR="00DA010B" w:rsidRPr="007A07D9">
        <w:rPr>
          <w:rFonts w:eastAsia="標楷體"/>
        </w:rPr>
        <w:t>Kubenetes</w:t>
      </w:r>
      <w:proofErr w:type="spellEnd"/>
      <w:r w:rsidR="00DA010B" w:rsidRPr="007A07D9">
        <w:rPr>
          <w:rFonts w:eastAsia="標楷體"/>
        </w:rPr>
        <w:t>為容器管理調度平台</w:t>
      </w:r>
      <w:r w:rsidR="00E9579D" w:rsidRPr="007A07D9">
        <w:rPr>
          <w:rFonts w:eastAsia="標楷體"/>
        </w:rPr>
        <w:t>、整合既有前台及外部系統資料庫，以提供指標之運算與應用、</w:t>
      </w:r>
      <w:r w:rsidR="009F1213" w:rsidRPr="007A07D9">
        <w:rPr>
          <w:rFonts w:eastAsia="標楷體"/>
        </w:rPr>
        <w:t>.</w:t>
      </w:r>
      <w:r w:rsidR="009F1213" w:rsidRPr="007A07D9">
        <w:rPr>
          <w:rFonts w:eastAsia="標楷體"/>
        </w:rPr>
        <w:t>設計標準應用程式介面服務功能，建置</w:t>
      </w:r>
      <w:proofErr w:type="gramStart"/>
      <w:r w:rsidR="009F1213" w:rsidRPr="007A07D9">
        <w:rPr>
          <w:rFonts w:eastAsia="標楷體"/>
        </w:rPr>
        <w:t>一</w:t>
      </w:r>
      <w:proofErr w:type="gramEnd"/>
      <w:r w:rsidR="009F1213" w:rsidRPr="007A07D9">
        <w:rPr>
          <w:rFonts w:eastAsia="標楷體"/>
        </w:rPr>
        <w:t>標準</w:t>
      </w:r>
      <w:r w:rsidR="009F1213" w:rsidRPr="007A07D9">
        <w:rPr>
          <w:rFonts w:eastAsia="標楷體"/>
        </w:rPr>
        <w:t>API</w:t>
      </w:r>
      <w:r w:rsidR="00E9579D" w:rsidRPr="007A07D9">
        <w:rPr>
          <w:rFonts w:eastAsia="標楷體"/>
        </w:rPr>
        <w:t>，</w:t>
      </w:r>
      <w:proofErr w:type="gramStart"/>
      <w:r w:rsidR="00E9579D" w:rsidRPr="007A07D9">
        <w:rPr>
          <w:rFonts w:eastAsia="標楷體"/>
        </w:rPr>
        <w:t>介</w:t>
      </w:r>
      <w:proofErr w:type="gramEnd"/>
      <w:r w:rsidR="00E9579D" w:rsidRPr="007A07D9">
        <w:rPr>
          <w:rFonts w:eastAsia="標楷體"/>
        </w:rPr>
        <w:t>接現有系統功能、</w:t>
      </w:r>
      <w:r w:rsidR="009F1213" w:rsidRPr="007A07D9">
        <w:rPr>
          <w:rFonts w:eastAsia="標楷體"/>
        </w:rPr>
        <w:t>建置資料指標</w:t>
      </w:r>
      <w:r w:rsidR="00E9579D" w:rsidRPr="007A07D9">
        <w:rPr>
          <w:rFonts w:eastAsia="標楷體"/>
        </w:rPr>
        <w:t>監控儀表板管理平台，內容包含指標呈現、統計資訊與服務監控功能以及</w:t>
      </w:r>
      <w:r w:rsidR="009F1213" w:rsidRPr="007A07D9">
        <w:rPr>
          <w:rFonts w:eastAsia="標楷體"/>
        </w:rPr>
        <w:t>預留新系統擴充開發空間。</w:t>
      </w:r>
    </w:p>
    <w:p w14:paraId="5432744B" w14:textId="77777777" w:rsidR="00271B47" w:rsidRPr="007A07D9" w:rsidRDefault="00271B47" w:rsidP="00271B47">
      <w:pPr>
        <w:spacing w:line="360" w:lineRule="auto"/>
        <w:ind w:firstLineChars="200" w:firstLine="480"/>
        <w:jc w:val="both"/>
        <w:rPr>
          <w:rFonts w:eastAsia="標楷體"/>
        </w:rPr>
      </w:pPr>
      <w:r w:rsidRPr="007A07D9">
        <w:rPr>
          <w:rFonts w:eastAsia="標楷體"/>
        </w:rPr>
        <w:t>本章旨在說明學習背景、學習動機和學習目的。</w:t>
      </w:r>
      <w:r w:rsidRPr="007A07D9">
        <w:rPr>
          <w:rFonts w:eastAsia="標楷體"/>
        </w:rPr>
        <w:t xml:space="preserve"> </w:t>
      </w:r>
      <w:r w:rsidRPr="007A07D9">
        <w:rPr>
          <w:rFonts w:eastAsia="標楷體"/>
        </w:rPr>
        <w:t>第二章將討論相關的文獻和技術。</w:t>
      </w:r>
      <w:r w:rsidRPr="007A07D9">
        <w:rPr>
          <w:rFonts w:eastAsia="標楷體"/>
        </w:rPr>
        <w:t xml:space="preserve"> </w:t>
      </w:r>
      <w:r w:rsidRPr="007A07D9">
        <w:rPr>
          <w:rFonts w:eastAsia="標楷體"/>
        </w:rPr>
        <w:t>在第三章中將詳細解釋本文使用的技術和方法。</w:t>
      </w:r>
      <w:r w:rsidRPr="007A07D9">
        <w:rPr>
          <w:rFonts w:eastAsia="標楷體"/>
        </w:rPr>
        <w:t xml:space="preserve"> </w:t>
      </w:r>
      <w:r w:rsidRPr="007A07D9">
        <w:rPr>
          <w:rFonts w:eastAsia="標楷體"/>
        </w:rPr>
        <w:t>第四章將提供實驗數據和相關實驗結果。</w:t>
      </w:r>
      <w:r w:rsidRPr="007A07D9">
        <w:rPr>
          <w:rFonts w:eastAsia="標楷體"/>
        </w:rPr>
        <w:t xml:space="preserve"> </w:t>
      </w:r>
      <w:r w:rsidRPr="007A07D9">
        <w:rPr>
          <w:rFonts w:eastAsia="標楷體"/>
        </w:rPr>
        <w:t>最後，第五章將對論文進行總結，並提出未來改進和功能擴展的可能性。</w:t>
      </w:r>
    </w:p>
    <w:p w14:paraId="72E2BE1A" w14:textId="77777777" w:rsidR="00C444CD" w:rsidRPr="007A07D9" w:rsidRDefault="00C444CD" w:rsidP="00C444CD">
      <w:pPr>
        <w:spacing w:line="360" w:lineRule="auto"/>
        <w:ind w:firstLineChars="200" w:firstLine="480"/>
        <w:jc w:val="both"/>
        <w:rPr>
          <w:rFonts w:eastAsia="標楷體"/>
        </w:rPr>
      </w:pPr>
    </w:p>
    <w:p w14:paraId="68C1CD05" w14:textId="77777777" w:rsidR="00C444CD" w:rsidRPr="007A07D9" w:rsidRDefault="00C444CD" w:rsidP="00C444CD">
      <w:pPr>
        <w:spacing w:line="360" w:lineRule="auto"/>
        <w:ind w:firstLineChars="200" w:firstLine="480"/>
        <w:jc w:val="both"/>
        <w:rPr>
          <w:rFonts w:eastAsia="標楷體"/>
        </w:rPr>
      </w:pPr>
    </w:p>
    <w:p w14:paraId="6DE31A12" w14:textId="77777777" w:rsidR="0074071B" w:rsidRPr="007A07D9" w:rsidRDefault="003C486F" w:rsidP="00F02379">
      <w:pPr>
        <w:pStyle w:val="1"/>
        <w:numPr>
          <w:ilvl w:val="0"/>
          <w:numId w:val="0"/>
        </w:numPr>
      </w:pPr>
      <w:bookmarkStart w:id="31" w:name="_Toc123630091"/>
      <w:r w:rsidRPr="007A07D9">
        <w:lastRenderedPageBreak/>
        <w:t>第二章</w:t>
      </w:r>
      <w:r w:rsidRPr="007A07D9">
        <w:t xml:space="preserve"> </w:t>
      </w:r>
      <w:r w:rsidRPr="007A07D9">
        <w:t>相關</w:t>
      </w:r>
      <w:r w:rsidR="00E06ACD" w:rsidRPr="007A07D9">
        <w:t>研究</w:t>
      </w:r>
      <w:bookmarkEnd w:id="31"/>
    </w:p>
    <w:p w14:paraId="3C6C1BE6" w14:textId="340B8520" w:rsidR="007B01C4" w:rsidRPr="007A07D9" w:rsidRDefault="007B01C4" w:rsidP="007B01C4">
      <w:pPr>
        <w:pStyle w:val="2"/>
      </w:pPr>
      <w:bookmarkStart w:id="32" w:name="_Toc123630092"/>
      <w:r w:rsidRPr="007A07D9">
        <w:t xml:space="preserve">2.1 </w:t>
      </w:r>
      <w:proofErr w:type="gramStart"/>
      <w:r w:rsidR="00B80473" w:rsidRPr="007A07D9">
        <w:t>雲原生</w:t>
      </w:r>
      <w:bookmarkEnd w:id="32"/>
      <w:proofErr w:type="gramEnd"/>
    </w:p>
    <w:p w14:paraId="008FB6D6" w14:textId="7CDA8EA0" w:rsidR="00AF7664" w:rsidRPr="007A07D9" w:rsidRDefault="001F760C" w:rsidP="00AF7664">
      <w:pPr>
        <w:spacing w:line="360" w:lineRule="auto"/>
        <w:ind w:firstLineChars="200" w:firstLine="480"/>
        <w:jc w:val="both"/>
        <w:rPr>
          <w:rFonts w:eastAsia="標楷體"/>
          <w:lang w:val="en-NZ"/>
        </w:rPr>
      </w:pPr>
      <w:r w:rsidRPr="007A07D9">
        <w:rPr>
          <w:rFonts w:eastAsia="標楷體"/>
          <w:lang w:val="en-NZ"/>
        </w:rPr>
        <w:t>2013</w:t>
      </w:r>
      <w:r w:rsidRPr="007A07D9">
        <w:rPr>
          <w:rFonts w:eastAsia="標楷體"/>
          <w:lang w:val="en-NZ"/>
        </w:rPr>
        <w:t>年</w:t>
      </w:r>
      <w:r w:rsidRPr="007A07D9">
        <w:rPr>
          <w:rFonts w:eastAsia="標楷體"/>
          <w:lang w:val="en-NZ"/>
        </w:rPr>
        <w:t>Pivotal</w:t>
      </w:r>
      <w:r w:rsidRPr="007A07D9">
        <w:rPr>
          <w:rFonts w:eastAsia="標楷體"/>
          <w:lang w:val="en-NZ"/>
        </w:rPr>
        <w:t>公司的</w:t>
      </w:r>
      <w:r w:rsidRPr="007A07D9">
        <w:rPr>
          <w:rFonts w:eastAsia="標楷體"/>
          <w:lang w:val="en-NZ"/>
        </w:rPr>
        <w:t>Matt Stine</w:t>
      </w:r>
      <w:r w:rsidRPr="007A07D9">
        <w:rPr>
          <w:rFonts w:eastAsia="標楷體"/>
          <w:lang w:val="en-NZ"/>
        </w:rPr>
        <w:t>首次</w:t>
      </w:r>
      <w:proofErr w:type="gramStart"/>
      <w:r w:rsidRPr="007A07D9">
        <w:rPr>
          <w:rFonts w:eastAsia="標楷體"/>
          <w:lang w:val="en-NZ"/>
        </w:rPr>
        <w:t>提出雲原生</w:t>
      </w:r>
      <w:proofErr w:type="gramEnd"/>
      <w:r w:rsidRPr="007A07D9">
        <w:rPr>
          <w:rFonts w:eastAsia="標楷體"/>
          <w:lang w:val="en-NZ"/>
        </w:rPr>
        <w:t>的概念。</w:t>
      </w:r>
      <w:r w:rsidR="00A51CE2" w:rsidRPr="007A07D9">
        <w:rPr>
          <w:rFonts w:eastAsia="標楷體"/>
          <w:lang w:val="en-NZ"/>
        </w:rPr>
        <w:t>2015</w:t>
      </w:r>
      <w:r w:rsidR="00A51CE2" w:rsidRPr="007A07D9">
        <w:rPr>
          <w:rFonts w:eastAsia="標楷體"/>
          <w:lang w:val="en-NZ"/>
        </w:rPr>
        <w:t>年由</w:t>
      </w:r>
      <w:r w:rsidR="00A51CE2" w:rsidRPr="007A07D9">
        <w:rPr>
          <w:rFonts w:eastAsia="標楷體"/>
          <w:lang w:val="en-NZ"/>
        </w:rPr>
        <w:t>Goole</w:t>
      </w:r>
      <w:r w:rsidR="00A51CE2" w:rsidRPr="007A07D9">
        <w:rPr>
          <w:rFonts w:eastAsia="標楷體"/>
          <w:lang w:val="en-NZ"/>
        </w:rPr>
        <w:t>主導成立的雲端原生運算基金</w:t>
      </w:r>
      <w:r w:rsidR="00256398" w:rsidRPr="007A07D9">
        <w:rPr>
          <w:rFonts w:eastAsia="標楷體"/>
          <w:lang w:val="en-NZ"/>
        </w:rPr>
        <w:t>會</w:t>
      </w:r>
      <w:r w:rsidR="00256398" w:rsidRPr="007A07D9">
        <w:rPr>
          <w:rFonts w:eastAsia="標楷體"/>
          <w:lang w:val="en-NZ"/>
        </w:rPr>
        <w:t>(</w:t>
      </w:r>
      <w:r w:rsidR="00A51CE2" w:rsidRPr="007A07D9">
        <w:rPr>
          <w:rFonts w:eastAsia="標楷體"/>
          <w:lang w:val="en-NZ"/>
        </w:rPr>
        <w:t>CNCF</w:t>
      </w:r>
      <w:r w:rsidR="00256398" w:rsidRPr="007A07D9">
        <w:rPr>
          <w:rFonts w:eastAsia="標楷體"/>
          <w:lang w:val="en-NZ"/>
        </w:rPr>
        <w:t>)</w:t>
      </w:r>
      <w:proofErr w:type="gramStart"/>
      <w:r w:rsidR="00A51CE2" w:rsidRPr="007A07D9">
        <w:rPr>
          <w:rFonts w:eastAsia="標楷體"/>
          <w:lang w:val="en-NZ"/>
        </w:rPr>
        <w:t>對於雲原生</w:t>
      </w:r>
      <w:proofErr w:type="gramEnd"/>
      <w:r w:rsidR="00A51CE2" w:rsidRPr="007A07D9">
        <w:rPr>
          <w:rFonts w:eastAsia="標楷體"/>
          <w:lang w:val="en-NZ"/>
        </w:rPr>
        <w:t>的定義包含以下三個方面的技術運用</w:t>
      </w:r>
      <w:r w:rsidR="00A51CE2" w:rsidRPr="007A07D9">
        <w:rPr>
          <w:rFonts w:eastAsia="標楷體"/>
          <w:lang w:val="en-NZ"/>
        </w:rPr>
        <w:t>:</w:t>
      </w:r>
      <w:r w:rsidR="00A51CE2" w:rsidRPr="007A07D9">
        <w:rPr>
          <w:rFonts w:eastAsia="標楷體"/>
          <w:lang w:val="en-NZ"/>
        </w:rPr>
        <w:t>應用容器化、微服務架構、可</w:t>
      </w:r>
      <w:r w:rsidR="00256398" w:rsidRPr="007A07D9">
        <w:rPr>
          <w:rFonts w:eastAsia="標楷體"/>
          <w:lang w:val="en-NZ"/>
        </w:rPr>
        <w:t>動態</w:t>
      </w:r>
      <w:r w:rsidR="00A51CE2" w:rsidRPr="007A07D9">
        <w:rPr>
          <w:rFonts w:eastAsia="標楷體"/>
          <w:lang w:val="en-NZ"/>
        </w:rPr>
        <w:t>編排式容器應用。</w:t>
      </w:r>
      <w:r w:rsidR="00261B91" w:rsidRPr="007A07D9">
        <w:rPr>
          <w:rFonts w:eastAsia="標楷體"/>
          <w:lang w:val="en-NZ"/>
        </w:rPr>
        <w:t>隨著</w:t>
      </w:r>
      <w:r w:rsidR="00AF7664" w:rsidRPr="007A07D9">
        <w:rPr>
          <w:rFonts w:eastAsia="標楷體"/>
          <w:lang w:val="en-NZ"/>
        </w:rPr>
        <w:t>該生態系不斷的發展及各大雲端主機供應商加入</w:t>
      </w:r>
      <w:r w:rsidR="00AF7664" w:rsidRPr="007A07D9">
        <w:rPr>
          <w:rFonts w:eastAsia="標楷體"/>
          <w:lang w:val="en-NZ"/>
        </w:rPr>
        <w:t>CNCF</w:t>
      </w:r>
      <w:r w:rsidR="00AF7664" w:rsidRPr="007A07D9">
        <w:rPr>
          <w:rFonts w:eastAsia="標楷體"/>
          <w:lang w:val="en-NZ"/>
        </w:rPr>
        <w:t>後，於</w:t>
      </w:r>
      <w:r w:rsidR="00AF7664" w:rsidRPr="007A07D9">
        <w:rPr>
          <w:rFonts w:eastAsia="標楷體"/>
          <w:lang w:val="en-NZ"/>
        </w:rPr>
        <w:t>2018</w:t>
      </w:r>
      <w:r w:rsidR="00AF7664" w:rsidRPr="007A07D9">
        <w:rPr>
          <w:rFonts w:eastAsia="標楷體"/>
          <w:lang w:val="en-NZ"/>
        </w:rPr>
        <w:t>年重新定義</w:t>
      </w:r>
      <w:r w:rsidR="00AF7664" w:rsidRPr="007A07D9">
        <w:rPr>
          <w:rFonts w:eastAsia="標楷體"/>
          <w:lang w:val="en-NZ"/>
        </w:rPr>
        <w:t>:</w:t>
      </w:r>
      <w:r w:rsidR="00AF7664" w:rsidRPr="007A07D9">
        <w:t xml:space="preserve"> </w:t>
      </w:r>
      <w:r w:rsidR="00AF7664" w:rsidRPr="007A07D9">
        <w:rPr>
          <w:rFonts w:eastAsia="標楷體"/>
          <w:lang w:val="en-NZ"/>
        </w:rPr>
        <w:t>雲端原生技術可讓組織在現代化、動態環境中建置和執行可調整的應用程式，例如公用、私人和混合式雲端。</w:t>
      </w:r>
      <w:r w:rsidR="00AF7664" w:rsidRPr="007A07D9">
        <w:rPr>
          <w:rFonts w:eastAsia="標楷體"/>
          <w:lang w:val="en-NZ"/>
        </w:rPr>
        <w:t xml:space="preserve"> </w:t>
      </w:r>
      <w:r w:rsidR="00AF7664" w:rsidRPr="007A07D9">
        <w:rPr>
          <w:rFonts w:eastAsia="標楷體"/>
          <w:lang w:val="en-NZ"/>
        </w:rPr>
        <w:t>容器、</w:t>
      </w:r>
      <w:proofErr w:type="gramStart"/>
      <w:r w:rsidR="00AF7664" w:rsidRPr="007A07D9">
        <w:rPr>
          <w:rFonts w:eastAsia="標楷體"/>
          <w:lang w:val="en-NZ"/>
        </w:rPr>
        <w:t>服務網格</w:t>
      </w:r>
      <w:proofErr w:type="gramEnd"/>
      <w:r w:rsidR="00AF7664" w:rsidRPr="007A07D9">
        <w:rPr>
          <w:rFonts w:eastAsia="標楷體"/>
          <w:lang w:val="en-NZ"/>
        </w:rPr>
        <w:t>、微服務、不可變的基礎設施，以及宣告式</w:t>
      </w:r>
      <w:r w:rsidR="00AF7664" w:rsidRPr="007A07D9">
        <w:rPr>
          <w:rFonts w:eastAsia="標楷體"/>
          <w:lang w:val="en-NZ"/>
        </w:rPr>
        <w:t xml:space="preserve"> API</w:t>
      </w:r>
      <w:r w:rsidR="003D3773" w:rsidRPr="007A07D9">
        <w:rPr>
          <w:rFonts w:eastAsia="標楷體"/>
          <w:lang w:val="en-NZ"/>
        </w:rPr>
        <w:t>會示範</w:t>
      </w:r>
      <w:r w:rsidR="006A5D8D" w:rsidRPr="007A07D9">
        <w:rPr>
          <w:rFonts w:eastAsia="標楷體"/>
          <w:lang w:val="en-NZ"/>
        </w:rPr>
        <w:t>此方法</w:t>
      </w:r>
      <w:r w:rsidR="00AC5CA9" w:rsidRPr="007A07D9">
        <w:rPr>
          <w:rFonts w:eastAsia="標楷體"/>
          <w:lang w:val="en-NZ"/>
        </w:rPr>
        <w:t>[1]</w:t>
      </w:r>
      <w:r w:rsidR="00AF7664" w:rsidRPr="007A07D9">
        <w:rPr>
          <w:rFonts w:eastAsia="標楷體"/>
          <w:lang w:val="en-NZ"/>
        </w:rPr>
        <w:t>。</w:t>
      </w:r>
    </w:p>
    <w:p w14:paraId="17178151" w14:textId="4BEC9D16" w:rsidR="00811AAE" w:rsidRPr="007A07D9" w:rsidRDefault="00105CAA" w:rsidP="00811AAE">
      <w:pPr>
        <w:pStyle w:val="2"/>
      </w:pPr>
      <w:bookmarkStart w:id="33" w:name="_Toc395153750"/>
      <w:bookmarkStart w:id="34" w:name="_Toc523013646"/>
      <w:bookmarkStart w:id="35" w:name="_Toc524265580"/>
      <w:bookmarkStart w:id="36" w:name="_Toc123630093"/>
      <w:r w:rsidRPr="007A07D9">
        <w:t>2.2</w:t>
      </w:r>
      <w:r w:rsidR="00811AAE" w:rsidRPr="007A07D9">
        <w:t xml:space="preserve"> </w:t>
      </w:r>
      <w:bookmarkEnd w:id="33"/>
      <w:bookmarkEnd w:id="34"/>
      <w:bookmarkEnd w:id="35"/>
      <w:r w:rsidR="00B80473" w:rsidRPr="007A07D9">
        <w:t>微服務</w:t>
      </w:r>
      <w:bookmarkEnd w:id="36"/>
    </w:p>
    <w:p w14:paraId="7BC8AF7A" w14:textId="7617E716" w:rsidR="00811AAE" w:rsidRPr="007A07D9" w:rsidRDefault="00C16E2E" w:rsidP="00EF6F49">
      <w:pPr>
        <w:pStyle w:val="a0"/>
        <w:ind w:firstLineChars="200" w:firstLine="480"/>
        <w:jc w:val="both"/>
        <w:rPr>
          <w:color w:val="212529"/>
          <w:spacing w:val="-1"/>
          <w:shd w:val="clear" w:color="auto" w:fill="FFFFFF"/>
        </w:rPr>
      </w:pPr>
      <w:r w:rsidRPr="007A07D9">
        <w:rPr>
          <w:noProof/>
        </w:rPr>
        <w:t>2014</w:t>
      </w:r>
      <w:r w:rsidRPr="007A07D9">
        <w:rPr>
          <w:noProof/>
        </w:rPr>
        <w:t>年，</w:t>
      </w:r>
      <w:r w:rsidRPr="007A07D9">
        <w:rPr>
          <w:noProof/>
        </w:rPr>
        <w:t xml:space="preserve">Martin Fowler </w:t>
      </w:r>
      <w:r w:rsidRPr="007A07D9">
        <w:rPr>
          <w:noProof/>
        </w:rPr>
        <w:t>與</w:t>
      </w:r>
      <w:r w:rsidRPr="007A07D9">
        <w:rPr>
          <w:noProof/>
        </w:rPr>
        <w:t xml:space="preserve"> James Lewis </w:t>
      </w:r>
      <w:r w:rsidRPr="007A07D9">
        <w:rPr>
          <w:noProof/>
        </w:rPr>
        <w:t>共同提出了微服務的概念</w:t>
      </w:r>
      <w:r w:rsidR="00AC5CA9" w:rsidRPr="007A07D9">
        <w:rPr>
          <w:noProof/>
        </w:rPr>
        <w:t>[2]</w:t>
      </w:r>
      <w:r w:rsidRPr="007A07D9">
        <w:rPr>
          <w:noProof/>
        </w:rPr>
        <w:t>，定義了微服務是由以單一應用程式構成的小服務，自己擁有自己的行程與輕量化處理，服務依業務功能設計，以全自動的方式部署，與其他服務使用</w:t>
      </w:r>
      <w:r w:rsidRPr="007A07D9">
        <w:rPr>
          <w:noProof/>
        </w:rPr>
        <w:t>HTTP API</w:t>
      </w:r>
      <w:r w:rsidRPr="007A07D9">
        <w:rPr>
          <w:noProof/>
        </w:rPr>
        <w:t>通訊。同時服務會使用最小的規模的集中管理</w:t>
      </w:r>
      <w:r w:rsidRPr="007A07D9">
        <w:rPr>
          <w:noProof/>
        </w:rPr>
        <w:t xml:space="preserve"> (</w:t>
      </w:r>
      <w:r w:rsidRPr="007A07D9">
        <w:rPr>
          <w:noProof/>
        </w:rPr>
        <w:t>例如</w:t>
      </w:r>
      <w:r w:rsidRPr="007A07D9">
        <w:rPr>
          <w:noProof/>
        </w:rPr>
        <w:t xml:space="preserve"> Docker) </w:t>
      </w:r>
      <w:r w:rsidRPr="007A07D9">
        <w:rPr>
          <w:noProof/>
        </w:rPr>
        <w:t>能力，服務可以用不同的程式語言與資料庫等元件實作</w:t>
      </w:r>
      <w:r w:rsidR="00EF6F49" w:rsidRPr="007A07D9">
        <w:rPr>
          <w:noProof/>
        </w:rPr>
        <w:t>。微服務架構是一種應用程式架構，在這種架構之下</w:t>
      </w:r>
      <w:r w:rsidR="00957D62" w:rsidRPr="007A07D9">
        <w:rPr>
          <w:noProof/>
        </w:rPr>
        <w:t>，由許多服務會一起運作而構成整個應用程式，這些服務為鬆散耦合狀態，它們可以獨立部署、測試、建構及擴展</w:t>
      </w:r>
      <w:r w:rsidR="00957D62" w:rsidRPr="007A07D9">
        <w:rPr>
          <w:color w:val="212529"/>
          <w:spacing w:val="-1"/>
          <w:shd w:val="clear" w:color="auto" w:fill="FFFFFF"/>
        </w:rPr>
        <w:t>，並透過定義好的標準化應用程式介面</w:t>
      </w:r>
      <w:r w:rsidR="00957D62" w:rsidRPr="007A07D9">
        <w:rPr>
          <w:color w:val="212529"/>
          <w:spacing w:val="-1"/>
          <w:shd w:val="clear" w:color="auto" w:fill="FFFFFF"/>
        </w:rPr>
        <w:t>API</w:t>
      </w:r>
      <w:r w:rsidR="00957D62" w:rsidRPr="007A07D9">
        <w:rPr>
          <w:color w:val="212529"/>
          <w:spacing w:val="-1"/>
          <w:shd w:val="clear" w:color="auto" w:fill="FFFFFF"/>
        </w:rPr>
        <w:t>進行通訊，各自負責單一任務</w:t>
      </w:r>
      <w:r w:rsidR="00EF1C20" w:rsidRPr="007A07D9">
        <w:rPr>
          <w:color w:val="212529"/>
          <w:spacing w:val="-1"/>
          <w:shd w:val="clear" w:color="auto" w:fill="FFFFFF"/>
        </w:rPr>
        <w:t>，</w:t>
      </w:r>
      <w:r w:rsidR="00361418" w:rsidRPr="007A07D9">
        <w:rPr>
          <w:color w:val="212529"/>
          <w:spacing w:val="-1"/>
          <w:shd w:val="clear" w:color="auto" w:fill="FFFFFF"/>
        </w:rPr>
        <w:t>分層式</w:t>
      </w:r>
      <w:r w:rsidR="00EF1C20" w:rsidRPr="007A07D9">
        <w:rPr>
          <w:color w:val="212529"/>
          <w:spacing w:val="-1"/>
          <w:shd w:val="clear" w:color="auto" w:fill="FFFFFF"/>
        </w:rPr>
        <w:t>獨立區塊而不互相影響</w:t>
      </w:r>
      <w:r w:rsidR="00361418" w:rsidRPr="007A07D9">
        <w:rPr>
          <w:color w:val="212529"/>
          <w:spacing w:val="-1"/>
          <w:shd w:val="clear" w:color="auto" w:fill="FFFFFF"/>
        </w:rPr>
        <w:t>[3]</w:t>
      </w:r>
      <w:r w:rsidR="00F62FE1" w:rsidRPr="007A07D9">
        <w:rPr>
          <w:color w:val="212529"/>
          <w:spacing w:val="-1"/>
          <w:shd w:val="clear" w:color="auto" w:fill="FFFFFF"/>
        </w:rPr>
        <w:t>，在和客戶端也能使用</w:t>
      </w:r>
      <w:r w:rsidR="00F62FE1" w:rsidRPr="007A07D9">
        <w:rPr>
          <w:color w:val="212529"/>
          <w:spacing w:val="-1"/>
          <w:shd w:val="clear" w:color="auto" w:fill="FFFFFF"/>
        </w:rPr>
        <w:t>API</w:t>
      </w:r>
      <w:r w:rsidR="00F62FE1" w:rsidRPr="007A07D9">
        <w:rPr>
          <w:color w:val="212529"/>
          <w:spacing w:val="-1"/>
          <w:shd w:val="clear" w:color="auto" w:fill="FFFFFF"/>
        </w:rPr>
        <w:t>閘道，提供更多的安全驗證</w:t>
      </w:r>
      <w:r w:rsidR="00361418" w:rsidRPr="007A07D9">
        <w:rPr>
          <w:color w:val="212529"/>
          <w:spacing w:val="-1"/>
          <w:shd w:val="clear" w:color="auto" w:fill="FFFFFF"/>
        </w:rPr>
        <w:t>[4]</w:t>
      </w:r>
      <w:r w:rsidR="00EF1C20" w:rsidRPr="007A07D9">
        <w:rPr>
          <w:color w:val="212529"/>
          <w:spacing w:val="-1"/>
          <w:shd w:val="clear" w:color="auto" w:fill="FFFFFF"/>
        </w:rPr>
        <w:t>。</w:t>
      </w:r>
    </w:p>
    <w:p w14:paraId="77C385C3" w14:textId="25FA4D7C" w:rsidR="00EF1C20" w:rsidRPr="007A07D9" w:rsidRDefault="00EF1C20" w:rsidP="00EF6F49">
      <w:pPr>
        <w:pStyle w:val="a0"/>
        <w:ind w:firstLineChars="200" w:firstLine="480"/>
        <w:jc w:val="both"/>
        <w:rPr>
          <w:noProof/>
        </w:rPr>
      </w:pPr>
      <w:r w:rsidRPr="007A07D9">
        <w:rPr>
          <w:noProof/>
        </w:rPr>
        <w:t>微服務可以</w:t>
      </w:r>
      <w:r w:rsidR="00F62FE1" w:rsidRPr="007A07D9">
        <w:rPr>
          <w:noProof/>
        </w:rPr>
        <w:t>透過</w:t>
      </w:r>
      <w:r w:rsidRPr="007A07D9">
        <w:rPr>
          <w:noProof/>
        </w:rPr>
        <w:t>容器化技術將應用程式部署在容器中，並使用</w:t>
      </w:r>
      <w:r w:rsidRPr="007A07D9">
        <w:rPr>
          <w:noProof/>
        </w:rPr>
        <w:t>Kubernetes</w:t>
      </w:r>
      <w:r w:rsidRPr="007A07D9">
        <w:rPr>
          <w:noProof/>
        </w:rPr>
        <w:t>來</w:t>
      </w:r>
      <w:r w:rsidR="00F62FE1" w:rsidRPr="007A07D9">
        <w:rPr>
          <w:noProof/>
        </w:rPr>
        <w:t>有效率</w:t>
      </w:r>
      <w:r w:rsidRPr="007A07D9">
        <w:rPr>
          <w:noProof/>
        </w:rPr>
        <w:t>管理調度容器，</w:t>
      </w:r>
      <w:r w:rsidR="00F62FE1" w:rsidRPr="007A07D9">
        <w:rPr>
          <w:noProof/>
        </w:rPr>
        <w:t>結合</w:t>
      </w:r>
      <w:r w:rsidR="00F62FE1" w:rsidRPr="007A07D9">
        <w:rPr>
          <w:noProof/>
        </w:rPr>
        <w:t>DevOps</w:t>
      </w:r>
      <w:r w:rsidR="00F62FE1" w:rsidRPr="007A07D9">
        <w:rPr>
          <w:noProof/>
        </w:rPr>
        <w:t>與持續整合</w:t>
      </w:r>
      <w:r w:rsidR="00F62FE1" w:rsidRPr="007A07D9">
        <w:rPr>
          <w:noProof/>
        </w:rPr>
        <w:t>/</w:t>
      </w:r>
      <w:r w:rsidR="00F62FE1" w:rsidRPr="007A07D9">
        <w:rPr>
          <w:noProof/>
        </w:rPr>
        <w:t>持續交付</w:t>
      </w:r>
      <w:r w:rsidR="00F62FE1" w:rsidRPr="007A07D9">
        <w:rPr>
          <w:noProof/>
        </w:rPr>
        <w:t>(CI/CD)</w:t>
      </w:r>
      <w:r w:rsidR="00F62FE1" w:rsidRPr="007A07D9">
        <w:rPr>
          <w:noProof/>
        </w:rPr>
        <w:t>達到快速開發的目的</w:t>
      </w:r>
      <w:r w:rsidR="00361418" w:rsidRPr="007A07D9">
        <w:rPr>
          <w:noProof/>
        </w:rPr>
        <w:t>[5]</w:t>
      </w:r>
      <w:r w:rsidR="00F62FE1" w:rsidRPr="007A07D9">
        <w:rPr>
          <w:noProof/>
        </w:rPr>
        <w:t>。</w:t>
      </w:r>
    </w:p>
    <w:p w14:paraId="52A1267D" w14:textId="77777777" w:rsidR="00641300" w:rsidRPr="007A07D9" w:rsidRDefault="00641300" w:rsidP="00641300">
      <w:pPr>
        <w:pStyle w:val="a0"/>
        <w:jc w:val="center"/>
        <w:rPr>
          <w:noProof/>
        </w:rPr>
      </w:pPr>
      <w:r w:rsidRPr="007A07D9">
        <w:rPr>
          <w:noProof/>
        </w:rPr>
        <w:lastRenderedPageBreak/>
        <w:drawing>
          <wp:inline distT="0" distB="0" distL="0" distR="0" wp14:anchorId="5A703257" wp14:editId="3C70D6C8">
            <wp:extent cx="3815627" cy="2491344"/>
            <wp:effectExtent l="0" t="0" r="0" b="444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815627" cy="2491344"/>
                    </a:xfrm>
                    <a:prstGeom prst="rect">
                      <a:avLst/>
                    </a:prstGeom>
                    <a:noFill/>
                    <a:ln>
                      <a:noFill/>
                    </a:ln>
                  </pic:spPr>
                </pic:pic>
              </a:graphicData>
            </a:graphic>
          </wp:inline>
        </w:drawing>
      </w:r>
    </w:p>
    <w:p w14:paraId="5D00DE38" w14:textId="1D3FE19A" w:rsidR="001C6BEE" w:rsidRPr="007A07D9" w:rsidRDefault="00641300" w:rsidP="002302F7">
      <w:pPr>
        <w:pStyle w:val="af2"/>
        <w:jc w:val="center"/>
        <w:rPr>
          <w:rFonts w:eastAsia="標楷體"/>
          <w:noProof/>
          <w:sz w:val="24"/>
        </w:rPr>
      </w:pPr>
      <w:bookmarkStart w:id="37" w:name="_Toc123630116"/>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240E3E">
        <w:rPr>
          <w:noProof/>
          <w:sz w:val="24"/>
        </w:rPr>
        <w:t>1</w:t>
      </w:r>
      <w:r w:rsidRPr="007A07D9">
        <w:rPr>
          <w:sz w:val="24"/>
        </w:rPr>
        <w:fldChar w:fldCharType="end"/>
      </w:r>
      <w:r w:rsidRPr="007A07D9">
        <w:rPr>
          <w:sz w:val="24"/>
        </w:rPr>
        <w:t>.</w:t>
      </w:r>
      <w:r w:rsidR="007F2FDC" w:rsidRPr="007A07D9">
        <w:rPr>
          <w:rFonts w:eastAsia="標楷體"/>
          <w:noProof/>
          <w:sz w:val="24"/>
        </w:rPr>
        <w:t xml:space="preserve"> </w:t>
      </w:r>
      <w:r w:rsidR="007F2FDC" w:rsidRPr="007A07D9">
        <w:rPr>
          <w:rFonts w:eastAsia="標楷體"/>
          <w:noProof/>
          <w:sz w:val="24"/>
        </w:rPr>
        <w:t>微服務</w:t>
      </w:r>
      <w:r w:rsidRPr="007A07D9">
        <w:rPr>
          <w:rFonts w:eastAsia="標楷體"/>
          <w:noProof/>
          <w:sz w:val="24"/>
        </w:rPr>
        <w:t>架構</w:t>
      </w:r>
      <w:bookmarkEnd w:id="37"/>
    </w:p>
    <w:p w14:paraId="0559F0C6" w14:textId="38BEC2F6" w:rsidR="005D2AE5" w:rsidRPr="007A07D9" w:rsidRDefault="005D2AE5" w:rsidP="005D2AE5">
      <w:pPr>
        <w:pStyle w:val="2"/>
      </w:pPr>
      <w:bookmarkStart w:id="38" w:name="_Toc123630094"/>
      <w:r w:rsidRPr="007A07D9">
        <w:t xml:space="preserve">2.3 </w:t>
      </w:r>
      <w:r w:rsidR="00B80473" w:rsidRPr="007A07D9">
        <w:t>Kubernetes</w:t>
      </w:r>
      <w:bookmarkEnd w:id="38"/>
    </w:p>
    <w:p w14:paraId="6CD2BBFD" w14:textId="03367427" w:rsidR="00106BF8" w:rsidRPr="007A07D9" w:rsidRDefault="00F62FE1" w:rsidP="00106BF8">
      <w:pPr>
        <w:pStyle w:val="a0"/>
        <w:ind w:firstLineChars="200" w:firstLine="480"/>
        <w:jc w:val="both"/>
        <w:rPr>
          <w:color w:val="202122"/>
          <w:kern w:val="0"/>
        </w:rPr>
      </w:pPr>
      <w:r w:rsidRPr="007A07D9">
        <w:rPr>
          <w:color w:val="202122"/>
          <w:kern w:val="0"/>
        </w:rPr>
        <w:t>Kubernetes</w:t>
      </w:r>
      <w:r w:rsidR="00106BF8" w:rsidRPr="007A07D9">
        <w:rPr>
          <w:color w:val="202122"/>
          <w:kern w:val="0"/>
        </w:rPr>
        <w:t>是一個可以用自動化部署、擴充</w:t>
      </w:r>
      <w:r w:rsidR="00AD6629" w:rsidRPr="007A07D9">
        <w:rPr>
          <w:color w:val="202122"/>
          <w:kern w:val="0"/>
        </w:rPr>
        <w:t>、</w:t>
      </w:r>
      <w:r w:rsidR="00106BF8" w:rsidRPr="007A07D9">
        <w:rPr>
          <w:color w:val="202122"/>
          <w:kern w:val="0"/>
        </w:rPr>
        <w:t>管理多個容器化應用程式</w:t>
      </w:r>
      <w:r w:rsidR="00AD6629" w:rsidRPr="007A07D9">
        <w:rPr>
          <w:color w:val="202122"/>
          <w:kern w:val="0"/>
        </w:rPr>
        <w:t>及服務叢集</w:t>
      </w:r>
      <w:r w:rsidR="00106BF8" w:rsidRPr="007A07D9">
        <w:rPr>
          <w:color w:val="202122"/>
          <w:kern w:val="0"/>
        </w:rPr>
        <w:t>的</w:t>
      </w:r>
      <w:r w:rsidR="00AD6629" w:rsidRPr="007A07D9">
        <w:rPr>
          <w:color w:val="202122"/>
          <w:kern w:val="0"/>
        </w:rPr>
        <w:t>開源</w:t>
      </w:r>
      <w:r w:rsidR="00106BF8" w:rsidRPr="007A07D9">
        <w:rPr>
          <w:color w:val="202122"/>
          <w:kern w:val="0"/>
        </w:rPr>
        <w:t>系統，由</w:t>
      </w:r>
      <w:r w:rsidR="00106BF8" w:rsidRPr="007A07D9">
        <w:t xml:space="preserve"> </w:t>
      </w:r>
      <w:r w:rsidR="00106BF8" w:rsidRPr="007A07D9">
        <w:rPr>
          <w:color w:val="202122"/>
          <w:kern w:val="0"/>
        </w:rPr>
        <w:t>Google</w:t>
      </w:r>
      <w:r w:rsidR="00106BF8" w:rsidRPr="007A07D9">
        <w:rPr>
          <w:color w:val="202122"/>
          <w:kern w:val="0"/>
        </w:rPr>
        <w:t>工程師</w:t>
      </w:r>
      <w:r w:rsidR="00106BF8" w:rsidRPr="007A07D9">
        <w:rPr>
          <w:color w:val="202122"/>
          <w:kern w:val="0"/>
        </w:rPr>
        <w:t>Joe Beda</w:t>
      </w:r>
      <w:r w:rsidR="00106BF8" w:rsidRPr="007A07D9">
        <w:rPr>
          <w:color w:val="202122"/>
          <w:kern w:val="0"/>
        </w:rPr>
        <w:t>、</w:t>
      </w:r>
      <w:r w:rsidR="00106BF8" w:rsidRPr="007A07D9">
        <w:rPr>
          <w:color w:val="202122"/>
          <w:kern w:val="0"/>
        </w:rPr>
        <w:t>Brendan Burns</w:t>
      </w:r>
      <w:r w:rsidR="00106BF8" w:rsidRPr="007A07D9">
        <w:rPr>
          <w:color w:val="202122"/>
          <w:kern w:val="0"/>
        </w:rPr>
        <w:t>和</w:t>
      </w:r>
      <w:r w:rsidR="00106BF8" w:rsidRPr="007A07D9">
        <w:rPr>
          <w:color w:val="202122"/>
          <w:kern w:val="0"/>
        </w:rPr>
        <w:t xml:space="preserve">Craig </w:t>
      </w:r>
      <w:proofErr w:type="spellStart"/>
      <w:r w:rsidR="00106BF8" w:rsidRPr="007A07D9">
        <w:rPr>
          <w:color w:val="202122"/>
          <w:kern w:val="0"/>
        </w:rPr>
        <w:t>McLuckie</w:t>
      </w:r>
      <w:proofErr w:type="spellEnd"/>
      <w:r w:rsidR="00106BF8" w:rsidRPr="007A07D9">
        <w:rPr>
          <w:color w:val="202122"/>
          <w:kern w:val="0"/>
        </w:rPr>
        <w:t>所開發，並於</w:t>
      </w:r>
      <w:r w:rsidR="00106BF8" w:rsidRPr="007A07D9">
        <w:rPr>
          <w:color w:val="202122"/>
          <w:kern w:val="0"/>
        </w:rPr>
        <w:t xml:space="preserve">2014 </w:t>
      </w:r>
      <w:r w:rsidR="00106BF8" w:rsidRPr="007A07D9">
        <w:rPr>
          <w:color w:val="202122"/>
          <w:kern w:val="0"/>
        </w:rPr>
        <w:t>年發表，前身是</w:t>
      </w:r>
      <w:r w:rsidR="00106BF8" w:rsidRPr="007A07D9">
        <w:rPr>
          <w:color w:val="202122"/>
          <w:kern w:val="0"/>
        </w:rPr>
        <w:t>Borg</w:t>
      </w:r>
      <w:r w:rsidR="00106BF8" w:rsidRPr="007A07D9">
        <w:rPr>
          <w:color w:val="202122"/>
          <w:kern w:val="0"/>
        </w:rPr>
        <w:t>系統，因為名稱的</w:t>
      </w:r>
      <w:r w:rsidR="008A2BB8" w:rsidRPr="007A07D9">
        <w:rPr>
          <w:color w:val="202122"/>
          <w:kern w:val="0"/>
        </w:rPr>
        <w:t>K</w:t>
      </w:r>
      <w:r w:rsidR="00106BF8" w:rsidRPr="007A07D9">
        <w:rPr>
          <w:color w:val="202122"/>
          <w:kern w:val="0"/>
        </w:rPr>
        <w:t>與</w:t>
      </w:r>
      <w:r w:rsidR="00106BF8" w:rsidRPr="007A07D9">
        <w:rPr>
          <w:color w:val="202122"/>
          <w:kern w:val="0"/>
        </w:rPr>
        <w:t>s</w:t>
      </w:r>
      <w:r w:rsidR="00106BF8" w:rsidRPr="007A07D9">
        <w:rPr>
          <w:color w:val="202122"/>
          <w:kern w:val="0"/>
        </w:rPr>
        <w:t>之間有</w:t>
      </w:r>
      <w:r w:rsidR="00106BF8" w:rsidRPr="007A07D9">
        <w:rPr>
          <w:color w:val="202122"/>
          <w:kern w:val="0"/>
        </w:rPr>
        <w:t>8</w:t>
      </w:r>
      <w:r w:rsidR="00106BF8" w:rsidRPr="007A07D9">
        <w:rPr>
          <w:color w:val="202122"/>
          <w:kern w:val="0"/>
        </w:rPr>
        <w:t>個英文字母，所以又被稱為</w:t>
      </w:r>
      <w:r w:rsidR="008A2BB8" w:rsidRPr="007A07D9">
        <w:rPr>
          <w:color w:val="202122"/>
          <w:kern w:val="0"/>
        </w:rPr>
        <w:t>K</w:t>
      </w:r>
      <w:r w:rsidR="00106BF8" w:rsidRPr="007A07D9">
        <w:rPr>
          <w:color w:val="202122"/>
          <w:kern w:val="0"/>
        </w:rPr>
        <w:t>8s</w:t>
      </w:r>
      <w:r w:rsidR="004B0961" w:rsidRPr="007A07D9">
        <w:rPr>
          <w:color w:val="202122"/>
          <w:kern w:val="0"/>
        </w:rPr>
        <w:t>[6]</w:t>
      </w:r>
      <w:r w:rsidR="00106BF8" w:rsidRPr="007A07D9">
        <w:rPr>
          <w:color w:val="202122"/>
          <w:kern w:val="0"/>
        </w:rPr>
        <w:t>。</w:t>
      </w:r>
    </w:p>
    <w:p w14:paraId="03CA1056" w14:textId="44BBAA89" w:rsidR="00106BF8" w:rsidRPr="007A07D9" w:rsidRDefault="004B0961" w:rsidP="00106BF8">
      <w:pPr>
        <w:pStyle w:val="a0"/>
        <w:ind w:firstLineChars="200" w:firstLine="480"/>
        <w:jc w:val="both"/>
        <w:rPr>
          <w:color w:val="202122"/>
          <w:kern w:val="0"/>
        </w:rPr>
      </w:pPr>
      <w:r w:rsidRPr="007A07D9">
        <w:rPr>
          <w:color w:val="202122"/>
          <w:kern w:val="0"/>
        </w:rPr>
        <w:t>Kubernetes</w:t>
      </w:r>
      <w:r w:rsidR="00AD6629" w:rsidRPr="007A07D9">
        <w:rPr>
          <w:color w:val="202122"/>
          <w:kern w:val="0"/>
        </w:rPr>
        <w:t>可以執行</w:t>
      </w:r>
      <w:r w:rsidR="00AF7E5E" w:rsidRPr="007A07D9">
        <w:rPr>
          <w:color w:val="202122"/>
          <w:kern w:val="0"/>
        </w:rPr>
        <w:t>容器自動</w:t>
      </w:r>
      <w:r w:rsidR="00AD6629" w:rsidRPr="007A07D9">
        <w:rPr>
          <w:color w:val="202122"/>
          <w:kern w:val="0"/>
        </w:rPr>
        <w:t>部署</w:t>
      </w:r>
      <w:r w:rsidR="00AF7E5E" w:rsidRPr="007A07D9">
        <w:rPr>
          <w:color w:val="202122"/>
          <w:kern w:val="0"/>
        </w:rPr>
        <w:t>、服務自動擴展及自動化管理</w:t>
      </w:r>
      <w:r w:rsidR="00834127" w:rsidRPr="007A07D9">
        <w:rPr>
          <w:color w:val="202122"/>
          <w:kern w:val="0"/>
        </w:rPr>
        <w:t>，也具備負載平衡和完整備份還原的災難復原機制</w:t>
      </w:r>
      <w:r w:rsidRPr="007A07D9">
        <w:rPr>
          <w:color w:val="202122"/>
          <w:kern w:val="0"/>
        </w:rPr>
        <w:t>[7]</w:t>
      </w:r>
      <w:r w:rsidR="00834127" w:rsidRPr="007A07D9">
        <w:rPr>
          <w:color w:val="202122"/>
          <w:kern w:val="0"/>
        </w:rPr>
        <w:t>。</w:t>
      </w:r>
      <w:r w:rsidR="00855FA3" w:rsidRPr="007A07D9">
        <w:rPr>
          <w:color w:val="202122"/>
          <w:kern w:val="0"/>
        </w:rPr>
        <w:t>K8s</w:t>
      </w:r>
      <w:r w:rsidR="00855FA3" w:rsidRPr="007A07D9">
        <w:rPr>
          <w:color w:val="202122"/>
          <w:kern w:val="0"/>
        </w:rPr>
        <w:t>架構主要由</w:t>
      </w:r>
      <w:r w:rsidR="00834127" w:rsidRPr="007A07D9">
        <w:rPr>
          <w:color w:val="202122"/>
          <w:kern w:val="0"/>
        </w:rPr>
        <w:t>Cluster</w:t>
      </w:r>
      <w:r w:rsidR="00834127" w:rsidRPr="007A07D9">
        <w:rPr>
          <w:color w:val="202122"/>
          <w:kern w:val="0"/>
        </w:rPr>
        <w:t>、</w:t>
      </w:r>
      <w:r w:rsidR="00834127" w:rsidRPr="007A07D9">
        <w:rPr>
          <w:color w:val="202122"/>
          <w:kern w:val="0"/>
        </w:rPr>
        <w:t>Node</w:t>
      </w:r>
      <w:r w:rsidR="00834127" w:rsidRPr="007A07D9">
        <w:rPr>
          <w:color w:val="202122"/>
          <w:kern w:val="0"/>
        </w:rPr>
        <w:t>與</w:t>
      </w:r>
      <w:r w:rsidR="00834127" w:rsidRPr="007A07D9">
        <w:rPr>
          <w:color w:val="202122"/>
          <w:kern w:val="0"/>
        </w:rPr>
        <w:t>Control P</w:t>
      </w:r>
      <w:r w:rsidR="00620C8E" w:rsidRPr="007A07D9">
        <w:rPr>
          <w:color w:val="202122"/>
          <w:kern w:val="0"/>
        </w:rPr>
        <w:t>lane</w:t>
      </w:r>
      <w:r w:rsidR="00834127" w:rsidRPr="007A07D9">
        <w:rPr>
          <w:color w:val="202122"/>
          <w:kern w:val="0"/>
        </w:rPr>
        <w:t>所組成</w:t>
      </w:r>
      <w:r w:rsidR="00331D62" w:rsidRPr="007A07D9">
        <w:rPr>
          <w:color w:val="202122"/>
          <w:kern w:val="0"/>
        </w:rPr>
        <w:t>。</w:t>
      </w:r>
      <w:r w:rsidR="00834127" w:rsidRPr="007A07D9">
        <w:rPr>
          <w:color w:val="202122"/>
          <w:kern w:val="0"/>
        </w:rPr>
        <w:t>Control P</w:t>
      </w:r>
      <w:r w:rsidR="00620C8E" w:rsidRPr="007A07D9">
        <w:rPr>
          <w:color w:val="202122"/>
          <w:kern w:val="0"/>
        </w:rPr>
        <w:t>lane</w:t>
      </w:r>
      <w:r w:rsidR="00331D62" w:rsidRPr="007A07D9">
        <w:rPr>
          <w:color w:val="202122"/>
          <w:kern w:val="0"/>
        </w:rPr>
        <w:t>是指揮中心，</w:t>
      </w:r>
      <w:r w:rsidR="00620C8E" w:rsidRPr="007A07D9">
        <w:rPr>
          <w:color w:val="202122"/>
          <w:kern w:val="0"/>
        </w:rPr>
        <w:t>扮演大腦的角色，負責</w:t>
      </w:r>
      <w:r w:rsidR="00331D62" w:rsidRPr="007A07D9">
        <w:rPr>
          <w:color w:val="202122"/>
          <w:kern w:val="0"/>
        </w:rPr>
        <w:t>管理</w:t>
      </w:r>
      <w:r w:rsidR="00D14180" w:rsidRPr="007A07D9">
        <w:rPr>
          <w:color w:val="202122"/>
          <w:kern w:val="0"/>
        </w:rPr>
        <w:t>集群內</w:t>
      </w:r>
      <w:r w:rsidR="00331D62" w:rsidRPr="007A07D9">
        <w:rPr>
          <w:color w:val="202122"/>
          <w:kern w:val="0"/>
        </w:rPr>
        <w:t>的</w:t>
      </w:r>
      <w:r w:rsidR="00D14180" w:rsidRPr="007A07D9">
        <w:rPr>
          <w:color w:val="202122"/>
          <w:kern w:val="0"/>
        </w:rPr>
        <w:t>所有的</w:t>
      </w:r>
      <w:r w:rsidR="00331D62" w:rsidRPr="007A07D9">
        <w:rPr>
          <w:color w:val="202122"/>
          <w:kern w:val="0"/>
        </w:rPr>
        <w:t>節點，透過</w:t>
      </w:r>
      <w:proofErr w:type="spellStart"/>
      <w:r w:rsidR="00331D62" w:rsidRPr="007A07D9">
        <w:rPr>
          <w:color w:val="202122"/>
          <w:kern w:val="0"/>
        </w:rPr>
        <w:t>kubectl</w:t>
      </w:r>
      <w:proofErr w:type="spellEnd"/>
      <w:r w:rsidR="00331D62" w:rsidRPr="007A07D9">
        <w:rPr>
          <w:color w:val="202122"/>
          <w:kern w:val="0"/>
        </w:rPr>
        <w:t>指令呼叫</w:t>
      </w:r>
      <w:r w:rsidR="00331D62" w:rsidRPr="007A07D9">
        <w:rPr>
          <w:color w:val="202122"/>
          <w:kern w:val="0"/>
        </w:rPr>
        <w:t>API</w:t>
      </w:r>
      <w:r w:rsidR="00331D62" w:rsidRPr="007A07D9">
        <w:rPr>
          <w:color w:val="202122"/>
          <w:kern w:val="0"/>
        </w:rPr>
        <w:t>，與各個元件及</w:t>
      </w:r>
      <w:proofErr w:type="gramStart"/>
      <w:r w:rsidR="00331D62" w:rsidRPr="007A07D9">
        <w:rPr>
          <w:color w:val="202122"/>
          <w:kern w:val="0"/>
        </w:rPr>
        <w:t>節點間的行為</w:t>
      </w:r>
      <w:proofErr w:type="gramEnd"/>
      <w:r w:rsidR="00331D62" w:rsidRPr="007A07D9">
        <w:rPr>
          <w:color w:val="202122"/>
          <w:kern w:val="0"/>
        </w:rPr>
        <w:t>透過</w:t>
      </w:r>
      <w:r w:rsidR="00331D62" w:rsidRPr="007A07D9">
        <w:rPr>
          <w:color w:val="202122"/>
          <w:kern w:val="0"/>
        </w:rPr>
        <w:t>API Server</w:t>
      </w:r>
      <w:r w:rsidR="00331D62" w:rsidRPr="007A07D9">
        <w:rPr>
          <w:color w:val="202122"/>
          <w:kern w:val="0"/>
        </w:rPr>
        <w:t>互相溝通。</w:t>
      </w:r>
      <w:r w:rsidR="00331D62" w:rsidRPr="007A07D9">
        <w:rPr>
          <w:color w:val="202122"/>
          <w:kern w:val="0"/>
        </w:rPr>
        <w:t>Controller Manager</w:t>
      </w:r>
      <w:r w:rsidR="00331D62" w:rsidRPr="007A07D9">
        <w:rPr>
          <w:color w:val="202122"/>
          <w:kern w:val="0"/>
        </w:rPr>
        <w:t>負責</w:t>
      </w:r>
      <w:r w:rsidR="00620C8E" w:rsidRPr="007A07D9">
        <w:rPr>
          <w:color w:val="202122"/>
          <w:kern w:val="0"/>
        </w:rPr>
        <w:t>監控</w:t>
      </w:r>
      <w:r w:rsidR="00D14180" w:rsidRPr="007A07D9">
        <w:rPr>
          <w:color w:val="202122"/>
          <w:kern w:val="0"/>
        </w:rPr>
        <w:t>集群</w:t>
      </w:r>
      <w:r w:rsidR="00331D62" w:rsidRPr="007A07D9">
        <w:rPr>
          <w:color w:val="202122"/>
          <w:kern w:val="0"/>
        </w:rPr>
        <w:t>運作的狀態</w:t>
      </w:r>
      <w:r w:rsidR="00D14180" w:rsidRPr="007A07D9">
        <w:rPr>
          <w:color w:val="202122"/>
          <w:kern w:val="0"/>
        </w:rPr>
        <w:t>。</w:t>
      </w:r>
      <w:r w:rsidR="00D14180" w:rsidRPr="007A07D9">
        <w:rPr>
          <w:color w:val="202122"/>
          <w:kern w:val="0"/>
        </w:rPr>
        <w:t>Scheduler</w:t>
      </w:r>
      <w:r w:rsidR="00D14180" w:rsidRPr="007A07D9">
        <w:rPr>
          <w:color w:val="202122"/>
          <w:kern w:val="0"/>
        </w:rPr>
        <w:t>負責集群的資源調配，確保工作負載不會超過可用資源</w:t>
      </w:r>
      <w:r w:rsidR="00D14180" w:rsidRPr="007A07D9">
        <w:rPr>
          <w:color w:val="202122"/>
          <w:kern w:val="0"/>
        </w:rPr>
        <w:t>c</w:t>
      </w:r>
      <w:r w:rsidR="00D14180" w:rsidRPr="007A07D9">
        <w:rPr>
          <w:color w:val="202122"/>
          <w:kern w:val="0"/>
        </w:rPr>
        <w:t>提供負載均衡的機制。</w:t>
      </w:r>
      <w:proofErr w:type="spellStart"/>
      <w:r w:rsidR="00D14180" w:rsidRPr="007A07D9">
        <w:rPr>
          <w:color w:val="202122"/>
          <w:kern w:val="0"/>
        </w:rPr>
        <w:t>etdc</w:t>
      </w:r>
      <w:proofErr w:type="spellEnd"/>
      <w:r w:rsidR="00D14180" w:rsidRPr="007A07D9">
        <w:rPr>
          <w:color w:val="202122"/>
          <w:kern w:val="0"/>
        </w:rPr>
        <w:t>是負責存放紀錄集群運行狀態的資料檔，屬於分散式</w:t>
      </w:r>
      <w:r w:rsidR="00D14180" w:rsidRPr="007A07D9">
        <w:rPr>
          <w:color w:val="202122"/>
          <w:kern w:val="0"/>
        </w:rPr>
        <w:t>key-value</w:t>
      </w:r>
      <w:r w:rsidR="00D14180" w:rsidRPr="007A07D9">
        <w:rPr>
          <w:color w:val="202122"/>
          <w:kern w:val="0"/>
        </w:rPr>
        <w:t>方式儲存，並確保資料永久性，當發生異常時，可透過</w:t>
      </w:r>
      <w:proofErr w:type="spellStart"/>
      <w:r w:rsidR="00D14180" w:rsidRPr="007A07D9">
        <w:rPr>
          <w:color w:val="202122"/>
          <w:kern w:val="0"/>
        </w:rPr>
        <w:t>etdc</w:t>
      </w:r>
      <w:proofErr w:type="spellEnd"/>
      <w:r w:rsidR="00D14180" w:rsidRPr="007A07D9">
        <w:rPr>
          <w:color w:val="202122"/>
          <w:kern w:val="0"/>
        </w:rPr>
        <w:t>還原狀態。</w:t>
      </w:r>
      <w:r w:rsidR="007F41E6" w:rsidRPr="007A07D9">
        <w:rPr>
          <w:color w:val="202122"/>
          <w:kern w:val="0"/>
        </w:rPr>
        <w:t>Node</w:t>
      </w:r>
      <w:r w:rsidR="007F41E6" w:rsidRPr="007A07D9">
        <w:rPr>
          <w:color w:val="202122"/>
          <w:kern w:val="0"/>
        </w:rPr>
        <w:t>可以是</w:t>
      </w:r>
      <w:r w:rsidR="007F41E6" w:rsidRPr="007A07D9">
        <w:rPr>
          <w:color w:val="202122"/>
          <w:kern w:val="0"/>
        </w:rPr>
        <w:t>VM</w:t>
      </w:r>
      <w:r w:rsidR="007F41E6" w:rsidRPr="007A07D9">
        <w:rPr>
          <w:color w:val="202122"/>
          <w:kern w:val="0"/>
        </w:rPr>
        <w:t>或實體機，</w:t>
      </w:r>
      <w:r w:rsidR="007F41E6" w:rsidRPr="007A07D9">
        <w:rPr>
          <w:color w:val="202122"/>
          <w:kern w:val="0"/>
        </w:rPr>
        <w:t>Pod</w:t>
      </w:r>
      <w:r w:rsidR="007F41E6" w:rsidRPr="007A07D9">
        <w:rPr>
          <w:color w:val="202122"/>
          <w:kern w:val="0"/>
        </w:rPr>
        <w:t>是抽象層，是節點裡面的最小單位，也是放置容器服務的地方。</w:t>
      </w:r>
      <w:proofErr w:type="spellStart"/>
      <w:r w:rsidR="007F41E6" w:rsidRPr="007A07D9">
        <w:rPr>
          <w:color w:val="202122"/>
          <w:kern w:val="0"/>
        </w:rPr>
        <w:t>kubelet</w:t>
      </w:r>
      <w:proofErr w:type="spellEnd"/>
      <w:r w:rsidR="007F41E6" w:rsidRPr="007A07D9">
        <w:rPr>
          <w:color w:val="202122"/>
          <w:kern w:val="0"/>
        </w:rPr>
        <w:t>是</w:t>
      </w:r>
      <w:r w:rsidR="007F41E6" w:rsidRPr="007A07D9">
        <w:rPr>
          <w:color w:val="202122"/>
          <w:kern w:val="0"/>
        </w:rPr>
        <w:t>Node</w:t>
      </w:r>
      <w:r w:rsidR="007F41E6" w:rsidRPr="007A07D9">
        <w:rPr>
          <w:color w:val="202122"/>
          <w:kern w:val="0"/>
        </w:rPr>
        <w:t>元件中，負責建構</w:t>
      </w:r>
      <w:r w:rsidR="007F41E6" w:rsidRPr="007A07D9">
        <w:rPr>
          <w:color w:val="202122"/>
          <w:kern w:val="0"/>
        </w:rPr>
        <w:t>Pod</w:t>
      </w:r>
      <w:r w:rsidR="007F41E6" w:rsidRPr="007A07D9">
        <w:rPr>
          <w:color w:val="202122"/>
          <w:kern w:val="0"/>
        </w:rPr>
        <w:t>及維護容器的工作。</w:t>
      </w:r>
      <w:proofErr w:type="spellStart"/>
      <w:r w:rsidR="007F41E6" w:rsidRPr="007A07D9">
        <w:rPr>
          <w:color w:val="202122"/>
          <w:kern w:val="0"/>
        </w:rPr>
        <w:t>Kube</w:t>
      </w:r>
      <w:proofErr w:type="spellEnd"/>
      <w:r w:rsidR="007F41E6" w:rsidRPr="007A07D9">
        <w:rPr>
          <w:color w:val="202122"/>
          <w:kern w:val="0"/>
        </w:rPr>
        <w:t>-proxy</w:t>
      </w:r>
      <w:r w:rsidR="007F41E6" w:rsidRPr="007A07D9">
        <w:rPr>
          <w:color w:val="202122"/>
          <w:kern w:val="0"/>
        </w:rPr>
        <w:t>主要負責網路代理，提供</w:t>
      </w:r>
      <w:r w:rsidR="007F41E6" w:rsidRPr="007A07D9">
        <w:rPr>
          <w:color w:val="202122"/>
          <w:kern w:val="0"/>
        </w:rPr>
        <w:t>Pod</w:t>
      </w:r>
      <w:r w:rsidR="007F41E6" w:rsidRPr="007A07D9">
        <w:rPr>
          <w:color w:val="202122"/>
          <w:kern w:val="0"/>
        </w:rPr>
        <w:t>之間溝通的管道。</w:t>
      </w:r>
      <w:r w:rsidR="003F6B84" w:rsidRPr="007A07D9">
        <w:rPr>
          <w:color w:val="202122"/>
          <w:kern w:val="0"/>
        </w:rPr>
        <w:t xml:space="preserve">Cloud-controller-manager </w:t>
      </w:r>
      <w:r w:rsidR="003F6B84" w:rsidRPr="007A07D9">
        <w:rPr>
          <w:color w:val="202122"/>
          <w:kern w:val="0"/>
        </w:rPr>
        <w:t>負責</w:t>
      </w:r>
      <w:r w:rsidR="00AF5BAA" w:rsidRPr="007A07D9">
        <w:rPr>
          <w:color w:val="202122"/>
          <w:kern w:val="0"/>
        </w:rPr>
        <w:t>連接到雲端服務商的</w:t>
      </w:r>
      <w:r w:rsidR="00AF5BAA" w:rsidRPr="007A07D9">
        <w:rPr>
          <w:color w:val="202122"/>
          <w:kern w:val="0"/>
        </w:rPr>
        <w:t>API</w:t>
      </w:r>
      <w:r w:rsidR="00AF5BAA" w:rsidRPr="007A07D9">
        <w:rPr>
          <w:color w:val="202122"/>
          <w:kern w:val="0"/>
        </w:rPr>
        <w:t>，操作雲端資源的控制。</w:t>
      </w:r>
    </w:p>
    <w:p w14:paraId="31AD8110" w14:textId="3C817DC8" w:rsidR="00AF5BAA" w:rsidRPr="007A07D9" w:rsidRDefault="00AF5BAA" w:rsidP="00AF5BAA">
      <w:pPr>
        <w:pStyle w:val="a0"/>
        <w:jc w:val="center"/>
        <w:rPr>
          <w:noProof/>
        </w:rPr>
      </w:pPr>
      <w:r w:rsidRPr="007A07D9">
        <w:rPr>
          <w:noProof/>
        </w:rPr>
        <w:lastRenderedPageBreak/>
        <w:drawing>
          <wp:inline distT="0" distB="0" distL="0" distR="0" wp14:anchorId="73E4F590" wp14:editId="6AA307FD">
            <wp:extent cx="5579856" cy="2467154"/>
            <wp:effectExtent l="0" t="0" r="1905"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613881" cy="2482198"/>
                    </a:xfrm>
                    <a:prstGeom prst="rect">
                      <a:avLst/>
                    </a:prstGeom>
                    <a:noFill/>
                    <a:ln>
                      <a:noFill/>
                    </a:ln>
                  </pic:spPr>
                </pic:pic>
              </a:graphicData>
            </a:graphic>
          </wp:inline>
        </w:drawing>
      </w:r>
    </w:p>
    <w:p w14:paraId="0ED5C3A8" w14:textId="3A15C536" w:rsidR="009B4DCC" w:rsidRPr="007A07D9" w:rsidRDefault="00AF5BAA" w:rsidP="000C78BD">
      <w:pPr>
        <w:pStyle w:val="af2"/>
        <w:jc w:val="center"/>
        <w:rPr>
          <w:rFonts w:eastAsia="標楷體"/>
          <w:noProof/>
          <w:sz w:val="24"/>
        </w:rPr>
      </w:pPr>
      <w:bookmarkStart w:id="39" w:name="_Toc123630117"/>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240E3E">
        <w:rPr>
          <w:noProof/>
          <w:sz w:val="24"/>
        </w:rPr>
        <w:t>2</w:t>
      </w:r>
      <w:r w:rsidRPr="007A07D9">
        <w:rPr>
          <w:sz w:val="24"/>
        </w:rPr>
        <w:fldChar w:fldCharType="end"/>
      </w:r>
      <w:r w:rsidRPr="007A07D9">
        <w:rPr>
          <w:sz w:val="24"/>
        </w:rPr>
        <w:t>.</w:t>
      </w:r>
      <w:r w:rsidR="005E10F9" w:rsidRPr="007A07D9">
        <w:rPr>
          <w:rFonts w:eastAsia="標楷體"/>
          <w:noProof/>
          <w:sz w:val="24"/>
        </w:rPr>
        <w:t xml:space="preserve"> </w:t>
      </w:r>
      <w:r w:rsidR="000C78BD" w:rsidRPr="007A07D9">
        <w:rPr>
          <w:rFonts w:eastAsia="標楷體"/>
          <w:noProof/>
          <w:sz w:val="24"/>
        </w:rPr>
        <w:t>Kubernetes</w:t>
      </w:r>
      <w:r w:rsidR="000C78BD" w:rsidRPr="007A07D9">
        <w:rPr>
          <w:rFonts w:eastAsia="標楷體"/>
          <w:noProof/>
          <w:sz w:val="24"/>
        </w:rPr>
        <w:t>架構</w:t>
      </w:r>
      <w:bookmarkEnd w:id="39"/>
    </w:p>
    <w:p w14:paraId="58BA2DB5" w14:textId="5FBC9631" w:rsidR="00F33DA4" w:rsidRPr="007A07D9" w:rsidRDefault="00F33DA4" w:rsidP="00F33DA4">
      <w:pPr>
        <w:pStyle w:val="2"/>
      </w:pPr>
      <w:bookmarkStart w:id="40" w:name="_Toc123630095"/>
      <w:r w:rsidRPr="007A07D9">
        <w:t xml:space="preserve">2.4 </w:t>
      </w:r>
      <w:r w:rsidR="005A38C0" w:rsidRPr="007A07D9">
        <w:t>容器</w:t>
      </w:r>
      <w:bookmarkEnd w:id="40"/>
    </w:p>
    <w:p w14:paraId="1C131435" w14:textId="59104F7A" w:rsidR="00F33DA4" w:rsidRPr="007A07D9" w:rsidRDefault="00763B12" w:rsidP="00F4366C">
      <w:pPr>
        <w:pStyle w:val="a0"/>
        <w:ind w:firstLineChars="200" w:firstLine="480"/>
        <w:jc w:val="both"/>
        <w:rPr>
          <w:color w:val="202122"/>
          <w:kern w:val="0"/>
        </w:rPr>
      </w:pPr>
      <w:r w:rsidRPr="007A07D9">
        <w:rPr>
          <w:color w:val="202122"/>
          <w:kern w:val="0"/>
        </w:rPr>
        <w:t>Container</w:t>
      </w:r>
      <w:r w:rsidRPr="007A07D9">
        <w:rPr>
          <w:color w:val="202122"/>
          <w:kern w:val="0"/>
        </w:rPr>
        <w:t>容器</w:t>
      </w:r>
      <w:r w:rsidR="00F33DA4" w:rsidRPr="007A07D9">
        <w:rPr>
          <w:color w:val="202122"/>
          <w:kern w:val="0"/>
        </w:rPr>
        <w:t>是一個</w:t>
      </w:r>
      <w:r w:rsidRPr="007A07D9">
        <w:rPr>
          <w:color w:val="202122"/>
          <w:kern w:val="0"/>
        </w:rPr>
        <w:t>可提供應用程式掛載及所需資源的空間，並可以將其程式碼及所依賴的資源項目打包在一起，使應用程式可以快速地運行到</w:t>
      </w:r>
      <w:r w:rsidR="00EF0154" w:rsidRPr="007A07D9">
        <w:rPr>
          <w:color w:val="202122"/>
          <w:kern w:val="0"/>
        </w:rPr>
        <w:t>不同</w:t>
      </w:r>
      <w:r w:rsidRPr="007A07D9">
        <w:rPr>
          <w:color w:val="202122"/>
          <w:kern w:val="0"/>
        </w:rPr>
        <w:t>環境中。</w:t>
      </w:r>
      <w:r w:rsidR="00EF0154" w:rsidRPr="007A07D9">
        <w:rPr>
          <w:color w:val="202122"/>
          <w:kern w:val="0"/>
        </w:rPr>
        <w:t>和傳統虛擬機比較，容器實現了作業系統虛擬化，具有輕量化、</w:t>
      </w:r>
      <w:proofErr w:type="gramStart"/>
      <w:r w:rsidR="00EF0154" w:rsidRPr="007A07D9">
        <w:rPr>
          <w:color w:val="202122"/>
          <w:kern w:val="0"/>
        </w:rPr>
        <w:t>可攜度高</w:t>
      </w:r>
      <w:proofErr w:type="gramEnd"/>
      <w:r w:rsidR="00EF0154" w:rsidRPr="007A07D9">
        <w:rPr>
          <w:color w:val="202122"/>
          <w:kern w:val="0"/>
        </w:rPr>
        <w:t>、獨立隔離性、啟動速度快、消耗資源少、便於安裝等優點</w:t>
      </w:r>
      <w:r w:rsidR="00F82C18" w:rsidRPr="007A07D9">
        <w:rPr>
          <w:color w:val="202122"/>
          <w:kern w:val="0"/>
        </w:rPr>
        <w:t>[8]</w:t>
      </w:r>
      <w:r w:rsidR="00EF0154" w:rsidRPr="007A07D9">
        <w:rPr>
          <w:color w:val="202122"/>
          <w:kern w:val="0"/>
        </w:rPr>
        <w:t>。</w:t>
      </w:r>
      <w:r w:rsidRPr="007A07D9">
        <w:rPr>
          <w:color w:val="202122"/>
          <w:kern w:val="0"/>
        </w:rPr>
        <w:t>Docker</w:t>
      </w:r>
      <w:r w:rsidRPr="007A07D9">
        <w:rPr>
          <w:color w:val="202122"/>
          <w:kern w:val="0"/>
        </w:rPr>
        <w:t>是目前最著名的容器化軟體</w:t>
      </w:r>
      <w:r w:rsidR="00EF0154" w:rsidRPr="007A07D9">
        <w:rPr>
          <w:color w:val="202122"/>
          <w:kern w:val="0"/>
        </w:rPr>
        <w:t>開源</w:t>
      </w:r>
      <w:r w:rsidRPr="007A07D9">
        <w:rPr>
          <w:color w:val="202122"/>
          <w:kern w:val="0"/>
        </w:rPr>
        <w:t>平台，</w:t>
      </w:r>
      <w:r w:rsidR="00F33DA4" w:rsidRPr="007A07D9">
        <w:rPr>
          <w:color w:val="202122"/>
          <w:kern w:val="0"/>
        </w:rPr>
        <w:t>可以</w:t>
      </w:r>
      <w:r w:rsidR="00EF0154" w:rsidRPr="007A07D9">
        <w:rPr>
          <w:color w:val="202122"/>
          <w:kern w:val="0"/>
        </w:rPr>
        <w:t>讓開發人員</w:t>
      </w:r>
      <w:r w:rsidRPr="007A07D9">
        <w:rPr>
          <w:color w:val="202122"/>
          <w:kern w:val="0"/>
        </w:rPr>
        <w:t>快速的建立、測試和部署應用程式</w:t>
      </w:r>
      <w:r w:rsidR="00F82C18" w:rsidRPr="007A07D9">
        <w:rPr>
          <w:color w:val="202122"/>
          <w:kern w:val="0"/>
        </w:rPr>
        <w:t>[9]</w:t>
      </w:r>
      <w:r w:rsidRPr="007A07D9">
        <w:rPr>
          <w:color w:val="202122"/>
          <w:kern w:val="0"/>
        </w:rPr>
        <w:t>。</w:t>
      </w:r>
    </w:p>
    <w:p w14:paraId="1053712C" w14:textId="77777777" w:rsidR="00F4366C" w:rsidRPr="007A07D9" w:rsidRDefault="00F4366C" w:rsidP="00F4366C">
      <w:pPr>
        <w:pStyle w:val="a0"/>
        <w:jc w:val="center"/>
        <w:rPr>
          <w:noProof/>
        </w:rPr>
      </w:pPr>
      <w:r w:rsidRPr="007A07D9">
        <w:rPr>
          <w:noProof/>
        </w:rPr>
        <w:drawing>
          <wp:inline distT="0" distB="0" distL="0" distR="0" wp14:anchorId="0B3EA101" wp14:editId="4E7CFD92">
            <wp:extent cx="3855720" cy="2537734"/>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859575" cy="2540271"/>
                    </a:xfrm>
                    <a:prstGeom prst="rect">
                      <a:avLst/>
                    </a:prstGeom>
                    <a:noFill/>
                    <a:ln>
                      <a:noFill/>
                    </a:ln>
                  </pic:spPr>
                </pic:pic>
              </a:graphicData>
            </a:graphic>
          </wp:inline>
        </w:drawing>
      </w:r>
    </w:p>
    <w:p w14:paraId="6C296618" w14:textId="1DFBF0BC" w:rsidR="00F4366C" w:rsidRPr="007A07D9" w:rsidRDefault="00F4366C" w:rsidP="00F4366C">
      <w:pPr>
        <w:pStyle w:val="af2"/>
        <w:jc w:val="center"/>
        <w:rPr>
          <w:rFonts w:eastAsia="標楷體"/>
          <w:noProof/>
          <w:sz w:val="24"/>
        </w:rPr>
      </w:pPr>
      <w:bookmarkStart w:id="41" w:name="_Toc123630118"/>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240E3E">
        <w:rPr>
          <w:noProof/>
          <w:sz w:val="24"/>
        </w:rPr>
        <w:t>3</w:t>
      </w:r>
      <w:r w:rsidRPr="007A07D9">
        <w:rPr>
          <w:sz w:val="24"/>
        </w:rPr>
        <w:fldChar w:fldCharType="end"/>
      </w:r>
      <w:r w:rsidRPr="007A07D9">
        <w:rPr>
          <w:sz w:val="24"/>
        </w:rPr>
        <w:t>.</w:t>
      </w:r>
      <w:r w:rsidRPr="007A07D9">
        <w:rPr>
          <w:rFonts w:eastAsia="標楷體"/>
          <w:noProof/>
          <w:sz w:val="24"/>
        </w:rPr>
        <w:t xml:space="preserve"> </w:t>
      </w:r>
      <w:r w:rsidRPr="007A07D9">
        <w:rPr>
          <w:rFonts w:eastAsia="標楷體"/>
          <w:noProof/>
          <w:sz w:val="24"/>
        </w:rPr>
        <w:t>容器架構</w:t>
      </w:r>
      <w:bookmarkEnd w:id="41"/>
    </w:p>
    <w:p w14:paraId="1C297CAE" w14:textId="77777777" w:rsidR="007F2FDC" w:rsidRPr="007A07D9" w:rsidRDefault="007F2FDC" w:rsidP="007F2FDC"/>
    <w:p w14:paraId="5A6FB833" w14:textId="77777777" w:rsidR="00256398" w:rsidRPr="007A07D9" w:rsidRDefault="00256398" w:rsidP="00256398"/>
    <w:p w14:paraId="39BFB230" w14:textId="77777777" w:rsidR="00594962" w:rsidRPr="007A07D9" w:rsidRDefault="003C486F" w:rsidP="00594962">
      <w:pPr>
        <w:pStyle w:val="1"/>
        <w:numPr>
          <w:ilvl w:val="0"/>
          <w:numId w:val="0"/>
        </w:numPr>
        <w:rPr>
          <w:lang w:val="en"/>
        </w:rPr>
      </w:pPr>
      <w:bookmarkStart w:id="42" w:name="_Toc123630096"/>
      <w:r w:rsidRPr="007A07D9">
        <w:lastRenderedPageBreak/>
        <w:t>第三章</w:t>
      </w:r>
      <w:r w:rsidRPr="007A07D9">
        <w:t xml:space="preserve"> </w:t>
      </w:r>
      <w:r w:rsidRPr="007A07D9">
        <w:t>研究方法</w:t>
      </w:r>
      <w:bookmarkEnd w:id="42"/>
    </w:p>
    <w:p w14:paraId="0A23B116" w14:textId="6A34E8AB" w:rsidR="00DE704F" w:rsidRPr="007A07D9" w:rsidRDefault="00DE704F" w:rsidP="00DE704F">
      <w:pPr>
        <w:pStyle w:val="2"/>
        <w:rPr>
          <w:lang w:val="en"/>
        </w:rPr>
      </w:pPr>
      <w:bookmarkStart w:id="43" w:name="_Toc123630097"/>
      <w:r w:rsidRPr="007A07D9">
        <w:rPr>
          <w:lang w:val="en"/>
        </w:rPr>
        <w:t xml:space="preserve">3.1 </w:t>
      </w:r>
      <w:r w:rsidR="00261821" w:rsidRPr="007A07D9">
        <w:rPr>
          <w:lang w:val="en"/>
        </w:rPr>
        <w:t>目標與</w:t>
      </w:r>
      <w:r w:rsidR="00AF5640" w:rsidRPr="007A07D9">
        <w:rPr>
          <w:lang w:val="en"/>
        </w:rPr>
        <w:t>範圍</w:t>
      </w:r>
      <w:bookmarkEnd w:id="43"/>
    </w:p>
    <w:p w14:paraId="2D1AC6EF" w14:textId="23C8F7EE" w:rsidR="0068043B" w:rsidRPr="007A07D9" w:rsidRDefault="00813227" w:rsidP="0068043B">
      <w:pPr>
        <w:spacing w:line="360" w:lineRule="auto"/>
        <w:ind w:firstLineChars="200" w:firstLine="480"/>
        <w:jc w:val="both"/>
        <w:rPr>
          <w:rFonts w:eastAsia="標楷體"/>
        </w:rPr>
      </w:pPr>
      <w:bookmarkStart w:id="44" w:name="_Toc291375745"/>
      <w:bookmarkStart w:id="45" w:name="_Toc294594909"/>
      <w:bookmarkStart w:id="46" w:name="_Toc294595106"/>
      <w:bookmarkStart w:id="47" w:name="_Toc326198846"/>
      <w:bookmarkStart w:id="48" w:name="_Toc395153765"/>
      <w:bookmarkStart w:id="49" w:name="_Toc523013672"/>
      <w:bookmarkStart w:id="50" w:name="_Toc524265606"/>
      <w:r w:rsidRPr="007A07D9">
        <w:rPr>
          <w:rFonts w:eastAsia="標楷體"/>
        </w:rPr>
        <w:t>本研究智慧管理系統之設計，以現有網路環境資源為背景，使用既有三台伺服器，擴充記憶體及硬碟空間，並增加既有同型號防火牆與交換器各一台，與既有環境整合為</w:t>
      </w:r>
      <w:r w:rsidRPr="007A07D9">
        <w:rPr>
          <w:rFonts w:eastAsia="標楷體"/>
        </w:rPr>
        <w:t>Full HA</w:t>
      </w:r>
      <w:r w:rsidRPr="007A07D9">
        <w:rPr>
          <w:rFonts w:eastAsia="標楷體"/>
        </w:rPr>
        <w:t>架構，建置微服務架構，新建置之</w:t>
      </w:r>
      <w:r w:rsidRPr="007A07D9">
        <w:rPr>
          <w:rFonts w:eastAsia="標楷體"/>
        </w:rPr>
        <w:t>Oracle</w:t>
      </w:r>
      <w:r w:rsidRPr="007A07D9">
        <w:rPr>
          <w:rFonts w:eastAsia="標楷體"/>
        </w:rPr>
        <w:t>資料庫整合既有各系統的資料庫，並透過各種技術組合，開發</w:t>
      </w:r>
      <w:r w:rsidRPr="007A07D9">
        <w:rPr>
          <w:rFonts w:eastAsia="標楷體"/>
        </w:rPr>
        <w:t>API</w:t>
      </w:r>
      <w:r w:rsidRPr="007A07D9">
        <w:rPr>
          <w:rFonts w:eastAsia="標楷體"/>
        </w:rPr>
        <w:t>程式進行資料交換，呈現各項公司營運指標，管理者能用網頁儀表板觀看並查詢想要的資料，也保留未來新系統的擴充空間，新開發的系統可經由設定，快速使用此架構上的資源，達到快速部署的目地</w:t>
      </w:r>
      <w:r w:rsidR="0068043B" w:rsidRPr="007A07D9">
        <w:rPr>
          <w:rFonts w:eastAsia="標楷體"/>
        </w:rPr>
        <w:t>，包含以下內容</w:t>
      </w:r>
      <w:r w:rsidRPr="007A07D9">
        <w:rPr>
          <w:rFonts w:eastAsia="標楷體"/>
        </w:rPr>
        <w:t>:</w:t>
      </w:r>
    </w:p>
    <w:p w14:paraId="1C5D8DC7" w14:textId="0692C3F5" w:rsidR="0068043B" w:rsidRPr="007A07D9" w:rsidRDefault="00E210EC"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新建置防火牆及交換器，整合現有網路架構</w:t>
      </w:r>
    </w:p>
    <w:p w14:paraId="5645B670" w14:textId="141253C0" w:rsidR="0068043B" w:rsidRPr="007A07D9" w:rsidRDefault="0068043B"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使用現有硬體伺服器，架設</w:t>
      </w:r>
      <w:proofErr w:type="spellStart"/>
      <w:r w:rsidRPr="007A07D9">
        <w:rPr>
          <w:rFonts w:ascii="Times New Roman" w:eastAsia="標楷體" w:hAnsi="Times New Roman" w:cs="Times New Roman"/>
        </w:rPr>
        <w:t>Proxmox</w:t>
      </w:r>
      <w:proofErr w:type="spellEnd"/>
      <w:r w:rsidRPr="007A07D9">
        <w:rPr>
          <w:rFonts w:ascii="Times New Roman" w:eastAsia="標楷體" w:hAnsi="Times New Roman" w:cs="Times New Roman"/>
        </w:rPr>
        <w:t xml:space="preserve"> VE</w:t>
      </w:r>
      <w:r w:rsidRPr="007A07D9">
        <w:rPr>
          <w:rFonts w:ascii="Times New Roman" w:eastAsia="標楷體" w:hAnsi="Times New Roman" w:cs="Times New Roman"/>
        </w:rPr>
        <w:t>建立虛擬機叢集，並使用</w:t>
      </w:r>
      <w:proofErr w:type="spellStart"/>
      <w:r w:rsidRPr="007A07D9">
        <w:rPr>
          <w:rFonts w:ascii="Times New Roman" w:eastAsia="標楷體" w:hAnsi="Times New Roman" w:cs="Times New Roman"/>
        </w:rPr>
        <w:t>Kubenetes</w:t>
      </w:r>
      <w:proofErr w:type="spellEnd"/>
      <w:r w:rsidRPr="007A07D9">
        <w:rPr>
          <w:rFonts w:ascii="Times New Roman" w:eastAsia="標楷體" w:hAnsi="Times New Roman" w:cs="Times New Roman"/>
        </w:rPr>
        <w:t>為容器管理調度平台</w:t>
      </w:r>
    </w:p>
    <w:p w14:paraId="5D6BDA47" w14:textId="5311F112" w:rsidR="0068043B" w:rsidRPr="007A07D9" w:rsidRDefault="00E210EC"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整合既有前台及外部系統資料庫，以提供指標之運算與應用</w:t>
      </w:r>
    </w:p>
    <w:p w14:paraId="0F65A552" w14:textId="044D5E45" w:rsidR="0068043B" w:rsidRPr="007A07D9" w:rsidRDefault="0068043B"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設計標準應用程式介面服務功能，建置</w:t>
      </w:r>
      <w:proofErr w:type="gramStart"/>
      <w:r w:rsidRPr="007A07D9">
        <w:rPr>
          <w:rFonts w:ascii="Times New Roman" w:eastAsia="標楷體" w:hAnsi="Times New Roman" w:cs="Times New Roman"/>
        </w:rPr>
        <w:t>一</w:t>
      </w:r>
      <w:proofErr w:type="gramEnd"/>
      <w:r w:rsidRPr="007A07D9">
        <w:rPr>
          <w:rFonts w:ascii="Times New Roman" w:eastAsia="標楷體" w:hAnsi="Times New Roman" w:cs="Times New Roman"/>
        </w:rPr>
        <w:t>標準</w:t>
      </w:r>
      <w:r w:rsidRPr="007A07D9">
        <w:rPr>
          <w:rFonts w:ascii="Times New Roman" w:eastAsia="標楷體" w:hAnsi="Times New Roman" w:cs="Times New Roman"/>
        </w:rPr>
        <w:t>API</w:t>
      </w:r>
      <w:r w:rsidR="00E210EC" w:rsidRPr="007A07D9">
        <w:rPr>
          <w:rFonts w:ascii="Times New Roman" w:eastAsia="標楷體" w:hAnsi="Times New Roman" w:cs="Times New Roman"/>
        </w:rPr>
        <w:t>，</w:t>
      </w:r>
      <w:proofErr w:type="gramStart"/>
      <w:r w:rsidR="00E210EC" w:rsidRPr="007A07D9">
        <w:rPr>
          <w:rFonts w:ascii="Times New Roman" w:eastAsia="標楷體" w:hAnsi="Times New Roman" w:cs="Times New Roman"/>
        </w:rPr>
        <w:t>介</w:t>
      </w:r>
      <w:proofErr w:type="gramEnd"/>
      <w:r w:rsidR="00E210EC" w:rsidRPr="007A07D9">
        <w:rPr>
          <w:rFonts w:ascii="Times New Roman" w:eastAsia="標楷體" w:hAnsi="Times New Roman" w:cs="Times New Roman"/>
        </w:rPr>
        <w:t>接現有系統功能</w:t>
      </w:r>
    </w:p>
    <w:p w14:paraId="6461437F" w14:textId="27262D3F" w:rsidR="0068043B" w:rsidRPr="007A07D9" w:rsidRDefault="0068043B"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建置資料指標監控儀表板管理平台，內容包含指標呈現、統計資訊與服務監控功能</w:t>
      </w:r>
    </w:p>
    <w:p w14:paraId="77111821" w14:textId="3F4215D2" w:rsidR="005D2AE5" w:rsidRPr="007A07D9" w:rsidRDefault="00E210EC" w:rsidP="0078398B">
      <w:pPr>
        <w:pStyle w:val="afff1"/>
        <w:numPr>
          <w:ilvl w:val="0"/>
          <w:numId w:val="4"/>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預留新系統擴充開發空間</w:t>
      </w:r>
    </w:p>
    <w:p w14:paraId="0B45244B"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768DF908"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28A3BB53"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2C562EF4"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01540B47" w14:textId="77777777" w:rsidR="00667B2F" w:rsidRPr="007A07D9" w:rsidRDefault="00667B2F" w:rsidP="00667B2F">
      <w:pPr>
        <w:pStyle w:val="afff1"/>
        <w:spacing w:line="360" w:lineRule="auto"/>
        <w:ind w:leftChars="0" w:left="960"/>
        <w:jc w:val="both"/>
        <w:rPr>
          <w:rFonts w:ascii="Times New Roman" w:eastAsia="標楷體" w:hAnsi="Times New Roman" w:cs="Times New Roman"/>
        </w:rPr>
      </w:pPr>
    </w:p>
    <w:p w14:paraId="65D79822" w14:textId="2EC0F46C" w:rsidR="00900D7A" w:rsidRPr="007A07D9" w:rsidRDefault="00900D7A" w:rsidP="00900D7A">
      <w:pPr>
        <w:pStyle w:val="2"/>
        <w:rPr>
          <w:lang w:val="en"/>
        </w:rPr>
      </w:pPr>
      <w:bookmarkStart w:id="51" w:name="_Toc123630098"/>
      <w:r w:rsidRPr="007A07D9">
        <w:rPr>
          <w:lang w:val="en"/>
        </w:rPr>
        <w:lastRenderedPageBreak/>
        <w:t xml:space="preserve">3.2 </w:t>
      </w:r>
      <w:r w:rsidR="0068043B" w:rsidRPr="007A07D9">
        <w:rPr>
          <w:lang w:val="en"/>
        </w:rPr>
        <w:t>網路架構</w:t>
      </w:r>
      <w:r w:rsidR="009A2783" w:rsidRPr="007A07D9">
        <w:rPr>
          <w:lang w:val="en"/>
        </w:rPr>
        <w:t>設計</w:t>
      </w:r>
      <w:bookmarkEnd w:id="51"/>
    </w:p>
    <w:p w14:paraId="1A5DC524" w14:textId="637F698B" w:rsidR="0068043B" w:rsidRPr="007A07D9" w:rsidRDefault="002302F7" w:rsidP="0068043B">
      <w:pPr>
        <w:spacing w:line="360" w:lineRule="auto"/>
        <w:ind w:firstLineChars="200" w:firstLine="480"/>
        <w:rPr>
          <w:rFonts w:eastAsia="標楷體"/>
          <w:lang w:val="en"/>
        </w:rPr>
      </w:pPr>
      <w:r w:rsidRPr="007A07D9">
        <w:rPr>
          <w:rFonts w:eastAsia="標楷體"/>
          <w:lang w:val="en"/>
        </w:rPr>
        <w:t>本研究</w:t>
      </w:r>
      <w:r w:rsidR="0068043B" w:rsidRPr="007A07D9">
        <w:rPr>
          <w:rFonts w:eastAsia="標楷體"/>
          <w:lang w:val="en"/>
        </w:rPr>
        <w:t>整體網路架構如</w:t>
      </w:r>
      <w:r w:rsidR="00813227" w:rsidRPr="007A07D9">
        <w:rPr>
          <w:rFonts w:eastAsia="標楷體"/>
        </w:rPr>
        <w:t xml:space="preserve">Figure </w:t>
      </w:r>
      <w:r w:rsidR="00813227" w:rsidRPr="007A07D9">
        <w:rPr>
          <w:rFonts w:eastAsia="標楷體"/>
        </w:rPr>
        <w:fldChar w:fldCharType="begin"/>
      </w:r>
      <w:r w:rsidR="00813227" w:rsidRPr="007A07D9">
        <w:rPr>
          <w:rFonts w:eastAsia="標楷體"/>
        </w:rPr>
        <w:instrText xml:space="preserve"> SEQ Figure \* ARABIC </w:instrText>
      </w:r>
      <w:r w:rsidR="00813227" w:rsidRPr="007A07D9">
        <w:rPr>
          <w:rFonts w:eastAsia="標楷體"/>
        </w:rPr>
        <w:fldChar w:fldCharType="separate"/>
      </w:r>
      <w:r w:rsidR="00240E3E">
        <w:rPr>
          <w:rFonts w:eastAsia="標楷體"/>
          <w:noProof/>
        </w:rPr>
        <w:t>4</w:t>
      </w:r>
      <w:r w:rsidR="00813227" w:rsidRPr="007A07D9">
        <w:rPr>
          <w:rFonts w:eastAsia="標楷體"/>
          <w:noProof/>
        </w:rPr>
        <w:fldChar w:fldCharType="end"/>
      </w:r>
      <w:r w:rsidR="00813227" w:rsidRPr="007A07D9">
        <w:rPr>
          <w:rFonts w:eastAsia="標楷體"/>
          <w:noProof/>
        </w:rPr>
        <w:t>所示</w:t>
      </w:r>
    </w:p>
    <w:p w14:paraId="1A60A7C2" w14:textId="77777777" w:rsidR="0068043B" w:rsidRPr="007A07D9" w:rsidRDefault="0068043B" w:rsidP="0068043B">
      <w:pPr>
        <w:pStyle w:val="a0"/>
        <w:jc w:val="center"/>
        <w:rPr>
          <w:noProof/>
        </w:rPr>
      </w:pPr>
      <w:r w:rsidRPr="007A07D9">
        <w:rPr>
          <w:noProof/>
        </w:rPr>
        <w:drawing>
          <wp:inline distT="0" distB="0" distL="0" distR="0" wp14:anchorId="593F95FD" wp14:editId="64D77BE1">
            <wp:extent cx="5360811" cy="4669611"/>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60811" cy="4669611"/>
                    </a:xfrm>
                    <a:prstGeom prst="rect">
                      <a:avLst/>
                    </a:prstGeom>
                    <a:noFill/>
                    <a:ln>
                      <a:noFill/>
                    </a:ln>
                  </pic:spPr>
                </pic:pic>
              </a:graphicData>
            </a:graphic>
          </wp:inline>
        </w:drawing>
      </w:r>
    </w:p>
    <w:p w14:paraId="0910815E" w14:textId="022C02AA" w:rsidR="0068043B" w:rsidRPr="007A07D9" w:rsidRDefault="0068043B" w:rsidP="0068043B">
      <w:pPr>
        <w:pStyle w:val="af2"/>
        <w:jc w:val="center"/>
        <w:rPr>
          <w:noProof/>
          <w:sz w:val="24"/>
        </w:rPr>
      </w:pPr>
      <w:bookmarkStart w:id="52" w:name="_Toc123630119"/>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240E3E">
        <w:rPr>
          <w:noProof/>
          <w:sz w:val="24"/>
        </w:rPr>
        <w:t>5</w:t>
      </w:r>
      <w:r w:rsidRPr="007A07D9">
        <w:rPr>
          <w:sz w:val="24"/>
        </w:rPr>
        <w:fldChar w:fldCharType="end"/>
      </w:r>
      <w:r w:rsidRPr="007A07D9">
        <w:rPr>
          <w:sz w:val="24"/>
        </w:rPr>
        <w:t>.</w:t>
      </w:r>
      <w:r w:rsidRPr="007A07D9">
        <w:rPr>
          <w:rFonts w:eastAsia="標楷體"/>
          <w:noProof/>
          <w:sz w:val="24"/>
        </w:rPr>
        <w:t xml:space="preserve"> </w:t>
      </w:r>
      <w:r w:rsidR="009A2783" w:rsidRPr="007A07D9">
        <w:rPr>
          <w:rFonts w:eastAsia="標楷體"/>
          <w:noProof/>
          <w:sz w:val="24"/>
        </w:rPr>
        <w:t>網路</w:t>
      </w:r>
      <w:r w:rsidRPr="007A07D9">
        <w:rPr>
          <w:rFonts w:eastAsia="標楷體"/>
          <w:noProof/>
          <w:sz w:val="24"/>
        </w:rPr>
        <w:t>架構</w:t>
      </w:r>
      <w:bookmarkEnd w:id="52"/>
    </w:p>
    <w:p w14:paraId="1E460BE2" w14:textId="1FE2B27C" w:rsidR="0068043B" w:rsidRPr="007A07D9" w:rsidRDefault="0068043B" w:rsidP="0068043B">
      <w:pPr>
        <w:spacing w:line="360" w:lineRule="auto"/>
        <w:ind w:firstLineChars="200" w:firstLine="480"/>
        <w:rPr>
          <w:rFonts w:eastAsia="標楷體"/>
          <w:lang w:val="en"/>
        </w:rPr>
      </w:pPr>
      <w:r w:rsidRPr="007A07D9">
        <w:rPr>
          <w:rFonts w:eastAsia="標楷體"/>
          <w:lang w:val="en"/>
        </w:rPr>
        <w:t>增</w:t>
      </w:r>
      <w:r w:rsidR="009A2783" w:rsidRPr="007A07D9">
        <w:rPr>
          <w:rFonts w:eastAsia="標楷體"/>
          <w:lang w:val="en"/>
        </w:rPr>
        <w:t>加</w:t>
      </w:r>
      <w:r w:rsidRPr="007A07D9">
        <w:rPr>
          <w:rFonts w:eastAsia="標楷體"/>
          <w:lang w:val="en"/>
        </w:rPr>
        <w:t>既有同型號防火牆與交換器各一</w:t>
      </w:r>
      <w:r w:rsidR="009A2783" w:rsidRPr="007A07D9">
        <w:rPr>
          <w:rFonts w:eastAsia="標楷體"/>
          <w:lang w:val="en"/>
        </w:rPr>
        <w:t>台</w:t>
      </w:r>
      <w:r w:rsidRPr="007A07D9">
        <w:rPr>
          <w:rFonts w:eastAsia="標楷體"/>
          <w:lang w:val="en"/>
        </w:rPr>
        <w:t>，與既有環境整合為</w:t>
      </w:r>
      <w:r w:rsidRPr="007A07D9">
        <w:rPr>
          <w:rFonts w:eastAsia="標楷體"/>
          <w:lang w:val="en"/>
        </w:rPr>
        <w:t>Full HA</w:t>
      </w:r>
      <w:r w:rsidRPr="007A07D9">
        <w:rPr>
          <w:rFonts w:eastAsia="標楷體"/>
          <w:lang w:val="en"/>
        </w:rPr>
        <w:t>架構，並向外串接各系統介面，並透過防火牆設定</w:t>
      </w:r>
      <w:r w:rsidRPr="007A07D9">
        <w:rPr>
          <w:rFonts w:eastAsia="標楷體"/>
          <w:lang w:val="en"/>
        </w:rPr>
        <w:t>NAT</w:t>
      </w:r>
      <w:r w:rsidRPr="007A07D9">
        <w:rPr>
          <w:rFonts w:eastAsia="標楷體"/>
          <w:lang w:val="en"/>
        </w:rPr>
        <w:t>隔離避免架構資訊揭露，再加上</w:t>
      </w:r>
      <w:r w:rsidRPr="007A07D9">
        <w:rPr>
          <w:rFonts w:eastAsia="標楷體"/>
          <w:lang w:val="en"/>
        </w:rPr>
        <w:t>Policy</w:t>
      </w:r>
      <w:r w:rsidRPr="007A07D9">
        <w:rPr>
          <w:rFonts w:eastAsia="標楷體"/>
          <w:lang w:val="en"/>
        </w:rPr>
        <w:t>僅允許必要之存取流量通過，確保資訊安全。</w:t>
      </w:r>
    </w:p>
    <w:p w14:paraId="241A6A71" w14:textId="00429D2B" w:rsidR="00261B91" w:rsidRPr="007A07D9" w:rsidRDefault="0068043B" w:rsidP="0068043B">
      <w:pPr>
        <w:spacing w:line="360" w:lineRule="auto"/>
        <w:ind w:firstLineChars="200" w:firstLine="480"/>
      </w:pPr>
      <w:r w:rsidRPr="007A07D9">
        <w:rPr>
          <w:rFonts w:eastAsia="標楷體"/>
          <w:lang w:val="en"/>
        </w:rPr>
        <w:t>針對既有三台</w:t>
      </w:r>
      <w:r w:rsidRPr="007A07D9">
        <w:rPr>
          <w:rFonts w:eastAsia="標楷體"/>
          <w:lang w:val="en"/>
        </w:rPr>
        <w:t>HPE</w:t>
      </w:r>
      <w:r w:rsidRPr="007A07D9">
        <w:rPr>
          <w:rFonts w:eastAsia="標楷體"/>
          <w:lang w:val="en"/>
        </w:rPr>
        <w:t>伺服器上四</w:t>
      </w:r>
      <w:proofErr w:type="gramStart"/>
      <w:r w:rsidRPr="007A07D9">
        <w:rPr>
          <w:rFonts w:eastAsia="標楷體"/>
          <w:lang w:val="en"/>
        </w:rPr>
        <w:t>個</w:t>
      </w:r>
      <w:proofErr w:type="gramEnd"/>
      <w:r w:rsidRPr="007A07D9">
        <w:rPr>
          <w:rFonts w:eastAsia="標楷體"/>
          <w:lang w:val="en"/>
        </w:rPr>
        <w:t>1000Base-T</w:t>
      </w:r>
      <w:r w:rsidRPr="007A07D9">
        <w:rPr>
          <w:rFonts w:eastAsia="標楷體"/>
          <w:lang w:val="en"/>
        </w:rPr>
        <w:t>網路埠，</w:t>
      </w:r>
      <w:proofErr w:type="gramStart"/>
      <w:r w:rsidRPr="007A07D9">
        <w:rPr>
          <w:rFonts w:eastAsia="標楷體"/>
          <w:lang w:val="en"/>
        </w:rPr>
        <w:t>以兩埠為</w:t>
      </w:r>
      <w:proofErr w:type="gramEnd"/>
      <w:r w:rsidRPr="007A07D9">
        <w:rPr>
          <w:rFonts w:eastAsia="標楷體"/>
          <w:lang w:val="en"/>
        </w:rPr>
        <w:t>一組進行合併（每埠</w:t>
      </w:r>
      <w:proofErr w:type="gramStart"/>
      <w:r w:rsidRPr="007A07D9">
        <w:rPr>
          <w:rFonts w:eastAsia="標楷體"/>
          <w:lang w:val="en"/>
        </w:rPr>
        <w:t>介</w:t>
      </w:r>
      <w:proofErr w:type="gramEnd"/>
      <w:r w:rsidRPr="007A07D9">
        <w:rPr>
          <w:rFonts w:eastAsia="標楷體"/>
          <w:lang w:val="en"/>
        </w:rPr>
        <w:t>接至不同網路交換器上）設定成兩組</w:t>
      </w:r>
      <w:r w:rsidRPr="007A07D9">
        <w:rPr>
          <w:rFonts w:eastAsia="標楷體"/>
          <w:lang w:val="en"/>
        </w:rPr>
        <w:t>Bond</w:t>
      </w:r>
      <w:r w:rsidRPr="007A07D9">
        <w:rPr>
          <w:rFonts w:eastAsia="標楷體"/>
          <w:lang w:val="en"/>
        </w:rPr>
        <w:t>，並配合交換器端設定為</w:t>
      </w:r>
      <w:r w:rsidRPr="007A07D9">
        <w:rPr>
          <w:rFonts w:eastAsia="標楷體"/>
          <w:lang w:val="en"/>
        </w:rPr>
        <w:t>LACP</w:t>
      </w:r>
      <w:r w:rsidRPr="007A07D9">
        <w:rPr>
          <w:rFonts w:eastAsia="標楷體"/>
          <w:lang w:val="en"/>
        </w:rPr>
        <w:t>或</w:t>
      </w:r>
      <w:r w:rsidRPr="007A07D9">
        <w:rPr>
          <w:rFonts w:eastAsia="標楷體"/>
          <w:lang w:val="en"/>
        </w:rPr>
        <w:t>Active/Passive(A/P)</w:t>
      </w:r>
      <w:r w:rsidRPr="007A07D9">
        <w:rPr>
          <w:rFonts w:eastAsia="標楷體"/>
          <w:lang w:val="en"/>
        </w:rPr>
        <w:t>運行模式，以提供交換器或單一網路</w:t>
      </w:r>
      <w:proofErr w:type="gramStart"/>
      <w:r w:rsidRPr="007A07D9">
        <w:rPr>
          <w:rFonts w:eastAsia="標楷體"/>
          <w:lang w:val="en"/>
        </w:rPr>
        <w:t>埠</w:t>
      </w:r>
      <w:proofErr w:type="gramEnd"/>
      <w:r w:rsidRPr="007A07D9">
        <w:rPr>
          <w:rFonts w:eastAsia="標楷體"/>
          <w:lang w:val="en"/>
        </w:rPr>
        <w:t>故障下的容錯</w:t>
      </w:r>
      <w:r w:rsidRPr="007A07D9">
        <w:rPr>
          <w:rFonts w:eastAsia="標楷體"/>
          <w:lang w:val="en"/>
        </w:rPr>
        <w:t>(Fault Tolerance)</w:t>
      </w:r>
      <w:r w:rsidRPr="007A07D9">
        <w:rPr>
          <w:rFonts w:eastAsia="標楷體"/>
          <w:lang w:val="en"/>
        </w:rPr>
        <w:t>機制。</w:t>
      </w:r>
    </w:p>
    <w:p w14:paraId="166098F3" w14:textId="77777777" w:rsidR="00900D7A" w:rsidRPr="007A07D9" w:rsidRDefault="00900D7A" w:rsidP="005D2AE5"/>
    <w:p w14:paraId="12D87048" w14:textId="0EE5FB92" w:rsidR="00B971F9" w:rsidRPr="007A07D9" w:rsidRDefault="00B971F9" w:rsidP="00B971F9">
      <w:pPr>
        <w:pStyle w:val="2"/>
        <w:rPr>
          <w:lang w:val="en"/>
        </w:rPr>
      </w:pPr>
      <w:bookmarkStart w:id="53" w:name="_Toc123630099"/>
      <w:r w:rsidRPr="007A07D9">
        <w:rPr>
          <w:lang w:val="en"/>
        </w:rPr>
        <w:lastRenderedPageBreak/>
        <w:t xml:space="preserve">3.3 </w:t>
      </w:r>
      <w:r w:rsidR="00E40066" w:rsidRPr="007A07D9">
        <w:rPr>
          <w:lang w:val="en"/>
        </w:rPr>
        <w:t>系統</w:t>
      </w:r>
      <w:r w:rsidR="009A2783" w:rsidRPr="007A07D9">
        <w:rPr>
          <w:lang w:val="en"/>
        </w:rPr>
        <w:t>硬體架構設計</w:t>
      </w:r>
      <w:bookmarkEnd w:id="53"/>
    </w:p>
    <w:p w14:paraId="05FEE7C7" w14:textId="77777777" w:rsidR="009A2783" w:rsidRPr="007A07D9" w:rsidRDefault="009A2783" w:rsidP="009A2783">
      <w:pPr>
        <w:pStyle w:val="a0"/>
        <w:jc w:val="center"/>
        <w:rPr>
          <w:noProof/>
        </w:rPr>
      </w:pPr>
      <w:r w:rsidRPr="007A07D9">
        <w:rPr>
          <w:noProof/>
        </w:rPr>
        <w:drawing>
          <wp:inline distT="0" distB="0" distL="0" distR="0" wp14:anchorId="06BB963E" wp14:editId="26AC42AC">
            <wp:extent cx="5360811" cy="4068569"/>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60811" cy="4068569"/>
                    </a:xfrm>
                    <a:prstGeom prst="rect">
                      <a:avLst/>
                    </a:prstGeom>
                    <a:noFill/>
                    <a:ln>
                      <a:noFill/>
                    </a:ln>
                  </pic:spPr>
                </pic:pic>
              </a:graphicData>
            </a:graphic>
          </wp:inline>
        </w:drawing>
      </w:r>
    </w:p>
    <w:p w14:paraId="15981233" w14:textId="625D3605" w:rsidR="009A2783" w:rsidRPr="007A07D9" w:rsidRDefault="009A2783" w:rsidP="00E40066">
      <w:pPr>
        <w:pStyle w:val="af2"/>
        <w:ind w:firstLine="480"/>
        <w:jc w:val="center"/>
        <w:rPr>
          <w:rFonts w:eastAsia="標楷體"/>
          <w:noProof/>
          <w:sz w:val="24"/>
        </w:rPr>
      </w:pPr>
      <w:bookmarkStart w:id="54" w:name="_Toc123630120"/>
      <w:r w:rsidRPr="007A07D9">
        <w:rPr>
          <w:sz w:val="24"/>
        </w:rPr>
        <w:t xml:space="preserve">Figure </w:t>
      </w:r>
      <w:r w:rsidRPr="007A07D9">
        <w:rPr>
          <w:sz w:val="24"/>
        </w:rPr>
        <w:fldChar w:fldCharType="begin"/>
      </w:r>
      <w:r w:rsidRPr="007A07D9">
        <w:rPr>
          <w:sz w:val="24"/>
        </w:rPr>
        <w:instrText xml:space="preserve"> SEQ Figure \* ARABIC </w:instrText>
      </w:r>
      <w:r w:rsidRPr="007A07D9">
        <w:rPr>
          <w:sz w:val="24"/>
        </w:rPr>
        <w:fldChar w:fldCharType="separate"/>
      </w:r>
      <w:r w:rsidR="00240E3E">
        <w:rPr>
          <w:noProof/>
          <w:sz w:val="24"/>
        </w:rPr>
        <w:t>6</w:t>
      </w:r>
      <w:r w:rsidRPr="007A07D9">
        <w:rPr>
          <w:sz w:val="24"/>
        </w:rPr>
        <w:fldChar w:fldCharType="end"/>
      </w:r>
      <w:r w:rsidRPr="007A07D9">
        <w:rPr>
          <w:sz w:val="24"/>
        </w:rPr>
        <w:t>.</w:t>
      </w:r>
      <w:r w:rsidRPr="007A07D9">
        <w:rPr>
          <w:rFonts w:eastAsia="標楷體"/>
          <w:noProof/>
          <w:sz w:val="24"/>
        </w:rPr>
        <w:t xml:space="preserve"> </w:t>
      </w:r>
      <w:r w:rsidR="00E40066" w:rsidRPr="007A07D9">
        <w:rPr>
          <w:rFonts w:eastAsia="標楷體"/>
          <w:noProof/>
          <w:sz w:val="24"/>
        </w:rPr>
        <w:t>系統硬體</w:t>
      </w:r>
      <w:r w:rsidRPr="007A07D9">
        <w:rPr>
          <w:rFonts w:eastAsia="標楷體"/>
          <w:noProof/>
          <w:sz w:val="24"/>
        </w:rPr>
        <w:t>架構</w:t>
      </w:r>
      <w:bookmarkEnd w:id="54"/>
    </w:p>
    <w:p w14:paraId="52D5AB1C" w14:textId="77777777" w:rsidR="00E40066" w:rsidRPr="007A07D9" w:rsidRDefault="00E40066" w:rsidP="00E40066"/>
    <w:p w14:paraId="165CCBB5" w14:textId="2B5BBFB1" w:rsidR="00B971F9" w:rsidRPr="007A07D9" w:rsidRDefault="00E40066" w:rsidP="006A1F65">
      <w:pPr>
        <w:spacing w:line="360" w:lineRule="auto"/>
        <w:ind w:firstLineChars="200" w:firstLine="480"/>
        <w:rPr>
          <w:rFonts w:eastAsiaTheme="minorEastAsia"/>
          <w:noProof/>
        </w:rPr>
      </w:pPr>
      <w:r w:rsidRPr="007A07D9">
        <w:rPr>
          <w:rFonts w:eastAsia="標楷體"/>
        </w:rPr>
        <w:t>運用現行既有三台</w:t>
      </w:r>
      <w:r w:rsidRPr="007A07D9">
        <w:rPr>
          <w:rFonts w:eastAsia="標楷體"/>
        </w:rPr>
        <w:t>HPE</w:t>
      </w:r>
      <w:r w:rsidRPr="007A07D9">
        <w:rPr>
          <w:rFonts w:eastAsia="標楷體"/>
        </w:rPr>
        <w:t>伺服器，架設</w:t>
      </w:r>
      <w:proofErr w:type="spellStart"/>
      <w:r w:rsidRPr="007A07D9">
        <w:rPr>
          <w:rFonts w:eastAsia="標楷體"/>
        </w:rPr>
        <w:t>Proxmox</w:t>
      </w:r>
      <w:proofErr w:type="spellEnd"/>
      <w:r w:rsidRPr="007A07D9">
        <w:rPr>
          <w:rFonts w:eastAsia="標楷體"/>
        </w:rPr>
        <w:t xml:space="preserve"> Virtual Environment</w:t>
      </w:r>
      <w:r w:rsidRPr="007A07D9">
        <w:rPr>
          <w:rFonts w:eastAsia="標楷體"/>
        </w:rPr>
        <w:t>建立</w:t>
      </w:r>
      <w:r w:rsidRPr="007A07D9">
        <w:rPr>
          <w:rFonts w:eastAsia="標楷體"/>
        </w:rPr>
        <w:t>Kernel-based Virtual Machine</w:t>
      </w:r>
      <w:r w:rsidRPr="007A07D9">
        <w:rPr>
          <w:rFonts w:eastAsia="標楷體"/>
        </w:rPr>
        <w:t>叢集，為安裝</w:t>
      </w:r>
      <w:r w:rsidRPr="007A07D9">
        <w:rPr>
          <w:rFonts w:eastAsia="標楷體"/>
        </w:rPr>
        <w:t>Kubernetes(K8s)</w:t>
      </w:r>
      <w:r w:rsidRPr="007A07D9">
        <w:rPr>
          <w:rFonts w:eastAsia="標楷體"/>
        </w:rPr>
        <w:t>環境之</w:t>
      </w:r>
      <w:r w:rsidRPr="007A07D9">
        <w:rPr>
          <w:rFonts w:eastAsia="標楷體"/>
        </w:rPr>
        <w:t>Linux</w:t>
      </w:r>
      <w:r w:rsidRPr="007A07D9">
        <w:rPr>
          <w:rFonts w:eastAsia="標楷體"/>
        </w:rPr>
        <w:t>虛擬機提供高可靠度</w:t>
      </w:r>
      <w:r w:rsidRPr="007A07D9">
        <w:rPr>
          <w:rFonts w:eastAsia="標楷體"/>
        </w:rPr>
        <w:t>(High-Availability)</w:t>
      </w:r>
      <w:r w:rsidRPr="007A07D9">
        <w:rPr>
          <w:rFonts w:eastAsia="標楷體"/>
        </w:rPr>
        <w:t>和即時遷移</w:t>
      </w:r>
      <w:r w:rsidRPr="007A07D9">
        <w:rPr>
          <w:rFonts w:eastAsia="標楷體"/>
        </w:rPr>
        <w:t>(Live Migrate)</w:t>
      </w:r>
      <w:r w:rsidRPr="007A07D9">
        <w:rPr>
          <w:rFonts w:eastAsia="標楷體"/>
        </w:rPr>
        <w:t>相關應用服務</w:t>
      </w:r>
      <w:r w:rsidR="00F82C18" w:rsidRPr="007A07D9">
        <w:rPr>
          <w:rFonts w:eastAsia="標楷體"/>
        </w:rPr>
        <w:t>[10]</w:t>
      </w:r>
      <w:r w:rsidR="00F82C18" w:rsidRPr="007A07D9">
        <w:rPr>
          <w:rFonts w:eastAsia="標楷體"/>
        </w:rPr>
        <w:t>。</w:t>
      </w:r>
      <w:r w:rsidR="00F82C18" w:rsidRPr="007A07D9">
        <w:rPr>
          <w:rFonts w:eastAsiaTheme="minorEastAsia"/>
          <w:noProof/>
        </w:rPr>
        <w:t xml:space="preserve"> </w:t>
      </w:r>
    </w:p>
    <w:p w14:paraId="79D5C2C3" w14:textId="712D6D5B" w:rsidR="00472026" w:rsidRPr="007A07D9" w:rsidRDefault="00472026" w:rsidP="00472026">
      <w:pPr>
        <w:spacing w:line="360" w:lineRule="auto"/>
        <w:jc w:val="center"/>
        <w:rPr>
          <w:rFonts w:eastAsiaTheme="minorEastAsia"/>
        </w:rPr>
      </w:pPr>
      <w:r w:rsidRPr="007A07D9">
        <w:rPr>
          <w:rFonts w:eastAsiaTheme="minorEastAsia"/>
          <w:noProof/>
        </w:rPr>
        <w:lastRenderedPageBreak/>
        <w:drawing>
          <wp:inline distT="0" distB="0" distL="0" distR="0" wp14:anchorId="76C92DA6" wp14:editId="17AAA43B">
            <wp:extent cx="5029989" cy="291498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029989" cy="2914983"/>
                    </a:xfrm>
                    <a:prstGeom prst="rect">
                      <a:avLst/>
                    </a:prstGeom>
                    <a:noFill/>
                  </pic:spPr>
                </pic:pic>
              </a:graphicData>
            </a:graphic>
          </wp:inline>
        </w:drawing>
      </w:r>
    </w:p>
    <w:p w14:paraId="00FF9827" w14:textId="082C67DC" w:rsidR="00B971F9" w:rsidRPr="007A07D9" w:rsidRDefault="00B971F9" w:rsidP="00B971F9">
      <w:pPr>
        <w:keepNext/>
        <w:jc w:val="center"/>
      </w:pPr>
      <w:bookmarkStart w:id="55" w:name="_Toc107774784"/>
      <w:bookmarkStart w:id="56" w:name="_Toc123630121"/>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7</w:t>
      </w:r>
      <w:r w:rsidR="002F32AE" w:rsidRPr="007A07D9">
        <w:rPr>
          <w:noProof/>
        </w:rPr>
        <w:fldChar w:fldCharType="end"/>
      </w:r>
      <w:r w:rsidRPr="007A07D9">
        <w:t xml:space="preserve">. </w:t>
      </w:r>
      <w:bookmarkEnd w:id="55"/>
      <w:r w:rsidR="00E40066" w:rsidRPr="007A07D9">
        <w:rPr>
          <w:rFonts w:eastAsia="標楷體"/>
        </w:rPr>
        <w:t>虛擬平台系統</w:t>
      </w:r>
      <w:bookmarkEnd w:id="56"/>
    </w:p>
    <w:p w14:paraId="70254254" w14:textId="77E08CC6" w:rsidR="0090173E" w:rsidRPr="007A07D9" w:rsidRDefault="00E40066" w:rsidP="0090173E">
      <w:pPr>
        <w:pStyle w:val="3"/>
        <w:rPr>
          <w:sz w:val="32"/>
          <w:szCs w:val="32"/>
        </w:rPr>
      </w:pPr>
      <w:bookmarkStart w:id="57" w:name="_Toc123630100"/>
      <w:r w:rsidRPr="007A07D9">
        <w:rPr>
          <w:sz w:val="32"/>
          <w:szCs w:val="32"/>
        </w:rPr>
        <w:t>3.3.1</w:t>
      </w:r>
      <w:bookmarkStart w:id="58" w:name="_Toc115864872"/>
      <w:r w:rsidRPr="007A07D9">
        <w:rPr>
          <w:sz w:val="32"/>
          <w:szCs w:val="32"/>
        </w:rPr>
        <w:t>儲存空間架構</w:t>
      </w:r>
      <w:bookmarkEnd w:id="57"/>
      <w:bookmarkEnd w:id="58"/>
    </w:p>
    <w:p w14:paraId="5542EB2A" w14:textId="27B4C0B1" w:rsidR="00E40066" w:rsidRPr="007A07D9" w:rsidRDefault="00E40066" w:rsidP="0078398B">
      <w:pPr>
        <w:pStyle w:val="afff1"/>
        <w:numPr>
          <w:ilvl w:val="0"/>
          <w:numId w:val="5"/>
        </w:numPr>
        <w:spacing w:line="360" w:lineRule="auto"/>
        <w:ind w:leftChars="0"/>
        <w:rPr>
          <w:rFonts w:ascii="Times New Roman" w:eastAsia="標楷體" w:hAnsi="Times New Roman" w:cs="Times New Roman"/>
        </w:rPr>
      </w:pPr>
      <w:r w:rsidRPr="007A07D9">
        <w:rPr>
          <w:rFonts w:ascii="Times New Roman" w:eastAsia="標楷體" w:hAnsi="Times New Roman" w:cs="Times New Roman"/>
        </w:rPr>
        <w:t>將兩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內接硬碟設定為</w:t>
      </w:r>
      <w:r w:rsidRPr="007A07D9">
        <w:rPr>
          <w:rFonts w:ascii="Times New Roman" w:eastAsia="標楷體" w:hAnsi="Times New Roman" w:cs="Times New Roman"/>
        </w:rPr>
        <w:t>RAID 1</w:t>
      </w:r>
      <w:r w:rsidRPr="007A07D9">
        <w:rPr>
          <w:rFonts w:ascii="Times New Roman" w:eastAsia="標楷體" w:hAnsi="Times New Roman" w:cs="Times New Roman"/>
        </w:rPr>
        <w:t>提供容錯儲存空間。</w:t>
      </w:r>
    </w:p>
    <w:p w14:paraId="1C5020A4" w14:textId="77777777" w:rsidR="00E40066" w:rsidRPr="007A07D9" w:rsidRDefault="00E40066" w:rsidP="0078398B">
      <w:pPr>
        <w:pStyle w:val="afff1"/>
        <w:numPr>
          <w:ilvl w:val="0"/>
          <w:numId w:val="5"/>
        </w:numPr>
        <w:spacing w:line="360" w:lineRule="auto"/>
        <w:ind w:leftChars="0"/>
        <w:rPr>
          <w:rFonts w:ascii="Times New Roman" w:eastAsia="標楷體" w:hAnsi="Times New Roman" w:cs="Times New Roman"/>
        </w:rPr>
      </w:pPr>
      <w:r w:rsidRPr="007A07D9">
        <w:rPr>
          <w:rFonts w:ascii="Times New Roman" w:eastAsia="標楷體" w:hAnsi="Times New Roman" w:cs="Times New Roman"/>
        </w:rPr>
        <w:t>將</w:t>
      </w:r>
      <w:r w:rsidRPr="007A07D9">
        <w:rPr>
          <w:rFonts w:ascii="Times New Roman" w:eastAsia="標楷體" w:hAnsi="Times New Roman" w:cs="Times New Roman"/>
        </w:rPr>
        <w:t>HPE DL380 G9</w:t>
      </w:r>
      <w:r w:rsidRPr="007A07D9">
        <w:rPr>
          <w:rFonts w:ascii="Times New Roman" w:eastAsia="標楷體" w:hAnsi="Times New Roman" w:cs="Times New Roman"/>
        </w:rPr>
        <w:t>伺服器內接硬碟設定為</w:t>
      </w:r>
      <w:r w:rsidRPr="007A07D9">
        <w:rPr>
          <w:rFonts w:ascii="Times New Roman" w:eastAsia="標楷體" w:hAnsi="Times New Roman" w:cs="Times New Roman"/>
        </w:rPr>
        <w:t>RAID 6</w:t>
      </w:r>
      <w:r w:rsidRPr="007A07D9">
        <w:rPr>
          <w:rFonts w:ascii="Times New Roman" w:eastAsia="標楷體" w:hAnsi="Times New Roman" w:cs="Times New Roman"/>
        </w:rPr>
        <w:t>以提供容錯儲存空間，並以</w:t>
      </w:r>
      <w:r w:rsidRPr="007A07D9">
        <w:rPr>
          <w:rFonts w:ascii="Times New Roman" w:eastAsia="標楷體" w:hAnsi="Times New Roman" w:cs="Times New Roman"/>
        </w:rPr>
        <w:t>NFS export</w:t>
      </w:r>
      <w:r w:rsidRPr="007A07D9">
        <w:rPr>
          <w:rFonts w:ascii="Times New Roman" w:eastAsia="標楷體" w:hAnsi="Times New Roman" w:cs="Times New Roman"/>
        </w:rPr>
        <w:t>提供服務。</w:t>
      </w:r>
    </w:p>
    <w:p w14:paraId="44E31C48" w14:textId="77777777" w:rsidR="00E40066" w:rsidRPr="007A07D9" w:rsidRDefault="00E40066" w:rsidP="0078398B">
      <w:pPr>
        <w:pStyle w:val="afff1"/>
        <w:numPr>
          <w:ilvl w:val="0"/>
          <w:numId w:val="5"/>
        </w:numPr>
        <w:spacing w:line="360" w:lineRule="auto"/>
        <w:ind w:leftChars="0"/>
        <w:rPr>
          <w:rFonts w:ascii="Times New Roman" w:eastAsia="標楷體" w:hAnsi="Times New Roman" w:cs="Times New Roman"/>
        </w:rPr>
      </w:pPr>
      <w:r w:rsidRPr="007A07D9">
        <w:rPr>
          <w:rFonts w:ascii="Times New Roman" w:eastAsia="標楷體" w:hAnsi="Times New Roman" w:cs="Times New Roman"/>
        </w:rPr>
        <w:t>NFS export</w:t>
      </w:r>
      <w:r w:rsidRPr="007A07D9">
        <w:rPr>
          <w:rFonts w:ascii="Times New Roman" w:eastAsia="標楷體" w:hAnsi="Times New Roman" w:cs="Times New Roman"/>
        </w:rPr>
        <w:t>主要擔任</w:t>
      </w:r>
      <w:r w:rsidRPr="007A07D9">
        <w:rPr>
          <w:rFonts w:ascii="Times New Roman" w:eastAsia="標楷體" w:hAnsi="Times New Roman" w:cs="Times New Roman"/>
        </w:rPr>
        <w:t>2</w:t>
      </w:r>
      <w:r w:rsidRPr="007A07D9">
        <w:rPr>
          <w:rFonts w:ascii="Times New Roman" w:eastAsia="標楷體" w:hAnsi="Times New Roman" w:cs="Times New Roman"/>
        </w:rPr>
        <w:t>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之網路共享</w:t>
      </w:r>
      <w:r w:rsidRPr="007A07D9">
        <w:rPr>
          <w:rFonts w:ascii="Times New Roman" w:eastAsia="標楷體" w:hAnsi="Times New Roman" w:cs="Times New Roman"/>
        </w:rPr>
        <w:t>(NFS share)</w:t>
      </w:r>
      <w:r w:rsidRPr="007A07D9">
        <w:rPr>
          <w:rFonts w:ascii="Times New Roman" w:eastAsia="標楷體" w:hAnsi="Times New Roman" w:cs="Times New Roman"/>
        </w:rPr>
        <w:t>。</w:t>
      </w:r>
    </w:p>
    <w:p w14:paraId="7F4CABD9" w14:textId="355C2E04" w:rsidR="009833AF" w:rsidRPr="007A07D9" w:rsidRDefault="00813227" w:rsidP="006A1F65">
      <w:pPr>
        <w:spacing w:line="360" w:lineRule="auto"/>
        <w:rPr>
          <w:rFonts w:eastAsia="標楷體"/>
        </w:rPr>
      </w:pPr>
      <w:r w:rsidRPr="007A07D9">
        <w:rPr>
          <w:rFonts w:eastAsia="標楷體"/>
        </w:rPr>
        <w:t>儲存空間設計如</w:t>
      </w:r>
      <w:r w:rsidRPr="007A07D9">
        <w:rPr>
          <w:rFonts w:eastAsia="標楷體"/>
        </w:rPr>
        <w:t>Figure 7</w:t>
      </w:r>
      <w:r w:rsidR="00E40066" w:rsidRPr="007A07D9">
        <w:rPr>
          <w:rFonts w:eastAsia="標楷體"/>
        </w:rPr>
        <w:t>所示：</w:t>
      </w:r>
    </w:p>
    <w:p w14:paraId="41C8420A" w14:textId="4574091F" w:rsidR="009833AF" w:rsidRPr="007A07D9" w:rsidRDefault="009833AF" w:rsidP="009833AF">
      <w:pPr>
        <w:jc w:val="center"/>
        <w:rPr>
          <w:rFonts w:eastAsiaTheme="minorEastAsia"/>
        </w:rPr>
      </w:pPr>
      <w:r w:rsidRPr="007A07D9">
        <w:rPr>
          <w:rFonts w:eastAsiaTheme="minorEastAsia"/>
          <w:noProof/>
        </w:rPr>
        <w:drawing>
          <wp:inline distT="0" distB="0" distL="0" distR="0" wp14:anchorId="4ED18280" wp14:editId="42CFF8AA">
            <wp:extent cx="3864634" cy="2925445"/>
            <wp:effectExtent l="0" t="0" r="2540" b="825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911670" cy="2961050"/>
                    </a:xfrm>
                    <a:prstGeom prst="rect">
                      <a:avLst/>
                    </a:prstGeom>
                    <a:noFill/>
                  </pic:spPr>
                </pic:pic>
              </a:graphicData>
            </a:graphic>
          </wp:inline>
        </w:drawing>
      </w:r>
    </w:p>
    <w:p w14:paraId="5147BA97" w14:textId="1A9DFD96" w:rsidR="009833AF" w:rsidRPr="007A07D9" w:rsidRDefault="009833AF" w:rsidP="000D1FF9">
      <w:pPr>
        <w:jc w:val="center"/>
      </w:pPr>
      <w:bookmarkStart w:id="59" w:name="_Toc123630122"/>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8</w:t>
      </w:r>
      <w:r w:rsidR="002F32AE" w:rsidRPr="007A07D9">
        <w:rPr>
          <w:noProof/>
        </w:rPr>
        <w:fldChar w:fldCharType="end"/>
      </w:r>
      <w:r w:rsidRPr="007A07D9">
        <w:t xml:space="preserve">. </w:t>
      </w:r>
      <w:r w:rsidRPr="007A07D9">
        <w:rPr>
          <w:rFonts w:eastAsia="標楷體"/>
        </w:rPr>
        <w:t>儲存空間</w:t>
      </w:r>
      <w:bookmarkEnd w:id="59"/>
    </w:p>
    <w:p w14:paraId="3FF38091" w14:textId="6CC245E5" w:rsidR="0090173E" w:rsidRPr="007A07D9" w:rsidRDefault="0090173E" w:rsidP="0090173E">
      <w:pPr>
        <w:pStyle w:val="3"/>
        <w:rPr>
          <w:sz w:val="32"/>
          <w:szCs w:val="32"/>
        </w:rPr>
      </w:pPr>
      <w:bookmarkStart w:id="60" w:name="_Toc123630101"/>
      <w:r w:rsidRPr="007A07D9">
        <w:rPr>
          <w:sz w:val="32"/>
          <w:szCs w:val="32"/>
        </w:rPr>
        <w:lastRenderedPageBreak/>
        <w:t>3.3.2</w:t>
      </w:r>
      <w:r w:rsidRPr="007A07D9">
        <w:rPr>
          <w:sz w:val="32"/>
          <w:szCs w:val="32"/>
        </w:rPr>
        <w:t>網路容錯架構</w:t>
      </w:r>
      <w:bookmarkEnd w:id="60"/>
    </w:p>
    <w:p w14:paraId="170DD476" w14:textId="089C6B38"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針對既有三台</w:t>
      </w:r>
      <w:r w:rsidRPr="007A07D9">
        <w:rPr>
          <w:rFonts w:ascii="Times New Roman" w:eastAsia="標楷體" w:hAnsi="Times New Roman" w:cs="Times New Roman"/>
        </w:rPr>
        <w:t>HPE</w:t>
      </w:r>
      <w:r w:rsidRPr="007A07D9">
        <w:rPr>
          <w:rFonts w:ascii="Times New Roman" w:eastAsia="標楷體" w:hAnsi="Times New Roman" w:cs="Times New Roman"/>
        </w:rPr>
        <w:t>伺服器上四</w:t>
      </w:r>
      <w:proofErr w:type="gramStart"/>
      <w:r w:rsidRPr="007A07D9">
        <w:rPr>
          <w:rFonts w:ascii="Times New Roman" w:eastAsia="標楷體" w:hAnsi="Times New Roman" w:cs="Times New Roman"/>
        </w:rPr>
        <w:t>個</w:t>
      </w:r>
      <w:proofErr w:type="gramEnd"/>
      <w:r w:rsidRPr="007A07D9">
        <w:rPr>
          <w:rFonts w:ascii="Times New Roman" w:eastAsia="標楷體" w:hAnsi="Times New Roman" w:cs="Times New Roman"/>
        </w:rPr>
        <w:t>1000Base-T</w:t>
      </w:r>
      <w:r w:rsidRPr="007A07D9">
        <w:rPr>
          <w:rFonts w:ascii="Times New Roman" w:eastAsia="標楷體" w:hAnsi="Times New Roman" w:cs="Times New Roman"/>
        </w:rPr>
        <w:t>網路埠，</w:t>
      </w:r>
      <w:proofErr w:type="gramStart"/>
      <w:r w:rsidRPr="007A07D9">
        <w:rPr>
          <w:rFonts w:ascii="Times New Roman" w:eastAsia="標楷體" w:hAnsi="Times New Roman" w:cs="Times New Roman"/>
        </w:rPr>
        <w:t>其中兩埠為</w:t>
      </w:r>
      <w:proofErr w:type="gramEnd"/>
      <w:r w:rsidRPr="007A07D9">
        <w:rPr>
          <w:rFonts w:ascii="Times New Roman" w:eastAsia="標楷體" w:hAnsi="Times New Roman" w:cs="Times New Roman"/>
        </w:rPr>
        <w:t>一組進行合併（每埠</w:t>
      </w:r>
      <w:proofErr w:type="gramStart"/>
      <w:r w:rsidRPr="007A07D9">
        <w:rPr>
          <w:rFonts w:ascii="Times New Roman" w:eastAsia="標楷體" w:hAnsi="Times New Roman" w:cs="Times New Roman"/>
        </w:rPr>
        <w:t>介</w:t>
      </w:r>
      <w:proofErr w:type="gramEnd"/>
      <w:r w:rsidRPr="007A07D9">
        <w:rPr>
          <w:rFonts w:ascii="Times New Roman" w:eastAsia="標楷體" w:hAnsi="Times New Roman" w:cs="Times New Roman"/>
        </w:rPr>
        <w:t>接至不同網路交換器上）設定成</w:t>
      </w:r>
      <w:r w:rsidRPr="007A07D9">
        <w:rPr>
          <w:rFonts w:ascii="Times New Roman" w:eastAsia="標楷體" w:hAnsi="Times New Roman" w:cs="Times New Roman"/>
        </w:rPr>
        <w:t>Bond</w:t>
      </w:r>
      <w:r w:rsidRPr="007A07D9">
        <w:rPr>
          <w:rFonts w:ascii="Times New Roman" w:eastAsia="標楷體" w:hAnsi="Times New Roman" w:cs="Times New Roman"/>
        </w:rPr>
        <w:t>，並配合交換器端設定為</w:t>
      </w:r>
      <w:r w:rsidRPr="007A07D9">
        <w:rPr>
          <w:rFonts w:ascii="Times New Roman" w:eastAsia="標楷體" w:hAnsi="Times New Roman" w:cs="Times New Roman"/>
        </w:rPr>
        <w:t>LACP</w:t>
      </w:r>
      <w:r w:rsidRPr="007A07D9">
        <w:rPr>
          <w:rFonts w:ascii="Times New Roman" w:eastAsia="標楷體" w:hAnsi="Times New Roman" w:cs="Times New Roman"/>
        </w:rPr>
        <w:t>或</w:t>
      </w:r>
      <w:r w:rsidRPr="007A07D9">
        <w:rPr>
          <w:rFonts w:ascii="Times New Roman" w:eastAsia="標楷體" w:hAnsi="Times New Roman" w:cs="Times New Roman"/>
        </w:rPr>
        <w:t>Active/Passive(A/P)</w:t>
      </w:r>
      <w:r w:rsidRPr="007A07D9">
        <w:rPr>
          <w:rFonts w:ascii="Times New Roman" w:eastAsia="標楷體" w:hAnsi="Times New Roman" w:cs="Times New Roman"/>
        </w:rPr>
        <w:t>運行模式，以提供交換器或單一網路</w:t>
      </w:r>
      <w:proofErr w:type="gramStart"/>
      <w:r w:rsidRPr="007A07D9">
        <w:rPr>
          <w:rFonts w:ascii="Times New Roman" w:eastAsia="標楷體" w:hAnsi="Times New Roman" w:cs="Times New Roman"/>
        </w:rPr>
        <w:t>埠</w:t>
      </w:r>
      <w:proofErr w:type="gramEnd"/>
      <w:r w:rsidRPr="007A07D9">
        <w:rPr>
          <w:rFonts w:ascii="Times New Roman" w:eastAsia="標楷體" w:hAnsi="Times New Roman" w:cs="Times New Roman"/>
        </w:rPr>
        <w:t>故障下的容錯</w:t>
      </w:r>
      <w:r w:rsidRPr="007A07D9">
        <w:rPr>
          <w:rFonts w:ascii="Times New Roman" w:eastAsia="標楷體" w:hAnsi="Times New Roman" w:cs="Times New Roman"/>
        </w:rPr>
        <w:t>(Fault Tolerance)</w:t>
      </w:r>
      <w:r w:rsidRPr="007A07D9">
        <w:rPr>
          <w:rFonts w:ascii="Times New Roman" w:eastAsia="標楷體" w:hAnsi="Times New Roman" w:cs="Times New Roman"/>
        </w:rPr>
        <w:t>機制；擔任</w:t>
      </w:r>
      <w:r w:rsidRPr="007A07D9">
        <w:rPr>
          <w:rFonts w:ascii="Times New Roman" w:eastAsia="標楷體" w:hAnsi="Times New Roman" w:cs="Times New Roman"/>
        </w:rPr>
        <w:t>Application data traffic</w:t>
      </w:r>
      <w:r w:rsidRPr="007A07D9">
        <w:rPr>
          <w:rFonts w:ascii="Times New Roman" w:eastAsia="標楷體" w:hAnsi="Times New Roman" w:cs="Times New Roman"/>
        </w:rPr>
        <w:t>之用。</w:t>
      </w:r>
    </w:p>
    <w:p w14:paraId="021858A7" w14:textId="77777777"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當配合</w:t>
      </w:r>
      <w:proofErr w:type="gramStart"/>
      <w:r w:rsidRPr="007A07D9">
        <w:rPr>
          <w:rFonts w:ascii="Times New Roman" w:eastAsia="標楷體" w:hAnsi="Times New Roman" w:cs="Times New Roman"/>
        </w:rPr>
        <w:t>交換器端設為</w:t>
      </w:r>
      <w:proofErr w:type="gramEnd"/>
      <w:r w:rsidRPr="007A07D9">
        <w:rPr>
          <w:rFonts w:ascii="Times New Roman" w:eastAsia="標楷體" w:hAnsi="Times New Roman" w:cs="Times New Roman"/>
        </w:rPr>
        <w:t>LACP</w:t>
      </w:r>
      <w:r w:rsidRPr="007A07D9">
        <w:rPr>
          <w:rFonts w:ascii="Times New Roman" w:eastAsia="標楷體" w:hAnsi="Times New Roman" w:cs="Times New Roman"/>
        </w:rPr>
        <w:t>時，單一</w:t>
      </w:r>
      <w:r w:rsidRPr="007A07D9">
        <w:rPr>
          <w:rFonts w:ascii="Times New Roman" w:eastAsia="標楷體" w:hAnsi="Times New Roman" w:cs="Times New Roman"/>
        </w:rPr>
        <w:t>Bond</w:t>
      </w:r>
      <w:r w:rsidRPr="007A07D9">
        <w:rPr>
          <w:rFonts w:ascii="Times New Roman" w:eastAsia="標楷體" w:hAnsi="Times New Roman" w:cs="Times New Roman"/>
        </w:rPr>
        <w:t>線路總頻寬將提升為</w:t>
      </w:r>
      <w:r w:rsidRPr="007A07D9">
        <w:rPr>
          <w:rFonts w:ascii="Times New Roman" w:eastAsia="標楷體" w:hAnsi="Times New Roman" w:cs="Times New Roman"/>
        </w:rPr>
        <w:t>2Gb/s</w:t>
      </w:r>
      <w:r w:rsidRPr="007A07D9">
        <w:rPr>
          <w:rFonts w:ascii="Times New Roman" w:eastAsia="標楷體" w:hAnsi="Times New Roman" w:cs="Times New Roman"/>
        </w:rPr>
        <w:t>。</w:t>
      </w:r>
    </w:p>
    <w:p w14:paraId="73C9E73B" w14:textId="7E8145EC"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當純粹設定為</w:t>
      </w:r>
      <w:r w:rsidRPr="007A07D9">
        <w:rPr>
          <w:rFonts w:ascii="Times New Roman" w:eastAsia="標楷體" w:hAnsi="Times New Roman" w:cs="Times New Roman"/>
        </w:rPr>
        <w:t>A/P</w:t>
      </w:r>
      <w:r w:rsidRPr="007A07D9">
        <w:rPr>
          <w:rFonts w:ascii="Times New Roman" w:eastAsia="標楷體" w:hAnsi="Times New Roman" w:cs="Times New Roman"/>
        </w:rPr>
        <w:t>模式時，單一</w:t>
      </w:r>
      <w:r w:rsidRPr="007A07D9">
        <w:rPr>
          <w:rFonts w:ascii="Times New Roman" w:eastAsia="標楷體" w:hAnsi="Times New Roman" w:cs="Times New Roman"/>
        </w:rPr>
        <w:t>Bond</w:t>
      </w:r>
      <w:r w:rsidRPr="007A07D9">
        <w:rPr>
          <w:rFonts w:ascii="Times New Roman" w:eastAsia="標楷體" w:hAnsi="Times New Roman" w:cs="Times New Roman"/>
        </w:rPr>
        <w:t>線路總頻寬將維持</w:t>
      </w:r>
      <w:r w:rsidRPr="007A07D9">
        <w:rPr>
          <w:rFonts w:ascii="Times New Roman" w:eastAsia="標楷體" w:hAnsi="Times New Roman" w:cs="Times New Roman"/>
        </w:rPr>
        <w:t>1Gb/s</w:t>
      </w:r>
      <w:r w:rsidRPr="007A07D9">
        <w:rPr>
          <w:rFonts w:ascii="Times New Roman" w:eastAsia="標楷體" w:hAnsi="Times New Roman" w:cs="Times New Roman"/>
        </w:rPr>
        <w:t>。</w:t>
      </w:r>
    </w:p>
    <w:p w14:paraId="033A0676" w14:textId="77777777"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將針對既有三台</w:t>
      </w:r>
      <w:r w:rsidRPr="007A07D9">
        <w:rPr>
          <w:rFonts w:ascii="Times New Roman" w:eastAsia="標楷體" w:hAnsi="Times New Roman" w:cs="Times New Roman"/>
        </w:rPr>
        <w:t>HPE</w:t>
      </w:r>
      <w:r w:rsidRPr="007A07D9">
        <w:rPr>
          <w:rFonts w:ascii="Times New Roman" w:eastAsia="標楷體" w:hAnsi="Times New Roman" w:cs="Times New Roman"/>
        </w:rPr>
        <w:t>伺服器上擴充一個</w:t>
      </w:r>
      <w:r w:rsidRPr="007A07D9">
        <w:rPr>
          <w:rFonts w:ascii="Times New Roman" w:eastAsia="標楷體" w:hAnsi="Times New Roman" w:cs="Times New Roman"/>
        </w:rPr>
        <w:t>10Gb</w:t>
      </w:r>
      <w:r w:rsidRPr="007A07D9">
        <w:rPr>
          <w:rFonts w:ascii="Times New Roman" w:eastAsia="標楷體" w:hAnsi="Times New Roman" w:cs="Times New Roman"/>
        </w:rPr>
        <w:t>網路埠，並</w:t>
      </w:r>
      <w:proofErr w:type="gramStart"/>
      <w:r w:rsidRPr="007A07D9">
        <w:rPr>
          <w:rFonts w:ascii="Times New Roman" w:eastAsia="標楷體" w:hAnsi="Times New Roman" w:cs="Times New Roman"/>
        </w:rPr>
        <w:t>介</w:t>
      </w:r>
      <w:proofErr w:type="gramEnd"/>
      <w:r w:rsidRPr="007A07D9">
        <w:rPr>
          <w:rFonts w:ascii="Times New Roman" w:eastAsia="標楷體" w:hAnsi="Times New Roman" w:cs="Times New Roman"/>
        </w:rPr>
        <w:t>接至</w:t>
      </w:r>
      <w:r w:rsidRPr="007A07D9">
        <w:rPr>
          <w:rFonts w:ascii="Times New Roman" w:eastAsia="標楷體" w:hAnsi="Times New Roman" w:cs="Times New Roman"/>
        </w:rPr>
        <w:t>Aruba 3810M</w:t>
      </w:r>
      <w:r w:rsidRPr="007A07D9">
        <w:rPr>
          <w:rFonts w:ascii="Times New Roman" w:eastAsia="標楷體" w:hAnsi="Times New Roman" w:cs="Times New Roman"/>
        </w:rPr>
        <w:t>交換器，擔任三台伺服器間</w:t>
      </w:r>
      <w:r w:rsidRPr="007A07D9">
        <w:rPr>
          <w:rFonts w:ascii="Times New Roman" w:eastAsia="標楷體" w:hAnsi="Times New Roman" w:cs="Times New Roman"/>
        </w:rPr>
        <w:t>NFS traffic</w:t>
      </w:r>
      <w:r w:rsidRPr="007A07D9">
        <w:rPr>
          <w:rFonts w:ascii="Times New Roman" w:eastAsia="標楷體" w:hAnsi="Times New Roman" w:cs="Times New Roman"/>
        </w:rPr>
        <w:t>之用（</w:t>
      </w:r>
      <w:r w:rsidRPr="007A07D9">
        <w:rPr>
          <w:rFonts w:ascii="Times New Roman" w:eastAsia="標楷體" w:hAnsi="Times New Roman" w:cs="Times New Roman"/>
        </w:rPr>
        <w:t>Private LAN</w:t>
      </w:r>
      <w:r w:rsidRPr="007A07D9">
        <w:rPr>
          <w:rFonts w:ascii="Times New Roman" w:eastAsia="標楷體" w:hAnsi="Times New Roman" w:cs="Times New Roman"/>
        </w:rPr>
        <w:t>）。</w:t>
      </w:r>
    </w:p>
    <w:p w14:paraId="5127EC15" w14:textId="77777777" w:rsidR="0090173E" w:rsidRPr="007A07D9" w:rsidRDefault="0090173E"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針對既有三台</w:t>
      </w:r>
      <w:r w:rsidRPr="007A07D9">
        <w:rPr>
          <w:rFonts w:ascii="Times New Roman" w:eastAsia="標楷體" w:hAnsi="Times New Roman" w:cs="Times New Roman"/>
        </w:rPr>
        <w:t>HPE</w:t>
      </w:r>
      <w:r w:rsidRPr="007A07D9">
        <w:rPr>
          <w:rFonts w:ascii="Times New Roman" w:eastAsia="標楷體" w:hAnsi="Times New Roman" w:cs="Times New Roman"/>
        </w:rPr>
        <w:t>伺服器上四</w:t>
      </w:r>
      <w:proofErr w:type="gramStart"/>
      <w:r w:rsidRPr="007A07D9">
        <w:rPr>
          <w:rFonts w:ascii="Times New Roman" w:eastAsia="標楷體" w:hAnsi="Times New Roman" w:cs="Times New Roman"/>
        </w:rPr>
        <w:t>個</w:t>
      </w:r>
      <w:proofErr w:type="gramEnd"/>
      <w:r w:rsidRPr="007A07D9">
        <w:rPr>
          <w:rFonts w:ascii="Times New Roman" w:eastAsia="標楷體" w:hAnsi="Times New Roman" w:cs="Times New Roman"/>
        </w:rPr>
        <w:t>1000Base-T</w:t>
      </w:r>
      <w:r w:rsidRPr="007A07D9">
        <w:rPr>
          <w:rFonts w:ascii="Times New Roman" w:eastAsia="標楷體" w:hAnsi="Times New Roman" w:cs="Times New Roman"/>
        </w:rPr>
        <w:t>網路埠，其中</w:t>
      </w:r>
      <w:proofErr w:type="gramStart"/>
      <w:r w:rsidRPr="007A07D9">
        <w:rPr>
          <w:rFonts w:ascii="Times New Roman" w:eastAsia="標楷體" w:hAnsi="Times New Roman" w:cs="Times New Roman"/>
        </w:rPr>
        <w:t>一</w:t>
      </w:r>
      <w:proofErr w:type="gramEnd"/>
      <w:r w:rsidRPr="007A07D9">
        <w:rPr>
          <w:rFonts w:ascii="Times New Roman" w:eastAsia="標楷體" w:hAnsi="Times New Roman" w:cs="Times New Roman"/>
        </w:rPr>
        <w:t>埠</w:t>
      </w:r>
      <w:proofErr w:type="gramStart"/>
      <w:r w:rsidRPr="007A07D9">
        <w:rPr>
          <w:rFonts w:ascii="Times New Roman" w:eastAsia="標楷體" w:hAnsi="Times New Roman" w:cs="Times New Roman"/>
        </w:rPr>
        <w:t>介</w:t>
      </w:r>
      <w:proofErr w:type="gramEnd"/>
      <w:r w:rsidRPr="007A07D9">
        <w:rPr>
          <w:rFonts w:ascii="Times New Roman" w:eastAsia="標楷體" w:hAnsi="Times New Roman" w:cs="Times New Roman"/>
        </w:rPr>
        <w:t>接至</w:t>
      </w:r>
      <w:r w:rsidRPr="007A07D9">
        <w:rPr>
          <w:rFonts w:ascii="Times New Roman" w:eastAsia="標楷體" w:hAnsi="Times New Roman" w:cs="Times New Roman"/>
        </w:rPr>
        <w:t>CISCO 3172TQ</w:t>
      </w:r>
      <w:r w:rsidRPr="007A07D9">
        <w:rPr>
          <w:rFonts w:ascii="Times New Roman" w:eastAsia="標楷體" w:hAnsi="Times New Roman" w:cs="Times New Roman"/>
        </w:rPr>
        <w:t>交換器，提供</w:t>
      </w:r>
      <w:r w:rsidRPr="007A07D9">
        <w:rPr>
          <w:rFonts w:ascii="Times New Roman" w:eastAsia="標楷體" w:hAnsi="Times New Roman" w:cs="Times New Roman"/>
        </w:rPr>
        <w:t>Veritas Appliance</w:t>
      </w:r>
      <w:r w:rsidRPr="007A07D9">
        <w:rPr>
          <w:rFonts w:ascii="Times New Roman" w:eastAsia="標楷體" w:hAnsi="Times New Roman" w:cs="Times New Roman"/>
        </w:rPr>
        <w:t>以</w:t>
      </w:r>
      <w:r w:rsidRPr="007A07D9">
        <w:rPr>
          <w:rFonts w:ascii="Times New Roman" w:eastAsia="標楷體" w:hAnsi="Times New Roman" w:cs="Times New Roman"/>
        </w:rPr>
        <w:t>NFS export</w:t>
      </w:r>
      <w:r w:rsidRPr="007A07D9">
        <w:rPr>
          <w:rFonts w:ascii="Times New Roman" w:eastAsia="標楷體" w:hAnsi="Times New Roman" w:cs="Times New Roman"/>
        </w:rPr>
        <w:t>讀取儲存於</w:t>
      </w:r>
      <w:r w:rsidRPr="007A07D9">
        <w:rPr>
          <w:rFonts w:ascii="Times New Roman" w:eastAsia="標楷體" w:hAnsi="Times New Roman" w:cs="Times New Roman"/>
        </w:rPr>
        <w:t>DL380 G9</w:t>
      </w:r>
      <w:r w:rsidRPr="007A07D9">
        <w:rPr>
          <w:rFonts w:ascii="Times New Roman" w:eastAsia="標楷體" w:hAnsi="Times New Roman" w:cs="Times New Roman"/>
        </w:rPr>
        <w:t>上之所有</w:t>
      </w:r>
      <w:r w:rsidRPr="007A07D9">
        <w:rPr>
          <w:rFonts w:ascii="Times New Roman" w:eastAsia="標楷體" w:hAnsi="Times New Roman" w:cs="Times New Roman"/>
        </w:rPr>
        <w:t>VM</w:t>
      </w:r>
      <w:r w:rsidRPr="007A07D9">
        <w:rPr>
          <w:rFonts w:ascii="Times New Roman" w:eastAsia="標楷體" w:hAnsi="Times New Roman" w:cs="Times New Roman"/>
        </w:rPr>
        <w:t>備份映像檔，擔任</w:t>
      </w:r>
      <w:r w:rsidRPr="007A07D9">
        <w:rPr>
          <w:rFonts w:ascii="Times New Roman" w:eastAsia="標楷體" w:hAnsi="Times New Roman" w:cs="Times New Roman"/>
        </w:rPr>
        <w:t>Backup traffic</w:t>
      </w:r>
      <w:r w:rsidRPr="007A07D9">
        <w:rPr>
          <w:rFonts w:ascii="Times New Roman" w:eastAsia="標楷體" w:hAnsi="Times New Roman" w:cs="Times New Roman"/>
        </w:rPr>
        <w:t>之用。</w:t>
      </w:r>
    </w:p>
    <w:p w14:paraId="0CFA0B49" w14:textId="77777777" w:rsidR="001C3EFA" w:rsidRPr="007A07D9" w:rsidRDefault="001C3EFA" w:rsidP="00A74D7E">
      <w:pPr>
        <w:pStyle w:val="afff1"/>
        <w:numPr>
          <w:ilvl w:val="0"/>
          <w:numId w:val="6"/>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針對既有三台</w:t>
      </w:r>
      <w:r w:rsidRPr="007A07D9">
        <w:rPr>
          <w:rFonts w:ascii="Times New Roman" w:eastAsia="標楷體" w:hAnsi="Times New Roman" w:cs="Times New Roman"/>
        </w:rPr>
        <w:t>HPE</w:t>
      </w:r>
      <w:r w:rsidRPr="007A07D9">
        <w:rPr>
          <w:rFonts w:ascii="Times New Roman" w:eastAsia="標楷體" w:hAnsi="Times New Roman" w:cs="Times New Roman"/>
        </w:rPr>
        <w:t>伺服器上四</w:t>
      </w:r>
      <w:proofErr w:type="gramStart"/>
      <w:r w:rsidRPr="007A07D9">
        <w:rPr>
          <w:rFonts w:ascii="Times New Roman" w:eastAsia="標楷體" w:hAnsi="Times New Roman" w:cs="Times New Roman"/>
        </w:rPr>
        <w:t>個</w:t>
      </w:r>
      <w:proofErr w:type="gramEnd"/>
      <w:r w:rsidRPr="007A07D9">
        <w:rPr>
          <w:rFonts w:ascii="Times New Roman" w:eastAsia="標楷體" w:hAnsi="Times New Roman" w:cs="Times New Roman"/>
        </w:rPr>
        <w:t>1000Base-T</w:t>
      </w:r>
      <w:r w:rsidRPr="007A07D9">
        <w:rPr>
          <w:rFonts w:ascii="Times New Roman" w:eastAsia="標楷體" w:hAnsi="Times New Roman" w:cs="Times New Roman"/>
        </w:rPr>
        <w:t>網路埠，其中</w:t>
      </w:r>
      <w:proofErr w:type="gramStart"/>
      <w:r w:rsidRPr="007A07D9">
        <w:rPr>
          <w:rFonts w:ascii="Times New Roman" w:eastAsia="標楷體" w:hAnsi="Times New Roman" w:cs="Times New Roman"/>
        </w:rPr>
        <w:t>一</w:t>
      </w:r>
      <w:proofErr w:type="gramEnd"/>
      <w:r w:rsidRPr="007A07D9">
        <w:rPr>
          <w:rFonts w:ascii="Times New Roman" w:eastAsia="標楷體" w:hAnsi="Times New Roman" w:cs="Times New Roman"/>
        </w:rPr>
        <w:t>埠保留以備未來需求使用。</w:t>
      </w:r>
    </w:p>
    <w:p w14:paraId="1EA26E60" w14:textId="4CFC97C0" w:rsidR="001C3EFA" w:rsidRPr="007A07D9" w:rsidRDefault="001C3EFA" w:rsidP="001C3EFA">
      <w:pPr>
        <w:pStyle w:val="3"/>
        <w:rPr>
          <w:sz w:val="32"/>
          <w:szCs w:val="32"/>
        </w:rPr>
      </w:pPr>
      <w:bookmarkStart w:id="61" w:name="_Toc123630102"/>
      <w:r w:rsidRPr="007A07D9">
        <w:rPr>
          <w:sz w:val="32"/>
          <w:szCs w:val="32"/>
        </w:rPr>
        <w:t>3.3.3</w:t>
      </w:r>
      <w:proofErr w:type="gramStart"/>
      <w:r w:rsidRPr="007A07D9">
        <w:rPr>
          <w:sz w:val="32"/>
          <w:szCs w:val="32"/>
        </w:rPr>
        <w:t>虛擬機容錯</w:t>
      </w:r>
      <w:proofErr w:type="gramEnd"/>
      <w:r w:rsidRPr="007A07D9">
        <w:rPr>
          <w:sz w:val="32"/>
          <w:szCs w:val="32"/>
        </w:rPr>
        <w:t>架構</w:t>
      </w:r>
      <w:bookmarkEnd w:id="61"/>
    </w:p>
    <w:p w14:paraId="57A2EF99" w14:textId="77777777" w:rsidR="001C3EFA" w:rsidRPr="007A07D9" w:rsidRDefault="001C3EFA" w:rsidP="00A74D7E">
      <w:pPr>
        <w:pStyle w:val="afff1"/>
        <w:numPr>
          <w:ilvl w:val="0"/>
          <w:numId w:val="7"/>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將既有兩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設定為</w:t>
      </w:r>
      <w:r w:rsidRPr="007A07D9">
        <w:rPr>
          <w:rFonts w:ascii="Times New Roman" w:eastAsia="標楷體" w:hAnsi="Times New Roman" w:cs="Times New Roman"/>
        </w:rPr>
        <w:t>HA Group</w:t>
      </w:r>
      <w:r w:rsidRPr="007A07D9">
        <w:rPr>
          <w:rFonts w:ascii="Times New Roman" w:eastAsia="標楷體" w:hAnsi="Times New Roman" w:cs="Times New Roman"/>
        </w:rPr>
        <w:t>。</w:t>
      </w:r>
    </w:p>
    <w:p w14:paraId="3BEE10A0" w14:textId="3D14F86D" w:rsidR="000D1FF9" w:rsidRPr="007A07D9" w:rsidRDefault="001C3EFA" w:rsidP="00A74D7E">
      <w:pPr>
        <w:pStyle w:val="afff1"/>
        <w:numPr>
          <w:ilvl w:val="0"/>
          <w:numId w:val="7"/>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HA Group</w:t>
      </w:r>
      <w:r w:rsidRPr="007A07D9">
        <w:rPr>
          <w:rFonts w:ascii="Times New Roman" w:eastAsia="標楷體" w:hAnsi="Times New Roman" w:cs="Times New Roman"/>
        </w:rPr>
        <w:t>主要針對儲存於網路共享儲存空間</w:t>
      </w:r>
      <w:r w:rsidRPr="007A07D9">
        <w:rPr>
          <w:rFonts w:ascii="Times New Roman" w:eastAsia="標楷體" w:hAnsi="Times New Roman" w:cs="Times New Roman"/>
        </w:rPr>
        <w:t>(NFS Share)</w:t>
      </w:r>
      <w:r w:rsidRPr="007A07D9">
        <w:rPr>
          <w:rFonts w:ascii="Times New Roman" w:eastAsia="標楷體" w:hAnsi="Times New Roman" w:cs="Times New Roman"/>
        </w:rPr>
        <w:t>上之</w:t>
      </w:r>
      <w:r w:rsidRPr="007A07D9">
        <w:rPr>
          <w:rFonts w:ascii="Times New Roman" w:eastAsia="標楷體" w:hAnsi="Times New Roman" w:cs="Times New Roman"/>
        </w:rPr>
        <w:t>K8s</w:t>
      </w:r>
      <w:r w:rsidRPr="007A07D9">
        <w:rPr>
          <w:rFonts w:ascii="Times New Roman" w:eastAsia="標楷體" w:hAnsi="Times New Roman" w:cs="Times New Roman"/>
        </w:rPr>
        <w:t>環境</w:t>
      </w:r>
      <w:r w:rsidRPr="007A07D9">
        <w:rPr>
          <w:rFonts w:ascii="Times New Roman" w:eastAsia="標楷體" w:hAnsi="Times New Roman" w:cs="Times New Roman"/>
        </w:rPr>
        <w:t>Linux</w:t>
      </w:r>
      <w:r w:rsidRPr="007A07D9">
        <w:rPr>
          <w:rFonts w:ascii="Times New Roman" w:eastAsia="標楷體" w:hAnsi="Times New Roman" w:cs="Times New Roman"/>
        </w:rPr>
        <w:t>虛擬機提供高可靠度</w:t>
      </w:r>
      <w:r w:rsidRPr="007A07D9">
        <w:rPr>
          <w:rFonts w:ascii="Times New Roman" w:eastAsia="標楷體" w:hAnsi="Times New Roman" w:cs="Times New Roman"/>
        </w:rPr>
        <w:t>(High-Availability)</w:t>
      </w:r>
      <w:r w:rsidRPr="007A07D9">
        <w:rPr>
          <w:rFonts w:ascii="Times New Roman" w:eastAsia="標楷體" w:hAnsi="Times New Roman" w:cs="Times New Roman"/>
        </w:rPr>
        <w:t>機制</w:t>
      </w:r>
      <w:r w:rsidR="00FF1339" w:rsidRPr="007A07D9">
        <w:rPr>
          <w:rFonts w:ascii="Times New Roman" w:eastAsia="標楷體" w:hAnsi="Times New Roman" w:cs="Times New Roman"/>
        </w:rPr>
        <w:t>[11]</w:t>
      </w:r>
      <w:r w:rsidRPr="007A07D9">
        <w:rPr>
          <w:rFonts w:ascii="Times New Roman" w:eastAsia="標楷體" w:hAnsi="Times New Roman" w:cs="Times New Roman"/>
        </w:rPr>
        <w:t>；當任一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未預警停止服務時，該伺服器上相關之</w:t>
      </w:r>
      <w:r w:rsidRPr="007A07D9">
        <w:rPr>
          <w:rFonts w:ascii="Times New Roman" w:eastAsia="標楷體" w:hAnsi="Times New Roman" w:cs="Times New Roman"/>
        </w:rPr>
        <w:t>K8s</w:t>
      </w:r>
      <w:r w:rsidRPr="007A07D9">
        <w:rPr>
          <w:rFonts w:ascii="Times New Roman" w:eastAsia="標楷體" w:hAnsi="Times New Roman" w:cs="Times New Roman"/>
        </w:rPr>
        <w:t>環境</w:t>
      </w:r>
      <w:r w:rsidRPr="007A07D9">
        <w:rPr>
          <w:rFonts w:ascii="Times New Roman" w:eastAsia="標楷體" w:hAnsi="Times New Roman" w:cs="Times New Roman"/>
        </w:rPr>
        <w:t>Linux</w:t>
      </w:r>
      <w:r w:rsidRPr="007A07D9">
        <w:rPr>
          <w:rFonts w:ascii="Times New Roman" w:eastAsia="標楷體" w:hAnsi="Times New Roman" w:cs="Times New Roman"/>
        </w:rPr>
        <w:t>虛擬機將被轉移至仍然存活的另一台</w:t>
      </w:r>
      <w:r w:rsidRPr="007A07D9">
        <w:rPr>
          <w:rFonts w:ascii="Times New Roman" w:eastAsia="標楷體" w:hAnsi="Times New Roman" w:cs="Times New Roman"/>
        </w:rPr>
        <w:t>HPE DL385 G8</w:t>
      </w:r>
      <w:r w:rsidRPr="007A07D9">
        <w:rPr>
          <w:rFonts w:ascii="Times New Roman" w:eastAsia="標楷體" w:hAnsi="Times New Roman" w:cs="Times New Roman"/>
        </w:rPr>
        <w:t>伺服器上重新啟動運行。</w:t>
      </w:r>
    </w:p>
    <w:p w14:paraId="7B4D0DC1" w14:textId="459026DB" w:rsidR="00A938F1" w:rsidRPr="007A07D9" w:rsidRDefault="00472026" w:rsidP="00A938F1">
      <w:pPr>
        <w:jc w:val="center"/>
        <w:rPr>
          <w:rFonts w:eastAsiaTheme="minorEastAsia"/>
        </w:rPr>
      </w:pPr>
      <w:r w:rsidRPr="007A07D9">
        <w:rPr>
          <w:rFonts w:eastAsiaTheme="minorEastAsia"/>
          <w:noProof/>
        </w:rPr>
        <w:lastRenderedPageBreak/>
        <w:drawing>
          <wp:inline distT="0" distB="0" distL="0" distR="0" wp14:anchorId="462F8310" wp14:editId="294443C7">
            <wp:extent cx="4270076" cy="3318958"/>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299688" cy="3341974"/>
                    </a:xfrm>
                    <a:prstGeom prst="rect">
                      <a:avLst/>
                    </a:prstGeom>
                    <a:noFill/>
                  </pic:spPr>
                </pic:pic>
              </a:graphicData>
            </a:graphic>
          </wp:inline>
        </w:drawing>
      </w:r>
    </w:p>
    <w:p w14:paraId="21DECC37" w14:textId="3A58853B" w:rsidR="00A938F1" w:rsidRPr="007A07D9" w:rsidRDefault="00A938F1" w:rsidP="00C922F7">
      <w:pPr>
        <w:keepNext/>
        <w:jc w:val="center"/>
        <w:rPr>
          <w:rFonts w:eastAsia="標楷體"/>
        </w:rPr>
      </w:pPr>
      <w:bookmarkStart w:id="62" w:name="_Toc123630123"/>
      <w:r w:rsidRPr="007A07D9">
        <w:t xml:space="preserve">Figure </w:t>
      </w:r>
      <w:r w:rsidRPr="007A07D9">
        <w:rPr>
          <w:noProof/>
        </w:rPr>
        <w:fldChar w:fldCharType="begin"/>
      </w:r>
      <w:r w:rsidRPr="007A07D9">
        <w:rPr>
          <w:noProof/>
        </w:rPr>
        <w:instrText xml:space="preserve"> SEQ Figure \* ARABIC </w:instrText>
      </w:r>
      <w:r w:rsidRPr="007A07D9">
        <w:rPr>
          <w:noProof/>
        </w:rPr>
        <w:fldChar w:fldCharType="separate"/>
      </w:r>
      <w:r w:rsidR="00240E3E">
        <w:rPr>
          <w:noProof/>
        </w:rPr>
        <w:t>9</w:t>
      </w:r>
      <w:r w:rsidRPr="007A07D9">
        <w:rPr>
          <w:noProof/>
        </w:rPr>
        <w:fldChar w:fldCharType="end"/>
      </w:r>
      <w:r w:rsidRPr="007A07D9">
        <w:t xml:space="preserve">. </w:t>
      </w:r>
      <w:r w:rsidRPr="007A07D9">
        <w:rPr>
          <w:rFonts w:eastAsia="標楷體"/>
        </w:rPr>
        <w:t>虛擬機</w:t>
      </w:r>
      <w:r w:rsidRPr="007A07D9">
        <w:rPr>
          <w:rFonts w:eastAsia="標楷體"/>
        </w:rPr>
        <w:t>Live Migrate</w:t>
      </w:r>
      <w:r w:rsidRPr="007A07D9">
        <w:rPr>
          <w:rFonts w:eastAsia="標楷體"/>
        </w:rPr>
        <w:t>設計</w:t>
      </w:r>
      <w:bookmarkEnd w:id="62"/>
    </w:p>
    <w:p w14:paraId="69597B25" w14:textId="77777777" w:rsidR="000D1FF9" w:rsidRPr="007A07D9" w:rsidRDefault="000D1FF9" w:rsidP="00C922F7">
      <w:pPr>
        <w:keepNext/>
        <w:jc w:val="center"/>
      </w:pPr>
    </w:p>
    <w:p w14:paraId="5FD7ADF5" w14:textId="474C051A" w:rsidR="009833AF" w:rsidRPr="007A07D9" w:rsidRDefault="009833AF" w:rsidP="00A74D7E">
      <w:pPr>
        <w:pStyle w:val="afff1"/>
        <w:numPr>
          <w:ilvl w:val="0"/>
          <w:numId w:val="8"/>
        </w:numPr>
        <w:spacing w:line="360" w:lineRule="auto"/>
        <w:ind w:leftChars="0"/>
        <w:jc w:val="both"/>
        <w:rPr>
          <w:rFonts w:ascii="Times New Roman" w:eastAsia="標楷體" w:hAnsi="Times New Roman" w:cs="Times New Roman"/>
        </w:rPr>
      </w:pPr>
      <w:r w:rsidRPr="007A07D9">
        <w:rPr>
          <w:rFonts w:ascii="Times New Roman" w:eastAsia="標楷體" w:hAnsi="Times New Roman" w:cs="Times New Roman"/>
        </w:rPr>
        <w:t>針對儲存於三台</w:t>
      </w:r>
      <w:r w:rsidRPr="007A07D9">
        <w:rPr>
          <w:rFonts w:ascii="Times New Roman" w:eastAsia="標楷體" w:hAnsi="Times New Roman" w:cs="Times New Roman"/>
        </w:rPr>
        <w:t>HPE</w:t>
      </w:r>
      <w:r w:rsidRPr="007A07D9">
        <w:rPr>
          <w:rFonts w:ascii="Times New Roman" w:eastAsia="標楷體" w:hAnsi="Times New Roman" w:cs="Times New Roman"/>
        </w:rPr>
        <w:t>伺服器本機儲存空間</w:t>
      </w:r>
      <w:r w:rsidRPr="007A07D9">
        <w:rPr>
          <w:rFonts w:ascii="Times New Roman" w:eastAsia="標楷體" w:hAnsi="Times New Roman" w:cs="Times New Roman"/>
        </w:rPr>
        <w:t>(Local Volume)</w:t>
      </w:r>
      <w:r w:rsidRPr="007A07D9">
        <w:rPr>
          <w:rFonts w:ascii="Times New Roman" w:eastAsia="標楷體" w:hAnsi="Times New Roman" w:cs="Times New Roman"/>
        </w:rPr>
        <w:t>內提供</w:t>
      </w:r>
      <w:r w:rsidRPr="007A07D9">
        <w:rPr>
          <w:rFonts w:ascii="Times New Roman" w:eastAsia="標楷體" w:hAnsi="Times New Roman" w:cs="Times New Roman"/>
        </w:rPr>
        <w:t>MongoDB</w:t>
      </w:r>
      <w:r w:rsidRPr="007A07D9">
        <w:rPr>
          <w:rFonts w:ascii="Times New Roman" w:eastAsia="標楷體" w:hAnsi="Times New Roman" w:cs="Times New Roman"/>
        </w:rPr>
        <w:t>服務之</w:t>
      </w:r>
      <w:r w:rsidRPr="007A07D9">
        <w:rPr>
          <w:rFonts w:ascii="Times New Roman" w:eastAsia="標楷體" w:hAnsi="Times New Roman" w:cs="Times New Roman"/>
        </w:rPr>
        <w:t>Linux</w:t>
      </w:r>
      <w:r w:rsidRPr="007A07D9">
        <w:rPr>
          <w:rFonts w:ascii="Times New Roman" w:eastAsia="標楷體" w:hAnsi="Times New Roman" w:cs="Times New Roman"/>
        </w:rPr>
        <w:t>虛擬機，由</w:t>
      </w:r>
      <w:r w:rsidRPr="007A07D9">
        <w:rPr>
          <w:rFonts w:ascii="Times New Roman" w:eastAsia="標楷體" w:hAnsi="Times New Roman" w:cs="Times New Roman"/>
        </w:rPr>
        <w:t>MongoDB Replica</w:t>
      </w:r>
      <w:r w:rsidRPr="007A07D9">
        <w:rPr>
          <w:rFonts w:ascii="Times New Roman" w:eastAsia="標楷體" w:hAnsi="Times New Roman" w:cs="Times New Roman"/>
        </w:rPr>
        <w:t>提供高可靠度機制。</w:t>
      </w:r>
    </w:p>
    <w:p w14:paraId="0B2041AA" w14:textId="7D402D8E" w:rsidR="000D1FF9" w:rsidRPr="007A07D9" w:rsidRDefault="000D1FF9" w:rsidP="000D1FF9">
      <w:pPr>
        <w:pStyle w:val="3"/>
        <w:rPr>
          <w:sz w:val="32"/>
          <w:szCs w:val="32"/>
        </w:rPr>
      </w:pPr>
      <w:bookmarkStart w:id="63" w:name="_Toc123630103"/>
      <w:r w:rsidRPr="007A07D9">
        <w:rPr>
          <w:sz w:val="32"/>
          <w:szCs w:val="32"/>
        </w:rPr>
        <w:t>3.3.</w:t>
      </w:r>
      <w:r w:rsidR="009003EE" w:rsidRPr="007A07D9">
        <w:rPr>
          <w:sz w:val="32"/>
          <w:szCs w:val="32"/>
        </w:rPr>
        <w:t>4</w:t>
      </w:r>
      <w:r w:rsidR="009003EE" w:rsidRPr="007A07D9">
        <w:rPr>
          <w:sz w:val="32"/>
          <w:szCs w:val="32"/>
        </w:rPr>
        <w:t>備份機制</w:t>
      </w:r>
      <w:r w:rsidRPr="007A07D9">
        <w:rPr>
          <w:sz w:val="32"/>
          <w:szCs w:val="32"/>
        </w:rPr>
        <w:t>架構</w:t>
      </w:r>
      <w:bookmarkEnd w:id="63"/>
    </w:p>
    <w:p w14:paraId="16269D43" w14:textId="73B348E5" w:rsidR="000D1FF9" w:rsidRPr="007A07D9" w:rsidRDefault="000D1FF9" w:rsidP="000D1FF9">
      <w:pPr>
        <w:pStyle w:val="a0"/>
      </w:pPr>
      <w:r w:rsidRPr="007A07D9">
        <w:t xml:space="preserve">    </w:t>
      </w:r>
      <w:r w:rsidRPr="007A07D9">
        <w:t>將</w:t>
      </w:r>
      <w:r w:rsidRPr="007A07D9">
        <w:t>Backup Client</w:t>
      </w:r>
      <w:r w:rsidRPr="007A07D9">
        <w:t>安裝於各</w:t>
      </w:r>
      <w:r w:rsidRPr="007A07D9">
        <w:t>Linux</w:t>
      </w:r>
      <w:r w:rsidRPr="007A07D9">
        <w:t>虛擬機內，透過原架構提供之本研究獨立</w:t>
      </w:r>
      <w:r w:rsidRPr="007A07D9">
        <w:t>VLAN</w:t>
      </w:r>
      <w:r w:rsidRPr="007A07D9">
        <w:t>串接至</w:t>
      </w:r>
      <w:r w:rsidRPr="007A07D9">
        <w:t>Figure 6.</w:t>
      </w:r>
      <w:r w:rsidRPr="007A07D9">
        <w:t>所述之</w:t>
      </w:r>
      <w:r w:rsidRPr="007A07D9">
        <w:t>CISCO3172TQ</w:t>
      </w:r>
      <w:r w:rsidRPr="007A07D9">
        <w:t>交換器，應用既有</w:t>
      </w:r>
      <w:r w:rsidRPr="007A07D9">
        <w:t xml:space="preserve">Veritas </w:t>
      </w:r>
      <w:proofErr w:type="spellStart"/>
      <w:r w:rsidRPr="007A07D9">
        <w:t>Netbackup</w:t>
      </w:r>
      <w:proofErr w:type="spellEnd"/>
      <w:r w:rsidRPr="007A07D9">
        <w:t xml:space="preserve"> 5250 Appliance</w:t>
      </w:r>
      <w:r w:rsidRPr="007A07D9">
        <w:t>針對</w:t>
      </w:r>
      <w:r w:rsidRPr="007A07D9">
        <w:t>Linux</w:t>
      </w:r>
      <w:r w:rsidRPr="007A07D9">
        <w:t>作業系統、</w:t>
      </w:r>
      <w:r w:rsidRPr="007A07D9">
        <w:t>Database</w:t>
      </w:r>
      <w:r w:rsidRPr="007A07D9">
        <w:t>以及</w:t>
      </w:r>
      <w:r w:rsidRPr="007A07D9">
        <w:t>Application</w:t>
      </w:r>
      <w:r w:rsidRPr="007A07D9">
        <w:t>執行備份及還原作業。</w:t>
      </w:r>
    </w:p>
    <w:p w14:paraId="40466E72" w14:textId="07AFE985" w:rsidR="000D1FF9" w:rsidRPr="007A07D9" w:rsidRDefault="000D1FF9" w:rsidP="000D1FF9">
      <w:pPr>
        <w:pStyle w:val="2"/>
        <w:rPr>
          <w:lang w:val="en"/>
        </w:rPr>
      </w:pPr>
      <w:bookmarkStart w:id="64" w:name="_Toc123630104"/>
      <w:r w:rsidRPr="007A07D9">
        <w:rPr>
          <w:lang w:val="en"/>
        </w:rPr>
        <w:t xml:space="preserve">3.4 </w:t>
      </w:r>
      <w:r w:rsidRPr="007A07D9">
        <w:rPr>
          <w:lang w:val="en"/>
        </w:rPr>
        <w:t>軟體功能架構設計</w:t>
      </w:r>
      <w:bookmarkEnd w:id="64"/>
    </w:p>
    <w:p w14:paraId="30165685" w14:textId="77777777" w:rsidR="006A1F65" w:rsidRPr="007A07D9" w:rsidRDefault="006A1F65" w:rsidP="006A1F65">
      <w:pPr>
        <w:spacing w:line="360" w:lineRule="auto"/>
        <w:ind w:firstLineChars="200" w:firstLine="480"/>
        <w:jc w:val="both"/>
        <w:rPr>
          <w:rFonts w:eastAsia="標楷體"/>
          <w:lang w:val="en-NZ"/>
        </w:rPr>
      </w:pPr>
      <w:r w:rsidRPr="007A07D9">
        <w:rPr>
          <w:rFonts w:eastAsia="標楷體"/>
          <w:lang w:val="en-NZ"/>
        </w:rPr>
        <w:t>軟體建置微服務之容器所採用作業系統預計預設為</w:t>
      </w:r>
      <w:r w:rsidRPr="007A07D9">
        <w:rPr>
          <w:rFonts w:eastAsia="標楷體"/>
          <w:lang w:val="en-NZ"/>
        </w:rPr>
        <w:t>Ubuntu 20.04</w:t>
      </w:r>
      <w:r w:rsidRPr="007A07D9">
        <w:rPr>
          <w:rFonts w:eastAsia="標楷體"/>
          <w:lang w:val="en-NZ"/>
        </w:rPr>
        <w:t>以上版本，資料庫則將採用</w:t>
      </w:r>
      <w:r w:rsidRPr="007A07D9">
        <w:rPr>
          <w:rFonts w:eastAsia="標楷體"/>
          <w:lang w:val="en-NZ"/>
        </w:rPr>
        <w:t>MongoDB /Redis(NoSQL)</w:t>
      </w:r>
      <w:r w:rsidRPr="007A07D9">
        <w:rPr>
          <w:rFonts w:eastAsia="標楷體"/>
          <w:lang w:val="en-NZ"/>
        </w:rPr>
        <w:t>及</w:t>
      </w:r>
      <w:r w:rsidRPr="007A07D9">
        <w:rPr>
          <w:rFonts w:eastAsia="標楷體"/>
          <w:lang w:val="en-NZ"/>
        </w:rPr>
        <w:t>Oracle</w:t>
      </w:r>
      <w:r w:rsidRPr="007A07D9">
        <w:rPr>
          <w:rFonts w:eastAsia="標楷體"/>
          <w:lang w:val="en-NZ"/>
        </w:rPr>
        <w:t>。整體架構使用前後端分離，核心程式部分預計採用</w:t>
      </w:r>
      <w:r w:rsidRPr="007A07D9">
        <w:rPr>
          <w:rFonts w:eastAsia="標楷體"/>
          <w:lang w:val="en-NZ"/>
        </w:rPr>
        <w:t>.Net 6/EF Core 6</w:t>
      </w:r>
      <w:r w:rsidRPr="007A07D9">
        <w:rPr>
          <w:rFonts w:eastAsia="標楷體"/>
          <w:lang w:val="en-NZ"/>
        </w:rPr>
        <w:t>，前端網頁預計使用</w:t>
      </w:r>
      <w:r w:rsidRPr="007A07D9">
        <w:rPr>
          <w:rFonts w:eastAsia="標楷體"/>
          <w:lang w:val="en-NZ"/>
        </w:rPr>
        <w:t>Vue.js</w:t>
      </w:r>
      <w:r w:rsidRPr="007A07D9">
        <w:rPr>
          <w:rFonts w:eastAsia="標楷體"/>
          <w:lang w:val="en-NZ"/>
        </w:rPr>
        <w:t>開發。</w:t>
      </w:r>
    </w:p>
    <w:p w14:paraId="3F0AB03B" w14:textId="6E9B624A" w:rsidR="00B971F9" w:rsidRPr="007A07D9" w:rsidRDefault="006A1F65" w:rsidP="006A1F65">
      <w:pPr>
        <w:spacing w:line="360" w:lineRule="auto"/>
        <w:ind w:firstLineChars="200" w:firstLine="480"/>
        <w:jc w:val="both"/>
        <w:rPr>
          <w:rFonts w:eastAsia="標楷體"/>
          <w:lang w:val="en-NZ"/>
        </w:rPr>
      </w:pPr>
      <w:r w:rsidRPr="007A07D9">
        <w:rPr>
          <w:rFonts w:eastAsia="標楷體"/>
          <w:lang w:val="en-NZ"/>
        </w:rPr>
        <w:t>本</w:t>
      </w:r>
      <w:r w:rsidR="009003EE" w:rsidRPr="007A07D9">
        <w:rPr>
          <w:rFonts w:eastAsia="標楷體"/>
          <w:lang w:val="en-NZ"/>
        </w:rPr>
        <w:t>系統</w:t>
      </w:r>
      <w:r w:rsidR="00813227" w:rsidRPr="007A07D9">
        <w:rPr>
          <w:rFonts w:eastAsia="標楷體"/>
          <w:lang w:val="en-NZ"/>
        </w:rPr>
        <w:t>軟體架構圖及系統資料流程圖如</w:t>
      </w:r>
      <w:r w:rsidR="00813227" w:rsidRPr="007A07D9">
        <w:rPr>
          <w:rFonts w:eastAsia="標楷體"/>
        </w:rPr>
        <w:t>Figure 9</w:t>
      </w:r>
      <w:r w:rsidRPr="007A07D9">
        <w:rPr>
          <w:rFonts w:eastAsia="標楷體"/>
          <w:lang w:val="en-NZ"/>
        </w:rPr>
        <w:t>：</w:t>
      </w:r>
    </w:p>
    <w:p w14:paraId="40491720" w14:textId="77777777" w:rsidR="0021007E" w:rsidRPr="007A07D9" w:rsidRDefault="0021007E" w:rsidP="0021007E">
      <w:pPr>
        <w:jc w:val="center"/>
        <w:rPr>
          <w:rFonts w:eastAsiaTheme="minorEastAsia"/>
        </w:rPr>
      </w:pPr>
      <w:r w:rsidRPr="007A07D9">
        <w:rPr>
          <w:rFonts w:eastAsiaTheme="minorEastAsia"/>
          <w:noProof/>
        </w:rPr>
        <w:lastRenderedPageBreak/>
        <w:drawing>
          <wp:inline distT="0" distB="0" distL="0" distR="0" wp14:anchorId="25CB7945" wp14:editId="38A244C0">
            <wp:extent cx="4697283" cy="2695575"/>
            <wp:effectExtent l="0" t="0" r="825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716227" cy="2706446"/>
                    </a:xfrm>
                    <a:prstGeom prst="rect">
                      <a:avLst/>
                    </a:prstGeom>
                    <a:noFill/>
                  </pic:spPr>
                </pic:pic>
              </a:graphicData>
            </a:graphic>
          </wp:inline>
        </w:drawing>
      </w:r>
    </w:p>
    <w:p w14:paraId="693E882A" w14:textId="039F66B7" w:rsidR="00F82C18" w:rsidRPr="007A07D9" w:rsidRDefault="0021007E" w:rsidP="009003EE">
      <w:pPr>
        <w:jc w:val="center"/>
        <w:rPr>
          <w:rFonts w:eastAsia="標楷體"/>
        </w:rPr>
      </w:pPr>
      <w:bookmarkStart w:id="65" w:name="_Toc123630124"/>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10</w:t>
      </w:r>
      <w:r w:rsidR="002F32AE" w:rsidRPr="007A07D9">
        <w:rPr>
          <w:noProof/>
        </w:rPr>
        <w:fldChar w:fldCharType="end"/>
      </w:r>
      <w:r w:rsidRPr="007A07D9">
        <w:t xml:space="preserve">. </w:t>
      </w:r>
      <w:r w:rsidRPr="007A07D9">
        <w:rPr>
          <w:rFonts w:eastAsia="標楷體"/>
        </w:rPr>
        <w:t>軟體架構</w:t>
      </w:r>
      <w:bookmarkEnd w:id="65"/>
    </w:p>
    <w:p w14:paraId="67BCBE61" w14:textId="77777777" w:rsidR="009003EE" w:rsidRPr="007A07D9" w:rsidRDefault="009003EE" w:rsidP="009003EE">
      <w:pPr>
        <w:jc w:val="center"/>
        <w:rPr>
          <w:rFonts w:eastAsiaTheme="minorEastAsia"/>
        </w:rPr>
      </w:pPr>
      <w:r w:rsidRPr="007A07D9">
        <w:rPr>
          <w:rFonts w:eastAsiaTheme="minorEastAsia"/>
          <w:noProof/>
        </w:rPr>
        <w:drawing>
          <wp:inline distT="0" distB="0" distL="0" distR="0" wp14:anchorId="15876F46" wp14:editId="48E2FE29">
            <wp:extent cx="4920683" cy="2884642"/>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920683" cy="2884642"/>
                    </a:xfrm>
                    <a:prstGeom prst="rect">
                      <a:avLst/>
                    </a:prstGeom>
                    <a:noFill/>
                  </pic:spPr>
                </pic:pic>
              </a:graphicData>
            </a:graphic>
          </wp:inline>
        </w:drawing>
      </w:r>
    </w:p>
    <w:p w14:paraId="4EE07F7B" w14:textId="73BD3372" w:rsidR="009003EE" w:rsidRPr="007A07D9" w:rsidRDefault="009003EE" w:rsidP="009003EE">
      <w:pPr>
        <w:keepNext/>
        <w:jc w:val="center"/>
        <w:rPr>
          <w:rFonts w:eastAsia="標楷體"/>
        </w:rPr>
      </w:pPr>
      <w:bookmarkStart w:id="66" w:name="_Toc123630125"/>
      <w:r w:rsidRPr="007A07D9">
        <w:t xml:space="preserve">Figure </w:t>
      </w:r>
      <w:r w:rsidRPr="007A07D9">
        <w:rPr>
          <w:noProof/>
        </w:rPr>
        <w:fldChar w:fldCharType="begin"/>
      </w:r>
      <w:r w:rsidRPr="007A07D9">
        <w:rPr>
          <w:noProof/>
        </w:rPr>
        <w:instrText xml:space="preserve"> SEQ Figure \* ARABIC </w:instrText>
      </w:r>
      <w:r w:rsidRPr="007A07D9">
        <w:rPr>
          <w:noProof/>
        </w:rPr>
        <w:fldChar w:fldCharType="separate"/>
      </w:r>
      <w:r w:rsidR="00240E3E">
        <w:rPr>
          <w:noProof/>
        </w:rPr>
        <w:t>11</w:t>
      </w:r>
      <w:r w:rsidRPr="007A07D9">
        <w:rPr>
          <w:noProof/>
        </w:rPr>
        <w:fldChar w:fldCharType="end"/>
      </w:r>
      <w:r w:rsidRPr="007A07D9">
        <w:t>.</w:t>
      </w:r>
      <w:r w:rsidRPr="007A07D9">
        <w:rPr>
          <w:rFonts w:eastAsia="標楷體"/>
        </w:rPr>
        <w:t>系統資料流程</w:t>
      </w:r>
      <w:r w:rsidRPr="007A07D9">
        <w:rPr>
          <w:rFonts w:eastAsia="標楷體"/>
        </w:rPr>
        <w:t xml:space="preserve"> (System Dataflow)</w:t>
      </w:r>
      <w:bookmarkEnd w:id="66"/>
    </w:p>
    <w:p w14:paraId="1B5494B4" w14:textId="77777777" w:rsidR="009003EE" w:rsidRPr="007A07D9" w:rsidRDefault="009003EE" w:rsidP="009003EE">
      <w:pPr>
        <w:jc w:val="center"/>
        <w:rPr>
          <w:rFonts w:eastAsia="標楷體"/>
        </w:rPr>
      </w:pPr>
    </w:p>
    <w:p w14:paraId="226711F3" w14:textId="1441F6C7" w:rsidR="00D846C8" w:rsidRPr="007A07D9" w:rsidRDefault="00D846C8" w:rsidP="00D846C8">
      <w:pPr>
        <w:pStyle w:val="3"/>
        <w:rPr>
          <w:sz w:val="32"/>
          <w:szCs w:val="32"/>
        </w:rPr>
      </w:pPr>
      <w:bookmarkStart w:id="67" w:name="_Toc123630105"/>
      <w:r w:rsidRPr="007A07D9">
        <w:rPr>
          <w:sz w:val="32"/>
          <w:szCs w:val="32"/>
        </w:rPr>
        <w:t>3.4.1</w:t>
      </w:r>
      <w:r w:rsidRPr="007A07D9">
        <w:rPr>
          <w:sz w:val="32"/>
          <w:szCs w:val="32"/>
        </w:rPr>
        <w:t>微服務架構</w:t>
      </w:r>
      <w:bookmarkEnd w:id="67"/>
    </w:p>
    <w:p w14:paraId="2B83A199" w14:textId="4CE630ED" w:rsidR="00D846C8" w:rsidRPr="007A07D9" w:rsidRDefault="00D846C8" w:rsidP="00A74D7E">
      <w:pPr>
        <w:spacing w:line="360" w:lineRule="auto"/>
        <w:ind w:firstLine="480"/>
        <w:jc w:val="both"/>
        <w:rPr>
          <w:rFonts w:eastAsia="標楷體"/>
        </w:rPr>
      </w:pPr>
      <w:r w:rsidRPr="007A07D9">
        <w:rPr>
          <w:rFonts w:eastAsia="標楷體"/>
        </w:rPr>
        <w:t>微服務環境的基礎建設方面，以</w:t>
      </w:r>
      <w:r w:rsidRPr="007A07D9">
        <w:rPr>
          <w:rFonts w:eastAsia="標楷體"/>
        </w:rPr>
        <w:t>PVE(</w:t>
      </w:r>
      <w:proofErr w:type="spellStart"/>
      <w:r w:rsidRPr="007A07D9">
        <w:rPr>
          <w:rFonts w:eastAsia="標楷體"/>
        </w:rPr>
        <w:t>Proxmox</w:t>
      </w:r>
      <w:proofErr w:type="spellEnd"/>
      <w:r w:rsidRPr="007A07D9">
        <w:rPr>
          <w:rFonts w:eastAsia="標楷體"/>
        </w:rPr>
        <w:t xml:space="preserve"> Virtual Environment)</w:t>
      </w:r>
      <w:r w:rsidRPr="007A07D9">
        <w:rPr>
          <w:rFonts w:eastAsia="標楷體"/>
        </w:rPr>
        <w:t>建立</w:t>
      </w:r>
      <w:r w:rsidRPr="007A07D9">
        <w:rPr>
          <w:rFonts w:eastAsia="標楷體"/>
        </w:rPr>
        <w:t>Kernel-based Virtual Machine</w:t>
      </w:r>
      <w:r w:rsidRPr="007A07D9">
        <w:rPr>
          <w:rFonts w:eastAsia="標楷體"/>
        </w:rPr>
        <w:t>叢集作為安裝</w:t>
      </w:r>
      <w:r w:rsidRPr="007A07D9">
        <w:rPr>
          <w:rFonts w:eastAsia="標楷體"/>
        </w:rPr>
        <w:t>Kubernetes(K8s)</w:t>
      </w:r>
      <w:r w:rsidRPr="007A07D9">
        <w:rPr>
          <w:rFonts w:eastAsia="標楷體"/>
        </w:rPr>
        <w:t>環境，並在</w:t>
      </w:r>
      <w:r w:rsidRPr="007A07D9">
        <w:rPr>
          <w:rFonts w:eastAsia="標楷體"/>
        </w:rPr>
        <w:t>Kubernetes</w:t>
      </w:r>
      <w:r w:rsidR="00813227" w:rsidRPr="007A07D9">
        <w:rPr>
          <w:rFonts w:eastAsia="標楷體"/>
        </w:rPr>
        <w:t>的系統上管理部署</w:t>
      </w:r>
      <w:r w:rsidRPr="007A07D9">
        <w:rPr>
          <w:rFonts w:eastAsia="標楷體"/>
        </w:rPr>
        <w:t>的</w:t>
      </w:r>
      <w:proofErr w:type="gramStart"/>
      <w:r w:rsidRPr="007A07D9">
        <w:rPr>
          <w:rFonts w:eastAsia="標楷體"/>
        </w:rPr>
        <w:t>容器化微服務</w:t>
      </w:r>
      <w:proofErr w:type="gramEnd"/>
      <w:r w:rsidRPr="007A07D9">
        <w:rPr>
          <w:rFonts w:eastAsia="標楷體"/>
        </w:rPr>
        <w:t>。其中</w:t>
      </w:r>
      <w:proofErr w:type="spellStart"/>
      <w:r w:rsidRPr="007A07D9">
        <w:rPr>
          <w:rFonts w:eastAsia="標楷體"/>
        </w:rPr>
        <w:t>Kurbernetes</w:t>
      </w:r>
      <w:proofErr w:type="spellEnd"/>
      <w:r w:rsidRPr="007A07D9">
        <w:rPr>
          <w:rFonts w:eastAsia="標楷體"/>
        </w:rPr>
        <w:t>採用</w:t>
      </w:r>
      <w:r w:rsidRPr="007A07D9">
        <w:rPr>
          <w:rFonts w:eastAsia="標楷體"/>
        </w:rPr>
        <w:t>3</w:t>
      </w:r>
      <w:r w:rsidRPr="007A07D9">
        <w:rPr>
          <w:rFonts w:eastAsia="標楷體"/>
        </w:rPr>
        <w:t>台虛擬機建立</w:t>
      </w:r>
      <w:r w:rsidRPr="007A07D9">
        <w:rPr>
          <w:rFonts w:eastAsia="標楷體"/>
        </w:rPr>
        <w:t>HA</w:t>
      </w:r>
      <w:r w:rsidRPr="007A07D9">
        <w:rPr>
          <w:rFonts w:eastAsia="標楷體"/>
        </w:rPr>
        <w:t>叢集服務，並透過重要元件在多個節點各執行一組</w:t>
      </w:r>
      <w:r w:rsidRPr="007A07D9">
        <w:rPr>
          <w:rFonts w:eastAsia="標楷體"/>
        </w:rPr>
        <w:t>(</w:t>
      </w:r>
      <w:r w:rsidRPr="007A07D9">
        <w:rPr>
          <w:rFonts w:eastAsia="標楷體"/>
        </w:rPr>
        <w:t>通常最小為</w:t>
      </w:r>
      <w:r w:rsidRPr="007A07D9">
        <w:rPr>
          <w:rFonts w:eastAsia="標楷體"/>
        </w:rPr>
        <w:t xml:space="preserve"> 3 </w:t>
      </w:r>
      <w:proofErr w:type="gramStart"/>
      <w:r w:rsidRPr="007A07D9">
        <w:rPr>
          <w:rFonts w:eastAsia="標楷體"/>
        </w:rPr>
        <w:t>個</w:t>
      </w:r>
      <w:proofErr w:type="gramEnd"/>
      <w:r w:rsidRPr="007A07D9">
        <w:rPr>
          <w:rFonts w:eastAsia="標楷體"/>
        </w:rPr>
        <w:t>主節點</w:t>
      </w:r>
      <w:r w:rsidRPr="007A07D9">
        <w:rPr>
          <w:rFonts w:eastAsia="標楷體"/>
        </w:rPr>
        <w:t>)</w:t>
      </w:r>
      <w:r w:rsidRPr="007A07D9">
        <w:rPr>
          <w:rFonts w:eastAsia="標楷體"/>
        </w:rPr>
        <w:t>，因此有主節點故障時，就會有正常的主節點來確保叢集的運作。</w:t>
      </w:r>
    </w:p>
    <w:p w14:paraId="67286BDF" w14:textId="0D484441" w:rsidR="00D846C8" w:rsidRPr="007A07D9" w:rsidRDefault="00D846C8" w:rsidP="00A74D7E">
      <w:pPr>
        <w:spacing w:line="360" w:lineRule="auto"/>
        <w:ind w:firstLine="480"/>
        <w:jc w:val="both"/>
        <w:rPr>
          <w:rFonts w:eastAsia="標楷體"/>
        </w:rPr>
      </w:pPr>
      <w:r w:rsidRPr="007A07D9">
        <w:rPr>
          <w:rFonts w:eastAsia="標楷體"/>
        </w:rPr>
        <w:t>另</w:t>
      </w:r>
      <w:r w:rsidRPr="007A07D9">
        <w:rPr>
          <w:rFonts w:eastAsia="標楷體"/>
        </w:rPr>
        <w:t>MongoDB</w:t>
      </w:r>
      <w:r w:rsidRPr="007A07D9">
        <w:rPr>
          <w:rFonts w:eastAsia="標楷體"/>
        </w:rPr>
        <w:t>使用</w:t>
      </w:r>
      <w:r w:rsidRPr="007A07D9">
        <w:rPr>
          <w:rFonts w:eastAsia="標楷體"/>
        </w:rPr>
        <w:t>3</w:t>
      </w:r>
      <w:r w:rsidRPr="007A07D9">
        <w:rPr>
          <w:rFonts w:eastAsia="標楷體"/>
        </w:rPr>
        <w:t>台虛擬機建置叢集服務，而</w:t>
      </w:r>
      <w:r w:rsidRPr="007A07D9">
        <w:rPr>
          <w:rFonts w:eastAsia="標楷體"/>
        </w:rPr>
        <w:t>Rancher</w:t>
      </w:r>
      <w:r w:rsidRPr="007A07D9">
        <w:rPr>
          <w:rFonts w:eastAsia="標楷體"/>
        </w:rPr>
        <w:t>因為管理</w:t>
      </w:r>
      <w:proofErr w:type="spellStart"/>
      <w:r w:rsidRPr="007A07D9">
        <w:rPr>
          <w:rFonts w:eastAsia="標楷體"/>
        </w:rPr>
        <w:t>Kurbernetes</w:t>
      </w:r>
      <w:proofErr w:type="spellEnd"/>
      <w:r w:rsidRPr="007A07D9">
        <w:rPr>
          <w:rFonts w:eastAsia="標楷體"/>
        </w:rPr>
        <w:lastRenderedPageBreak/>
        <w:t>使用故</w:t>
      </w:r>
      <w:proofErr w:type="gramStart"/>
      <w:r w:rsidRPr="007A07D9">
        <w:rPr>
          <w:rFonts w:eastAsia="標楷體"/>
        </w:rPr>
        <w:t>採</w:t>
      </w:r>
      <w:proofErr w:type="gramEnd"/>
      <w:r w:rsidRPr="007A07D9">
        <w:rPr>
          <w:rFonts w:eastAsia="標楷體"/>
        </w:rPr>
        <w:t>獨立</w:t>
      </w:r>
      <w:r w:rsidRPr="007A07D9">
        <w:rPr>
          <w:rFonts w:eastAsia="標楷體"/>
        </w:rPr>
        <w:t>VM</w:t>
      </w:r>
      <w:r w:rsidRPr="007A07D9">
        <w:rPr>
          <w:rFonts w:eastAsia="標楷體"/>
        </w:rPr>
        <w:t>建置，</w:t>
      </w:r>
      <w:r w:rsidRPr="007A07D9">
        <w:rPr>
          <w:rFonts w:eastAsia="標楷體"/>
        </w:rPr>
        <w:t>MINIO</w:t>
      </w:r>
      <w:r w:rsidRPr="007A07D9">
        <w:rPr>
          <w:rFonts w:eastAsia="標楷體"/>
        </w:rPr>
        <w:t>、</w:t>
      </w:r>
      <w:r w:rsidRPr="007A07D9">
        <w:rPr>
          <w:rFonts w:eastAsia="標楷體"/>
        </w:rPr>
        <w:t>NFS Server</w:t>
      </w:r>
      <w:r w:rsidRPr="007A07D9">
        <w:rPr>
          <w:rFonts w:eastAsia="標楷體"/>
        </w:rPr>
        <w:t>因儲存設定管理需求，</w:t>
      </w:r>
      <w:proofErr w:type="gramStart"/>
      <w:r w:rsidRPr="007A07D9">
        <w:rPr>
          <w:rFonts w:eastAsia="標楷體"/>
        </w:rPr>
        <w:t>採</w:t>
      </w:r>
      <w:proofErr w:type="gramEnd"/>
      <w:r w:rsidRPr="007A07D9">
        <w:rPr>
          <w:rFonts w:eastAsia="標楷體"/>
        </w:rPr>
        <w:t>獨立</w:t>
      </w:r>
      <w:r w:rsidRPr="007A07D9">
        <w:rPr>
          <w:rFonts w:eastAsia="標楷體"/>
        </w:rPr>
        <w:t>VM</w:t>
      </w:r>
      <w:r w:rsidRPr="007A07D9">
        <w:rPr>
          <w:rFonts w:eastAsia="標楷體"/>
        </w:rPr>
        <w:t>建置。</w:t>
      </w:r>
    </w:p>
    <w:p w14:paraId="306CFE12" w14:textId="5F7BEA41" w:rsidR="00D846C8" w:rsidRPr="007A07D9" w:rsidRDefault="00D846C8" w:rsidP="00D846C8">
      <w:pPr>
        <w:pStyle w:val="af2"/>
        <w:keepNext/>
        <w:jc w:val="center"/>
        <w:rPr>
          <w:sz w:val="24"/>
        </w:rPr>
      </w:pPr>
      <w:r w:rsidRPr="007A07D9">
        <w:rPr>
          <w:rFonts w:eastAsia="標楷體"/>
        </w:rPr>
        <w:tab/>
      </w:r>
      <w:bookmarkStart w:id="68" w:name="_Toc123630138"/>
      <w:r w:rsidRPr="007A07D9">
        <w:rPr>
          <w:sz w:val="24"/>
        </w:rPr>
        <w:t xml:space="preserve">Table </w:t>
      </w:r>
      <w:r w:rsidRPr="007A07D9">
        <w:rPr>
          <w:sz w:val="24"/>
        </w:rPr>
        <w:fldChar w:fldCharType="begin"/>
      </w:r>
      <w:r w:rsidRPr="007A07D9">
        <w:rPr>
          <w:sz w:val="24"/>
        </w:rPr>
        <w:instrText xml:space="preserve"> SEQ Table \* ARABIC </w:instrText>
      </w:r>
      <w:r w:rsidRPr="007A07D9">
        <w:rPr>
          <w:sz w:val="24"/>
        </w:rPr>
        <w:fldChar w:fldCharType="separate"/>
      </w:r>
      <w:r w:rsidR="00240E3E">
        <w:rPr>
          <w:noProof/>
          <w:sz w:val="24"/>
        </w:rPr>
        <w:t>1</w:t>
      </w:r>
      <w:r w:rsidRPr="007A07D9">
        <w:rPr>
          <w:sz w:val="24"/>
        </w:rPr>
        <w:fldChar w:fldCharType="end"/>
      </w:r>
      <w:r w:rsidRPr="007A07D9">
        <w:rPr>
          <w:sz w:val="24"/>
        </w:rPr>
        <w:t xml:space="preserve">. </w:t>
      </w:r>
      <w:r w:rsidRPr="007A07D9">
        <w:rPr>
          <w:rFonts w:eastAsia="標楷體"/>
          <w:sz w:val="24"/>
          <w:lang w:val="en-NZ"/>
        </w:rPr>
        <w:t>虛擬機用途說明</w:t>
      </w:r>
      <w:bookmarkEnd w:id="68"/>
    </w:p>
    <w:tbl>
      <w:tblPr>
        <w:tblStyle w:val="afff5"/>
        <w:tblpPr w:leftFromText="180" w:rightFromText="180" w:vertAnchor="text" w:tblpXSpec="center" w:tblpY="1"/>
        <w:tblOverlap w:val="never"/>
        <w:tblW w:w="8315" w:type="dxa"/>
        <w:tblLook w:val="04A0" w:firstRow="1" w:lastRow="0" w:firstColumn="1" w:lastColumn="0" w:noHBand="0" w:noVBand="1"/>
      </w:tblPr>
      <w:tblGrid>
        <w:gridCol w:w="704"/>
        <w:gridCol w:w="1418"/>
        <w:gridCol w:w="1559"/>
        <w:gridCol w:w="4634"/>
      </w:tblGrid>
      <w:tr w:rsidR="00D846C8" w:rsidRPr="007A07D9" w14:paraId="49EFEF03" w14:textId="77777777" w:rsidTr="005A6DBE">
        <w:trPr>
          <w:cnfStyle w:val="100000000000" w:firstRow="1" w:lastRow="0" w:firstColumn="0" w:lastColumn="0" w:oddVBand="0" w:evenVBand="0" w:oddHBand="0" w:evenHBand="0" w:firstRowFirstColumn="0" w:firstRowLastColumn="0" w:lastRowFirstColumn="0" w:lastRowLastColumn="0"/>
          <w:trHeight w:val="260"/>
        </w:trPr>
        <w:tc>
          <w:tcPr>
            <w:tcW w:w="704" w:type="dxa"/>
            <w:noWrap/>
            <w:hideMark/>
          </w:tcPr>
          <w:p w14:paraId="51BFFB6A" w14:textId="77777777" w:rsidR="00D846C8" w:rsidRPr="007A07D9" w:rsidRDefault="00D846C8" w:rsidP="00D846C8">
            <w:pPr>
              <w:jc w:val="center"/>
              <w:rPr>
                <w:rFonts w:cs="Times New Roman"/>
              </w:rPr>
            </w:pPr>
            <w:r w:rsidRPr="007A07D9">
              <w:rPr>
                <w:rFonts w:cs="Times New Roman"/>
              </w:rPr>
              <w:t>項次</w:t>
            </w:r>
          </w:p>
        </w:tc>
        <w:tc>
          <w:tcPr>
            <w:tcW w:w="1418" w:type="dxa"/>
            <w:noWrap/>
            <w:hideMark/>
          </w:tcPr>
          <w:p w14:paraId="4D1CF829" w14:textId="77777777" w:rsidR="00D846C8" w:rsidRPr="007A07D9" w:rsidRDefault="00D846C8" w:rsidP="00D846C8">
            <w:pPr>
              <w:jc w:val="center"/>
              <w:rPr>
                <w:rFonts w:cs="Times New Roman"/>
              </w:rPr>
            </w:pPr>
            <w:r w:rsidRPr="007A07D9">
              <w:rPr>
                <w:rFonts w:cs="Times New Roman"/>
              </w:rPr>
              <w:t>安裝服務</w:t>
            </w:r>
          </w:p>
        </w:tc>
        <w:tc>
          <w:tcPr>
            <w:tcW w:w="1559" w:type="dxa"/>
            <w:noWrap/>
            <w:hideMark/>
          </w:tcPr>
          <w:p w14:paraId="6B6910E3" w14:textId="77777777" w:rsidR="00D846C8" w:rsidRPr="007A07D9" w:rsidRDefault="00D846C8" w:rsidP="00D846C8">
            <w:pPr>
              <w:jc w:val="center"/>
              <w:rPr>
                <w:rFonts w:cs="Times New Roman"/>
              </w:rPr>
            </w:pPr>
            <w:r w:rsidRPr="007A07D9">
              <w:rPr>
                <w:rFonts w:cs="Times New Roman"/>
              </w:rPr>
              <w:t>數量</w:t>
            </w:r>
          </w:p>
        </w:tc>
        <w:tc>
          <w:tcPr>
            <w:tcW w:w="4634" w:type="dxa"/>
            <w:noWrap/>
            <w:hideMark/>
          </w:tcPr>
          <w:p w14:paraId="38B9C60F" w14:textId="77777777" w:rsidR="00D846C8" w:rsidRPr="007A07D9" w:rsidRDefault="00D846C8" w:rsidP="00D846C8">
            <w:pPr>
              <w:jc w:val="center"/>
              <w:rPr>
                <w:rFonts w:cs="Times New Roman"/>
              </w:rPr>
            </w:pPr>
            <w:r w:rsidRPr="007A07D9">
              <w:rPr>
                <w:rFonts w:cs="Times New Roman"/>
              </w:rPr>
              <w:t>用途</w:t>
            </w:r>
          </w:p>
        </w:tc>
      </w:tr>
      <w:tr w:rsidR="00D846C8" w:rsidRPr="007A07D9" w14:paraId="32CC5ED4" w14:textId="77777777" w:rsidTr="005A6DBE">
        <w:trPr>
          <w:trHeight w:val="260"/>
        </w:trPr>
        <w:tc>
          <w:tcPr>
            <w:tcW w:w="704" w:type="dxa"/>
            <w:noWrap/>
          </w:tcPr>
          <w:p w14:paraId="14B11D76"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hideMark/>
          </w:tcPr>
          <w:p w14:paraId="69C3E366" w14:textId="77777777" w:rsidR="00D846C8" w:rsidRPr="007A07D9" w:rsidRDefault="00D846C8" w:rsidP="00D846C8">
            <w:pPr>
              <w:rPr>
                <w:rFonts w:cs="Times New Roman"/>
              </w:rPr>
            </w:pPr>
            <w:r w:rsidRPr="007A07D9">
              <w:rPr>
                <w:rFonts w:cs="Times New Roman"/>
              </w:rPr>
              <w:t>Kubernetes</w:t>
            </w:r>
          </w:p>
        </w:tc>
        <w:tc>
          <w:tcPr>
            <w:tcW w:w="1559" w:type="dxa"/>
            <w:noWrap/>
            <w:hideMark/>
          </w:tcPr>
          <w:p w14:paraId="1AF7AE5A" w14:textId="77777777" w:rsidR="00D846C8" w:rsidRPr="007A07D9" w:rsidRDefault="00D846C8" w:rsidP="00D846C8">
            <w:pPr>
              <w:jc w:val="center"/>
              <w:rPr>
                <w:rFonts w:cs="Times New Roman"/>
              </w:rPr>
            </w:pPr>
            <w:r w:rsidRPr="007A07D9">
              <w:rPr>
                <w:rFonts w:cs="Times New Roman"/>
              </w:rPr>
              <w:t>3 (1</w:t>
            </w:r>
            <w:r w:rsidRPr="007A07D9">
              <w:rPr>
                <w:rFonts w:cs="Times New Roman"/>
              </w:rPr>
              <w:t>組叢集</w:t>
            </w:r>
            <w:r w:rsidRPr="007A07D9">
              <w:rPr>
                <w:rFonts w:cs="Times New Roman"/>
              </w:rPr>
              <w:t>)</w:t>
            </w:r>
          </w:p>
        </w:tc>
        <w:tc>
          <w:tcPr>
            <w:tcW w:w="4634" w:type="dxa"/>
            <w:noWrap/>
            <w:hideMark/>
          </w:tcPr>
          <w:p w14:paraId="2AE8748F" w14:textId="77777777" w:rsidR="00D846C8" w:rsidRPr="007A07D9" w:rsidRDefault="00D846C8" w:rsidP="00D846C8">
            <w:pPr>
              <w:rPr>
                <w:rFonts w:cs="Times New Roman"/>
              </w:rPr>
            </w:pPr>
            <w:r w:rsidRPr="007A07D9">
              <w:rPr>
                <w:rFonts w:cs="Times New Roman"/>
              </w:rPr>
              <w:t>Data Reader, API Server, Web Server, …</w:t>
            </w:r>
            <w:r w:rsidRPr="007A07D9">
              <w:rPr>
                <w:rFonts w:cs="Times New Roman"/>
              </w:rPr>
              <w:t>等服務</w:t>
            </w:r>
          </w:p>
        </w:tc>
      </w:tr>
      <w:tr w:rsidR="00D846C8" w:rsidRPr="007A07D9" w14:paraId="23F7C012" w14:textId="77777777" w:rsidTr="005A6DBE">
        <w:trPr>
          <w:trHeight w:val="260"/>
        </w:trPr>
        <w:tc>
          <w:tcPr>
            <w:tcW w:w="704" w:type="dxa"/>
            <w:noWrap/>
          </w:tcPr>
          <w:p w14:paraId="655EAC6D"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tcPr>
          <w:p w14:paraId="7C09C163" w14:textId="77777777" w:rsidR="00D846C8" w:rsidRPr="007A07D9" w:rsidRDefault="00D846C8" w:rsidP="00D846C8">
            <w:pPr>
              <w:rPr>
                <w:rFonts w:cs="Times New Roman"/>
              </w:rPr>
            </w:pPr>
            <w:r w:rsidRPr="007A07D9">
              <w:rPr>
                <w:rFonts w:cs="Times New Roman"/>
              </w:rPr>
              <w:t>MongoDB</w:t>
            </w:r>
          </w:p>
        </w:tc>
        <w:tc>
          <w:tcPr>
            <w:tcW w:w="1559" w:type="dxa"/>
            <w:noWrap/>
          </w:tcPr>
          <w:p w14:paraId="1D4CF378" w14:textId="77777777" w:rsidR="00D846C8" w:rsidRPr="007A07D9" w:rsidRDefault="00D846C8" w:rsidP="00D846C8">
            <w:pPr>
              <w:jc w:val="center"/>
              <w:rPr>
                <w:rFonts w:cs="Times New Roman"/>
              </w:rPr>
            </w:pPr>
            <w:r w:rsidRPr="007A07D9">
              <w:rPr>
                <w:rFonts w:cs="Times New Roman"/>
              </w:rPr>
              <w:t>3 (1</w:t>
            </w:r>
            <w:r w:rsidRPr="007A07D9">
              <w:rPr>
                <w:rFonts w:cs="Times New Roman"/>
              </w:rPr>
              <w:t>組叢集</w:t>
            </w:r>
            <w:r w:rsidRPr="007A07D9">
              <w:rPr>
                <w:rFonts w:cs="Times New Roman"/>
              </w:rPr>
              <w:t>)</w:t>
            </w:r>
          </w:p>
        </w:tc>
        <w:tc>
          <w:tcPr>
            <w:tcW w:w="4634" w:type="dxa"/>
            <w:noWrap/>
          </w:tcPr>
          <w:p w14:paraId="2C2509DA" w14:textId="77777777" w:rsidR="00D846C8" w:rsidRPr="007A07D9" w:rsidRDefault="00D846C8" w:rsidP="00D846C8">
            <w:pPr>
              <w:rPr>
                <w:rFonts w:cs="Times New Roman"/>
              </w:rPr>
            </w:pPr>
            <w:r w:rsidRPr="007A07D9">
              <w:rPr>
                <w:rFonts w:cs="Times New Roman"/>
              </w:rPr>
              <w:t>MongoDB Cluster</w:t>
            </w:r>
          </w:p>
        </w:tc>
      </w:tr>
      <w:tr w:rsidR="00D846C8" w:rsidRPr="007A07D9" w14:paraId="201DD8C8" w14:textId="77777777" w:rsidTr="005A6DBE">
        <w:trPr>
          <w:trHeight w:val="260"/>
        </w:trPr>
        <w:tc>
          <w:tcPr>
            <w:tcW w:w="704" w:type="dxa"/>
            <w:noWrap/>
          </w:tcPr>
          <w:p w14:paraId="72903E24"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tcPr>
          <w:p w14:paraId="22ACCF7C" w14:textId="77777777" w:rsidR="00D846C8" w:rsidRPr="007A07D9" w:rsidRDefault="00D846C8" w:rsidP="00D846C8">
            <w:pPr>
              <w:rPr>
                <w:rFonts w:cs="Times New Roman"/>
              </w:rPr>
            </w:pPr>
            <w:r w:rsidRPr="007A07D9">
              <w:rPr>
                <w:rFonts w:cs="Times New Roman"/>
                <w:bCs/>
                <w:bdr w:val="none" w:sz="0" w:space="0" w:color="auto" w:frame="1"/>
                <w:shd w:val="clear" w:color="auto" w:fill="FFFFFF"/>
              </w:rPr>
              <w:t>Rancher, DNS Server</w:t>
            </w:r>
          </w:p>
        </w:tc>
        <w:tc>
          <w:tcPr>
            <w:tcW w:w="1559" w:type="dxa"/>
            <w:noWrap/>
          </w:tcPr>
          <w:p w14:paraId="5AA08ACF" w14:textId="77777777" w:rsidR="00D846C8" w:rsidRPr="007A07D9" w:rsidRDefault="00D846C8" w:rsidP="00D846C8">
            <w:pPr>
              <w:jc w:val="center"/>
              <w:rPr>
                <w:rFonts w:cs="Times New Roman"/>
              </w:rPr>
            </w:pPr>
            <w:r w:rsidRPr="007A07D9">
              <w:rPr>
                <w:rFonts w:cs="Times New Roman"/>
              </w:rPr>
              <w:t>1</w:t>
            </w:r>
          </w:p>
        </w:tc>
        <w:tc>
          <w:tcPr>
            <w:tcW w:w="4634" w:type="dxa"/>
            <w:noWrap/>
          </w:tcPr>
          <w:p w14:paraId="5BF9FAF8" w14:textId="77777777" w:rsidR="00D846C8" w:rsidRPr="007A07D9" w:rsidRDefault="00D846C8" w:rsidP="00D846C8">
            <w:pPr>
              <w:rPr>
                <w:rFonts w:cs="Times New Roman"/>
              </w:rPr>
            </w:pPr>
            <w:r w:rsidRPr="007A07D9">
              <w:rPr>
                <w:rFonts w:cs="Times New Roman"/>
              </w:rPr>
              <w:t>Kubernetes</w:t>
            </w:r>
            <w:r w:rsidRPr="007A07D9">
              <w:rPr>
                <w:rFonts w:cs="Times New Roman"/>
              </w:rPr>
              <w:t>管理工具，並安裝</w:t>
            </w:r>
            <w:r w:rsidRPr="007A07D9">
              <w:rPr>
                <w:rFonts w:cs="Times New Roman"/>
              </w:rPr>
              <w:t>DNS</w:t>
            </w:r>
            <w:r w:rsidRPr="007A07D9">
              <w:rPr>
                <w:rFonts w:cs="Times New Roman"/>
              </w:rPr>
              <w:t>服務</w:t>
            </w:r>
          </w:p>
        </w:tc>
      </w:tr>
      <w:tr w:rsidR="00D846C8" w:rsidRPr="007A07D9" w14:paraId="58B675B6" w14:textId="77777777" w:rsidTr="005A6DBE">
        <w:trPr>
          <w:trHeight w:val="60"/>
        </w:trPr>
        <w:tc>
          <w:tcPr>
            <w:tcW w:w="704" w:type="dxa"/>
            <w:noWrap/>
          </w:tcPr>
          <w:p w14:paraId="34123E95"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tcPr>
          <w:p w14:paraId="3AF7B05F" w14:textId="77777777" w:rsidR="00D846C8" w:rsidRPr="007A07D9" w:rsidRDefault="00D846C8" w:rsidP="00D846C8">
            <w:pPr>
              <w:rPr>
                <w:rFonts w:cs="Times New Roman"/>
              </w:rPr>
            </w:pPr>
            <w:r w:rsidRPr="007A07D9">
              <w:rPr>
                <w:rFonts w:cs="Times New Roman"/>
                <w:kern w:val="0"/>
              </w:rPr>
              <w:t>MINIO</w:t>
            </w:r>
          </w:p>
        </w:tc>
        <w:tc>
          <w:tcPr>
            <w:tcW w:w="1559" w:type="dxa"/>
            <w:noWrap/>
          </w:tcPr>
          <w:p w14:paraId="4B3608F9" w14:textId="77777777" w:rsidR="00D846C8" w:rsidRPr="007A07D9" w:rsidRDefault="00D846C8" w:rsidP="00D846C8">
            <w:pPr>
              <w:jc w:val="center"/>
              <w:rPr>
                <w:rFonts w:cs="Times New Roman"/>
                <w:shd w:val="clear" w:color="auto" w:fill="FFFFFF"/>
              </w:rPr>
            </w:pPr>
            <w:r w:rsidRPr="007A07D9">
              <w:rPr>
                <w:rFonts w:cs="Times New Roman"/>
                <w:shd w:val="clear" w:color="auto" w:fill="FFFFFF"/>
              </w:rPr>
              <w:t>1</w:t>
            </w:r>
          </w:p>
        </w:tc>
        <w:tc>
          <w:tcPr>
            <w:tcW w:w="4634" w:type="dxa"/>
            <w:noWrap/>
          </w:tcPr>
          <w:p w14:paraId="730317D7" w14:textId="77777777" w:rsidR="00D846C8" w:rsidRPr="007A07D9" w:rsidRDefault="00D846C8" w:rsidP="00D846C8">
            <w:pPr>
              <w:rPr>
                <w:rFonts w:cs="Times New Roman"/>
              </w:rPr>
            </w:pPr>
            <w:r w:rsidRPr="007A07D9">
              <w:rPr>
                <w:rFonts w:cs="Times New Roman"/>
              </w:rPr>
              <w:t>MINIO</w:t>
            </w:r>
            <w:r w:rsidRPr="007A07D9">
              <w:rPr>
                <w:rFonts w:cs="Times New Roman"/>
              </w:rPr>
              <w:t>檔案儲存系統，可提供安裝其他服務</w:t>
            </w:r>
          </w:p>
        </w:tc>
      </w:tr>
      <w:tr w:rsidR="00D846C8" w:rsidRPr="007A07D9" w14:paraId="6805F0E0" w14:textId="77777777" w:rsidTr="005A6DBE">
        <w:trPr>
          <w:trHeight w:val="260"/>
        </w:trPr>
        <w:tc>
          <w:tcPr>
            <w:tcW w:w="704" w:type="dxa"/>
            <w:noWrap/>
          </w:tcPr>
          <w:p w14:paraId="6ACEA274" w14:textId="77777777" w:rsidR="00D846C8" w:rsidRPr="007A07D9" w:rsidRDefault="00D846C8" w:rsidP="0078398B">
            <w:pPr>
              <w:pStyle w:val="afff1"/>
              <w:widowControl w:val="0"/>
              <w:numPr>
                <w:ilvl w:val="0"/>
                <w:numId w:val="9"/>
              </w:numPr>
              <w:kinsoku w:val="0"/>
              <w:autoSpaceDE w:val="0"/>
              <w:autoSpaceDN w:val="0"/>
              <w:ind w:leftChars="0"/>
              <w:jc w:val="center"/>
              <w:rPr>
                <w:rFonts w:ascii="Times New Roman" w:hAnsi="Times New Roman" w:cs="Times New Roman"/>
              </w:rPr>
            </w:pPr>
          </w:p>
        </w:tc>
        <w:tc>
          <w:tcPr>
            <w:tcW w:w="1418" w:type="dxa"/>
            <w:noWrap/>
          </w:tcPr>
          <w:p w14:paraId="143B2618" w14:textId="77777777" w:rsidR="00D846C8" w:rsidRPr="007A07D9" w:rsidRDefault="00D846C8" w:rsidP="00D846C8">
            <w:pPr>
              <w:rPr>
                <w:rFonts w:cs="Times New Roman"/>
                <w:kern w:val="0"/>
              </w:rPr>
            </w:pPr>
            <w:r w:rsidRPr="007A07D9">
              <w:rPr>
                <w:rFonts w:cs="Times New Roman"/>
                <w:kern w:val="0"/>
              </w:rPr>
              <w:t>NFS Server</w:t>
            </w:r>
          </w:p>
        </w:tc>
        <w:tc>
          <w:tcPr>
            <w:tcW w:w="1559" w:type="dxa"/>
            <w:noWrap/>
          </w:tcPr>
          <w:p w14:paraId="3C311433" w14:textId="77777777" w:rsidR="00D846C8" w:rsidRPr="007A07D9" w:rsidRDefault="00D846C8" w:rsidP="00D846C8">
            <w:pPr>
              <w:jc w:val="center"/>
              <w:rPr>
                <w:rFonts w:cs="Times New Roman"/>
                <w:shd w:val="clear" w:color="auto" w:fill="FFFFFF"/>
              </w:rPr>
            </w:pPr>
            <w:r w:rsidRPr="007A07D9">
              <w:rPr>
                <w:rFonts w:cs="Times New Roman"/>
                <w:shd w:val="clear" w:color="auto" w:fill="FFFFFF"/>
              </w:rPr>
              <w:t>1</w:t>
            </w:r>
          </w:p>
        </w:tc>
        <w:tc>
          <w:tcPr>
            <w:tcW w:w="4634" w:type="dxa"/>
            <w:noWrap/>
          </w:tcPr>
          <w:p w14:paraId="41E0CC2F" w14:textId="77777777" w:rsidR="00D846C8" w:rsidRPr="007A07D9" w:rsidRDefault="00D846C8" w:rsidP="00D846C8">
            <w:pPr>
              <w:rPr>
                <w:rFonts w:cs="Times New Roman"/>
              </w:rPr>
            </w:pPr>
            <w:r w:rsidRPr="007A07D9">
              <w:rPr>
                <w:rFonts w:cs="Times New Roman"/>
              </w:rPr>
              <w:t>網路檔案系統</w:t>
            </w:r>
          </w:p>
        </w:tc>
      </w:tr>
    </w:tbl>
    <w:p w14:paraId="2D9D469F" w14:textId="05AB18D5" w:rsidR="00D846C8" w:rsidRPr="007A07D9" w:rsidRDefault="00D846C8" w:rsidP="00D846C8">
      <w:pPr>
        <w:spacing w:line="360" w:lineRule="auto"/>
        <w:jc w:val="both"/>
        <w:rPr>
          <w:rFonts w:eastAsia="標楷體"/>
        </w:rPr>
      </w:pPr>
      <w:proofErr w:type="gramStart"/>
      <w:r w:rsidRPr="007A07D9">
        <w:rPr>
          <w:rFonts w:eastAsia="標楷體"/>
        </w:rPr>
        <w:t>各微服務</w:t>
      </w:r>
      <w:proofErr w:type="gramEnd"/>
      <w:r w:rsidRPr="007A07D9">
        <w:rPr>
          <w:rFonts w:eastAsia="標楷體"/>
        </w:rPr>
        <w:t>功能說明如下：</w:t>
      </w:r>
    </w:p>
    <w:p w14:paraId="659C4642" w14:textId="2AEDEF0A" w:rsidR="00D846C8" w:rsidRPr="007A07D9" w:rsidRDefault="00D846C8"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Oracle to Cache</w:t>
      </w:r>
    </w:p>
    <w:p w14:paraId="04F81493" w14:textId="20BC87E1" w:rsidR="00D846C8" w:rsidRPr="007A07D9" w:rsidRDefault="00D846C8" w:rsidP="00D846C8">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外部資料庫彙整至本</w:t>
      </w:r>
      <w:r w:rsidR="009003EE" w:rsidRPr="007A07D9">
        <w:rPr>
          <w:rFonts w:ascii="Times New Roman" w:eastAsia="標楷體" w:hAnsi="Times New Roman" w:cs="Times New Roman"/>
          <w:lang w:val="en-NZ"/>
        </w:rPr>
        <w:t>系統</w:t>
      </w:r>
      <w:r w:rsidRPr="007A07D9">
        <w:rPr>
          <w:rFonts w:ascii="Times New Roman" w:eastAsia="標楷體" w:hAnsi="Times New Roman" w:cs="Times New Roman"/>
          <w:lang w:val="en-NZ"/>
        </w:rPr>
        <w:t>建置之</w:t>
      </w:r>
      <w:r w:rsidRPr="007A07D9">
        <w:rPr>
          <w:rFonts w:ascii="Times New Roman" w:eastAsia="標楷體" w:hAnsi="Times New Roman" w:cs="Times New Roman"/>
          <w:lang w:val="en-NZ"/>
        </w:rPr>
        <w:t>Oracle DB</w:t>
      </w:r>
      <w:r w:rsidRPr="007A07D9">
        <w:rPr>
          <w:rFonts w:ascii="Times New Roman" w:eastAsia="標楷體" w:hAnsi="Times New Roman" w:cs="Times New Roman"/>
          <w:lang w:val="en-NZ"/>
        </w:rPr>
        <w:t>後，處理將資料庫中不可變資料</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如交易資料、每日交易紀錄彙整、每月交易紀錄彙整</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同步至</w:t>
      </w:r>
      <w:r w:rsidRPr="007A07D9">
        <w:rPr>
          <w:rFonts w:ascii="Times New Roman" w:eastAsia="標楷體" w:hAnsi="Times New Roman" w:cs="Times New Roman"/>
          <w:lang w:val="en-NZ"/>
        </w:rPr>
        <w:t>Cache DB</w:t>
      </w:r>
      <w:r w:rsidRPr="007A07D9">
        <w:rPr>
          <w:rFonts w:ascii="Times New Roman" w:eastAsia="標楷體" w:hAnsi="Times New Roman" w:cs="Times New Roman"/>
          <w:lang w:val="en-NZ"/>
        </w:rPr>
        <w:t>。透過自行開發元件，以</w:t>
      </w:r>
      <w:r w:rsidRPr="007A07D9">
        <w:rPr>
          <w:rFonts w:ascii="Times New Roman" w:eastAsia="標楷體" w:hAnsi="Times New Roman" w:cs="Times New Roman"/>
          <w:lang w:val="en-NZ"/>
        </w:rPr>
        <w:t>Oracle Data Provider for .NET (ODP.NET)</w:t>
      </w:r>
      <w:r w:rsidRPr="007A07D9">
        <w:rPr>
          <w:rFonts w:ascii="Times New Roman" w:eastAsia="標楷體" w:hAnsi="Times New Roman" w:cs="Times New Roman"/>
          <w:lang w:val="en-NZ"/>
        </w:rPr>
        <w:t>串接</w:t>
      </w:r>
      <w:r w:rsidRPr="007A07D9">
        <w:rPr>
          <w:rFonts w:ascii="Times New Roman" w:eastAsia="標楷體" w:hAnsi="Times New Roman" w:cs="Times New Roman"/>
          <w:lang w:val="en-NZ"/>
        </w:rPr>
        <w:t>Oracle Database</w:t>
      </w:r>
      <w:r w:rsidRPr="007A07D9">
        <w:rPr>
          <w:rFonts w:ascii="Times New Roman" w:eastAsia="標楷體" w:hAnsi="Times New Roman" w:cs="Times New Roman"/>
          <w:lang w:val="en-NZ"/>
        </w:rPr>
        <w:t>，建立其應用程式自訂命令列介面（</w:t>
      </w:r>
      <w:r w:rsidRPr="007A07D9">
        <w:rPr>
          <w:rFonts w:ascii="Times New Roman" w:eastAsia="標楷體" w:hAnsi="Times New Roman" w:cs="Times New Roman"/>
          <w:lang w:val="en-NZ"/>
        </w:rPr>
        <w:t>Command Line Interface</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CLI</w:t>
      </w:r>
      <w:r w:rsidRPr="007A07D9">
        <w:rPr>
          <w:rFonts w:ascii="Times New Roman" w:eastAsia="標楷體" w:hAnsi="Times New Roman" w:cs="Times New Roman"/>
          <w:lang w:val="en-NZ"/>
        </w:rPr>
        <w:t>）提供運行環境的排程機制定期執行相關工作，將</w:t>
      </w:r>
      <w:r w:rsidRPr="007A07D9">
        <w:rPr>
          <w:rFonts w:ascii="Times New Roman" w:eastAsia="標楷體" w:hAnsi="Times New Roman" w:cs="Times New Roman"/>
          <w:lang w:val="en-NZ"/>
        </w:rPr>
        <w:t>Oracle</w:t>
      </w:r>
      <w:r w:rsidRPr="007A07D9">
        <w:rPr>
          <w:rFonts w:ascii="Times New Roman" w:eastAsia="標楷體" w:hAnsi="Times New Roman" w:cs="Times New Roman"/>
          <w:lang w:val="en-NZ"/>
        </w:rPr>
        <w:t>資料庫交易資料及相關聚合分析資料同步至</w:t>
      </w:r>
      <w:r w:rsidRPr="007A07D9">
        <w:rPr>
          <w:rFonts w:ascii="Times New Roman" w:eastAsia="標楷體" w:hAnsi="Times New Roman" w:cs="Times New Roman"/>
          <w:lang w:val="en-NZ"/>
        </w:rPr>
        <w:t>Cache DB</w:t>
      </w:r>
      <w:r w:rsidRPr="007A07D9">
        <w:rPr>
          <w:rFonts w:ascii="Times New Roman" w:eastAsia="標楷體" w:hAnsi="Times New Roman" w:cs="Times New Roman"/>
          <w:lang w:val="en-NZ"/>
        </w:rPr>
        <w:t>。</w:t>
      </w:r>
    </w:p>
    <w:p w14:paraId="0FD740CA" w14:textId="4FDD37BC"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Oracle Reader</w:t>
      </w:r>
    </w:p>
    <w:p w14:paraId="74B00388" w14:textId="1EDAE646"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服務提供本</w:t>
      </w:r>
      <w:r w:rsidR="009003EE" w:rsidRPr="007A07D9">
        <w:rPr>
          <w:rFonts w:ascii="Times New Roman" w:eastAsia="標楷體" w:hAnsi="Times New Roman" w:cs="Times New Roman"/>
          <w:lang w:val="en-NZ"/>
        </w:rPr>
        <w:t>系統</w:t>
      </w:r>
      <w:r w:rsidRPr="007A07D9">
        <w:rPr>
          <w:rFonts w:ascii="Times New Roman" w:eastAsia="標楷體" w:hAnsi="Times New Roman" w:cs="Times New Roman"/>
          <w:lang w:val="en-NZ"/>
        </w:rPr>
        <w:t>建置之</w:t>
      </w:r>
      <w:r w:rsidRPr="007A07D9">
        <w:rPr>
          <w:rFonts w:ascii="Times New Roman" w:eastAsia="標楷體" w:hAnsi="Times New Roman" w:cs="Times New Roman"/>
          <w:lang w:val="en-NZ"/>
        </w:rPr>
        <w:t>Oracle DB</w:t>
      </w:r>
      <w:r w:rsidRPr="007A07D9">
        <w:rPr>
          <w:rFonts w:ascii="Times New Roman" w:eastAsia="標楷體" w:hAnsi="Times New Roman" w:cs="Times New Roman"/>
          <w:lang w:val="en-NZ"/>
        </w:rPr>
        <w:t>中可變資料統一查詢介面。透過自行開發元件，以</w:t>
      </w:r>
      <w:r w:rsidRPr="007A07D9">
        <w:rPr>
          <w:rFonts w:ascii="Times New Roman" w:eastAsia="標楷體" w:hAnsi="Times New Roman" w:cs="Times New Roman"/>
          <w:lang w:val="en-NZ"/>
        </w:rPr>
        <w:t>Oracle Data Provider for .NET (ODP.NET)</w:t>
      </w:r>
      <w:r w:rsidRPr="007A07D9">
        <w:rPr>
          <w:rFonts w:ascii="Times New Roman" w:eastAsia="標楷體" w:hAnsi="Times New Roman" w:cs="Times New Roman"/>
          <w:lang w:val="en-NZ"/>
        </w:rPr>
        <w:t>串接</w:t>
      </w:r>
      <w:r w:rsidRPr="007A07D9">
        <w:rPr>
          <w:rFonts w:ascii="Times New Roman" w:eastAsia="標楷體" w:hAnsi="Times New Roman" w:cs="Times New Roman"/>
          <w:lang w:val="en-NZ"/>
        </w:rPr>
        <w:t>Oracle Database</w:t>
      </w:r>
      <w:r w:rsidRPr="007A07D9">
        <w:rPr>
          <w:rFonts w:ascii="Times New Roman" w:eastAsia="標楷體" w:hAnsi="Times New Roman" w:cs="Times New Roman"/>
          <w:lang w:val="en-NZ"/>
        </w:rPr>
        <w:t>，並使用</w:t>
      </w:r>
      <w:proofErr w:type="spellStart"/>
      <w:r w:rsidRPr="007A07D9">
        <w:rPr>
          <w:rFonts w:ascii="Times New Roman" w:eastAsia="標楷體" w:hAnsi="Times New Roman" w:cs="Times New Roman"/>
          <w:lang w:val="en-NZ"/>
        </w:rPr>
        <w:t>gRPC</w:t>
      </w:r>
      <w:proofErr w:type="spellEnd"/>
      <w:r w:rsidRPr="007A07D9">
        <w:rPr>
          <w:rFonts w:ascii="Times New Roman" w:eastAsia="標楷體" w:hAnsi="Times New Roman" w:cs="Times New Roman"/>
          <w:lang w:val="en-NZ"/>
        </w:rPr>
        <w:t>當統一的</w:t>
      </w:r>
      <w:r w:rsidRPr="007A07D9">
        <w:rPr>
          <w:rFonts w:ascii="Times New Roman" w:eastAsia="標楷體" w:hAnsi="Times New Roman" w:cs="Times New Roman"/>
          <w:lang w:val="en-NZ"/>
        </w:rPr>
        <w:t>Oracle</w:t>
      </w:r>
      <w:r w:rsidRPr="007A07D9">
        <w:rPr>
          <w:rFonts w:ascii="Times New Roman" w:eastAsia="標楷體" w:hAnsi="Times New Roman" w:cs="Times New Roman"/>
          <w:lang w:val="en-NZ"/>
        </w:rPr>
        <w:t>資料</w:t>
      </w:r>
      <w:proofErr w:type="gramStart"/>
      <w:r w:rsidRPr="007A07D9">
        <w:rPr>
          <w:rFonts w:ascii="Times New Roman" w:eastAsia="標楷體" w:hAnsi="Times New Roman" w:cs="Times New Roman"/>
          <w:lang w:val="en-NZ"/>
        </w:rPr>
        <w:t>介</w:t>
      </w:r>
      <w:proofErr w:type="gramEnd"/>
      <w:r w:rsidRPr="007A07D9">
        <w:rPr>
          <w:rFonts w:ascii="Times New Roman" w:eastAsia="標楷體" w:hAnsi="Times New Roman" w:cs="Times New Roman"/>
          <w:lang w:val="en-NZ"/>
        </w:rPr>
        <w:t>接介面提供各系統取得資料庫即時資料。</w:t>
      </w:r>
    </w:p>
    <w:p w14:paraId="6F61BAEA" w14:textId="16BAB0E5"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Web API Client</w:t>
      </w:r>
    </w:p>
    <w:p w14:paraId="13210408" w14:textId="4EC0C6EC"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整合運</w:t>
      </w:r>
      <w:proofErr w:type="gramStart"/>
      <w:r w:rsidRPr="007A07D9">
        <w:rPr>
          <w:rFonts w:ascii="Times New Roman" w:eastAsia="標楷體" w:hAnsi="Times New Roman" w:cs="Times New Roman"/>
          <w:lang w:val="en-NZ"/>
        </w:rPr>
        <w:t>務</w:t>
      </w:r>
      <w:proofErr w:type="gramEnd"/>
      <w:r w:rsidRPr="007A07D9">
        <w:rPr>
          <w:rFonts w:ascii="Times New Roman" w:eastAsia="標楷體" w:hAnsi="Times New Roman" w:cs="Times New Roman"/>
          <w:lang w:val="en-NZ"/>
        </w:rPr>
        <w:t>支援系統、票</w:t>
      </w:r>
      <w:proofErr w:type="gramStart"/>
      <w:r w:rsidRPr="007A07D9">
        <w:rPr>
          <w:rFonts w:ascii="Times New Roman" w:eastAsia="標楷體" w:hAnsi="Times New Roman" w:cs="Times New Roman"/>
          <w:lang w:val="en-NZ"/>
        </w:rPr>
        <w:t>務</w:t>
      </w:r>
      <w:proofErr w:type="gramEnd"/>
      <w:r w:rsidRPr="007A07D9">
        <w:rPr>
          <w:rFonts w:ascii="Times New Roman" w:eastAsia="標楷體" w:hAnsi="Times New Roman" w:cs="Times New Roman"/>
          <w:lang w:val="en-NZ"/>
        </w:rPr>
        <w:t>帳</w:t>
      </w:r>
      <w:proofErr w:type="gramStart"/>
      <w:r w:rsidRPr="007A07D9">
        <w:rPr>
          <w:rFonts w:ascii="Times New Roman" w:eastAsia="標楷體" w:hAnsi="Times New Roman" w:cs="Times New Roman"/>
          <w:lang w:val="en-NZ"/>
        </w:rPr>
        <w:t>務</w:t>
      </w:r>
      <w:proofErr w:type="gramEnd"/>
      <w:r w:rsidRPr="007A07D9">
        <w:rPr>
          <w:rFonts w:ascii="Times New Roman" w:eastAsia="標楷體" w:hAnsi="Times New Roman" w:cs="Times New Roman"/>
          <w:lang w:val="en-NZ"/>
        </w:rPr>
        <w:t>系統、帳</w:t>
      </w:r>
      <w:proofErr w:type="gramStart"/>
      <w:r w:rsidRPr="007A07D9">
        <w:rPr>
          <w:rFonts w:ascii="Times New Roman" w:eastAsia="標楷體" w:hAnsi="Times New Roman" w:cs="Times New Roman"/>
          <w:lang w:val="en-NZ"/>
        </w:rPr>
        <w:t>務</w:t>
      </w:r>
      <w:proofErr w:type="gramEnd"/>
      <w:r w:rsidRPr="007A07D9">
        <w:rPr>
          <w:rFonts w:ascii="Times New Roman" w:eastAsia="標楷體" w:hAnsi="Times New Roman" w:cs="Times New Roman"/>
          <w:lang w:val="en-NZ"/>
        </w:rPr>
        <w:t>管理系統、維修帳</w:t>
      </w:r>
      <w:proofErr w:type="gramStart"/>
      <w:r w:rsidRPr="007A07D9">
        <w:rPr>
          <w:rFonts w:ascii="Times New Roman" w:eastAsia="標楷體" w:hAnsi="Times New Roman" w:cs="Times New Roman"/>
          <w:lang w:val="en-NZ"/>
        </w:rPr>
        <w:t>務</w:t>
      </w:r>
      <w:proofErr w:type="gramEnd"/>
      <w:r w:rsidRPr="007A07D9">
        <w:rPr>
          <w:rFonts w:ascii="Times New Roman" w:eastAsia="標楷體" w:hAnsi="Times New Roman" w:cs="Times New Roman"/>
          <w:lang w:val="en-NZ"/>
        </w:rPr>
        <w:t>系統，以供本系統進行資料萃取，因應四個異質系統，分別開發</w:t>
      </w:r>
      <w:proofErr w:type="spellStart"/>
      <w:r w:rsidRPr="007A07D9">
        <w:rPr>
          <w:rFonts w:ascii="Times New Roman" w:eastAsia="標楷體" w:hAnsi="Times New Roman" w:cs="Times New Roman"/>
          <w:lang w:val="en-NZ"/>
        </w:rPr>
        <w:t>WebAPI</w:t>
      </w:r>
      <w:proofErr w:type="spellEnd"/>
      <w:r w:rsidRPr="007A07D9">
        <w:rPr>
          <w:rFonts w:ascii="Times New Roman" w:eastAsia="標楷體" w:hAnsi="Times New Roman" w:cs="Times New Roman"/>
          <w:lang w:val="en-NZ"/>
        </w:rPr>
        <w:t xml:space="preserve"> Client</w:t>
      </w:r>
      <w:r w:rsidRPr="007A07D9">
        <w:rPr>
          <w:rFonts w:ascii="Times New Roman" w:eastAsia="標楷體" w:hAnsi="Times New Roman" w:cs="Times New Roman"/>
          <w:lang w:val="en-NZ"/>
        </w:rPr>
        <w:t>程式，將其資料存放於</w:t>
      </w:r>
      <w:r w:rsidRPr="007A07D9">
        <w:rPr>
          <w:rFonts w:ascii="Times New Roman" w:eastAsia="標楷體" w:hAnsi="Times New Roman" w:cs="Times New Roman"/>
          <w:lang w:val="en-NZ"/>
        </w:rPr>
        <w:t>Cache DB</w:t>
      </w:r>
      <w:r w:rsidRPr="007A07D9">
        <w:rPr>
          <w:rFonts w:ascii="Times New Roman" w:eastAsia="標楷體" w:hAnsi="Times New Roman" w:cs="Times New Roman"/>
          <w:lang w:val="en-NZ"/>
        </w:rPr>
        <w:t>，以便</w:t>
      </w:r>
      <w:proofErr w:type="spellStart"/>
      <w:r w:rsidRPr="007A07D9">
        <w:rPr>
          <w:rFonts w:ascii="Times New Roman" w:eastAsia="標楷體" w:hAnsi="Times New Roman" w:cs="Times New Roman"/>
          <w:lang w:val="en-NZ"/>
        </w:rPr>
        <w:t>OpenAPI</w:t>
      </w:r>
      <w:proofErr w:type="spellEnd"/>
      <w:r w:rsidRPr="007A07D9">
        <w:rPr>
          <w:rFonts w:ascii="Times New Roman" w:eastAsia="標楷體" w:hAnsi="Times New Roman" w:cs="Times New Roman"/>
          <w:lang w:val="en-NZ"/>
        </w:rPr>
        <w:t>及儀表板作應用。</w:t>
      </w:r>
    </w:p>
    <w:p w14:paraId="4F93CB48" w14:textId="11E18E4F"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Open API</w:t>
      </w:r>
    </w:p>
    <w:p w14:paraId="73EA6D2F" w14:textId="77777777"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lastRenderedPageBreak/>
        <w:t>服務提供外部服務的查詢介面，並搭配</w:t>
      </w:r>
      <w:r w:rsidRPr="007A07D9">
        <w:rPr>
          <w:rFonts w:ascii="Times New Roman" w:eastAsia="標楷體" w:hAnsi="Times New Roman" w:cs="Times New Roman"/>
          <w:lang w:val="en-NZ"/>
        </w:rPr>
        <w:t>Kubernetes</w:t>
      </w:r>
      <w:r w:rsidRPr="007A07D9">
        <w:rPr>
          <w:rFonts w:ascii="Times New Roman" w:eastAsia="標楷體" w:hAnsi="Times New Roman" w:cs="Times New Roman"/>
          <w:lang w:val="en-NZ"/>
        </w:rPr>
        <w:t>的</w:t>
      </w:r>
      <w:r w:rsidRPr="007A07D9">
        <w:rPr>
          <w:rFonts w:ascii="Times New Roman" w:eastAsia="標楷體" w:hAnsi="Times New Roman" w:cs="Times New Roman"/>
          <w:lang w:val="en-NZ"/>
        </w:rPr>
        <w:t>Ingress</w:t>
      </w:r>
      <w:r w:rsidRPr="007A07D9">
        <w:rPr>
          <w:rFonts w:ascii="Times New Roman" w:eastAsia="標楷體" w:hAnsi="Times New Roman" w:cs="Times New Roman"/>
          <w:lang w:val="en-NZ"/>
        </w:rPr>
        <w:t>作分流。</w:t>
      </w:r>
    </w:p>
    <w:p w14:paraId="036B90B9" w14:textId="3AB1E190"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Parameter API</w:t>
      </w:r>
    </w:p>
    <w:p w14:paraId="509BCB5E" w14:textId="5A957E60"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服務為提供本</w:t>
      </w:r>
      <w:r w:rsidR="009003EE" w:rsidRPr="007A07D9">
        <w:rPr>
          <w:rFonts w:ascii="Times New Roman" w:eastAsia="標楷體" w:hAnsi="Times New Roman" w:cs="Times New Roman"/>
          <w:lang w:val="en-NZ"/>
        </w:rPr>
        <w:t>系統</w:t>
      </w:r>
      <w:r w:rsidRPr="007A07D9">
        <w:rPr>
          <w:rFonts w:ascii="Times New Roman" w:eastAsia="標楷體" w:hAnsi="Times New Roman" w:cs="Times New Roman"/>
          <w:lang w:val="en-NZ"/>
        </w:rPr>
        <w:t>儀表板網頁的數據資料來源。</w:t>
      </w:r>
    </w:p>
    <w:p w14:paraId="03D5BDE7" w14:textId="4AC2FE2A"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Dashboard Website</w:t>
      </w:r>
    </w:p>
    <w:p w14:paraId="39E2F7D9" w14:textId="246831A3"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架置網站</w:t>
      </w:r>
      <w:r w:rsidRPr="007A07D9">
        <w:rPr>
          <w:rFonts w:ascii="Times New Roman" w:eastAsia="標楷體" w:hAnsi="Times New Roman" w:cs="Times New Roman"/>
          <w:lang w:val="en-NZ"/>
        </w:rPr>
        <w:t>Server Nginx</w:t>
      </w:r>
      <w:r w:rsidRPr="007A07D9">
        <w:rPr>
          <w:rFonts w:ascii="Times New Roman" w:eastAsia="標楷體" w:hAnsi="Times New Roman" w:cs="Times New Roman"/>
          <w:lang w:val="en-NZ"/>
        </w:rPr>
        <w:t>搭配雲端前端網頁資源，供</w:t>
      </w:r>
      <w:r w:rsidR="00242D56" w:rsidRPr="007A07D9">
        <w:rPr>
          <w:rFonts w:ascii="Times New Roman" w:eastAsia="標楷體" w:hAnsi="Times New Roman" w:cs="Times New Roman"/>
          <w:lang w:val="en-NZ"/>
        </w:rPr>
        <w:t>專案</w:t>
      </w:r>
      <w:r w:rsidRPr="007A07D9">
        <w:rPr>
          <w:rFonts w:ascii="Times New Roman" w:eastAsia="標楷體" w:hAnsi="Times New Roman" w:cs="Times New Roman"/>
          <w:lang w:val="en-NZ"/>
        </w:rPr>
        <w:t>網路限制性存取。</w:t>
      </w:r>
    </w:p>
    <w:p w14:paraId="534B0AC2" w14:textId="71739AD1"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Rancher</w:t>
      </w:r>
    </w:p>
    <w:p w14:paraId="00E8A6E5" w14:textId="77777777"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作為</w:t>
      </w:r>
      <w:r w:rsidRPr="007A07D9">
        <w:rPr>
          <w:rFonts w:ascii="Times New Roman" w:eastAsia="標楷體" w:hAnsi="Times New Roman" w:cs="Times New Roman"/>
          <w:lang w:val="en-NZ"/>
        </w:rPr>
        <w:t>Kubernetes</w:t>
      </w:r>
      <w:r w:rsidRPr="007A07D9">
        <w:rPr>
          <w:rFonts w:ascii="Times New Roman" w:eastAsia="標楷體" w:hAnsi="Times New Roman" w:cs="Times New Roman"/>
          <w:lang w:val="en-NZ"/>
        </w:rPr>
        <w:t>叢集管理。</w:t>
      </w:r>
    </w:p>
    <w:p w14:paraId="785760AD" w14:textId="61CB581E"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MongoDB</w:t>
      </w:r>
    </w:p>
    <w:p w14:paraId="4B24C39C" w14:textId="77777777"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提供</w:t>
      </w:r>
      <w:r w:rsidRPr="007A07D9">
        <w:rPr>
          <w:rFonts w:ascii="Times New Roman" w:eastAsia="標楷體" w:hAnsi="Times New Roman" w:cs="Times New Roman"/>
          <w:lang w:val="en-NZ"/>
        </w:rPr>
        <w:t>Oracle to Cache</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Web API Client</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Open API</w:t>
      </w:r>
      <w:r w:rsidRPr="007A07D9">
        <w:rPr>
          <w:rFonts w:ascii="Times New Roman" w:eastAsia="標楷體" w:hAnsi="Times New Roman" w:cs="Times New Roman"/>
          <w:lang w:val="en-NZ"/>
        </w:rPr>
        <w:t>、</w:t>
      </w:r>
      <w:r w:rsidRPr="007A07D9">
        <w:rPr>
          <w:rFonts w:ascii="Times New Roman" w:eastAsia="標楷體" w:hAnsi="Times New Roman" w:cs="Times New Roman"/>
          <w:lang w:val="en-NZ"/>
        </w:rPr>
        <w:t>Parameter API</w:t>
      </w:r>
      <w:r w:rsidRPr="007A07D9">
        <w:rPr>
          <w:rFonts w:ascii="Times New Roman" w:eastAsia="標楷體" w:hAnsi="Times New Roman" w:cs="Times New Roman"/>
          <w:lang w:val="en-NZ"/>
        </w:rPr>
        <w:t>等應用程式服務存放資訊之資料庫。</w:t>
      </w:r>
    </w:p>
    <w:p w14:paraId="5C71194D" w14:textId="004B4F1E"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MINIO</w:t>
      </w:r>
    </w:p>
    <w:p w14:paraId="79E492CF" w14:textId="77777777"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作為系統報表</w:t>
      </w:r>
      <w:r w:rsidRPr="007A07D9">
        <w:rPr>
          <w:rFonts w:ascii="Times New Roman" w:eastAsia="標楷體" w:hAnsi="Times New Roman" w:cs="Times New Roman"/>
          <w:lang w:val="en-NZ"/>
        </w:rPr>
        <w:t>(Excel)</w:t>
      </w:r>
      <w:r w:rsidRPr="007A07D9">
        <w:rPr>
          <w:rFonts w:ascii="Times New Roman" w:eastAsia="標楷體" w:hAnsi="Times New Roman" w:cs="Times New Roman"/>
          <w:lang w:val="en-NZ"/>
        </w:rPr>
        <w:t>或其他靜態檔案儲存媒介。</w:t>
      </w:r>
    </w:p>
    <w:p w14:paraId="50E1085C" w14:textId="774761A9" w:rsidR="001075DD" w:rsidRPr="007A07D9" w:rsidRDefault="001075DD" w:rsidP="0078398B">
      <w:pPr>
        <w:pStyle w:val="afff1"/>
        <w:numPr>
          <w:ilvl w:val="0"/>
          <w:numId w:val="10"/>
        </w:numPr>
        <w:spacing w:line="360" w:lineRule="auto"/>
        <w:ind w:leftChars="0"/>
        <w:jc w:val="both"/>
        <w:rPr>
          <w:rFonts w:ascii="Times New Roman" w:eastAsia="標楷體" w:hAnsi="Times New Roman" w:cs="Times New Roman"/>
          <w:lang w:val="en-NZ"/>
        </w:rPr>
      </w:pPr>
      <w:r w:rsidRPr="007A07D9">
        <w:rPr>
          <w:rFonts w:ascii="Times New Roman" w:eastAsia="標楷體" w:hAnsi="Times New Roman" w:cs="Times New Roman"/>
          <w:lang w:val="en-NZ"/>
        </w:rPr>
        <w:t>NFS Server</w:t>
      </w:r>
    </w:p>
    <w:p w14:paraId="0FBD4444" w14:textId="087A842A" w:rsidR="001075DD" w:rsidRPr="007A07D9" w:rsidRDefault="001075DD" w:rsidP="001075DD">
      <w:pPr>
        <w:pStyle w:val="afff1"/>
        <w:spacing w:line="360" w:lineRule="auto"/>
        <w:ind w:leftChars="0" w:left="360"/>
        <w:jc w:val="both"/>
        <w:rPr>
          <w:rFonts w:ascii="Times New Roman" w:eastAsia="標楷體" w:hAnsi="Times New Roman" w:cs="Times New Roman"/>
          <w:lang w:val="en-NZ"/>
        </w:rPr>
      </w:pPr>
      <w:r w:rsidRPr="007A07D9">
        <w:rPr>
          <w:rFonts w:ascii="Times New Roman" w:eastAsia="標楷體" w:hAnsi="Times New Roman" w:cs="Times New Roman"/>
          <w:lang w:val="en-NZ"/>
        </w:rPr>
        <w:t>NFS(Network File System)</w:t>
      </w:r>
      <w:r w:rsidRPr="007A07D9">
        <w:rPr>
          <w:rFonts w:ascii="Times New Roman" w:eastAsia="標楷體" w:hAnsi="Times New Roman" w:cs="Times New Roman"/>
          <w:lang w:val="en-NZ"/>
        </w:rPr>
        <w:t>是一個</w:t>
      </w:r>
      <w:r w:rsidRPr="007A07D9">
        <w:rPr>
          <w:rFonts w:ascii="Times New Roman" w:eastAsia="標楷體" w:hAnsi="Times New Roman" w:cs="Times New Roman"/>
          <w:lang w:val="en-NZ"/>
        </w:rPr>
        <w:t>RPC Service</w:t>
      </w:r>
      <w:r w:rsidRPr="007A07D9">
        <w:rPr>
          <w:rFonts w:ascii="Times New Roman" w:eastAsia="標楷體" w:hAnsi="Times New Roman" w:cs="Times New Roman"/>
          <w:lang w:val="en-NZ"/>
        </w:rPr>
        <w:t>，使檔案能夠共享，而</w:t>
      </w:r>
      <w:r w:rsidRPr="007A07D9">
        <w:rPr>
          <w:rFonts w:ascii="Times New Roman" w:eastAsia="標楷體" w:hAnsi="Times New Roman" w:cs="Times New Roman"/>
          <w:lang w:val="en-NZ"/>
        </w:rPr>
        <w:t>NFS</w:t>
      </w:r>
      <w:r w:rsidRPr="007A07D9">
        <w:rPr>
          <w:rFonts w:ascii="Times New Roman" w:eastAsia="標楷體" w:hAnsi="Times New Roman" w:cs="Times New Roman"/>
          <w:lang w:val="en-NZ"/>
        </w:rPr>
        <w:t>的設計是為了在不同的系統、不同的機器都可透過網路的方式而使用共享的檔案。</w:t>
      </w:r>
    </w:p>
    <w:p w14:paraId="4B32938F" w14:textId="65970B1F" w:rsidR="001075DD" w:rsidRPr="007A07D9" w:rsidRDefault="001075DD" w:rsidP="001075DD">
      <w:pPr>
        <w:pStyle w:val="3"/>
        <w:rPr>
          <w:sz w:val="32"/>
          <w:szCs w:val="32"/>
        </w:rPr>
      </w:pPr>
      <w:bookmarkStart w:id="69" w:name="_Toc123630106"/>
      <w:r w:rsidRPr="007A07D9">
        <w:rPr>
          <w:sz w:val="32"/>
          <w:szCs w:val="32"/>
        </w:rPr>
        <w:t>3.4.2</w:t>
      </w:r>
      <w:r w:rsidRPr="007A07D9">
        <w:t xml:space="preserve"> </w:t>
      </w:r>
      <w:r w:rsidRPr="007A07D9">
        <w:rPr>
          <w:sz w:val="32"/>
          <w:szCs w:val="32"/>
        </w:rPr>
        <w:t>Single Sign-</w:t>
      </w:r>
      <w:proofErr w:type="gramStart"/>
      <w:r w:rsidRPr="007A07D9">
        <w:rPr>
          <w:sz w:val="32"/>
          <w:szCs w:val="32"/>
        </w:rPr>
        <w:t>On(</w:t>
      </w:r>
      <w:proofErr w:type="gramEnd"/>
      <w:r w:rsidRPr="007A07D9">
        <w:rPr>
          <w:sz w:val="32"/>
          <w:szCs w:val="32"/>
        </w:rPr>
        <w:t>SSO)</w:t>
      </w:r>
      <w:bookmarkEnd w:id="69"/>
    </w:p>
    <w:p w14:paraId="29E51EEB" w14:textId="4B75CEF3" w:rsidR="00D846C8" w:rsidRPr="007A07D9" w:rsidRDefault="001075DD" w:rsidP="00A74D7E">
      <w:pPr>
        <w:spacing w:line="360" w:lineRule="auto"/>
        <w:ind w:firstLine="480"/>
        <w:rPr>
          <w:rFonts w:eastAsia="標楷體"/>
        </w:rPr>
      </w:pPr>
      <w:r w:rsidRPr="007A07D9">
        <w:rPr>
          <w:rFonts w:eastAsia="標楷體"/>
        </w:rPr>
        <w:t>使用者須登入</w:t>
      </w:r>
      <w:r w:rsidR="00242D56" w:rsidRPr="007A07D9">
        <w:rPr>
          <w:rFonts w:eastAsia="標楷體"/>
        </w:rPr>
        <w:t>內部</w:t>
      </w:r>
      <w:r w:rsidRPr="007A07D9">
        <w:rPr>
          <w:rFonts w:eastAsia="標楷體"/>
        </w:rPr>
        <w:t>Portal</w:t>
      </w:r>
      <w:r w:rsidRPr="007A07D9">
        <w:rPr>
          <w:rFonts w:eastAsia="標楷體"/>
        </w:rPr>
        <w:t>，點選智慧</w:t>
      </w:r>
      <w:r w:rsidR="00242D56" w:rsidRPr="007A07D9">
        <w:rPr>
          <w:rFonts w:eastAsia="標楷體"/>
        </w:rPr>
        <w:t>管理</w:t>
      </w:r>
      <w:r w:rsidRPr="007A07D9">
        <w:rPr>
          <w:rFonts w:eastAsia="標楷體"/>
        </w:rPr>
        <w:t>系統連結，此時將</w:t>
      </w:r>
      <w:r w:rsidRPr="007A07D9">
        <w:rPr>
          <w:rFonts w:eastAsia="標楷體"/>
        </w:rPr>
        <w:t>Portal</w:t>
      </w:r>
      <w:r w:rsidRPr="007A07D9">
        <w:rPr>
          <w:rFonts w:eastAsia="標楷體"/>
        </w:rPr>
        <w:t>回傳使用者</w:t>
      </w:r>
      <w:r w:rsidRPr="007A07D9">
        <w:rPr>
          <w:rFonts w:eastAsia="標楷體"/>
        </w:rPr>
        <w:t>Token</w:t>
      </w:r>
      <w:r w:rsidRPr="007A07D9">
        <w:rPr>
          <w:rFonts w:eastAsia="標楷體"/>
        </w:rPr>
        <w:t>以網址參數方式代入智慧管理系統，後台即刻詢問</w:t>
      </w:r>
      <w:r w:rsidR="00242D56" w:rsidRPr="007A07D9">
        <w:rPr>
          <w:rFonts w:eastAsia="標楷體"/>
        </w:rPr>
        <w:t>內部</w:t>
      </w:r>
      <w:r w:rsidRPr="007A07D9">
        <w:rPr>
          <w:rFonts w:eastAsia="標楷體"/>
        </w:rPr>
        <w:t>Portal Token</w:t>
      </w:r>
      <w:r w:rsidRPr="007A07D9">
        <w:rPr>
          <w:rFonts w:eastAsia="標楷體"/>
        </w:rPr>
        <w:t>有效性，確認有效即會載入該使用者在智慧管理系統的相關權限及使用者資料，封裝成</w:t>
      </w:r>
      <w:r w:rsidRPr="007A07D9">
        <w:rPr>
          <w:rFonts w:eastAsia="標楷體"/>
        </w:rPr>
        <w:t>JWT</w:t>
      </w:r>
      <w:r w:rsidRPr="007A07D9">
        <w:rPr>
          <w:rFonts w:eastAsia="標楷體"/>
        </w:rPr>
        <w:t>傳至使用者瀏覽器，登入期間系統服務會依據</w:t>
      </w:r>
      <w:r w:rsidRPr="007A07D9">
        <w:rPr>
          <w:rFonts w:eastAsia="標楷體"/>
        </w:rPr>
        <w:t>JWT</w:t>
      </w:r>
      <w:proofErr w:type="gramStart"/>
      <w:r w:rsidRPr="007A07D9">
        <w:rPr>
          <w:rFonts w:eastAsia="標楷體"/>
        </w:rPr>
        <w:t>作功</w:t>
      </w:r>
      <w:proofErr w:type="gramEnd"/>
      <w:r w:rsidRPr="007A07D9">
        <w:rPr>
          <w:rFonts w:eastAsia="標楷體"/>
        </w:rPr>
        <w:t>能權限驗證。</w:t>
      </w:r>
    </w:p>
    <w:p w14:paraId="7780C54E" w14:textId="48283C4E" w:rsidR="001075DD" w:rsidRPr="007A07D9" w:rsidRDefault="001075DD" w:rsidP="001075DD">
      <w:pPr>
        <w:pStyle w:val="3"/>
        <w:rPr>
          <w:sz w:val="32"/>
          <w:szCs w:val="32"/>
        </w:rPr>
      </w:pPr>
      <w:bookmarkStart w:id="70" w:name="_Toc123630107"/>
      <w:r w:rsidRPr="007A07D9">
        <w:rPr>
          <w:sz w:val="32"/>
          <w:szCs w:val="32"/>
        </w:rPr>
        <w:t>3.4.</w:t>
      </w:r>
      <w:r w:rsidR="005A6DBE" w:rsidRPr="007A07D9">
        <w:rPr>
          <w:sz w:val="32"/>
          <w:szCs w:val="32"/>
        </w:rPr>
        <w:t>3</w:t>
      </w:r>
      <w:r w:rsidRPr="007A07D9">
        <w:rPr>
          <w:sz w:val="32"/>
          <w:szCs w:val="32"/>
        </w:rPr>
        <w:t>系統監控與告警</w:t>
      </w:r>
      <w:bookmarkEnd w:id="70"/>
    </w:p>
    <w:p w14:paraId="224A505A" w14:textId="7E7A712E" w:rsidR="001075DD" w:rsidRPr="007A07D9" w:rsidRDefault="00227CC4" w:rsidP="00227CC4">
      <w:pPr>
        <w:spacing w:line="360" w:lineRule="auto"/>
        <w:ind w:firstLine="480"/>
        <w:rPr>
          <w:rFonts w:eastAsia="標楷體"/>
        </w:rPr>
      </w:pPr>
      <w:r w:rsidRPr="007A07D9">
        <w:rPr>
          <w:rFonts w:eastAsia="標楷體"/>
        </w:rPr>
        <w:t>本系統使用</w:t>
      </w:r>
      <w:r w:rsidRPr="007A07D9">
        <w:rPr>
          <w:rFonts w:eastAsia="標楷體"/>
        </w:rPr>
        <w:t>Prometheus</w:t>
      </w:r>
      <w:r w:rsidRPr="007A07D9">
        <w:rPr>
          <w:rFonts w:eastAsia="標楷體"/>
        </w:rPr>
        <w:t>作為服務監控與異常告警應用。</w:t>
      </w:r>
      <w:r w:rsidRPr="007A07D9">
        <w:rPr>
          <w:rFonts w:eastAsia="標楷體"/>
        </w:rPr>
        <w:t>Prometheus</w:t>
      </w:r>
      <w:r w:rsidRPr="007A07D9">
        <w:rPr>
          <w:rFonts w:eastAsia="標楷體"/>
        </w:rPr>
        <w:t>是一套開源的系統監控與告警工具，搭配</w:t>
      </w:r>
      <w:r w:rsidRPr="007A07D9">
        <w:rPr>
          <w:rFonts w:eastAsia="標楷體"/>
        </w:rPr>
        <w:t>Grafana</w:t>
      </w:r>
      <w:r w:rsidRPr="007A07D9">
        <w:rPr>
          <w:rFonts w:eastAsia="標楷體"/>
        </w:rPr>
        <w:t>視覺化工具，將所收集的數據用儀</w:t>
      </w:r>
      <w:r w:rsidRPr="007A07D9">
        <w:rPr>
          <w:rFonts w:eastAsia="標楷體"/>
        </w:rPr>
        <w:lastRenderedPageBreak/>
        <w:t>表板呈現，透過</w:t>
      </w:r>
      <w:proofErr w:type="spellStart"/>
      <w:r w:rsidRPr="007A07D9">
        <w:rPr>
          <w:rFonts w:eastAsia="標楷體"/>
        </w:rPr>
        <w:t>kube</w:t>
      </w:r>
      <w:proofErr w:type="spellEnd"/>
      <w:r w:rsidRPr="007A07D9">
        <w:rPr>
          <w:rFonts w:eastAsia="標楷體"/>
        </w:rPr>
        <w:t>-state-metrics</w:t>
      </w:r>
      <w:r w:rsidRPr="007A07D9">
        <w:rPr>
          <w:rFonts w:eastAsia="標楷體"/>
        </w:rPr>
        <w:t>向</w:t>
      </w:r>
      <w:proofErr w:type="spellStart"/>
      <w:r w:rsidRPr="007A07D9">
        <w:rPr>
          <w:rFonts w:eastAsia="標楷體"/>
        </w:rPr>
        <w:t>api</w:t>
      </w:r>
      <w:proofErr w:type="spellEnd"/>
      <w:r w:rsidRPr="007A07D9">
        <w:rPr>
          <w:rFonts w:eastAsia="標楷體"/>
        </w:rPr>
        <w:t xml:space="preserve"> server</w:t>
      </w:r>
      <w:r w:rsidRPr="007A07D9">
        <w:rPr>
          <w:rFonts w:eastAsia="標楷體"/>
        </w:rPr>
        <w:t>詢問</w:t>
      </w:r>
      <w:proofErr w:type="spellStart"/>
      <w:r w:rsidRPr="007A07D9">
        <w:rPr>
          <w:rFonts w:eastAsia="標楷體"/>
        </w:rPr>
        <w:t>kubernete</w:t>
      </w:r>
      <w:proofErr w:type="spellEnd"/>
      <w:r w:rsidRPr="007A07D9">
        <w:rPr>
          <w:rFonts w:eastAsia="標楷體"/>
        </w:rPr>
        <w:t>內的狀態，並設定</w:t>
      </w:r>
      <w:r w:rsidRPr="007A07D9">
        <w:rPr>
          <w:rFonts w:eastAsia="標楷體"/>
        </w:rPr>
        <w:t>node exporter</w:t>
      </w:r>
      <w:r w:rsidRPr="007A07D9">
        <w:rPr>
          <w:rFonts w:eastAsia="標楷體"/>
        </w:rPr>
        <w:t>可以用來監控</w:t>
      </w:r>
      <w:proofErr w:type="spellStart"/>
      <w:r w:rsidRPr="007A07D9">
        <w:rPr>
          <w:rFonts w:eastAsia="標楷體"/>
        </w:rPr>
        <w:t>kubernetes</w:t>
      </w:r>
      <w:proofErr w:type="spellEnd"/>
      <w:r w:rsidRPr="007A07D9">
        <w:rPr>
          <w:rFonts w:eastAsia="標楷體"/>
        </w:rPr>
        <w:t>叢集內</w:t>
      </w:r>
      <w:r w:rsidRPr="007A07D9">
        <w:rPr>
          <w:rFonts w:eastAsia="標楷體"/>
        </w:rPr>
        <w:t>Node</w:t>
      </w:r>
      <w:r w:rsidRPr="007A07D9">
        <w:rPr>
          <w:rFonts w:eastAsia="標楷體"/>
        </w:rPr>
        <w:t>的運作狀況。</w:t>
      </w:r>
    </w:p>
    <w:p w14:paraId="75C459E5" w14:textId="1E31BFDB" w:rsidR="001075DD" w:rsidRPr="007A07D9" w:rsidRDefault="00472026" w:rsidP="001075DD">
      <w:pPr>
        <w:jc w:val="center"/>
        <w:rPr>
          <w:rFonts w:eastAsiaTheme="minorEastAsia"/>
        </w:rPr>
      </w:pPr>
      <w:bookmarkStart w:id="71" w:name="_Hlk122359926"/>
      <w:r w:rsidRPr="007A07D9">
        <w:rPr>
          <w:rFonts w:eastAsiaTheme="minorEastAsia"/>
          <w:noProof/>
        </w:rPr>
        <w:drawing>
          <wp:inline distT="0" distB="0" distL="0" distR="0" wp14:anchorId="7599F991" wp14:editId="74951307">
            <wp:extent cx="4831687" cy="2708694"/>
            <wp:effectExtent l="0" t="0" r="762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852585" cy="2720410"/>
                    </a:xfrm>
                    <a:prstGeom prst="rect">
                      <a:avLst/>
                    </a:prstGeom>
                    <a:noFill/>
                  </pic:spPr>
                </pic:pic>
              </a:graphicData>
            </a:graphic>
          </wp:inline>
        </w:drawing>
      </w:r>
    </w:p>
    <w:p w14:paraId="2154CDD0" w14:textId="51E4725E" w:rsidR="00227CC4" w:rsidRPr="007A07D9" w:rsidRDefault="001075DD" w:rsidP="00E006A2">
      <w:pPr>
        <w:keepNext/>
        <w:jc w:val="center"/>
        <w:rPr>
          <w:rFonts w:eastAsia="標楷體"/>
        </w:rPr>
      </w:pPr>
      <w:bookmarkStart w:id="72" w:name="_Toc123630126"/>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12</w:t>
      </w:r>
      <w:r w:rsidR="002F32AE" w:rsidRPr="007A07D9">
        <w:rPr>
          <w:noProof/>
        </w:rPr>
        <w:fldChar w:fldCharType="end"/>
      </w:r>
      <w:r w:rsidRPr="007A07D9">
        <w:t xml:space="preserve">. </w:t>
      </w:r>
      <w:r w:rsidR="00313676" w:rsidRPr="007A07D9">
        <w:rPr>
          <w:rFonts w:eastAsia="標楷體"/>
        </w:rPr>
        <w:t>Prometheus</w:t>
      </w:r>
      <w:r w:rsidR="00313676" w:rsidRPr="007A07D9">
        <w:rPr>
          <w:rFonts w:eastAsia="標楷體"/>
        </w:rPr>
        <w:t>架構</w:t>
      </w:r>
      <w:bookmarkEnd w:id="72"/>
    </w:p>
    <w:p w14:paraId="3FAFACE4" w14:textId="3A2E4D8F" w:rsidR="00C77122" w:rsidRPr="007A07D9" w:rsidRDefault="00C77122" w:rsidP="00C77122">
      <w:pPr>
        <w:pStyle w:val="3"/>
        <w:rPr>
          <w:sz w:val="32"/>
          <w:szCs w:val="32"/>
        </w:rPr>
      </w:pPr>
      <w:bookmarkStart w:id="73" w:name="_Toc123630108"/>
      <w:bookmarkEnd w:id="71"/>
      <w:r w:rsidRPr="007A07D9">
        <w:rPr>
          <w:sz w:val="32"/>
          <w:szCs w:val="32"/>
        </w:rPr>
        <w:t>3.4.</w:t>
      </w:r>
      <w:r w:rsidR="005A6DBE" w:rsidRPr="007A07D9">
        <w:rPr>
          <w:sz w:val="32"/>
          <w:szCs w:val="32"/>
        </w:rPr>
        <w:t>4</w:t>
      </w:r>
      <w:r w:rsidRPr="007A07D9">
        <w:rPr>
          <w:sz w:val="32"/>
          <w:szCs w:val="32"/>
        </w:rPr>
        <w:t>日誌管理</w:t>
      </w:r>
      <w:bookmarkEnd w:id="73"/>
    </w:p>
    <w:p w14:paraId="7389372A" w14:textId="2CB5DEFF" w:rsidR="001075DD" w:rsidRPr="007A07D9" w:rsidRDefault="00C77122" w:rsidP="00227CC4">
      <w:pPr>
        <w:spacing w:line="360" w:lineRule="auto"/>
        <w:ind w:firstLine="480"/>
        <w:rPr>
          <w:rFonts w:eastAsia="標楷體"/>
        </w:rPr>
      </w:pPr>
      <w:r w:rsidRPr="007A07D9">
        <w:rPr>
          <w:rFonts w:eastAsia="標楷體"/>
        </w:rPr>
        <w:t>本</w:t>
      </w:r>
      <w:r w:rsidR="005A6DBE" w:rsidRPr="007A07D9">
        <w:rPr>
          <w:rFonts w:eastAsia="標楷體"/>
        </w:rPr>
        <w:t>系統</w:t>
      </w:r>
      <w:r w:rsidRPr="007A07D9">
        <w:rPr>
          <w:rFonts w:eastAsia="標楷體"/>
        </w:rPr>
        <w:t>除</w:t>
      </w:r>
      <w:proofErr w:type="gramStart"/>
      <w:r w:rsidRPr="007A07D9">
        <w:rPr>
          <w:rFonts w:eastAsia="標楷體"/>
        </w:rPr>
        <w:t>採</w:t>
      </w:r>
      <w:proofErr w:type="gramEnd"/>
      <w:r w:rsidRPr="007A07D9">
        <w:rPr>
          <w:rFonts w:eastAsia="標楷體"/>
        </w:rPr>
        <w:t>本地日誌配合定期清理機制保存系統日誌資訊，亦可透過</w:t>
      </w:r>
      <w:proofErr w:type="spellStart"/>
      <w:r w:rsidRPr="007A07D9">
        <w:rPr>
          <w:rFonts w:eastAsia="標楷體"/>
        </w:rPr>
        <w:t>filebeat</w:t>
      </w:r>
      <w:proofErr w:type="spellEnd"/>
      <w:r w:rsidRPr="007A07D9">
        <w:rPr>
          <w:rFonts w:eastAsia="標楷體"/>
        </w:rPr>
        <w:t>或</w:t>
      </w:r>
      <w:proofErr w:type="spellStart"/>
      <w:r w:rsidRPr="007A07D9">
        <w:rPr>
          <w:rFonts w:eastAsia="標楷體"/>
        </w:rPr>
        <w:t>fluentd</w:t>
      </w:r>
      <w:proofErr w:type="spellEnd"/>
      <w:r w:rsidRPr="007A07D9">
        <w:rPr>
          <w:rFonts w:eastAsia="標楷體"/>
        </w:rPr>
        <w:t>套件將日誌資訊推送至原系統自建</w:t>
      </w:r>
      <w:r w:rsidRPr="007A07D9">
        <w:rPr>
          <w:rFonts w:eastAsia="標楷體"/>
        </w:rPr>
        <w:t>ELK</w:t>
      </w:r>
      <w:r w:rsidRPr="007A07D9">
        <w:rPr>
          <w:rFonts w:eastAsia="標楷體"/>
        </w:rPr>
        <w:t>服務。</w:t>
      </w:r>
    </w:p>
    <w:p w14:paraId="71EE3E10" w14:textId="67B373A4" w:rsidR="00B971F9" w:rsidRPr="007A07D9" w:rsidRDefault="00B971F9" w:rsidP="00B971F9">
      <w:pPr>
        <w:pStyle w:val="2"/>
        <w:rPr>
          <w:lang w:val="en"/>
        </w:rPr>
      </w:pPr>
      <w:bookmarkStart w:id="74" w:name="_Toc123630109"/>
      <w:r w:rsidRPr="007A07D9">
        <w:rPr>
          <w:lang w:val="en"/>
        </w:rPr>
        <w:t xml:space="preserve">3.5 </w:t>
      </w:r>
      <w:r w:rsidR="00032EC0" w:rsidRPr="007A07D9">
        <w:rPr>
          <w:lang w:val="en"/>
        </w:rPr>
        <w:t>系統功能</w:t>
      </w:r>
      <w:r w:rsidR="008F035E" w:rsidRPr="007A07D9">
        <w:rPr>
          <w:lang w:val="en"/>
        </w:rPr>
        <w:t>設計</w:t>
      </w:r>
      <w:bookmarkEnd w:id="74"/>
    </w:p>
    <w:p w14:paraId="5CA1702C" w14:textId="45F059F5" w:rsidR="00E14309" w:rsidRPr="007A07D9" w:rsidRDefault="00E14309" w:rsidP="00E14309">
      <w:pPr>
        <w:pStyle w:val="3"/>
        <w:rPr>
          <w:sz w:val="32"/>
          <w:szCs w:val="32"/>
        </w:rPr>
      </w:pPr>
      <w:bookmarkStart w:id="75" w:name="_Toc123630110"/>
      <w:r w:rsidRPr="007A07D9">
        <w:rPr>
          <w:sz w:val="32"/>
          <w:szCs w:val="32"/>
        </w:rPr>
        <w:t>3.5.1</w:t>
      </w:r>
      <w:r w:rsidRPr="007A07D9">
        <w:rPr>
          <w:sz w:val="32"/>
          <w:szCs w:val="32"/>
        </w:rPr>
        <w:t>使用者介面</w:t>
      </w:r>
      <w:bookmarkEnd w:id="75"/>
    </w:p>
    <w:p w14:paraId="385938D4" w14:textId="27298E3A" w:rsidR="00E14309" w:rsidRPr="007A07D9" w:rsidRDefault="00E006A2" w:rsidP="00A74D7E">
      <w:pPr>
        <w:spacing w:line="360" w:lineRule="auto"/>
        <w:ind w:firstLine="480"/>
        <w:rPr>
          <w:rFonts w:eastAsia="標楷體"/>
        </w:rPr>
      </w:pPr>
      <w:r w:rsidRPr="007A07D9">
        <w:rPr>
          <w:rFonts w:eastAsia="標楷體"/>
        </w:rPr>
        <w:t>本系統儀表板設計</w:t>
      </w:r>
      <w:r w:rsidR="00E14309" w:rsidRPr="007A07D9">
        <w:rPr>
          <w:rFonts w:eastAsia="標楷體"/>
        </w:rPr>
        <w:t>採用</w:t>
      </w:r>
      <w:proofErr w:type="spellStart"/>
      <w:r w:rsidR="00E14309" w:rsidRPr="007A07D9">
        <w:rPr>
          <w:rFonts w:eastAsia="標楷體"/>
        </w:rPr>
        <w:t>Vuetify</w:t>
      </w:r>
      <w:proofErr w:type="spellEnd"/>
      <w:r w:rsidR="00E14309" w:rsidRPr="007A07D9">
        <w:rPr>
          <w:rFonts w:eastAsia="標楷體"/>
        </w:rPr>
        <w:t xml:space="preserve"> UI</w:t>
      </w:r>
      <w:r w:rsidR="00E14309" w:rsidRPr="007A07D9">
        <w:rPr>
          <w:rFonts w:eastAsia="標楷體"/>
        </w:rPr>
        <w:t>框架設計，</w:t>
      </w:r>
      <w:proofErr w:type="spellStart"/>
      <w:r w:rsidR="00E14309" w:rsidRPr="007A07D9">
        <w:rPr>
          <w:rFonts w:eastAsia="標楷體"/>
        </w:rPr>
        <w:t>Vuetify</w:t>
      </w:r>
      <w:proofErr w:type="spellEnd"/>
      <w:r w:rsidR="00E14309" w:rsidRPr="007A07D9">
        <w:rPr>
          <w:rFonts w:eastAsia="標楷體"/>
        </w:rPr>
        <w:t>是一個基於</w:t>
      </w:r>
      <w:r w:rsidR="00E14309" w:rsidRPr="007A07D9">
        <w:rPr>
          <w:rFonts w:eastAsia="標楷體"/>
        </w:rPr>
        <w:t>Vue</w:t>
      </w:r>
      <w:r w:rsidR="00E14309" w:rsidRPr="007A07D9">
        <w:rPr>
          <w:rFonts w:eastAsia="標楷體"/>
        </w:rPr>
        <w:t>的</w:t>
      </w:r>
      <w:r w:rsidR="00E14309" w:rsidRPr="007A07D9">
        <w:rPr>
          <w:rFonts w:eastAsia="標楷體"/>
        </w:rPr>
        <w:t xml:space="preserve">CSS </w:t>
      </w:r>
      <w:r w:rsidR="00E14309" w:rsidRPr="007A07D9">
        <w:rPr>
          <w:rFonts w:eastAsia="標楷體"/>
        </w:rPr>
        <w:t>框架，風格依循</w:t>
      </w:r>
      <w:r w:rsidR="00E14309" w:rsidRPr="007A07D9">
        <w:rPr>
          <w:rFonts w:eastAsia="標楷體"/>
        </w:rPr>
        <w:t>Google Material Design</w:t>
      </w:r>
      <w:r w:rsidR="00E14309" w:rsidRPr="007A07D9">
        <w:rPr>
          <w:rFonts w:eastAsia="標楷體"/>
        </w:rPr>
        <w:t>開發，藉由該框架下之</w:t>
      </w:r>
      <w:r w:rsidR="00E14309" w:rsidRPr="007A07D9">
        <w:rPr>
          <w:rFonts w:eastAsia="標楷體"/>
        </w:rPr>
        <w:t>UI</w:t>
      </w:r>
      <w:r w:rsidR="00E14309" w:rsidRPr="007A07D9">
        <w:rPr>
          <w:rFonts w:eastAsia="標楷體"/>
        </w:rPr>
        <w:t>組件庫可創建重複使用的簡潔模組，並可透過這些模組實現了本</w:t>
      </w:r>
      <w:r w:rsidR="009003EE" w:rsidRPr="007A07D9">
        <w:rPr>
          <w:rFonts w:eastAsia="標楷體"/>
        </w:rPr>
        <w:t>系統</w:t>
      </w:r>
      <w:r w:rsidR="00E14309" w:rsidRPr="007A07D9">
        <w:rPr>
          <w:rFonts w:eastAsia="標楷體"/>
        </w:rPr>
        <w:t>指標圖形化目標。儀表板</w:t>
      </w:r>
      <w:r w:rsidR="00E14309" w:rsidRPr="007A07D9">
        <w:rPr>
          <w:rFonts w:eastAsia="標楷體"/>
        </w:rPr>
        <w:t>UI</w:t>
      </w:r>
      <w:r w:rsidR="00813227" w:rsidRPr="007A07D9">
        <w:rPr>
          <w:rFonts w:eastAsia="標楷體"/>
        </w:rPr>
        <w:t>設計畫面如</w:t>
      </w:r>
      <w:r w:rsidR="00813227" w:rsidRPr="007A07D9">
        <w:rPr>
          <w:rFonts w:eastAsia="標楷體"/>
        </w:rPr>
        <w:t xml:space="preserve">Figure </w:t>
      </w:r>
      <w:r w:rsidR="00813227" w:rsidRPr="007A07D9">
        <w:rPr>
          <w:rFonts w:eastAsia="標楷體"/>
        </w:rPr>
        <w:fldChar w:fldCharType="begin"/>
      </w:r>
      <w:r w:rsidR="00813227" w:rsidRPr="007A07D9">
        <w:rPr>
          <w:rFonts w:eastAsia="標楷體"/>
        </w:rPr>
        <w:instrText xml:space="preserve"> SEQ Figure \* ARABIC </w:instrText>
      </w:r>
      <w:r w:rsidR="00813227" w:rsidRPr="007A07D9">
        <w:rPr>
          <w:rFonts w:eastAsia="標楷體"/>
        </w:rPr>
        <w:fldChar w:fldCharType="separate"/>
      </w:r>
      <w:r w:rsidR="00240E3E">
        <w:rPr>
          <w:rFonts w:eastAsia="標楷體"/>
          <w:noProof/>
        </w:rPr>
        <w:t>13</w:t>
      </w:r>
      <w:r w:rsidR="00813227" w:rsidRPr="007A07D9">
        <w:rPr>
          <w:rFonts w:eastAsia="標楷體"/>
          <w:noProof/>
        </w:rPr>
        <w:fldChar w:fldCharType="end"/>
      </w:r>
      <w:r w:rsidR="00E14309" w:rsidRPr="007A07D9">
        <w:rPr>
          <w:rFonts w:eastAsia="標楷體"/>
        </w:rPr>
        <w:t>。</w:t>
      </w:r>
    </w:p>
    <w:p w14:paraId="5EFB6679" w14:textId="0FFF0D3A" w:rsidR="00E14309" w:rsidRPr="007A07D9" w:rsidRDefault="00472026" w:rsidP="00E14309">
      <w:pPr>
        <w:jc w:val="center"/>
        <w:rPr>
          <w:rFonts w:eastAsia="標楷體"/>
        </w:rPr>
      </w:pPr>
      <w:r w:rsidRPr="007A07D9">
        <w:rPr>
          <w:rFonts w:eastAsiaTheme="minorEastAsia"/>
          <w:noProof/>
        </w:rPr>
        <w:lastRenderedPageBreak/>
        <w:drawing>
          <wp:inline distT="0" distB="0" distL="0" distR="0" wp14:anchorId="46AB36B9" wp14:editId="5616D2CA">
            <wp:extent cx="4832650" cy="2109083"/>
            <wp:effectExtent l="0" t="0" r="6350" b="5715"/>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832650" cy="2109083"/>
                    </a:xfrm>
                    <a:prstGeom prst="rect">
                      <a:avLst/>
                    </a:prstGeom>
                    <a:noFill/>
                  </pic:spPr>
                </pic:pic>
              </a:graphicData>
            </a:graphic>
          </wp:inline>
        </w:drawing>
      </w:r>
    </w:p>
    <w:p w14:paraId="0B39BABC" w14:textId="513B1AF8" w:rsidR="007F1DC6" w:rsidRPr="007A07D9" w:rsidRDefault="00E14309" w:rsidP="007F1DC6">
      <w:pPr>
        <w:keepNext/>
        <w:jc w:val="center"/>
        <w:rPr>
          <w:rFonts w:eastAsia="標楷體"/>
        </w:rPr>
      </w:pPr>
      <w:bookmarkStart w:id="76" w:name="_Toc123630127"/>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40E3E">
        <w:rPr>
          <w:rFonts w:eastAsia="標楷體"/>
          <w:noProof/>
        </w:rPr>
        <w:t>14</w:t>
      </w:r>
      <w:r w:rsidRPr="007A07D9">
        <w:rPr>
          <w:rFonts w:eastAsia="標楷體"/>
          <w:noProof/>
        </w:rPr>
        <w:fldChar w:fldCharType="end"/>
      </w:r>
      <w:r w:rsidRPr="007A07D9">
        <w:rPr>
          <w:rFonts w:eastAsia="標楷體"/>
        </w:rPr>
        <w:t xml:space="preserve">. </w:t>
      </w:r>
      <w:proofErr w:type="spellStart"/>
      <w:r w:rsidR="00236971" w:rsidRPr="007A07D9">
        <w:rPr>
          <w:rFonts w:eastAsia="標楷體"/>
        </w:rPr>
        <w:t>Vuetify</w:t>
      </w:r>
      <w:proofErr w:type="spellEnd"/>
      <w:r w:rsidR="00236971" w:rsidRPr="007A07D9">
        <w:rPr>
          <w:rFonts w:eastAsia="標楷體"/>
        </w:rPr>
        <w:t xml:space="preserve"> UI</w:t>
      </w:r>
      <w:r w:rsidR="00236971" w:rsidRPr="007A07D9">
        <w:rPr>
          <w:rFonts w:eastAsia="標楷體"/>
        </w:rPr>
        <w:t>介面設計</w:t>
      </w:r>
      <w:bookmarkEnd w:id="76"/>
    </w:p>
    <w:p w14:paraId="5DD1D441" w14:textId="77777777" w:rsidR="007F1DC6" w:rsidRPr="007A07D9" w:rsidRDefault="007F1DC6" w:rsidP="007F1DC6">
      <w:pPr>
        <w:keepNext/>
        <w:rPr>
          <w:rFonts w:eastAsia="標楷體"/>
        </w:rPr>
      </w:pPr>
    </w:p>
    <w:p w14:paraId="0486E753" w14:textId="0893E682" w:rsidR="00236971" w:rsidRPr="007A07D9" w:rsidRDefault="00236971" w:rsidP="00236971">
      <w:pPr>
        <w:pStyle w:val="af2"/>
        <w:keepNext/>
        <w:ind w:firstLine="480"/>
        <w:jc w:val="center"/>
        <w:rPr>
          <w:sz w:val="24"/>
        </w:rPr>
      </w:pPr>
      <w:bookmarkStart w:id="77" w:name="_Toc123630139"/>
      <w:r w:rsidRPr="007A07D9">
        <w:rPr>
          <w:sz w:val="24"/>
        </w:rPr>
        <w:t xml:space="preserve">Table </w:t>
      </w:r>
      <w:r w:rsidRPr="007A07D9">
        <w:rPr>
          <w:sz w:val="24"/>
        </w:rPr>
        <w:fldChar w:fldCharType="begin"/>
      </w:r>
      <w:r w:rsidRPr="007A07D9">
        <w:rPr>
          <w:sz w:val="24"/>
        </w:rPr>
        <w:instrText xml:space="preserve"> SEQ Table \* ARABIC </w:instrText>
      </w:r>
      <w:r w:rsidRPr="007A07D9">
        <w:rPr>
          <w:sz w:val="24"/>
        </w:rPr>
        <w:fldChar w:fldCharType="separate"/>
      </w:r>
      <w:r w:rsidR="00240E3E">
        <w:rPr>
          <w:noProof/>
          <w:sz w:val="24"/>
        </w:rPr>
        <w:t>2</w:t>
      </w:r>
      <w:r w:rsidRPr="007A07D9">
        <w:rPr>
          <w:sz w:val="24"/>
        </w:rPr>
        <w:fldChar w:fldCharType="end"/>
      </w:r>
      <w:r w:rsidRPr="007A07D9">
        <w:rPr>
          <w:sz w:val="24"/>
        </w:rPr>
        <w:t xml:space="preserve">. </w:t>
      </w:r>
      <w:r w:rsidRPr="007A07D9">
        <w:rPr>
          <w:rFonts w:eastAsia="標楷體"/>
          <w:sz w:val="24"/>
          <w:lang w:val="en-NZ"/>
        </w:rPr>
        <w:t>儀</w:t>
      </w:r>
      <w:proofErr w:type="gramStart"/>
      <w:r w:rsidRPr="007A07D9">
        <w:rPr>
          <w:rFonts w:eastAsia="標楷體"/>
          <w:sz w:val="24"/>
          <w:lang w:val="en-NZ"/>
        </w:rPr>
        <w:t>錶</w:t>
      </w:r>
      <w:proofErr w:type="gramEnd"/>
      <w:r w:rsidRPr="007A07D9">
        <w:rPr>
          <w:rFonts w:eastAsia="標楷體"/>
          <w:sz w:val="24"/>
          <w:lang w:val="en-NZ"/>
        </w:rPr>
        <w:t>板顯示列表</w:t>
      </w:r>
      <w:bookmarkEnd w:id="77"/>
    </w:p>
    <w:tbl>
      <w:tblPr>
        <w:tblStyle w:val="afff5"/>
        <w:tblW w:w="0" w:type="auto"/>
        <w:jc w:val="center"/>
        <w:tblLook w:val="04A0" w:firstRow="1" w:lastRow="0" w:firstColumn="1" w:lastColumn="0" w:noHBand="0" w:noVBand="1"/>
      </w:tblPr>
      <w:tblGrid>
        <w:gridCol w:w="2292"/>
        <w:gridCol w:w="6010"/>
      </w:tblGrid>
      <w:tr w:rsidR="00236971" w:rsidRPr="007A07D9" w14:paraId="7C3BB48F" w14:textId="77777777" w:rsidTr="00236971">
        <w:trPr>
          <w:cnfStyle w:val="100000000000" w:firstRow="1" w:lastRow="0" w:firstColumn="0" w:lastColumn="0" w:oddVBand="0" w:evenVBand="0" w:oddHBand="0" w:evenHBand="0" w:firstRowFirstColumn="0" w:firstRowLastColumn="0" w:lastRowFirstColumn="0" w:lastRowLastColumn="0"/>
          <w:jc w:val="center"/>
        </w:trPr>
        <w:tc>
          <w:tcPr>
            <w:tcW w:w="2292" w:type="dxa"/>
          </w:tcPr>
          <w:p w14:paraId="79474872" w14:textId="77777777" w:rsidR="00236971" w:rsidRPr="007A07D9" w:rsidRDefault="00236971" w:rsidP="00D97877">
            <w:pPr>
              <w:jc w:val="center"/>
              <w:rPr>
                <w:rFonts w:cs="Times New Roman"/>
              </w:rPr>
            </w:pPr>
            <w:r w:rsidRPr="007A07D9">
              <w:rPr>
                <w:rFonts w:cs="Times New Roman"/>
              </w:rPr>
              <w:t>標的名稱</w:t>
            </w:r>
          </w:p>
        </w:tc>
        <w:tc>
          <w:tcPr>
            <w:tcW w:w="6010" w:type="dxa"/>
          </w:tcPr>
          <w:p w14:paraId="3EB3366C" w14:textId="77777777" w:rsidR="00236971" w:rsidRPr="007A07D9" w:rsidRDefault="00236971" w:rsidP="00D97877">
            <w:pPr>
              <w:jc w:val="center"/>
              <w:rPr>
                <w:rFonts w:cs="Times New Roman"/>
              </w:rPr>
            </w:pPr>
            <w:r w:rsidRPr="007A07D9">
              <w:rPr>
                <w:rFonts w:cs="Times New Roman"/>
              </w:rPr>
              <w:t>功能說明</w:t>
            </w:r>
          </w:p>
        </w:tc>
      </w:tr>
      <w:tr w:rsidR="00236971" w:rsidRPr="007A07D9" w14:paraId="2AAA676D" w14:textId="77777777" w:rsidTr="00236971">
        <w:trPr>
          <w:jc w:val="center"/>
        </w:trPr>
        <w:tc>
          <w:tcPr>
            <w:tcW w:w="2292" w:type="dxa"/>
          </w:tcPr>
          <w:p w14:paraId="198ABE4C" w14:textId="77777777" w:rsidR="00236971" w:rsidRPr="007A07D9" w:rsidRDefault="00236971" w:rsidP="00D97877">
            <w:pPr>
              <w:jc w:val="center"/>
              <w:rPr>
                <w:rFonts w:cs="Times New Roman"/>
              </w:rPr>
            </w:pPr>
            <w:r w:rsidRPr="007A07D9">
              <w:rPr>
                <w:rFonts w:cs="Times New Roman"/>
              </w:rPr>
              <w:t>參數</w:t>
            </w:r>
            <w:proofErr w:type="gramStart"/>
            <w:r w:rsidRPr="007A07D9">
              <w:rPr>
                <w:rFonts w:cs="Times New Roman"/>
              </w:rPr>
              <w:t>未進版設備</w:t>
            </w:r>
            <w:proofErr w:type="gramEnd"/>
          </w:p>
        </w:tc>
        <w:tc>
          <w:tcPr>
            <w:tcW w:w="6010" w:type="dxa"/>
          </w:tcPr>
          <w:p w14:paraId="7AB33642" w14:textId="77777777" w:rsidR="00236971" w:rsidRPr="007A07D9" w:rsidRDefault="00236971" w:rsidP="00D97877">
            <w:pPr>
              <w:rPr>
                <w:rFonts w:cs="Times New Roman"/>
              </w:rPr>
            </w:pPr>
            <w:r w:rsidRPr="007A07D9">
              <w:rPr>
                <w:rFonts w:cs="Times New Roman"/>
              </w:rPr>
              <w:t>儀表板顯示參數</w:t>
            </w:r>
            <w:proofErr w:type="gramStart"/>
            <w:r w:rsidRPr="007A07D9">
              <w:rPr>
                <w:rFonts w:cs="Times New Roman"/>
              </w:rPr>
              <w:t>未進版之</w:t>
            </w:r>
            <w:proofErr w:type="gramEnd"/>
            <w:r w:rsidRPr="007A07D9">
              <w:rPr>
                <w:rFonts w:cs="Times New Roman"/>
              </w:rPr>
              <w:t>設備。顯示資訊須含：</w:t>
            </w:r>
          </w:p>
          <w:p w14:paraId="48357B36" w14:textId="77777777" w:rsidR="00236971" w:rsidRPr="007A07D9" w:rsidRDefault="00236971" w:rsidP="0078398B">
            <w:pPr>
              <w:pStyle w:val="afff1"/>
              <w:widowControl w:val="0"/>
              <w:numPr>
                <w:ilvl w:val="0"/>
                <w:numId w:val="11"/>
              </w:numPr>
              <w:kinsoku w:val="0"/>
              <w:autoSpaceDE w:val="0"/>
              <w:autoSpaceDN w:val="0"/>
              <w:ind w:leftChars="0"/>
              <w:rPr>
                <w:rFonts w:ascii="Times New Roman" w:hAnsi="Times New Roman" w:cs="Times New Roman"/>
              </w:rPr>
            </w:pPr>
            <w:r w:rsidRPr="007A07D9">
              <w:rPr>
                <w:rFonts w:ascii="Times New Roman" w:hAnsi="Times New Roman" w:cs="Times New Roman"/>
              </w:rPr>
              <w:t>設備編號</w:t>
            </w:r>
          </w:p>
          <w:p w14:paraId="46C49C8F" w14:textId="77777777" w:rsidR="00236971" w:rsidRPr="007A07D9" w:rsidRDefault="00236971" w:rsidP="0078398B">
            <w:pPr>
              <w:pStyle w:val="afff1"/>
              <w:widowControl w:val="0"/>
              <w:numPr>
                <w:ilvl w:val="0"/>
                <w:numId w:val="11"/>
              </w:numPr>
              <w:kinsoku w:val="0"/>
              <w:autoSpaceDE w:val="0"/>
              <w:autoSpaceDN w:val="0"/>
              <w:ind w:leftChars="0"/>
              <w:rPr>
                <w:rFonts w:ascii="Times New Roman" w:hAnsi="Times New Roman" w:cs="Times New Roman"/>
              </w:rPr>
            </w:pPr>
            <w:r w:rsidRPr="007A07D9">
              <w:rPr>
                <w:rFonts w:ascii="Times New Roman" w:hAnsi="Times New Roman" w:cs="Times New Roman"/>
              </w:rPr>
              <w:t>最新版本</w:t>
            </w:r>
          </w:p>
          <w:p w14:paraId="7FB700E6" w14:textId="77777777" w:rsidR="00236971" w:rsidRPr="007A07D9" w:rsidRDefault="00236971" w:rsidP="0078398B">
            <w:pPr>
              <w:pStyle w:val="afff1"/>
              <w:widowControl w:val="0"/>
              <w:numPr>
                <w:ilvl w:val="0"/>
                <w:numId w:val="11"/>
              </w:numPr>
              <w:kinsoku w:val="0"/>
              <w:autoSpaceDE w:val="0"/>
              <w:autoSpaceDN w:val="0"/>
              <w:ind w:leftChars="0"/>
              <w:rPr>
                <w:rFonts w:ascii="Times New Roman" w:hAnsi="Times New Roman" w:cs="Times New Roman"/>
              </w:rPr>
            </w:pPr>
            <w:r w:rsidRPr="007A07D9">
              <w:rPr>
                <w:rFonts w:ascii="Times New Roman" w:hAnsi="Times New Roman" w:cs="Times New Roman"/>
              </w:rPr>
              <w:t>當前設備版本</w:t>
            </w:r>
          </w:p>
        </w:tc>
      </w:tr>
      <w:tr w:rsidR="00236971" w:rsidRPr="007A07D9" w14:paraId="148A093F" w14:textId="77777777" w:rsidTr="00236971">
        <w:trPr>
          <w:jc w:val="center"/>
        </w:trPr>
        <w:tc>
          <w:tcPr>
            <w:tcW w:w="2292" w:type="dxa"/>
          </w:tcPr>
          <w:p w14:paraId="664E7B6A" w14:textId="77777777" w:rsidR="00236971" w:rsidRPr="007A07D9" w:rsidRDefault="00236971" w:rsidP="00D97877">
            <w:pPr>
              <w:jc w:val="center"/>
              <w:rPr>
                <w:rFonts w:cs="Times New Roman"/>
              </w:rPr>
            </w:pPr>
            <w:r w:rsidRPr="007A07D9">
              <w:rPr>
                <w:rFonts w:cs="Times New Roman"/>
              </w:rPr>
              <w:t>離線設備</w:t>
            </w:r>
          </w:p>
        </w:tc>
        <w:tc>
          <w:tcPr>
            <w:tcW w:w="6010" w:type="dxa"/>
          </w:tcPr>
          <w:p w14:paraId="6BE181E6" w14:textId="77777777" w:rsidR="00236971" w:rsidRPr="007A07D9" w:rsidRDefault="00236971" w:rsidP="00D97877">
            <w:pPr>
              <w:rPr>
                <w:rFonts w:cs="Times New Roman"/>
              </w:rPr>
            </w:pPr>
            <w:r w:rsidRPr="007A07D9">
              <w:rPr>
                <w:rFonts w:cs="Times New Roman"/>
              </w:rPr>
              <w:t>儀表板顯示離線設備。顯示資訊須含：</w:t>
            </w:r>
          </w:p>
          <w:p w14:paraId="45414014" w14:textId="77777777" w:rsidR="00236971" w:rsidRPr="007A07D9" w:rsidRDefault="00236971" w:rsidP="0078398B">
            <w:pPr>
              <w:pStyle w:val="afff1"/>
              <w:widowControl w:val="0"/>
              <w:numPr>
                <w:ilvl w:val="0"/>
                <w:numId w:val="12"/>
              </w:numPr>
              <w:kinsoku w:val="0"/>
              <w:autoSpaceDE w:val="0"/>
              <w:autoSpaceDN w:val="0"/>
              <w:ind w:leftChars="0"/>
              <w:rPr>
                <w:rFonts w:ascii="Times New Roman" w:hAnsi="Times New Roman" w:cs="Times New Roman"/>
              </w:rPr>
            </w:pPr>
            <w:r w:rsidRPr="007A07D9">
              <w:rPr>
                <w:rFonts w:ascii="Times New Roman" w:hAnsi="Times New Roman" w:cs="Times New Roman"/>
              </w:rPr>
              <w:t>設備編號</w:t>
            </w:r>
          </w:p>
          <w:p w14:paraId="3737B4E0" w14:textId="77777777" w:rsidR="00236971" w:rsidRPr="007A07D9" w:rsidRDefault="00236971" w:rsidP="0078398B">
            <w:pPr>
              <w:pStyle w:val="afff1"/>
              <w:widowControl w:val="0"/>
              <w:numPr>
                <w:ilvl w:val="0"/>
                <w:numId w:val="12"/>
              </w:numPr>
              <w:kinsoku w:val="0"/>
              <w:autoSpaceDE w:val="0"/>
              <w:autoSpaceDN w:val="0"/>
              <w:ind w:leftChars="0"/>
              <w:rPr>
                <w:rFonts w:ascii="Times New Roman" w:hAnsi="Times New Roman" w:cs="Times New Roman"/>
              </w:rPr>
            </w:pPr>
            <w:r w:rsidRPr="007A07D9">
              <w:rPr>
                <w:rFonts w:ascii="Times New Roman" w:hAnsi="Times New Roman" w:cs="Times New Roman"/>
              </w:rPr>
              <w:t>前次連線時間</w:t>
            </w:r>
          </w:p>
          <w:p w14:paraId="5848D385" w14:textId="77777777" w:rsidR="007F1DC6" w:rsidRPr="007A07D9" w:rsidRDefault="007F1DC6" w:rsidP="007F1DC6">
            <w:pPr>
              <w:kinsoku w:val="0"/>
              <w:autoSpaceDE w:val="0"/>
              <w:autoSpaceDN w:val="0"/>
              <w:rPr>
                <w:rFonts w:cs="Times New Roman"/>
              </w:rPr>
            </w:pPr>
          </w:p>
          <w:p w14:paraId="73440BEA" w14:textId="3DC561E1" w:rsidR="007F1DC6" w:rsidRPr="007A07D9" w:rsidRDefault="007F1DC6" w:rsidP="007F1DC6">
            <w:pPr>
              <w:kinsoku w:val="0"/>
              <w:autoSpaceDE w:val="0"/>
              <w:autoSpaceDN w:val="0"/>
              <w:rPr>
                <w:rFonts w:cs="Times New Roman"/>
              </w:rPr>
            </w:pPr>
          </w:p>
        </w:tc>
      </w:tr>
    </w:tbl>
    <w:p w14:paraId="13317383" w14:textId="51C90F63" w:rsidR="001F4087" w:rsidRPr="007A07D9" w:rsidRDefault="001F4087" w:rsidP="00687502">
      <w:pPr>
        <w:pStyle w:val="3"/>
        <w:rPr>
          <w:sz w:val="32"/>
          <w:szCs w:val="32"/>
        </w:rPr>
      </w:pPr>
      <w:bookmarkStart w:id="78" w:name="_Toc123630111"/>
      <w:r w:rsidRPr="007A07D9">
        <w:rPr>
          <w:sz w:val="32"/>
          <w:szCs w:val="32"/>
        </w:rPr>
        <w:t>3.5.2</w:t>
      </w:r>
      <w:r w:rsidRPr="007A07D9">
        <w:rPr>
          <w:sz w:val="32"/>
          <w:szCs w:val="32"/>
        </w:rPr>
        <w:t>資料庫同步</w:t>
      </w:r>
      <w:bookmarkEnd w:id="78"/>
    </w:p>
    <w:p w14:paraId="06B39A58" w14:textId="77777777" w:rsidR="001F4087" w:rsidRPr="007A07D9" w:rsidRDefault="001F4087" w:rsidP="00A74D7E">
      <w:pPr>
        <w:pStyle w:val="a0"/>
        <w:jc w:val="both"/>
      </w:pPr>
      <w:r w:rsidRPr="007A07D9">
        <w:t>1. Oracle RAC</w:t>
      </w:r>
    </w:p>
    <w:p w14:paraId="562DB37B" w14:textId="204A6AF7" w:rsidR="001F4087" w:rsidRPr="007A07D9" w:rsidRDefault="001F4087" w:rsidP="00A74D7E">
      <w:pPr>
        <w:pStyle w:val="a0"/>
        <w:ind w:firstLine="480"/>
        <w:jc w:val="both"/>
      </w:pPr>
      <w:r w:rsidRPr="007A07D9">
        <w:t xml:space="preserve">Oracle Real Application Cluster (RAC) </w:t>
      </w:r>
      <w:r w:rsidRPr="007A07D9">
        <w:t>是「共用一切」的資料庫架構，在這個架構中，兩個或更多</w:t>
      </w:r>
      <w:r w:rsidRPr="007A07D9">
        <w:t xml:space="preserve"> Oracle RAC </w:t>
      </w:r>
      <w:r w:rsidRPr="007A07D9">
        <w:t>節點會叢集起來，共用相同的儲存體。</w:t>
      </w:r>
      <w:r w:rsidRPr="007A07D9">
        <w:t xml:space="preserve"> RAC </w:t>
      </w:r>
      <w:r w:rsidRPr="007A07D9">
        <w:t>節點會通過高速交互連接而連接起來，以便在</w:t>
      </w:r>
      <w:r w:rsidRPr="007A07D9">
        <w:t xml:space="preserve"> Oracle </w:t>
      </w:r>
      <w:r w:rsidRPr="007A07D9">
        <w:t>節點之間進行高速通訊。</w:t>
      </w:r>
      <w:r w:rsidRPr="007A07D9">
        <w:t xml:space="preserve"> </w:t>
      </w:r>
      <w:r w:rsidRPr="007A07D9">
        <w:t>這些節點可以在啟動期間交換各種資料區塊所有權資訊、鎖定資訊、交換交易資訊和資料。</w:t>
      </w:r>
    </w:p>
    <w:p w14:paraId="16BD941A" w14:textId="77777777" w:rsidR="001F4087" w:rsidRPr="007A07D9" w:rsidRDefault="001F4087" w:rsidP="00A74D7E">
      <w:pPr>
        <w:pStyle w:val="a0"/>
        <w:jc w:val="both"/>
      </w:pPr>
      <w:r w:rsidRPr="007A07D9">
        <w:t xml:space="preserve">    </w:t>
      </w:r>
      <w:r w:rsidRPr="007A07D9">
        <w:t>本案建置</w:t>
      </w:r>
      <w:r w:rsidRPr="007A07D9">
        <w:t>Oracle RAC</w:t>
      </w:r>
      <w:r w:rsidRPr="007A07D9">
        <w:t>環境依循下列項目：</w:t>
      </w:r>
    </w:p>
    <w:p w14:paraId="5D4AC8E5" w14:textId="1909E82A" w:rsidR="001F4087" w:rsidRPr="007A07D9" w:rsidRDefault="001F4087" w:rsidP="00A74D7E">
      <w:pPr>
        <w:pStyle w:val="a0"/>
        <w:numPr>
          <w:ilvl w:val="0"/>
          <w:numId w:val="38"/>
        </w:numPr>
        <w:jc w:val="both"/>
      </w:pPr>
      <w:r w:rsidRPr="007A07D9">
        <w:t>安裝兩台</w:t>
      </w:r>
      <w:r w:rsidRPr="007A07D9">
        <w:t>Linux</w:t>
      </w:r>
      <w:r w:rsidRPr="007A07D9">
        <w:t>伺服器，並設定連接同一台儲存設備且能讀取同一儲</w:t>
      </w:r>
    </w:p>
    <w:p w14:paraId="01E7592E" w14:textId="29FBC72B" w:rsidR="001F4087" w:rsidRPr="007A07D9" w:rsidRDefault="001F4087" w:rsidP="00A74D7E">
      <w:pPr>
        <w:pStyle w:val="a0"/>
        <w:ind w:left="960"/>
        <w:jc w:val="both"/>
      </w:pPr>
      <w:r w:rsidRPr="007A07D9">
        <w:t>存空間。</w:t>
      </w:r>
    </w:p>
    <w:p w14:paraId="6583A375" w14:textId="77777777" w:rsidR="001F4087" w:rsidRPr="007A07D9" w:rsidRDefault="001F4087" w:rsidP="00A74D7E">
      <w:pPr>
        <w:pStyle w:val="a0"/>
        <w:jc w:val="both"/>
      </w:pPr>
      <w:r w:rsidRPr="007A07D9">
        <w:lastRenderedPageBreak/>
        <w:t xml:space="preserve">    (2)</w:t>
      </w:r>
      <w:r w:rsidRPr="007A07D9">
        <w:tab/>
      </w:r>
      <w:r w:rsidRPr="007A07D9">
        <w:t>分別於兩台</w:t>
      </w:r>
      <w:r w:rsidRPr="007A07D9">
        <w:t>Linux</w:t>
      </w:r>
      <w:r w:rsidRPr="007A07D9">
        <w:t>伺服器中安裝並設定資料庫</w:t>
      </w:r>
      <w:r w:rsidRPr="007A07D9">
        <w:t>RAC</w:t>
      </w:r>
      <w:r w:rsidRPr="007A07D9">
        <w:t>連線開發環境</w:t>
      </w:r>
    </w:p>
    <w:p w14:paraId="2354E1E0" w14:textId="23A97533" w:rsidR="001F4087" w:rsidRPr="007A07D9" w:rsidRDefault="001F4087" w:rsidP="00A74D7E">
      <w:pPr>
        <w:pStyle w:val="a0"/>
        <w:jc w:val="both"/>
      </w:pPr>
      <w:r w:rsidRPr="007A07D9">
        <w:t xml:space="preserve">        (RAC node1</w:t>
      </w:r>
      <w:r w:rsidRPr="007A07D9">
        <w:t>、</w:t>
      </w:r>
      <w:r w:rsidRPr="007A07D9">
        <w:t>RAC node2)</w:t>
      </w:r>
      <w:r w:rsidRPr="007A07D9">
        <w:t>。</w:t>
      </w:r>
    </w:p>
    <w:p w14:paraId="69601F32" w14:textId="77777777" w:rsidR="001F4087" w:rsidRPr="007A07D9" w:rsidRDefault="001F4087" w:rsidP="00A74D7E">
      <w:pPr>
        <w:pStyle w:val="a0"/>
        <w:jc w:val="both"/>
      </w:pPr>
      <w:r w:rsidRPr="007A07D9">
        <w:t xml:space="preserve">    (3)</w:t>
      </w:r>
      <w:r w:rsidRPr="007A07D9">
        <w:tab/>
      </w:r>
      <w:r w:rsidRPr="007A07D9">
        <w:t>建立一套</w:t>
      </w:r>
      <w:r w:rsidRPr="007A07D9">
        <w:t>11g</w:t>
      </w:r>
      <w:r w:rsidRPr="007A07D9">
        <w:t>版本的</w:t>
      </w:r>
      <w:r w:rsidRPr="007A07D9">
        <w:t>Oracle</w:t>
      </w:r>
      <w:r w:rsidRPr="007A07D9">
        <w:t>資料庫，並具備高可用性</w:t>
      </w:r>
      <w:r w:rsidRPr="007A07D9">
        <w:t xml:space="preserve">(High availability)  </w:t>
      </w:r>
    </w:p>
    <w:p w14:paraId="0A6A0FA5" w14:textId="12D01DF6" w:rsidR="001F4087" w:rsidRPr="007A07D9" w:rsidRDefault="001F4087" w:rsidP="00A74D7E">
      <w:pPr>
        <w:pStyle w:val="a0"/>
        <w:jc w:val="both"/>
      </w:pPr>
      <w:r w:rsidRPr="007A07D9">
        <w:t xml:space="preserve">        </w:t>
      </w:r>
      <w:r w:rsidRPr="007A07D9">
        <w:t>及未來可擴充性</w:t>
      </w:r>
      <w:r w:rsidRPr="007A07D9">
        <w:t>(Scalability)</w:t>
      </w:r>
      <w:r w:rsidRPr="007A07D9">
        <w:t>的架構。</w:t>
      </w:r>
    </w:p>
    <w:p w14:paraId="21E6D914" w14:textId="3B7D0CD4" w:rsidR="001F4087" w:rsidRPr="007A07D9" w:rsidRDefault="001F4087" w:rsidP="00A74D7E">
      <w:pPr>
        <w:pStyle w:val="a0"/>
        <w:jc w:val="both"/>
      </w:pPr>
      <w:r w:rsidRPr="007A07D9">
        <w:t xml:space="preserve">    (4)</w:t>
      </w:r>
      <w:r w:rsidRPr="007A07D9">
        <w:tab/>
      </w:r>
      <w:r w:rsidRPr="007A07D9">
        <w:t>未來資料庫有補丁</w:t>
      </w:r>
      <w:r w:rsidRPr="007A07D9">
        <w:t>(Patch)</w:t>
      </w:r>
      <w:r w:rsidRPr="007A07D9">
        <w:t>需要安裝時，能有最小的服務中斷時間。</w:t>
      </w:r>
    </w:p>
    <w:p w14:paraId="30228738" w14:textId="12D5CE23" w:rsidR="001F4087" w:rsidRPr="007A07D9" w:rsidRDefault="001F4087" w:rsidP="00A74D7E">
      <w:pPr>
        <w:pStyle w:val="a0"/>
        <w:jc w:val="both"/>
      </w:pPr>
      <w:r w:rsidRPr="007A07D9">
        <w:t xml:space="preserve">    (5)</w:t>
      </w:r>
      <w:r w:rsidRPr="007A07D9">
        <w:tab/>
        <w:t>Oracle Active Data Guard 11g(ADG)</w:t>
      </w:r>
      <w:r w:rsidRPr="007A07D9">
        <w:t>連線建置。</w:t>
      </w:r>
    </w:p>
    <w:p w14:paraId="06E2048A" w14:textId="77777777" w:rsidR="001F4087" w:rsidRPr="007A07D9" w:rsidRDefault="001F4087" w:rsidP="00A74D7E">
      <w:pPr>
        <w:pStyle w:val="a0"/>
        <w:jc w:val="both"/>
      </w:pPr>
      <w:r w:rsidRPr="007A07D9">
        <w:t xml:space="preserve">    (6)</w:t>
      </w:r>
      <w:r w:rsidRPr="007A07D9">
        <w:tab/>
      </w:r>
      <w:r w:rsidRPr="007A07D9">
        <w:t>設定新建置的</w:t>
      </w:r>
      <w:r w:rsidRPr="007A07D9">
        <w:t>Oracle</w:t>
      </w:r>
      <w:r w:rsidRPr="007A07D9">
        <w:t>資料庫</w:t>
      </w:r>
      <w:r w:rsidRPr="007A07D9">
        <w:t>(</w:t>
      </w:r>
      <w:r w:rsidRPr="007A07D9">
        <w:t>即建置之</w:t>
      </w:r>
      <w:r w:rsidRPr="007A07D9">
        <w:t>Oracle 11g RAC)</w:t>
      </w:r>
      <w:r w:rsidRPr="007A07D9">
        <w:t>為備援資料庫</w:t>
      </w:r>
      <w:r w:rsidRPr="007A07D9">
        <w:t xml:space="preserve">    </w:t>
      </w:r>
    </w:p>
    <w:p w14:paraId="29601924" w14:textId="407CA306" w:rsidR="001F4087" w:rsidRPr="007A07D9" w:rsidRDefault="001F4087" w:rsidP="00A74D7E">
      <w:pPr>
        <w:pStyle w:val="a0"/>
        <w:jc w:val="both"/>
      </w:pPr>
      <w:r w:rsidRPr="007A07D9">
        <w:t xml:space="preserve">        (Standby Database)</w:t>
      </w:r>
      <w:r w:rsidRPr="007A07D9">
        <w:t>。</w:t>
      </w:r>
    </w:p>
    <w:p w14:paraId="2E7ACCB7" w14:textId="77777777" w:rsidR="001F4087" w:rsidRPr="007A07D9" w:rsidRDefault="001F4087" w:rsidP="001F4087">
      <w:pPr>
        <w:pStyle w:val="a0"/>
      </w:pPr>
      <w:r w:rsidRPr="007A07D9">
        <w:t xml:space="preserve">2. </w:t>
      </w:r>
      <w:bookmarkStart w:id="79" w:name="_Toc109635314"/>
      <w:r w:rsidRPr="007A07D9">
        <w:t>Oracle ADG</w:t>
      </w:r>
      <w:bookmarkEnd w:id="79"/>
    </w:p>
    <w:p w14:paraId="7B4BE5DA" w14:textId="42E6835D" w:rsidR="001F4087" w:rsidRPr="007A07D9" w:rsidRDefault="001F4087" w:rsidP="00A74D7E">
      <w:pPr>
        <w:pStyle w:val="a0"/>
        <w:ind w:firstLine="480"/>
      </w:pPr>
      <w:r w:rsidRPr="007A07D9">
        <w:t>系統是一種具有高可用性的災變復原</w:t>
      </w:r>
      <w:r w:rsidRPr="007A07D9">
        <w:t>(Disaster Recovery, DR)</w:t>
      </w:r>
      <w:r w:rsidRPr="007A07D9">
        <w:t>解決方案，由一個主要資料庫</w:t>
      </w:r>
      <w:r w:rsidRPr="007A07D9">
        <w:t>(Primary Database)</w:t>
      </w:r>
      <w:r w:rsidRPr="007A07D9">
        <w:t>提供服務，且同時維護並監控一個或多個備援資料庫</w:t>
      </w:r>
      <w:r w:rsidRPr="007A07D9">
        <w:t>(Standby Database)</w:t>
      </w:r>
      <w:r w:rsidRPr="007A07D9">
        <w:t>，備援資料庫透過持續更新</w:t>
      </w:r>
      <w:r w:rsidRPr="007A07D9">
        <w:t>Redo</w:t>
      </w:r>
      <w:r w:rsidRPr="007A07D9">
        <w:t>資訊與主要資料</w:t>
      </w:r>
      <w:r w:rsidRPr="007A07D9">
        <w:t xml:space="preserve"> </w:t>
      </w:r>
      <w:r w:rsidRPr="007A07D9">
        <w:t>庫保持同步。</w:t>
      </w:r>
    </w:p>
    <w:p w14:paraId="36BC5099" w14:textId="42E59F69" w:rsidR="001F4087" w:rsidRPr="007A07D9" w:rsidRDefault="001F4087" w:rsidP="00A74D7E">
      <w:pPr>
        <w:pStyle w:val="a0"/>
        <w:ind w:firstLine="480"/>
      </w:pPr>
      <w:r w:rsidRPr="007A07D9">
        <w:t>藉由提供資料保護和使用狀態的進階功能，以及從實際環境執行資料庫卸載唯讀工作負載和快速增量備份功能。</w:t>
      </w:r>
    </w:p>
    <w:p w14:paraId="773530A1" w14:textId="77777777" w:rsidR="00F24897" w:rsidRPr="007A07D9" w:rsidRDefault="001F4087" w:rsidP="00F24897">
      <w:pPr>
        <w:pStyle w:val="a0"/>
      </w:pPr>
      <w:r w:rsidRPr="007A07D9">
        <w:t xml:space="preserve">3. </w:t>
      </w:r>
      <w:r w:rsidR="00F24897" w:rsidRPr="007A07D9">
        <w:t>SQL to Oracle</w:t>
      </w:r>
    </w:p>
    <w:p w14:paraId="42A560A3" w14:textId="61F659F3" w:rsidR="001F4087" w:rsidRPr="007A07D9" w:rsidRDefault="00F24897" w:rsidP="00A74D7E">
      <w:pPr>
        <w:pStyle w:val="a0"/>
        <w:ind w:firstLine="480"/>
      </w:pPr>
      <w:r w:rsidRPr="007A07D9">
        <w:t>欲移轉至本案新增之</w:t>
      </w:r>
      <w:r w:rsidRPr="007A07D9">
        <w:t>Oracle</w:t>
      </w:r>
      <w:r w:rsidRPr="007A07D9">
        <w:t>資料庫內，擬使用</w:t>
      </w:r>
      <w:r w:rsidRPr="007A07D9">
        <w:t>SQL Server</w:t>
      </w:r>
      <w:r w:rsidRPr="007A07D9">
        <w:t>本身的</w:t>
      </w:r>
      <w:r w:rsidRPr="007A07D9">
        <w:t>SSIS (SQL Server Integration Services)</w:t>
      </w:r>
      <w:r w:rsidRPr="007A07D9">
        <w:t>技術，透過</w:t>
      </w:r>
      <w:r w:rsidRPr="007A07D9">
        <w:t>SQL Server</w:t>
      </w:r>
      <w:r w:rsidRPr="007A07D9">
        <w:t>本身之設定，將其目的地指定為新建</w:t>
      </w:r>
      <w:r w:rsidRPr="007A07D9">
        <w:t>Oracle</w:t>
      </w:r>
      <w:r w:rsidRPr="007A07D9">
        <w:t>資料庫。</w:t>
      </w:r>
    </w:p>
    <w:p w14:paraId="16B05773" w14:textId="77777777" w:rsidR="00F24897" w:rsidRPr="007A07D9" w:rsidRDefault="00F24897" w:rsidP="00F24897">
      <w:pPr>
        <w:jc w:val="center"/>
        <w:rPr>
          <w:rFonts w:eastAsia="標楷體"/>
        </w:rPr>
      </w:pPr>
      <w:r w:rsidRPr="007A07D9">
        <w:rPr>
          <w:rFonts w:eastAsia="標楷體"/>
          <w:noProof/>
        </w:rPr>
        <w:lastRenderedPageBreak/>
        <w:drawing>
          <wp:inline distT="0" distB="0" distL="0" distR="0" wp14:anchorId="5261774A" wp14:editId="51EBE549">
            <wp:extent cx="2552700" cy="2635640"/>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558227" cy="2641347"/>
                    </a:xfrm>
                    <a:prstGeom prst="rect">
                      <a:avLst/>
                    </a:prstGeom>
                    <a:noFill/>
                  </pic:spPr>
                </pic:pic>
              </a:graphicData>
            </a:graphic>
          </wp:inline>
        </w:drawing>
      </w:r>
    </w:p>
    <w:p w14:paraId="31EAC5BB" w14:textId="0CC7712A" w:rsidR="00F24897" w:rsidRPr="007A07D9" w:rsidRDefault="00F24897" w:rsidP="00F24897">
      <w:pPr>
        <w:keepNext/>
        <w:jc w:val="center"/>
        <w:rPr>
          <w:rFonts w:eastAsia="標楷體"/>
        </w:rPr>
      </w:pPr>
      <w:bookmarkStart w:id="80" w:name="_Toc123630128"/>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40E3E">
        <w:rPr>
          <w:rFonts w:eastAsia="標楷體"/>
          <w:noProof/>
        </w:rPr>
        <w:t>15</w:t>
      </w:r>
      <w:r w:rsidRPr="007A07D9">
        <w:rPr>
          <w:rFonts w:eastAsia="標楷體"/>
          <w:noProof/>
        </w:rPr>
        <w:fldChar w:fldCharType="end"/>
      </w:r>
      <w:r w:rsidRPr="007A07D9">
        <w:rPr>
          <w:rFonts w:eastAsia="標楷體"/>
        </w:rPr>
        <w:t>. SQL Server SSIS</w:t>
      </w:r>
      <w:r w:rsidRPr="007A07D9">
        <w:rPr>
          <w:rFonts w:eastAsia="標楷體"/>
        </w:rPr>
        <w:t>設定界面</w:t>
      </w:r>
      <w:bookmarkEnd w:id="80"/>
    </w:p>
    <w:p w14:paraId="1F189F7D" w14:textId="249BA7A1" w:rsidR="00687502" w:rsidRPr="007A07D9" w:rsidRDefault="00687502" w:rsidP="00687502">
      <w:pPr>
        <w:pStyle w:val="3"/>
        <w:rPr>
          <w:sz w:val="32"/>
          <w:szCs w:val="32"/>
        </w:rPr>
      </w:pPr>
      <w:bookmarkStart w:id="81" w:name="_Toc123630112"/>
      <w:r w:rsidRPr="007A07D9">
        <w:rPr>
          <w:sz w:val="32"/>
          <w:szCs w:val="32"/>
        </w:rPr>
        <w:t>3.5</w:t>
      </w:r>
      <w:r w:rsidR="001F4087" w:rsidRPr="007A07D9">
        <w:rPr>
          <w:sz w:val="32"/>
          <w:szCs w:val="32"/>
        </w:rPr>
        <w:t>.3</w:t>
      </w:r>
      <w:r w:rsidRPr="007A07D9">
        <w:rPr>
          <w:sz w:val="32"/>
          <w:szCs w:val="32"/>
        </w:rPr>
        <w:t>功能說明</w:t>
      </w:r>
      <w:bookmarkEnd w:id="81"/>
    </w:p>
    <w:p w14:paraId="0EAB44FF" w14:textId="7E215AB4" w:rsidR="00687502" w:rsidRPr="007A07D9" w:rsidRDefault="00687502" w:rsidP="00A74D7E">
      <w:pPr>
        <w:spacing w:line="360" w:lineRule="auto"/>
        <w:ind w:firstLine="480"/>
        <w:rPr>
          <w:rFonts w:eastAsia="標楷體"/>
        </w:rPr>
      </w:pPr>
      <w:r w:rsidRPr="007A07D9">
        <w:rPr>
          <w:rFonts w:eastAsia="標楷體"/>
        </w:rPr>
        <w:t>本系統提供五大類管理指標，透過整合前台設備系統、行動支付系統之交易資料，搭配串接票</w:t>
      </w:r>
      <w:proofErr w:type="gramStart"/>
      <w:r w:rsidRPr="007A07D9">
        <w:rPr>
          <w:rFonts w:eastAsia="標楷體"/>
        </w:rPr>
        <w:t>務</w:t>
      </w:r>
      <w:proofErr w:type="gramEnd"/>
      <w:r w:rsidRPr="007A07D9">
        <w:rPr>
          <w:rFonts w:eastAsia="標楷體"/>
        </w:rPr>
        <w:t>帳</w:t>
      </w:r>
      <w:proofErr w:type="gramStart"/>
      <w:r w:rsidRPr="007A07D9">
        <w:rPr>
          <w:rFonts w:eastAsia="標楷體"/>
        </w:rPr>
        <w:t>務</w:t>
      </w:r>
      <w:proofErr w:type="gramEnd"/>
      <w:r w:rsidRPr="007A07D9">
        <w:rPr>
          <w:rFonts w:eastAsia="標楷體"/>
        </w:rPr>
        <w:t>系統</w:t>
      </w:r>
      <w:r w:rsidRPr="007A07D9">
        <w:rPr>
          <w:rFonts w:eastAsia="標楷體"/>
        </w:rPr>
        <w:t>(TAS)</w:t>
      </w:r>
      <w:r w:rsidRPr="007A07D9">
        <w:rPr>
          <w:rFonts w:eastAsia="標楷體"/>
        </w:rPr>
        <w:t>、帳</w:t>
      </w:r>
      <w:proofErr w:type="gramStart"/>
      <w:r w:rsidRPr="007A07D9">
        <w:rPr>
          <w:rFonts w:eastAsia="標楷體"/>
        </w:rPr>
        <w:t>務</w:t>
      </w:r>
      <w:proofErr w:type="gramEnd"/>
      <w:r w:rsidRPr="007A07D9">
        <w:rPr>
          <w:rFonts w:eastAsia="標楷體"/>
        </w:rPr>
        <w:t>管理系統</w:t>
      </w:r>
      <w:r w:rsidRPr="007A07D9">
        <w:rPr>
          <w:rFonts w:eastAsia="標楷體"/>
        </w:rPr>
        <w:t>(AMS)</w:t>
      </w:r>
      <w:r w:rsidRPr="007A07D9">
        <w:rPr>
          <w:rFonts w:eastAsia="標楷體"/>
        </w:rPr>
        <w:t>與維修管理系統</w:t>
      </w:r>
      <w:r w:rsidRPr="007A07D9">
        <w:rPr>
          <w:rFonts w:eastAsia="標楷體"/>
        </w:rPr>
        <w:t>(MMS)</w:t>
      </w:r>
      <w:r w:rsidRPr="007A07D9">
        <w:rPr>
          <w:rFonts w:eastAsia="標楷體"/>
        </w:rPr>
        <w:t>，提供各關鍵指標運算，以利有效且即時整合子系統相關資料。系統主要項目含：</w:t>
      </w:r>
    </w:p>
    <w:p w14:paraId="5B82A228" w14:textId="77777777" w:rsidR="00687502" w:rsidRPr="007A07D9" w:rsidRDefault="00687502" w:rsidP="00A74D7E">
      <w:pPr>
        <w:spacing w:line="360" w:lineRule="auto"/>
        <w:jc w:val="both"/>
        <w:rPr>
          <w:rFonts w:eastAsia="標楷體"/>
        </w:rPr>
      </w:pPr>
      <w:r w:rsidRPr="007A07D9">
        <w:rPr>
          <w:rFonts w:eastAsia="標楷體"/>
        </w:rPr>
        <w:t>1.</w:t>
      </w:r>
      <w:r w:rsidRPr="007A07D9">
        <w:rPr>
          <w:rFonts w:eastAsia="標楷體"/>
        </w:rPr>
        <w:tab/>
        <w:t>API</w:t>
      </w:r>
      <w:r w:rsidRPr="007A07D9">
        <w:rPr>
          <w:rFonts w:eastAsia="標楷體"/>
        </w:rPr>
        <w:t>服務：與內</w:t>
      </w:r>
      <w:r w:rsidRPr="007A07D9">
        <w:rPr>
          <w:rFonts w:eastAsia="標楷體"/>
        </w:rPr>
        <w:t>/</w:t>
      </w:r>
      <w:r w:rsidRPr="007A07D9">
        <w:rPr>
          <w:rFonts w:eastAsia="標楷體"/>
        </w:rPr>
        <w:t>外部系統</w:t>
      </w:r>
      <w:r w:rsidRPr="007A07D9">
        <w:rPr>
          <w:rFonts w:eastAsia="標楷體"/>
        </w:rPr>
        <w:t>(TAS</w:t>
      </w:r>
      <w:r w:rsidRPr="007A07D9">
        <w:rPr>
          <w:rFonts w:eastAsia="標楷體"/>
        </w:rPr>
        <w:t>系統、</w:t>
      </w:r>
      <w:r w:rsidRPr="007A07D9">
        <w:rPr>
          <w:rFonts w:eastAsia="標楷體"/>
        </w:rPr>
        <w:t>AMS</w:t>
      </w:r>
      <w:r w:rsidRPr="007A07D9">
        <w:rPr>
          <w:rFonts w:eastAsia="標楷體"/>
        </w:rPr>
        <w:t>系統及</w:t>
      </w:r>
      <w:r w:rsidRPr="007A07D9">
        <w:rPr>
          <w:rFonts w:eastAsia="標楷體"/>
        </w:rPr>
        <w:t>MMS</w:t>
      </w:r>
      <w:r w:rsidRPr="007A07D9">
        <w:rPr>
          <w:rFonts w:eastAsia="標楷體"/>
        </w:rPr>
        <w:t>系統</w:t>
      </w:r>
      <w:r w:rsidRPr="007A07D9">
        <w:rPr>
          <w:rFonts w:eastAsia="標楷體"/>
        </w:rPr>
        <w:t>)</w:t>
      </w:r>
      <w:r w:rsidRPr="007A07D9">
        <w:rPr>
          <w:rFonts w:eastAsia="標楷體"/>
        </w:rPr>
        <w:t>資料串接入口，並具備告警資訊推播給外部系統。</w:t>
      </w:r>
      <w:r w:rsidRPr="007A07D9">
        <w:rPr>
          <w:rFonts w:eastAsia="標楷體"/>
        </w:rPr>
        <w:t xml:space="preserve"> </w:t>
      </w:r>
    </w:p>
    <w:p w14:paraId="3D93C939" w14:textId="77777777" w:rsidR="00687502" w:rsidRPr="007A07D9" w:rsidRDefault="00687502" w:rsidP="00A74D7E">
      <w:pPr>
        <w:spacing w:line="360" w:lineRule="auto"/>
        <w:jc w:val="both"/>
        <w:rPr>
          <w:rFonts w:eastAsia="標楷體"/>
        </w:rPr>
      </w:pPr>
      <w:r w:rsidRPr="007A07D9">
        <w:rPr>
          <w:rFonts w:eastAsia="標楷體"/>
        </w:rPr>
        <w:t>2.</w:t>
      </w:r>
      <w:r w:rsidRPr="007A07D9">
        <w:rPr>
          <w:rFonts w:eastAsia="標楷體"/>
        </w:rPr>
        <w:tab/>
      </w:r>
      <w:r w:rsidRPr="007A07D9">
        <w:rPr>
          <w:rFonts w:eastAsia="標楷體"/>
        </w:rPr>
        <w:t>服務指標運算：計算報表、告警資訊及計算外部系統所需資料，資料來源為</w:t>
      </w:r>
      <w:r w:rsidRPr="007A07D9">
        <w:rPr>
          <w:rFonts w:eastAsia="標楷體"/>
        </w:rPr>
        <w:t xml:space="preserve"> Oracle </w:t>
      </w:r>
      <w:r w:rsidRPr="007A07D9">
        <w:rPr>
          <w:rFonts w:eastAsia="標楷體"/>
        </w:rPr>
        <w:t>資料庫及</w:t>
      </w:r>
      <w:r w:rsidRPr="007A07D9">
        <w:rPr>
          <w:rFonts w:eastAsia="標楷體"/>
        </w:rPr>
        <w:t xml:space="preserve"> API </w:t>
      </w:r>
      <w:r w:rsidRPr="007A07D9">
        <w:rPr>
          <w:rFonts w:eastAsia="標楷體"/>
        </w:rPr>
        <w:t>服務，查詢資料儲存需求需建立快取資料庫。</w:t>
      </w:r>
    </w:p>
    <w:p w14:paraId="699B70BD" w14:textId="77777777" w:rsidR="00687502" w:rsidRPr="007A07D9" w:rsidRDefault="00687502" w:rsidP="00A74D7E">
      <w:pPr>
        <w:spacing w:line="360" w:lineRule="auto"/>
        <w:jc w:val="both"/>
        <w:rPr>
          <w:rFonts w:eastAsia="標楷體"/>
        </w:rPr>
      </w:pPr>
      <w:r w:rsidRPr="007A07D9">
        <w:rPr>
          <w:rFonts w:eastAsia="標楷體"/>
        </w:rPr>
        <w:t>3.</w:t>
      </w:r>
      <w:r w:rsidRPr="007A07D9">
        <w:rPr>
          <w:rFonts w:eastAsia="標楷體"/>
        </w:rPr>
        <w:tab/>
      </w:r>
      <w:r w:rsidRPr="007A07D9">
        <w:rPr>
          <w:rFonts w:eastAsia="標楷體"/>
        </w:rPr>
        <w:t>監控儀表版：使用者圖形化介面</w:t>
      </w:r>
      <w:r w:rsidRPr="007A07D9">
        <w:rPr>
          <w:rFonts w:eastAsia="標楷體"/>
        </w:rPr>
        <w:t>(UI)</w:t>
      </w:r>
      <w:r w:rsidRPr="007A07D9">
        <w:rPr>
          <w:rFonts w:eastAsia="標楷體"/>
        </w:rPr>
        <w:t>供使用者操作，且具備帳號管理、報表產出、</w:t>
      </w:r>
      <w:r w:rsidRPr="007A07D9">
        <w:rPr>
          <w:rFonts w:eastAsia="標楷體"/>
        </w:rPr>
        <w:t xml:space="preserve"> </w:t>
      </w:r>
      <w:r w:rsidRPr="007A07D9">
        <w:rPr>
          <w:rFonts w:eastAsia="標楷體"/>
        </w:rPr>
        <w:t>資料查詢及告警</w:t>
      </w:r>
      <w:r w:rsidRPr="007A07D9">
        <w:rPr>
          <w:rFonts w:eastAsia="標楷體"/>
        </w:rPr>
        <w:t>/</w:t>
      </w:r>
      <w:r w:rsidRPr="007A07D9">
        <w:rPr>
          <w:rFonts w:eastAsia="標楷體"/>
        </w:rPr>
        <w:t>監控項目設定。</w:t>
      </w:r>
    </w:p>
    <w:p w14:paraId="0B40E51F" w14:textId="77777777" w:rsidR="00687502" w:rsidRPr="007A07D9" w:rsidRDefault="00687502" w:rsidP="00687502">
      <w:pPr>
        <w:spacing w:line="360" w:lineRule="auto"/>
        <w:rPr>
          <w:rFonts w:eastAsia="標楷體"/>
          <w:lang w:val="en-NZ"/>
        </w:rPr>
      </w:pPr>
    </w:p>
    <w:p w14:paraId="53A27D4C" w14:textId="77777777" w:rsidR="00687502" w:rsidRPr="007A07D9" w:rsidRDefault="00687502" w:rsidP="00D34865">
      <w:pPr>
        <w:ind w:firstLineChars="200" w:firstLine="480"/>
        <w:jc w:val="center"/>
        <w:rPr>
          <w:rFonts w:eastAsia="標楷體"/>
        </w:rPr>
      </w:pPr>
      <w:r w:rsidRPr="007A07D9">
        <w:rPr>
          <w:rFonts w:eastAsia="標楷體"/>
          <w:noProof/>
        </w:rPr>
        <w:lastRenderedPageBreak/>
        <w:drawing>
          <wp:inline distT="0" distB="0" distL="0" distR="0" wp14:anchorId="737D916A" wp14:editId="4145E200">
            <wp:extent cx="4038600" cy="3690620"/>
            <wp:effectExtent l="0" t="0" r="0" b="508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039178" cy="3691148"/>
                    </a:xfrm>
                    <a:prstGeom prst="rect">
                      <a:avLst/>
                    </a:prstGeom>
                    <a:noFill/>
                    <a:ln>
                      <a:noFill/>
                    </a:ln>
                  </pic:spPr>
                </pic:pic>
              </a:graphicData>
            </a:graphic>
          </wp:inline>
        </w:drawing>
      </w:r>
    </w:p>
    <w:p w14:paraId="665538A5" w14:textId="4D3ABE04" w:rsidR="00B971F9" w:rsidRPr="007A07D9" w:rsidRDefault="00687502" w:rsidP="00687502">
      <w:pPr>
        <w:keepNext/>
        <w:jc w:val="center"/>
      </w:pPr>
      <w:bookmarkStart w:id="82" w:name="_Toc123630129"/>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16</w:t>
      </w:r>
      <w:r w:rsidR="002F32AE" w:rsidRPr="007A07D9">
        <w:rPr>
          <w:noProof/>
        </w:rPr>
        <w:fldChar w:fldCharType="end"/>
      </w:r>
      <w:r w:rsidRPr="007A07D9">
        <w:t>.</w:t>
      </w:r>
      <w:r w:rsidR="0086640B" w:rsidRPr="007A07D9">
        <w:t xml:space="preserve"> </w:t>
      </w:r>
      <w:r w:rsidR="00D6367B" w:rsidRPr="007A07D9">
        <w:rPr>
          <w:rFonts w:eastAsia="標楷體"/>
        </w:rPr>
        <w:t>系統</w:t>
      </w:r>
      <w:r w:rsidR="009A675C" w:rsidRPr="007A07D9">
        <w:rPr>
          <w:rFonts w:eastAsia="標楷體"/>
        </w:rPr>
        <w:t>工作流程</w:t>
      </w:r>
      <w:r w:rsidR="000C36FE" w:rsidRPr="007A07D9">
        <w:rPr>
          <w:rFonts w:eastAsia="標楷體"/>
        </w:rPr>
        <w:t xml:space="preserve"> </w:t>
      </w:r>
      <w:r w:rsidR="009A675C" w:rsidRPr="007A07D9">
        <w:rPr>
          <w:rFonts w:eastAsia="標楷體"/>
        </w:rPr>
        <w:t>(</w:t>
      </w:r>
      <w:r w:rsidR="00D6367B" w:rsidRPr="007A07D9">
        <w:rPr>
          <w:rFonts w:eastAsia="標楷體"/>
        </w:rPr>
        <w:t xml:space="preserve">System </w:t>
      </w:r>
      <w:r w:rsidR="009A675C" w:rsidRPr="007A07D9">
        <w:rPr>
          <w:rFonts w:eastAsia="標楷體"/>
        </w:rPr>
        <w:t>Workflow)</w:t>
      </w:r>
      <w:bookmarkEnd w:id="82"/>
    </w:p>
    <w:p w14:paraId="62A67FEE" w14:textId="0CC7C2BF" w:rsidR="00E45950" w:rsidRPr="007A07D9" w:rsidRDefault="00E45950" w:rsidP="0005795B">
      <w:pPr>
        <w:pStyle w:val="33"/>
        <w:numPr>
          <w:ilvl w:val="0"/>
          <w:numId w:val="37"/>
        </w:numPr>
        <w:ind w:firstLineChars="0"/>
        <w:rPr>
          <w:rFonts w:ascii="Times New Roman" w:hAnsi="Times New Roman" w:cs="Times New Roman"/>
        </w:rPr>
      </w:pPr>
      <w:r w:rsidRPr="007A07D9">
        <w:rPr>
          <w:rFonts w:ascii="Times New Roman" w:hAnsi="Times New Roman" w:cs="Times New Roman"/>
        </w:rPr>
        <w:t>交易運量指標</w:t>
      </w:r>
    </w:p>
    <w:p w14:paraId="2886C80C" w14:textId="7E38AE7D" w:rsidR="00E45950" w:rsidRPr="007A07D9" w:rsidRDefault="00E45950"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系統設計交易運量指標提供交易查詢、系統資訊、運量分析、銷售分析與產製營運日</w:t>
      </w:r>
      <w:r w:rsidRPr="007A07D9">
        <w:rPr>
          <w:rFonts w:ascii="Times New Roman" w:hAnsi="Times New Roman" w:cs="Times New Roman"/>
          <w:sz w:val="24"/>
        </w:rPr>
        <w:t>(</w:t>
      </w:r>
      <w:r w:rsidRPr="007A07D9">
        <w:rPr>
          <w:rFonts w:ascii="Times New Roman" w:hAnsi="Times New Roman" w:cs="Times New Roman"/>
          <w:sz w:val="24"/>
        </w:rPr>
        <w:t>月</w:t>
      </w:r>
      <w:r w:rsidRPr="007A07D9">
        <w:rPr>
          <w:rFonts w:ascii="Times New Roman" w:hAnsi="Times New Roman" w:cs="Times New Roman"/>
          <w:sz w:val="24"/>
        </w:rPr>
        <w:t>)</w:t>
      </w:r>
      <w:r w:rsidR="00E006A2" w:rsidRPr="007A07D9">
        <w:rPr>
          <w:rFonts w:ascii="Times New Roman" w:hAnsi="Times New Roman" w:cs="Times New Roman"/>
          <w:sz w:val="24"/>
        </w:rPr>
        <w:t>報表功能，</w:t>
      </w:r>
      <w:r w:rsidRPr="007A07D9">
        <w:rPr>
          <w:rFonts w:ascii="Times New Roman" w:hAnsi="Times New Roman" w:cs="Times New Roman"/>
          <w:sz w:val="24"/>
        </w:rPr>
        <w:t>作為行銷規劃與營運決策使用。</w:t>
      </w:r>
    </w:p>
    <w:p w14:paraId="0657BEFA" w14:textId="77777777" w:rsidR="00E45950" w:rsidRPr="007A07D9" w:rsidRDefault="00E45950" w:rsidP="00A74D7E">
      <w:pPr>
        <w:ind w:firstLineChars="200" w:firstLine="480"/>
        <w:jc w:val="center"/>
        <w:rPr>
          <w:rFonts w:eastAsia="標楷體"/>
        </w:rPr>
      </w:pPr>
      <w:r w:rsidRPr="007A07D9">
        <w:rPr>
          <w:rFonts w:eastAsia="標楷體"/>
          <w:noProof/>
        </w:rPr>
        <w:lastRenderedPageBreak/>
        <w:drawing>
          <wp:inline distT="0" distB="0" distL="0" distR="0" wp14:anchorId="71BD9088" wp14:editId="7C63FA0A">
            <wp:extent cx="4594267" cy="6717988"/>
            <wp:effectExtent l="0" t="0" r="0" b="6985"/>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94267" cy="6717988"/>
                    </a:xfrm>
                    <a:prstGeom prst="rect">
                      <a:avLst/>
                    </a:prstGeom>
                    <a:noFill/>
                    <a:ln>
                      <a:noFill/>
                    </a:ln>
                  </pic:spPr>
                </pic:pic>
              </a:graphicData>
            </a:graphic>
          </wp:inline>
        </w:drawing>
      </w:r>
    </w:p>
    <w:p w14:paraId="21FDDEF7" w14:textId="7AE18CC1" w:rsidR="00E45950" w:rsidRPr="007A07D9" w:rsidRDefault="00E45950" w:rsidP="00E45950">
      <w:pPr>
        <w:keepNext/>
        <w:jc w:val="center"/>
      </w:pPr>
      <w:bookmarkStart w:id="83" w:name="_Toc123630130"/>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17</w:t>
      </w:r>
      <w:r w:rsidR="002F32AE" w:rsidRPr="007A07D9">
        <w:rPr>
          <w:noProof/>
        </w:rPr>
        <w:fldChar w:fldCharType="end"/>
      </w:r>
      <w:r w:rsidRPr="007A07D9">
        <w:t xml:space="preserve">. </w:t>
      </w:r>
      <w:r w:rsidRPr="007A07D9">
        <w:rPr>
          <w:rFonts w:eastAsia="標楷體"/>
        </w:rPr>
        <w:t>交易運量指標</w:t>
      </w:r>
      <w:r w:rsidR="0040431E" w:rsidRPr="007A07D9">
        <w:rPr>
          <w:rFonts w:eastAsia="標楷體"/>
        </w:rPr>
        <w:t>清單</w:t>
      </w:r>
      <w:bookmarkEnd w:id="83"/>
    </w:p>
    <w:p w14:paraId="683D26F1" w14:textId="5ADDA647" w:rsidR="00AA45BB" w:rsidRPr="007A07D9" w:rsidRDefault="009E7D2F" w:rsidP="0078398B">
      <w:pPr>
        <w:pStyle w:val="33"/>
        <w:numPr>
          <w:ilvl w:val="0"/>
          <w:numId w:val="13"/>
        </w:numPr>
        <w:spacing w:line="360" w:lineRule="auto"/>
        <w:ind w:firstLineChars="0"/>
        <w:rPr>
          <w:rFonts w:ascii="Times New Roman" w:hAnsi="Times New Roman" w:cs="Times New Roman"/>
        </w:rPr>
      </w:pPr>
      <w:r w:rsidRPr="007A07D9">
        <w:rPr>
          <w:rFonts w:ascii="Times New Roman" w:hAnsi="Times New Roman" w:cs="Times New Roman"/>
        </w:rPr>
        <w:t>運量比較分析</w:t>
      </w:r>
    </w:p>
    <w:p w14:paraId="1BB642C7" w14:textId="0C62659A" w:rsidR="00AA45BB" w:rsidRPr="007A07D9" w:rsidRDefault="00AA45BB" w:rsidP="009E7D2F">
      <w:pPr>
        <w:pStyle w:val="af2"/>
        <w:keepNext/>
        <w:spacing w:line="360" w:lineRule="auto"/>
        <w:jc w:val="center"/>
        <w:rPr>
          <w:rFonts w:eastAsia="標楷體"/>
          <w:sz w:val="24"/>
          <w:szCs w:val="24"/>
        </w:rPr>
      </w:pPr>
      <w:bookmarkStart w:id="84" w:name="_Toc123630140"/>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3</w:t>
      </w:r>
      <w:r w:rsidRPr="007A07D9">
        <w:rPr>
          <w:rFonts w:eastAsia="標楷體"/>
          <w:sz w:val="24"/>
          <w:szCs w:val="24"/>
        </w:rPr>
        <w:fldChar w:fldCharType="end"/>
      </w:r>
      <w:r w:rsidRPr="007A07D9">
        <w:rPr>
          <w:rFonts w:eastAsia="標楷體"/>
          <w:sz w:val="24"/>
          <w:szCs w:val="24"/>
        </w:rPr>
        <w:t xml:space="preserve">. </w:t>
      </w:r>
      <w:r w:rsidR="009E7D2F" w:rsidRPr="007A07D9">
        <w:rPr>
          <w:rFonts w:eastAsia="標楷體"/>
          <w:sz w:val="24"/>
          <w:szCs w:val="24"/>
        </w:rPr>
        <w:t>使用者案例描述</w:t>
      </w:r>
      <w:r w:rsidR="009E7D2F" w:rsidRPr="007A07D9">
        <w:rPr>
          <w:rFonts w:eastAsia="標楷體"/>
          <w:sz w:val="24"/>
          <w:szCs w:val="24"/>
        </w:rPr>
        <w:t>-</w:t>
      </w:r>
      <w:r w:rsidR="009E7D2F" w:rsidRPr="007A07D9">
        <w:rPr>
          <w:rFonts w:eastAsia="標楷體"/>
          <w:sz w:val="24"/>
          <w:szCs w:val="24"/>
        </w:rPr>
        <w:t>「運量比較分析」</w:t>
      </w:r>
      <w:bookmarkEnd w:id="84"/>
    </w:p>
    <w:tbl>
      <w:tblPr>
        <w:tblStyle w:val="af6"/>
        <w:tblW w:w="0" w:type="auto"/>
        <w:jc w:val="center"/>
        <w:tblLook w:val="04A0" w:firstRow="1" w:lastRow="0" w:firstColumn="1" w:lastColumn="0" w:noHBand="0" w:noVBand="1"/>
      </w:tblPr>
      <w:tblGrid>
        <w:gridCol w:w="1480"/>
        <w:gridCol w:w="6822"/>
      </w:tblGrid>
      <w:tr w:rsidR="009E7D2F" w:rsidRPr="007A07D9" w14:paraId="77FB6CEB" w14:textId="77777777" w:rsidTr="0072227C">
        <w:trPr>
          <w:jc w:val="center"/>
        </w:trPr>
        <w:tc>
          <w:tcPr>
            <w:tcW w:w="1480" w:type="dxa"/>
            <w:shd w:val="clear" w:color="auto" w:fill="D9D9D9" w:themeFill="background1" w:themeFillShade="D9"/>
            <w:vAlign w:val="center"/>
          </w:tcPr>
          <w:p w14:paraId="2F162445"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使用者案例</w:t>
            </w:r>
          </w:p>
          <w:p w14:paraId="7F7A3085"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名稱</w:t>
            </w:r>
          </w:p>
        </w:tc>
        <w:tc>
          <w:tcPr>
            <w:tcW w:w="6822" w:type="dxa"/>
            <w:vAlign w:val="center"/>
          </w:tcPr>
          <w:p w14:paraId="0DA46D22"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運量比較分析</w:t>
            </w:r>
          </w:p>
        </w:tc>
      </w:tr>
      <w:tr w:rsidR="009E7D2F" w:rsidRPr="007A07D9" w14:paraId="470A9B69" w14:textId="77777777" w:rsidTr="0072227C">
        <w:trPr>
          <w:jc w:val="center"/>
        </w:trPr>
        <w:tc>
          <w:tcPr>
            <w:tcW w:w="1480" w:type="dxa"/>
            <w:shd w:val="clear" w:color="auto" w:fill="D9D9D9" w:themeFill="background1" w:themeFillShade="D9"/>
            <w:vAlign w:val="center"/>
          </w:tcPr>
          <w:p w14:paraId="038E5CB9"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使用者案例</w:t>
            </w:r>
          </w:p>
          <w:p w14:paraId="0787E7AC"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編號</w:t>
            </w:r>
          </w:p>
        </w:tc>
        <w:tc>
          <w:tcPr>
            <w:tcW w:w="6822" w:type="dxa"/>
            <w:vAlign w:val="center"/>
          </w:tcPr>
          <w:p w14:paraId="03CF6963"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TV0315</w:t>
            </w:r>
          </w:p>
        </w:tc>
      </w:tr>
      <w:tr w:rsidR="009E7D2F" w:rsidRPr="007A07D9" w14:paraId="5F165861" w14:textId="77777777" w:rsidTr="0072227C">
        <w:trPr>
          <w:jc w:val="center"/>
        </w:trPr>
        <w:tc>
          <w:tcPr>
            <w:tcW w:w="1480" w:type="dxa"/>
            <w:shd w:val="clear" w:color="auto" w:fill="D9D9D9" w:themeFill="background1" w:themeFillShade="D9"/>
            <w:vAlign w:val="center"/>
          </w:tcPr>
          <w:p w14:paraId="7CF8D791"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lastRenderedPageBreak/>
              <w:t>描述</w:t>
            </w:r>
          </w:p>
        </w:tc>
        <w:tc>
          <w:tcPr>
            <w:tcW w:w="6822" w:type="dxa"/>
            <w:vAlign w:val="center"/>
          </w:tcPr>
          <w:p w14:paraId="7172E05E" w14:textId="77777777" w:rsidR="009E7D2F" w:rsidRPr="007A07D9" w:rsidRDefault="009E7D2F" w:rsidP="009E7D2F">
            <w:pPr>
              <w:rPr>
                <w:rFonts w:ascii="Times New Roman" w:eastAsia="標楷體" w:hAnsi="Times New Roman"/>
              </w:rPr>
            </w:pPr>
            <w:r w:rsidRPr="007A07D9">
              <w:rPr>
                <w:rFonts w:ascii="Times New Roman" w:eastAsia="標楷體" w:hAnsi="Times New Roman"/>
              </w:rPr>
              <w:t>統計兩組時間條件對比各站日均運量變化</w:t>
            </w:r>
          </w:p>
        </w:tc>
      </w:tr>
      <w:tr w:rsidR="009E7D2F" w:rsidRPr="007A07D9" w14:paraId="494AF44B" w14:textId="77777777" w:rsidTr="0072227C">
        <w:trPr>
          <w:jc w:val="center"/>
        </w:trPr>
        <w:tc>
          <w:tcPr>
            <w:tcW w:w="1480" w:type="dxa"/>
            <w:shd w:val="clear" w:color="auto" w:fill="D9D9D9" w:themeFill="background1" w:themeFillShade="D9"/>
            <w:vAlign w:val="center"/>
          </w:tcPr>
          <w:p w14:paraId="7749602B"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參與者</w:t>
            </w:r>
          </w:p>
        </w:tc>
        <w:tc>
          <w:tcPr>
            <w:tcW w:w="6822" w:type="dxa"/>
            <w:vAlign w:val="center"/>
          </w:tcPr>
          <w:p w14:paraId="54FB5724"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系統操作者</w:t>
            </w:r>
          </w:p>
        </w:tc>
      </w:tr>
      <w:tr w:rsidR="009E7D2F" w:rsidRPr="007A07D9" w14:paraId="050646A2" w14:textId="77777777" w:rsidTr="0072227C">
        <w:trPr>
          <w:jc w:val="center"/>
        </w:trPr>
        <w:tc>
          <w:tcPr>
            <w:tcW w:w="1480" w:type="dxa"/>
            <w:shd w:val="clear" w:color="auto" w:fill="D9D9D9" w:themeFill="background1" w:themeFillShade="D9"/>
            <w:vAlign w:val="center"/>
          </w:tcPr>
          <w:p w14:paraId="5B8AB085"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前提</w:t>
            </w:r>
          </w:p>
        </w:tc>
        <w:tc>
          <w:tcPr>
            <w:tcW w:w="6822" w:type="dxa"/>
            <w:vAlign w:val="center"/>
          </w:tcPr>
          <w:p w14:paraId="72A2BEE5"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查詢條件含以下：</w:t>
            </w:r>
          </w:p>
          <w:p w14:paraId="68825C90" w14:textId="77777777" w:rsidR="009E7D2F" w:rsidRPr="007A07D9" w:rsidRDefault="009E7D2F" w:rsidP="0078398B">
            <w:pPr>
              <w:pStyle w:val="afff1"/>
              <w:widowControl w:val="0"/>
              <w:numPr>
                <w:ilvl w:val="0"/>
                <w:numId w:val="1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日期區間</w:t>
            </w:r>
            <w:r w:rsidRPr="007A07D9">
              <w:rPr>
                <w:rFonts w:ascii="Times New Roman" w:eastAsia="標楷體" w:hAnsi="Times New Roman" w:cs="Times New Roman"/>
              </w:rPr>
              <w:t>1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p w14:paraId="6C25E670" w14:textId="77777777" w:rsidR="009E7D2F" w:rsidRPr="007A07D9" w:rsidRDefault="009E7D2F" w:rsidP="0078398B">
            <w:pPr>
              <w:pStyle w:val="afff1"/>
              <w:widowControl w:val="0"/>
              <w:numPr>
                <w:ilvl w:val="0"/>
                <w:numId w:val="1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日期區間</w:t>
            </w:r>
            <w:r w:rsidRPr="007A07D9">
              <w:rPr>
                <w:rFonts w:ascii="Times New Roman" w:eastAsia="標楷體" w:hAnsi="Times New Roman" w:cs="Times New Roman"/>
              </w:rPr>
              <w:t>2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tc>
      </w:tr>
      <w:tr w:rsidR="009E7D2F" w:rsidRPr="007A07D9" w14:paraId="41F7E5D6" w14:textId="77777777" w:rsidTr="0072227C">
        <w:trPr>
          <w:jc w:val="center"/>
        </w:trPr>
        <w:tc>
          <w:tcPr>
            <w:tcW w:w="1480" w:type="dxa"/>
            <w:shd w:val="clear" w:color="auto" w:fill="D9D9D9" w:themeFill="background1" w:themeFillShade="D9"/>
            <w:vAlign w:val="center"/>
          </w:tcPr>
          <w:p w14:paraId="5CD076B6"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觸發時機</w:t>
            </w:r>
          </w:p>
        </w:tc>
        <w:tc>
          <w:tcPr>
            <w:tcW w:w="6822" w:type="dxa"/>
            <w:vAlign w:val="center"/>
          </w:tcPr>
          <w:p w14:paraId="4467175B"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輸入查詢條件，按下【查詢】</w:t>
            </w:r>
          </w:p>
        </w:tc>
      </w:tr>
      <w:tr w:rsidR="009E7D2F" w:rsidRPr="007A07D9" w14:paraId="60B468CE" w14:textId="77777777" w:rsidTr="0072227C">
        <w:trPr>
          <w:jc w:val="center"/>
        </w:trPr>
        <w:tc>
          <w:tcPr>
            <w:tcW w:w="1480" w:type="dxa"/>
            <w:shd w:val="clear" w:color="auto" w:fill="D9D9D9" w:themeFill="background1" w:themeFillShade="D9"/>
            <w:vAlign w:val="center"/>
          </w:tcPr>
          <w:p w14:paraId="5E390C2C"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基本流程</w:t>
            </w:r>
          </w:p>
        </w:tc>
        <w:tc>
          <w:tcPr>
            <w:tcW w:w="6822" w:type="dxa"/>
            <w:vAlign w:val="center"/>
          </w:tcPr>
          <w:p w14:paraId="4D94CE1F"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根據使用者輸入條件，統計不同日期條件下出站</w:t>
            </w:r>
            <w:proofErr w:type="gramStart"/>
            <w:r w:rsidRPr="007A07D9">
              <w:rPr>
                <w:rFonts w:ascii="Times New Roman" w:eastAsia="標楷體" w:hAnsi="Times New Roman"/>
              </w:rPr>
              <w:t>人次、</w:t>
            </w:r>
            <w:proofErr w:type="gramEnd"/>
            <w:r w:rsidRPr="007A07D9">
              <w:rPr>
                <w:rFonts w:ascii="Times New Roman" w:eastAsia="標楷體" w:hAnsi="Times New Roman"/>
              </w:rPr>
              <w:t>人次變化量、變化量排序與變化百分比</w:t>
            </w:r>
          </w:p>
        </w:tc>
      </w:tr>
      <w:tr w:rsidR="009E7D2F" w:rsidRPr="007A07D9" w14:paraId="114880F9" w14:textId="77777777" w:rsidTr="0072227C">
        <w:trPr>
          <w:jc w:val="center"/>
        </w:trPr>
        <w:tc>
          <w:tcPr>
            <w:tcW w:w="1480" w:type="dxa"/>
            <w:shd w:val="clear" w:color="auto" w:fill="D9D9D9" w:themeFill="background1" w:themeFillShade="D9"/>
            <w:vAlign w:val="center"/>
          </w:tcPr>
          <w:p w14:paraId="0425961C"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衍伸或</w:t>
            </w:r>
          </w:p>
          <w:p w14:paraId="30FC5989"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替代流程</w:t>
            </w:r>
          </w:p>
        </w:tc>
        <w:tc>
          <w:tcPr>
            <w:tcW w:w="6822" w:type="dxa"/>
            <w:vAlign w:val="center"/>
          </w:tcPr>
          <w:p w14:paraId="5C039A6F"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無輸入查詢條件即進行查詢，需顯示提示訊息</w:t>
            </w:r>
          </w:p>
        </w:tc>
      </w:tr>
      <w:tr w:rsidR="009E7D2F" w:rsidRPr="007A07D9" w14:paraId="1692511E" w14:textId="77777777" w:rsidTr="0072227C">
        <w:trPr>
          <w:jc w:val="center"/>
        </w:trPr>
        <w:tc>
          <w:tcPr>
            <w:tcW w:w="1480" w:type="dxa"/>
            <w:shd w:val="clear" w:color="auto" w:fill="D9D9D9" w:themeFill="background1" w:themeFillShade="D9"/>
            <w:vAlign w:val="center"/>
          </w:tcPr>
          <w:p w14:paraId="25889279" w14:textId="77777777" w:rsidR="009E7D2F" w:rsidRPr="007A07D9" w:rsidRDefault="009E7D2F" w:rsidP="009E7D2F">
            <w:pPr>
              <w:jc w:val="center"/>
              <w:rPr>
                <w:rFonts w:ascii="Times New Roman" w:eastAsia="標楷體" w:hAnsi="Times New Roman"/>
              </w:rPr>
            </w:pPr>
            <w:r w:rsidRPr="007A07D9">
              <w:rPr>
                <w:rFonts w:ascii="Times New Roman" w:eastAsia="標楷體" w:hAnsi="Times New Roman"/>
              </w:rPr>
              <w:t>結束狀態</w:t>
            </w:r>
          </w:p>
        </w:tc>
        <w:tc>
          <w:tcPr>
            <w:tcW w:w="6822" w:type="dxa"/>
            <w:vAlign w:val="center"/>
          </w:tcPr>
          <w:p w14:paraId="0367E069"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畫面呈現】</w:t>
            </w:r>
          </w:p>
          <w:p w14:paraId="4318D551"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顯示下載連結</w:t>
            </w:r>
          </w:p>
          <w:p w14:paraId="2ABC4E9B"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匯出】</w:t>
            </w:r>
          </w:p>
          <w:p w14:paraId="15206368" w14:textId="77777777" w:rsidR="009E7D2F" w:rsidRPr="007A07D9" w:rsidRDefault="009E7D2F" w:rsidP="009E7D2F">
            <w:pPr>
              <w:jc w:val="both"/>
              <w:rPr>
                <w:rFonts w:ascii="Times New Roman" w:eastAsia="標楷體" w:hAnsi="Times New Roman"/>
              </w:rPr>
            </w:pPr>
            <w:r w:rsidRPr="007A07D9">
              <w:rPr>
                <w:rFonts w:ascii="Times New Roman" w:eastAsia="標楷體" w:hAnsi="Times New Roman"/>
              </w:rPr>
              <w:t>提供報表匯出功能，圖表透過</w:t>
            </w:r>
            <w:r w:rsidRPr="007A07D9">
              <w:rPr>
                <w:rFonts w:ascii="Times New Roman" w:eastAsia="標楷體" w:hAnsi="Times New Roman"/>
              </w:rPr>
              <w:t>Excel</w:t>
            </w:r>
            <w:r w:rsidRPr="007A07D9">
              <w:rPr>
                <w:rFonts w:ascii="Times New Roman" w:eastAsia="標楷體" w:hAnsi="Times New Roman"/>
              </w:rPr>
              <w:t>模板方式產製</w:t>
            </w:r>
          </w:p>
        </w:tc>
      </w:tr>
      <w:tr w:rsidR="00395BE6" w:rsidRPr="007A07D9" w14:paraId="151D086F" w14:textId="77777777" w:rsidTr="0072227C">
        <w:trPr>
          <w:jc w:val="center"/>
        </w:trPr>
        <w:tc>
          <w:tcPr>
            <w:tcW w:w="1480" w:type="dxa"/>
            <w:shd w:val="clear" w:color="auto" w:fill="D9D9D9" w:themeFill="background1" w:themeFillShade="D9"/>
            <w:vAlign w:val="center"/>
          </w:tcPr>
          <w:p w14:paraId="1186F60E" w14:textId="28286951" w:rsidR="00395BE6" w:rsidRPr="007A07D9" w:rsidRDefault="00395BE6" w:rsidP="009E7D2F">
            <w:pPr>
              <w:jc w:val="center"/>
              <w:rPr>
                <w:rFonts w:ascii="Times New Roman" w:eastAsia="標楷體" w:hAnsi="Times New Roman"/>
              </w:rPr>
            </w:pPr>
            <w:r w:rsidRPr="007A07D9">
              <w:rPr>
                <w:rFonts w:ascii="Times New Roman" w:eastAsia="標楷體" w:hAnsi="Times New Roman"/>
              </w:rPr>
              <w:t>備註</w:t>
            </w:r>
          </w:p>
        </w:tc>
        <w:tc>
          <w:tcPr>
            <w:tcW w:w="6822" w:type="dxa"/>
            <w:vAlign w:val="center"/>
          </w:tcPr>
          <w:p w14:paraId="019A3CD9" w14:textId="77777777" w:rsidR="00395BE6" w:rsidRPr="007A07D9" w:rsidRDefault="00395BE6" w:rsidP="009E7D2F">
            <w:pPr>
              <w:jc w:val="both"/>
              <w:rPr>
                <w:rFonts w:ascii="Times New Roman" w:eastAsia="標楷體" w:hAnsi="Times New Roman"/>
              </w:rPr>
            </w:pPr>
          </w:p>
        </w:tc>
      </w:tr>
    </w:tbl>
    <w:p w14:paraId="66918BC3" w14:textId="3A2AF056" w:rsidR="00AA45BB" w:rsidRPr="007A07D9" w:rsidRDefault="009E7D2F" w:rsidP="0078398B">
      <w:pPr>
        <w:pStyle w:val="33"/>
        <w:numPr>
          <w:ilvl w:val="0"/>
          <w:numId w:val="13"/>
        </w:numPr>
        <w:ind w:firstLineChars="0"/>
        <w:rPr>
          <w:rFonts w:ascii="Times New Roman" w:hAnsi="Times New Roman" w:cs="Times New Roman"/>
        </w:rPr>
      </w:pPr>
      <w:r w:rsidRPr="007A07D9">
        <w:rPr>
          <w:rFonts w:ascii="Times New Roman" w:hAnsi="Times New Roman" w:cs="Times New Roman"/>
        </w:rPr>
        <w:t>系統營收統計</w:t>
      </w:r>
    </w:p>
    <w:p w14:paraId="2579EB4A" w14:textId="57EA8A1E" w:rsidR="009E7D2F" w:rsidRPr="007A07D9" w:rsidRDefault="009E7D2F" w:rsidP="009E7D2F">
      <w:pPr>
        <w:pStyle w:val="af2"/>
        <w:keepNext/>
        <w:spacing w:line="360" w:lineRule="auto"/>
        <w:ind w:firstLine="480"/>
        <w:jc w:val="center"/>
        <w:rPr>
          <w:rFonts w:eastAsia="標楷體"/>
          <w:sz w:val="24"/>
          <w:szCs w:val="24"/>
        </w:rPr>
      </w:pPr>
      <w:bookmarkStart w:id="85" w:name="_Toc123630141"/>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4</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系統營收統計」</w:t>
      </w:r>
      <w:bookmarkEnd w:id="85"/>
    </w:p>
    <w:tbl>
      <w:tblPr>
        <w:tblStyle w:val="af6"/>
        <w:tblW w:w="0" w:type="auto"/>
        <w:jc w:val="center"/>
        <w:tblLook w:val="04A0" w:firstRow="1" w:lastRow="0" w:firstColumn="1" w:lastColumn="0" w:noHBand="0" w:noVBand="1"/>
      </w:tblPr>
      <w:tblGrid>
        <w:gridCol w:w="1461"/>
        <w:gridCol w:w="6841"/>
      </w:tblGrid>
      <w:tr w:rsidR="009E7D2F" w:rsidRPr="007A07D9" w14:paraId="515EB54F" w14:textId="77777777" w:rsidTr="0072227C">
        <w:trPr>
          <w:jc w:val="center"/>
        </w:trPr>
        <w:tc>
          <w:tcPr>
            <w:tcW w:w="1461" w:type="dxa"/>
            <w:shd w:val="clear" w:color="auto" w:fill="D9D9D9" w:themeFill="background1" w:themeFillShade="D9"/>
            <w:vAlign w:val="center"/>
          </w:tcPr>
          <w:p w14:paraId="234504DA"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使用者案例</w:t>
            </w:r>
          </w:p>
          <w:p w14:paraId="29D7F13E"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名稱</w:t>
            </w:r>
          </w:p>
        </w:tc>
        <w:tc>
          <w:tcPr>
            <w:tcW w:w="6841" w:type="dxa"/>
            <w:vAlign w:val="center"/>
          </w:tcPr>
          <w:p w14:paraId="5C4EAD64"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系統營收統計</w:t>
            </w:r>
          </w:p>
        </w:tc>
      </w:tr>
      <w:tr w:rsidR="009E7D2F" w:rsidRPr="007A07D9" w14:paraId="49809A36" w14:textId="77777777" w:rsidTr="0072227C">
        <w:trPr>
          <w:jc w:val="center"/>
        </w:trPr>
        <w:tc>
          <w:tcPr>
            <w:tcW w:w="1461" w:type="dxa"/>
            <w:shd w:val="clear" w:color="auto" w:fill="D9D9D9" w:themeFill="background1" w:themeFillShade="D9"/>
            <w:vAlign w:val="center"/>
          </w:tcPr>
          <w:p w14:paraId="395E8BB0"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使用者案例</w:t>
            </w:r>
          </w:p>
          <w:p w14:paraId="7B21BFAB"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編號</w:t>
            </w:r>
          </w:p>
        </w:tc>
        <w:tc>
          <w:tcPr>
            <w:tcW w:w="6841" w:type="dxa"/>
            <w:vAlign w:val="center"/>
          </w:tcPr>
          <w:p w14:paraId="58C2F011"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TV0601</w:t>
            </w:r>
          </w:p>
        </w:tc>
      </w:tr>
      <w:tr w:rsidR="009E7D2F" w:rsidRPr="007A07D9" w14:paraId="48E0D508" w14:textId="77777777" w:rsidTr="0072227C">
        <w:trPr>
          <w:jc w:val="center"/>
        </w:trPr>
        <w:tc>
          <w:tcPr>
            <w:tcW w:w="1461" w:type="dxa"/>
            <w:shd w:val="clear" w:color="auto" w:fill="D9D9D9" w:themeFill="background1" w:themeFillShade="D9"/>
            <w:vAlign w:val="center"/>
          </w:tcPr>
          <w:p w14:paraId="65A8E1E1"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描述</w:t>
            </w:r>
          </w:p>
        </w:tc>
        <w:tc>
          <w:tcPr>
            <w:tcW w:w="6841" w:type="dxa"/>
            <w:vAlign w:val="center"/>
          </w:tcPr>
          <w:p w14:paraId="1AEE73E5"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統計指定月份各站</w:t>
            </w:r>
            <w:r w:rsidRPr="007A07D9">
              <w:rPr>
                <w:rFonts w:ascii="Times New Roman" w:eastAsia="標楷體" w:hAnsi="Times New Roman"/>
              </w:rPr>
              <w:t>/</w:t>
            </w:r>
            <w:r w:rsidRPr="007A07D9">
              <w:rPr>
                <w:rFonts w:ascii="Times New Roman" w:eastAsia="標楷體" w:hAnsi="Times New Roman"/>
              </w:rPr>
              <w:t>各票種營收</w:t>
            </w:r>
          </w:p>
        </w:tc>
      </w:tr>
      <w:tr w:rsidR="009E7D2F" w:rsidRPr="007A07D9" w14:paraId="5FE2F76F" w14:textId="77777777" w:rsidTr="0072227C">
        <w:trPr>
          <w:jc w:val="center"/>
        </w:trPr>
        <w:tc>
          <w:tcPr>
            <w:tcW w:w="1461" w:type="dxa"/>
            <w:shd w:val="clear" w:color="auto" w:fill="D9D9D9" w:themeFill="background1" w:themeFillShade="D9"/>
            <w:vAlign w:val="center"/>
          </w:tcPr>
          <w:p w14:paraId="745980A0"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參與者</w:t>
            </w:r>
          </w:p>
        </w:tc>
        <w:tc>
          <w:tcPr>
            <w:tcW w:w="6841" w:type="dxa"/>
            <w:vAlign w:val="center"/>
          </w:tcPr>
          <w:p w14:paraId="28A86978"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系統排程</w:t>
            </w:r>
          </w:p>
        </w:tc>
      </w:tr>
      <w:tr w:rsidR="009E7D2F" w:rsidRPr="007A07D9" w14:paraId="1FA3C590" w14:textId="77777777" w:rsidTr="0072227C">
        <w:trPr>
          <w:jc w:val="center"/>
        </w:trPr>
        <w:tc>
          <w:tcPr>
            <w:tcW w:w="1461" w:type="dxa"/>
            <w:shd w:val="clear" w:color="auto" w:fill="D9D9D9" w:themeFill="background1" w:themeFillShade="D9"/>
            <w:vAlign w:val="center"/>
          </w:tcPr>
          <w:p w14:paraId="213B4B2C"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前提</w:t>
            </w:r>
          </w:p>
        </w:tc>
        <w:tc>
          <w:tcPr>
            <w:tcW w:w="6841" w:type="dxa"/>
            <w:vAlign w:val="center"/>
          </w:tcPr>
          <w:p w14:paraId="7ABF9565"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查詢條件含以下：</w:t>
            </w:r>
          </w:p>
          <w:p w14:paraId="22D34FA9" w14:textId="77777777" w:rsidR="009E7D2F" w:rsidRPr="007A07D9" w:rsidRDefault="009E7D2F" w:rsidP="0078398B">
            <w:pPr>
              <w:pStyle w:val="afff1"/>
              <w:widowControl w:val="0"/>
              <w:numPr>
                <w:ilvl w:val="0"/>
                <w:numId w:val="1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營運月份</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tc>
      </w:tr>
      <w:tr w:rsidR="009E7D2F" w:rsidRPr="007A07D9" w14:paraId="06E3F497" w14:textId="77777777" w:rsidTr="0072227C">
        <w:trPr>
          <w:jc w:val="center"/>
        </w:trPr>
        <w:tc>
          <w:tcPr>
            <w:tcW w:w="1461" w:type="dxa"/>
            <w:shd w:val="clear" w:color="auto" w:fill="D9D9D9" w:themeFill="background1" w:themeFillShade="D9"/>
            <w:vAlign w:val="center"/>
          </w:tcPr>
          <w:p w14:paraId="68DEDD82"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觸發時機</w:t>
            </w:r>
          </w:p>
        </w:tc>
        <w:tc>
          <w:tcPr>
            <w:tcW w:w="6841" w:type="dxa"/>
            <w:vAlign w:val="center"/>
          </w:tcPr>
          <w:p w14:paraId="48E4A6E8"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依排程設定觸發時間執行</w:t>
            </w:r>
          </w:p>
        </w:tc>
      </w:tr>
      <w:tr w:rsidR="009E7D2F" w:rsidRPr="007A07D9" w14:paraId="0F557745" w14:textId="77777777" w:rsidTr="0072227C">
        <w:trPr>
          <w:jc w:val="center"/>
        </w:trPr>
        <w:tc>
          <w:tcPr>
            <w:tcW w:w="1461" w:type="dxa"/>
            <w:shd w:val="clear" w:color="auto" w:fill="D9D9D9" w:themeFill="background1" w:themeFillShade="D9"/>
            <w:vAlign w:val="center"/>
          </w:tcPr>
          <w:p w14:paraId="722B0451"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基本流程</w:t>
            </w:r>
          </w:p>
        </w:tc>
        <w:tc>
          <w:tcPr>
            <w:tcW w:w="6841" w:type="dxa"/>
            <w:vAlign w:val="center"/>
          </w:tcPr>
          <w:p w14:paraId="775191DB"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系統自動計算營收額</w:t>
            </w:r>
            <w:proofErr w:type="gramStart"/>
            <w:r w:rsidRPr="007A07D9">
              <w:rPr>
                <w:rFonts w:ascii="Times New Roman" w:eastAsia="標楷體" w:hAnsi="Times New Roman"/>
              </w:rPr>
              <w:t>並製檔儲存</w:t>
            </w:r>
            <w:proofErr w:type="gramEnd"/>
          </w:p>
        </w:tc>
      </w:tr>
      <w:tr w:rsidR="009E7D2F" w:rsidRPr="007A07D9" w14:paraId="79797032" w14:textId="77777777" w:rsidTr="0072227C">
        <w:trPr>
          <w:jc w:val="center"/>
        </w:trPr>
        <w:tc>
          <w:tcPr>
            <w:tcW w:w="1461" w:type="dxa"/>
            <w:shd w:val="clear" w:color="auto" w:fill="D9D9D9" w:themeFill="background1" w:themeFillShade="D9"/>
            <w:vAlign w:val="center"/>
          </w:tcPr>
          <w:p w14:paraId="5CCD5D85"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衍伸或</w:t>
            </w:r>
          </w:p>
          <w:p w14:paraId="4D898DC8"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替代流程</w:t>
            </w:r>
          </w:p>
        </w:tc>
        <w:tc>
          <w:tcPr>
            <w:tcW w:w="6841" w:type="dxa"/>
            <w:vAlign w:val="center"/>
          </w:tcPr>
          <w:p w14:paraId="31112306"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無</w:t>
            </w:r>
          </w:p>
        </w:tc>
      </w:tr>
      <w:tr w:rsidR="009E7D2F" w:rsidRPr="007A07D9" w14:paraId="61A2120B" w14:textId="77777777" w:rsidTr="0072227C">
        <w:trPr>
          <w:jc w:val="center"/>
        </w:trPr>
        <w:tc>
          <w:tcPr>
            <w:tcW w:w="1461" w:type="dxa"/>
            <w:shd w:val="clear" w:color="auto" w:fill="D9D9D9" w:themeFill="background1" w:themeFillShade="D9"/>
            <w:vAlign w:val="center"/>
          </w:tcPr>
          <w:p w14:paraId="42D23842" w14:textId="77777777" w:rsidR="009E7D2F" w:rsidRPr="007A07D9" w:rsidRDefault="009E7D2F" w:rsidP="00D97877">
            <w:pPr>
              <w:jc w:val="center"/>
              <w:rPr>
                <w:rFonts w:ascii="Times New Roman" w:eastAsia="標楷體" w:hAnsi="Times New Roman"/>
              </w:rPr>
            </w:pPr>
            <w:r w:rsidRPr="007A07D9">
              <w:rPr>
                <w:rFonts w:ascii="Times New Roman" w:eastAsia="標楷體" w:hAnsi="Times New Roman"/>
              </w:rPr>
              <w:t>結束狀態</w:t>
            </w:r>
          </w:p>
        </w:tc>
        <w:tc>
          <w:tcPr>
            <w:tcW w:w="6841" w:type="dxa"/>
            <w:vAlign w:val="center"/>
          </w:tcPr>
          <w:p w14:paraId="15C50CD4"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畫面呈現】</w:t>
            </w:r>
          </w:p>
          <w:p w14:paraId="4389D41E"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顯示報表下載連結</w:t>
            </w:r>
          </w:p>
          <w:p w14:paraId="199B5818"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匯出】</w:t>
            </w:r>
          </w:p>
          <w:p w14:paraId="778F5859" w14:textId="77777777" w:rsidR="009E7D2F" w:rsidRPr="007A07D9" w:rsidRDefault="009E7D2F" w:rsidP="00D97877">
            <w:pPr>
              <w:jc w:val="both"/>
              <w:rPr>
                <w:rFonts w:ascii="Times New Roman" w:eastAsia="標楷體" w:hAnsi="Times New Roman"/>
              </w:rPr>
            </w:pPr>
            <w:r w:rsidRPr="007A07D9">
              <w:rPr>
                <w:rFonts w:ascii="Times New Roman" w:eastAsia="標楷體" w:hAnsi="Times New Roman"/>
              </w:rPr>
              <w:t>排程定時產製報表，含</w:t>
            </w:r>
            <w:r w:rsidRPr="007A07D9">
              <w:rPr>
                <w:rFonts w:ascii="Times New Roman" w:eastAsia="標楷體" w:hAnsi="Times New Roman"/>
              </w:rPr>
              <w:t>5</w:t>
            </w:r>
            <w:r w:rsidRPr="007A07D9">
              <w:rPr>
                <w:rFonts w:ascii="Times New Roman" w:eastAsia="標楷體" w:hAnsi="Times New Roman"/>
              </w:rPr>
              <w:t>報表：</w:t>
            </w:r>
          </w:p>
          <w:p w14:paraId="65CF6D54" w14:textId="728682D1" w:rsidR="009E7D2F" w:rsidRPr="007A07D9" w:rsidRDefault="009E7D2F" w:rsidP="00395BE6">
            <w:pPr>
              <w:kinsoku w:val="0"/>
              <w:autoSpaceDE w:val="0"/>
              <w:autoSpaceDN w:val="0"/>
              <w:jc w:val="both"/>
              <w:rPr>
                <w:rFonts w:ascii="Times New Roman" w:eastAsia="標楷體" w:hAnsi="Times New Roman"/>
              </w:rPr>
            </w:pPr>
            <w:r w:rsidRPr="007A07D9">
              <w:rPr>
                <w:rFonts w:ascii="Times New Roman" w:eastAsia="標楷體" w:hAnsi="Times New Roman"/>
              </w:rPr>
              <w:t>營收月報表</w:t>
            </w:r>
            <w:r w:rsidR="00395BE6" w:rsidRPr="007A07D9">
              <w:rPr>
                <w:rFonts w:ascii="Times New Roman" w:eastAsia="標楷體" w:hAnsi="Times New Roman"/>
              </w:rPr>
              <w:t>、</w:t>
            </w:r>
            <w:r w:rsidRPr="007A07D9">
              <w:rPr>
                <w:rFonts w:ascii="Times New Roman" w:eastAsia="標楷體" w:hAnsi="Times New Roman"/>
              </w:rPr>
              <w:t>票卡營收月報表</w:t>
            </w:r>
            <w:r w:rsidR="00395BE6" w:rsidRPr="007A07D9">
              <w:rPr>
                <w:rFonts w:ascii="Times New Roman" w:eastAsia="標楷體" w:hAnsi="Times New Roman"/>
              </w:rPr>
              <w:t>、</w:t>
            </w:r>
            <w:proofErr w:type="gramStart"/>
            <w:r w:rsidRPr="007A07D9">
              <w:rPr>
                <w:rFonts w:ascii="Times New Roman" w:eastAsia="標楷體" w:hAnsi="Times New Roman"/>
              </w:rPr>
              <w:t>各家票卡</w:t>
            </w:r>
            <w:proofErr w:type="gramEnd"/>
            <w:r w:rsidRPr="007A07D9">
              <w:rPr>
                <w:rFonts w:ascii="Times New Roman" w:eastAsia="標楷體" w:hAnsi="Times New Roman"/>
              </w:rPr>
              <w:t>營收月報表</w:t>
            </w:r>
            <w:r w:rsidR="00395BE6" w:rsidRPr="007A07D9">
              <w:rPr>
                <w:rFonts w:ascii="Times New Roman" w:eastAsia="標楷體" w:hAnsi="Times New Roman"/>
              </w:rPr>
              <w:t>、</w:t>
            </w:r>
            <w:r w:rsidRPr="007A07D9">
              <w:rPr>
                <w:rFonts w:ascii="Times New Roman" w:eastAsia="標楷體" w:hAnsi="Times New Roman"/>
              </w:rPr>
              <w:t>行動支付營收月報表</w:t>
            </w:r>
          </w:p>
        </w:tc>
      </w:tr>
      <w:tr w:rsidR="00395BE6" w:rsidRPr="007A07D9" w14:paraId="3851F3D3" w14:textId="77777777" w:rsidTr="0072227C">
        <w:trPr>
          <w:jc w:val="center"/>
        </w:trPr>
        <w:tc>
          <w:tcPr>
            <w:tcW w:w="1461" w:type="dxa"/>
            <w:shd w:val="clear" w:color="auto" w:fill="D9D9D9" w:themeFill="background1" w:themeFillShade="D9"/>
            <w:vAlign w:val="center"/>
          </w:tcPr>
          <w:p w14:paraId="6B236AB3" w14:textId="0AF6EB83" w:rsidR="00395BE6" w:rsidRPr="007A07D9" w:rsidRDefault="00395BE6" w:rsidP="00D97877">
            <w:pPr>
              <w:jc w:val="center"/>
              <w:rPr>
                <w:rFonts w:ascii="Times New Roman" w:eastAsia="標楷體" w:hAnsi="Times New Roman"/>
              </w:rPr>
            </w:pPr>
            <w:r w:rsidRPr="007A07D9">
              <w:rPr>
                <w:rFonts w:ascii="Times New Roman" w:eastAsia="標楷體" w:hAnsi="Times New Roman"/>
              </w:rPr>
              <w:t>備註</w:t>
            </w:r>
          </w:p>
        </w:tc>
        <w:tc>
          <w:tcPr>
            <w:tcW w:w="6841" w:type="dxa"/>
            <w:vAlign w:val="center"/>
          </w:tcPr>
          <w:p w14:paraId="48C13D1A" w14:textId="77777777" w:rsidR="00395BE6" w:rsidRPr="007A07D9" w:rsidRDefault="00395BE6" w:rsidP="00D97877">
            <w:pPr>
              <w:jc w:val="both"/>
              <w:rPr>
                <w:rFonts w:ascii="Times New Roman" w:eastAsia="標楷體" w:hAnsi="Times New Roman"/>
              </w:rPr>
            </w:pPr>
          </w:p>
        </w:tc>
      </w:tr>
    </w:tbl>
    <w:p w14:paraId="1C2BD955" w14:textId="77777777" w:rsidR="003675B8" w:rsidRPr="007A07D9" w:rsidRDefault="003675B8" w:rsidP="003675B8">
      <w:pPr>
        <w:pStyle w:val="33"/>
        <w:ind w:left="360" w:firstLineChars="0" w:firstLine="0"/>
        <w:rPr>
          <w:rFonts w:ascii="Times New Roman" w:hAnsi="Times New Roman" w:cs="Times New Roman"/>
        </w:rPr>
      </w:pPr>
    </w:p>
    <w:p w14:paraId="58720B78" w14:textId="3E650901" w:rsidR="003675B8" w:rsidRPr="007A07D9" w:rsidRDefault="00FA1AF6" w:rsidP="003675B8">
      <w:pPr>
        <w:pStyle w:val="33"/>
        <w:numPr>
          <w:ilvl w:val="0"/>
          <w:numId w:val="13"/>
        </w:numPr>
        <w:ind w:firstLineChars="0"/>
        <w:rPr>
          <w:rFonts w:ascii="Times New Roman" w:hAnsi="Times New Roman" w:cs="Times New Roman"/>
        </w:rPr>
      </w:pPr>
      <w:r w:rsidRPr="007A07D9">
        <w:rPr>
          <w:rFonts w:ascii="Times New Roman" w:hAnsi="Times New Roman" w:cs="Times New Roman"/>
        </w:rPr>
        <w:lastRenderedPageBreak/>
        <w:t>交易證明申請</w:t>
      </w:r>
    </w:p>
    <w:p w14:paraId="2A2ED329" w14:textId="420E4063" w:rsidR="003675B8" w:rsidRPr="007A07D9" w:rsidRDefault="003675B8" w:rsidP="003675B8">
      <w:pPr>
        <w:pStyle w:val="af2"/>
        <w:keepNext/>
        <w:spacing w:line="360" w:lineRule="auto"/>
        <w:ind w:firstLine="480"/>
        <w:jc w:val="center"/>
        <w:rPr>
          <w:rFonts w:eastAsia="標楷體"/>
          <w:sz w:val="24"/>
          <w:szCs w:val="24"/>
        </w:rPr>
      </w:pPr>
      <w:bookmarkStart w:id="86" w:name="_Toc123630142"/>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5</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w:t>
      </w:r>
      <w:r w:rsidR="00FA1AF6" w:rsidRPr="007A07D9">
        <w:rPr>
          <w:rFonts w:eastAsia="標楷體"/>
          <w:sz w:val="24"/>
          <w:szCs w:val="24"/>
        </w:rPr>
        <w:t>交易證明申請</w:t>
      </w:r>
      <w:r w:rsidRPr="007A07D9">
        <w:rPr>
          <w:rFonts w:eastAsia="標楷體"/>
          <w:sz w:val="24"/>
          <w:szCs w:val="24"/>
        </w:rPr>
        <w:t>」</w:t>
      </w:r>
      <w:bookmarkEnd w:id="86"/>
    </w:p>
    <w:tbl>
      <w:tblPr>
        <w:tblStyle w:val="af6"/>
        <w:tblW w:w="0" w:type="auto"/>
        <w:jc w:val="center"/>
        <w:tblLook w:val="04A0" w:firstRow="1" w:lastRow="0" w:firstColumn="1" w:lastColumn="0" w:noHBand="0" w:noVBand="1"/>
      </w:tblPr>
      <w:tblGrid>
        <w:gridCol w:w="1478"/>
        <w:gridCol w:w="6824"/>
      </w:tblGrid>
      <w:tr w:rsidR="00FA1AF6" w:rsidRPr="007A07D9" w14:paraId="19DD23A0" w14:textId="77777777" w:rsidTr="00FA1AF6">
        <w:trPr>
          <w:jc w:val="center"/>
        </w:trPr>
        <w:tc>
          <w:tcPr>
            <w:tcW w:w="1478" w:type="dxa"/>
            <w:shd w:val="clear" w:color="auto" w:fill="D9D9D9" w:themeFill="background1" w:themeFillShade="D9"/>
            <w:vAlign w:val="center"/>
          </w:tcPr>
          <w:p w14:paraId="3755279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58DDC844"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名稱</w:t>
            </w:r>
          </w:p>
        </w:tc>
        <w:tc>
          <w:tcPr>
            <w:tcW w:w="6824" w:type="dxa"/>
            <w:vAlign w:val="center"/>
          </w:tcPr>
          <w:p w14:paraId="4F58B9CF"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交易證明申請</w:t>
            </w:r>
          </w:p>
        </w:tc>
      </w:tr>
      <w:tr w:rsidR="00FA1AF6" w:rsidRPr="007A07D9" w14:paraId="09D0AD9E" w14:textId="77777777" w:rsidTr="00FA1AF6">
        <w:trPr>
          <w:jc w:val="center"/>
        </w:trPr>
        <w:tc>
          <w:tcPr>
            <w:tcW w:w="1478" w:type="dxa"/>
            <w:shd w:val="clear" w:color="auto" w:fill="D9D9D9" w:themeFill="background1" w:themeFillShade="D9"/>
            <w:vAlign w:val="center"/>
          </w:tcPr>
          <w:p w14:paraId="53AC7A6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1AE0B3F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編號</w:t>
            </w:r>
          </w:p>
        </w:tc>
        <w:tc>
          <w:tcPr>
            <w:tcW w:w="6824" w:type="dxa"/>
            <w:vAlign w:val="center"/>
          </w:tcPr>
          <w:p w14:paraId="396599F9"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TV0103</w:t>
            </w:r>
          </w:p>
        </w:tc>
      </w:tr>
      <w:tr w:rsidR="00FA1AF6" w:rsidRPr="007A07D9" w14:paraId="4DFE683B" w14:textId="77777777" w:rsidTr="00FA1AF6">
        <w:trPr>
          <w:jc w:val="center"/>
        </w:trPr>
        <w:tc>
          <w:tcPr>
            <w:tcW w:w="1478" w:type="dxa"/>
            <w:shd w:val="clear" w:color="auto" w:fill="D9D9D9" w:themeFill="background1" w:themeFillShade="D9"/>
            <w:vAlign w:val="center"/>
          </w:tcPr>
          <w:p w14:paraId="25A136CE"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描述</w:t>
            </w:r>
          </w:p>
        </w:tc>
        <w:tc>
          <w:tcPr>
            <w:tcW w:w="6824" w:type="dxa"/>
            <w:vAlign w:val="center"/>
          </w:tcPr>
          <w:p w14:paraId="34C03D5A"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實作</w:t>
            </w:r>
            <w:r w:rsidRPr="007A07D9">
              <w:rPr>
                <w:rFonts w:ascii="Times New Roman" w:eastAsia="標楷體" w:hAnsi="Times New Roman"/>
              </w:rPr>
              <w:t>API</w:t>
            </w:r>
            <w:r w:rsidRPr="007A07D9">
              <w:rPr>
                <w:rFonts w:ascii="Times New Roman" w:eastAsia="標楷體" w:hAnsi="Times New Roman"/>
              </w:rPr>
              <w:t>，根據卡片內碼、乘車日期區間查詢自發行票卡交易紀錄</w:t>
            </w:r>
          </w:p>
        </w:tc>
      </w:tr>
      <w:tr w:rsidR="00FA1AF6" w:rsidRPr="007A07D9" w14:paraId="37FE5237" w14:textId="77777777" w:rsidTr="00FA1AF6">
        <w:trPr>
          <w:jc w:val="center"/>
        </w:trPr>
        <w:tc>
          <w:tcPr>
            <w:tcW w:w="1478" w:type="dxa"/>
            <w:shd w:val="clear" w:color="auto" w:fill="D9D9D9" w:themeFill="background1" w:themeFillShade="D9"/>
            <w:vAlign w:val="center"/>
          </w:tcPr>
          <w:p w14:paraId="33F184AA"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參與者</w:t>
            </w:r>
          </w:p>
        </w:tc>
        <w:tc>
          <w:tcPr>
            <w:tcW w:w="6824" w:type="dxa"/>
            <w:vAlign w:val="center"/>
          </w:tcPr>
          <w:p w14:paraId="537B3071"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系統操作者</w:t>
            </w:r>
          </w:p>
        </w:tc>
      </w:tr>
      <w:tr w:rsidR="00FA1AF6" w:rsidRPr="007A07D9" w14:paraId="0B802648" w14:textId="77777777" w:rsidTr="00FA1AF6">
        <w:trPr>
          <w:jc w:val="center"/>
        </w:trPr>
        <w:tc>
          <w:tcPr>
            <w:tcW w:w="1478" w:type="dxa"/>
            <w:shd w:val="clear" w:color="auto" w:fill="D9D9D9" w:themeFill="background1" w:themeFillShade="D9"/>
            <w:vAlign w:val="center"/>
          </w:tcPr>
          <w:p w14:paraId="32A4E8CA"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前提</w:t>
            </w:r>
          </w:p>
        </w:tc>
        <w:tc>
          <w:tcPr>
            <w:tcW w:w="6824" w:type="dxa"/>
            <w:vAlign w:val="center"/>
          </w:tcPr>
          <w:p w14:paraId="7B835AE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須具備以下查詢條件：</w:t>
            </w:r>
          </w:p>
          <w:p w14:paraId="79445C96" w14:textId="77777777" w:rsidR="00FA1AF6" w:rsidRPr="007A07D9" w:rsidRDefault="00FA1AF6" w:rsidP="00FA1AF6">
            <w:pPr>
              <w:pStyle w:val="afff1"/>
              <w:widowControl w:val="0"/>
              <w:numPr>
                <w:ilvl w:val="0"/>
                <w:numId w:val="2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卡片內碼</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p w14:paraId="4EA0D7B5" w14:textId="77777777" w:rsidR="00FA1AF6" w:rsidRPr="007A07D9" w:rsidRDefault="00FA1AF6" w:rsidP="00FA1AF6">
            <w:pPr>
              <w:pStyle w:val="afff1"/>
              <w:widowControl w:val="0"/>
              <w:numPr>
                <w:ilvl w:val="0"/>
                <w:numId w:val="2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乘車日期區間</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tc>
      </w:tr>
      <w:tr w:rsidR="00FA1AF6" w:rsidRPr="007A07D9" w14:paraId="4366526C" w14:textId="77777777" w:rsidTr="00FA1AF6">
        <w:trPr>
          <w:jc w:val="center"/>
        </w:trPr>
        <w:tc>
          <w:tcPr>
            <w:tcW w:w="1478" w:type="dxa"/>
            <w:shd w:val="clear" w:color="auto" w:fill="D9D9D9" w:themeFill="background1" w:themeFillShade="D9"/>
            <w:vAlign w:val="center"/>
          </w:tcPr>
          <w:p w14:paraId="4E493E5E"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觸發時機</w:t>
            </w:r>
          </w:p>
        </w:tc>
        <w:tc>
          <w:tcPr>
            <w:tcW w:w="6824" w:type="dxa"/>
            <w:vAlign w:val="center"/>
          </w:tcPr>
          <w:p w14:paraId="6AEA8E69"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收到呼叫端</w:t>
            </w:r>
            <w:r w:rsidRPr="007A07D9">
              <w:rPr>
                <w:rFonts w:ascii="Times New Roman" w:eastAsia="標楷體" w:hAnsi="Times New Roman"/>
              </w:rPr>
              <w:t>API</w:t>
            </w:r>
            <w:r w:rsidRPr="007A07D9">
              <w:rPr>
                <w:rFonts w:ascii="Times New Roman" w:eastAsia="標楷體" w:hAnsi="Times New Roman"/>
              </w:rPr>
              <w:t>請求</w:t>
            </w:r>
          </w:p>
        </w:tc>
      </w:tr>
      <w:tr w:rsidR="00FA1AF6" w:rsidRPr="007A07D9" w14:paraId="2629AF8B" w14:textId="77777777" w:rsidTr="00FA1AF6">
        <w:trPr>
          <w:jc w:val="center"/>
        </w:trPr>
        <w:tc>
          <w:tcPr>
            <w:tcW w:w="1478" w:type="dxa"/>
            <w:shd w:val="clear" w:color="auto" w:fill="D9D9D9" w:themeFill="background1" w:themeFillShade="D9"/>
            <w:vAlign w:val="center"/>
          </w:tcPr>
          <w:p w14:paraId="4774D1E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基本流程</w:t>
            </w:r>
          </w:p>
        </w:tc>
        <w:tc>
          <w:tcPr>
            <w:tcW w:w="6824" w:type="dxa"/>
            <w:vAlign w:val="center"/>
          </w:tcPr>
          <w:p w14:paraId="67A453A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使用者請求資訊，檢索符合之交易後回傳</w:t>
            </w:r>
          </w:p>
        </w:tc>
      </w:tr>
      <w:tr w:rsidR="00FA1AF6" w:rsidRPr="007A07D9" w14:paraId="2D4E12A2" w14:textId="77777777" w:rsidTr="00FA1AF6">
        <w:trPr>
          <w:jc w:val="center"/>
        </w:trPr>
        <w:tc>
          <w:tcPr>
            <w:tcW w:w="1478" w:type="dxa"/>
            <w:shd w:val="clear" w:color="auto" w:fill="D9D9D9" w:themeFill="background1" w:themeFillShade="D9"/>
            <w:vAlign w:val="center"/>
          </w:tcPr>
          <w:p w14:paraId="28402FBB"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衍伸或</w:t>
            </w:r>
          </w:p>
          <w:p w14:paraId="4173D04E"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替代流程</w:t>
            </w:r>
          </w:p>
        </w:tc>
        <w:tc>
          <w:tcPr>
            <w:tcW w:w="6824" w:type="dxa"/>
            <w:vAlign w:val="center"/>
          </w:tcPr>
          <w:p w14:paraId="130B2318"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無輸入乘車日期、卡片內碼進行查詢，需回覆錯誤訊息</w:t>
            </w:r>
          </w:p>
        </w:tc>
      </w:tr>
      <w:tr w:rsidR="00FA1AF6" w:rsidRPr="007A07D9" w14:paraId="06B697F3" w14:textId="77777777" w:rsidTr="00FA1AF6">
        <w:trPr>
          <w:jc w:val="center"/>
        </w:trPr>
        <w:tc>
          <w:tcPr>
            <w:tcW w:w="1478" w:type="dxa"/>
            <w:shd w:val="clear" w:color="auto" w:fill="D9D9D9" w:themeFill="background1" w:themeFillShade="D9"/>
            <w:vAlign w:val="center"/>
          </w:tcPr>
          <w:p w14:paraId="272D8C32"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結束狀態</w:t>
            </w:r>
          </w:p>
        </w:tc>
        <w:tc>
          <w:tcPr>
            <w:tcW w:w="6824" w:type="dxa"/>
            <w:vAlign w:val="center"/>
          </w:tcPr>
          <w:p w14:paraId="19682E9C"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w:t>
            </w:r>
            <w:r w:rsidRPr="007A07D9">
              <w:rPr>
                <w:rFonts w:ascii="Times New Roman" w:eastAsia="標楷體" w:hAnsi="Times New Roman"/>
              </w:rPr>
              <w:t>API</w:t>
            </w:r>
            <w:r w:rsidRPr="007A07D9">
              <w:rPr>
                <w:rFonts w:ascii="Times New Roman" w:eastAsia="標楷體" w:hAnsi="Times New Roman"/>
              </w:rPr>
              <w:t>回傳】</w:t>
            </w:r>
          </w:p>
          <w:p w14:paraId="4CD0E559"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Response</w:t>
            </w:r>
            <w:r w:rsidRPr="007A07D9">
              <w:rPr>
                <w:rFonts w:ascii="Times New Roman" w:eastAsia="標楷體" w:hAnsi="Times New Roman"/>
              </w:rPr>
              <w:t>格式分：</w:t>
            </w:r>
          </w:p>
          <w:p w14:paraId="04FB5689" w14:textId="77777777" w:rsidR="00FA1AF6" w:rsidRPr="007A07D9" w:rsidRDefault="00FA1AF6" w:rsidP="00FA1AF6">
            <w:pPr>
              <w:pStyle w:val="afff1"/>
              <w:widowControl w:val="0"/>
              <w:numPr>
                <w:ilvl w:val="0"/>
                <w:numId w:val="27"/>
              </w:numPr>
              <w:ind w:leftChars="0"/>
              <w:jc w:val="both"/>
              <w:rPr>
                <w:rFonts w:ascii="Times New Roman" w:eastAsia="標楷體" w:hAnsi="Times New Roman" w:cs="Times New Roman"/>
              </w:rPr>
            </w:pPr>
            <w:r w:rsidRPr="007A07D9">
              <w:rPr>
                <w:rFonts w:ascii="Times New Roman" w:eastAsia="標楷體" w:hAnsi="Times New Roman" w:cs="Times New Roman"/>
              </w:rPr>
              <w:t>搭乘證明</w:t>
            </w:r>
          </w:p>
          <w:p w14:paraId="39337905" w14:textId="77777777" w:rsidR="00FA1AF6" w:rsidRPr="007A07D9" w:rsidRDefault="00FA1AF6" w:rsidP="00FA1AF6">
            <w:pPr>
              <w:pStyle w:val="afff1"/>
              <w:widowControl w:val="0"/>
              <w:numPr>
                <w:ilvl w:val="0"/>
                <w:numId w:val="27"/>
              </w:numPr>
              <w:ind w:leftChars="0"/>
              <w:jc w:val="both"/>
              <w:rPr>
                <w:rFonts w:ascii="Times New Roman" w:eastAsia="標楷體" w:hAnsi="Times New Roman" w:cs="Times New Roman"/>
              </w:rPr>
            </w:pPr>
            <w:r w:rsidRPr="007A07D9">
              <w:rPr>
                <w:rFonts w:ascii="Times New Roman" w:eastAsia="標楷體" w:hAnsi="Times New Roman" w:cs="Times New Roman"/>
              </w:rPr>
              <w:t>購票紀錄</w:t>
            </w:r>
          </w:p>
        </w:tc>
      </w:tr>
    </w:tbl>
    <w:p w14:paraId="0592B70E" w14:textId="31ED3682" w:rsidR="00FA1AF6" w:rsidRPr="007A07D9" w:rsidRDefault="00FA1AF6" w:rsidP="00FA1AF6">
      <w:pPr>
        <w:pStyle w:val="33"/>
        <w:numPr>
          <w:ilvl w:val="0"/>
          <w:numId w:val="13"/>
        </w:numPr>
        <w:ind w:firstLineChars="0"/>
        <w:rPr>
          <w:rFonts w:ascii="Times New Roman" w:hAnsi="Times New Roman" w:cs="Times New Roman"/>
        </w:rPr>
      </w:pPr>
      <w:r w:rsidRPr="007A07D9">
        <w:rPr>
          <w:rFonts w:ascii="Times New Roman" w:hAnsi="Times New Roman" w:cs="Times New Roman"/>
        </w:rPr>
        <w:t>優待票交易查詢</w:t>
      </w:r>
    </w:p>
    <w:p w14:paraId="68854503" w14:textId="7C543637" w:rsidR="00FA1AF6" w:rsidRPr="007A07D9" w:rsidRDefault="00FA1AF6" w:rsidP="00FA1AF6">
      <w:pPr>
        <w:pStyle w:val="af2"/>
        <w:keepNext/>
        <w:spacing w:line="360" w:lineRule="auto"/>
        <w:ind w:firstLine="480"/>
        <w:jc w:val="center"/>
        <w:rPr>
          <w:rFonts w:eastAsia="標楷體"/>
          <w:sz w:val="24"/>
          <w:szCs w:val="24"/>
        </w:rPr>
      </w:pPr>
      <w:bookmarkStart w:id="87" w:name="_Toc123630143"/>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6</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優待票交易查詢」</w:t>
      </w:r>
      <w:bookmarkEnd w:id="87"/>
    </w:p>
    <w:tbl>
      <w:tblPr>
        <w:tblStyle w:val="af6"/>
        <w:tblW w:w="0" w:type="auto"/>
        <w:jc w:val="center"/>
        <w:tblLook w:val="04A0" w:firstRow="1" w:lastRow="0" w:firstColumn="1" w:lastColumn="0" w:noHBand="0" w:noVBand="1"/>
      </w:tblPr>
      <w:tblGrid>
        <w:gridCol w:w="1480"/>
        <w:gridCol w:w="6822"/>
      </w:tblGrid>
      <w:tr w:rsidR="00FA1AF6" w:rsidRPr="007A07D9" w14:paraId="44EC9EDA" w14:textId="77777777" w:rsidTr="00FA1AF6">
        <w:trPr>
          <w:jc w:val="center"/>
        </w:trPr>
        <w:tc>
          <w:tcPr>
            <w:tcW w:w="1480" w:type="dxa"/>
            <w:shd w:val="clear" w:color="auto" w:fill="D9D9D9" w:themeFill="background1" w:themeFillShade="D9"/>
            <w:vAlign w:val="center"/>
          </w:tcPr>
          <w:p w14:paraId="2262026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2501CF74"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名稱</w:t>
            </w:r>
          </w:p>
        </w:tc>
        <w:tc>
          <w:tcPr>
            <w:tcW w:w="6822" w:type="dxa"/>
            <w:vAlign w:val="center"/>
          </w:tcPr>
          <w:p w14:paraId="51805FEB"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優待票交易查詢</w:t>
            </w:r>
          </w:p>
        </w:tc>
      </w:tr>
      <w:tr w:rsidR="00FA1AF6" w:rsidRPr="007A07D9" w14:paraId="74127F2E" w14:textId="77777777" w:rsidTr="00FA1AF6">
        <w:trPr>
          <w:jc w:val="center"/>
        </w:trPr>
        <w:tc>
          <w:tcPr>
            <w:tcW w:w="1480" w:type="dxa"/>
            <w:shd w:val="clear" w:color="auto" w:fill="D9D9D9" w:themeFill="background1" w:themeFillShade="D9"/>
            <w:vAlign w:val="center"/>
          </w:tcPr>
          <w:p w14:paraId="4496DAED"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6A5985B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編號</w:t>
            </w:r>
          </w:p>
        </w:tc>
        <w:tc>
          <w:tcPr>
            <w:tcW w:w="6822" w:type="dxa"/>
            <w:vAlign w:val="center"/>
          </w:tcPr>
          <w:p w14:paraId="076CCD7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TV0104</w:t>
            </w:r>
          </w:p>
        </w:tc>
      </w:tr>
      <w:tr w:rsidR="00FA1AF6" w:rsidRPr="007A07D9" w14:paraId="66C6EAEA" w14:textId="77777777" w:rsidTr="00FA1AF6">
        <w:trPr>
          <w:jc w:val="center"/>
        </w:trPr>
        <w:tc>
          <w:tcPr>
            <w:tcW w:w="1480" w:type="dxa"/>
            <w:shd w:val="clear" w:color="auto" w:fill="D9D9D9" w:themeFill="background1" w:themeFillShade="D9"/>
            <w:vAlign w:val="center"/>
          </w:tcPr>
          <w:p w14:paraId="04A5EFB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描述</w:t>
            </w:r>
          </w:p>
        </w:tc>
        <w:tc>
          <w:tcPr>
            <w:tcW w:w="6822" w:type="dxa"/>
            <w:vAlign w:val="center"/>
          </w:tcPr>
          <w:p w14:paraId="6CE9F773"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優待票交易資料</w:t>
            </w:r>
          </w:p>
        </w:tc>
      </w:tr>
      <w:tr w:rsidR="00FA1AF6" w:rsidRPr="007A07D9" w14:paraId="677389C9" w14:textId="77777777" w:rsidTr="00FA1AF6">
        <w:trPr>
          <w:jc w:val="center"/>
        </w:trPr>
        <w:tc>
          <w:tcPr>
            <w:tcW w:w="1480" w:type="dxa"/>
            <w:shd w:val="clear" w:color="auto" w:fill="D9D9D9" w:themeFill="background1" w:themeFillShade="D9"/>
            <w:vAlign w:val="center"/>
          </w:tcPr>
          <w:p w14:paraId="782F01D3"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參與者</w:t>
            </w:r>
          </w:p>
        </w:tc>
        <w:tc>
          <w:tcPr>
            <w:tcW w:w="6822" w:type="dxa"/>
            <w:vAlign w:val="center"/>
          </w:tcPr>
          <w:p w14:paraId="3E65EE4B"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系統操作者</w:t>
            </w:r>
          </w:p>
        </w:tc>
      </w:tr>
      <w:tr w:rsidR="00FA1AF6" w:rsidRPr="007A07D9" w14:paraId="036F9029" w14:textId="77777777" w:rsidTr="00FA1AF6">
        <w:trPr>
          <w:jc w:val="center"/>
        </w:trPr>
        <w:tc>
          <w:tcPr>
            <w:tcW w:w="1480" w:type="dxa"/>
            <w:shd w:val="clear" w:color="auto" w:fill="D9D9D9" w:themeFill="background1" w:themeFillShade="D9"/>
            <w:vAlign w:val="center"/>
          </w:tcPr>
          <w:p w14:paraId="5679DC5A"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前提</w:t>
            </w:r>
          </w:p>
        </w:tc>
        <w:tc>
          <w:tcPr>
            <w:tcW w:w="6822" w:type="dxa"/>
            <w:vAlign w:val="center"/>
          </w:tcPr>
          <w:p w14:paraId="1C075DF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條件含以下：</w:t>
            </w:r>
          </w:p>
          <w:p w14:paraId="61AC641B"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p w14:paraId="2D89536D"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車站別</w:t>
            </w:r>
          </w:p>
          <w:p w14:paraId="08523A7E"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票卡業者別</w:t>
            </w:r>
            <w:r w:rsidRPr="007A07D9">
              <w:rPr>
                <w:rFonts w:ascii="Times New Roman" w:eastAsia="標楷體" w:hAnsi="Times New Roman" w:cs="Times New Roman"/>
              </w:rPr>
              <w:t xml:space="preserve"> + </w:t>
            </w:r>
            <w:r w:rsidRPr="007A07D9">
              <w:rPr>
                <w:rFonts w:ascii="Times New Roman" w:eastAsia="標楷體" w:hAnsi="Times New Roman" w:cs="Times New Roman"/>
              </w:rPr>
              <w:t>票種別</w:t>
            </w:r>
          </w:p>
          <w:p w14:paraId="559AA899"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卡片內碼</w:t>
            </w:r>
          </w:p>
          <w:p w14:paraId="2942D198" w14:textId="77777777" w:rsidR="00FA1AF6" w:rsidRPr="007A07D9" w:rsidRDefault="00FA1AF6" w:rsidP="00FA1AF6">
            <w:pPr>
              <w:pStyle w:val="afff1"/>
              <w:widowControl w:val="0"/>
              <w:numPr>
                <w:ilvl w:val="0"/>
                <w:numId w:val="2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類別</w:t>
            </w:r>
          </w:p>
        </w:tc>
      </w:tr>
      <w:tr w:rsidR="00FA1AF6" w:rsidRPr="007A07D9" w14:paraId="350C7F92" w14:textId="77777777" w:rsidTr="00FA1AF6">
        <w:trPr>
          <w:jc w:val="center"/>
        </w:trPr>
        <w:tc>
          <w:tcPr>
            <w:tcW w:w="1480" w:type="dxa"/>
            <w:shd w:val="clear" w:color="auto" w:fill="D9D9D9" w:themeFill="background1" w:themeFillShade="D9"/>
            <w:vAlign w:val="center"/>
          </w:tcPr>
          <w:p w14:paraId="69FA237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觸發時機</w:t>
            </w:r>
          </w:p>
        </w:tc>
        <w:tc>
          <w:tcPr>
            <w:tcW w:w="6822" w:type="dxa"/>
            <w:vAlign w:val="center"/>
          </w:tcPr>
          <w:p w14:paraId="3C30BE97"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FA1AF6" w:rsidRPr="007A07D9" w14:paraId="5D341C09" w14:textId="77777777" w:rsidTr="00FA1AF6">
        <w:trPr>
          <w:jc w:val="center"/>
        </w:trPr>
        <w:tc>
          <w:tcPr>
            <w:tcW w:w="1480" w:type="dxa"/>
            <w:shd w:val="clear" w:color="auto" w:fill="D9D9D9" w:themeFill="background1" w:themeFillShade="D9"/>
            <w:vAlign w:val="center"/>
          </w:tcPr>
          <w:p w14:paraId="3B86E04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基本流程</w:t>
            </w:r>
          </w:p>
        </w:tc>
        <w:tc>
          <w:tcPr>
            <w:tcW w:w="6822" w:type="dxa"/>
            <w:vAlign w:val="center"/>
          </w:tcPr>
          <w:p w14:paraId="4056CE4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FA1AF6" w:rsidRPr="007A07D9" w14:paraId="04C2882A" w14:textId="77777777" w:rsidTr="00FA1AF6">
        <w:trPr>
          <w:jc w:val="center"/>
        </w:trPr>
        <w:tc>
          <w:tcPr>
            <w:tcW w:w="1480" w:type="dxa"/>
            <w:shd w:val="clear" w:color="auto" w:fill="D9D9D9" w:themeFill="background1" w:themeFillShade="D9"/>
            <w:vAlign w:val="center"/>
          </w:tcPr>
          <w:p w14:paraId="33245F7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衍伸或</w:t>
            </w:r>
          </w:p>
          <w:p w14:paraId="156FE633"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lastRenderedPageBreak/>
              <w:t>替代流程</w:t>
            </w:r>
          </w:p>
        </w:tc>
        <w:tc>
          <w:tcPr>
            <w:tcW w:w="6822" w:type="dxa"/>
            <w:vAlign w:val="center"/>
          </w:tcPr>
          <w:p w14:paraId="00DEF751"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lastRenderedPageBreak/>
              <w:t>無輸入任何搜尋條件進行查詢，需顯示提示訊息</w:t>
            </w:r>
          </w:p>
        </w:tc>
      </w:tr>
      <w:tr w:rsidR="00FA1AF6" w:rsidRPr="007A07D9" w14:paraId="6BE75277" w14:textId="77777777" w:rsidTr="00FA1AF6">
        <w:trPr>
          <w:jc w:val="center"/>
        </w:trPr>
        <w:tc>
          <w:tcPr>
            <w:tcW w:w="1480" w:type="dxa"/>
            <w:shd w:val="clear" w:color="auto" w:fill="D9D9D9" w:themeFill="background1" w:themeFillShade="D9"/>
            <w:vAlign w:val="center"/>
          </w:tcPr>
          <w:p w14:paraId="35EE6D6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結束狀態</w:t>
            </w:r>
          </w:p>
        </w:tc>
        <w:tc>
          <w:tcPr>
            <w:tcW w:w="6822" w:type="dxa"/>
            <w:vAlign w:val="center"/>
          </w:tcPr>
          <w:p w14:paraId="16E7EBF5"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畫面呈現】</w:t>
            </w:r>
          </w:p>
          <w:p w14:paraId="5A53E0E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顯示查詢結果</w:t>
            </w:r>
          </w:p>
          <w:p w14:paraId="5EE8FCE0"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匯出】</w:t>
            </w:r>
          </w:p>
          <w:p w14:paraId="2B3A053A"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提供報表匯出功能</w:t>
            </w:r>
          </w:p>
        </w:tc>
      </w:tr>
      <w:tr w:rsidR="00FA1AF6" w:rsidRPr="007A07D9" w14:paraId="3EFB959A" w14:textId="77777777" w:rsidTr="00FA1AF6">
        <w:trPr>
          <w:jc w:val="center"/>
        </w:trPr>
        <w:tc>
          <w:tcPr>
            <w:tcW w:w="1480" w:type="dxa"/>
            <w:shd w:val="clear" w:color="auto" w:fill="D9D9D9" w:themeFill="background1" w:themeFillShade="D9"/>
            <w:vAlign w:val="center"/>
          </w:tcPr>
          <w:p w14:paraId="24539B9D"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備註</w:t>
            </w:r>
          </w:p>
        </w:tc>
        <w:tc>
          <w:tcPr>
            <w:tcW w:w="6822" w:type="dxa"/>
            <w:vAlign w:val="center"/>
          </w:tcPr>
          <w:p w14:paraId="36859D98"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單一搜尋條件</w:t>
            </w:r>
            <w:r w:rsidRPr="007A07D9">
              <w:rPr>
                <w:rFonts w:ascii="Times New Roman" w:eastAsia="標楷體" w:hAnsi="Times New Roman"/>
              </w:rPr>
              <w:t>(</w:t>
            </w:r>
            <w:proofErr w:type="gramStart"/>
            <w:r w:rsidRPr="007A07D9">
              <w:rPr>
                <w:rFonts w:ascii="Times New Roman" w:eastAsia="標楷體" w:hAnsi="Times New Roman"/>
              </w:rPr>
              <w:t>除必填欄位</w:t>
            </w:r>
            <w:proofErr w:type="gramEnd"/>
            <w:r w:rsidRPr="007A07D9">
              <w:rPr>
                <w:rFonts w:ascii="Times New Roman" w:eastAsia="標楷體" w:hAnsi="Times New Roman"/>
              </w:rPr>
              <w:t>)</w:t>
            </w:r>
            <w:r w:rsidRPr="007A07D9">
              <w:rPr>
                <w:rFonts w:ascii="Times New Roman" w:eastAsia="標楷體" w:hAnsi="Times New Roman"/>
              </w:rPr>
              <w:t>若為空白，則為</w:t>
            </w:r>
            <w:proofErr w:type="gramStart"/>
            <w:r w:rsidRPr="007A07D9">
              <w:rPr>
                <w:rFonts w:ascii="Times New Roman" w:eastAsia="標楷體" w:hAnsi="Times New Roman"/>
              </w:rPr>
              <w:t>不</w:t>
            </w:r>
            <w:proofErr w:type="gramEnd"/>
            <w:r w:rsidRPr="007A07D9">
              <w:rPr>
                <w:rFonts w:ascii="Times New Roman" w:eastAsia="標楷體" w:hAnsi="Times New Roman"/>
              </w:rPr>
              <w:t>比對項目</w:t>
            </w:r>
          </w:p>
        </w:tc>
      </w:tr>
    </w:tbl>
    <w:p w14:paraId="2B68E97E" w14:textId="4D927EC4" w:rsidR="00D91DB8" w:rsidRPr="007A07D9" w:rsidRDefault="00D91DB8" w:rsidP="00D91DB8">
      <w:pPr>
        <w:pStyle w:val="33"/>
        <w:numPr>
          <w:ilvl w:val="0"/>
          <w:numId w:val="13"/>
        </w:numPr>
        <w:ind w:firstLineChars="0"/>
        <w:rPr>
          <w:rFonts w:ascii="Times New Roman" w:hAnsi="Times New Roman" w:cs="Times New Roman"/>
        </w:rPr>
      </w:pPr>
      <w:r w:rsidRPr="007A07D9">
        <w:rPr>
          <w:rFonts w:ascii="Times New Roman" w:hAnsi="Times New Roman" w:cs="Times New Roman"/>
        </w:rPr>
        <w:t>定期票交易查詢</w:t>
      </w:r>
    </w:p>
    <w:p w14:paraId="72D2609C" w14:textId="3B23798E" w:rsidR="00D91DB8" w:rsidRPr="007A07D9" w:rsidRDefault="00D91DB8" w:rsidP="00D91DB8">
      <w:pPr>
        <w:pStyle w:val="af2"/>
        <w:keepNext/>
        <w:spacing w:line="360" w:lineRule="auto"/>
        <w:ind w:firstLine="480"/>
        <w:jc w:val="center"/>
        <w:rPr>
          <w:rFonts w:eastAsia="標楷體"/>
          <w:sz w:val="24"/>
          <w:szCs w:val="24"/>
        </w:rPr>
      </w:pPr>
      <w:bookmarkStart w:id="88" w:name="_Toc123630144"/>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7</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定期票交易查詢」</w:t>
      </w:r>
      <w:bookmarkEnd w:id="88"/>
    </w:p>
    <w:tbl>
      <w:tblPr>
        <w:tblStyle w:val="af6"/>
        <w:tblW w:w="0" w:type="auto"/>
        <w:jc w:val="center"/>
        <w:tblLook w:val="04A0" w:firstRow="1" w:lastRow="0" w:firstColumn="1" w:lastColumn="0" w:noHBand="0" w:noVBand="1"/>
      </w:tblPr>
      <w:tblGrid>
        <w:gridCol w:w="1480"/>
        <w:gridCol w:w="6822"/>
      </w:tblGrid>
      <w:tr w:rsidR="00D91DB8" w:rsidRPr="007A07D9" w14:paraId="4274EFDE" w14:textId="77777777" w:rsidTr="00453F7A">
        <w:trPr>
          <w:jc w:val="center"/>
        </w:trPr>
        <w:tc>
          <w:tcPr>
            <w:tcW w:w="1555" w:type="dxa"/>
            <w:shd w:val="clear" w:color="auto" w:fill="D9D9D9" w:themeFill="background1" w:themeFillShade="D9"/>
            <w:vAlign w:val="center"/>
          </w:tcPr>
          <w:p w14:paraId="5702AFE7"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使用者案例</w:t>
            </w:r>
          </w:p>
          <w:p w14:paraId="1D230FC8"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名稱</w:t>
            </w:r>
          </w:p>
        </w:tc>
        <w:tc>
          <w:tcPr>
            <w:tcW w:w="7250" w:type="dxa"/>
            <w:vAlign w:val="center"/>
          </w:tcPr>
          <w:p w14:paraId="65211D7B"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定期票交易查詢</w:t>
            </w:r>
          </w:p>
        </w:tc>
      </w:tr>
      <w:tr w:rsidR="00D91DB8" w:rsidRPr="007A07D9" w14:paraId="6234FF8A" w14:textId="77777777" w:rsidTr="00453F7A">
        <w:trPr>
          <w:jc w:val="center"/>
        </w:trPr>
        <w:tc>
          <w:tcPr>
            <w:tcW w:w="1555" w:type="dxa"/>
            <w:shd w:val="clear" w:color="auto" w:fill="D9D9D9" w:themeFill="background1" w:themeFillShade="D9"/>
            <w:vAlign w:val="center"/>
          </w:tcPr>
          <w:p w14:paraId="1B22FEFA"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使用者案例</w:t>
            </w:r>
          </w:p>
          <w:p w14:paraId="289C82CE"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編號</w:t>
            </w:r>
          </w:p>
        </w:tc>
        <w:tc>
          <w:tcPr>
            <w:tcW w:w="7250" w:type="dxa"/>
            <w:vAlign w:val="center"/>
          </w:tcPr>
          <w:p w14:paraId="1752E557"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TV0105</w:t>
            </w:r>
          </w:p>
        </w:tc>
      </w:tr>
      <w:tr w:rsidR="00D91DB8" w:rsidRPr="007A07D9" w14:paraId="52FA4941" w14:textId="77777777" w:rsidTr="00453F7A">
        <w:trPr>
          <w:jc w:val="center"/>
        </w:trPr>
        <w:tc>
          <w:tcPr>
            <w:tcW w:w="1555" w:type="dxa"/>
            <w:shd w:val="clear" w:color="auto" w:fill="D9D9D9" w:themeFill="background1" w:themeFillShade="D9"/>
            <w:vAlign w:val="center"/>
          </w:tcPr>
          <w:p w14:paraId="263C2F2B"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描述</w:t>
            </w:r>
          </w:p>
        </w:tc>
        <w:tc>
          <w:tcPr>
            <w:tcW w:w="7250" w:type="dxa"/>
            <w:vAlign w:val="center"/>
          </w:tcPr>
          <w:p w14:paraId="6DEA5CE2"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查詢票交易資料</w:t>
            </w:r>
          </w:p>
        </w:tc>
      </w:tr>
      <w:tr w:rsidR="00D91DB8" w:rsidRPr="007A07D9" w14:paraId="2581A62D" w14:textId="77777777" w:rsidTr="00453F7A">
        <w:trPr>
          <w:jc w:val="center"/>
        </w:trPr>
        <w:tc>
          <w:tcPr>
            <w:tcW w:w="1555" w:type="dxa"/>
            <w:shd w:val="clear" w:color="auto" w:fill="D9D9D9" w:themeFill="background1" w:themeFillShade="D9"/>
            <w:vAlign w:val="center"/>
          </w:tcPr>
          <w:p w14:paraId="66D925E4"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參與者</w:t>
            </w:r>
          </w:p>
        </w:tc>
        <w:tc>
          <w:tcPr>
            <w:tcW w:w="7250" w:type="dxa"/>
            <w:vAlign w:val="center"/>
          </w:tcPr>
          <w:p w14:paraId="338F8F85"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系統操作者</w:t>
            </w:r>
          </w:p>
        </w:tc>
      </w:tr>
      <w:tr w:rsidR="00D91DB8" w:rsidRPr="007A07D9" w14:paraId="1583FBD6" w14:textId="77777777" w:rsidTr="00453F7A">
        <w:trPr>
          <w:jc w:val="center"/>
        </w:trPr>
        <w:tc>
          <w:tcPr>
            <w:tcW w:w="1555" w:type="dxa"/>
            <w:shd w:val="clear" w:color="auto" w:fill="D9D9D9" w:themeFill="background1" w:themeFillShade="D9"/>
            <w:vAlign w:val="center"/>
          </w:tcPr>
          <w:p w14:paraId="79D0E369"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前提</w:t>
            </w:r>
          </w:p>
        </w:tc>
        <w:tc>
          <w:tcPr>
            <w:tcW w:w="7250" w:type="dxa"/>
            <w:vAlign w:val="center"/>
          </w:tcPr>
          <w:p w14:paraId="5DB135E5"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查詢條件含以下：</w:t>
            </w:r>
          </w:p>
          <w:p w14:paraId="726D6AAE"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p w14:paraId="6AA282E7"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車站名稱</w:t>
            </w:r>
          </w:p>
          <w:p w14:paraId="7784D51F"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定期票銷售天期</w:t>
            </w:r>
          </w:p>
          <w:p w14:paraId="3DF0F41B"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定期票起站與</w:t>
            </w:r>
            <w:proofErr w:type="gramStart"/>
            <w:r w:rsidRPr="007A07D9">
              <w:rPr>
                <w:rFonts w:ascii="Times New Roman" w:eastAsia="標楷體" w:hAnsi="Times New Roman" w:cs="Times New Roman"/>
              </w:rPr>
              <w:t>訖</w:t>
            </w:r>
            <w:proofErr w:type="gramEnd"/>
            <w:r w:rsidRPr="007A07D9">
              <w:rPr>
                <w:rFonts w:ascii="Times New Roman" w:eastAsia="標楷體" w:hAnsi="Times New Roman" w:cs="Times New Roman"/>
              </w:rPr>
              <w:t>站</w:t>
            </w:r>
          </w:p>
          <w:p w14:paraId="5FD194BC"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定期票起始日</w:t>
            </w:r>
          </w:p>
          <w:p w14:paraId="0643E3D7"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定期票到期日</w:t>
            </w:r>
          </w:p>
          <w:p w14:paraId="75886606"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卡片內碼</w:t>
            </w:r>
          </w:p>
          <w:p w14:paraId="0CBEF9DB" w14:textId="77777777" w:rsidR="00D91DB8" w:rsidRPr="007A07D9" w:rsidRDefault="00D91DB8" w:rsidP="00D91DB8">
            <w:pPr>
              <w:pStyle w:val="afff1"/>
              <w:widowControl w:val="0"/>
              <w:numPr>
                <w:ilvl w:val="0"/>
                <w:numId w:val="3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類別</w:t>
            </w:r>
          </w:p>
        </w:tc>
      </w:tr>
      <w:tr w:rsidR="00D91DB8" w:rsidRPr="007A07D9" w14:paraId="2DAAAAA5" w14:textId="77777777" w:rsidTr="00453F7A">
        <w:trPr>
          <w:jc w:val="center"/>
        </w:trPr>
        <w:tc>
          <w:tcPr>
            <w:tcW w:w="1555" w:type="dxa"/>
            <w:shd w:val="clear" w:color="auto" w:fill="D9D9D9" w:themeFill="background1" w:themeFillShade="D9"/>
            <w:vAlign w:val="center"/>
          </w:tcPr>
          <w:p w14:paraId="0360F9D7"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觸發時機</w:t>
            </w:r>
          </w:p>
        </w:tc>
        <w:tc>
          <w:tcPr>
            <w:tcW w:w="7250" w:type="dxa"/>
            <w:vAlign w:val="center"/>
          </w:tcPr>
          <w:p w14:paraId="3A5D7051"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D91DB8" w:rsidRPr="007A07D9" w14:paraId="1D7CC6D5" w14:textId="77777777" w:rsidTr="00453F7A">
        <w:trPr>
          <w:jc w:val="center"/>
        </w:trPr>
        <w:tc>
          <w:tcPr>
            <w:tcW w:w="1555" w:type="dxa"/>
            <w:shd w:val="clear" w:color="auto" w:fill="D9D9D9" w:themeFill="background1" w:themeFillShade="D9"/>
            <w:vAlign w:val="center"/>
          </w:tcPr>
          <w:p w14:paraId="07613FE8"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基本流程</w:t>
            </w:r>
          </w:p>
        </w:tc>
        <w:tc>
          <w:tcPr>
            <w:tcW w:w="7250" w:type="dxa"/>
            <w:vAlign w:val="center"/>
          </w:tcPr>
          <w:p w14:paraId="38DD5118"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D91DB8" w:rsidRPr="007A07D9" w14:paraId="0743BBAE" w14:textId="77777777" w:rsidTr="00453F7A">
        <w:trPr>
          <w:jc w:val="center"/>
        </w:trPr>
        <w:tc>
          <w:tcPr>
            <w:tcW w:w="1555" w:type="dxa"/>
            <w:shd w:val="clear" w:color="auto" w:fill="D9D9D9" w:themeFill="background1" w:themeFillShade="D9"/>
            <w:vAlign w:val="center"/>
          </w:tcPr>
          <w:p w14:paraId="56E4AD4C"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衍伸或</w:t>
            </w:r>
          </w:p>
          <w:p w14:paraId="1DD9273C"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替代流程</w:t>
            </w:r>
          </w:p>
        </w:tc>
        <w:tc>
          <w:tcPr>
            <w:tcW w:w="7250" w:type="dxa"/>
            <w:vAlign w:val="center"/>
          </w:tcPr>
          <w:p w14:paraId="2EC2EE7B"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無輸入任何搜尋條件進行查詢，需顯示提示訊息</w:t>
            </w:r>
          </w:p>
        </w:tc>
      </w:tr>
      <w:tr w:rsidR="00D91DB8" w:rsidRPr="007A07D9" w14:paraId="4753D165" w14:textId="77777777" w:rsidTr="00453F7A">
        <w:trPr>
          <w:jc w:val="center"/>
        </w:trPr>
        <w:tc>
          <w:tcPr>
            <w:tcW w:w="1555" w:type="dxa"/>
            <w:shd w:val="clear" w:color="auto" w:fill="D9D9D9" w:themeFill="background1" w:themeFillShade="D9"/>
            <w:vAlign w:val="center"/>
          </w:tcPr>
          <w:p w14:paraId="4C83B144"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結束狀態</w:t>
            </w:r>
          </w:p>
        </w:tc>
        <w:tc>
          <w:tcPr>
            <w:tcW w:w="7250" w:type="dxa"/>
            <w:vAlign w:val="center"/>
          </w:tcPr>
          <w:p w14:paraId="73345A3D"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畫面呈現】</w:t>
            </w:r>
          </w:p>
          <w:p w14:paraId="3A76BC83"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顯示查詢結果</w:t>
            </w:r>
          </w:p>
          <w:p w14:paraId="782ACC39"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匯出】</w:t>
            </w:r>
          </w:p>
          <w:p w14:paraId="1CE9905C"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提供報表匯出功能</w:t>
            </w:r>
          </w:p>
        </w:tc>
      </w:tr>
      <w:tr w:rsidR="00D91DB8" w:rsidRPr="007A07D9" w14:paraId="2258B856" w14:textId="77777777" w:rsidTr="00453F7A">
        <w:trPr>
          <w:jc w:val="center"/>
        </w:trPr>
        <w:tc>
          <w:tcPr>
            <w:tcW w:w="1555" w:type="dxa"/>
            <w:shd w:val="clear" w:color="auto" w:fill="D9D9D9" w:themeFill="background1" w:themeFillShade="D9"/>
            <w:vAlign w:val="center"/>
          </w:tcPr>
          <w:p w14:paraId="7594DD77" w14:textId="77777777" w:rsidR="00D91DB8" w:rsidRPr="007A07D9" w:rsidRDefault="00D91DB8" w:rsidP="00453F7A">
            <w:pPr>
              <w:jc w:val="center"/>
              <w:rPr>
                <w:rFonts w:ascii="Times New Roman" w:eastAsia="標楷體" w:hAnsi="Times New Roman"/>
              </w:rPr>
            </w:pPr>
            <w:r w:rsidRPr="007A07D9">
              <w:rPr>
                <w:rFonts w:ascii="Times New Roman" w:eastAsia="標楷體" w:hAnsi="Times New Roman"/>
              </w:rPr>
              <w:t>備註</w:t>
            </w:r>
          </w:p>
        </w:tc>
        <w:tc>
          <w:tcPr>
            <w:tcW w:w="7250" w:type="dxa"/>
            <w:vAlign w:val="center"/>
          </w:tcPr>
          <w:p w14:paraId="6B010CE6" w14:textId="77777777" w:rsidR="00D91DB8" w:rsidRPr="007A07D9" w:rsidRDefault="00D91DB8" w:rsidP="00453F7A">
            <w:pPr>
              <w:jc w:val="both"/>
              <w:rPr>
                <w:rFonts w:ascii="Times New Roman" w:eastAsia="標楷體" w:hAnsi="Times New Roman"/>
              </w:rPr>
            </w:pPr>
            <w:r w:rsidRPr="007A07D9">
              <w:rPr>
                <w:rFonts w:ascii="Times New Roman" w:eastAsia="標楷體" w:hAnsi="Times New Roman"/>
              </w:rPr>
              <w:t>單一搜尋條件</w:t>
            </w:r>
            <w:r w:rsidRPr="007A07D9">
              <w:rPr>
                <w:rFonts w:ascii="Times New Roman" w:eastAsia="標楷體" w:hAnsi="Times New Roman"/>
              </w:rPr>
              <w:t>(</w:t>
            </w:r>
            <w:proofErr w:type="gramStart"/>
            <w:r w:rsidRPr="007A07D9">
              <w:rPr>
                <w:rFonts w:ascii="Times New Roman" w:eastAsia="標楷體" w:hAnsi="Times New Roman"/>
              </w:rPr>
              <w:t>除必填欄位</w:t>
            </w:r>
            <w:proofErr w:type="gramEnd"/>
            <w:r w:rsidRPr="007A07D9">
              <w:rPr>
                <w:rFonts w:ascii="Times New Roman" w:eastAsia="標楷體" w:hAnsi="Times New Roman"/>
              </w:rPr>
              <w:t>)</w:t>
            </w:r>
            <w:r w:rsidRPr="007A07D9">
              <w:rPr>
                <w:rFonts w:ascii="Times New Roman" w:eastAsia="標楷體" w:hAnsi="Times New Roman"/>
              </w:rPr>
              <w:t>若為空白，則為</w:t>
            </w:r>
            <w:proofErr w:type="gramStart"/>
            <w:r w:rsidRPr="007A07D9">
              <w:rPr>
                <w:rFonts w:ascii="Times New Roman" w:eastAsia="標楷體" w:hAnsi="Times New Roman"/>
              </w:rPr>
              <w:t>不</w:t>
            </w:r>
            <w:proofErr w:type="gramEnd"/>
            <w:r w:rsidRPr="007A07D9">
              <w:rPr>
                <w:rFonts w:ascii="Times New Roman" w:eastAsia="標楷體" w:hAnsi="Times New Roman"/>
              </w:rPr>
              <w:t>比對項目</w:t>
            </w:r>
          </w:p>
        </w:tc>
      </w:tr>
    </w:tbl>
    <w:p w14:paraId="005C4684" w14:textId="36D41545" w:rsidR="00FA1AF6" w:rsidRPr="007A07D9" w:rsidRDefault="00FA1AF6" w:rsidP="00FA1AF6">
      <w:pPr>
        <w:pStyle w:val="33"/>
        <w:numPr>
          <w:ilvl w:val="0"/>
          <w:numId w:val="13"/>
        </w:numPr>
        <w:ind w:firstLineChars="0"/>
        <w:rPr>
          <w:rFonts w:ascii="Times New Roman" w:hAnsi="Times New Roman" w:cs="Times New Roman"/>
        </w:rPr>
      </w:pPr>
      <w:r w:rsidRPr="007A07D9">
        <w:rPr>
          <w:rFonts w:ascii="Times New Roman" w:hAnsi="Times New Roman" w:cs="Times New Roman"/>
        </w:rPr>
        <w:t>出入證使用紀錄查詢</w:t>
      </w:r>
    </w:p>
    <w:p w14:paraId="6F09D772" w14:textId="331BC1ED" w:rsidR="00FA1AF6" w:rsidRPr="007A07D9" w:rsidRDefault="00FA1AF6" w:rsidP="00FA1AF6">
      <w:pPr>
        <w:pStyle w:val="af2"/>
        <w:keepNext/>
        <w:spacing w:line="360" w:lineRule="auto"/>
        <w:ind w:firstLine="480"/>
        <w:jc w:val="center"/>
        <w:rPr>
          <w:rFonts w:eastAsia="標楷體"/>
          <w:sz w:val="24"/>
          <w:szCs w:val="24"/>
        </w:rPr>
      </w:pPr>
      <w:bookmarkStart w:id="89" w:name="_Toc123630145"/>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8</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出入證使用紀錄查詢」</w:t>
      </w:r>
      <w:bookmarkEnd w:id="89"/>
    </w:p>
    <w:tbl>
      <w:tblPr>
        <w:tblStyle w:val="af6"/>
        <w:tblW w:w="0" w:type="auto"/>
        <w:jc w:val="center"/>
        <w:tblLook w:val="04A0" w:firstRow="1" w:lastRow="0" w:firstColumn="1" w:lastColumn="0" w:noHBand="0" w:noVBand="1"/>
      </w:tblPr>
      <w:tblGrid>
        <w:gridCol w:w="1480"/>
        <w:gridCol w:w="6822"/>
      </w:tblGrid>
      <w:tr w:rsidR="00FA1AF6" w:rsidRPr="007A07D9" w14:paraId="2E8B6C97" w14:textId="77777777" w:rsidTr="00FA1AF6">
        <w:trPr>
          <w:jc w:val="center"/>
        </w:trPr>
        <w:tc>
          <w:tcPr>
            <w:tcW w:w="1480" w:type="dxa"/>
            <w:shd w:val="clear" w:color="auto" w:fill="D9D9D9" w:themeFill="background1" w:themeFillShade="D9"/>
            <w:vAlign w:val="center"/>
          </w:tcPr>
          <w:p w14:paraId="04A15424"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3C25A5F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名稱</w:t>
            </w:r>
          </w:p>
        </w:tc>
        <w:tc>
          <w:tcPr>
            <w:tcW w:w="6822" w:type="dxa"/>
            <w:vAlign w:val="center"/>
          </w:tcPr>
          <w:p w14:paraId="0B5DF4F7"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出入證使用紀錄查詢</w:t>
            </w:r>
          </w:p>
        </w:tc>
      </w:tr>
      <w:tr w:rsidR="00FA1AF6" w:rsidRPr="007A07D9" w14:paraId="2CAF4593" w14:textId="77777777" w:rsidTr="00FA1AF6">
        <w:trPr>
          <w:jc w:val="center"/>
        </w:trPr>
        <w:tc>
          <w:tcPr>
            <w:tcW w:w="1480" w:type="dxa"/>
            <w:shd w:val="clear" w:color="auto" w:fill="D9D9D9" w:themeFill="background1" w:themeFillShade="D9"/>
            <w:vAlign w:val="center"/>
          </w:tcPr>
          <w:p w14:paraId="35D1B3E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48F0411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lastRenderedPageBreak/>
              <w:t>編號</w:t>
            </w:r>
          </w:p>
        </w:tc>
        <w:tc>
          <w:tcPr>
            <w:tcW w:w="6822" w:type="dxa"/>
            <w:vAlign w:val="center"/>
          </w:tcPr>
          <w:p w14:paraId="43FF1AAD"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lastRenderedPageBreak/>
              <w:t>TV0107</w:t>
            </w:r>
          </w:p>
        </w:tc>
      </w:tr>
      <w:tr w:rsidR="00FA1AF6" w:rsidRPr="007A07D9" w14:paraId="4A38B9EA" w14:textId="77777777" w:rsidTr="00FA1AF6">
        <w:trPr>
          <w:jc w:val="center"/>
        </w:trPr>
        <w:tc>
          <w:tcPr>
            <w:tcW w:w="1480" w:type="dxa"/>
            <w:shd w:val="clear" w:color="auto" w:fill="D9D9D9" w:themeFill="background1" w:themeFillShade="D9"/>
            <w:vAlign w:val="center"/>
          </w:tcPr>
          <w:p w14:paraId="5B0CF35D"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描述</w:t>
            </w:r>
          </w:p>
        </w:tc>
        <w:tc>
          <w:tcPr>
            <w:tcW w:w="6822" w:type="dxa"/>
            <w:vAlign w:val="center"/>
          </w:tcPr>
          <w:p w14:paraId="1AE12442"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出入證交易資料</w:t>
            </w:r>
          </w:p>
        </w:tc>
      </w:tr>
      <w:tr w:rsidR="00FA1AF6" w:rsidRPr="007A07D9" w14:paraId="4C5FAC26" w14:textId="77777777" w:rsidTr="00FA1AF6">
        <w:trPr>
          <w:jc w:val="center"/>
        </w:trPr>
        <w:tc>
          <w:tcPr>
            <w:tcW w:w="1480" w:type="dxa"/>
            <w:shd w:val="clear" w:color="auto" w:fill="D9D9D9" w:themeFill="background1" w:themeFillShade="D9"/>
            <w:vAlign w:val="center"/>
          </w:tcPr>
          <w:p w14:paraId="7D4119D9"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參與者</w:t>
            </w:r>
          </w:p>
        </w:tc>
        <w:tc>
          <w:tcPr>
            <w:tcW w:w="6822" w:type="dxa"/>
            <w:vAlign w:val="center"/>
          </w:tcPr>
          <w:p w14:paraId="4589A3DA"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系統操作者</w:t>
            </w:r>
          </w:p>
        </w:tc>
      </w:tr>
      <w:tr w:rsidR="00FA1AF6" w:rsidRPr="007A07D9" w14:paraId="02823D2D" w14:textId="77777777" w:rsidTr="00FA1AF6">
        <w:trPr>
          <w:jc w:val="center"/>
        </w:trPr>
        <w:tc>
          <w:tcPr>
            <w:tcW w:w="1480" w:type="dxa"/>
            <w:shd w:val="clear" w:color="auto" w:fill="D9D9D9" w:themeFill="background1" w:themeFillShade="D9"/>
            <w:vAlign w:val="center"/>
          </w:tcPr>
          <w:p w14:paraId="0D5C125D"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前提</w:t>
            </w:r>
          </w:p>
        </w:tc>
        <w:tc>
          <w:tcPr>
            <w:tcW w:w="6822" w:type="dxa"/>
            <w:vAlign w:val="center"/>
          </w:tcPr>
          <w:p w14:paraId="2039241F"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條件含以下：</w:t>
            </w:r>
          </w:p>
          <w:p w14:paraId="4B2B84CA" w14:textId="77777777" w:rsidR="00FA1AF6" w:rsidRPr="007A07D9" w:rsidRDefault="00FA1AF6" w:rsidP="00FA1AF6">
            <w:pPr>
              <w:pStyle w:val="afff1"/>
              <w:widowControl w:val="0"/>
              <w:numPr>
                <w:ilvl w:val="0"/>
                <w:numId w:val="29"/>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出入證卡號</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p w14:paraId="5F9216D1" w14:textId="77777777" w:rsidR="00FA1AF6" w:rsidRPr="007A07D9" w:rsidRDefault="00FA1AF6" w:rsidP="00FA1AF6">
            <w:pPr>
              <w:pStyle w:val="afff1"/>
              <w:widowControl w:val="0"/>
              <w:numPr>
                <w:ilvl w:val="0"/>
                <w:numId w:val="29"/>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tc>
      </w:tr>
      <w:tr w:rsidR="00FA1AF6" w:rsidRPr="007A07D9" w14:paraId="061A67F4" w14:textId="77777777" w:rsidTr="00FA1AF6">
        <w:trPr>
          <w:jc w:val="center"/>
        </w:trPr>
        <w:tc>
          <w:tcPr>
            <w:tcW w:w="1480" w:type="dxa"/>
            <w:shd w:val="clear" w:color="auto" w:fill="D9D9D9" w:themeFill="background1" w:themeFillShade="D9"/>
            <w:vAlign w:val="center"/>
          </w:tcPr>
          <w:p w14:paraId="59719461"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觸發時機</w:t>
            </w:r>
          </w:p>
        </w:tc>
        <w:tc>
          <w:tcPr>
            <w:tcW w:w="6822" w:type="dxa"/>
            <w:vAlign w:val="center"/>
          </w:tcPr>
          <w:p w14:paraId="75562D72"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FA1AF6" w:rsidRPr="007A07D9" w14:paraId="665BC66B" w14:textId="77777777" w:rsidTr="00FA1AF6">
        <w:trPr>
          <w:jc w:val="center"/>
        </w:trPr>
        <w:tc>
          <w:tcPr>
            <w:tcW w:w="1480" w:type="dxa"/>
            <w:shd w:val="clear" w:color="auto" w:fill="D9D9D9" w:themeFill="background1" w:themeFillShade="D9"/>
            <w:vAlign w:val="center"/>
          </w:tcPr>
          <w:p w14:paraId="3E12A0BB"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基本流程</w:t>
            </w:r>
          </w:p>
        </w:tc>
        <w:tc>
          <w:tcPr>
            <w:tcW w:w="6822" w:type="dxa"/>
            <w:vAlign w:val="center"/>
          </w:tcPr>
          <w:p w14:paraId="6BACFC6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FA1AF6" w:rsidRPr="007A07D9" w14:paraId="0040B4BA" w14:textId="77777777" w:rsidTr="00FA1AF6">
        <w:trPr>
          <w:jc w:val="center"/>
        </w:trPr>
        <w:tc>
          <w:tcPr>
            <w:tcW w:w="1480" w:type="dxa"/>
            <w:shd w:val="clear" w:color="auto" w:fill="D9D9D9" w:themeFill="background1" w:themeFillShade="D9"/>
            <w:vAlign w:val="center"/>
          </w:tcPr>
          <w:p w14:paraId="69D7F054"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衍伸或</w:t>
            </w:r>
          </w:p>
          <w:p w14:paraId="1C2BB13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替代流程</w:t>
            </w:r>
          </w:p>
        </w:tc>
        <w:tc>
          <w:tcPr>
            <w:tcW w:w="6822" w:type="dxa"/>
            <w:vAlign w:val="center"/>
          </w:tcPr>
          <w:p w14:paraId="533A57A2"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無輸入卡號進行查詢，需顯示提示訊息</w:t>
            </w:r>
          </w:p>
        </w:tc>
      </w:tr>
      <w:tr w:rsidR="00FA1AF6" w:rsidRPr="007A07D9" w14:paraId="1C4C851A" w14:textId="77777777" w:rsidTr="00FA1AF6">
        <w:trPr>
          <w:jc w:val="center"/>
        </w:trPr>
        <w:tc>
          <w:tcPr>
            <w:tcW w:w="1480" w:type="dxa"/>
            <w:shd w:val="clear" w:color="auto" w:fill="D9D9D9" w:themeFill="background1" w:themeFillShade="D9"/>
            <w:vAlign w:val="center"/>
          </w:tcPr>
          <w:p w14:paraId="4D61F30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結束狀態</w:t>
            </w:r>
          </w:p>
        </w:tc>
        <w:tc>
          <w:tcPr>
            <w:tcW w:w="6822" w:type="dxa"/>
            <w:vAlign w:val="center"/>
          </w:tcPr>
          <w:p w14:paraId="41B4200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畫面呈現】</w:t>
            </w:r>
          </w:p>
          <w:p w14:paraId="363D199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顯示查詢結果</w:t>
            </w:r>
          </w:p>
          <w:p w14:paraId="610B6B0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匯出】</w:t>
            </w:r>
          </w:p>
          <w:p w14:paraId="0E16D09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提供報表匯出功能</w:t>
            </w:r>
          </w:p>
        </w:tc>
      </w:tr>
    </w:tbl>
    <w:p w14:paraId="3E020D15" w14:textId="1A6FD181" w:rsidR="00FA1AF6" w:rsidRPr="007A07D9" w:rsidRDefault="00FA1AF6" w:rsidP="00FA1AF6">
      <w:pPr>
        <w:pStyle w:val="33"/>
        <w:numPr>
          <w:ilvl w:val="0"/>
          <w:numId w:val="13"/>
        </w:numPr>
        <w:ind w:firstLineChars="0"/>
        <w:rPr>
          <w:rFonts w:ascii="Times New Roman" w:hAnsi="Times New Roman" w:cs="Times New Roman"/>
        </w:rPr>
      </w:pPr>
      <w:r w:rsidRPr="007A07D9">
        <w:rPr>
          <w:rFonts w:ascii="Times New Roman" w:hAnsi="Times New Roman" w:cs="Times New Roman"/>
        </w:rPr>
        <w:t>發票紀錄查詢</w:t>
      </w:r>
    </w:p>
    <w:p w14:paraId="6FBCA4AF" w14:textId="5D8553A2" w:rsidR="00FA1AF6" w:rsidRPr="007A07D9" w:rsidRDefault="00FA1AF6" w:rsidP="00FA1AF6">
      <w:pPr>
        <w:pStyle w:val="af2"/>
        <w:keepNext/>
        <w:spacing w:line="360" w:lineRule="auto"/>
        <w:ind w:firstLine="480"/>
        <w:jc w:val="center"/>
        <w:rPr>
          <w:rFonts w:eastAsia="標楷體"/>
          <w:sz w:val="24"/>
          <w:szCs w:val="24"/>
        </w:rPr>
      </w:pPr>
      <w:bookmarkStart w:id="90" w:name="_Toc123630146"/>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9</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發票紀錄查詢」</w:t>
      </w:r>
      <w:bookmarkEnd w:id="90"/>
    </w:p>
    <w:tbl>
      <w:tblPr>
        <w:tblStyle w:val="af6"/>
        <w:tblW w:w="0" w:type="auto"/>
        <w:jc w:val="center"/>
        <w:tblLook w:val="04A0" w:firstRow="1" w:lastRow="0" w:firstColumn="1" w:lastColumn="0" w:noHBand="0" w:noVBand="1"/>
      </w:tblPr>
      <w:tblGrid>
        <w:gridCol w:w="1480"/>
        <w:gridCol w:w="6822"/>
      </w:tblGrid>
      <w:tr w:rsidR="00FA1AF6" w:rsidRPr="007A07D9" w14:paraId="644FC8C1" w14:textId="77777777" w:rsidTr="00395BE6">
        <w:trPr>
          <w:jc w:val="center"/>
        </w:trPr>
        <w:tc>
          <w:tcPr>
            <w:tcW w:w="1480" w:type="dxa"/>
            <w:shd w:val="clear" w:color="auto" w:fill="D9D9D9" w:themeFill="background1" w:themeFillShade="D9"/>
            <w:vAlign w:val="center"/>
          </w:tcPr>
          <w:p w14:paraId="0BCE30C5"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0031B8D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名稱</w:t>
            </w:r>
          </w:p>
        </w:tc>
        <w:tc>
          <w:tcPr>
            <w:tcW w:w="6822" w:type="dxa"/>
            <w:vAlign w:val="center"/>
          </w:tcPr>
          <w:p w14:paraId="0E8D7861"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發票紀錄查詢</w:t>
            </w:r>
          </w:p>
        </w:tc>
      </w:tr>
      <w:tr w:rsidR="00FA1AF6" w:rsidRPr="007A07D9" w14:paraId="00D08635" w14:textId="77777777" w:rsidTr="00395BE6">
        <w:trPr>
          <w:jc w:val="center"/>
        </w:trPr>
        <w:tc>
          <w:tcPr>
            <w:tcW w:w="1480" w:type="dxa"/>
            <w:shd w:val="clear" w:color="auto" w:fill="D9D9D9" w:themeFill="background1" w:themeFillShade="D9"/>
            <w:vAlign w:val="center"/>
          </w:tcPr>
          <w:p w14:paraId="63D5792C"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使用者案例</w:t>
            </w:r>
          </w:p>
          <w:p w14:paraId="0F966FF8"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編號</w:t>
            </w:r>
          </w:p>
        </w:tc>
        <w:tc>
          <w:tcPr>
            <w:tcW w:w="6822" w:type="dxa"/>
            <w:vAlign w:val="center"/>
          </w:tcPr>
          <w:p w14:paraId="19522E8D"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TV0109</w:t>
            </w:r>
          </w:p>
        </w:tc>
      </w:tr>
      <w:tr w:rsidR="00FA1AF6" w:rsidRPr="007A07D9" w14:paraId="36420865" w14:textId="77777777" w:rsidTr="00395BE6">
        <w:trPr>
          <w:jc w:val="center"/>
        </w:trPr>
        <w:tc>
          <w:tcPr>
            <w:tcW w:w="1480" w:type="dxa"/>
            <w:shd w:val="clear" w:color="auto" w:fill="D9D9D9" w:themeFill="background1" w:themeFillShade="D9"/>
            <w:vAlign w:val="center"/>
          </w:tcPr>
          <w:p w14:paraId="5AB94E75"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描述</w:t>
            </w:r>
          </w:p>
        </w:tc>
        <w:tc>
          <w:tcPr>
            <w:tcW w:w="6822" w:type="dxa"/>
            <w:vAlign w:val="center"/>
          </w:tcPr>
          <w:p w14:paraId="1203C8FB"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輸入條件，匯出發票交易明細</w:t>
            </w:r>
            <w:r w:rsidRPr="007A07D9">
              <w:rPr>
                <w:rFonts w:ascii="Times New Roman" w:eastAsia="標楷體" w:hAnsi="Times New Roman"/>
              </w:rPr>
              <w:t>(</w:t>
            </w:r>
            <w:r w:rsidRPr="007A07D9">
              <w:rPr>
                <w:rFonts w:ascii="Times New Roman" w:eastAsia="標楷體" w:hAnsi="Times New Roman"/>
              </w:rPr>
              <w:t>含開立、作廢等</w:t>
            </w:r>
            <w:r w:rsidRPr="007A07D9">
              <w:rPr>
                <w:rFonts w:ascii="Times New Roman" w:eastAsia="標楷體" w:hAnsi="Times New Roman"/>
              </w:rPr>
              <w:t xml:space="preserve">) </w:t>
            </w:r>
          </w:p>
        </w:tc>
      </w:tr>
      <w:tr w:rsidR="00FA1AF6" w:rsidRPr="007A07D9" w14:paraId="039FE97C" w14:textId="77777777" w:rsidTr="00395BE6">
        <w:trPr>
          <w:jc w:val="center"/>
        </w:trPr>
        <w:tc>
          <w:tcPr>
            <w:tcW w:w="1480" w:type="dxa"/>
            <w:shd w:val="clear" w:color="auto" w:fill="D9D9D9" w:themeFill="background1" w:themeFillShade="D9"/>
            <w:vAlign w:val="center"/>
          </w:tcPr>
          <w:p w14:paraId="1E48E1E9"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參與者</w:t>
            </w:r>
          </w:p>
        </w:tc>
        <w:tc>
          <w:tcPr>
            <w:tcW w:w="6822" w:type="dxa"/>
            <w:vAlign w:val="center"/>
          </w:tcPr>
          <w:p w14:paraId="6D0F6B9A"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系統操作者</w:t>
            </w:r>
          </w:p>
        </w:tc>
      </w:tr>
      <w:tr w:rsidR="00FA1AF6" w:rsidRPr="007A07D9" w14:paraId="1C504D40" w14:textId="77777777" w:rsidTr="00395BE6">
        <w:trPr>
          <w:jc w:val="center"/>
        </w:trPr>
        <w:tc>
          <w:tcPr>
            <w:tcW w:w="1480" w:type="dxa"/>
            <w:shd w:val="clear" w:color="auto" w:fill="D9D9D9" w:themeFill="background1" w:themeFillShade="D9"/>
            <w:vAlign w:val="center"/>
          </w:tcPr>
          <w:p w14:paraId="28CCFB5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前提</w:t>
            </w:r>
          </w:p>
        </w:tc>
        <w:tc>
          <w:tcPr>
            <w:tcW w:w="6822" w:type="dxa"/>
            <w:vAlign w:val="center"/>
          </w:tcPr>
          <w:p w14:paraId="5AD1E78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查詢條件含以下：</w:t>
            </w:r>
          </w:p>
          <w:p w14:paraId="41AD14F8"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p w14:paraId="280A3487"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車站別</w:t>
            </w:r>
          </w:p>
          <w:p w14:paraId="2A8DEEFE"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發票號碼</w:t>
            </w:r>
          </w:p>
          <w:p w14:paraId="221658D9"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發票交易類型：多選</w:t>
            </w:r>
          </w:p>
          <w:p w14:paraId="4E5B36C0" w14:textId="77777777" w:rsidR="00FA1AF6" w:rsidRPr="007A07D9" w:rsidRDefault="00FA1AF6" w:rsidP="00FA1AF6">
            <w:pPr>
              <w:pStyle w:val="afff1"/>
              <w:widowControl w:val="0"/>
              <w:numPr>
                <w:ilvl w:val="0"/>
                <w:numId w:val="3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卡號</w:t>
            </w:r>
          </w:p>
        </w:tc>
      </w:tr>
      <w:tr w:rsidR="00FA1AF6" w:rsidRPr="007A07D9" w14:paraId="1C9EE1EE" w14:textId="77777777" w:rsidTr="00395BE6">
        <w:trPr>
          <w:jc w:val="center"/>
        </w:trPr>
        <w:tc>
          <w:tcPr>
            <w:tcW w:w="1480" w:type="dxa"/>
            <w:shd w:val="clear" w:color="auto" w:fill="D9D9D9" w:themeFill="background1" w:themeFillShade="D9"/>
            <w:vAlign w:val="center"/>
          </w:tcPr>
          <w:p w14:paraId="4FB0607F"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觸發時機</w:t>
            </w:r>
          </w:p>
        </w:tc>
        <w:tc>
          <w:tcPr>
            <w:tcW w:w="6822" w:type="dxa"/>
            <w:vAlign w:val="center"/>
          </w:tcPr>
          <w:p w14:paraId="3C72D695"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FA1AF6" w:rsidRPr="007A07D9" w14:paraId="71179C45" w14:textId="77777777" w:rsidTr="00395BE6">
        <w:trPr>
          <w:jc w:val="center"/>
        </w:trPr>
        <w:tc>
          <w:tcPr>
            <w:tcW w:w="1480" w:type="dxa"/>
            <w:shd w:val="clear" w:color="auto" w:fill="D9D9D9" w:themeFill="background1" w:themeFillShade="D9"/>
            <w:vAlign w:val="center"/>
          </w:tcPr>
          <w:p w14:paraId="164E2C19"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基本流程</w:t>
            </w:r>
          </w:p>
        </w:tc>
        <w:tc>
          <w:tcPr>
            <w:tcW w:w="6822" w:type="dxa"/>
            <w:vAlign w:val="center"/>
          </w:tcPr>
          <w:p w14:paraId="4FFE7D3E"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FA1AF6" w:rsidRPr="007A07D9" w14:paraId="15DCF6F3" w14:textId="77777777" w:rsidTr="00395BE6">
        <w:trPr>
          <w:jc w:val="center"/>
        </w:trPr>
        <w:tc>
          <w:tcPr>
            <w:tcW w:w="1480" w:type="dxa"/>
            <w:shd w:val="clear" w:color="auto" w:fill="D9D9D9" w:themeFill="background1" w:themeFillShade="D9"/>
            <w:vAlign w:val="center"/>
          </w:tcPr>
          <w:p w14:paraId="31D300B9"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衍伸或</w:t>
            </w:r>
          </w:p>
          <w:p w14:paraId="06CF843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替代流程</w:t>
            </w:r>
          </w:p>
        </w:tc>
        <w:tc>
          <w:tcPr>
            <w:tcW w:w="6822" w:type="dxa"/>
            <w:vAlign w:val="center"/>
          </w:tcPr>
          <w:p w14:paraId="620FDEA3"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無輸入任何搜尋條件進行查詢，需顯示提示訊息</w:t>
            </w:r>
          </w:p>
        </w:tc>
      </w:tr>
      <w:tr w:rsidR="00FA1AF6" w:rsidRPr="007A07D9" w14:paraId="15FAA301" w14:textId="77777777" w:rsidTr="00395BE6">
        <w:trPr>
          <w:jc w:val="center"/>
        </w:trPr>
        <w:tc>
          <w:tcPr>
            <w:tcW w:w="1480" w:type="dxa"/>
            <w:shd w:val="clear" w:color="auto" w:fill="D9D9D9" w:themeFill="background1" w:themeFillShade="D9"/>
            <w:vAlign w:val="center"/>
          </w:tcPr>
          <w:p w14:paraId="58FA72B0"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結束狀態</w:t>
            </w:r>
          </w:p>
        </w:tc>
        <w:tc>
          <w:tcPr>
            <w:tcW w:w="6822" w:type="dxa"/>
            <w:vAlign w:val="center"/>
          </w:tcPr>
          <w:p w14:paraId="1B0E9C70"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畫面呈現】</w:t>
            </w:r>
          </w:p>
          <w:p w14:paraId="1A9427A4"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顯示查詢結果</w:t>
            </w:r>
          </w:p>
          <w:p w14:paraId="40C185D6"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匯出】</w:t>
            </w:r>
          </w:p>
          <w:p w14:paraId="5B38329D"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提供報表匯出功能</w:t>
            </w:r>
          </w:p>
        </w:tc>
      </w:tr>
      <w:tr w:rsidR="00FA1AF6" w:rsidRPr="007A07D9" w14:paraId="1D2DD345" w14:textId="77777777" w:rsidTr="00395BE6">
        <w:trPr>
          <w:jc w:val="center"/>
        </w:trPr>
        <w:tc>
          <w:tcPr>
            <w:tcW w:w="1480" w:type="dxa"/>
            <w:shd w:val="clear" w:color="auto" w:fill="D9D9D9" w:themeFill="background1" w:themeFillShade="D9"/>
            <w:vAlign w:val="center"/>
          </w:tcPr>
          <w:p w14:paraId="4B4C1B67" w14:textId="77777777" w:rsidR="00FA1AF6" w:rsidRPr="007A07D9" w:rsidRDefault="00FA1AF6" w:rsidP="00453F7A">
            <w:pPr>
              <w:jc w:val="center"/>
              <w:rPr>
                <w:rFonts w:ascii="Times New Roman" w:eastAsia="標楷體" w:hAnsi="Times New Roman"/>
              </w:rPr>
            </w:pPr>
            <w:r w:rsidRPr="007A07D9">
              <w:rPr>
                <w:rFonts w:ascii="Times New Roman" w:eastAsia="標楷體" w:hAnsi="Times New Roman"/>
              </w:rPr>
              <w:t>備註</w:t>
            </w:r>
          </w:p>
        </w:tc>
        <w:tc>
          <w:tcPr>
            <w:tcW w:w="6822" w:type="dxa"/>
            <w:vAlign w:val="center"/>
          </w:tcPr>
          <w:p w14:paraId="41C4278B" w14:textId="77777777" w:rsidR="00FA1AF6" w:rsidRPr="007A07D9" w:rsidRDefault="00FA1AF6" w:rsidP="00453F7A">
            <w:pPr>
              <w:jc w:val="both"/>
              <w:rPr>
                <w:rFonts w:ascii="Times New Roman" w:eastAsia="標楷體" w:hAnsi="Times New Roman"/>
              </w:rPr>
            </w:pPr>
            <w:r w:rsidRPr="007A07D9">
              <w:rPr>
                <w:rFonts w:ascii="Times New Roman" w:eastAsia="標楷體" w:hAnsi="Times New Roman"/>
              </w:rPr>
              <w:t>單一搜尋條件</w:t>
            </w:r>
            <w:r w:rsidRPr="007A07D9">
              <w:rPr>
                <w:rFonts w:ascii="Times New Roman" w:eastAsia="標楷體" w:hAnsi="Times New Roman"/>
              </w:rPr>
              <w:t>(</w:t>
            </w:r>
            <w:proofErr w:type="gramStart"/>
            <w:r w:rsidRPr="007A07D9">
              <w:rPr>
                <w:rFonts w:ascii="Times New Roman" w:eastAsia="標楷體" w:hAnsi="Times New Roman"/>
              </w:rPr>
              <w:t>除必填欄位</w:t>
            </w:r>
            <w:proofErr w:type="gramEnd"/>
            <w:r w:rsidRPr="007A07D9">
              <w:rPr>
                <w:rFonts w:ascii="Times New Roman" w:eastAsia="標楷體" w:hAnsi="Times New Roman"/>
              </w:rPr>
              <w:t>)</w:t>
            </w:r>
            <w:r w:rsidRPr="007A07D9">
              <w:rPr>
                <w:rFonts w:ascii="Times New Roman" w:eastAsia="標楷體" w:hAnsi="Times New Roman"/>
              </w:rPr>
              <w:t>若為空白，則為</w:t>
            </w:r>
            <w:proofErr w:type="gramStart"/>
            <w:r w:rsidRPr="007A07D9">
              <w:rPr>
                <w:rFonts w:ascii="Times New Roman" w:eastAsia="標楷體" w:hAnsi="Times New Roman"/>
              </w:rPr>
              <w:t>不</w:t>
            </w:r>
            <w:proofErr w:type="gramEnd"/>
            <w:r w:rsidRPr="007A07D9">
              <w:rPr>
                <w:rFonts w:ascii="Times New Roman" w:eastAsia="標楷體" w:hAnsi="Times New Roman"/>
              </w:rPr>
              <w:t>比對項目</w:t>
            </w:r>
          </w:p>
        </w:tc>
      </w:tr>
    </w:tbl>
    <w:p w14:paraId="2046DE17" w14:textId="118BE50C" w:rsidR="00395BE6" w:rsidRPr="007A07D9" w:rsidRDefault="00395BE6" w:rsidP="00395BE6">
      <w:pPr>
        <w:pStyle w:val="33"/>
        <w:numPr>
          <w:ilvl w:val="0"/>
          <w:numId w:val="13"/>
        </w:numPr>
        <w:ind w:firstLineChars="0"/>
        <w:rPr>
          <w:rFonts w:ascii="Times New Roman" w:hAnsi="Times New Roman" w:cs="Times New Roman"/>
        </w:rPr>
      </w:pPr>
      <w:r w:rsidRPr="007A07D9">
        <w:rPr>
          <w:rFonts w:ascii="Times New Roman" w:hAnsi="Times New Roman" w:cs="Times New Roman"/>
        </w:rPr>
        <w:lastRenderedPageBreak/>
        <w:t>10</w:t>
      </w:r>
      <w:r w:rsidRPr="007A07D9">
        <w:rPr>
          <w:rFonts w:ascii="Times New Roman" w:hAnsi="Times New Roman" w:cs="Times New Roman"/>
        </w:rPr>
        <w:t>年內未使用</w:t>
      </w:r>
      <w:r w:rsidRPr="007A07D9">
        <w:rPr>
          <w:rFonts w:ascii="Times New Roman" w:hAnsi="Times New Roman" w:cs="Times New Roman"/>
        </w:rPr>
        <w:t>Token</w:t>
      </w:r>
      <w:r w:rsidRPr="007A07D9">
        <w:rPr>
          <w:rFonts w:ascii="Times New Roman" w:hAnsi="Times New Roman" w:cs="Times New Roman"/>
        </w:rPr>
        <w:t>清單</w:t>
      </w:r>
    </w:p>
    <w:p w14:paraId="59C2D99E" w14:textId="784599DA" w:rsidR="00395BE6" w:rsidRPr="007A07D9" w:rsidRDefault="00395BE6" w:rsidP="00395BE6">
      <w:pPr>
        <w:pStyle w:val="af2"/>
        <w:keepNext/>
        <w:spacing w:line="360" w:lineRule="auto"/>
        <w:ind w:firstLine="480"/>
        <w:jc w:val="center"/>
        <w:rPr>
          <w:rFonts w:eastAsia="標楷體"/>
          <w:sz w:val="24"/>
          <w:szCs w:val="24"/>
        </w:rPr>
      </w:pPr>
      <w:bookmarkStart w:id="91" w:name="_Toc123630147"/>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10</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w:t>
      </w:r>
      <w:r w:rsidRPr="007A07D9">
        <w:rPr>
          <w:rFonts w:eastAsia="標楷體"/>
          <w:sz w:val="24"/>
          <w:szCs w:val="24"/>
        </w:rPr>
        <w:t>10</w:t>
      </w:r>
      <w:r w:rsidRPr="007A07D9">
        <w:rPr>
          <w:rFonts w:eastAsia="標楷體"/>
          <w:sz w:val="24"/>
          <w:szCs w:val="24"/>
        </w:rPr>
        <w:t>年內未使用</w:t>
      </w:r>
      <w:r w:rsidRPr="007A07D9">
        <w:rPr>
          <w:rFonts w:eastAsia="標楷體"/>
          <w:sz w:val="24"/>
          <w:szCs w:val="24"/>
        </w:rPr>
        <w:t>Token</w:t>
      </w:r>
      <w:r w:rsidRPr="007A07D9">
        <w:rPr>
          <w:rFonts w:eastAsia="標楷體"/>
          <w:sz w:val="24"/>
          <w:szCs w:val="24"/>
        </w:rPr>
        <w:t>清單」</w:t>
      </w:r>
      <w:bookmarkEnd w:id="91"/>
    </w:p>
    <w:tbl>
      <w:tblPr>
        <w:tblStyle w:val="af6"/>
        <w:tblW w:w="0" w:type="auto"/>
        <w:jc w:val="center"/>
        <w:tblLook w:val="04A0" w:firstRow="1" w:lastRow="0" w:firstColumn="1" w:lastColumn="0" w:noHBand="0" w:noVBand="1"/>
      </w:tblPr>
      <w:tblGrid>
        <w:gridCol w:w="1479"/>
        <w:gridCol w:w="6823"/>
      </w:tblGrid>
      <w:tr w:rsidR="00395BE6" w:rsidRPr="007A07D9" w14:paraId="78B9161F" w14:textId="77777777" w:rsidTr="00D91DB8">
        <w:trPr>
          <w:jc w:val="center"/>
        </w:trPr>
        <w:tc>
          <w:tcPr>
            <w:tcW w:w="1479" w:type="dxa"/>
            <w:shd w:val="clear" w:color="auto" w:fill="D9D9D9" w:themeFill="background1" w:themeFillShade="D9"/>
            <w:vAlign w:val="center"/>
          </w:tcPr>
          <w:p w14:paraId="19892699"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使用者案例</w:t>
            </w:r>
          </w:p>
          <w:p w14:paraId="3D9A74E7"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名稱</w:t>
            </w:r>
          </w:p>
        </w:tc>
        <w:tc>
          <w:tcPr>
            <w:tcW w:w="6823" w:type="dxa"/>
            <w:vAlign w:val="center"/>
          </w:tcPr>
          <w:p w14:paraId="69839A08"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10</w:t>
            </w:r>
            <w:r w:rsidRPr="007A07D9">
              <w:rPr>
                <w:rFonts w:ascii="Times New Roman" w:eastAsia="標楷體" w:hAnsi="Times New Roman"/>
              </w:rPr>
              <w:t>年內未使用</w:t>
            </w:r>
            <w:r w:rsidRPr="007A07D9">
              <w:rPr>
                <w:rFonts w:ascii="Times New Roman" w:eastAsia="標楷體" w:hAnsi="Times New Roman"/>
              </w:rPr>
              <w:t>Token</w:t>
            </w:r>
            <w:r w:rsidRPr="007A07D9">
              <w:rPr>
                <w:rFonts w:ascii="Times New Roman" w:eastAsia="標楷體" w:hAnsi="Times New Roman"/>
              </w:rPr>
              <w:t>清單</w:t>
            </w:r>
          </w:p>
        </w:tc>
      </w:tr>
      <w:tr w:rsidR="00395BE6" w:rsidRPr="007A07D9" w14:paraId="2DD15069" w14:textId="77777777" w:rsidTr="00D91DB8">
        <w:trPr>
          <w:jc w:val="center"/>
        </w:trPr>
        <w:tc>
          <w:tcPr>
            <w:tcW w:w="1479" w:type="dxa"/>
            <w:shd w:val="clear" w:color="auto" w:fill="D9D9D9" w:themeFill="background1" w:themeFillShade="D9"/>
            <w:vAlign w:val="center"/>
          </w:tcPr>
          <w:p w14:paraId="6F928EB5"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使用者案例</w:t>
            </w:r>
          </w:p>
          <w:p w14:paraId="6479A1E0"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編號</w:t>
            </w:r>
          </w:p>
        </w:tc>
        <w:tc>
          <w:tcPr>
            <w:tcW w:w="6823" w:type="dxa"/>
            <w:vAlign w:val="center"/>
          </w:tcPr>
          <w:p w14:paraId="2943EC69"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TV0110</w:t>
            </w:r>
          </w:p>
        </w:tc>
      </w:tr>
      <w:tr w:rsidR="00395BE6" w:rsidRPr="007A07D9" w14:paraId="60C22143" w14:textId="77777777" w:rsidTr="00D91DB8">
        <w:trPr>
          <w:jc w:val="center"/>
        </w:trPr>
        <w:tc>
          <w:tcPr>
            <w:tcW w:w="1479" w:type="dxa"/>
            <w:shd w:val="clear" w:color="auto" w:fill="D9D9D9" w:themeFill="background1" w:themeFillShade="D9"/>
            <w:vAlign w:val="center"/>
          </w:tcPr>
          <w:p w14:paraId="5206A4EF"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描述</w:t>
            </w:r>
          </w:p>
        </w:tc>
        <w:tc>
          <w:tcPr>
            <w:tcW w:w="6823" w:type="dxa"/>
            <w:vAlign w:val="center"/>
          </w:tcPr>
          <w:p w14:paraId="63F24807"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查詢</w:t>
            </w:r>
            <w:r w:rsidRPr="007A07D9">
              <w:rPr>
                <w:rFonts w:ascii="Times New Roman" w:eastAsia="標楷體" w:hAnsi="Times New Roman"/>
              </w:rPr>
              <w:t>10</w:t>
            </w:r>
            <w:r w:rsidRPr="007A07D9">
              <w:rPr>
                <w:rFonts w:ascii="Times New Roman" w:eastAsia="標楷體" w:hAnsi="Times New Roman"/>
              </w:rPr>
              <w:t>年內有售出但未使用</w:t>
            </w:r>
            <w:r w:rsidRPr="007A07D9">
              <w:rPr>
                <w:rFonts w:ascii="Times New Roman" w:eastAsia="標楷體" w:hAnsi="Times New Roman"/>
              </w:rPr>
              <w:t>Token</w:t>
            </w:r>
            <w:r w:rsidRPr="007A07D9">
              <w:rPr>
                <w:rFonts w:ascii="Times New Roman" w:eastAsia="標楷體" w:hAnsi="Times New Roman"/>
              </w:rPr>
              <w:t>清單</w:t>
            </w:r>
          </w:p>
        </w:tc>
      </w:tr>
      <w:tr w:rsidR="00395BE6" w:rsidRPr="007A07D9" w14:paraId="0719069D" w14:textId="77777777" w:rsidTr="00D91DB8">
        <w:trPr>
          <w:jc w:val="center"/>
        </w:trPr>
        <w:tc>
          <w:tcPr>
            <w:tcW w:w="1479" w:type="dxa"/>
            <w:shd w:val="clear" w:color="auto" w:fill="D9D9D9" w:themeFill="background1" w:themeFillShade="D9"/>
            <w:vAlign w:val="center"/>
          </w:tcPr>
          <w:p w14:paraId="1282F6B0"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參與者</w:t>
            </w:r>
          </w:p>
        </w:tc>
        <w:tc>
          <w:tcPr>
            <w:tcW w:w="6823" w:type="dxa"/>
            <w:vAlign w:val="center"/>
          </w:tcPr>
          <w:p w14:paraId="453E6E44"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系統操作者</w:t>
            </w:r>
          </w:p>
        </w:tc>
      </w:tr>
      <w:tr w:rsidR="00395BE6" w:rsidRPr="007A07D9" w14:paraId="72B9D210" w14:textId="77777777" w:rsidTr="00D91DB8">
        <w:trPr>
          <w:jc w:val="center"/>
        </w:trPr>
        <w:tc>
          <w:tcPr>
            <w:tcW w:w="1479" w:type="dxa"/>
            <w:shd w:val="clear" w:color="auto" w:fill="D9D9D9" w:themeFill="background1" w:themeFillShade="D9"/>
            <w:vAlign w:val="center"/>
          </w:tcPr>
          <w:p w14:paraId="661F7BB1"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前提</w:t>
            </w:r>
          </w:p>
        </w:tc>
        <w:tc>
          <w:tcPr>
            <w:tcW w:w="6823" w:type="dxa"/>
            <w:vAlign w:val="center"/>
          </w:tcPr>
          <w:p w14:paraId="60D91A27"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查詢條件含以下：</w:t>
            </w:r>
          </w:p>
          <w:p w14:paraId="03CD36BE" w14:textId="77777777" w:rsidR="00395BE6" w:rsidRPr="007A07D9" w:rsidRDefault="00395BE6" w:rsidP="00395BE6">
            <w:pPr>
              <w:pStyle w:val="afff1"/>
              <w:widowControl w:val="0"/>
              <w:numPr>
                <w:ilvl w:val="0"/>
                <w:numId w:val="31"/>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售出交易時間區間</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tc>
      </w:tr>
      <w:tr w:rsidR="00395BE6" w:rsidRPr="007A07D9" w14:paraId="6EA0B473" w14:textId="77777777" w:rsidTr="00D91DB8">
        <w:trPr>
          <w:jc w:val="center"/>
        </w:trPr>
        <w:tc>
          <w:tcPr>
            <w:tcW w:w="1479" w:type="dxa"/>
            <w:shd w:val="clear" w:color="auto" w:fill="D9D9D9" w:themeFill="background1" w:themeFillShade="D9"/>
            <w:vAlign w:val="center"/>
          </w:tcPr>
          <w:p w14:paraId="5DBCB51C"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觸發時機</w:t>
            </w:r>
          </w:p>
        </w:tc>
        <w:tc>
          <w:tcPr>
            <w:tcW w:w="6823" w:type="dxa"/>
            <w:vAlign w:val="center"/>
          </w:tcPr>
          <w:p w14:paraId="2B7CD268"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395BE6" w:rsidRPr="007A07D9" w14:paraId="1ED35596" w14:textId="77777777" w:rsidTr="00D91DB8">
        <w:trPr>
          <w:jc w:val="center"/>
        </w:trPr>
        <w:tc>
          <w:tcPr>
            <w:tcW w:w="1479" w:type="dxa"/>
            <w:shd w:val="clear" w:color="auto" w:fill="D9D9D9" w:themeFill="background1" w:themeFillShade="D9"/>
            <w:vAlign w:val="center"/>
          </w:tcPr>
          <w:p w14:paraId="2637835C"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基本流程</w:t>
            </w:r>
          </w:p>
        </w:tc>
        <w:tc>
          <w:tcPr>
            <w:tcW w:w="6823" w:type="dxa"/>
            <w:vAlign w:val="center"/>
          </w:tcPr>
          <w:p w14:paraId="3AB72355"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根據使用者輸入條件，檢索符合之交易</w:t>
            </w:r>
          </w:p>
        </w:tc>
      </w:tr>
      <w:tr w:rsidR="00395BE6" w:rsidRPr="007A07D9" w14:paraId="510F7986" w14:textId="77777777" w:rsidTr="00D91DB8">
        <w:trPr>
          <w:jc w:val="center"/>
        </w:trPr>
        <w:tc>
          <w:tcPr>
            <w:tcW w:w="1479" w:type="dxa"/>
            <w:shd w:val="clear" w:color="auto" w:fill="D9D9D9" w:themeFill="background1" w:themeFillShade="D9"/>
            <w:vAlign w:val="center"/>
          </w:tcPr>
          <w:p w14:paraId="2C872FF0"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衍伸或</w:t>
            </w:r>
          </w:p>
          <w:p w14:paraId="5946D8DC"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替代流程</w:t>
            </w:r>
          </w:p>
        </w:tc>
        <w:tc>
          <w:tcPr>
            <w:tcW w:w="6823" w:type="dxa"/>
            <w:vAlign w:val="center"/>
          </w:tcPr>
          <w:p w14:paraId="0DFA657D" w14:textId="77777777" w:rsidR="00395BE6" w:rsidRPr="007A07D9" w:rsidRDefault="00395BE6" w:rsidP="00395BE6">
            <w:pPr>
              <w:pStyle w:val="afff1"/>
              <w:widowControl w:val="0"/>
              <w:numPr>
                <w:ilvl w:val="0"/>
                <w:numId w:val="32"/>
              </w:numPr>
              <w:ind w:leftChars="0"/>
              <w:jc w:val="both"/>
              <w:rPr>
                <w:rFonts w:ascii="Times New Roman" w:eastAsia="標楷體" w:hAnsi="Times New Roman" w:cs="Times New Roman"/>
              </w:rPr>
            </w:pPr>
            <w:r w:rsidRPr="007A07D9">
              <w:rPr>
                <w:rFonts w:ascii="Times New Roman" w:eastAsia="標楷體" w:hAnsi="Times New Roman" w:cs="Times New Roman"/>
              </w:rPr>
              <w:t>無輸入交易時間區間進行查詢，需顯示提示訊息</w:t>
            </w:r>
          </w:p>
          <w:p w14:paraId="5A141FA9" w14:textId="77777777" w:rsidR="00395BE6" w:rsidRPr="007A07D9" w:rsidRDefault="00395BE6" w:rsidP="00395BE6">
            <w:pPr>
              <w:pStyle w:val="afff1"/>
              <w:widowControl w:val="0"/>
              <w:numPr>
                <w:ilvl w:val="0"/>
                <w:numId w:val="32"/>
              </w:numPr>
              <w:ind w:leftChars="0"/>
              <w:jc w:val="both"/>
              <w:rPr>
                <w:rFonts w:ascii="Times New Roman" w:eastAsia="標楷體" w:hAnsi="Times New Roman" w:cs="Times New Roman"/>
              </w:rPr>
            </w:pPr>
            <w:r w:rsidRPr="007A07D9">
              <w:rPr>
                <w:rFonts w:ascii="Times New Roman" w:eastAsia="標楷體" w:hAnsi="Times New Roman" w:cs="Times New Roman"/>
              </w:rPr>
              <w:t>資料保存以當下時間前推</w:t>
            </w:r>
            <w:r w:rsidRPr="007A07D9">
              <w:rPr>
                <w:rFonts w:ascii="Times New Roman" w:eastAsia="標楷體" w:hAnsi="Times New Roman" w:cs="Times New Roman"/>
              </w:rPr>
              <w:t>10</w:t>
            </w:r>
            <w:r w:rsidRPr="007A07D9">
              <w:rPr>
                <w:rFonts w:ascii="Times New Roman" w:eastAsia="標楷體" w:hAnsi="Times New Roman" w:cs="Times New Roman"/>
              </w:rPr>
              <w:t>年為限</w:t>
            </w:r>
          </w:p>
        </w:tc>
      </w:tr>
      <w:tr w:rsidR="00395BE6" w:rsidRPr="007A07D9" w14:paraId="5EBED168" w14:textId="77777777" w:rsidTr="00D91DB8">
        <w:trPr>
          <w:jc w:val="center"/>
        </w:trPr>
        <w:tc>
          <w:tcPr>
            <w:tcW w:w="1479" w:type="dxa"/>
            <w:shd w:val="clear" w:color="auto" w:fill="D9D9D9" w:themeFill="background1" w:themeFillShade="D9"/>
            <w:vAlign w:val="center"/>
          </w:tcPr>
          <w:p w14:paraId="59B5EF6E"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結束狀態</w:t>
            </w:r>
          </w:p>
        </w:tc>
        <w:tc>
          <w:tcPr>
            <w:tcW w:w="6823" w:type="dxa"/>
            <w:vAlign w:val="center"/>
          </w:tcPr>
          <w:p w14:paraId="33AF426D"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畫面呈現】</w:t>
            </w:r>
          </w:p>
          <w:p w14:paraId="659425EA"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顯示查詢結果</w:t>
            </w:r>
          </w:p>
          <w:p w14:paraId="7F7F656F"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匯出】</w:t>
            </w:r>
          </w:p>
          <w:p w14:paraId="556354F3" w14:textId="77777777" w:rsidR="00395BE6" w:rsidRPr="007A07D9" w:rsidRDefault="00395BE6" w:rsidP="00453F7A">
            <w:pPr>
              <w:jc w:val="both"/>
              <w:rPr>
                <w:rFonts w:ascii="Times New Roman" w:eastAsia="標楷體" w:hAnsi="Times New Roman"/>
              </w:rPr>
            </w:pPr>
            <w:r w:rsidRPr="007A07D9">
              <w:rPr>
                <w:rFonts w:ascii="Times New Roman" w:eastAsia="標楷體" w:hAnsi="Times New Roman"/>
              </w:rPr>
              <w:t>提供報表匯出功能</w:t>
            </w:r>
          </w:p>
        </w:tc>
      </w:tr>
      <w:tr w:rsidR="00395BE6" w:rsidRPr="007A07D9" w14:paraId="2DEF6D55" w14:textId="77777777" w:rsidTr="00D91DB8">
        <w:trPr>
          <w:jc w:val="center"/>
        </w:trPr>
        <w:tc>
          <w:tcPr>
            <w:tcW w:w="1479" w:type="dxa"/>
            <w:shd w:val="clear" w:color="auto" w:fill="D9D9D9" w:themeFill="background1" w:themeFillShade="D9"/>
            <w:vAlign w:val="center"/>
          </w:tcPr>
          <w:p w14:paraId="59746888" w14:textId="77777777" w:rsidR="00395BE6" w:rsidRPr="007A07D9" w:rsidRDefault="00395BE6" w:rsidP="00453F7A">
            <w:pPr>
              <w:jc w:val="center"/>
              <w:rPr>
                <w:rFonts w:ascii="Times New Roman" w:eastAsia="標楷體" w:hAnsi="Times New Roman"/>
              </w:rPr>
            </w:pPr>
            <w:r w:rsidRPr="007A07D9">
              <w:rPr>
                <w:rFonts w:ascii="Times New Roman" w:eastAsia="標楷體" w:hAnsi="Times New Roman"/>
              </w:rPr>
              <w:t>備註</w:t>
            </w:r>
          </w:p>
        </w:tc>
        <w:tc>
          <w:tcPr>
            <w:tcW w:w="6823" w:type="dxa"/>
            <w:vAlign w:val="center"/>
          </w:tcPr>
          <w:p w14:paraId="61DB1CDE" w14:textId="77777777" w:rsidR="00395BE6" w:rsidRPr="007A07D9" w:rsidRDefault="00395BE6" w:rsidP="00453F7A">
            <w:pPr>
              <w:jc w:val="both"/>
              <w:rPr>
                <w:rFonts w:ascii="Times New Roman" w:eastAsia="標楷體" w:hAnsi="Times New Roman"/>
              </w:rPr>
            </w:pPr>
          </w:p>
        </w:tc>
      </w:tr>
    </w:tbl>
    <w:p w14:paraId="65F62649" w14:textId="54317D3C" w:rsidR="00D91DB8" w:rsidRPr="007A07D9" w:rsidRDefault="00D91DB8" w:rsidP="00D91DB8">
      <w:pPr>
        <w:pStyle w:val="33"/>
        <w:numPr>
          <w:ilvl w:val="0"/>
          <w:numId w:val="13"/>
        </w:numPr>
        <w:ind w:firstLineChars="0"/>
        <w:rPr>
          <w:rFonts w:ascii="Times New Roman" w:hAnsi="Times New Roman" w:cs="Times New Roman"/>
        </w:rPr>
      </w:pPr>
      <w:r w:rsidRPr="007A07D9">
        <w:rPr>
          <w:rFonts w:ascii="Times New Roman" w:hAnsi="Times New Roman" w:cs="Times New Roman"/>
        </w:rPr>
        <w:t>電子票證交易資料</w:t>
      </w:r>
    </w:p>
    <w:p w14:paraId="2F279EBB" w14:textId="75F0D4C8" w:rsidR="00D91DB8" w:rsidRPr="007A07D9" w:rsidRDefault="00D91DB8" w:rsidP="00D91DB8">
      <w:pPr>
        <w:pStyle w:val="af2"/>
        <w:keepNext/>
        <w:spacing w:line="360" w:lineRule="auto"/>
        <w:ind w:firstLine="480"/>
        <w:jc w:val="center"/>
        <w:rPr>
          <w:rFonts w:eastAsia="標楷體"/>
          <w:sz w:val="24"/>
          <w:szCs w:val="24"/>
        </w:rPr>
      </w:pPr>
      <w:bookmarkStart w:id="92" w:name="_Toc123630148"/>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11</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電子票證交易資料」</w:t>
      </w:r>
      <w:bookmarkEnd w:id="92"/>
    </w:p>
    <w:tbl>
      <w:tblPr>
        <w:tblStyle w:val="af6"/>
        <w:tblW w:w="0" w:type="auto"/>
        <w:jc w:val="center"/>
        <w:tblLook w:val="04A0" w:firstRow="1" w:lastRow="0" w:firstColumn="1" w:lastColumn="0" w:noHBand="0" w:noVBand="1"/>
      </w:tblPr>
      <w:tblGrid>
        <w:gridCol w:w="1480"/>
        <w:gridCol w:w="6822"/>
      </w:tblGrid>
      <w:tr w:rsidR="00F33DA4" w:rsidRPr="007A07D9" w14:paraId="547C6B2F" w14:textId="77777777" w:rsidTr="00453F7A">
        <w:trPr>
          <w:jc w:val="center"/>
        </w:trPr>
        <w:tc>
          <w:tcPr>
            <w:tcW w:w="1555" w:type="dxa"/>
            <w:shd w:val="clear" w:color="auto" w:fill="D9D9D9" w:themeFill="background1" w:themeFillShade="D9"/>
            <w:vAlign w:val="center"/>
          </w:tcPr>
          <w:p w14:paraId="6218E49B"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使用者案例</w:t>
            </w:r>
          </w:p>
          <w:p w14:paraId="7006FDCD"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名稱</w:t>
            </w:r>
          </w:p>
        </w:tc>
        <w:tc>
          <w:tcPr>
            <w:tcW w:w="7250" w:type="dxa"/>
            <w:vAlign w:val="center"/>
          </w:tcPr>
          <w:p w14:paraId="5743861A"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電子票證交易資料</w:t>
            </w:r>
          </w:p>
        </w:tc>
      </w:tr>
      <w:tr w:rsidR="00F33DA4" w:rsidRPr="007A07D9" w14:paraId="15EA57F7" w14:textId="77777777" w:rsidTr="00453F7A">
        <w:trPr>
          <w:jc w:val="center"/>
        </w:trPr>
        <w:tc>
          <w:tcPr>
            <w:tcW w:w="1555" w:type="dxa"/>
            <w:shd w:val="clear" w:color="auto" w:fill="D9D9D9" w:themeFill="background1" w:themeFillShade="D9"/>
            <w:vAlign w:val="center"/>
          </w:tcPr>
          <w:p w14:paraId="4428DED0"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使用者案例</w:t>
            </w:r>
          </w:p>
          <w:p w14:paraId="6EF8AB40"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編號</w:t>
            </w:r>
          </w:p>
        </w:tc>
        <w:tc>
          <w:tcPr>
            <w:tcW w:w="7250" w:type="dxa"/>
            <w:vAlign w:val="center"/>
          </w:tcPr>
          <w:p w14:paraId="54CEA059"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TV0210</w:t>
            </w:r>
          </w:p>
        </w:tc>
      </w:tr>
      <w:tr w:rsidR="00F33DA4" w:rsidRPr="007A07D9" w14:paraId="4DA7C18C" w14:textId="77777777" w:rsidTr="00453F7A">
        <w:trPr>
          <w:jc w:val="center"/>
        </w:trPr>
        <w:tc>
          <w:tcPr>
            <w:tcW w:w="1555" w:type="dxa"/>
            <w:shd w:val="clear" w:color="auto" w:fill="D9D9D9" w:themeFill="background1" w:themeFillShade="D9"/>
            <w:vAlign w:val="center"/>
          </w:tcPr>
          <w:p w14:paraId="5A3D6C34"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描述</w:t>
            </w:r>
          </w:p>
        </w:tc>
        <w:tc>
          <w:tcPr>
            <w:tcW w:w="7250" w:type="dxa"/>
            <w:vAlign w:val="center"/>
          </w:tcPr>
          <w:p w14:paraId="016D000E"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排程定時匯出每日電子票證進出站交易資料</w:t>
            </w:r>
          </w:p>
        </w:tc>
      </w:tr>
      <w:tr w:rsidR="00F33DA4" w:rsidRPr="007A07D9" w14:paraId="69DA78D1" w14:textId="77777777" w:rsidTr="00453F7A">
        <w:trPr>
          <w:jc w:val="center"/>
        </w:trPr>
        <w:tc>
          <w:tcPr>
            <w:tcW w:w="1555" w:type="dxa"/>
            <w:shd w:val="clear" w:color="auto" w:fill="D9D9D9" w:themeFill="background1" w:themeFillShade="D9"/>
            <w:vAlign w:val="center"/>
          </w:tcPr>
          <w:p w14:paraId="37B8F4FF"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參與者</w:t>
            </w:r>
          </w:p>
        </w:tc>
        <w:tc>
          <w:tcPr>
            <w:tcW w:w="7250" w:type="dxa"/>
            <w:vAlign w:val="center"/>
          </w:tcPr>
          <w:p w14:paraId="4D9BB779"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系統排程</w:t>
            </w:r>
          </w:p>
        </w:tc>
      </w:tr>
      <w:tr w:rsidR="00F33DA4" w:rsidRPr="007A07D9" w14:paraId="03F21649" w14:textId="77777777" w:rsidTr="00453F7A">
        <w:trPr>
          <w:jc w:val="center"/>
        </w:trPr>
        <w:tc>
          <w:tcPr>
            <w:tcW w:w="1555" w:type="dxa"/>
            <w:shd w:val="clear" w:color="auto" w:fill="D9D9D9" w:themeFill="background1" w:themeFillShade="D9"/>
            <w:vAlign w:val="center"/>
          </w:tcPr>
          <w:p w14:paraId="7D59DE49"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前提</w:t>
            </w:r>
          </w:p>
        </w:tc>
        <w:tc>
          <w:tcPr>
            <w:tcW w:w="7250" w:type="dxa"/>
            <w:vAlign w:val="center"/>
          </w:tcPr>
          <w:p w14:paraId="7BB19A17"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查詢條件含以下：</w:t>
            </w:r>
          </w:p>
          <w:p w14:paraId="6771630F" w14:textId="77777777" w:rsidR="00F33DA4" w:rsidRPr="007A07D9" w:rsidRDefault="00F33DA4" w:rsidP="00F33DA4">
            <w:pPr>
              <w:pStyle w:val="afff1"/>
              <w:widowControl w:val="0"/>
              <w:numPr>
                <w:ilvl w:val="0"/>
                <w:numId w:val="3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交易時間區間</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tc>
      </w:tr>
      <w:tr w:rsidR="00F33DA4" w:rsidRPr="007A07D9" w14:paraId="73786D57" w14:textId="77777777" w:rsidTr="00453F7A">
        <w:trPr>
          <w:jc w:val="center"/>
        </w:trPr>
        <w:tc>
          <w:tcPr>
            <w:tcW w:w="1555" w:type="dxa"/>
            <w:shd w:val="clear" w:color="auto" w:fill="D9D9D9" w:themeFill="background1" w:themeFillShade="D9"/>
            <w:vAlign w:val="center"/>
          </w:tcPr>
          <w:p w14:paraId="794DAE35"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觸發時機</w:t>
            </w:r>
          </w:p>
        </w:tc>
        <w:tc>
          <w:tcPr>
            <w:tcW w:w="7250" w:type="dxa"/>
            <w:vAlign w:val="center"/>
          </w:tcPr>
          <w:p w14:paraId="3421103B"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依排程設定觸發時間執行</w:t>
            </w:r>
          </w:p>
        </w:tc>
      </w:tr>
      <w:tr w:rsidR="00F33DA4" w:rsidRPr="007A07D9" w14:paraId="23ED1C1C" w14:textId="77777777" w:rsidTr="00453F7A">
        <w:trPr>
          <w:jc w:val="center"/>
        </w:trPr>
        <w:tc>
          <w:tcPr>
            <w:tcW w:w="1555" w:type="dxa"/>
            <w:shd w:val="clear" w:color="auto" w:fill="D9D9D9" w:themeFill="background1" w:themeFillShade="D9"/>
            <w:vAlign w:val="center"/>
          </w:tcPr>
          <w:p w14:paraId="6E078E80"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基本流程</w:t>
            </w:r>
          </w:p>
        </w:tc>
        <w:tc>
          <w:tcPr>
            <w:tcW w:w="7250" w:type="dxa"/>
            <w:vAlign w:val="center"/>
          </w:tcPr>
          <w:p w14:paraId="32F2B3EB"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檢索符合之交易</w:t>
            </w:r>
            <w:proofErr w:type="gramStart"/>
            <w:r w:rsidRPr="007A07D9">
              <w:rPr>
                <w:rFonts w:ascii="Times New Roman" w:eastAsia="標楷體" w:hAnsi="Times New Roman"/>
              </w:rPr>
              <w:t>並製檔儲存</w:t>
            </w:r>
            <w:proofErr w:type="gramEnd"/>
          </w:p>
        </w:tc>
      </w:tr>
      <w:tr w:rsidR="00F33DA4" w:rsidRPr="007A07D9" w14:paraId="640E8BF8" w14:textId="77777777" w:rsidTr="00453F7A">
        <w:trPr>
          <w:jc w:val="center"/>
        </w:trPr>
        <w:tc>
          <w:tcPr>
            <w:tcW w:w="1555" w:type="dxa"/>
            <w:shd w:val="clear" w:color="auto" w:fill="D9D9D9" w:themeFill="background1" w:themeFillShade="D9"/>
            <w:vAlign w:val="center"/>
          </w:tcPr>
          <w:p w14:paraId="5A5C1A90"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衍伸或</w:t>
            </w:r>
          </w:p>
          <w:p w14:paraId="1A73EF97"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替代流程</w:t>
            </w:r>
          </w:p>
        </w:tc>
        <w:tc>
          <w:tcPr>
            <w:tcW w:w="7250" w:type="dxa"/>
            <w:vAlign w:val="center"/>
          </w:tcPr>
          <w:p w14:paraId="6CBB2F32" w14:textId="77777777" w:rsidR="00F33DA4" w:rsidRPr="007A07D9" w:rsidRDefault="00F33DA4" w:rsidP="00453F7A">
            <w:pPr>
              <w:jc w:val="both"/>
              <w:rPr>
                <w:rFonts w:ascii="Times New Roman" w:eastAsia="標楷體" w:hAnsi="Times New Roman"/>
              </w:rPr>
            </w:pPr>
            <w:r w:rsidRPr="007A07D9">
              <w:rPr>
                <w:rFonts w:ascii="Times New Roman" w:eastAsia="標楷體" w:hAnsi="Times New Roman"/>
              </w:rPr>
              <w:t>須計入</w:t>
            </w:r>
            <w:r w:rsidRPr="007A07D9">
              <w:rPr>
                <w:rFonts w:ascii="Times New Roman" w:eastAsia="標楷體" w:hAnsi="Times New Roman"/>
              </w:rPr>
              <w:t>PAG</w:t>
            </w:r>
            <w:r w:rsidRPr="007A07D9">
              <w:rPr>
                <w:rFonts w:ascii="Times New Roman" w:eastAsia="標楷體" w:hAnsi="Times New Roman"/>
              </w:rPr>
              <w:t>資料</w:t>
            </w:r>
          </w:p>
        </w:tc>
      </w:tr>
      <w:tr w:rsidR="00F33DA4" w:rsidRPr="007A07D9" w14:paraId="4E083C1A" w14:textId="77777777" w:rsidTr="00453F7A">
        <w:trPr>
          <w:jc w:val="center"/>
        </w:trPr>
        <w:tc>
          <w:tcPr>
            <w:tcW w:w="1555" w:type="dxa"/>
            <w:shd w:val="clear" w:color="auto" w:fill="D9D9D9" w:themeFill="background1" w:themeFillShade="D9"/>
            <w:vAlign w:val="center"/>
          </w:tcPr>
          <w:p w14:paraId="1D1C9E36"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結束狀態</w:t>
            </w:r>
          </w:p>
        </w:tc>
        <w:tc>
          <w:tcPr>
            <w:tcW w:w="7250" w:type="dxa"/>
            <w:vAlign w:val="center"/>
          </w:tcPr>
          <w:p w14:paraId="65515DBA" w14:textId="4910D555" w:rsidR="00F33DA4" w:rsidRPr="007A07D9" w:rsidRDefault="00F33DA4" w:rsidP="00453F7A">
            <w:pPr>
              <w:jc w:val="both"/>
              <w:rPr>
                <w:rFonts w:ascii="Times New Roman" w:eastAsia="標楷體" w:hAnsi="Times New Roman"/>
              </w:rPr>
            </w:pPr>
            <w:r w:rsidRPr="007A07D9">
              <w:rPr>
                <w:rFonts w:ascii="Times New Roman" w:eastAsia="標楷體" w:hAnsi="Times New Roman"/>
              </w:rPr>
              <w:t>【畫面呈現】顯示報表下載連結</w:t>
            </w:r>
          </w:p>
          <w:p w14:paraId="075E7702" w14:textId="78223DF3" w:rsidR="00F33DA4" w:rsidRPr="007A07D9" w:rsidRDefault="00F33DA4" w:rsidP="00453F7A">
            <w:pPr>
              <w:jc w:val="both"/>
              <w:rPr>
                <w:rFonts w:ascii="Times New Roman" w:eastAsia="標楷體" w:hAnsi="Times New Roman"/>
              </w:rPr>
            </w:pPr>
            <w:r w:rsidRPr="007A07D9">
              <w:rPr>
                <w:rFonts w:ascii="Times New Roman" w:eastAsia="標楷體" w:hAnsi="Times New Roman"/>
              </w:rPr>
              <w:t>【匯出】排程定時產製報表</w:t>
            </w:r>
          </w:p>
        </w:tc>
      </w:tr>
      <w:tr w:rsidR="00F33DA4" w:rsidRPr="007A07D9" w14:paraId="2E06C60D" w14:textId="77777777" w:rsidTr="00453F7A">
        <w:trPr>
          <w:jc w:val="center"/>
        </w:trPr>
        <w:tc>
          <w:tcPr>
            <w:tcW w:w="1555" w:type="dxa"/>
            <w:shd w:val="clear" w:color="auto" w:fill="D9D9D9" w:themeFill="background1" w:themeFillShade="D9"/>
            <w:vAlign w:val="center"/>
          </w:tcPr>
          <w:p w14:paraId="2CF68A03" w14:textId="77777777" w:rsidR="00F33DA4" w:rsidRPr="007A07D9" w:rsidRDefault="00F33DA4" w:rsidP="00453F7A">
            <w:pPr>
              <w:jc w:val="center"/>
              <w:rPr>
                <w:rFonts w:ascii="Times New Roman" w:eastAsia="標楷體" w:hAnsi="Times New Roman"/>
              </w:rPr>
            </w:pPr>
            <w:r w:rsidRPr="007A07D9">
              <w:rPr>
                <w:rFonts w:ascii="Times New Roman" w:eastAsia="標楷體" w:hAnsi="Times New Roman"/>
              </w:rPr>
              <w:t>備註</w:t>
            </w:r>
          </w:p>
        </w:tc>
        <w:tc>
          <w:tcPr>
            <w:tcW w:w="7250" w:type="dxa"/>
            <w:vAlign w:val="center"/>
          </w:tcPr>
          <w:p w14:paraId="09196365" w14:textId="77777777" w:rsidR="00F33DA4" w:rsidRPr="007A07D9" w:rsidRDefault="00F33DA4" w:rsidP="00453F7A">
            <w:pPr>
              <w:jc w:val="both"/>
              <w:rPr>
                <w:rFonts w:ascii="Times New Roman" w:eastAsia="標楷體" w:hAnsi="Times New Roman"/>
              </w:rPr>
            </w:pPr>
          </w:p>
        </w:tc>
      </w:tr>
    </w:tbl>
    <w:p w14:paraId="376CE783" w14:textId="77777777" w:rsidR="00D91DB8" w:rsidRPr="007A07D9" w:rsidRDefault="00D91DB8" w:rsidP="0005795B">
      <w:pPr>
        <w:pStyle w:val="33"/>
        <w:ind w:left="0" w:firstLineChars="0" w:firstLine="0"/>
        <w:rPr>
          <w:rFonts w:ascii="Times New Roman" w:hAnsi="Times New Roman" w:cs="Times New Roman"/>
        </w:rPr>
      </w:pPr>
    </w:p>
    <w:p w14:paraId="397BDBB8" w14:textId="77382D71" w:rsidR="00E45950" w:rsidRPr="007A07D9" w:rsidRDefault="0005795B" w:rsidP="00E45950">
      <w:pPr>
        <w:pStyle w:val="33"/>
        <w:ind w:left="0" w:firstLineChars="0" w:firstLine="0"/>
        <w:rPr>
          <w:rFonts w:ascii="Times New Roman" w:hAnsi="Times New Roman" w:cs="Times New Roman"/>
        </w:rPr>
      </w:pPr>
      <w:r w:rsidRPr="007A07D9">
        <w:rPr>
          <w:rFonts w:ascii="Times New Roman" w:hAnsi="Times New Roman" w:cs="Times New Roman"/>
        </w:rPr>
        <w:lastRenderedPageBreak/>
        <w:t xml:space="preserve">B. </w:t>
      </w:r>
      <w:r w:rsidR="008A276C" w:rsidRPr="007A07D9">
        <w:rPr>
          <w:rFonts w:ascii="Times New Roman" w:hAnsi="Times New Roman" w:cs="Times New Roman"/>
        </w:rPr>
        <w:t>工單績效指標</w:t>
      </w:r>
    </w:p>
    <w:p w14:paraId="5FA8F70A" w14:textId="6D110C0F" w:rsidR="00E45950" w:rsidRPr="007A07D9" w:rsidRDefault="008A276C"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透過串接維修管理系統</w:t>
      </w:r>
      <w:r w:rsidRPr="007A07D9">
        <w:rPr>
          <w:rFonts w:ascii="Times New Roman" w:hAnsi="Times New Roman" w:cs="Times New Roman"/>
          <w:sz w:val="24"/>
        </w:rPr>
        <w:t>(MMS)</w:t>
      </w:r>
      <w:r w:rsidRPr="007A07D9">
        <w:rPr>
          <w:rFonts w:ascii="Times New Roman" w:hAnsi="Times New Roman" w:cs="Times New Roman"/>
          <w:sz w:val="24"/>
        </w:rPr>
        <w:t>資料，設計工單績效指標提供維護績效分析、設備可用度分析、設備故障統</w:t>
      </w:r>
      <w:r w:rsidR="00E006A2" w:rsidRPr="007A07D9">
        <w:rPr>
          <w:rFonts w:ascii="Times New Roman" w:hAnsi="Times New Roman" w:cs="Times New Roman"/>
          <w:sz w:val="24"/>
        </w:rPr>
        <w:t>計、設備維護履歷管理、維護人力資訊管理與工單資訊管理功能，</w:t>
      </w:r>
      <w:r w:rsidRPr="007A07D9">
        <w:rPr>
          <w:rFonts w:ascii="Times New Roman" w:hAnsi="Times New Roman" w:cs="Times New Roman"/>
          <w:sz w:val="24"/>
        </w:rPr>
        <w:t>作為資源盤點、服務完整性與人力統籌分析使用。</w:t>
      </w:r>
    </w:p>
    <w:p w14:paraId="701A1944" w14:textId="77777777" w:rsidR="00E45950" w:rsidRPr="007A07D9" w:rsidRDefault="00E45950" w:rsidP="00A74D7E">
      <w:pPr>
        <w:ind w:firstLineChars="200" w:firstLine="480"/>
        <w:jc w:val="center"/>
        <w:rPr>
          <w:rFonts w:eastAsia="標楷體"/>
        </w:rPr>
      </w:pPr>
      <w:r w:rsidRPr="007A07D9">
        <w:rPr>
          <w:rFonts w:eastAsia="標楷體"/>
          <w:noProof/>
        </w:rPr>
        <w:drawing>
          <wp:inline distT="0" distB="0" distL="0" distR="0" wp14:anchorId="504D6E08" wp14:editId="40565A1C">
            <wp:extent cx="4594268" cy="253706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594268" cy="2537062"/>
                    </a:xfrm>
                    <a:prstGeom prst="rect">
                      <a:avLst/>
                    </a:prstGeom>
                    <a:noFill/>
                    <a:ln>
                      <a:noFill/>
                    </a:ln>
                  </pic:spPr>
                </pic:pic>
              </a:graphicData>
            </a:graphic>
          </wp:inline>
        </w:drawing>
      </w:r>
    </w:p>
    <w:p w14:paraId="3B107A77" w14:textId="61F83213" w:rsidR="0072227C" w:rsidRPr="007A07D9" w:rsidRDefault="00E45950" w:rsidP="0072227C">
      <w:pPr>
        <w:keepNext/>
        <w:jc w:val="center"/>
        <w:rPr>
          <w:rFonts w:eastAsia="標楷體"/>
        </w:rPr>
      </w:pPr>
      <w:bookmarkStart w:id="93" w:name="_Toc123630131"/>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18</w:t>
      </w:r>
      <w:r w:rsidR="002F32AE" w:rsidRPr="007A07D9">
        <w:rPr>
          <w:noProof/>
        </w:rPr>
        <w:fldChar w:fldCharType="end"/>
      </w:r>
      <w:r w:rsidRPr="007A07D9">
        <w:t xml:space="preserve">. </w:t>
      </w:r>
      <w:r w:rsidR="008A276C" w:rsidRPr="007A07D9">
        <w:rPr>
          <w:rFonts w:eastAsia="標楷體"/>
        </w:rPr>
        <w:t>工單績效指標</w:t>
      </w:r>
      <w:r w:rsidR="0040431E" w:rsidRPr="007A07D9">
        <w:rPr>
          <w:rFonts w:eastAsia="標楷體"/>
        </w:rPr>
        <w:t>清單</w:t>
      </w:r>
      <w:bookmarkEnd w:id="93"/>
    </w:p>
    <w:p w14:paraId="588EC44E" w14:textId="7AD3B78C" w:rsidR="0072227C" w:rsidRPr="007A07D9" w:rsidRDefault="0072227C" w:rsidP="0078398B">
      <w:pPr>
        <w:pStyle w:val="33"/>
        <w:numPr>
          <w:ilvl w:val="0"/>
          <w:numId w:val="17"/>
        </w:numPr>
        <w:spacing w:line="360" w:lineRule="auto"/>
        <w:ind w:firstLineChars="0"/>
        <w:rPr>
          <w:rFonts w:ascii="Times New Roman" w:hAnsi="Times New Roman" w:cs="Times New Roman"/>
        </w:rPr>
      </w:pPr>
      <w:r w:rsidRPr="007A07D9">
        <w:rPr>
          <w:rFonts w:ascii="Times New Roman" w:hAnsi="Times New Roman" w:cs="Times New Roman"/>
        </w:rPr>
        <w:t>故障檢修工單達成率</w:t>
      </w:r>
    </w:p>
    <w:p w14:paraId="780DC00C" w14:textId="702CAB1B" w:rsidR="0072227C" w:rsidRPr="007A07D9" w:rsidRDefault="0072227C" w:rsidP="0072227C">
      <w:pPr>
        <w:pStyle w:val="af2"/>
        <w:keepNext/>
        <w:spacing w:line="360" w:lineRule="auto"/>
        <w:jc w:val="center"/>
        <w:rPr>
          <w:rFonts w:eastAsia="標楷體"/>
          <w:sz w:val="24"/>
          <w:szCs w:val="24"/>
        </w:rPr>
      </w:pPr>
      <w:bookmarkStart w:id="94" w:name="_Toc123630149"/>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12</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故障檢修工單達成率」</w:t>
      </w:r>
      <w:bookmarkEnd w:id="94"/>
    </w:p>
    <w:tbl>
      <w:tblPr>
        <w:tblStyle w:val="af6"/>
        <w:tblW w:w="0" w:type="auto"/>
        <w:jc w:val="center"/>
        <w:tblLook w:val="04A0" w:firstRow="1" w:lastRow="0" w:firstColumn="1" w:lastColumn="0" w:noHBand="0" w:noVBand="1"/>
      </w:tblPr>
      <w:tblGrid>
        <w:gridCol w:w="1462"/>
        <w:gridCol w:w="6840"/>
      </w:tblGrid>
      <w:tr w:rsidR="0072227C" w:rsidRPr="007A07D9" w14:paraId="24EAA331" w14:textId="77777777" w:rsidTr="0072227C">
        <w:trPr>
          <w:jc w:val="center"/>
        </w:trPr>
        <w:tc>
          <w:tcPr>
            <w:tcW w:w="1462" w:type="dxa"/>
            <w:shd w:val="clear" w:color="auto" w:fill="D9D9D9" w:themeFill="background1" w:themeFillShade="D9"/>
            <w:vAlign w:val="center"/>
          </w:tcPr>
          <w:p w14:paraId="6324A6D6"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10215575"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名稱</w:t>
            </w:r>
          </w:p>
        </w:tc>
        <w:tc>
          <w:tcPr>
            <w:tcW w:w="6840" w:type="dxa"/>
            <w:vAlign w:val="center"/>
          </w:tcPr>
          <w:p w14:paraId="69D82AB0"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故障檢修工單達成率</w:t>
            </w:r>
          </w:p>
        </w:tc>
      </w:tr>
      <w:tr w:rsidR="0072227C" w:rsidRPr="007A07D9" w14:paraId="3E6AF141" w14:textId="77777777" w:rsidTr="0072227C">
        <w:trPr>
          <w:jc w:val="center"/>
        </w:trPr>
        <w:tc>
          <w:tcPr>
            <w:tcW w:w="1462" w:type="dxa"/>
            <w:shd w:val="clear" w:color="auto" w:fill="D9D9D9" w:themeFill="background1" w:themeFillShade="D9"/>
            <w:vAlign w:val="center"/>
          </w:tcPr>
          <w:p w14:paraId="58834EF0"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4078399C"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編號</w:t>
            </w:r>
          </w:p>
        </w:tc>
        <w:tc>
          <w:tcPr>
            <w:tcW w:w="6840" w:type="dxa"/>
            <w:vAlign w:val="center"/>
          </w:tcPr>
          <w:p w14:paraId="5F46E924"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WO0101</w:t>
            </w:r>
          </w:p>
        </w:tc>
      </w:tr>
      <w:tr w:rsidR="0072227C" w:rsidRPr="007A07D9" w14:paraId="3A140B48" w14:textId="77777777" w:rsidTr="0072227C">
        <w:trPr>
          <w:jc w:val="center"/>
        </w:trPr>
        <w:tc>
          <w:tcPr>
            <w:tcW w:w="1462" w:type="dxa"/>
            <w:shd w:val="clear" w:color="auto" w:fill="D9D9D9" w:themeFill="background1" w:themeFillShade="D9"/>
            <w:vAlign w:val="center"/>
          </w:tcPr>
          <w:p w14:paraId="27B62906"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描述</w:t>
            </w:r>
          </w:p>
        </w:tc>
        <w:tc>
          <w:tcPr>
            <w:tcW w:w="6840" w:type="dxa"/>
            <w:vAlign w:val="center"/>
          </w:tcPr>
          <w:p w14:paraId="12509FED"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查詢每</w:t>
            </w:r>
            <w:proofErr w:type="gramStart"/>
            <w:r w:rsidRPr="007A07D9">
              <w:rPr>
                <w:rFonts w:ascii="Times New Roman" w:eastAsia="標楷體" w:hAnsi="Times New Roman"/>
              </w:rPr>
              <w:t>季故檢工</w:t>
            </w:r>
            <w:proofErr w:type="gramEnd"/>
            <w:r w:rsidRPr="007A07D9">
              <w:rPr>
                <w:rFonts w:ascii="Times New Roman" w:eastAsia="標楷體" w:hAnsi="Times New Roman"/>
              </w:rPr>
              <w:t>單完成率</w:t>
            </w:r>
            <w:r w:rsidRPr="007A07D9">
              <w:rPr>
                <w:rFonts w:ascii="Times New Roman" w:eastAsia="標楷體" w:hAnsi="Times New Roman"/>
              </w:rPr>
              <w:t>(</w:t>
            </w:r>
            <w:r w:rsidRPr="007A07D9">
              <w:rPr>
                <w:rFonts w:ascii="Times New Roman" w:eastAsia="標楷體" w:hAnsi="Times New Roman"/>
              </w:rPr>
              <w:t>當</w:t>
            </w:r>
            <w:proofErr w:type="gramStart"/>
            <w:r w:rsidRPr="007A07D9">
              <w:rPr>
                <w:rFonts w:ascii="Times New Roman" w:eastAsia="標楷體" w:hAnsi="Times New Roman"/>
              </w:rPr>
              <w:t>季故檢工</w:t>
            </w:r>
            <w:proofErr w:type="gramEnd"/>
            <w:r w:rsidRPr="007A07D9">
              <w:rPr>
                <w:rFonts w:ascii="Times New Roman" w:eastAsia="標楷體" w:hAnsi="Times New Roman"/>
              </w:rPr>
              <w:t>單結案數</w:t>
            </w:r>
            <w:r w:rsidRPr="007A07D9">
              <w:rPr>
                <w:rFonts w:ascii="Times New Roman" w:eastAsia="標楷體" w:hAnsi="Times New Roman"/>
              </w:rPr>
              <w:t>/</w:t>
            </w:r>
            <w:r w:rsidRPr="007A07D9">
              <w:rPr>
                <w:rFonts w:ascii="Times New Roman" w:eastAsia="標楷體" w:hAnsi="Times New Roman"/>
              </w:rPr>
              <w:t>當</w:t>
            </w:r>
            <w:proofErr w:type="gramStart"/>
            <w:r w:rsidRPr="007A07D9">
              <w:rPr>
                <w:rFonts w:ascii="Times New Roman" w:eastAsia="標楷體" w:hAnsi="Times New Roman"/>
              </w:rPr>
              <w:t>季故檢工</w:t>
            </w:r>
            <w:proofErr w:type="gramEnd"/>
            <w:r w:rsidRPr="007A07D9">
              <w:rPr>
                <w:rFonts w:ascii="Times New Roman" w:eastAsia="標楷體" w:hAnsi="Times New Roman"/>
              </w:rPr>
              <w:t>單總數</w:t>
            </w:r>
            <w:r w:rsidRPr="007A07D9">
              <w:rPr>
                <w:rFonts w:ascii="Times New Roman" w:eastAsia="標楷體" w:hAnsi="Times New Roman"/>
              </w:rPr>
              <w:t>)</w:t>
            </w:r>
          </w:p>
        </w:tc>
      </w:tr>
      <w:tr w:rsidR="0072227C" w:rsidRPr="007A07D9" w14:paraId="5EF6D5B0" w14:textId="77777777" w:rsidTr="0072227C">
        <w:trPr>
          <w:jc w:val="center"/>
        </w:trPr>
        <w:tc>
          <w:tcPr>
            <w:tcW w:w="1462" w:type="dxa"/>
            <w:shd w:val="clear" w:color="auto" w:fill="D9D9D9" w:themeFill="background1" w:themeFillShade="D9"/>
            <w:vAlign w:val="center"/>
          </w:tcPr>
          <w:p w14:paraId="2E01AE3C"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參與者</w:t>
            </w:r>
          </w:p>
        </w:tc>
        <w:tc>
          <w:tcPr>
            <w:tcW w:w="6840" w:type="dxa"/>
            <w:vAlign w:val="center"/>
          </w:tcPr>
          <w:p w14:paraId="11860EEA"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系統操作者</w:t>
            </w:r>
          </w:p>
        </w:tc>
      </w:tr>
      <w:tr w:rsidR="0072227C" w:rsidRPr="007A07D9" w14:paraId="730EA6CA" w14:textId="77777777" w:rsidTr="0072227C">
        <w:trPr>
          <w:jc w:val="center"/>
        </w:trPr>
        <w:tc>
          <w:tcPr>
            <w:tcW w:w="1462" w:type="dxa"/>
            <w:shd w:val="clear" w:color="auto" w:fill="D9D9D9" w:themeFill="background1" w:themeFillShade="D9"/>
            <w:vAlign w:val="center"/>
          </w:tcPr>
          <w:p w14:paraId="3E70A0FF"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前提</w:t>
            </w:r>
          </w:p>
        </w:tc>
        <w:tc>
          <w:tcPr>
            <w:tcW w:w="6840" w:type="dxa"/>
            <w:vAlign w:val="center"/>
          </w:tcPr>
          <w:p w14:paraId="01DD2B3C"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查詢條件含以下：</w:t>
            </w:r>
          </w:p>
          <w:p w14:paraId="1CD0530C" w14:textId="77777777" w:rsidR="0072227C" w:rsidRPr="007A07D9" w:rsidRDefault="0072227C" w:rsidP="0078398B">
            <w:pPr>
              <w:pStyle w:val="afff1"/>
              <w:widowControl w:val="0"/>
              <w:numPr>
                <w:ilvl w:val="0"/>
                <w:numId w:val="1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年度</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p w14:paraId="7F0EBA51" w14:textId="77777777" w:rsidR="0072227C" w:rsidRPr="007A07D9" w:rsidRDefault="0072227C" w:rsidP="0078398B">
            <w:pPr>
              <w:pStyle w:val="afff1"/>
              <w:widowControl w:val="0"/>
              <w:numPr>
                <w:ilvl w:val="0"/>
                <w:numId w:val="18"/>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季度</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tc>
      </w:tr>
      <w:tr w:rsidR="0072227C" w:rsidRPr="007A07D9" w14:paraId="3452D15C" w14:textId="77777777" w:rsidTr="0072227C">
        <w:trPr>
          <w:jc w:val="center"/>
        </w:trPr>
        <w:tc>
          <w:tcPr>
            <w:tcW w:w="1462" w:type="dxa"/>
            <w:shd w:val="clear" w:color="auto" w:fill="D9D9D9" w:themeFill="background1" w:themeFillShade="D9"/>
            <w:vAlign w:val="center"/>
          </w:tcPr>
          <w:p w14:paraId="14218CD8"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觸發時機</w:t>
            </w:r>
          </w:p>
        </w:tc>
        <w:tc>
          <w:tcPr>
            <w:tcW w:w="6840" w:type="dxa"/>
            <w:vAlign w:val="center"/>
          </w:tcPr>
          <w:p w14:paraId="6624FEE0"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輸入查詢條件，按下【查詢】</w:t>
            </w:r>
          </w:p>
        </w:tc>
      </w:tr>
      <w:tr w:rsidR="0072227C" w:rsidRPr="007A07D9" w14:paraId="217510AA" w14:textId="77777777" w:rsidTr="0072227C">
        <w:trPr>
          <w:jc w:val="center"/>
        </w:trPr>
        <w:tc>
          <w:tcPr>
            <w:tcW w:w="1462" w:type="dxa"/>
            <w:shd w:val="clear" w:color="auto" w:fill="D9D9D9" w:themeFill="background1" w:themeFillShade="D9"/>
            <w:vAlign w:val="center"/>
          </w:tcPr>
          <w:p w14:paraId="6836852B"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基本流程</w:t>
            </w:r>
          </w:p>
        </w:tc>
        <w:tc>
          <w:tcPr>
            <w:tcW w:w="6840" w:type="dxa"/>
            <w:vAlign w:val="center"/>
          </w:tcPr>
          <w:p w14:paraId="0E9FBF28"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根據使用者輸入條件，統計故障檢修工單達成率</w:t>
            </w:r>
          </w:p>
        </w:tc>
      </w:tr>
      <w:tr w:rsidR="0072227C" w:rsidRPr="007A07D9" w14:paraId="345EB749" w14:textId="77777777" w:rsidTr="0072227C">
        <w:trPr>
          <w:jc w:val="center"/>
        </w:trPr>
        <w:tc>
          <w:tcPr>
            <w:tcW w:w="1462" w:type="dxa"/>
            <w:shd w:val="clear" w:color="auto" w:fill="D9D9D9" w:themeFill="background1" w:themeFillShade="D9"/>
            <w:vAlign w:val="center"/>
          </w:tcPr>
          <w:p w14:paraId="230D06E7"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衍伸或</w:t>
            </w:r>
          </w:p>
          <w:p w14:paraId="45CE87C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替代流程</w:t>
            </w:r>
          </w:p>
        </w:tc>
        <w:tc>
          <w:tcPr>
            <w:tcW w:w="6840" w:type="dxa"/>
            <w:vAlign w:val="center"/>
          </w:tcPr>
          <w:p w14:paraId="1F3C08E2" w14:textId="77777777" w:rsidR="0072227C" w:rsidRPr="007A07D9" w:rsidRDefault="0072227C" w:rsidP="0078398B">
            <w:pPr>
              <w:pStyle w:val="afff1"/>
              <w:widowControl w:val="0"/>
              <w:numPr>
                <w:ilvl w:val="0"/>
                <w:numId w:val="19"/>
              </w:numPr>
              <w:ind w:leftChars="0"/>
              <w:jc w:val="both"/>
              <w:rPr>
                <w:rFonts w:ascii="Times New Roman" w:eastAsia="標楷體" w:hAnsi="Times New Roman" w:cs="Times New Roman"/>
              </w:rPr>
            </w:pPr>
            <w:r w:rsidRPr="007A07D9">
              <w:rPr>
                <w:rFonts w:ascii="Times New Roman" w:eastAsia="標楷體" w:hAnsi="Times New Roman" w:cs="Times New Roman"/>
              </w:rPr>
              <w:t>無輸入查詢條件即進行查詢，需顯示提示訊息</w:t>
            </w:r>
          </w:p>
          <w:p w14:paraId="5D2D77ED" w14:textId="77777777" w:rsidR="0072227C" w:rsidRPr="007A07D9" w:rsidRDefault="0072227C" w:rsidP="0078398B">
            <w:pPr>
              <w:pStyle w:val="afff1"/>
              <w:widowControl w:val="0"/>
              <w:numPr>
                <w:ilvl w:val="0"/>
                <w:numId w:val="19"/>
              </w:numPr>
              <w:ind w:leftChars="0"/>
              <w:jc w:val="both"/>
              <w:rPr>
                <w:rFonts w:ascii="Times New Roman" w:eastAsia="標楷體" w:hAnsi="Times New Roman" w:cs="Times New Roman"/>
              </w:rPr>
            </w:pPr>
            <w:r w:rsidRPr="007A07D9">
              <w:rPr>
                <w:rFonts w:ascii="Times New Roman" w:eastAsia="標楷體" w:hAnsi="Times New Roman" w:cs="Times New Roman"/>
              </w:rPr>
              <w:t>查詢以百分比資料呈現</w:t>
            </w:r>
          </w:p>
        </w:tc>
      </w:tr>
      <w:tr w:rsidR="0072227C" w:rsidRPr="007A07D9" w14:paraId="11D6F63E" w14:textId="77777777" w:rsidTr="0072227C">
        <w:trPr>
          <w:jc w:val="center"/>
        </w:trPr>
        <w:tc>
          <w:tcPr>
            <w:tcW w:w="1462" w:type="dxa"/>
            <w:shd w:val="clear" w:color="auto" w:fill="D9D9D9" w:themeFill="background1" w:themeFillShade="D9"/>
            <w:vAlign w:val="center"/>
          </w:tcPr>
          <w:p w14:paraId="30AA2C7C"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結束狀態</w:t>
            </w:r>
          </w:p>
        </w:tc>
        <w:tc>
          <w:tcPr>
            <w:tcW w:w="6840" w:type="dxa"/>
            <w:vAlign w:val="center"/>
          </w:tcPr>
          <w:p w14:paraId="0B795709"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畫面呈現】</w:t>
            </w:r>
          </w:p>
          <w:p w14:paraId="490C9A68"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顯示查詢結果</w:t>
            </w:r>
          </w:p>
          <w:p w14:paraId="038C7315"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匯出】</w:t>
            </w:r>
          </w:p>
          <w:p w14:paraId="3E27A44D"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提供報表匯出功能</w:t>
            </w:r>
          </w:p>
        </w:tc>
      </w:tr>
    </w:tbl>
    <w:p w14:paraId="35EB8FF0" w14:textId="6993A10C" w:rsidR="0072227C" w:rsidRPr="007A07D9" w:rsidRDefault="0072227C" w:rsidP="0078398B">
      <w:pPr>
        <w:pStyle w:val="33"/>
        <w:numPr>
          <w:ilvl w:val="0"/>
          <w:numId w:val="17"/>
        </w:numPr>
        <w:spacing w:line="360" w:lineRule="auto"/>
        <w:ind w:firstLineChars="0"/>
        <w:rPr>
          <w:rFonts w:ascii="Times New Roman" w:hAnsi="Times New Roman" w:cs="Times New Roman"/>
        </w:rPr>
      </w:pPr>
      <w:r w:rsidRPr="007A07D9">
        <w:rPr>
          <w:rFonts w:ascii="Times New Roman" w:hAnsi="Times New Roman" w:cs="Times New Roman"/>
        </w:rPr>
        <w:lastRenderedPageBreak/>
        <w:t>設備故障樣態統計</w:t>
      </w:r>
    </w:p>
    <w:p w14:paraId="28FDC693" w14:textId="3229F1B9" w:rsidR="0072227C" w:rsidRPr="007A07D9" w:rsidRDefault="0072227C" w:rsidP="0072227C">
      <w:pPr>
        <w:pStyle w:val="af2"/>
        <w:keepNext/>
        <w:spacing w:line="360" w:lineRule="auto"/>
        <w:ind w:firstLine="480"/>
        <w:jc w:val="center"/>
        <w:rPr>
          <w:rFonts w:eastAsia="標楷體"/>
          <w:sz w:val="24"/>
          <w:szCs w:val="24"/>
        </w:rPr>
      </w:pPr>
      <w:bookmarkStart w:id="95" w:name="_Toc123630150"/>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13</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設備故障樣態統計」</w:t>
      </w:r>
      <w:bookmarkEnd w:id="95"/>
    </w:p>
    <w:tbl>
      <w:tblPr>
        <w:tblStyle w:val="af6"/>
        <w:tblW w:w="0" w:type="auto"/>
        <w:jc w:val="center"/>
        <w:tblLook w:val="04A0" w:firstRow="1" w:lastRow="0" w:firstColumn="1" w:lastColumn="0" w:noHBand="0" w:noVBand="1"/>
      </w:tblPr>
      <w:tblGrid>
        <w:gridCol w:w="1423"/>
        <w:gridCol w:w="6647"/>
      </w:tblGrid>
      <w:tr w:rsidR="0072227C" w:rsidRPr="007A07D9" w14:paraId="3B555C04" w14:textId="77777777" w:rsidTr="0072227C">
        <w:trPr>
          <w:trHeight w:val="447"/>
          <w:jc w:val="center"/>
        </w:trPr>
        <w:tc>
          <w:tcPr>
            <w:tcW w:w="1423" w:type="dxa"/>
            <w:shd w:val="clear" w:color="auto" w:fill="D9D9D9" w:themeFill="background1" w:themeFillShade="D9"/>
            <w:vAlign w:val="center"/>
          </w:tcPr>
          <w:p w14:paraId="3122B175"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1AFEB15E"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名稱</w:t>
            </w:r>
          </w:p>
        </w:tc>
        <w:tc>
          <w:tcPr>
            <w:tcW w:w="6647" w:type="dxa"/>
            <w:vAlign w:val="center"/>
          </w:tcPr>
          <w:p w14:paraId="37E73126"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設備故障態樣統計</w:t>
            </w:r>
          </w:p>
        </w:tc>
      </w:tr>
      <w:tr w:rsidR="0072227C" w:rsidRPr="007A07D9" w14:paraId="7111EC02" w14:textId="77777777" w:rsidTr="0072227C">
        <w:trPr>
          <w:trHeight w:val="438"/>
          <w:jc w:val="center"/>
        </w:trPr>
        <w:tc>
          <w:tcPr>
            <w:tcW w:w="1423" w:type="dxa"/>
            <w:shd w:val="clear" w:color="auto" w:fill="D9D9D9" w:themeFill="background1" w:themeFillShade="D9"/>
            <w:vAlign w:val="center"/>
          </w:tcPr>
          <w:p w14:paraId="54B7DDCB"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2CC49482"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編號</w:t>
            </w:r>
          </w:p>
        </w:tc>
        <w:tc>
          <w:tcPr>
            <w:tcW w:w="6647" w:type="dxa"/>
            <w:vAlign w:val="center"/>
          </w:tcPr>
          <w:p w14:paraId="0C81F7F3"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WO0302</w:t>
            </w:r>
          </w:p>
        </w:tc>
      </w:tr>
      <w:tr w:rsidR="0072227C" w:rsidRPr="007A07D9" w14:paraId="11F875D0" w14:textId="77777777" w:rsidTr="0072227C">
        <w:trPr>
          <w:trHeight w:val="894"/>
          <w:jc w:val="center"/>
        </w:trPr>
        <w:tc>
          <w:tcPr>
            <w:tcW w:w="1423" w:type="dxa"/>
            <w:shd w:val="clear" w:color="auto" w:fill="D9D9D9" w:themeFill="background1" w:themeFillShade="D9"/>
            <w:vAlign w:val="center"/>
          </w:tcPr>
          <w:p w14:paraId="5797F48C"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描述</w:t>
            </w:r>
          </w:p>
        </w:tc>
        <w:tc>
          <w:tcPr>
            <w:tcW w:w="6647" w:type="dxa"/>
            <w:vAlign w:val="center"/>
          </w:tcPr>
          <w:p w14:paraId="7B8D8762"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統計月份區間內各類設備故障態樣</w:t>
            </w:r>
          </w:p>
          <w:p w14:paraId="7F8FA359" w14:textId="77777777" w:rsidR="0072227C" w:rsidRPr="007A07D9" w:rsidRDefault="0072227C" w:rsidP="0078398B">
            <w:pPr>
              <w:pStyle w:val="afff1"/>
              <w:widowControl w:val="0"/>
              <w:numPr>
                <w:ilvl w:val="0"/>
                <w:numId w:val="21"/>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每月</w:t>
            </w:r>
            <w:r w:rsidRPr="007A07D9">
              <w:rPr>
                <w:rFonts w:ascii="Times New Roman" w:eastAsia="標楷體" w:hAnsi="Times New Roman" w:cs="Times New Roman"/>
              </w:rPr>
              <w:t>/</w:t>
            </w:r>
            <w:r w:rsidRPr="007A07D9">
              <w:rPr>
                <w:rFonts w:ascii="Times New Roman" w:eastAsia="標楷體" w:hAnsi="Times New Roman" w:cs="Times New Roman"/>
              </w:rPr>
              <w:t>年各設備故障態樣統計</w:t>
            </w:r>
          </w:p>
          <w:p w14:paraId="447A8B23" w14:textId="77777777" w:rsidR="0072227C" w:rsidRPr="007A07D9" w:rsidRDefault="0072227C" w:rsidP="0078398B">
            <w:pPr>
              <w:pStyle w:val="afff1"/>
              <w:widowControl w:val="0"/>
              <w:numPr>
                <w:ilvl w:val="0"/>
                <w:numId w:val="21"/>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態樣數據比對檢核</w:t>
            </w:r>
          </w:p>
          <w:p w14:paraId="2C3896A8" w14:textId="77777777" w:rsidR="0072227C" w:rsidRPr="007A07D9" w:rsidRDefault="0072227C" w:rsidP="0078398B">
            <w:pPr>
              <w:pStyle w:val="afff1"/>
              <w:widowControl w:val="0"/>
              <w:numPr>
                <w:ilvl w:val="0"/>
                <w:numId w:val="21"/>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類樞紐及趨勢統計分析</w:t>
            </w:r>
          </w:p>
        </w:tc>
      </w:tr>
      <w:tr w:rsidR="0072227C" w:rsidRPr="007A07D9" w14:paraId="38B81333" w14:textId="77777777" w:rsidTr="0072227C">
        <w:trPr>
          <w:trHeight w:val="219"/>
          <w:jc w:val="center"/>
        </w:trPr>
        <w:tc>
          <w:tcPr>
            <w:tcW w:w="1423" w:type="dxa"/>
            <w:shd w:val="clear" w:color="auto" w:fill="D9D9D9" w:themeFill="background1" w:themeFillShade="D9"/>
            <w:vAlign w:val="center"/>
          </w:tcPr>
          <w:p w14:paraId="03CC6AAF"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參與者</w:t>
            </w:r>
          </w:p>
        </w:tc>
        <w:tc>
          <w:tcPr>
            <w:tcW w:w="6647" w:type="dxa"/>
            <w:vAlign w:val="center"/>
          </w:tcPr>
          <w:p w14:paraId="54255EF1"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系統操作者</w:t>
            </w:r>
          </w:p>
        </w:tc>
      </w:tr>
      <w:tr w:rsidR="0072227C" w:rsidRPr="007A07D9" w14:paraId="7D090F61" w14:textId="77777777" w:rsidTr="0072227C">
        <w:trPr>
          <w:trHeight w:val="675"/>
          <w:jc w:val="center"/>
        </w:trPr>
        <w:tc>
          <w:tcPr>
            <w:tcW w:w="1423" w:type="dxa"/>
            <w:shd w:val="clear" w:color="auto" w:fill="D9D9D9" w:themeFill="background1" w:themeFillShade="D9"/>
            <w:vAlign w:val="center"/>
          </w:tcPr>
          <w:p w14:paraId="08C56898"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前提</w:t>
            </w:r>
          </w:p>
        </w:tc>
        <w:tc>
          <w:tcPr>
            <w:tcW w:w="6647" w:type="dxa"/>
            <w:vAlign w:val="center"/>
          </w:tcPr>
          <w:p w14:paraId="184A3343"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查詢條件含以下：</w:t>
            </w:r>
          </w:p>
          <w:p w14:paraId="719D52F9" w14:textId="77777777" w:rsidR="0072227C" w:rsidRPr="007A07D9" w:rsidRDefault="0072227C" w:rsidP="0078398B">
            <w:pPr>
              <w:pStyle w:val="afff1"/>
              <w:widowControl w:val="0"/>
              <w:numPr>
                <w:ilvl w:val="0"/>
                <w:numId w:val="2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月份區間</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p w14:paraId="3B851F28" w14:textId="77777777" w:rsidR="0072227C" w:rsidRPr="007A07D9" w:rsidRDefault="0072227C" w:rsidP="0078398B">
            <w:pPr>
              <w:pStyle w:val="afff1"/>
              <w:widowControl w:val="0"/>
              <w:numPr>
                <w:ilvl w:val="0"/>
                <w:numId w:val="20"/>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設備類別</w:t>
            </w:r>
            <w:r w:rsidRPr="007A07D9">
              <w:rPr>
                <w:rFonts w:ascii="Times New Roman" w:eastAsia="標楷體" w:hAnsi="Times New Roman" w:cs="Times New Roman"/>
              </w:rPr>
              <w:t xml:space="preserve"> (</w:t>
            </w:r>
            <w:proofErr w:type="gramStart"/>
            <w:r w:rsidRPr="007A07D9">
              <w:rPr>
                <w:rFonts w:ascii="Times New Roman" w:eastAsia="標楷體" w:hAnsi="Times New Roman" w:cs="Times New Roman"/>
              </w:rPr>
              <w:t>必填</w:t>
            </w:r>
            <w:proofErr w:type="gramEnd"/>
            <w:r w:rsidRPr="007A07D9">
              <w:rPr>
                <w:rFonts w:ascii="Times New Roman" w:eastAsia="標楷體" w:hAnsi="Times New Roman" w:cs="Times New Roman"/>
              </w:rPr>
              <w:t>)</w:t>
            </w:r>
          </w:p>
        </w:tc>
      </w:tr>
      <w:tr w:rsidR="0072227C" w:rsidRPr="007A07D9" w14:paraId="585D9BC1" w14:textId="77777777" w:rsidTr="0072227C">
        <w:trPr>
          <w:trHeight w:val="219"/>
          <w:jc w:val="center"/>
        </w:trPr>
        <w:tc>
          <w:tcPr>
            <w:tcW w:w="1423" w:type="dxa"/>
            <w:shd w:val="clear" w:color="auto" w:fill="D9D9D9" w:themeFill="background1" w:themeFillShade="D9"/>
            <w:vAlign w:val="center"/>
          </w:tcPr>
          <w:p w14:paraId="5F9FF1E0"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觸發時機</w:t>
            </w:r>
          </w:p>
        </w:tc>
        <w:tc>
          <w:tcPr>
            <w:tcW w:w="6647" w:type="dxa"/>
            <w:vAlign w:val="center"/>
          </w:tcPr>
          <w:p w14:paraId="160EFF1C"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輸入查詢條件，按下【查詢】</w:t>
            </w:r>
          </w:p>
        </w:tc>
      </w:tr>
      <w:tr w:rsidR="0072227C" w:rsidRPr="007A07D9" w14:paraId="54987A8C" w14:textId="77777777" w:rsidTr="0072227C">
        <w:trPr>
          <w:trHeight w:val="219"/>
          <w:jc w:val="center"/>
        </w:trPr>
        <w:tc>
          <w:tcPr>
            <w:tcW w:w="1423" w:type="dxa"/>
            <w:shd w:val="clear" w:color="auto" w:fill="D9D9D9" w:themeFill="background1" w:themeFillShade="D9"/>
            <w:vAlign w:val="center"/>
          </w:tcPr>
          <w:p w14:paraId="1A2D1900"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基本流程</w:t>
            </w:r>
          </w:p>
        </w:tc>
        <w:tc>
          <w:tcPr>
            <w:tcW w:w="6647" w:type="dxa"/>
            <w:vAlign w:val="center"/>
          </w:tcPr>
          <w:p w14:paraId="4F24DF54"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根據使用者輸入條件，統計設備故障態樣</w:t>
            </w:r>
          </w:p>
        </w:tc>
      </w:tr>
      <w:tr w:rsidR="0072227C" w:rsidRPr="007A07D9" w14:paraId="2467BC4A" w14:textId="77777777" w:rsidTr="0072227C">
        <w:trPr>
          <w:trHeight w:val="447"/>
          <w:jc w:val="center"/>
        </w:trPr>
        <w:tc>
          <w:tcPr>
            <w:tcW w:w="1423" w:type="dxa"/>
            <w:shd w:val="clear" w:color="auto" w:fill="D9D9D9" w:themeFill="background1" w:themeFillShade="D9"/>
            <w:vAlign w:val="center"/>
          </w:tcPr>
          <w:p w14:paraId="78A22F50"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衍伸或</w:t>
            </w:r>
          </w:p>
          <w:p w14:paraId="00FE03D5"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替代流程</w:t>
            </w:r>
          </w:p>
        </w:tc>
        <w:tc>
          <w:tcPr>
            <w:tcW w:w="6647" w:type="dxa"/>
            <w:vAlign w:val="center"/>
          </w:tcPr>
          <w:p w14:paraId="2BE5A7EB" w14:textId="77777777" w:rsidR="0072227C" w:rsidRPr="007A07D9" w:rsidRDefault="0072227C" w:rsidP="00D97877">
            <w:pPr>
              <w:spacing w:line="360" w:lineRule="auto"/>
              <w:jc w:val="both"/>
              <w:rPr>
                <w:rFonts w:ascii="Times New Roman" w:eastAsia="標楷體" w:hAnsi="Times New Roman"/>
              </w:rPr>
            </w:pPr>
            <w:r w:rsidRPr="007A07D9">
              <w:rPr>
                <w:rFonts w:ascii="Times New Roman" w:eastAsia="標楷體" w:hAnsi="Times New Roman"/>
              </w:rPr>
              <w:t>無輸入查詢條件即進行查詢，需顯示提示訊息</w:t>
            </w:r>
          </w:p>
        </w:tc>
      </w:tr>
      <w:tr w:rsidR="0072227C" w:rsidRPr="007A07D9" w14:paraId="523AD37E" w14:textId="77777777" w:rsidTr="0072227C">
        <w:trPr>
          <w:trHeight w:val="712"/>
          <w:jc w:val="center"/>
        </w:trPr>
        <w:tc>
          <w:tcPr>
            <w:tcW w:w="1423" w:type="dxa"/>
            <w:shd w:val="clear" w:color="auto" w:fill="D9D9D9" w:themeFill="background1" w:themeFillShade="D9"/>
            <w:vAlign w:val="center"/>
          </w:tcPr>
          <w:p w14:paraId="3AAF20A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結束狀態</w:t>
            </w:r>
          </w:p>
        </w:tc>
        <w:tc>
          <w:tcPr>
            <w:tcW w:w="6647" w:type="dxa"/>
            <w:vAlign w:val="center"/>
          </w:tcPr>
          <w:p w14:paraId="6B84D74F"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畫面呈現】</w:t>
            </w:r>
          </w:p>
          <w:p w14:paraId="6244E709"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顯示查詢結果</w:t>
            </w:r>
          </w:p>
          <w:p w14:paraId="08602F7F"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匯出】</w:t>
            </w:r>
          </w:p>
          <w:p w14:paraId="6D0ACBD6"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提供報表匯出功能</w:t>
            </w:r>
          </w:p>
        </w:tc>
      </w:tr>
    </w:tbl>
    <w:p w14:paraId="41A1A1A9" w14:textId="350CFA4B" w:rsidR="0005795B" w:rsidRPr="007A07D9" w:rsidRDefault="0005795B" w:rsidP="008A276C">
      <w:pPr>
        <w:pStyle w:val="33"/>
        <w:ind w:left="0" w:firstLineChars="0" w:firstLine="0"/>
        <w:rPr>
          <w:rFonts w:ascii="Times New Roman" w:hAnsi="Times New Roman" w:cs="Times New Roman"/>
        </w:rPr>
      </w:pPr>
    </w:p>
    <w:p w14:paraId="75CF0B76" w14:textId="74FBB413" w:rsidR="008A276C" w:rsidRPr="007A07D9" w:rsidRDefault="0005795B" w:rsidP="008A276C">
      <w:pPr>
        <w:pStyle w:val="33"/>
        <w:ind w:left="0" w:firstLineChars="0" w:firstLine="0"/>
        <w:rPr>
          <w:rFonts w:ascii="Times New Roman" w:hAnsi="Times New Roman" w:cs="Times New Roman"/>
        </w:rPr>
      </w:pPr>
      <w:r w:rsidRPr="007A07D9">
        <w:rPr>
          <w:rFonts w:ascii="Times New Roman" w:hAnsi="Times New Roman" w:cs="Times New Roman"/>
        </w:rPr>
        <w:t xml:space="preserve">C. </w:t>
      </w:r>
      <w:r w:rsidR="008A276C" w:rsidRPr="007A07D9">
        <w:rPr>
          <w:rFonts w:ascii="Times New Roman" w:hAnsi="Times New Roman" w:cs="Times New Roman"/>
        </w:rPr>
        <w:t>物料管理指標</w:t>
      </w:r>
    </w:p>
    <w:p w14:paraId="22F7AFDF" w14:textId="5F1749B0" w:rsidR="008A276C" w:rsidRPr="007A07D9" w:rsidRDefault="008A276C"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透過串接維修管理系統</w:t>
      </w:r>
      <w:r w:rsidRPr="007A07D9">
        <w:rPr>
          <w:rFonts w:ascii="Times New Roman" w:hAnsi="Times New Roman" w:cs="Times New Roman"/>
          <w:sz w:val="24"/>
        </w:rPr>
        <w:t>(MMS)</w:t>
      </w:r>
      <w:r w:rsidR="00E006A2" w:rsidRPr="007A07D9">
        <w:rPr>
          <w:rFonts w:ascii="Times New Roman" w:hAnsi="Times New Roman" w:cs="Times New Roman"/>
          <w:sz w:val="24"/>
        </w:rPr>
        <w:t>資料，設計物料管理指標提供物料管理與採購規劃功能，</w:t>
      </w:r>
      <w:r w:rsidRPr="007A07D9">
        <w:rPr>
          <w:rFonts w:ascii="Times New Roman" w:hAnsi="Times New Roman" w:cs="Times New Roman"/>
          <w:sz w:val="24"/>
        </w:rPr>
        <w:t>作為資源盤點、單位財產管控、成本控管與財務規劃分析使用。</w:t>
      </w:r>
    </w:p>
    <w:p w14:paraId="1322B72F" w14:textId="77777777" w:rsidR="008A276C" w:rsidRPr="007A07D9" w:rsidRDefault="008A276C" w:rsidP="008A276C">
      <w:pPr>
        <w:ind w:firstLineChars="200" w:firstLine="480"/>
        <w:jc w:val="center"/>
        <w:rPr>
          <w:rFonts w:eastAsia="標楷體"/>
        </w:rPr>
      </w:pPr>
      <w:r w:rsidRPr="007A07D9">
        <w:rPr>
          <w:rFonts w:eastAsia="標楷體"/>
          <w:noProof/>
        </w:rPr>
        <w:lastRenderedPageBreak/>
        <w:drawing>
          <wp:inline distT="0" distB="0" distL="0" distR="0" wp14:anchorId="1345A0B6" wp14:editId="78D04DD2">
            <wp:extent cx="1604513" cy="2620214"/>
            <wp:effectExtent l="0" t="0" r="0" b="889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1607280" cy="2624732"/>
                    </a:xfrm>
                    <a:prstGeom prst="rect">
                      <a:avLst/>
                    </a:prstGeom>
                    <a:noFill/>
                    <a:ln>
                      <a:noFill/>
                    </a:ln>
                  </pic:spPr>
                </pic:pic>
              </a:graphicData>
            </a:graphic>
          </wp:inline>
        </w:drawing>
      </w:r>
    </w:p>
    <w:p w14:paraId="50101719" w14:textId="6E70C71D" w:rsidR="0072227C" w:rsidRPr="007A07D9" w:rsidRDefault="008A276C" w:rsidP="0072227C">
      <w:pPr>
        <w:keepNext/>
        <w:jc w:val="center"/>
        <w:rPr>
          <w:rFonts w:eastAsia="標楷體"/>
        </w:rPr>
      </w:pPr>
      <w:bookmarkStart w:id="96" w:name="_Toc123630132"/>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19</w:t>
      </w:r>
      <w:r w:rsidR="002F32AE" w:rsidRPr="007A07D9">
        <w:rPr>
          <w:noProof/>
        </w:rPr>
        <w:fldChar w:fldCharType="end"/>
      </w:r>
      <w:r w:rsidRPr="007A07D9">
        <w:t xml:space="preserve">. </w:t>
      </w:r>
      <w:r w:rsidRPr="007A07D9">
        <w:rPr>
          <w:rFonts w:eastAsia="標楷體"/>
        </w:rPr>
        <w:t>物料管理指標</w:t>
      </w:r>
      <w:r w:rsidR="0040431E" w:rsidRPr="007A07D9">
        <w:rPr>
          <w:rFonts w:eastAsia="標楷體"/>
        </w:rPr>
        <w:t>清單</w:t>
      </w:r>
      <w:bookmarkEnd w:id="96"/>
    </w:p>
    <w:p w14:paraId="0CF447B3" w14:textId="0FF1A987" w:rsidR="0072227C" w:rsidRPr="007A07D9" w:rsidRDefault="0072227C" w:rsidP="0078398B">
      <w:pPr>
        <w:pStyle w:val="33"/>
        <w:numPr>
          <w:ilvl w:val="0"/>
          <w:numId w:val="22"/>
        </w:numPr>
        <w:spacing w:line="360" w:lineRule="auto"/>
        <w:ind w:firstLineChars="0"/>
        <w:rPr>
          <w:rFonts w:ascii="Times New Roman" w:hAnsi="Times New Roman" w:cs="Times New Roman"/>
        </w:rPr>
      </w:pPr>
      <w:r w:rsidRPr="007A07D9">
        <w:rPr>
          <w:rFonts w:ascii="Times New Roman" w:hAnsi="Times New Roman" w:cs="Times New Roman"/>
        </w:rPr>
        <w:t>物料存量管理</w:t>
      </w:r>
    </w:p>
    <w:p w14:paraId="126F5AF2" w14:textId="76BB2C37" w:rsidR="0072227C" w:rsidRPr="007A07D9" w:rsidRDefault="0072227C" w:rsidP="0072227C">
      <w:pPr>
        <w:pStyle w:val="af2"/>
        <w:keepNext/>
        <w:spacing w:line="360" w:lineRule="auto"/>
        <w:ind w:firstLine="480"/>
        <w:jc w:val="center"/>
        <w:rPr>
          <w:rFonts w:eastAsia="標楷體"/>
          <w:sz w:val="24"/>
          <w:szCs w:val="24"/>
        </w:rPr>
      </w:pPr>
      <w:bookmarkStart w:id="97" w:name="_Toc123630151"/>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14</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物料存量管理」</w:t>
      </w:r>
      <w:bookmarkEnd w:id="97"/>
    </w:p>
    <w:tbl>
      <w:tblPr>
        <w:tblStyle w:val="af6"/>
        <w:tblW w:w="0" w:type="auto"/>
        <w:jc w:val="center"/>
        <w:tblLook w:val="04A0" w:firstRow="1" w:lastRow="0" w:firstColumn="1" w:lastColumn="0" w:noHBand="0" w:noVBand="1"/>
      </w:tblPr>
      <w:tblGrid>
        <w:gridCol w:w="1464"/>
        <w:gridCol w:w="6838"/>
      </w:tblGrid>
      <w:tr w:rsidR="0072227C" w:rsidRPr="007A07D9" w14:paraId="0779003C" w14:textId="77777777" w:rsidTr="0072227C">
        <w:trPr>
          <w:jc w:val="center"/>
        </w:trPr>
        <w:tc>
          <w:tcPr>
            <w:tcW w:w="1464" w:type="dxa"/>
            <w:shd w:val="clear" w:color="auto" w:fill="D9D9D9" w:themeFill="background1" w:themeFillShade="D9"/>
            <w:vAlign w:val="center"/>
          </w:tcPr>
          <w:p w14:paraId="22FEAB92"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1F08CD11"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名稱</w:t>
            </w:r>
          </w:p>
        </w:tc>
        <w:tc>
          <w:tcPr>
            <w:tcW w:w="6838" w:type="dxa"/>
            <w:vAlign w:val="center"/>
          </w:tcPr>
          <w:p w14:paraId="2FAFD487"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物料存量管理</w:t>
            </w:r>
          </w:p>
        </w:tc>
      </w:tr>
      <w:tr w:rsidR="0072227C" w:rsidRPr="007A07D9" w14:paraId="2BBFC4CF" w14:textId="77777777" w:rsidTr="0072227C">
        <w:trPr>
          <w:jc w:val="center"/>
        </w:trPr>
        <w:tc>
          <w:tcPr>
            <w:tcW w:w="1464" w:type="dxa"/>
            <w:shd w:val="clear" w:color="auto" w:fill="D9D9D9" w:themeFill="background1" w:themeFillShade="D9"/>
            <w:vAlign w:val="center"/>
          </w:tcPr>
          <w:p w14:paraId="480AB252"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使用者案例</w:t>
            </w:r>
          </w:p>
          <w:p w14:paraId="5D67DA4A"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編號</w:t>
            </w:r>
          </w:p>
        </w:tc>
        <w:tc>
          <w:tcPr>
            <w:tcW w:w="6838" w:type="dxa"/>
            <w:vAlign w:val="center"/>
          </w:tcPr>
          <w:p w14:paraId="742E354D"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ML0101</w:t>
            </w:r>
          </w:p>
        </w:tc>
      </w:tr>
      <w:tr w:rsidR="0072227C" w:rsidRPr="007A07D9" w14:paraId="5DF48E2C" w14:textId="77777777" w:rsidTr="0072227C">
        <w:trPr>
          <w:jc w:val="center"/>
        </w:trPr>
        <w:tc>
          <w:tcPr>
            <w:tcW w:w="1464" w:type="dxa"/>
            <w:shd w:val="clear" w:color="auto" w:fill="D9D9D9" w:themeFill="background1" w:themeFillShade="D9"/>
            <w:vAlign w:val="center"/>
          </w:tcPr>
          <w:p w14:paraId="76EDFA2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描述</w:t>
            </w:r>
          </w:p>
        </w:tc>
        <w:tc>
          <w:tcPr>
            <w:tcW w:w="6838" w:type="dxa"/>
            <w:vAlign w:val="center"/>
          </w:tcPr>
          <w:p w14:paraId="22A2E33E"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根據總倉庫存資料，加計其他地點庫存</w:t>
            </w:r>
            <w:r w:rsidRPr="007A07D9">
              <w:rPr>
                <w:rFonts w:ascii="Times New Roman" w:eastAsia="標楷體" w:hAnsi="Times New Roman"/>
              </w:rPr>
              <w:t>(</w:t>
            </w:r>
            <w:r w:rsidRPr="007A07D9">
              <w:rPr>
                <w:rFonts w:ascii="Times New Roman" w:eastAsia="標楷體" w:hAnsi="Times New Roman"/>
              </w:rPr>
              <w:t>可手動調整</w:t>
            </w:r>
            <w:r w:rsidRPr="007A07D9">
              <w:rPr>
                <w:rFonts w:ascii="Times New Roman" w:eastAsia="標楷體" w:hAnsi="Times New Roman"/>
              </w:rPr>
              <w:t>)</w:t>
            </w:r>
            <w:r w:rsidRPr="007A07D9">
              <w:rPr>
                <w:rFonts w:ascii="Times New Roman" w:eastAsia="標楷體" w:hAnsi="Times New Roman"/>
              </w:rPr>
              <w:t>，彙整</w:t>
            </w:r>
            <w:proofErr w:type="gramStart"/>
            <w:r w:rsidRPr="007A07D9">
              <w:rPr>
                <w:rFonts w:ascii="Times New Roman" w:eastAsia="標楷體" w:hAnsi="Times New Roman"/>
              </w:rPr>
              <w:t>現物料總</w:t>
            </w:r>
            <w:proofErr w:type="gramEnd"/>
            <w:r w:rsidRPr="007A07D9">
              <w:rPr>
                <w:rFonts w:ascii="Times New Roman" w:eastAsia="標楷體" w:hAnsi="Times New Roman"/>
              </w:rPr>
              <w:t>庫存</w:t>
            </w:r>
          </w:p>
        </w:tc>
      </w:tr>
      <w:tr w:rsidR="0072227C" w:rsidRPr="007A07D9" w14:paraId="6A84C8BA" w14:textId="77777777" w:rsidTr="0072227C">
        <w:trPr>
          <w:jc w:val="center"/>
        </w:trPr>
        <w:tc>
          <w:tcPr>
            <w:tcW w:w="1464" w:type="dxa"/>
            <w:shd w:val="clear" w:color="auto" w:fill="D9D9D9" w:themeFill="background1" w:themeFillShade="D9"/>
            <w:vAlign w:val="center"/>
          </w:tcPr>
          <w:p w14:paraId="09FF273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參與者</w:t>
            </w:r>
          </w:p>
        </w:tc>
        <w:tc>
          <w:tcPr>
            <w:tcW w:w="6838" w:type="dxa"/>
            <w:vAlign w:val="center"/>
          </w:tcPr>
          <w:p w14:paraId="1C906524"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系統操作者</w:t>
            </w:r>
          </w:p>
        </w:tc>
      </w:tr>
      <w:tr w:rsidR="0072227C" w:rsidRPr="007A07D9" w14:paraId="4BFEA925" w14:textId="77777777" w:rsidTr="0072227C">
        <w:trPr>
          <w:jc w:val="center"/>
        </w:trPr>
        <w:tc>
          <w:tcPr>
            <w:tcW w:w="1464" w:type="dxa"/>
            <w:shd w:val="clear" w:color="auto" w:fill="D9D9D9" w:themeFill="background1" w:themeFillShade="D9"/>
            <w:vAlign w:val="center"/>
          </w:tcPr>
          <w:p w14:paraId="03157FAF"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前提</w:t>
            </w:r>
          </w:p>
        </w:tc>
        <w:tc>
          <w:tcPr>
            <w:tcW w:w="6838" w:type="dxa"/>
            <w:vAlign w:val="center"/>
          </w:tcPr>
          <w:p w14:paraId="6AD01691"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須建立</w:t>
            </w:r>
            <w:r w:rsidRPr="007A07D9">
              <w:rPr>
                <w:rFonts w:ascii="Times New Roman" w:eastAsia="標楷體" w:hAnsi="Times New Roman"/>
              </w:rPr>
              <w:t>UI</w:t>
            </w:r>
            <w:r w:rsidRPr="007A07D9">
              <w:rPr>
                <w:rFonts w:ascii="Times New Roman" w:eastAsia="標楷體" w:hAnsi="Times New Roman"/>
              </w:rPr>
              <w:t>供使用者輸入</w:t>
            </w:r>
            <w:proofErr w:type="gramStart"/>
            <w:r w:rsidRPr="007A07D9">
              <w:rPr>
                <w:rFonts w:ascii="Times New Roman" w:eastAsia="標楷體" w:hAnsi="Times New Roman"/>
              </w:rPr>
              <w:t>其他倉位物</w:t>
            </w:r>
            <w:proofErr w:type="gramEnd"/>
            <w:r w:rsidRPr="007A07D9">
              <w:rPr>
                <w:rFonts w:ascii="Times New Roman" w:eastAsia="標楷體" w:hAnsi="Times New Roman"/>
              </w:rPr>
              <w:t>料庫存資訊</w:t>
            </w:r>
          </w:p>
        </w:tc>
      </w:tr>
      <w:tr w:rsidR="0072227C" w:rsidRPr="007A07D9" w14:paraId="49E0D1D9" w14:textId="77777777" w:rsidTr="0072227C">
        <w:trPr>
          <w:jc w:val="center"/>
        </w:trPr>
        <w:tc>
          <w:tcPr>
            <w:tcW w:w="1464" w:type="dxa"/>
            <w:shd w:val="clear" w:color="auto" w:fill="D9D9D9" w:themeFill="background1" w:themeFillShade="D9"/>
            <w:vAlign w:val="center"/>
          </w:tcPr>
          <w:p w14:paraId="03ABD393"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觸發時機</w:t>
            </w:r>
          </w:p>
        </w:tc>
        <w:tc>
          <w:tcPr>
            <w:tcW w:w="6838" w:type="dxa"/>
            <w:vAlign w:val="center"/>
          </w:tcPr>
          <w:p w14:paraId="71E06DCA"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輸入查詢條件，按下【查詢】</w:t>
            </w:r>
          </w:p>
        </w:tc>
      </w:tr>
      <w:tr w:rsidR="0072227C" w:rsidRPr="007A07D9" w14:paraId="30B1EBF4" w14:textId="77777777" w:rsidTr="0072227C">
        <w:trPr>
          <w:jc w:val="center"/>
        </w:trPr>
        <w:tc>
          <w:tcPr>
            <w:tcW w:w="1464" w:type="dxa"/>
            <w:shd w:val="clear" w:color="auto" w:fill="D9D9D9" w:themeFill="background1" w:themeFillShade="D9"/>
            <w:vAlign w:val="center"/>
          </w:tcPr>
          <w:p w14:paraId="50DF4839"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基本流程</w:t>
            </w:r>
          </w:p>
        </w:tc>
        <w:tc>
          <w:tcPr>
            <w:tcW w:w="6838" w:type="dxa"/>
            <w:vAlign w:val="center"/>
          </w:tcPr>
          <w:p w14:paraId="20E29D1C"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根據總倉庫存資料，加計由使用者輸入之</w:t>
            </w:r>
            <w:proofErr w:type="gramStart"/>
            <w:r w:rsidRPr="007A07D9">
              <w:rPr>
                <w:rFonts w:ascii="Times New Roman" w:eastAsia="標楷體" w:hAnsi="Times New Roman"/>
              </w:rPr>
              <w:t>其他倉</w:t>
            </w:r>
            <w:proofErr w:type="gramEnd"/>
            <w:r w:rsidRPr="007A07D9">
              <w:rPr>
                <w:rFonts w:ascii="Times New Roman" w:eastAsia="標楷體" w:hAnsi="Times New Roman"/>
              </w:rPr>
              <w:t>位數量產生統計報表</w:t>
            </w:r>
          </w:p>
        </w:tc>
      </w:tr>
      <w:tr w:rsidR="0072227C" w:rsidRPr="007A07D9" w14:paraId="41BEA4F0" w14:textId="77777777" w:rsidTr="0072227C">
        <w:trPr>
          <w:jc w:val="center"/>
        </w:trPr>
        <w:tc>
          <w:tcPr>
            <w:tcW w:w="1464" w:type="dxa"/>
            <w:shd w:val="clear" w:color="auto" w:fill="D9D9D9" w:themeFill="background1" w:themeFillShade="D9"/>
            <w:vAlign w:val="center"/>
          </w:tcPr>
          <w:p w14:paraId="34B5ACA2"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衍伸或</w:t>
            </w:r>
          </w:p>
          <w:p w14:paraId="38AC9726"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替代流程</w:t>
            </w:r>
          </w:p>
        </w:tc>
        <w:tc>
          <w:tcPr>
            <w:tcW w:w="6838" w:type="dxa"/>
            <w:vAlign w:val="center"/>
          </w:tcPr>
          <w:p w14:paraId="502F4D8B" w14:textId="77777777" w:rsidR="0072227C" w:rsidRPr="007A07D9" w:rsidRDefault="0072227C" w:rsidP="00D97877">
            <w:pPr>
              <w:rPr>
                <w:rFonts w:ascii="Times New Roman" w:eastAsia="標楷體" w:hAnsi="Times New Roman"/>
              </w:rPr>
            </w:pPr>
            <w:r w:rsidRPr="007A07D9">
              <w:rPr>
                <w:rFonts w:ascii="Times New Roman" w:eastAsia="標楷體" w:hAnsi="Times New Roman"/>
              </w:rPr>
              <w:t>由</w:t>
            </w:r>
            <w:r w:rsidRPr="007A07D9">
              <w:rPr>
                <w:rFonts w:ascii="Times New Roman" w:eastAsia="標楷體" w:hAnsi="Times New Roman"/>
              </w:rPr>
              <w:t>MMS API</w:t>
            </w:r>
            <w:r w:rsidRPr="007A07D9">
              <w:rPr>
                <w:rFonts w:ascii="Times New Roman" w:eastAsia="標楷體" w:hAnsi="Times New Roman"/>
              </w:rPr>
              <w:t>工單內容提供沖銷資訊</w:t>
            </w:r>
            <w:r w:rsidRPr="007A07D9">
              <w:rPr>
                <w:rFonts w:ascii="Times New Roman" w:eastAsia="標楷體" w:hAnsi="Times New Roman"/>
              </w:rPr>
              <w:t>(</w:t>
            </w:r>
            <w:r w:rsidRPr="007A07D9">
              <w:rPr>
                <w:rFonts w:ascii="Times New Roman" w:eastAsia="標楷體" w:hAnsi="Times New Roman"/>
              </w:rPr>
              <w:t>例</w:t>
            </w:r>
            <w:r w:rsidRPr="007A07D9">
              <w:rPr>
                <w:rFonts w:ascii="Times New Roman" w:eastAsia="標楷體" w:hAnsi="Times New Roman"/>
              </w:rPr>
              <w:t>:</w:t>
            </w:r>
            <w:r w:rsidRPr="007A07D9">
              <w:rPr>
                <w:rFonts w:ascii="Times New Roman" w:eastAsia="標楷體" w:hAnsi="Times New Roman"/>
              </w:rPr>
              <w:t>該</w:t>
            </w:r>
            <w:proofErr w:type="gramStart"/>
            <w:r w:rsidRPr="007A07D9">
              <w:rPr>
                <w:rFonts w:ascii="Times New Roman" w:eastAsia="標楷體" w:hAnsi="Times New Roman"/>
              </w:rPr>
              <w:t>次工單物料應</w:t>
            </w:r>
            <w:proofErr w:type="gramEnd"/>
            <w:r w:rsidRPr="007A07D9">
              <w:rPr>
                <w:rFonts w:ascii="Times New Roman" w:eastAsia="標楷體" w:hAnsi="Times New Roman"/>
              </w:rPr>
              <w:t>自倉庫庫存扣除</w:t>
            </w:r>
            <w:r w:rsidRPr="007A07D9">
              <w:rPr>
                <w:rFonts w:ascii="Times New Roman" w:eastAsia="標楷體" w:hAnsi="Times New Roman"/>
              </w:rPr>
              <w:t>/</w:t>
            </w:r>
            <w:r w:rsidRPr="007A07D9">
              <w:rPr>
                <w:rFonts w:ascii="Times New Roman" w:eastAsia="標楷體" w:hAnsi="Times New Roman"/>
              </w:rPr>
              <w:t>修復品</w:t>
            </w:r>
            <w:r w:rsidRPr="007A07D9">
              <w:rPr>
                <w:rFonts w:ascii="Times New Roman" w:eastAsia="標楷體" w:hAnsi="Times New Roman"/>
              </w:rPr>
              <w:t>/</w:t>
            </w:r>
            <w:r w:rsidRPr="007A07D9">
              <w:rPr>
                <w:rFonts w:ascii="Times New Roman" w:eastAsia="標楷體" w:hAnsi="Times New Roman"/>
              </w:rPr>
              <w:t>廠商提供何者數量扣除</w:t>
            </w:r>
            <w:r w:rsidRPr="007A07D9">
              <w:rPr>
                <w:rFonts w:ascii="Times New Roman" w:eastAsia="標楷體" w:hAnsi="Times New Roman"/>
              </w:rPr>
              <w:t>)</w:t>
            </w:r>
            <w:r w:rsidRPr="007A07D9">
              <w:rPr>
                <w:rFonts w:ascii="Times New Roman" w:eastAsia="標楷體" w:hAnsi="Times New Roman"/>
              </w:rPr>
              <w:t>，系統自動勾</w:t>
            </w:r>
            <w:proofErr w:type="gramStart"/>
            <w:r w:rsidRPr="007A07D9">
              <w:rPr>
                <w:rFonts w:ascii="Times New Roman" w:eastAsia="標楷體" w:hAnsi="Times New Roman"/>
              </w:rPr>
              <w:t>稽</w:t>
            </w:r>
            <w:proofErr w:type="gramEnd"/>
            <w:r w:rsidRPr="007A07D9">
              <w:rPr>
                <w:rFonts w:ascii="Times New Roman" w:eastAsia="標楷體" w:hAnsi="Times New Roman"/>
              </w:rPr>
              <w:t>庫存數量與工單記錄品項呈現消耗</w:t>
            </w:r>
          </w:p>
        </w:tc>
      </w:tr>
      <w:tr w:rsidR="0072227C" w:rsidRPr="007A07D9" w14:paraId="147D3AB4" w14:textId="77777777" w:rsidTr="0072227C">
        <w:trPr>
          <w:jc w:val="center"/>
        </w:trPr>
        <w:tc>
          <w:tcPr>
            <w:tcW w:w="1464" w:type="dxa"/>
            <w:shd w:val="clear" w:color="auto" w:fill="D9D9D9" w:themeFill="background1" w:themeFillShade="D9"/>
            <w:vAlign w:val="center"/>
          </w:tcPr>
          <w:p w14:paraId="49CA640D" w14:textId="77777777" w:rsidR="0072227C" w:rsidRPr="007A07D9" w:rsidRDefault="0072227C" w:rsidP="00D97877">
            <w:pPr>
              <w:jc w:val="center"/>
              <w:rPr>
                <w:rFonts w:ascii="Times New Roman" w:eastAsia="標楷體" w:hAnsi="Times New Roman"/>
              </w:rPr>
            </w:pPr>
            <w:r w:rsidRPr="007A07D9">
              <w:rPr>
                <w:rFonts w:ascii="Times New Roman" w:eastAsia="標楷體" w:hAnsi="Times New Roman"/>
              </w:rPr>
              <w:t>結束狀態</w:t>
            </w:r>
          </w:p>
        </w:tc>
        <w:tc>
          <w:tcPr>
            <w:tcW w:w="6838" w:type="dxa"/>
            <w:vAlign w:val="center"/>
          </w:tcPr>
          <w:p w14:paraId="746D30E5"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畫面呈現】</w:t>
            </w:r>
          </w:p>
          <w:p w14:paraId="1BF9A9CB"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顯示查詢結果</w:t>
            </w:r>
          </w:p>
          <w:p w14:paraId="53F39A1A"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匯出】</w:t>
            </w:r>
          </w:p>
          <w:p w14:paraId="436BAA9E" w14:textId="77777777" w:rsidR="0072227C" w:rsidRPr="007A07D9" w:rsidRDefault="0072227C" w:rsidP="00D97877">
            <w:pPr>
              <w:jc w:val="both"/>
              <w:rPr>
                <w:rFonts w:ascii="Times New Roman" w:eastAsia="標楷體" w:hAnsi="Times New Roman"/>
              </w:rPr>
            </w:pPr>
            <w:r w:rsidRPr="007A07D9">
              <w:rPr>
                <w:rFonts w:ascii="Times New Roman" w:eastAsia="標楷體" w:hAnsi="Times New Roman"/>
              </w:rPr>
              <w:t>提供報表匯出功能</w:t>
            </w:r>
          </w:p>
        </w:tc>
      </w:tr>
    </w:tbl>
    <w:p w14:paraId="05B9C3AE" w14:textId="4DEAED0E" w:rsidR="0072227C" w:rsidRPr="007A07D9" w:rsidRDefault="0072227C" w:rsidP="005551D8">
      <w:pPr>
        <w:rPr>
          <w:rFonts w:eastAsia="標楷體"/>
        </w:rPr>
      </w:pPr>
    </w:p>
    <w:p w14:paraId="48951BCF" w14:textId="1B58B95B" w:rsidR="00A74D7E" w:rsidRPr="007A07D9" w:rsidRDefault="00A74D7E" w:rsidP="005551D8">
      <w:pPr>
        <w:rPr>
          <w:rFonts w:eastAsia="標楷體"/>
        </w:rPr>
      </w:pPr>
    </w:p>
    <w:p w14:paraId="35CB93C7" w14:textId="5DF10A37" w:rsidR="00A74D7E" w:rsidRPr="007A07D9" w:rsidRDefault="00A74D7E" w:rsidP="005551D8">
      <w:pPr>
        <w:rPr>
          <w:rFonts w:eastAsia="標楷體"/>
        </w:rPr>
      </w:pPr>
    </w:p>
    <w:p w14:paraId="0321C06B" w14:textId="77777777" w:rsidR="00A74D7E" w:rsidRPr="007A07D9" w:rsidRDefault="00A74D7E" w:rsidP="005551D8">
      <w:pPr>
        <w:rPr>
          <w:rFonts w:eastAsia="標楷體"/>
        </w:rPr>
      </w:pPr>
    </w:p>
    <w:p w14:paraId="160399CA" w14:textId="34378F7A" w:rsidR="008A276C" w:rsidRPr="007A07D9" w:rsidRDefault="0005795B" w:rsidP="008A276C">
      <w:pPr>
        <w:pStyle w:val="33"/>
        <w:ind w:left="0" w:firstLineChars="0" w:firstLine="0"/>
        <w:rPr>
          <w:rFonts w:ascii="Times New Roman" w:hAnsi="Times New Roman" w:cs="Times New Roman"/>
        </w:rPr>
      </w:pPr>
      <w:r w:rsidRPr="007A07D9">
        <w:rPr>
          <w:rFonts w:ascii="Times New Roman" w:hAnsi="Times New Roman" w:cs="Times New Roman"/>
        </w:rPr>
        <w:lastRenderedPageBreak/>
        <w:t xml:space="preserve">D. </w:t>
      </w:r>
      <w:r w:rsidR="008A276C" w:rsidRPr="007A07D9">
        <w:rPr>
          <w:rFonts w:ascii="Times New Roman" w:hAnsi="Times New Roman" w:cs="Times New Roman"/>
        </w:rPr>
        <w:t>設備可靠性指標</w:t>
      </w:r>
    </w:p>
    <w:p w14:paraId="232F9128" w14:textId="1D133E33" w:rsidR="008A276C" w:rsidRPr="007A07D9" w:rsidRDefault="008A276C"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系統整合前台設備系統、行動支付系統之設備狀態與事件資</w:t>
      </w:r>
      <w:r w:rsidR="00E006A2" w:rsidRPr="007A07D9">
        <w:rPr>
          <w:rFonts w:ascii="Times New Roman" w:hAnsi="Times New Roman" w:cs="Times New Roman"/>
          <w:sz w:val="24"/>
        </w:rPr>
        <w:t>料，設計設備可靠性指標提供前台設備與中央系統設備監控功能，</w:t>
      </w:r>
      <w:r w:rsidRPr="007A07D9">
        <w:rPr>
          <w:rFonts w:ascii="Times New Roman" w:hAnsi="Times New Roman" w:cs="Times New Roman"/>
          <w:sz w:val="24"/>
        </w:rPr>
        <w:t>作為預知提醒與即時監控使用。</w:t>
      </w:r>
    </w:p>
    <w:p w14:paraId="72E07CE7" w14:textId="77777777" w:rsidR="008A276C" w:rsidRPr="007A07D9" w:rsidRDefault="008A276C" w:rsidP="008A276C">
      <w:pPr>
        <w:ind w:firstLineChars="200" w:firstLine="480"/>
        <w:jc w:val="center"/>
        <w:rPr>
          <w:rFonts w:eastAsia="標楷體"/>
        </w:rPr>
      </w:pPr>
      <w:r w:rsidRPr="007A07D9">
        <w:rPr>
          <w:rFonts w:eastAsia="標楷體"/>
          <w:noProof/>
        </w:rPr>
        <w:drawing>
          <wp:inline distT="0" distB="0" distL="0" distR="0" wp14:anchorId="7A60A9E4" wp14:editId="6A0F4BE3">
            <wp:extent cx="1600588" cy="2613804"/>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1602148" cy="2616352"/>
                    </a:xfrm>
                    <a:prstGeom prst="rect">
                      <a:avLst/>
                    </a:prstGeom>
                    <a:noFill/>
                    <a:ln>
                      <a:noFill/>
                    </a:ln>
                  </pic:spPr>
                </pic:pic>
              </a:graphicData>
            </a:graphic>
          </wp:inline>
        </w:drawing>
      </w:r>
    </w:p>
    <w:p w14:paraId="29248DCD" w14:textId="730FB0CE" w:rsidR="008A276C" w:rsidRPr="007A07D9" w:rsidRDefault="008A276C" w:rsidP="008A276C">
      <w:pPr>
        <w:keepNext/>
        <w:jc w:val="center"/>
        <w:rPr>
          <w:rFonts w:eastAsia="標楷體"/>
        </w:rPr>
      </w:pPr>
      <w:bookmarkStart w:id="98" w:name="_Toc123630133"/>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20</w:t>
      </w:r>
      <w:r w:rsidR="002F32AE" w:rsidRPr="007A07D9">
        <w:rPr>
          <w:noProof/>
        </w:rPr>
        <w:fldChar w:fldCharType="end"/>
      </w:r>
      <w:r w:rsidRPr="007A07D9">
        <w:t xml:space="preserve">. </w:t>
      </w:r>
      <w:r w:rsidR="00AC316F" w:rsidRPr="007A07D9">
        <w:rPr>
          <w:rFonts w:eastAsia="標楷體"/>
        </w:rPr>
        <w:t>設備可靠性指標</w:t>
      </w:r>
      <w:r w:rsidR="0040431E" w:rsidRPr="007A07D9">
        <w:rPr>
          <w:rFonts w:eastAsia="標楷體"/>
        </w:rPr>
        <w:t>清單</w:t>
      </w:r>
      <w:bookmarkEnd w:id="98"/>
    </w:p>
    <w:p w14:paraId="3C77B7FF" w14:textId="4F1315DD" w:rsidR="00B84AF8" w:rsidRPr="007A07D9" w:rsidRDefault="00B84AF8" w:rsidP="0078398B">
      <w:pPr>
        <w:pStyle w:val="33"/>
        <w:numPr>
          <w:ilvl w:val="0"/>
          <w:numId w:val="25"/>
        </w:numPr>
        <w:spacing w:line="360" w:lineRule="auto"/>
        <w:ind w:firstLineChars="0"/>
        <w:rPr>
          <w:rFonts w:ascii="Times New Roman" w:hAnsi="Times New Roman" w:cs="Times New Roman"/>
        </w:rPr>
      </w:pPr>
      <w:r w:rsidRPr="007A07D9">
        <w:rPr>
          <w:rFonts w:ascii="Times New Roman" w:hAnsi="Times New Roman" w:cs="Times New Roman"/>
        </w:rPr>
        <w:t>設備離線通報</w:t>
      </w:r>
    </w:p>
    <w:p w14:paraId="57DA8209" w14:textId="262AEF09" w:rsidR="00B84AF8" w:rsidRPr="007A07D9" w:rsidRDefault="00B84AF8" w:rsidP="00B84AF8">
      <w:pPr>
        <w:pStyle w:val="af2"/>
        <w:keepNext/>
        <w:spacing w:line="360" w:lineRule="auto"/>
        <w:ind w:firstLine="480"/>
        <w:jc w:val="center"/>
        <w:rPr>
          <w:rFonts w:eastAsia="標楷體"/>
          <w:sz w:val="24"/>
          <w:szCs w:val="24"/>
        </w:rPr>
      </w:pPr>
      <w:bookmarkStart w:id="99" w:name="_Toc123630152"/>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15</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設備離線通報」</w:t>
      </w:r>
      <w:bookmarkEnd w:id="99"/>
    </w:p>
    <w:tbl>
      <w:tblPr>
        <w:tblStyle w:val="af6"/>
        <w:tblW w:w="0" w:type="auto"/>
        <w:jc w:val="center"/>
        <w:tblLook w:val="04A0" w:firstRow="1" w:lastRow="0" w:firstColumn="1" w:lastColumn="0" w:noHBand="0" w:noVBand="1"/>
      </w:tblPr>
      <w:tblGrid>
        <w:gridCol w:w="1463"/>
        <w:gridCol w:w="6839"/>
      </w:tblGrid>
      <w:tr w:rsidR="00B84AF8" w:rsidRPr="007A07D9" w14:paraId="168DE04B" w14:textId="77777777" w:rsidTr="00B84AF8">
        <w:trPr>
          <w:jc w:val="center"/>
        </w:trPr>
        <w:tc>
          <w:tcPr>
            <w:tcW w:w="1463" w:type="dxa"/>
            <w:shd w:val="clear" w:color="auto" w:fill="D9D9D9" w:themeFill="background1" w:themeFillShade="D9"/>
            <w:vAlign w:val="center"/>
          </w:tcPr>
          <w:p w14:paraId="6CA93D61"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使用者案例</w:t>
            </w:r>
          </w:p>
          <w:p w14:paraId="33A4A0D5"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名稱</w:t>
            </w:r>
          </w:p>
        </w:tc>
        <w:tc>
          <w:tcPr>
            <w:tcW w:w="6839" w:type="dxa"/>
            <w:vAlign w:val="center"/>
          </w:tcPr>
          <w:p w14:paraId="4DBAE91D"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設備離線通報</w:t>
            </w:r>
          </w:p>
        </w:tc>
      </w:tr>
      <w:tr w:rsidR="00B84AF8" w:rsidRPr="007A07D9" w14:paraId="4C8CE0FC" w14:textId="77777777" w:rsidTr="00B84AF8">
        <w:trPr>
          <w:jc w:val="center"/>
        </w:trPr>
        <w:tc>
          <w:tcPr>
            <w:tcW w:w="1463" w:type="dxa"/>
            <w:shd w:val="clear" w:color="auto" w:fill="D9D9D9" w:themeFill="background1" w:themeFillShade="D9"/>
            <w:vAlign w:val="center"/>
          </w:tcPr>
          <w:p w14:paraId="5BE26028"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使用者案例</w:t>
            </w:r>
          </w:p>
          <w:p w14:paraId="168FC03E"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編號</w:t>
            </w:r>
          </w:p>
        </w:tc>
        <w:tc>
          <w:tcPr>
            <w:tcW w:w="6839" w:type="dxa"/>
            <w:vAlign w:val="center"/>
          </w:tcPr>
          <w:p w14:paraId="23CEB89B"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EQ0102</w:t>
            </w:r>
          </w:p>
        </w:tc>
      </w:tr>
      <w:tr w:rsidR="00B84AF8" w:rsidRPr="007A07D9" w14:paraId="6D52DA21" w14:textId="77777777" w:rsidTr="00B84AF8">
        <w:trPr>
          <w:jc w:val="center"/>
        </w:trPr>
        <w:tc>
          <w:tcPr>
            <w:tcW w:w="1463" w:type="dxa"/>
            <w:shd w:val="clear" w:color="auto" w:fill="D9D9D9" w:themeFill="background1" w:themeFillShade="D9"/>
            <w:vAlign w:val="center"/>
          </w:tcPr>
          <w:p w14:paraId="539FF2BF"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描述</w:t>
            </w:r>
          </w:p>
        </w:tc>
        <w:tc>
          <w:tcPr>
            <w:tcW w:w="6839" w:type="dxa"/>
            <w:vAlign w:val="center"/>
          </w:tcPr>
          <w:p w14:paraId="3A306300"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提供監控設備連</w:t>
            </w:r>
            <w:r w:rsidRPr="007A07D9">
              <w:rPr>
                <w:rFonts w:ascii="Times New Roman" w:eastAsia="標楷體" w:hAnsi="Times New Roman"/>
              </w:rPr>
              <w:t>/</w:t>
            </w:r>
            <w:r w:rsidRPr="007A07D9">
              <w:rPr>
                <w:rFonts w:ascii="Times New Roman" w:eastAsia="標楷體" w:hAnsi="Times New Roman"/>
              </w:rPr>
              <w:t>離線與告警通報</w:t>
            </w:r>
          </w:p>
        </w:tc>
      </w:tr>
      <w:tr w:rsidR="00B84AF8" w:rsidRPr="007A07D9" w14:paraId="7A24E0AE" w14:textId="77777777" w:rsidTr="00B84AF8">
        <w:trPr>
          <w:jc w:val="center"/>
        </w:trPr>
        <w:tc>
          <w:tcPr>
            <w:tcW w:w="1463" w:type="dxa"/>
            <w:shd w:val="clear" w:color="auto" w:fill="D9D9D9" w:themeFill="background1" w:themeFillShade="D9"/>
            <w:vAlign w:val="center"/>
          </w:tcPr>
          <w:p w14:paraId="1E8709BE"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參與者</w:t>
            </w:r>
          </w:p>
        </w:tc>
        <w:tc>
          <w:tcPr>
            <w:tcW w:w="6839" w:type="dxa"/>
            <w:vAlign w:val="center"/>
          </w:tcPr>
          <w:p w14:paraId="3D8D8B46"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系統排程</w:t>
            </w:r>
          </w:p>
        </w:tc>
      </w:tr>
      <w:tr w:rsidR="00B84AF8" w:rsidRPr="007A07D9" w14:paraId="219CBF15" w14:textId="77777777" w:rsidTr="00B84AF8">
        <w:trPr>
          <w:jc w:val="center"/>
        </w:trPr>
        <w:tc>
          <w:tcPr>
            <w:tcW w:w="1463" w:type="dxa"/>
            <w:shd w:val="clear" w:color="auto" w:fill="D9D9D9" w:themeFill="background1" w:themeFillShade="D9"/>
            <w:vAlign w:val="center"/>
          </w:tcPr>
          <w:p w14:paraId="73CC74C2"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前提</w:t>
            </w:r>
          </w:p>
        </w:tc>
        <w:tc>
          <w:tcPr>
            <w:tcW w:w="6839" w:type="dxa"/>
            <w:vAlign w:val="center"/>
          </w:tcPr>
          <w:p w14:paraId="05A838EE"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無</w:t>
            </w:r>
          </w:p>
        </w:tc>
      </w:tr>
      <w:tr w:rsidR="00B84AF8" w:rsidRPr="007A07D9" w14:paraId="338E8207" w14:textId="77777777" w:rsidTr="00B84AF8">
        <w:trPr>
          <w:jc w:val="center"/>
        </w:trPr>
        <w:tc>
          <w:tcPr>
            <w:tcW w:w="1463" w:type="dxa"/>
            <w:shd w:val="clear" w:color="auto" w:fill="D9D9D9" w:themeFill="background1" w:themeFillShade="D9"/>
            <w:vAlign w:val="center"/>
          </w:tcPr>
          <w:p w14:paraId="155B3A16"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觸發時機</w:t>
            </w:r>
          </w:p>
        </w:tc>
        <w:tc>
          <w:tcPr>
            <w:tcW w:w="6839" w:type="dxa"/>
            <w:vAlign w:val="center"/>
          </w:tcPr>
          <w:p w14:paraId="67D00CF8"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依排程設定觸發時間執行</w:t>
            </w:r>
          </w:p>
        </w:tc>
      </w:tr>
      <w:tr w:rsidR="00B84AF8" w:rsidRPr="007A07D9" w14:paraId="37D133B3" w14:textId="77777777" w:rsidTr="00B84AF8">
        <w:trPr>
          <w:jc w:val="center"/>
        </w:trPr>
        <w:tc>
          <w:tcPr>
            <w:tcW w:w="1463" w:type="dxa"/>
            <w:shd w:val="clear" w:color="auto" w:fill="D9D9D9" w:themeFill="background1" w:themeFillShade="D9"/>
            <w:vAlign w:val="center"/>
          </w:tcPr>
          <w:p w14:paraId="7D1F0AA6"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基本流程</w:t>
            </w:r>
          </w:p>
        </w:tc>
        <w:tc>
          <w:tcPr>
            <w:tcW w:w="6839" w:type="dxa"/>
            <w:vAlign w:val="center"/>
          </w:tcPr>
          <w:p w14:paraId="2AE886C8"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定期檢核設備是否離線，當發現設備離線須發送</w:t>
            </w:r>
            <w:r w:rsidRPr="007A07D9">
              <w:rPr>
                <w:rFonts w:ascii="Times New Roman" w:eastAsia="標楷體" w:hAnsi="Times New Roman"/>
              </w:rPr>
              <w:t>mail</w:t>
            </w:r>
            <w:r w:rsidRPr="007A07D9">
              <w:rPr>
                <w:rFonts w:ascii="Times New Roman" w:eastAsia="標楷體" w:hAnsi="Times New Roman"/>
              </w:rPr>
              <w:t>告警，並於儀表板顯示離線設備。告警與顯示資訊須含：</w:t>
            </w:r>
          </w:p>
          <w:p w14:paraId="35875F87" w14:textId="77777777" w:rsidR="00B84AF8" w:rsidRPr="007A07D9" w:rsidRDefault="00B84AF8" w:rsidP="0078398B">
            <w:pPr>
              <w:pStyle w:val="afff1"/>
              <w:widowControl w:val="0"/>
              <w:numPr>
                <w:ilvl w:val="0"/>
                <w:numId w:val="2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設備編號</w:t>
            </w:r>
          </w:p>
          <w:p w14:paraId="256892B7" w14:textId="77777777" w:rsidR="00B84AF8" w:rsidRPr="007A07D9" w:rsidRDefault="00B84AF8" w:rsidP="0078398B">
            <w:pPr>
              <w:pStyle w:val="afff1"/>
              <w:widowControl w:val="0"/>
              <w:numPr>
                <w:ilvl w:val="0"/>
                <w:numId w:val="24"/>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前次連線時間</w:t>
            </w:r>
          </w:p>
        </w:tc>
      </w:tr>
      <w:tr w:rsidR="00B84AF8" w:rsidRPr="007A07D9" w14:paraId="1D761575" w14:textId="77777777" w:rsidTr="00B84AF8">
        <w:trPr>
          <w:jc w:val="center"/>
        </w:trPr>
        <w:tc>
          <w:tcPr>
            <w:tcW w:w="1463" w:type="dxa"/>
            <w:shd w:val="clear" w:color="auto" w:fill="D9D9D9" w:themeFill="background1" w:themeFillShade="D9"/>
            <w:vAlign w:val="center"/>
          </w:tcPr>
          <w:p w14:paraId="6FB91CDC"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衍伸或</w:t>
            </w:r>
          </w:p>
          <w:p w14:paraId="2B952506"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替代流程</w:t>
            </w:r>
          </w:p>
        </w:tc>
        <w:tc>
          <w:tcPr>
            <w:tcW w:w="6839" w:type="dxa"/>
            <w:vAlign w:val="center"/>
          </w:tcPr>
          <w:p w14:paraId="13BA2FD3" w14:textId="77777777" w:rsidR="00B84AF8" w:rsidRPr="007A07D9" w:rsidRDefault="00B84AF8" w:rsidP="0078398B">
            <w:pPr>
              <w:pStyle w:val="afff1"/>
              <w:widowControl w:val="0"/>
              <w:numPr>
                <w:ilvl w:val="0"/>
                <w:numId w:val="2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Mail</w:t>
            </w:r>
            <w:r w:rsidRPr="007A07D9">
              <w:rPr>
                <w:rFonts w:ascii="Times New Roman" w:eastAsia="標楷體" w:hAnsi="Times New Roman" w:cs="Times New Roman"/>
              </w:rPr>
              <w:t>發送對象，需有介面維護</w:t>
            </w:r>
          </w:p>
          <w:p w14:paraId="68C9608E" w14:textId="77777777" w:rsidR="00B84AF8" w:rsidRPr="007A07D9" w:rsidRDefault="00B84AF8" w:rsidP="0078398B">
            <w:pPr>
              <w:pStyle w:val="afff1"/>
              <w:widowControl w:val="0"/>
              <w:numPr>
                <w:ilvl w:val="0"/>
                <w:numId w:val="23"/>
              </w:numPr>
              <w:kinsoku w:val="0"/>
              <w:autoSpaceDE w:val="0"/>
              <w:autoSpaceDN w:val="0"/>
              <w:ind w:leftChars="0"/>
              <w:jc w:val="both"/>
              <w:rPr>
                <w:rFonts w:ascii="Times New Roman" w:eastAsia="標楷體" w:hAnsi="Times New Roman" w:cs="Times New Roman"/>
              </w:rPr>
            </w:pPr>
            <w:proofErr w:type="gramStart"/>
            <w:r w:rsidRPr="007A07D9">
              <w:rPr>
                <w:rFonts w:ascii="Times New Roman" w:eastAsia="標楷體" w:hAnsi="Times New Roman" w:cs="Times New Roman"/>
              </w:rPr>
              <w:t>須可指定</w:t>
            </w:r>
            <w:proofErr w:type="gramEnd"/>
            <w:r w:rsidRPr="007A07D9">
              <w:rPr>
                <w:rFonts w:ascii="Times New Roman" w:eastAsia="標楷體" w:hAnsi="Times New Roman" w:cs="Times New Roman"/>
              </w:rPr>
              <w:t>監控標的設備</w:t>
            </w:r>
          </w:p>
          <w:p w14:paraId="108A1C8D" w14:textId="77777777" w:rsidR="00B84AF8" w:rsidRPr="007A07D9" w:rsidRDefault="00B84AF8" w:rsidP="0078398B">
            <w:pPr>
              <w:pStyle w:val="afff1"/>
              <w:widowControl w:val="0"/>
              <w:numPr>
                <w:ilvl w:val="0"/>
                <w:numId w:val="23"/>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須含告警解除機制</w:t>
            </w:r>
          </w:p>
        </w:tc>
      </w:tr>
      <w:tr w:rsidR="00B84AF8" w:rsidRPr="007A07D9" w14:paraId="09A3DE68" w14:textId="77777777" w:rsidTr="00B84AF8">
        <w:trPr>
          <w:jc w:val="center"/>
        </w:trPr>
        <w:tc>
          <w:tcPr>
            <w:tcW w:w="1463" w:type="dxa"/>
            <w:shd w:val="clear" w:color="auto" w:fill="D9D9D9" w:themeFill="background1" w:themeFillShade="D9"/>
            <w:vAlign w:val="center"/>
          </w:tcPr>
          <w:p w14:paraId="5621E0E0"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結束狀態</w:t>
            </w:r>
          </w:p>
        </w:tc>
        <w:tc>
          <w:tcPr>
            <w:tcW w:w="6839" w:type="dxa"/>
            <w:vAlign w:val="center"/>
          </w:tcPr>
          <w:p w14:paraId="2322DF44" w14:textId="1C391F02" w:rsidR="00B84AF8" w:rsidRPr="007A07D9" w:rsidRDefault="00B84AF8" w:rsidP="003675B8">
            <w:pPr>
              <w:jc w:val="both"/>
              <w:rPr>
                <w:rFonts w:ascii="Times New Roman" w:eastAsia="標楷體" w:hAnsi="Times New Roman"/>
              </w:rPr>
            </w:pPr>
            <w:r w:rsidRPr="007A07D9">
              <w:rPr>
                <w:rFonts w:ascii="Times New Roman" w:eastAsia="標楷體" w:hAnsi="Times New Roman"/>
              </w:rPr>
              <w:t>【畫面呈現】儀表板顯示離線設備資訊</w:t>
            </w:r>
          </w:p>
          <w:p w14:paraId="0F7153AD" w14:textId="56674107" w:rsidR="00B84AF8" w:rsidRPr="007A07D9" w:rsidRDefault="00B84AF8" w:rsidP="003675B8">
            <w:pPr>
              <w:jc w:val="both"/>
              <w:rPr>
                <w:rFonts w:ascii="Times New Roman" w:eastAsia="標楷體" w:hAnsi="Times New Roman"/>
              </w:rPr>
            </w:pPr>
            <w:r w:rsidRPr="007A07D9">
              <w:rPr>
                <w:rFonts w:ascii="Times New Roman" w:eastAsia="標楷體" w:hAnsi="Times New Roman"/>
              </w:rPr>
              <w:t>【</w:t>
            </w:r>
            <w:r w:rsidRPr="007A07D9">
              <w:rPr>
                <w:rFonts w:ascii="Times New Roman" w:eastAsia="標楷體" w:hAnsi="Times New Roman"/>
              </w:rPr>
              <w:t>Mail</w:t>
            </w:r>
            <w:r w:rsidRPr="007A07D9">
              <w:rPr>
                <w:rFonts w:ascii="Times New Roman" w:eastAsia="標楷體" w:hAnsi="Times New Roman"/>
              </w:rPr>
              <w:t>告警】將離線設備資訊透過信件派送</w:t>
            </w:r>
          </w:p>
        </w:tc>
      </w:tr>
    </w:tbl>
    <w:p w14:paraId="703AC8AA" w14:textId="74D1EE3C" w:rsidR="00D36308" w:rsidRPr="007A07D9" w:rsidRDefault="00D36308" w:rsidP="00B84AF8"/>
    <w:p w14:paraId="04A073D9" w14:textId="0D5C6A62" w:rsidR="00B84AF8" w:rsidRPr="007A07D9" w:rsidRDefault="00B84AF8" w:rsidP="0078398B">
      <w:pPr>
        <w:pStyle w:val="33"/>
        <w:numPr>
          <w:ilvl w:val="0"/>
          <w:numId w:val="25"/>
        </w:numPr>
        <w:spacing w:line="360" w:lineRule="auto"/>
        <w:ind w:firstLineChars="0"/>
        <w:rPr>
          <w:rFonts w:ascii="Times New Roman" w:hAnsi="Times New Roman" w:cs="Times New Roman"/>
        </w:rPr>
      </w:pPr>
      <w:r w:rsidRPr="007A07D9">
        <w:rPr>
          <w:rFonts w:ascii="Times New Roman" w:hAnsi="Times New Roman" w:cs="Times New Roman"/>
        </w:rPr>
        <w:lastRenderedPageBreak/>
        <w:t>監控中央伺服器及網路狀態</w:t>
      </w:r>
    </w:p>
    <w:p w14:paraId="1A88FFD6" w14:textId="64E47D5F" w:rsidR="00B84AF8" w:rsidRPr="007A07D9" w:rsidRDefault="00B84AF8" w:rsidP="00B84AF8">
      <w:pPr>
        <w:pStyle w:val="af2"/>
        <w:keepNext/>
        <w:spacing w:line="360" w:lineRule="auto"/>
        <w:ind w:firstLine="480"/>
        <w:jc w:val="center"/>
        <w:rPr>
          <w:rFonts w:eastAsia="標楷體"/>
          <w:sz w:val="24"/>
          <w:szCs w:val="24"/>
        </w:rPr>
      </w:pPr>
      <w:bookmarkStart w:id="100" w:name="_Toc123630153"/>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16</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監控中央伺服器及網路狀態」</w:t>
      </w:r>
      <w:bookmarkEnd w:id="100"/>
    </w:p>
    <w:tbl>
      <w:tblPr>
        <w:tblStyle w:val="af6"/>
        <w:tblW w:w="0" w:type="auto"/>
        <w:jc w:val="center"/>
        <w:tblLook w:val="04A0" w:firstRow="1" w:lastRow="0" w:firstColumn="1" w:lastColumn="0" w:noHBand="0" w:noVBand="1"/>
      </w:tblPr>
      <w:tblGrid>
        <w:gridCol w:w="1463"/>
        <w:gridCol w:w="6839"/>
      </w:tblGrid>
      <w:tr w:rsidR="00B84AF8" w:rsidRPr="007A07D9" w14:paraId="1CD57C26" w14:textId="77777777" w:rsidTr="00B84AF8">
        <w:trPr>
          <w:jc w:val="center"/>
        </w:trPr>
        <w:tc>
          <w:tcPr>
            <w:tcW w:w="1463" w:type="dxa"/>
            <w:shd w:val="clear" w:color="auto" w:fill="D9D9D9" w:themeFill="background1" w:themeFillShade="D9"/>
            <w:vAlign w:val="center"/>
          </w:tcPr>
          <w:p w14:paraId="6E4172B6"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使用者案例</w:t>
            </w:r>
          </w:p>
          <w:p w14:paraId="5FDA99B1"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名稱</w:t>
            </w:r>
          </w:p>
        </w:tc>
        <w:tc>
          <w:tcPr>
            <w:tcW w:w="6839" w:type="dxa"/>
            <w:vAlign w:val="center"/>
          </w:tcPr>
          <w:p w14:paraId="6046F297"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監控中央伺服器及網路狀態</w:t>
            </w:r>
          </w:p>
        </w:tc>
      </w:tr>
      <w:tr w:rsidR="00B84AF8" w:rsidRPr="007A07D9" w14:paraId="3FF67497" w14:textId="77777777" w:rsidTr="00B84AF8">
        <w:trPr>
          <w:jc w:val="center"/>
        </w:trPr>
        <w:tc>
          <w:tcPr>
            <w:tcW w:w="1463" w:type="dxa"/>
            <w:shd w:val="clear" w:color="auto" w:fill="D9D9D9" w:themeFill="background1" w:themeFillShade="D9"/>
            <w:vAlign w:val="center"/>
          </w:tcPr>
          <w:p w14:paraId="450889DB"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使用者案例</w:t>
            </w:r>
          </w:p>
          <w:p w14:paraId="739D7E68"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編號</w:t>
            </w:r>
          </w:p>
        </w:tc>
        <w:tc>
          <w:tcPr>
            <w:tcW w:w="6839" w:type="dxa"/>
            <w:vAlign w:val="center"/>
          </w:tcPr>
          <w:p w14:paraId="7C07528A"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EQ0201</w:t>
            </w:r>
          </w:p>
        </w:tc>
      </w:tr>
      <w:tr w:rsidR="00B84AF8" w:rsidRPr="007A07D9" w14:paraId="24418509" w14:textId="77777777" w:rsidTr="00B84AF8">
        <w:trPr>
          <w:jc w:val="center"/>
        </w:trPr>
        <w:tc>
          <w:tcPr>
            <w:tcW w:w="1463" w:type="dxa"/>
            <w:shd w:val="clear" w:color="auto" w:fill="D9D9D9" w:themeFill="background1" w:themeFillShade="D9"/>
            <w:vAlign w:val="center"/>
          </w:tcPr>
          <w:p w14:paraId="6CE39374"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描述</w:t>
            </w:r>
          </w:p>
        </w:tc>
        <w:tc>
          <w:tcPr>
            <w:tcW w:w="6839" w:type="dxa"/>
            <w:vAlign w:val="center"/>
          </w:tcPr>
          <w:p w14:paraId="719CB7BB"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提供監控中央伺服器及網路狀態</w:t>
            </w:r>
          </w:p>
        </w:tc>
      </w:tr>
      <w:tr w:rsidR="00B84AF8" w:rsidRPr="007A07D9" w14:paraId="65F7CDB8" w14:textId="77777777" w:rsidTr="00B84AF8">
        <w:trPr>
          <w:jc w:val="center"/>
        </w:trPr>
        <w:tc>
          <w:tcPr>
            <w:tcW w:w="1463" w:type="dxa"/>
            <w:shd w:val="clear" w:color="auto" w:fill="D9D9D9" w:themeFill="background1" w:themeFillShade="D9"/>
            <w:vAlign w:val="center"/>
          </w:tcPr>
          <w:p w14:paraId="009966BE"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參與者</w:t>
            </w:r>
          </w:p>
        </w:tc>
        <w:tc>
          <w:tcPr>
            <w:tcW w:w="6839" w:type="dxa"/>
            <w:vAlign w:val="center"/>
          </w:tcPr>
          <w:p w14:paraId="18072A8B"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系統操作者</w:t>
            </w:r>
          </w:p>
        </w:tc>
      </w:tr>
      <w:tr w:rsidR="00B84AF8" w:rsidRPr="007A07D9" w14:paraId="52286E08" w14:textId="77777777" w:rsidTr="00B84AF8">
        <w:trPr>
          <w:jc w:val="center"/>
        </w:trPr>
        <w:tc>
          <w:tcPr>
            <w:tcW w:w="1463" w:type="dxa"/>
            <w:shd w:val="clear" w:color="auto" w:fill="D9D9D9" w:themeFill="background1" w:themeFillShade="D9"/>
            <w:vAlign w:val="center"/>
          </w:tcPr>
          <w:p w14:paraId="6E9BEC29"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前提</w:t>
            </w:r>
          </w:p>
        </w:tc>
        <w:tc>
          <w:tcPr>
            <w:tcW w:w="6839" w:type="dxa"/>
            <w:vAlign w:val="center"/>
          </w:tcPr>
          <w:p w14:paraId="6EBFE105"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無</w:t>
            </w:r>
          </w:p>
        </w:tc>
      </w:tr>
      <w:tr w:rsidR="00B84AF8" w:rsidRPr="007A07D9" w14:paraId="346A5630" w14:textId="77777777" w:rsidTr="00B84AF8">
        <w:trPr>
          <w:jc w:val="center"/>
        </w:trPr>
        <w:tc>
          <w:tcPr>
            <w:tcW w:w="1463" w:type="dxa"/>
            <w:shd w:val="clear" w:color="auto" w:fill="D9D9D9" w:themeFill="background1" w:themeFillShade="D9"/>
            <w:vAlign w:val="center"/>
          </w:tcPr>
          <w:p w14:paraId="7412146D"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觸發時機</w:t>
            </w:r>
          </w:p>
        </w:tc>
        <w:tc>
          <w:tcPr>
            <w:tcW w:w="6839" w:type="dxa"/>
            <w:vAlign w:val="center"/>
          </w:tcPr>
          <w:p w14:paraId="74A68C89"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使用者點選查詢</w:t>
            </w:r>
          </w:p>
        </w:tc>
      </w:tr>
      <w:tr w:rsidR="00B84AF8" w:rsidRPr="007A07D9" w14:paraId="1C037C33" w14:textId="77777777" w:rsidTr="00B84AF8">
        <w:trPr>
          <w:jc w:val="center"/>
        </w:trPr>
        <w:tc>
          <w:tcPr>
            <w:tcW w:w="1463" w:type="dxa"/>
            <w:shd w:val="clear" w:color="auto" w:fill="D9D9D9" w:themeFill="background1" w:themeFillShade="D9"/>
            <w:vAlign w:val="center"/>
          </w:tcPr>
          <w:p w14:paraId="6E7930FF"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基本流程</w:t>
            </w:r>
          </w:p>
        </w:tc>
        <w:tc>
          <w:tcPr>
            <w:tcW w:w="6839" w:type="dxa"/>
            <w:vAlign w:val="center"/>
          </w:tcPr>
          <w:p w14:paraId="3A59A45E"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網路打通行政網路接連到</w:t>
            </w:r>
            <w:proofErr w:type="spellStart"/>
            <w:r w:rsidRPr="007A07D9">
              <w:rPr>
                <w:rFonts w:ascii="Times New Roman" w:eastAsia="標楷體" w:hAnsi="Times New Roman"/>
              </w:rPr>
              <w:t>MXView</w:t>
            </w:r>
            <w:proofErr w:type="spellEnd"/>
            <w:r w:rsidRPr="007A07D9">
              <w:rPr>
                <w:rFonts w:ascii="Times New Roman" w:eastAsia="標楷體" w:hAnsi="Times New Roman"/>
              </w:rPr>
              <w:t xml:space="preserve"> or ELK</w:t>
            </w:r>
            <w:r w:rsidRPr="007A07D9">
              <w:rPr>
                <w:rFonts w:ascii="Times New Roman" w:eastAsia="標楷體" w:hAnsi="Times New Roman"/>
              </w:rPr>
              <w:t>，連接到</w:t>
            </w:r>
            <w:proofErr w:type="spellStart"/>
            <w:r w:rsidRPr="007A07D9">
              <w:rPr>
                <w:rFonts w:ascii="Times New Roman" w:eastAsia="標楷體" w:hAnsi="Times New Roman"/>
              </w:rPr>
              <w:t>MXView</w:t>
            </w:r>
            <w:proofErr w:type="spellEnd"/>
            <w:r w:rsidRPr="007A07D9">
              <w:rPr>
                <w:rFonts w:ascii="Times New Roman" w:eastAsia="標楷體" w:hAnsi="Times New Roman"/>
              </w:rPr>
              <w:t>或</w:t>
            </w:r>
            <w:r w:rsidRPr="007A07D9">
              <w:rPr>
                <w:rFonts w:ascii="Times New Roman" w:eastAsia="標楷體" w:hAnsi="Times New Roman"/>
              </w:rPr>
              <w:t>ELK</w:t>
            </w:r>
            <w:r w:rsidRPr="007A07D9">
              <w:rPr>
                <w:rFonts w:ascii="Times New Roman" w:eastAsia="標楷體" w:hAnsi="Times New Roman"/>
              </w:rPr>
              <w:t>查看資訊</w:t>
            </w:r>
          </w:p>
        </w:tc>
      </w:tr>
      <w:tr w:rsidR="00B84AF8" w:rsidRPr="007A07D9" w14:paraId="6E165CDF" w14:textId="77777777" w:rsidTr="00B84AF8">
        <w:trPr>
          <w:jc w:val="center"/>
        </w:trPr>
        <w:tc>
          <w:tcPr>
            <w:tcW w:w="1463" w:type="dxa"/>
            <w:shd w:val="clear" w:color="auto" w:fill="D9D9D9" w:themeFill="background1" w:themeFillShade="D9"/>
            <w:vAlign w:val="center"/>
          </w:tcPr>
          <w:p w14:paraId="4CC06008"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衍伸或</w:t>
            </w:r>
          </w:p>
          <w:p w14:paraId="0B30F2E5"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替代流程</w:t>
            </w:r>
          </w:p>
        </w:tc>
        <w:tc>
          <w:tcPr>
            <w:tcW w:w="6839" w:type="dxa"/>
            <w:vAlign w:val="center"/>
          </w:tcPr>
          <w:p w14:paraId="6FE2E274" w14:textId="77777777" w:rsidR="00B84AF8" w:rsidRPr="007A07D9" w:rsidRDefault="00B84AF8" w:rsidP="003675B8">
            <w:pPr>
              <w:rPr>
                <w:rFonts w:ascii="Times New Roman" w:eastAsia="標楷體" w:hAnsi="Times New Roman"/>
              </w:rPr>
            </w:pPr>
            <w:proofErr w:type="spellStart"/>
            <w:r w:rsidRPr="007A07D9">
              <w:rPr>
                <w:rFonts w:ascii="Times New Roman" w:eastAsia="標楷體" w:hAnsi="Times New Roman"/>
              </w:rPr>
              <w:t>MXView</w:t>
            </w:r>
            <w:proofErr w:type="spellEnd"/>
            <w:r w:rsidRPr="007A07D9">
              <w:rPr>
                <w:rFonts w:ascii="Times New Roman" w:eastAsia="標楷體" w:hAnsi="Times New Roman"/>
              </w:rPr>
              <w:t xml:space="preserve"> or ELK</w:t>
            </w:r>
            <w:r w:rsidRPr="007A07D9">
              <w:rPr>
                <w:rFonts w:ascii="Times New Roman" w:eastAsia="標楷體" w:hAnsi="Times New Roman"/>
              </w:rPr>
              <w:t>端提供資料格式欄位定義</w:t>
            </w:r>
            <w:r w:rsidRPr="007A07D9">
              <w:rPr>
                <w:rFonts w:ascii="Times New Roman" w:eastAsia="標楷體" w:hAnsi="Times New Roman"/>
              </w:rPr>
              <w:t>(</w:t>
            </w:r>
            <w:r w:rsidRPr="007A07D9">
              <w:rPr>
                <w:rFonts w:ascii="Times New Roman" w:eastAsia="標楷體" w:hAnsi="Times New Roman"/>
              </w:rPr>
              <w:t>需為</w:t>
            </w:r>
            <w:r w:rsidRPr="007A07D9">
              <w:rPr>
                <w:rFonts w:ascii="Times New Roman" w:eastAsia="標楷體" w:hAnsi="Times New Roman"/>
              </w:rPr>
              <w:t>Web API)</w:t>
            </w:r>
            <w:r w:rsidRPr="007A07D9">
              <w:rPr>
                <w:rFonts w:ascii="Times New Roman" w:eastAsia="標楷體" w:hAnsi="Times New Roman"/>
              </w:rPr>
              <w:t>，由</w:t>
            </w:r>
            <w:r w:rsidRPr="007A07D9">
              <w:rPr>
                <w:rFonts w:ascii="Times New Roman" w:eastAsia="標楷體" w:hAnsi="Times New Roman"/>
              </w:rPr>
              <w:t>5G Server</w:t>
            </w:r>
            <w:r w:rsidRPr="007A07D9">
              <w:rPr>
                <w:rFonts w:ascii="Times New Roman" w:eastAsia="標楷體" w:hAnsi="Times New Roman"/>
              </w:rPr>
              <w:t>接收資料作呈現和告警，若資料源不足則無法達成</w:t>
            </w:r>
          </w:p>
        </w:tc>
      </w:tr>
      <w:tr w:rsidR="00B84AF8" w:rsidRPr="007A07D9" w14:paraId="156B7D9B" w14:textId="77777777" w:rsidTr="00B84AF8">
        <w:trPr>
          <w:jc w:val="center"/>
        </w:trPr>
        <w:tc>
          <w:tcPr>
            <w:tcW w:w="1463" w:type="dxa"/>
            <w:shd w:val="clear" w:color="auto" w:fill="D9D9D9" w:themeFill="background1" w:themeFillShade="D9"/>
            <w:vAlign w:val="center"/>
          </w:tcPr>
          <w:p w14:paraId="6AF5C408" w14:textId="77777777" w:rsidR="00B84AF8" w:rsidRPr="007A07D9" w:rsidRDefault="00B84AF8" w:rsidP="003675B8">
            <w:pPr>
              <w:jc w:val="center"/>
              <w:rPr>
                <w:rFonts w:ascii="Times New Roman" w:eastAsia="標楷體" w:hAnsi="Times New Roman"/>
              </w:rPr>
            </w:pPr>
            <w:r w:rsidRPr="007A07D9">
              <w:rPr>
                <w:rFonts w:ascii="Times New Roman" w:eastAsia="標楷體" w:hAnsi="Times New Roman"/>
              </w:rPr>
              <w:t>結束狀態</w:t>
            </w:r>
          </w:p>
        </w:tc>
        <w:tc>
          <w:tcPr>
            <w:tcW w:w="6839" w:type="dxa"/>
            <w:vAlign w:val="center"/>
          </w:tcPr>
          <w:p w14:paraId="716E4BD5"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畫面呈現】</w:t>
            </w:r>
          </w:p>
          <w:p w14:paraId="2F601DFF" w14:textId="77777777" w:rsidR="00B84AF8" w:rsidRPr="007A07D9" w:rsidRDefault="00B84AF8" w:rsidP="003675B8">
            <w:pPr>
              <w:jc w:val="both"/>
              <w:rPr>
                <w:rFonts w:ascii="Times New Roman" w:eastAsia="標楷體" w:hAnsi="Times New Roman"/>
              </w:rPr>
            </w:pPr>
            <w:r w:rsidRPr="007A07D9">
              <w:rPr>
                <w:rFonts w:ascii="Times New Roman" w:eastAsia="標楷體" w:hAnsi="Times New Roman"/>
              </w:rPr>
              <w:t>顯示監控資訊</w:t>
            </w:r>
          </w:p>
        </w:tc>
      </w:tr>
    </w:tbl>
    <w:p w14:paraId="19A57A26" w14:textId="77777777" w:rsidR="00B84AF8" w:rsidRPr="007A07D9" w:rsidRDefault="00B84AF8" w:rsidP="00B84AF8"/>
    <w:p w14:paraId="34AD732E" w14:textId="77777777" w:rsidR="00B84AF8" w:rsidRPr="007A07D9" w:rsidRDefault="00B84AF8" w:rsidP="00B84AF8"/>
    <w:p w14:paraId="2D590199" w14:textId="159D0BFC" w:rsidR="00AC316F" w:rsidRPr="007A07D9" w:rsidRDefault="00AC316F" w:rsidP="00A74D7E">
      <w:pPr>
        <w:pStyle w:val="33"/>
        <w:ind w:left="0" w:firstLineChars="0" w:firstLine="0"/>
        <w:rPr>
          <w:rFonts w:ascii="Times New Roman" w:hAnsi="Times New Roman" w:cs="Times New Roman"/>
        </w:rPr>
      </w:pPr>
      <w:r w:rsidRPr="007A07D9">
        <w:rPr>
          <w:rFonts w:ascii="Times New Roman" w:hAnsi="Times New Roman" w:cs="Times New Roman"/>
        </w:rPr>
        <w:t>儀器及手工具管理指標</w:t>
      </w:r>
    </w:p>
    <w:p w14:paraId="4A9F06AD" w14:textId="429BEFF0" w:rsidR="00AC316F" w:rsidRPr="007A07D9" w:rsidRDefault="00AC316F" w:rsidP="00A74D7E">
      <w:pPr>
        <w:pStyle w:val="33"/>
        <w:ind w:left="0" w:firstLineChars="0" w:firstLine="0"/>
        <w:jc w:val="both"/>
        <w:rPr>
          <w:rFonts w:ascii="Times New Roman" w:hAnsi="Times New Roman" w:cs="Times New Roman"/>
          <w:sz w:val="24"/>
        </w:rPr>
      </w:pPr>
      <w:r w:rsidRPr="007A07D9">
        <w:rPr>
          <w:rFonts w:ascii="Times New Roman" w:hAnsi="Times New Roman" w:cs="Times New Roman"/>
          <w:sz w:val="24"/>
        </w:rPr>
        <w:t>透過系統介面匯入既有管理資料</w:t>
      </w:r>
      <w:r w:rsidRPr="007A07D9">
        <w:rPr>
          <w:rFonts w:ascii="Times New Roman" w:hAnsi="Times New Roman" w:cs="Times New Roman"/>
          <w:sz w:val="24"/>
        </w:rPr>
        <w:t>(Excel)</w:t>
      </w:r>
      <w:r w:rsidR="00E006A2" w:rsidRPr="007A07D9">
        <w:rPr>
          <w:rFonts w:ascii="Times New Roman" w:hAnsi="Times New Roman" w:cs="Times New Roman"/>
          <w:sz w:val="24"/>
        </w:rPr>
        <w:t>，規劃儀器及手工具管理指標提供儀器與手工具管理功能，</w:t>
      </w:r>
      <w:r w:rsidRPr="007A07D9">
        <w:rPr>
          <w:rFonts w:ascii="Times New Roman" w:hAnsi="Times New Roman" w:cs="Times New Roman"/>
          <w:sz w:val="24"/>
        </w:rPr>
        <w:t>作為資源盤點、單位財產管控與效驗履歷管理。</w:t>
      </w:r>
    </w:p>
    <w:p w14:paraId="51CFE83F" w14:textId="12727D1A" w:rsidR="00AC316F" w:rsidRPr="007A07D9" w:rsidRDefault="00AC316F" w:rsidP="00AC316F">
      <w:pPr>
        <w:ind w:firstLineChars="200" w:firstLine="480"/>
        <w:jc w:val="center"/>
        <w:rPr>
          <w:rFonts w:eastAsia="標楷體"/>
        </w:rPr>
      </w:pPr>
      <w:r w:rsidRPr="007A07D9">
        <w:rPr>
          <w:rFonts w:eastAsia="標楷體"/>
          <w:noProof/>
        </w:rPr>
        <w:drawing>
          <wp:inline distT="0" distB="0" distL="0" distR="0" wp14:anchorId="1768F137" wp14:editId="5CDEEDB6">
            <wp:extent cx="1200694" cy="2537061"/>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200694" cy="2537061"/>
                    </a:xfrm>
                    <a:prstGeom prst="rect">
                      <a:avLst/>
                    </a:prstGeom>
                    <a:noFill/>
                    <a:ln>
                      <a:noFill/>
                    </a:ln>
                  </pic:spPr>
                </pic:pic>
              </a:graphicData>
            </a:graphic>
          </wp:inline>
        </w:drawing>
      </w:r>
    </w:p>
    <w:p w14:paraId="6E117B02" w14:textId="56ACC38C" w:rsidR="00AC316F" w:rsidRPr="007A07D9" w:rsidRDefault="00AC316F" w:rsidP="005551D8">
      <w:pPr>
        <w:jc w:val="center"/>
        <w:rPr>
          <w:rFonts w:eastAsia="標楷體"/>
          <w:strike/>
        </w:rPr>
      </w:pPr>
      <w:bookmarkStart w:id="101" w:name="_Toc123630134"/>
      <w:r w:rsidRPr="007A07D9">
        <w:t xml:space="preserve">Figure </w:t>
      </w:r>
      <w:r w:rsidR="002F32AE" w:rsidRPr="007A07D9">
        <w:rPr>
          <w:noProof/>
        </w:rPr>
        <w:fldChar w:fldCharType="begin"/>
      </w:r>
      <w:r w:rsidR="002F32AE" w:rsidRPr="007A07D9">
        <w:rPr>
          <w:noProof/>
        </w:rPr>
        <w:instrText xml:space="preserve"> SEQ Figure \* ARABIC </w:instrText>
      </w:r>
      <w:r w:rsidR="002F32AE" w:rsidRPr="007A07D9">
        <w:rPr>
          <w:noProof/>
        </w:rPr>
        <w:fldChar w:fldCharType="separate"/>
      </w:r>
      <w:r w:rsidR="00240E3E">
        <w:rPr>
          <w:noProof/>
        </w:rPr>
        <w:t>21</w:t>
      </w:r>
      <w:r w:rsidR="002F32AE" w:rsidRPr="007A07D9">
        <w:rPr>
          <w:noProof/>
        </w:rPr>
        <w:fldChar w:fldCharType="end"/>
      </w:r>
      <w:r w:rsidRPr="007A07D9">
        <w:t xml:space="preserve">. </w:t>
      </w:r>
      <w:r w:rsidRPr="007A07D9">
        <w:rPr>
          <w:rFonts w:eastAsia="標楷體"/>
        </w:rPr>
        <w:t>儀器及手工具管理指標</w:t>
      </w:r>
      <w:r w:rsidR="0040431E" w:rsidRPr="007A07D9">
        <w:rPr>
          <w:rFonts w:eastAsia="標楷體"/>
        </w:rPr>
        <w:t>清單</w:t>
      </w:r>
      <w:bookmarkEnd w:id="101"/>
    </w:p>
    <w:p w14:paraId="5F8883A0" w14:textId="132E83E9" w:rsidR="007F1DC6" w:rsidRPr="007A07D9" w:rsidRDefault="007F1DC6" w:rsidP="005551D8">
      <w:pPr>
        <w:jc w:val="center"/>
        <w:rPr>
          <w:rFonts w:eastAsia="標楷體"/>
        </w:rPr>
      </w:pPr>
    </w:p>
    <w:p w14:paraId="7A873052" w14:textId="77777777" w:rsidR="007F1DC6" w:rsidRPr="007A07D9" w:rsidRDefault="007F1DC6" w:rsidP="005551D8">
      <w:pPr>
        <w:jc w:val="center"/>
        <w:rPr>
          <w:rFonts w:eastAsia="標楷體"/>
        </w:rPr>
      </w:pPr>
    </w:p>
    <w:p w14:paraId="0FA639D5" w14:textId="2C27018B" w:rsidR="0005795B" w:rsidRPr="007A07D9" w:rsidRDefault="0005795B" w:rsidP="0005795B">
      <w:pPr>
        <w:pStyle w:val="33"/>
        <w:numPr>
          <w:ilvl w:val="0"/>
          <w:numId w:val="35"/>
        </w:numPr>
        <w:spacing w:line="360" w:lineRule="auto"/>
        <w:ind w:firstLineChars="0"/>
        <w:rPr>
          <w:rFonts w:ascii="Times New Roman" w:hAnsi="Times New Roman" w:cs="Times New Roman"/>
        </w:rPr>
      </w:pPr>
      <w:r w:rsidRPr="007A07D9">
        <w:rPr>
          <w:rFonts w:ascii="Times New Roman" w:hAnsi="Times New Roman" w:cs="Times New Roman"/>
        </w:rPr>
        <w:lastRenderedPageBreak/>
        <w:t>手工具管理</w:t>
      </w:r>
    </w:p>
    <w:p w14:paraId="77056992" w14:textId="2C444669" w:rsidR="0005795B" w:rsidRPr="007A07D9" w:rsidRDefault="0005795B" w:rsidP="0005795B">
      <w:pPr>
        <w:pStyle w:val="af2"/>
        <w:keepNext/>
        <w:spacing w:line="360" w:lineRule="auto"/>
        <w:ind w:firstLine="480"/>
        <w:jc w:val="center"/>
        <w:rPr>
          <w:rFonts w:eastAsia="標楷體"/>
          <w:sz w:val="24"/>
          <w:szCs w:val="24"/>
        </w:rPr>
      </w:pPr>
      <w:bookmarkStart w:id="102" w:name="_Toc123630154"/>
      <w:r w:rsidRPr="007A07D9">
        <w:rPr>
          <w:rFonts w:eastAsia="標楷體"/>
          <w:sz w:val="24"/>
          <w:szCs w:val="24"/>
        </w:rPr>
        <w:t xml:space="preserve">Table </w:t>
      </w:r>
      <w:r w:rsidRPr="007A07D9">
        <w:rPr>
          <w:rFonts w:eastAsia="標楷體"/>
          <w:sz w:val="24"/>
          <w:szCs w:val="24"/>
        </w:rPr>
        <w:fldChar w:fldCharType="begin"/>
      </w:r>
      <w:r w:rsidRPr="007A07D9">
        <w:rPr>
          <w:rFonts w:eastAsia="標楷體"/>
          <w:sz w:val="24"/>
          <w:szCs w:val="24"/>
        </w:rPr>
        <w:instrText xml:space="preserve"> SEQ Table \* ARABIC </w:instrText>
      </w:r>
      <w:r w:rsidRPr="007A07D9">
        <w:rPr>
          <w:rFonts w:eastAsia="標楷體"/>
          <w:sz w:val="24"/>
          <w:szCs w:val="24"/>
        </w:rPr>
        <w:fldChar w:fldCharType="separate"/>
      </w:r>
      <w:r w:rsidR="00240E3E">
        <w:rPr>
          <w:rFonts w:eastAsia="標楷體"/>
          <w:noProof/>
          <w:sz w:val="24"/>
          <w:szCs w:val="24"/>
        </w:rPr>
        <w:t>17</w:t>
      </w:r>
      <w:r w:rsidRPr="007A07D9">
        <w:rPr>
          <w:rFonts w:eastAsia="標楷體"/>
          <w:sz w:val="24"/>
          <w:szCs w:val="24"/>
        </w:rPr>
        <w:fldChar w:fldCharType="end"/>
      </w:r>
      <w:r w:rsidRPr="007A07D9">
        <w:rPr>
          <w:rFonts w:eastAsia="標楷體"/>
          <w:sz w:val="24"/>
          <w:szCs w:val="24"/>
        </w:rPr>
        <w:t xml:space="preserve">. </w:t>
      </w:r>
      <w:r w:rsidRPr="007A07D9">
        <w:rPr>
          <w:rFonts w:eastAsia="標楷體"/>
          <w:sz w:val="24"/>
          <w:szCs w:val="24"/>
        </w:rPr>
        <w:t>使用者案例描述</w:t>
      </w:r>
      <w:r w:rsidRPr="007A07D9">
        <w:rPr>
          <w:rFonts w:eastAsia="標楷體"/>
          <w:sz w:val="24"/>
          <w:szCs w:val="24"/>
        </w:rPr>
        <w:t>-</w:t>
      </w:r>
      <w:r w:rsidRPr="007A07D9">
        <w:rPr>
          <w:rFonts w:eastAsia="標楷體"/>
          <w:sz w:val="24"/>
          <w:szCs w:val="24"/>
        </w:rPr>
        <w:t>「手工具管理」</w:t>
      </w:r>
      <w:bookmarkEnd w:id="102"/>
    </w:p>
    <w:tbl>
      <w:tblPr>
        <w:tblStyle w:val="af6"/>
        <w:tblW w:w="0" w:type="auto"/>
        <w:jc w:val="center"/>
        <w:tblLook w:val="04A0" w:firstRow="1" w:lastRow="0" w:firstColumn="1" w:lastColumn="0" w:noHBand="0" w:noVBand="1"/>
      </w:tblPr>
      <w:tblGrid>
        <w:gridCol w:w="1458"/>
        <w:gridCol w:w="6844"/>
      </w:tblGrid>
      <w:tr w:rsidR="0005795B" w:rsidRPr="007A07D9" w14:paraId="581B170D" w14:textId="77777777" w:rsidTr="0005795B">
        <w:trPr>
          <w:jc w:val="center"/>
        </w:trPr>
        <w:tc>
          <w:tcPr>
            <w:tcW w:w="1458" w:type="dxa"/>
            <w:shd w:val="clear" w:color="auto" w:fill="D9D9D9" w:themeFill="background1" w:themeFillShade="D9"/>
            <w:vAlign w:val="center"/>
          </w:tcPr>
          <w:p w14:paraId="0C082EBA"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使用者案例</w:t>
            </w:r>
          </w:p>
          <w:p w14:paraId="30F55170"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名稱</w:t>
            </w:r>
          </w:p>
        </w:tc>
        <w:tc>
          <w:tcPr>
            <w:tcW w:w="6844" w:type="dxa"/>
            <w:vAlign w:val="center"/>
          </w:tcPr>
          <w:p w14:paraId="4E42148C"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手工具管理</w:t>
            </w:r>
          </w:p>
        </w:tc>
      </w:tr>
      <w:tr w:rsidR="0005795B" w:rsidRPr="007A07D9" w14:paraId="1B70FBDE" w14:textId="77777777" w:rsidTr="0005795B">
        <w:trPr>
          <w:jc w:val="center"/>
        </w:trPr>
        <w:tc>
          <w:tcPr>
            <w:tcW w:w="1458" w:type="dxa"/>
            <w:shd w:val="clear" w:color="auto" w:fill="D9D9D9" w:themeFill="background1" w:themeFillShade="D9"/>
            <w:vAlign w:val="center"/>
          </w:tcPr>
          <w:p w14:paraId="22501F8C"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使用者案例</w:t>
            </w:r>
          </w:p>
          <w:p w14:paraId="76D6FED2"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編號</w:t>
            </w:r>
          </w:p>
        </w:tc>
        <w:tc>
          <w:tcPr>
            <w:tcW w:w="6844" w:type="dxa"/>
            <w:vAlign w:val="center"/>
          </w:tcPr>
          <w:p w14:paraId="30FAAAA3"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EH0102</w:t>
            </w:r>
          </w:p>
        </w:tc>
      </w:tr>
      <w:tr w:rsidR="0005795B" w:rsidRPr="007A07D9" w14:paraId="08883531" w14:textId="77777777" w:rsidTr="0005795B">
        <w:trPr>
          <w:jc w:val="center"/>
        </w:trPr>
        <w:tc>
          <w:tcPr>
            <w:tcW w:w="1458" w:type="dxa"/>
            <w:shd w:val="clear" w:color="auto" w:fill="D9D9D9" w:themeFill="background1" w:themeFillShade="D9"/>
            <w:vAlign w:val="center"/>
          </w:tcPr>
          <w:p w14:paraId="587B4685"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描述</w:t>
            </w:r>
          </w:p>
        </w:tc>
        <w:tc>
          <w:tcPr>
            <w:tcW w:w="6844" w:type="dxa"/>
            <w:vAlign w:val="center"/>
          </w:tcPr>
          <w:p w14:paraId="0C4D321D"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提供手工具資訊建檔，並可提供查詢</w:t>
            </w:r>
          </w:p>
        </w:tc>
      </w:tr>
      <w:tr w:rsidR="0005795B" w:rsidRPr="007A07D9" w14:paraId="6F3A2F93" w14:textId="77777777" w:rsidTr="0005795B">
        <w:trPr>
          <w:jc w:val="center"/>
        </w:trPr>
        <w:tc>
          <w:tcPr>
            <w:tcW w:w="1458" w:type="dxa"/>
            <w:shd w:val="clear" w:color="auto" w:fill="D9D9D9" w:themeFill="background1" w:themeFillShade="D9"/>
            <w:vAlign w:val="center"/>
          </w:tcPr>
          <w:p w14:paraId="6C6D442F"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參與者</w:t>
            </w:r>
          </w:p>
        </w:tc>
        <w:tc>
          <w:tcPr>
            <w:tcW w:w="6844" w:type="dxa"/>
            <w:vAlign w:val="center"/>
          </w:tcPr>
          <w:p w14:paraId="36DD9F6F"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系統操作者</w:t>
            </w:r>
          </w:p>
        </w:tc>
      </w:tr>
      <w:tr w:rsidR="0005795B" w:rsidRPr="007A07D9" w14:paraId="6DD6C296" w14:textId="77777777" w:rsidTr="0005795B">
        <w:trPr>
          <w:jc w:val="center"/>
        </w:trPr>
        <w:tc>
          <w:tcPr>
            <w:tcW w:w="1458" w:type="dxa"/>
            <w:shd w:val="clear" w:color="auto" w:fill="D9D9D9" w:themeFill="background1" w:themeFillShade="D9"/>
            <w:vAlign w:val="center"/>
          </w:tcPr>
          <w:p w14:paraId="26401AD5"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前提</w:t>
            </w:r>
          </w:p>
        </w:tc>
        <w:tc>
          <w:tcPr>
            <w:tcW w:w="6844" w:type="dxa"/>
            <w:vAlign w:val="center"/>
          </w:tcPr>
          <w:p w14:paraId="04521DBF"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查詢條件含以下：</w:t>
            </w:r>
          </w:p>
          <w:p w14:paraId="5D4BDCFC"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編號</w:t>
            </w:r>
          </w:p>
          <w:p w14:paraId="42699D04"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類別</w:t>
            </w:r>
          </w:p>
          <w:p w14:paraId="68B98AC0" w14:textId="519EE7C8"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個人</w:t>
            </w:r>
            <w:r w:rsidRPr="007A07D9">
              <w:rPr>
                <w:rFonts w:ascii="Times New Roman" w:eastAsia="標楷體" w:hAnsi="Times New Roman" w:cs="Times New Roman"/>
              </w:rPr>
              <w:t>/</w:t>
            </w:r>
            <w:r w:rsidRPr="007A07D9">
              <w:rPr>
                <w:rFonts w:ascii="Times New Roman" w:eastAsia="標楷體" w:hAnsi="Times New Roman" w:cs="Times New Roman"/>
              </w:rPr>
              <w:t>共用</w:t>
            </w:r>
          </w:p>
          <w:p w14:paraId="310CE1F6"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名稱及規格關鍵字</w:t>
            </w:r>
          </w:p>
          <w:p w14:paraId="564557A8"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校驗需求</w:t>
            </w:r>
          </w:p>
          <w:p w14:paraId="3D40B833"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年度</w:t>
            </w:r>
          </w:p>
          <w:p w14:paraId="76E75324"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採購案源</w:t>
            </w:r>
          </w:p>
          <w:p w14:paraId="236D8B62" w14:textId="6893616A"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proofErr w:type="gramStart"/>
            <w:r w:rsidRPr="007A07D9">
              <w:rPr>
                <w:rFonts w:ascii="Times New Roman" w:eastAsia="標楷體" w:hAnsi="Times New Roman" w:cs="Times New Roman"/>
              </w:rPr>
              <w:t>股別</w:t>
            </w:r>
            <w:proofErr w:type="gramEnd"/>
            <w:r w:rsidRPr="007A07D9">
              <w:rPr>
                <w:rFonts w:ascii="Times New Roman" w:eastAsia="標楷體" w:hAnsi="Times New Roman" w:cs="Times New Roman"/>
              </w:rPr>
              <w:t>：</w:t>
            </w:r>
            <w:r w:rsidR="002D4488" w:rsidRPr="007A07D9">
              <w:rPr>
                <w:rFonts w:ascii="Times New Roman" w:eastAsia="標楷體" w:hAnsi="Times New Roman" w:cs="Times New Roman"/>
              </w:rPr>
              <w:t>機廠</w:t>
            </w:r>
            <w:r w:rsidRPr="007A07D9">
              <w:rPr>
                <w:rFonts w:ascii="Times New Roman" w:eastAsia="標楷體" w:hAnsi="Times New Roman" w:cs="Times New Roman"/>
              </w:rPr>
              <w:t>、主維修廠</w:t>
            </w:r>
          </w:p>
          <w:p w14:paraId="3C88F975" w14:textId="77777777" w:rsidR="0005795B" w:rsidRPr="007A07D9" w:rsidRDefault="0005795B" w:rsidP="0005795B">
            <w:pPr>
              <w:pStyle w:val="afff1"/>
              <w:widowControl w:val="0"/>
              <w:numPr>
                <w:ilvl w:val="0"/>
                <w:numId w:val="36"/>
              </w:numPr>
              <w:kinsoku w:val="0"/>
              <w:autoSpaceDE w:val="0"/>
              <w:autoSpaceDN w:val="0"/>
              <w:ind w:leftChars="0"/>
              <w:jc w:val="both"/>
              <w:rPr>
                <w:rFonts w:ascii="Times New Roman" w:eastAsia="標楷體" w:hAnsi="Times New Roman" w:cs="Times New Roman"/>
              </w:rPr>
            </w:pPr>
            <w:r w:rsidRPr="007A07D9">
              <w:rPr>
                <w:rFonts w:ascii="Times New Roman" w:eastAsia="標楷體" w:hAnsi="Times New Roman" w:cs="Times New Roman"/>
              </w:rPr>
              <w:t>存放位置</w:t>
            </w:r>
          </w:p>
        </w:tc>
      </w:tr>
      <w:tr w:rsidR="0005795B" w:rsidRPr="007A07D9" w14:paraId="5F944806" w14:textId="77777777" w:rsidTr="0005795B">
        <w:trPr>
          <w:jc w:val="center"/>
        </w:trPr>
        <w:tc>
          <w:tcPr>
            <w:tcW w:w="1458" w:type="dxa"/>
            <w:shd w:val="clear" w:color="auto" w:fill="D9D9D9" w:themeFill="background1" w:themeFillShade="D9"/>
            <w:vAlign w:val="center"/>
          </w:tcPr>
          <w:p w14:paraId="62F3E076"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觸發時機</w:t>
            </w:r>
          </w:p>
        </w:tc>
        <w:tc>
          <w:tcPr>
            <w:tcW w:w="6844" w:type="dxa"/>
            <w:vAlign w:val="center"/>
          </w:tcPr>
          <w:p w14:paraId="40F70554"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輸入查詢條件，按下【查詢】</w:t>
            </w:r>
          </w:p>
        </w:tc>
      </w:tr>
      <w:tr w:rsidR="0005795B" w:rsidRPr="007A07D9" w14:paraId="4EAA7C6C" w14:textId="77777777" w:rsidTr="0005795B">
        <w:trPr>
          <w:jc w:val="center"/>
        </w:trPr>
        <w:tc>
          <w:tcPr>
            <w:tcW w:w="1458" w:type="dxa"/>
            <w:shd w:val="clear" w:color="auto" w:fill="D9D9D9" w:themeFill="background1" w:themeFillShade="D9"/>
            <w:vAlign w:val="center"/>
          </w:tcPr>
          <w:p w14:paraId="569BE638"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基本流程</w:t>
            </w:r>
          </w:p>
        </w:tc>
        <w:tc>
          <w:tcPr>
            <w:tcW w:w="6844" w:type="dxa"/>
            <w:vAlign w:val="center"/>
          </w:tcPr>
          <w:p w14:paraId="35DBDC98" w14:textId="77777777" w:rsidR="0005795B" w:rsidRPr="007A07D9" w:rsidRDefault="0005795B" w:rsidP="00453F7A">
            <w:pPr>
              <w:jc w:val="both"/>
              <w:rPr>
                <w:rFonts w:ascii="Times New Roman" w:eastAsia="標楷體" w:hAnsi="Times New Roman"/>
              </w:rPr>
            </w:pPr>
            <w:r w:rsidRPr="007A07D9">
              <w:rPr>
                <w:rFonts w:ascii="Times New Roman" w:eastAsia="標楷體" w:hAnsi="Times New Roman"/>
              </w:rPr>
              <w:t>根據使用者輸入搜尋條件，檢索手工具資訊</w:t>
            </w:r>
          </w:p>
        </w:tc>
      </w:tr>
      <w:tr w:rsidR="0005795B" w:rsidRPr="007A07D9" w14:paraId="4A3A9CF9" w14:textId="77777777" w:rsidTr="0005795B">
        <w:trPr>
          <w:jc w:val="center"/>
        </w:trPr>
        <w:tc>
          <w:tcPr>
            <w:tcW w:w="1458" w:type="dxa"/>
            <w:shd w:val="clear" w:color="auto" w:fill="D9D9D9" w:themeFill="background1" w:themeFillShade="D9"/>
            <w:vAlign w:val="center"/>
          </w:tcPr>
          <w:p w14:paraId="7D7426D4"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衍伸或</w:t>
            </w:r>
          </w:p>
          <w:p w14:paraId="6C028CEC"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替代流程</w:t>
            </w:r>
          </w:p>
        </w:tc>
        <w:tc>
          <w:tcPr>
            <w:tcW w:w="6844" w:type="dxa"/>
            <w:vAlign w:val="center"/>
          </w:tcPr>
          <w:p w14:paraId="38E527F4" w14:textId="77777777" w:rsidR="0005795B" w:rsidRPr="007A07D9" w:rsidRDefault="0005795B" w:rsidP="00453F7A">
            <w:pPr>
              <w:spacing w:line="360" w:lineRule="auto"/>
              <w:jc w:val="both"/>
              <w:rPr>
                <w:rFonts w:ascii="Times New Roman" w:eastAsia="標楷體" w:hAnsi="Times New Roman"/>
              </w:rPr>
            </w:pPr>
            <w:r w:rsidRPr="007A07D9">
              <w:rPr>
                <w:rFonts w:ascii="Times New Roman" w:eastAsia="標楷體" w:hAnsi="Times New Roman"/>
              </w:rPr>
              <w:t>無輸入查詢條件即進行查詢，需顯示提示訊息</w:t>
            </w:r>
          </w:p>
        </w:tc>
      </w:tr>
      <w:tr w:rsidR="0005795B" w:rsidRPr="007A07D9" w14:paraId="4601A0B4" w14:textId="77777777" w:rsidTr="0005795B">
        <w:trPr>
          <w:jc w:val="center"/>
        </w:trPr>
        <w:tc>
          <w:tcPr>
            <w:tcW w:w="1458" w:type="dxa"/>
            <w:shd w:val="clear" w:color="auto" w:fill="D9D9D9" w:themeFill="background1" w:themeFillShade="D9"/>
            <w:vAlign w:val="center"/>
          </w:tcPr>
          <w:p w14:paraId="45A4D46C" w14:textId="77777777" w:rsidR="0005795B" w:rsidRPr="007A07D9" w:rsidRDefault="0005795B" w:rsidP="00453F7A">
            <w:pPr>
              <w:jc w:val="center"/>
              <w:rPr>
                <w:rFonts w:ascii="Times New Roman" w:eastAsia="標楷體" w:hAnsi="Times New Roman"/>
              </w:rPr>
            </w:pPr>
            <w:r w:rsidRPr="007A07D9">
              <w:rPr>
                <w:rFonts w:ascii="Times New Roman" w:eastAsia="標楷體" w:hAnsi="Times New Roman"/>
              </w:rPr>
              <w:t>結束狀態</w:t>
            </w:r>
          </w:p>
        </w:tc>
        <w:tc>
          <w:tcPr>
            <w:tcW w:w="6844" w:type="dxa"/>
            <w:vAlign w:val="center"/>
          </w:tcPr>
          <w:p w14:paraId="504A9347" w14:textId="12925330" w:rsidR="0005795B" w:rsidRPr="007A07D9" w:rsidRDefault="0005795B" w:rsidP="00453F7A">
            <w:pPr>
              <w:jc w:val="both"/>
              <w:rPr>
                <w:rFonts w:ascii="Times New Roman" w:eastAsia="標楷體" w:hAnsi="Times New Roman"/>
              </w:rPr>
            </w:pPr>
            <w:r w:rsidRPr="007A07D9">
              <w:rPr>
                <w:rFonts w:ascii="Times New Roman" w:eastAsia="標楷體" w:hAnsi="Times New Roman"/>
              </w:rPr>
              <w:t>【畫面呈現】顯示查詢結果</w:t>
            </w:r>
          </w:p>
          <w:p w14:paraId="37EACE85" w14:textId="7885FC2E" w:rsidR="0005795B" w:rsidRPr="007A07D9" w:rsidRDefault="0005795B" w:rsidP="00453F7A">
            <w:pPr>
              <w:jc w:val="both"/>
              <w:rPr>
                <w:rFonts w:ascii="Times New Roman" w:eastAsia="標楷體" w:hAnsi="Times New Roman"/>
              </w:rPr>
            </w:pPr>
            <w:r w:rsidRPr="007A07D9">
              <w:rPr>
                <w:rFonts w:ascii="Times New Roman" w:eastAsia="標楷體" w:hAnsi="Times New Roman"/>
              </w:rPr>
              <w:t>【匯出】提供報表匯出功能</w:t>
            </w:r>
          </w:p>
        </w:tc>
      </w:tr>
      <w:bookmarkEnd w:id="44"/>
      <w:bookmarkEnd w:id="45"/>
      <w:bookmarkEnd w:id="46"/>
      <w:bookmarkEnd w:id="47"/>
      <w:bookmarkEnd w:id="48"/>
      <w:bookmarkEnd w:id="49"/>
      <w:bookmarkEnd w:id="50"/>
    </w:tbl>
    <w:p w14:paraId="18FDCFE8" w14:textId="77777777" w:rsidR="00A74D7E" w:rsidRPr="007A07D9" w:rsidRDefault="00A74D7E" w:rsidP="00813227">
      <w:pPr>
        <w:pStyle w:val="1"/>
        <w:numPr>
          <w:ilvl w:val="0"/>
          <w:numId w:val="0"/>
        </w:numPr>
        <w:jc w:val="left"/>
      </w:pPr>
    </w:p>
    <w:p w14:paraId="7971A30B" w14:textId="77777777" w:rsidR="00A74D7E" w:rsidRPr="007A07D9" w:rsidRDefault="00A74D7E">
      <w:pPr>
        <w:widowControl/>
        <w:rPr>
          <w:rFonts w:eastAsia="標楷體"/>
          <w:b/>
          <w:bCs/>
          <w:kern w:val="52"/>
          <w:sz w:val="36"/>
          <w:szCs w:val="52"/>
        </w:rPr>
      </w:pPr>
      <w:r w:rsidRPr="007A07D9">
        <w:br w:type="page"/>
      </w:r>
    </w:p>
    <w:p w14:paraId="23B8FE0E" w14:textId="5C1DAC8E" w:rsidR="000A69B2" w:rsidRPr="007A07D9" w:rsidRDefault="003C486F" w:rsidP="000A69B2">
      <w:pPr>
        <w:pStyle w:val="1"/>
        <w:numPr>
          <w:ilvl w:val="0"/>
          <w:numId w:val="0"/>
        </w:numPr>
        <w:rPr>
          <w:rStyle w:val="shorttext"/>
          <w:lang w:val="en"/>
        </w:rPr>
      </w:pPr>
      <w:bookmarkStart w:id="103" w:name="_Toc123630113"/>
      <w:r w:rsidRPr="007A07D9">
        <w:lastRenderedPageBreak/>
        <w:t>第四章</w:t>
      </w:r>
      <w:r w:rsidRPr="007A07D9">
        <w:t xml:space="preserve"> </w:t>
      </w:r>
      <w:r w:rsidRPr="007A07D9">
        <w:t>實驗結果與討論</w:t>
      </w:r>
      <w:bookmarkEnd w:id="103"/>
    </w:p>
    <w:p w14:paraId="664B95AF" w14:textId="43A1C340" w:rsidR="00B07DDC" w:rsidRPr="007A07D9" w:rsidRDefault="00550D69" w:rsidP="0043649B">
      <w:pPr>
        <w:spacing w:line="360" w:lineRule="auto"/>
        <w:ind w:firstLine="200"/>
        <w:jc w:val="both"/>
        <w:rPr>
          <w:rFonts w:eastAsia="標楷體"/>
        </w:rPr>
      </w:pPr>
      <w:bookmarkStart w:id="104" w:name="_Toc291375748"/>
      <w:bookmarkStart w:id="105" w:name="_Toc294594916"/>
      <w:bookmarkStart w:id="106" w:name="_Toc294595110"/>
      <w:bookmarkStart w:id="107" w:name="_Toc326198856"/>
      <w:bookmarkStart w:id="108" w:name="_Toc395153771"/>
      <w:bookmarkStart w:id="109" w:name="_Toc523013683"/>
      <w:bookmarkStart w:id="110" w:name="_Toc524265617"/>
      <w:r w:rsidRPr="007A07D9">
        <w:rPr>
          <w:rFonts w:eastAsia="標楷體"/>
          <w:lang w:val="en-NZ"/>
        </w:rPr>
        <w:t xml:space="preserve">  </w:t>
      </w:r>
      <w:r w:rsidR="006378A9" w:rsidRPr="007A07D9">
        <w:rPr>
          <w:rFonts w:eastAsia="標楷體"/>
          <w:lang w:val="en-NZ"/>
        </w:rPr>
        <w:t>本</w:t>
      </w:r>
      <w:r w:rsidR="007F1DC6" w:rsidRPr="007A07D9">
        <w:rPr>
          <w:rFonts w:eastAsia="標楷體"/>
          <w:lang w:val="en-NZ"/>
        </w:rPr>
        <w:t>系統</w:t>
      </w:r>
      <w:r w:rsidR="0043649B" w:rsidRPr="007A07D9">
        <w:rPr>
          <w:rFonts w:eastAsia="標楷體"/>
          <w:lang w:val="en-NZ"/>
        </w:rPr>
        <w:t>以三台實體伺服器搭建</w:t>
      </w:r>
      <w:proofErr w:type="spellStart"/>
      <w:r w:rsidR="0043649B" w:rsidRPr="007A07D9">
        <w:rPr>
          <w:rFonts w:eastAsia="標楷體"/>
          <w:lang w:val="en-NZ"/>
        </w:rPr>
        <w:t>P</w:t>
      </w:r>
      <w:r w:rsidRPr="007A07D9">
        <w:rPr>
          <w:rFonts w:eastAsia="標楷體"/>
          <w:lang w:val="en-NZ"/>
        </w:rPr>
        <w:t>roxmox</w:t>
      </w:r>
      <w:proofErr w:type="spellEnd"/>
      <w:r w:rsidRPr="007A07D9">
        <w:rPr>
          <w:rFonts w:eastAsia="標楷體"/>
          <w:lang w:val="en-NZ"/>
        </w:rPr>
        <w:t xml:space="preserve"> VE</w:t>
      </w:r>
      <w:r w:rsidRPr="007A07D9">
        <w:rPr>
          <w:rFonts w:eastAsia="標楷體"/>
          <w:lang w:val="en-NZ"/>
        </w:rPr>
        <w:t>與</w:t>
      </w:r>
      <w:proofErr w:type="spellStart"/>
      <w:r w:rsidRPr="007A07D9">
        <w:rPr>
          <w:rFonts w:eastAsia="標楷體"/>
          <w:lang w:val="en-NZ"/>
        </w:rPr>
        <w:t>Kubenetes</w:t>
      </w:r>
      <w:proofErr w:type="spellEnd"/>
      <w:r w:rsidRPr="007A07D9">
        <w:rPr>
          <w:rFonts w:eastAsia="標楷體"/>
          <w:lang w:val="en-NZ"/>
        </w:rPr>
        <w:t>叢集為架構平台，兩台資料庫伺服器</w:t>
      </w:r>
      <w:r w:rsidR="00EA42D6" w:rsidRPr="007A07D9">
        <w:rPr>
          <w:rFonts w:eastAsia="標楷體"/>
          <w:lang w:val="en-NZ"/>
        </w:rPr>
        <w:t>安裝</w:t>
      </w:r>
      <w:r w:rsidR="00EA42D6" w:rsidRPr="007A07D9">
        <w:t>Oracle</w:t>
      </w:r>
      <w:r w:rsidR="00EA42D6" w:rsidRPr="007A07D9">
        <w:rPr>
          <w:rFonts w:eastAsia="標楷體"/>
        </w:rPr>
        <w:t>資料庫並</w:t>
      </w:r>
      <w:r w:rsidR="00EA42D6" w:rsidRPr="007A07D9">
        <w:rPr>
          <w:rFonts w:eastAsia="標楷體"/>
          <w:lang w:val="en-NZ"/>
        </w:rPr>
        <w:t>建置</w:t>
      </w:r>
      <w:r w:rsidR="00EA42D6" w:rsidRPr="007A07D9">
        <w:t>RAC</w:t>
      </w:r>
      <w:r w:rsidR="00FA368E" w:rsidRPr="007A07D9">
        <w:t>(Oracle Real Application Cluster)</w:t>
      </w:r>
      <w:r w:rsidR="00EA42D6" w:rsidRPr="007A07D9">
        <w:rPr>
          <w:rFonts w:eastAsia="標楷體"/>
        </w:rPr>
        <w:t>，</w:t>
      </w:r>
      <w:r w:rsidR="00EA42D6" w:rsidRPr="007A07D9">
        <w:rPr>
          <w:rFonts w:eastAsia="標楷體"/>
          <w:lang w:val="en-NZ"/>
        </w:rPr>
        <w:t>使用</w:t>
      </w:r>
      <w:r w:rsidR="00EA42D6" w:rsidRPr="007A07D9">
        <w:t>ADG</w:t>
      </w:r>
      <w:r w:rsidR="00FA368E" w:rsidRPr="007A07D9">
        <w:t>(Oracle Active Data Guard)</w:t>
      </w:r>
      <w:r w:rsidR="00EA42D6" w:rsidRPr="007A07D9">
        <w:rPr>
          <w:rFonts w:eastAsia="標楷體"/>
        </w:rPr>
        <w:t>與</w:t>
      </w:r>
      <w:r w:rsidRPr="007A07D9">
        <w:rPr>
          <w:rFonts w:eastAsia="標楷體"/>
          <w:lang w:val="en-NZ"/>
        </w:rPr>
        <w:t>既有</w:t>
      </w:r>
      <w:r w:rsidR="00EA42D6" w:rsidRPr="007A07D9">
        <w:t>Oracle</w:t>
      </w:r>
      <w:r w:rsidRPr="007A07D9">
        <w:rPr>
          <w:rFonts w:eastAsia="標楷體"/>
          <w:lang w:val="en-NZ"/>
        </w:rPr>
        <w:t>資料</w:t>
      </w:r>
      <w:r w:rsidR="00EA42D6" w:rsidRPr="007A07D9">
        <w:rPr>
          <w:rFonts w:eastAsia="標楷體"/>
          <w:lang w:val="en-NZ"/>
        </w:rPr>
        <w:t>庫</w:t>
      </w:r>
      <w:r w:rsidRPr="007A07D9">
        <w:rPr>
          <w:rFonts w:eastAsia="標楷體"/>
          <w:lang w:val="en-NZ"/>
        </w:rPr>
        <w:t>同步</w:t>
      </w:r>
      <w:r w:rsidR="00EA42D6" w:rsidRPr="007A07D9">
        <w:rPr>
          <w:rFonts w:eastAsia="標楷體"/>
          <w:lang w:val="en-NZ"/>
        </w:rPr>
        <w:t>，</w:t>
      </w:r>
      <w:r w:rsidR="00FA368E" w:rsidRPr="007A07D9">
        <w:rPr>
          <w:rFonts w:eastAsia="標楷體"/>
          <w:lang w:val="en-NZ"/>
        </w:rPr>
        <w:t>既有</w:t>
      </w:r>
      <w:r w:rsidR="00FA368E" w:rsidRPr="007A07D9">
        <w:rPr>
          <w:rFonts w:eastAsia="標楷體"/>
          <w:lang w:val="en-NZ"/>
        </w:rPr>
        <w:t>SQL Server</w:t>
      </w:r>
      <w:r w:rsidR="00FA368E" w:rsidRPr="007A07D9">
        <w:rPr>
          <w:rFonts w:eastAsia="標楷體"/>
          <w:lang w:val="en-NZ"/>
        </w:rPr>
        <w:t>的部分則運用</w:t>
      </w:r>
      <w:r w:rsidR="00FA368E" w:rsidRPr="007A07D9">
        <w:t>SSIS (SQL Server Integration Services)</w:t>
      </w:r>
      <w:r w:rsidR="00FA368E" w:rsidRPr="007A07D9">
        <w:rPr>
          <w:rFonts w:eastAsia="標楷體"/>
        </w:rPr>
        <w:t>技術進行資料轉移</w:t>
      </w:r>
      <w:r w:rsidR="00B07DDC" w:rsidRPr="007A07D9">
        <w:rPr>
          <w:rFonts w:eastAsia="標楷體"/>
        </w:rPr>
        <w:t>，測試過程中發現，</w:t>
      </w:r>
      <w:r w:rsidR="00B07DDC" w:rsidRPr="007A07D9">
        <w:rPr>
          <w:rFonts w:eastAsia="標楷體"/>
        </w:rPr>
        <w:t>SSIS</w:t>
      </w:r>
      <w:r w:rsidR="00B07DDC" w:rsidRPr="007A07D9">
        <w:rPr>
          <w:rFonts w:eastAsia="標楷體"/>
        </w:rPr>
        <w:t>因受限於同步二端之</w:t>
      </w:r>
      <w:r w:rsidR="00B07DDC" w:rsidRPr="007A07D9">
        <w:rPr>
          <w:rFonts w:eastAsia="標楷體"/>
        </w:rPr>
        <w:t>SQL Server</w:t>
      </w:r>
      <w:r w:rsidR="00B07DDC" w:rsidRPr="007A07D9">
        <w:rPr>
          <w:rFonts w:eastAsia="標楷體"/>
        </w:rPr>
        <w:t>與</w:t>
      </w:r>
      <w:r w:rsidR="00B07DDC" w:rsidRPr="007A07D9">
        <w:rPr>
          <w:rFonts w:eastAsia="標楷體"/>
        </w:rPr>
        <w:t>Oracle DB</w:t>
      </w:r>
      <w:r w:rsidR="00B07DDC" w:rsidRPr="007A07D9">
        <w:rPr>
          <w:rFonts w:eastAsia="標楷體"/>
        </w:rPr>
        <w:t>版本之相容性，於同步設定之過程中有所限制，導致無法順利同步，</w:t>
      </w:r>
      <w:proofErr w:type="gramStart"/>
      <w:r w:rsidR="00B07DDC" w:rsidRPr="007A07D9">
        <w:rPr>
          <w:rFonts w:eastAsia="標楷體"/>
        </w:rPr>
        <w:t>故</w:t>
      </w:r>
      <w:r w:rsidR="00FA368E" w:rsidRPr="007A07D9">
        <w:rPr>
          <w:rFonts w:eastAsia="標楷體"/>
        </w:rPr>
        <w:t>另自行</w:t>
      </w:r>
      <w:proofErr w:type="gramEnd"/>
      <w:r w:rsidR="00FA368E" w:rsidRPr="007A07D9">
        <w:rPr>
          <w:rFonts w:eastAsia="標楷體"/>
        </w:rPr>
        <w:t>開發資料同步應用程式，經由設定作業系統排程定期每五分鐘觸發執行，執行功能為檢索來源地資料庫，並參考</w:t>
      </w:r>
      <w:r w:rsidR="00FA368E" w:rsidRPr="007A07D9">
        <w:rPr>
          <w:rFonts w:eastAsia="標楷體"/>
        </w:rPr>
        <w:t>SQL Server</w:t>
      </w:r>
      <w:r w:rsidR="00FA368E" w:rsidRPr="007A07D9">
        <w:rPr>
          <w:rFonts w:eastAsia="標楷體"/>
        </w:rPr>
        <w:t>與</w:t>
      </w:r>
      <w:r w:rsidR="00FA368E" w:rsidRPr="007A07D9">
        <w:rPr>
          <w:rFonts w:eastAsia="標楷體"/>
        </w:rPr>
        <w:t>Oracle DB</w:t>
      </w:r>
      <w:r w:rsidR="00FA368E" w:rsidRPr="007A07D9">
        <w:rPr>
          <w:rFonts w:eastAsia="標楷體"/>
        </w:rPr>
        <w:t>之間之欄位資料型別對應關係，以程式方式將來源資料寫入目的地端之</w:t>
      </w:r>
      <w:r w:rsidR="00FA368E" w:rsidRPr="007A07D9">
        <w:rPr>
          <w:rFonts w:eastAsia="標楷體"/>
        </w:rPr>
        <w:t>Oracle</w:t>
      </w:r>
      <w:r w:rsidR="00FA368E" w:rsidRPr="007A07D9">
        <w:rPr>
          <w:rFonts w:eastAsia="標楷體"/>
        </w:rPr>
        <w:t>資料</w:t>
      </w:r>
      <w:r w:rsidR="007D71F2" w:rsidRPr="007A07D9">
        <w:rPr>
          <w:rFonts w:eastAsia="標楷體"/>
        </w:rPr>
        <w:t>，並經由</w:t>
      </w:r>
      <w:r w:rsidR="007D71F2" w:rsidRPr="007A07D9">
        <w:rPr>
          <w:rFonts w:eastAsia="標楷體"/>
        </w:rPr>
        <w:t>API</w:t>
      </w:r>
      <w:r w:rsidR="007D71F2" w:rsidRPr="007A07D9">
        <w:rPr>
          <w:rFonts w:eastAsia="標楷體"/>
        </w:rPr>
        <w:t>的串接，在本系統可將舊系統的資料做整合，依數據指標分類將其結果</w:t>
      </w:r>
      <w:proofErr w:type="gramStart"/>
      <w:r w:rsidR="007D71F2" w:rsidRPr="007A07D9">
        <w:rPr>
          <w:rFonts w:eastAsia="標楷體"/>
        </w:rPr>
        <w:t>直覺式的顯示</w:t>
      </w:r>
      <w:proofErr w:type="gramEnd"/>
      <w:r w:rsidR="007D71F2" w:rsidRPr="007A07D9">
        <w:rPr>
          <w:rFonts w:eastAsia="標楷體"/>
        </w:rPr>
        <w:t>在儀表板資訊上，與過往需要分別從各系統撈出資料再匯出後人工比對相比，輕鬆快速許多。</w:t>
      </w:r>
    </w:p>
    <w:p w14:paraId="73FC6E14" w14:textId="77777777" w:rsidR="007D71F2" w:rsidRPr="007A07D9" w:rsidRDefault="007D71F2" w:rsidP="00FF1339">
      <w:pPr>
        <w:ind w:firstLineChars="200" w:firstLine="480"/>
        <w:jc w:val="both"/>
        <w:rPr>
          <w:rFonts w:eastAsia="標楷體"/>
        </w:rPr>
      </w:pPr>
      <w:r w:rsidRPr="007A07D9">
        <w:rPr>
          <w:rFonts w:eastAsia="標楷體"/>
          <w:noProof/>
        </w:rPr>
        <w:drawing>
          <wp:inline distT="0" distB="0" distL="0" distR="0" wp14:anchorId="501CAF2C" wp14:editId="653BFD40">
            <wp:extent cx="4981575" cy="2200481"/>
            <wp:effectExtent l="0" t="0" r="0" b="952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981575" cy="2200481"/>
                    </a:xfrm>
                    <a:prstGeom prst="rect">
                      <a:avLst/>
                    </a:prstGeom>
                    <a:noFill/>
                    <a:ln>
                      <a:noFill/>
                    </a:ln>
                  </pic:spPr>
                </pic:pic>
              </a:graphicData>
            </a:graphic>
          </wp:inline>
        </w:drawing>
      </w:r>
    </w:p>
    <w:p w14:paraId="52AD8A36" w14:textId="208B31F0" w:rsidR="007D71F2" w:rsidRPr="007A07D9" w:rsidRDefault="007D71F2" w:rsidP="007D71F2">
      <w:pPr>
        <w:keepNext/>
        <w:jc w:val="center"/>
        <w:rPr>
          <w:rFonts w:eastAsia="標楷體"/>
        </w:rPr>
      </w:pPr>
      <w:bookmarkStart w:id="111" w:name="_Toc123630135"/>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40E3E">
        <w:rPr>
          <w:rFonts w:eastAsia="標楷體"/>
          <w:noProof/>
        </w:rPr>
        <w:t>22</w:t>
      </w:r>
      <w:r w:rsidRPr="007A07D9">
        <w:rPr>
          <w:rFonts w:eastAsia="標楷體"/>
          <w:noProof/>
        </w:rPr>
        <w:fldChar w:fldCharType="end"/>
      </w:r>
      <w:r w:rsidRPr="007A07D9">
        <w:rPr>
          <w:rFonts w:eastAsia="標楷體"/>
        </w:rPr>
        <w:t xml:space="preserve">. </w:t>
      </w:r>
      <w:r w:rsidRPr="007A07D9">
        <w:rPr>
          <w:rFonts w:eastAsia="標楷體"/>
        </w:rPr>
        <w:t>新舊</w:t>
      </w:r>
      <w:r w:rsidR="00D60A09" w:rsidRPr="007A07D9">
        <w:rPr>
          <w:rFonts w:eastAsia="標楷體"/>
        </w:rPr>
        <w:t>系統對照</w:t>
      </w:r>
      <w:bookmarkEnd w:id="111"/>
      <w:r w:rsidRPr="007A07D9">
        <w:rPr>
          <w:rFonts w:eastAsia="標楷體"/>
        </w:rPr>
        <w:t xml:space="preserve">  </w:t>
      </w:r>
    </w:p>
    <w:p w14:paraId="0AF73089" w14:textId="1788C693" w:rsidR="00C3424A" w:rsidRPr="007A07D9" w:rsidRDefault="00B07DDC" w:rsidP="00A74D7E">
      <w:pPr>
        <w:spacing w:line="360" w:lineRule="auto"/>
        <w:ind w:firstLine="480"/>
        <w:jc w:val="both"/>
        <w:rPr>
          <w:rFonts w:eastAsia="標楷體"/>
          <w:lang w:val="en-NZ"/>
        </w:rPr>
      </w:pPr>
      <w:r w:rsidRPr="007A07D9">
        <w:rPr>
          <w:rFonts w:eastAsia="標楷體"/>
        </w:rPr>
        <w:t>微服務</w:t>
      </w:r>
      <w:r w:rsidRPr="007A07D9">
        <w:rPr>
          <w:rFonts w:eastAsia="標楷體"/>
        </w:rPr>
        <w:t>API</w:t>
      </w:r>
      <w:r w:rsidRPr="007A07D9">
        <w:rPr>
          <w:rFonts w:eastAsia="標楷體"/>
        </w:rPr>
        <w:t>應用程式使</w:t>
      </w:r>
      <w:r w:rsidR="006378A9" w:rsidRPr="007A07D9">
        <w:rPr>
          <w:rFonts w:eastAsia="標楷體"/>
          <w:lang w:val="en-NZ"/>
        </w:rPr>
        <w:t>用</w:t>
      </w:r>
      <w:r w:rsidR="006378A9" w:rsidRPr="007A07D9">
        <w:rPr>
          <w:rFonts w:eastAsia="標楷體"/>
          <w:lang w:val="en-NZ"/>
        </w:rPr>
        <w:t>.NET 6 C#</w:t>
      </w:r>
      <w:r w:rsidR="006378A9" w:rsidRPr="007A07D9">
        <w:rPr>
          <w:rFonts w:eastAsia="標楷體"/>
          <w:lang w:val="en-NZ"/>
        </w:rPr>
        <w:t>為主要程式開發語言，前端使用</w:t>
      </w:r>
      <w:r w:rsidRPr="007A07D9">
        <w:rPr>
          <w:rFonts w:eastAsia="標楷體"/>
          <w:lang w:val="en-NZ"/>
        </w:rPr>
        <w:t>Vue.js</w:t>
      </w:r>
      <w:r w:rsidR="00437729" w:rsidRPr="007A07D9">
        <w:rPr>
          <w:rFonts w:eastAsia="標楷體"/>
          <w:lang w:val="en-NZ"/>
        </w:rPr>
        <w:t>，</w:t>
      </w:r>
      <w:proofErr w:type="gramStart"/>
      <w:r w:rsidR="00437729" w:rsidRPr="007A07D9">
        <w:rPr>
          <w:rFonts w:eastAsia="標楷體"/>
          <w:lang w:val="en-NZ"/>
        </w:rPr>
        <w:t>採</w:t>
      </w:r>
      <w:proofErr w:type="gramEnd"/>
      <w:r w:rsidR="00437729" w:rsidRPr="007A07D9">
        <w:rPr>
          <w:rFonts w:eastAsia="標楷體"/>
          <w:lang w:val="en-NZ"/>
        </w:rPr>
        <w:t>前端與後端各自獨立進行開發設計，透過</w:t>
      </w:r>
      <w:r w:rsidR="00437729" w:rsidRPr="007A07D9">
        <w:rPr>
          <w:rFonts w:eastAsia="標楷體"/>
          <w:lang w:val="en-NZ"/>
        </w:rPr>
        <w:t>Http RESTful API</w:t>
      </w:r>
      <w:r w:rsidR="00437729" w:rsidRPr="007A07D9">
        <w:rPr>
          <w:rFonts w:eastAsia="標楷體"/>
          <w:lang w:val="en-NZ"/>
        </w:rPr>
        <w:t>進行溝通。後端提供</w:t>
      </w:r>
      <w:r w:rsidR="00437729" w:rsidRPr="007A07D9">
        <w:rPr>
          <w:rFonts w:eastAsia="標楷體"/>
          <w:lang w:val="en-NZ"/>
        </w:rPr>
        <w:t>2</w:t>
      </w:r>
      <w:r w:rsidR="00437729" w:rsidRPr="007A07D9">
        <w:rPr>
          <w:rFonts w:eastAsia="標楷體"/>
          <w:lang w:val="en-NZ"/>
        </w:rPr>
        <w:t>大類</w:t>
      </w:r>
      <w:r w:rsidR="00437729" w:rsidRPr="007A07D9">
        <w:rPr>
          <w:rFonts w:eastAsia="標楷體"/>
          <w:lang w:val="en-NZ"/>
        </w:rPr>
        <w:t>API</w:t>
      </w:r>
      <w:r w:rsidR="00437729" w:rsidRPr="007A07D9">
        <w:rPr>
          <w:rFonts w:eastAsia="標楷體"/>
          <w:lang w:val="en-NZ"/>
        </w:rPr>
        <w:t>，</w:t>
      </w:r>
      <w:proofErr w:type="spellStart"/>
      <w:r w:rsidR="00437729" w:rsidRPr="007A07D9">
        <w:rPr>
          <w:rFonts w:eastAsia="標楷體"/>
          <w:lang w:val="en-NZ"/>
        </w:rPr>
        <w:t>ParameterAPI</w:t>
      </w:r>
      <w:proofErr w:type="spellEnd"/>
      <w:r w:rsidR="00437729" w:rsidRPr="007A07D9">
        <w:rPr>
          <w:rFonts w:eastAsia="標楷體"/>
          <w:lang w:val="en-NZ"/>
        </w:rPr>
        <w:t>為提供系統網頁調用使用，</w:t>
      </w:r>
      <w:proofErr w:type="spellStart"/>
      <w:r w:rsidR="00437729" w:rsidRPr="007A07D9">
        <w:rPr>
          <w:rFonts w:eastAsia="標楷體"/>
          <w:lang w:val="en-NZ"/>
        </w:rPr>
        <w:t>OpenAPI</w:t>
      </w:r>
      <w:proofErr w:type="spellEnd"/>
      <w:r w:rsidR="00437729" w:rsidRPr="007A07D9">
        <w:rPr>
          <w:rFonts w:eastAsia="標楷體"/>
          <w:lang w:val="en-NZ"/>
        </w:rPr>
        <w:t>以提供異質系統呼叫為目的。</w:t>
      </w:r>
      <w:r w:rsidR="0042402D" w:rsidRPr="007A07D9">
        <w:rPr>
          <w:rFonts w:eastAsia="標楷體"/>
          <w:lang w:val="en-NZ"/>
        </w:rPr>
        <w:t>並以</w:t>
      </w:r>
      <w:r w:rsidR="0042402D" w:rsidRPr="007A07D9">
        <w:rPr>
          <w:rFonts w:eastAsia="標楷體"/>
          <w:lang w:val="en-NZ"/>
        </w:rPr>
        <w:t xml:space="preserve">Rancher </w:t>
      </w:r>
      <w:r w:rsidR="0042402D" w:rsidRPr="007A07D9">
        <w:rPr>
          <w:rFonts w:eastAsia="標楷體"/>
          <w:lang w:val="en-NZ"/>
        </w:rPr>
        <w:t>作為</w:t>
      </w:r>
      <w:r w:rsidR="0042402D" w:rsidRPr="007A07D9">
        <w:rPr>
          <w:rFonts w:eastAsia="標楷體"/>
          <w:lang w:val="en-NZ"/>
        </w:rPr>
        <w:t>K8s</w:t>
      </w:r>
      <w:r w:rsidR="0042402D" w:rsidRPr="007A07D9">
        <w:rPr>
          <w:rFonts w:eastAsia="標楷體"/>
          <w:lang w:val="en-NZ"/>
        </w:rPr>
        <w:t>維護容器管理平台，進行微服務應用程式開發，</w:t>
      </w:r>
      <w:r w:rsidR="0042402D" w:rsidRPr="007A07D9">
        <w:rPr>
          <w:rFonts w:eastAsia="標楷體"/>
          <w:lang w:val="en-NZ"/>
        </w:rPr>
        <w:t>Rancher</w:t>
      </w:r>
      <w:r w:rsidR="0042402D" w:rsidRPr="007A07D9">
        <w:rPr>
          <w:rFonts w:eastAsia="標楷體"/>
          <w:lang w:val="en-NZ"/>
        </w:rPr>
        <w:t>提供的友善的儀表板</w:t>
      </w:r>
      <w:r w:rsidR="0042402D" w:rsidRPr="007A07D9">
        <w:rPr>
          <w:rFonts w:eastAsia="標楷體"/>
          <w:lang w:val="en-NZ"/>
        </w:rPr>
        <w:t>UI</w:t>
      </w:r>
      <w:r w:rsidR="0042402D" w:rsidRPr="007A07D9">
        <w:rPr>
          <w:rFonts w:eastAsia="標楷體"/>
          <w:lang w:val="en-NZ"/>
        </w:rPr>
        <w:t>與</w:t>
      </w:r>
      <w:proofErr w:type="gramStart"/>
      <w:r w:rsidR="0042402D" w:rsidRPr="007A07D9">
        <w:rPr>
          <w:rFonts w:eastAsia="標楷體"/>
          <w:lang w:val="en-NZ"/>
        </w:rPr>
        <w:t>直覺式的功能</w:t>
      </w:r>
      <w:proofErr w:type="gramEnd"/>
      <w:r w:rsidR="0042402D" w:rsidRPr="007A07D9">
        <w:rPr>
          <w:rFonts w:eastAsia="標楷體"/>
          <w:lang w:val="en-NZ"/>
        </w:rPr>
        <w:t>操作，可讓管理者清楚</w:t>
      </w:r>
      <w:r w:rsidR="0042402D" w:rsidRPr="007A07D9">
        <w:rPr>
          <w:rFonts w:eastAsia="標楷體"/>
          <w:lang w:val="en-NZ"/>
        </w:rPr>
        <w:lastRenderedPageBreak/>
        <w:t>監控</w:t>
      </w:r>
      <w:r w:rsidR="0042402D" w:rsidRPr="007A07D9">
        <w:rPr>
          <w:rFonts w:eastAsia="標楷體"/>
          <w:lang w:val="en-NZ"/>
        </w:rPr>
        <w:t>K8s</w:t>
      </w:r>
      <w:r w:rsidR="0042402D" w:rsidRPr="007A07D9">
        <w:rPr>
          <w:rFonts w:eastAsia="標楷體"/>
          <w:lang w:val="en-NZ"/>
        </w:rPr>
        <w:t>叢集狀態</w:t>
      </w:r>
      <w:r w:rsidR="002D71A8" w:rsidRPr="007A07D9">
        <w:rPr>
          <w:rFonts w:eastAsia="標楷體"/>
          <w:lang w:val="en-NZ"/>
        </w:rPr>
        <w:t>。</w:t>
      </w:r>
    </w:p>
    <w:p w14:paraId="5716D403" w14:textId="4FBDB62E" w:rsidR="002D71A8" w:rsidRPr="007A07D9" w:rsidRDefault="002D71A8" w:rsidP="002D71A8">
      <w:pPr>
        <w:ind w:firstLineChars="200" w:firstLine="480"/>
        <w:jc w:val="both"/>
        <w:rPr>
          <w:rFonts w:eastAsia="標楷體"/>
        </w:rPr>
      </w:pPr>
      <w:r w:rsidRPr="007A07D9">
        <w:rPr>
          <w:rFonts w:eastAsia="標楷體"/>
          <w:noProof/>
        </w:rPr>
        <w:drawing>
          <wp:inline distT="0" distB="0" distL="0" distR="0" wp14:anchorId="5025077A" wp14:editId="44CB11F9">
            <wp:extent cx="4838417" cy="2510614"/>
            <wp:effectExtent l="0" t="0" r="635" b="4445"/>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838417" cy="2510614"/>
                    </a:xfrm>
                    <a:prstGeom prst="rect">
                      <a:avLst/>
                    </a:prstGeom>
                    <a:noFill/>
                    <a:ln>
                      <a:noFill/>
                    </a:ln>
                  </pic:spPr>
                </pic:pic>
              </a:graphicData>
            </a:graphic>
          </wp:inline>
        </w:drawing>
      </w:r>
    </w:p>
    <w:p w14:paraId="5F55F1A3" w14:textId="6277033A" w:rsidR="00D60A09" w:rsidRPr="007A07D9" w:rsidRDefault="002D71A8" w:rsidP="004074F6">
      <w:pPr>
        <w:keepNext/>
        <w:jc w:val="center"/>
        <w:rPr>
          <w:rFonts w:eastAsia="標楷體"/>
        </w:rPr>
      </w:pPr>
      <w:bookmarkStart w:id="112" w:name="_Toc123630136"/>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40E3E">
        <w:rPr>
          <w:rFonts w:eastAsia="標楷體"/>
          <w:noProof/>
        </w:rPr>
        <w:t>23</w:t>
      </w:r>
      <w:r w:rsidRPr="007A07D9">
        <w:rPr>
          <w:rFonts w:eastAsia="標楷體"/>
          <w:noProof/>
        </w:rPr>
        <w:fldChar w:fldCharType="end"/>
      </w:r>
      <w:r w:rsidRPr="007A07D9">
        <w:rPr>
          <w:rFonts w:eastAsia="標楷體"/>
        </w:rPr>
        <w:t>. Rancher</w:t>
      </w:r>
      <w:r w:rsidRPr="007A07D9">
        <w:rPr>
          <w:rFonts w:eastAsia="標楷體"/>
        </w:rPr>
        <w:t>儀表板</w:t>
      </w:r>
      <w:bookmarkEnd w:id="112"/>
      <w:r w:rsidRPr="007A07D9">
        <w:rPr>
          <w:rFonts w:eastAsia="標楷體"/>
        </w:rPr>
        <w:t xml:space="preserve">  </w:t>
      </w:r>
    </w:p>
    <w:p w14:paraId="7E9B43CF" w14:textId="2E085284" w:rsidR="002D4488" w:rsidRPr="007A07D9" w:rsidRDefault="002D4488" w:rsidP="002D4488">
      <w:pPr>
        <w:keepNext/>
        <w:rPr>
          <w:rFonts w:eastAsia="標楷體"/>
        </w:rPr>
      </w:pPr>
      <w:r w:rsidRPr="007A07D9">
        <w:rPr>
          <w:rFonts w:eastAsia="標楷體"/>
        </w:rPr>
        <w:t>系統監控與告警使用</w:t>
      </w:r>
      <w:proofErr w:type="spellStart"/>
      <w:r w:rsidRPr="007A07D9">
        <w:t>Prometheus+</w:t>
      </w:r>
      <w:r w:rsidRPr="007A07D9">
        <w:rPr>
          <w:rFonts w:eastAsia="標楷體"/>
        </w:rPr>
        <w:t>Grafana</w:t>
      </w:r>
      <w:proofErr w:type="spellEnd"/>
      <w:r w:rsidRPr="007A07D9">
        <w:rPr>
          <w:rFonts w:eastAsia="標楷體"/>
        </w:rPr>
        <w:t>，資源即時監控畫面呈現如</w:t>
      </w:r>
      <w:r w:rsidR="00813227" w:rsidRPr="007A07D9">
        <w:rPr>
          <w:rFonts w:eastAsia="標楷體"/>
        </w:rPr>
        <w:t xml:space="preserve">Figure </w:t>
      </w:r>
      <w:r w:rsidR="00813227" w:rsidRPr="007A07D9">
        <w:rPr>
          <w:rFonts w:eastAsia="標楷體"/>
        </w:rPr>
        <w:fldChar w:fldCharType="begin"/>
      </w:r>
      <w:r w:rsidR="00813227" w:rsidRPr="007A07D9">
        <w:rPr>
          <w:rFonts w:eastAsia="標楷體"/>
        </w:rPr>
        <w:instrText xml:space="preserve"> SEQ Figure \* ARABIC </w:instrText>
      </w:r>
      <w:r w:rsidR="00813227" w:rsidRPr="007A07D9">
        <w:rPr>
          <w:rFonts w:eastAsia="標楷體"/>
        </w:rPr>
        <w:fldChar w:fldCharType="separate"/>
      </w:r>
      <w:r w:rsidR="00240E3E">
        <w:rPr>
          <w:rFonts w:eastAsia="標楷體"/>
          <w:noProof/>
        </w:rPr>
        <w:t>24</w:t>
      </w:r>
      <w:r w:rsidR="00813227" w:rsidRPr="007A07D9">
        <w:rPr>
          <w:rFonts w:eastAsia="標楷體"/>
          <w:noProof/>
        </w:rPr>
        <w:fldChar w:fldCharType="end"/>
      </w:r>
      <w:r w:rsidR="00813227" w:rsidRPr="007A07D9">
        <w:rPr>
          <w:rFonts w:eastAsia="標楷體"/>
          <w:noProof/>
        </w:rPr>
        <w:t>所示。</w:t>
      </w:r>
    </w:p>
    <w:p w14:paraId="5EC64717" w14:textId="77777777" w:rsidR="00E006A2" w:rsidRPr="007A07D9" w:rsidRDefault="00E006A2" w:rsidP="00E006A2">
      <w:pPr>
        <w:ind w:firstLineChars="200" w:firstLine="480"/>
        <w:jc w:val="both"/>
        <w:rPr>
          <w:rFonts w:eastAsia="標楷體"/>
        </w:rPr>
      </w:pPr>
      <w:r w:rsidRPr="007A07D9">
        <w:rPr>
          <w:rFonts w:eastAsia="標楷體"/>
          <w:noProof/>
        </w:rPr>
        <w:drawing>
          <wp:inline distT="0" distB="0" distL="0" distR="0" wp14:anchorId="2448FDD5" wp14:editId="60422DE7">
            <wp:extent cx="4838417" cy="2291118"/>
            <wp:effectExtent l="0" t="0" r="63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823691"/>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838417" cy="2291118"/>
                    </a:xfrm>
                    <a:prstGeom prst="rect">
                      <a:avLst/>
                    </a:prstGeom>
                    <a:noFill/>
                    <a:ln>
                      <a:noFill/>
                    </a:ln>
                  </pic:spPr>
                </pic:pic>
              </a:graphicData>
            </a:graphic>
          </wp:inline>
        </w:drawing>
      </w:r>
    </w:p>
    <w:p w14:paraId="6D81D030" w14:textId="54870D59" w:rsidR="00E006A2" w:rsidRPr="007A07D9" w:rsidRDefault="00E006A2" w:rsidP="00E006A2">
      <w:pPr>
        <w:keepNext/>
        <w:jc w:val="center"/>
        <w:rPr>
          <w:rFonts w:eastAsia="標楷體"/>
        </w:rPr>
      </w:pPr>
      <w:bookmarkStart w:id="113" w:name="_Toc123630137"/>
      <w:r w:rsidRPr="007A07D9">
        <w:rPr>
          <w:rFonts w:eastAsia="標楷體"/>
        </w:rPr>
        <w:t xml:space="preserve">Figure </w:t>
      </w:r>
      <w:r w:rsidRPr="007A07D9">
        <w:rPr>
          <w:rFonts w:eastAsia="標楷體"/>
        </w:rPr>
        <w:fldChar w:fldCharType="begin"/>
      </w:r>
      <w:r w:rsidRPr="007A07D9">
        <w:rPr>
          <w:rFonts w:eastAsia="標楷體"/>
        </w:rPr>
        <w:instrText xml:space="preserve"> SEQ Figure \* ARABIC </w:instrText>
      </w:r>
      <w:r w:rsidRPr="007A07D9">
        <w:rPr>
          <w:rFonts w:eastAsia="標楷體"/>
        </w:rPr>
        <w:fldChar w:fldCharType="separate"/>
      </w:r>
      <w:r w:rsidR="00240E3E">
        <w:rPr>
          <w:rFonts w:eastAsia="標楷體"/>
          <w:noProof/>
        </w:rPr>
        <w:t>25</w:t>
      </w:r>
      <w:r w:rsidRPr="007A07D9">
        <w:rPr>
          <w:rFonts w:eastAsia="標楷體"/>
          <w:noProof/>
        </w:rPr>
        <w:fldChar w:fldCharType="end"/>
      </w:r>
      <w:r w:rsidRPr="007A07D9">
        <w:rPr>
          <w:rFonts w:eastAsia="標楷體"/>
        </w:rPr>
        <w:t xml:space="preserve">. </w:t>
      </w:r>
      <w:r w:rsidR="002D4488" w:rsidRPr="007A07D9">
        <w:rPr>
          <w:rFonts w:eastAsia="標楷體"/>
        </w:rPr>
        <w:t>Grafana</w:t>
      </w:r>
      <w:r w:rsidR="002D4488" w:rsidRPr="007A07D9">
        <w:rPr>
          <w:rFonts w:eastAsia="標楷體"/>
        </w:rPr>
        <w:t>儀表板</w:t>
      </w:r>
      <w:bookmarkEnd w:id="113"/>
    </w:p>
    <w:p w14:paraId="480DBC41" w14:textId="67E6C378" w:rsidR="00C3424A" w:rsidRPr="007A07D9" w:rsidRDefault="00437729" w:rsidP="00D60A09">
      <w:pPr>
        <w:spacing w:line="360" w:lineRule="auto"/>
        <w:jc w:val="both"/>
        <w:rPr>
          <w:rFonts w:eastAsia="標楷體"/>
          <w:lang w:val="en-NZ"/>
        </w:rPr>
      </w:pPr>
      <w:r w:rsidRPr="007A07D9">
        <w:rPr>
          <w:rFonts w:eastAsia="標楷體"/>
          <w:lang w:val="en-NZ"/>
        </w:rPr>
        <w:t>本</w:t>
      </w:r>
      <w:r w:rsidR="00CB4168" w:rsidRPr="007A07D9">
        <w:rPr>
          <w:rFonts w:eastAsia="標楷體"/>
          <w:lang w:val="en-NZ"/>
        </w:rPr>
        <w:t>研究</w:t>
      </w:r>
      <w:r w:rsidRPr="007A07D9">
        <w:rPr>
          <w:rFonts w:eastAsia="標楷體"/>
          <w:lang w:val="en-NZ"/>
        </w:rPr>
        <w:t>使用的技術</w:t>
      </w:r>
      <w:r w:rsidR="005121BB" w:rsidRPr="007A07D9">
        <w:rPr>
          <w:rFonts w:eastAsia="標楷體"/>
          <w:lang w:val="en-NZ"/>
        </w:rPr>
        <w:t>資訊</w:t>
      </w:r>
      <w:r w:rsidR="00360F86" w:rsidRPr="007A07D9">
        <w:rPr>
          <w:rFonts w:eastAsia="標楷體"/>
          <w:lang w:val="en-NZ"/>
        </w:rPr>
        <w:t>規劃</w:t>
      </w:r>
      <w:r w:rsidRPr="007A07D9">
        <w:rPr>
          <w:rFonts w:eastAsia="標楷體"/>
          <w:lang w:val="en-NZ"/>
        </w:rPr>
        <w:t>如下表</w:t>
      </w:r>
      <w:r w:rsidRPr="007A07D9">
        <w:rPr>
          <w:rFonts w:eastAsia="標楷體"/>
          <w:lang w:val="en-NZ"/>
        </w:rPr>
        <w:t>:</w:t>
      </w:r>
    </w:p>
    <w:p w14:paraId="401FD4E4" w14:textId="46189C85" w:rsidR="005121BB" w:rsidRPr="007A07D9" w:rsidRDefault="005121BB" w:rsidP="005121BB">
      <w:pPr>
        <w:pStyle w:val="af2"/>
        <w:keepNext/>
        <w:jc w:val="center"/>
        <w:rPr>
          <w:sz w:val="24"/>
        </w:rPr>
      </w:pPr>
      <w:bookmarkStart w:id="114" w:name="_Toc123630155"/>
      <w:r w:rsidRPr="007A07D9">
        <w:rPr>
          <w:sz w:val="24"/>
        </w:rPr>
        <w:t xml:space="preserve">Table </w:t>
      </w:r>
      <w:r w:rsidRPr="007A07D9">
        <w:rPr>
          <w:sz w:val="24"/>
        </w:rPr>
        <w:fldChar w:fldCharType="begin"/>
      </w:r>
      <w:r w:rsidRPr="007A07D9">
        <w:rPr>
          <w:sz w:val="24"/>
        </w:rPr>
        <w:instrText xml:space="preserve"> SEQ Table \* ARABIC </w:instrText>
      </w:r>
      <w:r w:rsidRPr="007A07D9">
        <w:rPr>
          <w:sz w:val="24"/>
        </w:rPr>
        <w:fldChar w:fldCharType="separate"/>
      </w:r>
      <w:r w:rsidR="00240E3E">
        <w:rPr>
          <w:noProof/>
          <w:sz w:val="24"/>
        </w:rPr>
        <w:t>18</w:t>
      </w:r>
      <w:r w:rsidRPr="007A07D9">
        <w:rPr>
          <w:sz w:val="24"/>
        </w:rPr>
        <w:fldChar w:fldCharType="end"/>
      </w:r>
      <w:r w:rsidRPr="007A07D9">
        <w:rPr>
          <w:sz w:val="24"/>
        </w:rPr>
        <w:t xml:space="preserve">. </w:t>
      </w:r>
      <w:r w:rsidRPr="007A07D9">
        <w:rPr>
          <w:rFonts w:eastAsia="標楷體"/>
          <w:sz w:val="24"/>
          <w:szCs w:val="24"/>
          <w:lang w:val="en-NZ"/>
        </w:rPr>
        <w:t>系統</w:t>
      </w:r>
      <w:r w:rsidR="00AB2B62" w:rsidRPr="007A07D9">
        <w:rPr>
          <w:rFonts w:eastAsia="標楷體"/>
          <w:sz w:val="24"/>
          <w:szCs w:val="24"/>
          <w:lang w:val="en-NZ"/>
        </w:rPr>
        <w:t>使用的技術</w:t>
      </w:r>
      <w:bookmarkEnd w:id="114"/>
    </w:p>
    <w:tbl>
      <w:tblPr>
        <w:tblStyle w:val="afff5"/>
        <w:tblpPr w:leftFromText="180" w:rightFromText="180" w:vertAnchor="text" w:tblpXSpec="center" w:tblpY="1"/>
        <w:tblOverlap w:val="never"/>
        <w:tblW w:w="8217" w:type="dxa"/>
        <w:tblLook w:val="04A0" w:firstRow="1" w:lastRow="0" w:firstColumn="1" w:lastColumn="0" w:noHBand="0" w:noVBand="1"/>
      </w:tblPr>
      <w:tblGrid>
        <w:gridCol w:w="1776"/>
        <w:gridCol w:w="2614"/>
        <w:gridCol w:w="1406"/>
        <w:gridCol w:w="2421"/>
      </w:tblGrid>
      <w:tr w:rsidR="00AB2B62" w:rsidRPr="007A07D9" w14:paraId="0EA54CBE" w14:textId="77777777" w:rsidTr="00D97877">
        <w:trPr>
          <w:cnfStyle w:val="100000000000" w:firstRow="1" w:lastRow="0" w:firstColumn="0" w:lastColumn="0" w:oddVBand="0" w:evenVBand="0" w:oddHBand="0" w:evenHBand="0" w:firstRowFirstColumn="0" w:firstRowLastColumn="0" w:lastRowFirstColumn="0" w:lastRowLastColumn="0"/>
          <w:trHeight w:val="260"/>
        </w:trPr>
        <w:tc>
          <w:tcPr>
            <w:tcW w:w="1776" w:type="dxa"/>
            <w:noWrap/>
            <w:hideMark/>
          </w:tcPr>
          <w:p w14:paraId="2037145C" w14:textId="24FF203B" w:rsidR="005121BB" w:rsidRPr="007A07D9" w:rsidRDefault="005121BB" w:rsidP="00D97877">
            <w:pPr>
              <w:jc w:val="center"/>
              <w:rPr>
                <w:rFonts w:cs="Times New Roman"/>
              </w:rPr>
            </w:pPr>
            <w:r w:rsidRPr="007A07D9">
              <w:rPr>
                <w:rFonts w:cs="Times New Roman"/>
              </w:rPr>
              <w:t>系統名稱</w:t>
            </w:r>
          </w:p>
        </w:tc>
        <w:tc>
          <w:tcPr>
            <w:tcW w:w="2614" w:type="dxa"/>
            <w:noWrap/>
            <w:hideMark/>
          </w:tcPr>
          <w:p w14:paraId="7C14C59D" w14:textId="59F0834F" w:rsidR="005121BB" w:rsidRPr="007A07D9" w:rsidRDefault="005121BB" w:rsidP="00D97877">
            <w:pPr>
              <w:jc w:val="center"/>
              <w:rPr>
                <w:rFonts w:cs="Times New Roman"/>
              </w:rPr>
            </w:pPr>
            <w:r w:rsidRPr="007A07D9">
              <w:rPr>
                <w:rFonts w:cs="Times New Roman"/>
              </w:rPr>
              <w:t>種類</w:t>
            </w:r>
          </w:p>
        </w:tc>
        <w:tc>
          <w:tcPr>
            <w:tcW w:w="1406" w:type="dxa"/>
            <w:noWrap/>
            <w:hideMark/>
          </w:tcPr>
          <w:p w14:paraId="43EE2114" w14:textId="7C7F49E3" w:rsidR="005121BB" w:rsidRPr="007A07D9" w:rsidRDefault="005121BB" w:rsidP="00D97877">
            <w:pPr>
              <w:jc w:val="center"/>
              <w:rPr>
                <w:rFonts w:cs="Times New Roman"/>
              </w:rPr>
            </w:pPr>
            <w:r w:rsidRPr="007A07D9">
              <w:rPr>
                <w:rFonts w:cs="Times New Roman"/>
              </w:rPr>
              <w:t>部署位置</w:t>
            </w:r>
          </w:p>
        </w:tc>
        <w:tc>
          <w:tcPr>
            <w:tcW w:w="2421" w:type="dxa"/>
            <w:noWrap/>
            <w:hideMark/>
          </w:tcPr>
          <w:p w14:paraId="2177DEA6" w14:textId="7937AE33" w:rsidR="005121BB" w:rsidRPr="007A07D9" w:rsidRDefault="005121BB" w:rsidP="00D97877">
            <w:pPr>
              <w:jc w:val="center"/>
              <w:rPr>
                <w:rFonts w:cs="Times New Roman"/>
              </w:rPr>
            </w:pPr>
            <w:r w:rsidRPr="007A07D9">
              <w:rPr>
                <w:rFonts w:cs="Times New Roman"/>
              </w:rPr>
              <w:t>技術</w:t>
            </w:r>
          </w:p>
        </w:tc>
      </w:tr>
      <w:tr w:rsidR="00AB2B62" w:rsidRPr="007A07D9" w14:paraId="3A4E466C" w14:textId="77777777" w:rsidTr="00D97877">
        <w:trPr>
          <w:trHeight w:val="260"/>
        </w:trPr>
        <w:tc>
          <w:tcPr>
            <w:tcW w:w="1776" w:type="dxa"/>
            <w:noWrap/>
          </w:tcPr>
          <w:p w14:paraId="767DBE9B" w14:textId="1764356D" w:rsidR="005121BB" w:rsidRPr="007A07D9" w:rsidRDefault="005121BB" w:rsidP="005121BB">
            <w:pPr>
              <w:kinsoku w:val="0"/>
              <w:autoSpaceDE w:val="0"/>
              <w:autoSpaceDN w:val="0"/>
              <w:rPr>
                <w:rFonts w:cs="Times New Roman"/>
              </w:rPr>
            </w:pPr>
            <w:r w:rsidRPr="007A07D9">
              <w:rPr>
                <w:rFonts w:cs="Times New Roman"/>
              </w:rPr>
              <w:t>TAS</w:t>
            </w:r>
          </w:p>
        </w:tc>
        <w:tc>
          <w:tcPr>
            <w:tcW w:w="2614" w:type="dxa"/>
            <w:noWrap/>
            <w:hideMark/>
          </w:tcPr>
          <w:p w14:paraId="5106393E" w14:textId="7CD329EF" w:rsidR="005121BB" w:rsidRPr="007A07D9" w:rsidRDefault="00AB2B62" w:rsidP="00D97877">
            <w:pPr>
              <w:rPr>
                <w:rFonts w:cs="Times New Roman"/>
              </w:rPr>
            </w:pPr>
            <w:proofErr w:type="spellStart"/>
            <w:r w:rsidRPr="007A07D9">
              <w:rPr>
                <w:rFonts w:cs="Times New Roman"/>
              </w:rPr>
              <w:t>WebAPI</w:t>
            </w:r>
            <w:proofErr w:type="spellEnd"/>
            <w:r w:rsidRPr="007A07D9">
              <w:rPr>
                <w:rFonts w:cs="Times New Roman"/>
              </w:rPr>
              <w:t xml:space="preserve"> Client</w:t>
            </w:r>
          </w:p>
        </w:tc>
        <w:tc>
          <w:tcPr>
            <w:tcW w:w="1406" w:type="dxa"/>
            <w:noWrap/>
            <w:hideMark/>
          </w:tcPr>
          <w:p w14:paraId="76CEDFF4" w14:textId="73D52394" w:rsidR="005121BB" w:rsidRPr="007A07D9" w:rsidRDefault="00D97877" w:rsidP="00D97877">
            <w:pPr>
              <w:jc w:val="center"/>
              <w:rPr>
                <w:rFonts w:cs="Times New Roman"/>
              </w:rPr>
            </w:pPr>
            <w:r w:rsidRPr="007A07D9">
              <w:rPr>
                <w:rFonts w:cs="Times New Roman"/>
              </w:rPr>
              <w:t>K8s Pod</w:t>
            </w:r>
          </w:p>
        </w:tc>
        <w:tc>
          <w:tcPr>
            <w:tcW w:w="2421" w:type="dxa"/>
            <w:noWrap/>
            <w:hideMark/>
          </w:tcPr>
          <w:p w14:paraId="79728B13" w14:textId="0CCC353C" w:rsidR="005121BB" w:rsidRPr="007A07D9" w:rsidRDefault="00D97877" w:rsidP="00D97877">
            <w:pPr>
              <w:rPr>
                <w:rFonts w:cs="Times New Roman"/>
              </w:rPr>
            </w:pPr>
            <w:r w:rsidRPr="007A07D9">
              <w:rPr>
                <w:rFonts w:cs="Times New Roman"/>
              </w:rPr>
              <w:t>.NET 6 C#</w:t>
            </w:r>
          </w:p>
        </w:tc>
      </w:tr>
      <w:tr w:rsidR="00AB2B62" w:rsidRPr="007A07D9" w14:paraId="664C8373" w14:textId="77777777" w:rsidTr="00D97877">
        <w:trPr>
          <w:trHeight w:val="260"/>
        </w:trPr>
        <w:tc>
          <w:tcPr>
            <w:tcW w:w="1776" w:type="dxa"/>
            <w:noWrap/>
          </w:tcPr>
          <w:p w14:paraId="67F07413" w14:textId="05253E04" w:rsidR="005121BB" w:rsidRPr="007A07D9" w:rsidRDefault="005121BB" w:rsidP="005121BB">
            <w:pPr>
              <w:kinsoku w:val="0"/>
              <w:autoSpaceDE w:val="0"/>
              <w:autoSpaceDN w:val="0"/>
              <w:rPr>
                <w:rFonts w:cs="Times New Roman"/>
              </w:rPr>
            </w:pPr>
            <w:r w:rsidRPr="007A07D9">
              <w:rPr>
                <w:rFonts w:cs="Times New Roman"/>
              </w:rPr>
              <w:t>AMS</w:t>
            </w:r>
          </w:p>
        </w:tc>
        <w:tc>
          <w:tcPr>
            <w:tcW w:w="2614" w:type="dxa"/>
            <w:noWrap/>
          </w:tcPr>
          <w:p w14:paraId="0EA1EAC0" w14:textId="1A61D2AE" w:rsidR="005121BB" w:rsidRPr="007A07D9" w:rsidRDefault="00AB2B62" w:rsidP="00D97877">
            <w:pPr>
              <w:rPr>
                <w:rFonts w:cs="Times New Roman"/>
              </w:rPr>
            </w:pPr>
            <w:proofErr w:type="spellStart"/>
            <w:r w:rsidRPr="007A07D9">
              <w:rPr>
                <w:rFonts w:cs="Times New Roman"/>
              </w:rPr>
              <w:t>WebAPI</w:t>
            </w:r>
            <w:proofErr w:type="spellEnd"/>
            <w:r w:rsidRPr="007A07D9">
              <w:rPr>
                <w:rFonts w:cs="Times New Roman"/>
              </w:rPr>
              <w:t xml:space="preserve"> Client</w:t>
            </w:r>
          </w:p>
        </w:tc>
        <w:tc>
          <w:tcPr>
            <w:tcW w:w="1406" w:type="dxa"/>
            <w:noWrap/>
          </w:tcPr>
          <w:p w14:paraId="74B7862A" w14:textId="06FBCFB4" w:rsidR="005121BB" w:rsidRPr="007A07D9" w:rsidRDefault="00D97877" w:rsidP="00D97877">
            <w:pPr>
              <w:jc w:val="center"/>
              <w:rPr>
                <w:rFonts w:cs="Times New Roman"/>
              </w:rPr>
            </w:pPr>
            <w:r w:rsidRPr="007A07D9">
              <w:rPr>
                <w:rFonts w:cs="Times New Roman"/>
              </w:rPr>
              <w:t>K8s Pod</w:t>
            </w:r>
          </w:p>
        </w:tc>
        <w:tc>
          <w:tcPr>
            <w:tcW w:w="2421" w:type="dxa"/>
            <w:noWrap/>
          </w:tcPr>
          <w:p w14:paraId="3FA2DEDC" w14:textId="2181E971" w:rsidR="005121BB" w:rsidRPr="007A07D9" w:rsidRDefault="00D97877" w:rsidP="00D97877">
            <w:pPr>
              <w:rPr>
                <w:rFonts w:cs="Times New Roman"/>
              </w:rPr>
            </w:pPr>
            <w:r w:rsidRPr="007A07D9">
              <w:rPr>
                <w:rFonts w:cs="Times New Roman"/>
              </w:rPr>
              <w:t>.NET 6 C#</w:t>
            </w:r>
          </w:p>
        </w:tc>
      </w:tr>
      <w:tr w:rsidR="00AB2B62" w:rsidRPr="007A07D9" w14:paraId="41F4CE03" w14:textId="77777777" w:rsidTr="00D97877">
        <w:trPr>
          <w:trHeight w:val="260"/>
        </w:trPr>
        <w:tc>
          <w:tcPr>
            <w:tcW w:w="1776" w:type="dxa"/>
            <w:noWrap/>
          </w:tcPr>
          <w:p w14:paraId="205BB157" w14:textId="476FDD58" w:rsidR="005121BB" w:rsidRPr="007A07D9" w:rsidRDefault="005121BB" w:rsidP="005121BB">
            <w:pPr>
              <w:kinsoku w:val="0"/>
              <w:autoSpaceDE w:val="0"/>
              <w:autoSpaceDN w:val="0"/>
              <w:rPr>
                <w:rFonts w:cs="Times New Roman"/>
              </w:rPr>
            </w:pPr>
            <w:r w:rsidRPr="007A07D9">
              <w:rPr>
                <w:rFonts w:cs="Times New Roman"/>
              </w:rPr>
              <w:t>MMS</w:t>
            </w:r>
          </w:p>
        </w:tc>
        <w:tc>
          <w:tcPr>
            <w:tcW w:w="2614" w:type="dxa"/>
            <w:noWrap/>
          </w:tcPr>
          <w:p w14:paraId="78AF12EB" w14:textId="3A58694D" w:rsidR="005121BB" w:rsidRPr="007A07D9" w:rsidRDefault="00AB2B62" w:rsidP="00D97877">
            <w:pPr>
              <w:rPr>
                <w:rFonts w:cs="Times New Roman"/>
              </w:rPr>
            </w:pPr>
            <w:proofErr w:type="spellStart"/>
            <w:r w:rsidRPr="007A07D9">
              <w:rPr>
                <w:rFonts w:cs="Times New Roman"/>
                <w:bCs/>
                <w:bdr w:val="none" w:sz="0" w:space="0" w:color="auto" w:frame="1"/>
                <w:shd w:val="clear" w:color="auto" w:fill="FFFFFF"/>
              </w:rPr>
              <w:t>WebAPI</w:t>
            </w:r>
            <w:proofErr w:type="spellEnd"/>
            <w:r w:rsidRPr="007A07D9">
              <w:rPr>
                <w:rFonts w:cs="Times New Roman"/>
                <w:bCs/>
                <w:bdr w:val="none" w:sz="0" w:space="0" w:color="auto" w:frame="1"/>
                <w:shd w:val="clear" w:color="auto" w:fill="FFFFFF"/>
              </w:rPr>
              <w:t xml:space="preserve"> Client</w:t>
            </w:r>
          </w:p>
        </w:tc>
        <w:tc>
          <w:tcPr>
            <w:tcW w:w="1406" w:type="dxa"/>
            <w:noWrap/>
          </w:tcPr>
          <w:p w14:paraId="6F75CA0A" w14:textId="2F40C97D" w:rsidR="005121BB" w:rsidRPr="007A07D9" w:rsidRDefault="00D97877" w:rsidP="00D97877">
            <w:pPr>
              <w:jc w:val="center"/>
              <w:rPr>
                <w:rFonts w:cs="Times New Roman"/>
              </w:rPr>
            </w:pPr>
            <w:r w:rsidRPr="007A07D9">
              <w:rPr>
                <w:rFonts w:cs="Times New Roman"/>
              </w:rPr>
              <w:t>K8s Pod</w:t>
            </w:r>
          </w:p>
        </w:tc>
        <w:tc>
          <w:tcPr>
            <w:tcW w:w="2421" w:type="dxa"/>
            <w:noWrap/>
          </w:tcPr>
          <w:p w14:paraId="14D4C777" w14:textId="6A23D5A5" w:rsidR="005121BB" w:rsidRPr="007A07D9" w:rsidRDefault="00D97877" w:rsidP="00D97877">
            <w:pPr>
              <w:rPr>
                <w:rFonts w:cs="Times New Roman"/>
              </w:rPr>
            </w:pPr>
            <w:r w:rsidRPr="007A07D9">
              <w:rPr>
                <w:rFonts w:cs="Times New Roman"/>
              </w:rPr>
              <w:t>.NET 6 C#</w:t>
            </w:r>
          </w:p>
        </w:tc>
      </w:tr>
      <w:tr w:rsidR="00AB2B62" w:rsidRPr="007A07D9" w14:paraId="4618C68C" w14:textId="77777777" w:rsidTr="00D97877">
        <w:trPr>
          <w:trHeight w:val="260"/>
        </w:trPr>
        <w:tc>
          <w:tcPr>
            <w:tcW w:w="1776" w:type="dxa"/>
            <w:noWrap/>
          </w:tcPr>
          <w:p w14:paraId="331CE1A5" w14:textId="685D37CA" w:rsidR="00AB2B62" w:rsidRPr="007A07D9" w:rsidRDefault="00AB2B62" w:rsidP="005121BB">
            <w:pPr>
              <w:kinsoku w:val="0"/>
              <w:autoSpaceDE w:val="0"/>
              <w:autoSpaceDN w:val="0"/>
              <w:rPr>
                <w:rFonts w:cs="Times New Roman"/>
              </w:rPr>
            </w:pPr>
            <w:r w:rsidRPr="007A07D9">
              <w:rPr>
                <w:rFonts w:cs="Times New Roman"/>
              </w:rPr>
              <w:t>OSS</w:t>
            </w:r>
          </w:p>
        </w:tc>
        <w:tc>
          <w:tcPr>
            <w:tcW w:w="2614" w:type="dxa"/>
            <w:noWrap/>
          </w:tcPr>
          <w:p w14:paraId="760941A4" w14:textId="3A180B2F" w:rsidR="00AB2B62" w:rsidRPr="007A07D9" w:rsidRDefault="00AB2B62" w:rsidP="00D97877">
            <w:pPr>
              <w:rPr>
                <w:rFonts w:cs="Times New Roman"/>
                <w:bCs/>
                <w:bdr w:val="none" w:sz="0" w:space="0" w:color="auto" w:frame="1"/>
                <w:shd w:val="clear" w:color="auto" w:fill="FFFFFF"/>
              </w:rPr>
            </w:pPr>
            <w:proofErr w:type="spellStart"/>
            <w:r w:rsidRPr="007A07D9">
              <w:rPr>
                <w:rFonts w:cs="Times New Roman"/>
                <w:bCs/>
                <w:bdr w:val="none" w:sz="0" w:space="0" w:color="auto" w:frame="1"/>
                <w:shd w:val="clear" w:color="auto" w:fill="FFFFFF"/>
              </w:rPr>
              <w:t>WebAPI</w:t>
            </w:r>
            <w:proofErr w:type="spellEnd"/>
            <w:r w:rsidRPr="007A07D9">
              <w:rPr>
                <w:rFonts w:cs="Times New Roman"/>
                <w:bCs/>
                <w:bdr w:val="none" w:sz="0" w:space="0" w:color="auto" w:frame="1"/>
                <w:shd w:val="clear" w:color="auto" w:fill="FFFFFF"/>
              </w:rPr>
              <w:t xml:space="preserve"> Client</w:t>
            </w:r>
          </w:p>
        </w:tc>
        <w:tc>
          <w:tcPr>
            <w:tcW w:w="1406" w:type="dxa"/>
            <w:noWrap/>
          </w:tcPr>
          <w:p w14:paraId="5C283473" w14:textId="637E83D8" w:rsidR="00AB2B62" w:rsidRPr="007A07D9" w:rsidRDefault="00D97877" w:rsidP="00D97877">
            <w:pPr>
              <w:jc w:val="center"/>
              <w:rPr>
                <w:rFonts w:cs="Times New Roman"/>
              </w:rPr>
            </w:pPr>
            <w:r w:rsidRPr="007A07D9">
              <w:rPr>
                <w:rFonts w:cs="Times New Roman"/>
              </w:rPr>
              <w:t>K8s Pod</w:t>
            </w:r>
          </w:p>
        </w:tc>
        <w:tc>
          <w:tcPr>
            <w:tcW w:w="2421" w:type="dxa"/>
            <w:noWrap/>
          </w:tcPr>
          <w:p w14:paraId="0D7113FF" w14:textId="7BC7FF1E" w:rsidR="00AB2B62" w:rsidRPr="007A07D9" w:rsidRDefault="00D97877" w:rsidP="00D97877">
            <w:pPr>
              <w:rPr>
                <w:rFonts w:cs="Times New Roman"/>
              </w:rPr>
            </w:pPr>
            <w:r w:rsidRPr="007A07D9">
              <w:rPr>
                <w:rFonts w:cs="Times New Roman"/>
              </w:rPr>
              <w:t>.NET 6 C#</w:t>
            </w:r>
          </w:p>
        </w:tc>
      </w:tr>
      <w:tr w:rsidR="00AB2B62" w:rsidRPr="007A07D9" w14:paraId="142702AF" w14:textId="77777777" w:rsidTr="00D97877">
        <w:trPr>
          <w:trHeight w:val="60"/>
        </w:trPr>
        <w:tc>
          <w:tcPr>
            <w:tcW w:w="1776" w:type="dxa"/>
            <w:noWrap/>
          </w:tcPr>
          <w:p w14:paraId="67902241" w14:textId="171319E4" w:rsidR="005121BB" w:rsidRPr="007A07D9" w:rsidRDefault="005121BB" w:rsidP="005121BB">
            <w:pPr>
              <w:kinsoku w:val="0"/>
              <w:autoSpaceDE w:val="0"/>
              <w:autoSpaceDN w:val="0"/>
              <w:rPr>
                <w:rFonts w:cs="Times New Roman"/>
              </w:rPr>
            </w:pPr>
            <w:r w:rsidRPr="007A07D9">
              <w:rPr>
                <w:rFonts w:cs="Times New Roman"/>
              </w:rPr>
              <w:t>監控儀</w:t>
            </w:r>
            <w:proofErr w:type="gramStart"/>
            <w:r w:rsidRPr="007A07D9">
              <w:rPr>
                <w:rFonts w:cs="Times New Roman"/>
              </w:rPr>
              <w:t>錶</w:t>
            </w:r>
            <w:proofErr w:type="gramEnd"/>
            <w:r w:rsidRPr="007A07D9">
              <w:rPr>
                <w:rFonts w:cs="Times New Roman"/>
              </w:rPr>
              <w:t>板</w:t>
            </w:r>
            <w:r w:rsidRPr="007A07D9">
              <w:rPr>
                <w:rFonts w:cs="Times New Roman"/>
              </w:rPr>
              <w:t>Dashboard</w:t>
            </w:r>
          </w:p>
        </w:tc>
        <w:tc>
          <w:tcPr>
            <w:tcW w:w="2614" w:type="dxa"/>
            <w:noWrap/>
          </w:tcPr>
          <w:p w14:paraId="1F7EF74D" w14:textId="5A16C85B" w:rsidR="005121BB" w:rsidRPr="007A07D9" w:rsidRDefault="00AB2B62" w:rsidP="00D97877">
            <w:pPr>
              <w:rPr>
                <w:rFonts w:cs="Times New Roman"/>
              </w:rPr>
            </w:pPr>
            <w:r w:rsidRPr="007A07D9">
              <w:rPr>
                <w:rFonts w:cs="Times New Roman"/>
                <w:kern w:val="0"/>
              </w:rPr>
              <w:t>Web</w:t>
            </w:r>
          </w:p>
        </w:tc>
        <w:tc>
          <w:tcPr>
            <w:tcW w:w="1406" w:type="dxa"/>
            <w:noWrap/>
          </w:tcPr>
          <w:p w14:paraId="64E1F6B9" w14:textId="759F3BD0" w:rsidR="005121BB" w:rsidRPr="007A07D9" w:rsidRDefault="00D97877" w:rsidP="00D97877">
            <w:pPr>
              <w:jc w:val="center"/>
              <w:rPr>
                <w:rFonts w:cs="Times New Roman"/>
                <w:shd w:val="clear" w:color="auto" w:fill="FFFFFF"/>
              </w:rPr>
            </w:pPr>
            <w:r w:rsidRPr="007A07D9">
              <w:rPr>
                <w:rFonts w:cs="Times New Roman"/>
              </w:rPr>
              <w:t>K8s Pod</w:t>
            </w:r>
          </w:p>
        </w:tc>
        <w:tc>
          <w:tcPr>
            <w:tcW w:w="2421" w:type="dxa"/>
            <w:noWrap/>
          </w:tcPr>
          <w:p w14:paraId="1B2F801C" w14:textId="511FECF2" w:rsidR="00D97877" w:rsidRPr="007A07D9" w:rsidRDefault="00D97877" w:rsidP="00D97877">
            <w:pPr>
              <w:rPr>
                <w:rFonts w:cs="Times New Roman"/>
              </w:rPr>
            </w:pPr>
            <w:r w:rsidRPr="007A07D9">
              <w:rPr>
                <w:rFonts w:cs="Times New Roman"/>
              </w:rPr>
              <w:t>Vue</w:t>
            </w:r>
            <w:r w:rsidRPr="007A07D9">
              <w:rPr>
                <w:rFonts w:cs="Times New Roman"/>
              </w:rPr>
              <w:t>、</w:t>
            </w:r>
            <w:proofErr w:type="spellStart"/>
            <w:r w:rsidRPr="007A07D9">
              <w:rPr>
                <w:rFonts w:cs="Times New Roman"/>
              </w:rPr>
              <w:t>Nuxt</w:t>
            </w:r>
            <w:proofErr w:type="spellEnd"/>
            <w:r w:rsidR="00227CC4" w:rsidRPr="007A07D9">
              <w:rPr>
                <w:rFonts w:cs="Times New Roman"/>
              </w:rPr>
              <w:t>、</w:t>
            </w:r>
          </w:p>
          <w:p w14:paraId="2C83BC5F" w14:textId="11DB483A" w:rsidR="00D97877" w:rsidRPr="007A07D9" w:rsidRDefault="00D97877" w:rsidP="00D97877">
            <w:pPr>
              <w:rPr>
                <w:rFonts w:cs="Times New Roman"/>
              </w:rPr>
            </w:pPr>
            <w:proofErr w:type="spellStart"/>
            <w:r w:rsidRPr="007A07D9">
              <w:rPr>
                <w:rFonts w:cs="Times New Roman"/>
              </w:rPr>
              <w:t>Javascript</w:t>
            </w:r>
            <w:proofErr w:type="spellEnd"/>
            <w:r w:rsidR="00227CC4" w:rsidRPr="007A07D9">
              <w:rPr>
                <w:rFonts w:cs="Times New Roman"/>
              </w:rPr>
              <w:t>、</w:t>
            </w:r>
          </w:p>
          <w:p w14:paraId="4BC3086C" w14:textId="54DE5E4E" w:rsidR="005121BB" w:rsidRPr="007A07D9" w:rsidRDefault="00D97877" w:rsidP="00D97877">
            <w:pPr>
              <w:rPr>
                <w:rFonts w:cs="Times New Roman"/>
              </w:rPr>
            </w:pPr>
            <w:r w:rsidRPr="007A07D9">
              <w:rPr>
                <w:rFonts w:cs="Times New Roman"/>
              </w:rPr>
              <w:t>Typescript</w:t>
            </w:r>
          </w:p>
        </w:tc>
      </w:tr>
      <w:tr w:rsidR="00D97877" w:rsidRPr="007A07D9" w14:paraId="423C829C" w14:textId="77777777" w:rsidTr="00D97877">
        <w:trPr>
          <w:trHeight w:val="260"/>
        </w:trPr>
        <w:tc>
          <w:tcPr>
            <w:tcW w:w="1776" w:type="dxa"/>
            <w:noWrap/>
          </w:tcPr>
          <w:p w14:paraId="379EB92F" w14:textId="231C0CA1" w:rsidR="00D97877" w:rsidRPr="007A07D9" w:rsidRDefault="00D97877" w:rsidP="00D97877">
            <w:pPr>
              <w:kinsoku w:val="0"/>
              <w:autoSpaceDE w:val="0"/>
              <w:autoSpaceDN w:val="0"/>
              <w:rPr>
                <w:rFonts w:cs="Times New Roman"/>
              </w:rPr>
            </w:pPr>
            <w:r w:rsidRPr="007A07D9">
              <w:rPr>
                <w:rFonts w:cs="Times New Roman"/>
              </w:rPr>
              <w:t>監控儀</w:t>
            </w:r>
            <w:proofErr w:type="gramStart"/>
            <w:r w:rsidRPr="007A07D9">
              <w:rPr>
                <w:rFonts w:cs="Times New Roman"/>
              </w:rPr>
              <w:t>錶</w:t>
            </w:r>
            <w:proofErr w:type="gramEnd"/>
            <w:r w:rsidRPr="007A07D9">
              <w:rPr>
                <w:rFonts w:cs="Times New Roman"/>
              </w:rPr>
              <w:t>板</w:t>
            </w:r>
            <w:proofErr w:type="spellStart"/>
            <w:r w:rsidRPr="007A07D9">
              <w:rPr>
                <w:rFonts w:cs="Times New Roman"/>
              </w:rPr>
              <w:lastRenderedPageBreak/>
              <w:t>ParameterAPI</w:t>
            </w:r>
            <w:proofErr w:type="spellEnd"/>
          </w:p>
        </w:tc>
        <w:tc>
          <w:tcPr>
            <w:tcW w:w="2614" w:type="dxa"/>
            <w:noWrap/>
          </w:tcPr>
          <w:p w14:paraId="5F331019" w14:textId="3A3F1F42" w:rsidR="00D97877" w:rsidRPr="007A07D9" w:rsidRDefault="00D97877" w:rsidP="00D97877">
            <w:pPr>
              <w:rPr>
                <w:rFonts w:cs="Times New Roman"/>
                <w:kern w:val="0"/>
              </w:rPr>
            </w:pPr>
            <w:r w:rsidRPr="007A07D9">
              <w:rPr>
                <w:rFonts w:cs="Times New Roman"/>
                <w:kern w:val="0"/>
              </w:rPr>
              <w:lastRenderedPageBreak/>
              <w:t>Web API Server</w:t>
            </w:r>
          </w:p>
        </w:tc>
        <w:tc>
          <w:tcPr>
            <w:tcW w:w="1406" w:type="dxa"/>
            <w:noWrap/>
          </w:tcPr>
          <w:p w14:paraId="44FD689F" w14:textId="1182727E" w:rsidR="00D97877" w:rsidRPr="007A07D9" w:rsidRDefault="00D97877" w:rsidP="00D97877">
            <w:pPr>
              <w:jc w:val="center"/>
              <w:rPr>
                <w:rFonts w:cs="Times New Roman"/>
                <w:shd w:val="clear" w:color="auto" w:fill="FFFFFF"/>
              </w:rPr>
            </w:pPr>
            <w:r w:rsidRPr="007A07D9">
              <w:rPr>
                <w:rFonts w:cs="Times New Roman"/>
                <w:shd w:val="clear" w:color="auto" w:fill="FFFFFF"/>
              </w:rPr>
              <w:t>K8s Deploy</w:t>
            </w:r>
          </w:p>
        </w:tc>
        <w:tc>
          <w:tcPr>
            <w:tcW w:w="2421" w:type="dxa"/>
            <w:noWrap/>
          </w:tcPr>
          <w:p w14:paraId="548CDB8D" w14:textId="77777777" w:rsidR="00D97877" w:rsidRPr="007A07D9" w:rsidRDefault="00D97877" w:rsidP="00D97877">
            <w:pPr>
              <w:rPr>
                <w:rFonts w:cs="Times New Roman"/>
              </w:rPr>
            </w:pPr>
            <w:r w:rsidRPr="007A07D9">
              <w:rPr>
                <w:rFonts w:cs="Times New Roman"/>
              </w:rPr>
              <w:t>.NET 6 C#</w:t>
            </w:r>
            <w:r w:rsidRPr="007A07D9">
              <w:rPr>
                <w:rFonts w:cs="Times New Roman"/>
              </w:rPr>
              <w:t>、</w:t>
            </w:r>
          </w:p>
          <w:p w14:paraId="48A377EC" w14:textId="3ACF8245" w:rsidR="00D97877" w:rsidRPr="007A07D9" w:rsidRDefault="00D97877" w:rsidP="00D97877">
            <w:pPr>
              <w:rPr>
                <w:rFonts w:cs="Times New Roman"/>
              </w:rPr>
            </w:pPr>
            <w:r w:rsidRPr="007A07D9">
              <w:rPr>
                <w:rFonts w:cs="Times New Roman"/>
              </w:rPr>
              <w:lastRenderedPageBreak/>
              <w:t>EF Core 6</w:t>
            </w:r>
          </w:p>
        </w:tc>
      </w:tr>
      <w:tr w:rsidR="00D97877" w:rsidRPr="007A07D9" w14:paraId="1F931B2F" w14:textId="77777777" w:rsidTr="00D97877">
        <w:trPr>
          <w:trHeight w:val="260"/>
        </w:trPr>
        <w:tc>
          <w:tcPr>
            <w:tcW w:w="1776" w:type="dxa"/>
            <w:noWrap/>
          </w:tcPr>
          <w:p w14:paraId="4F28E9C8" w14:textId="78EBDF56" w:rsidR="00D97877" w:rsidRPr="007A07D9" w:rsidRDefault="00D97877" w:rsidP="00D97877">
            <w:pPr>
              <w:kinsoku w:val="0"/>
              <w:autoSpaceDE w:val="0"/>
              <w:autoSpaceDN w:val="0"/>
              <w:rPr>
                <w:rFonts w:cs="Times New Roman"/>
              </w:rPr>
            </w:pPr>
            <w:proofErr w:type="spellStart"/>
            <w:r w:rsidRPr="007A07D9">
              <w:rPr>
                <w:rFonts w:cs="Times New Roman"/>
              </w:rPr>
              <w:lastRenderedPageBreak/>
              <w:t>OpenAPI</w:t>
            </w:r>
            <w:proofErr w:type="spellEnd"/>
          </w:p>
        </w:tc>
        <w:tc>
          <w:tcPr>
            <w:tcW w:w="2614" w:type="dxa"/>
            <w:noWrap/>
          </w:tcPr>
          <w:p w14:paraId="6F9D7851" w14:textId="18242FBC" w:rsidR="00D97877" w:rsidRPr="007A07D9" w:rsidRDefault="00D97877" w:rsidP="00D97877">
            <w:pPr>
              <w:rPr>
                <w:rFonts w:cs="Times New Roman"/>
                <w:kern w:val="0"/>
              </w:rPr>
            </w:pPr>
            <w:r w:rsidRPr="007A07D9">
              <w:rPr>
                <w:rFonts w:cs="Times New Roman"/>
                <w:kern w:val="0"/>
              </w:rPr>
              <w:t>Web API Server</w:t>
            </w:r>
          </w:p>
        </w:tc>
        <w:tc>
          <w:tcPr>
            <w:tcW w:w="1406" w:type="dxa"/>
            <w:noWrap/>
          </w:tcPr>
          <w:p w14:paraId="071DB364" w14:textId="2DA07E3B" w:rsidR="00D97877" w:rsidRPr="007A07D9" w:rsidRDefault="00D97877" w:rsidP="00D97877">
            <w:pPr>
              <w:jc w:val="center"/>
              <w:rPr>
                <w:rFonts w:cs="Times New Roman"/>
                <w:shd w:val="clear" w:color="auto" w:fill="FFFFFF"/>
              </w:rPr>
            </w:pPr>
            <w:r w:rsidRPr="007A07D9">
              <w:rPr>
                <w:rFonts w:cs="Times New Roman"/>
              </w:rPr>
              <w:t>K8s Pod</w:t>
            </w:r>
          </w:p>
        </w:tc>
        <w:tc>
          <w:tcPr>
            <w:tcW w:w="2421" w:type="dxa"/>
            <w:noWrap/>
          </w:tcPr>
          <w:p w14:paraId="410D5488" w14:textId="7EF15491" w:rsidR="00D97877" w:rsidRPr="007A07D9" w:rsidRDefault="00D97877" w:rsidP="00D97877">
            <w:pPr>
              <w:rPr>
                <w:rFonts w:cs="Times New Roman"/>
              </w:rPr>
            </w:pPr>
            <w:r w:rsidRPr="007A07D9">
              <w:rPr>
                <w:rFonts w:cs="Times New Roman"/>
              </w:rPr>
              <w:t>.NET 6 C#</w:t>
            </w:r>
            <w:r w:rsidRPr="007A07D9">
              <w:rPr>
                <w:rFonts w:cs="Times New Roman"/>
              </w:rPr>
              <w:t>、</w:t>
            </w:r>
          </w:p>
          <w:p w14:paraId="1977AF77" w14:textId="3770C7DD" w:rsidR="00D97877" w:rsidRPr="007A07D9" w:rsidRDefault="00D97877" w:rsidP="00D97877">
            <w:pPr>
              <w:rPr>
                <w:rFonts w:cs="Times New Roman"/>
              </w:rPr>
            </w:pPr>
            <w:r w:rsidRPr="007A07D9">
              <w:rPr>
                <w:rFonts w:cs="Times New Roman"/>
              </w:rPr>
              <w:t>EF Core 6</w:t>
            </w:r>
          </w:p>
        </w:tc>
      </w:tr>
      <w:tr w:rsidR="00D97877" w:rsidRPr="007A07D9" w14:paraId="729A4964" w14:textId="77777777" w:rsidTr="00D97877">
        <w:trPr>
          <w:trHeight w:val="260"/>
        </w:trPr>
        <w:tc>
          <w:tcPr>
            <w:tcW w:w="1776" w:type="dxa"/>
            <w:noWrap/>
          </w:tcPr>
          <w:p w14:paraId="70229318" w14:textId="12921A7C" w:rsidR="00D97877" w:rsidRPr="007A07D9" w:rsidRDefault="00D97877" w:rsidP="00D97877">
            <w:pPr>
              <w:kinsoku w:val="0"/>
              <w:autoSpaceDE w:val="0"/>
              <w:autoSpaceDN w:val="0"/>
              <w:rPr>
                <w:rFonts w:cs="Times New Roman"/>
              </w:rPr>
            </w:pPr>
            <w:r w:rsidRPr="007A07D9">
              <w:rPr>
                <w:rFonts w:cs="Times New Roman"/>
              </w:rPr>
              <w:t>Oracle DB</w:t>
            </w:r>
          </w:p>
        </w:tc>
        <w:tc>
          <w:tcPr>
            <w:tcW w:w="2614" w:type="dxa"/>
            <w:noWrap/>
          </w:tcPr>
          <w:p w14:paraId="7971F5BA" w14:textId="25F7C24F" w:rsidR="00D97877" w:rsidRPr="007A07D9" w:rsidRDefault="00D97877" w:rsidP="00D97877">
            <w:pPr>
              <w:rPr>
                <w:rFonts w:cs="Times New Roman"/>
                <w:kern w:val="0"/>
              </w:rPr>
            </w:pPr>
            <w:r w:rsidRPr="007A07D9">
              <w:rPr>
                <w:rFonts w:cs="Times New Roman"/>
                <w:kern w:val="0"/>
              </w:rPr>
              <w:t>Database</w:t>
            </w:r>
            <w:r w:rsidRPr="007A07D9">
              <w:rPr>
                <w:rFonts w:cs="Times New Roman"/>
                <w:kern w:val="0"/>
              </w:rPr>
              <w:br/>
              <w:t>Infrastructure</w:t>
            </w:r>
          </w:p>
        </w:tc>
        <w:tc>
          <w:tcPr>
            <w:tcW w:w="1406" w:type="dxa"/>
            <w:noWrap/>
          </w:tcPr>
          <w:p w14:paraId="23ECE412" w14:textId="111F561F" w:rsidR="00D97877" w:rsidRPr="007A07D9" w:rsidRDefault="00D97877" w:rsidP="00D97877">
            <w:pPr>
              <w:jc w:val="center"/>
              <w:rPr>
                <w:rFonts w:cs="Times New Roman"/>
                <w:shd w:val="clear" w:color="auto" w:fill="FFFFFF"/>
              </w:rPr>
            </w:pPr>
          </w:p>
        </w:tc>
        <w:tc>
          <w:tcPr>
            <w:tcW w:w="2421" w:type="dxa"/>
            <w:noWrap/>
          </w:tcPr>
          <w:p w14:paraId="51F657FC" w14:textId="3637578C" w:rsidR="00D97877" w:rsidRPr="007A07D9" w:rsidRDefault="00D97877" w:rsidP="00D97877">
            <w:pPr>
              <w:rPr>
                <w:rFonts w:cs="Times New Roman"/>
              </w:rPr>
            </w:pPr>
            <w:r w:rsidRPr="007A07D9">
              <w:rPr>
                <w:rFonts w:cs="Times New Roman"/>
              </w:rPr>
              <w:t>SQL</w:t>
            </w:r>
          </w:p>
        </w:tc>
      </w:tr>
      <w:tr w:rsidR="00D97877" w:rsidRPr="007A07D9" w14:paraId="0D5DA1DC" w14:textId="77777777" w:rsidTr="00D97877">
        <w:trPr>
          <w:trHeight w:val="260"/>
        </w:trPr>
        <w:tc>
          <w:tcPr>
            <w:tcW w:w="1776" w:type="dxa"/>
            <w:noWrap/>
          </w:tcPr>
          <w:p w14:paraId="63CE809F" w14:textId="5B005E26" w:rsidR="00D97877" w:rsidRPr="007A07D9" w:rsidRDefault="00D97877" w:rsidP="00D97877">
            <w:pPr>
              <w:kinsoku w:val="0"/>
              <w:autoSpaceDE w:val="0"/>
              <w:autoSpaceDN w:val="0"/>
              <w:rPr>
                <w:rFonts w:cs="Times New Roman"/>
              </w:rPr>
            </w:pPr>
            <w:r w:rsidRPr="007A07D9">
              <w:rPr>
                <w:rFonts w:cs="Times New Roman"/>
              </w:rPr>
              <w:t>Oracle DB</w:t>
            </w:r>
            <w:r w:rsidRPr="007A07D9">
              <w:rPr>
                <w:rFonts w:cs="Times New Roman"/>
              </w:rPr>
              <w:t>資料轉換</w:t>
            </w:r>
          </w:p>
        </w:tc>
        <w:tc>
          <w:tcPr>
            <w:tcW w:w="2614" w:type="dxa"/>
            <w:noWrap/>
          </w:tcPr>
          <w:p w14:paraId="04293459" w14:textId="73280F70" w:rsidR="00D97877" w:rsidRPr="007A07D9" w:rsidRDefault="00D97877" w:rsidP="00D97877">
            <w:pPr>
              <w:rPr>
                <w:rFonts w:cs="Times New Roman"/>
                <w:kern w:val="0"/>
              </w:rPr>
            </w:pPr>
            <w:r w:rsidRPr="007A07D9">
              <w:rPr>
                <w:rFonts w:cs="Times New Roman"/>
                <w:kern w:val="0"/>
              </w:rPr>
              <w:t>Pipeline</w:t>
            </w:r>
          </w:p>
        </w:tc>
        <w:tc>
          <w:tcPr>
            <w:tcW w:w="1406" w:type="dxa"/>
            <w:noWrap/>
          </w:tcPr>
          <w:p w14:paraId="3BC9F2FA" w14:textId="3AC38327" w:rsidR="00D97877" w:rsidRPr="007A07D9" w:rsidRDefault="00D97877" w:rsidP="00D97877">
            <w:pPr>
              <w:jc w:val="center"/>
              <w:rPr>
                <w:rFonts w:cs="Times New Roman"/>
                <w:shd w:val="clear" w:color="auto" w:fill="FFFFFF"/>
              </w:rPr>
            </w:pPr>
            <w:r w:rsidRPr="007A07D9">
              <w:rPr>
                <w:rFonts w:cs="Times New Roman"/>
              </w:rPr>
              <w:t>K8s Pod</w:t>
            </w:r>
          </w:p>
        </w:tc>
        <w:tc>
          <w:tcPr>
            <w:tcW w:w="2421" w:type="dxa"/>
            <w:noWrap/>
          </w:tcPr>
          <w:p w14:paraId="1334EEAC" w14:textId="3510F7CC" w:rsidR="00D97877" w:rsidRPr="007A07D9" w:rsidRDefault="00D97877" w:rsidP="00D97877">
            <w:pPr>
              <w:rPr>
                <w:rFonts w:cs="Times New Roman"/>
              </w:rPr>
            </w:pPr>
            <w:r w:rsidRPr="007A07D9">
              <w:rPr>
                <w:rFonts w:cs="Times New Roman"/>
              </w:rPr>
              <w:t>.NET 6 C#</w:t>
            </w:r>
            <w:r w:rsidRPr="007A07D9">
              <w:rPr>
                <w:rFonts w:cs="Times New Roman"/>
              </w:rPr>
              <w:t>、</w:t>
            </w:r>
          </w:p>
          <w:p w14:paraId="70B4E910" w14:textId="75B782CE" w:rsidR="00D97877" w:rsidRPr="007A07D9" w:rsidRDefault="00D97877" w:rsidP="00D97877">
            <w:pPr>
              <w:rPr>
                <w:rFonts w:cs="Times New Roman"/>
              </w:rPr>
            </w:pPr>
            <w:r w:rsidRPr="007A07D9">
              <w:rPr>
                <w:rFonts w:cs="Times New Roman"/>
              </w:rPr>
              <w:t>EF Core 6</w:t>
            </w:r>
            <w:r w:rsidR="00227CC4" w:rsidRPr="007A07D9">
              <w:rPr>
                <w:rFonts w:cs="Times New Roman"/>
              </w:rPr>
              <w:t>、</w:t>
            </w:r>
          </w:p>
          <w:p w14:paraId="4D7B46F2" w14:textId="7BD116CC" w:rsidR="00D97877" w:rsidRPr="007A07D9" w:rsidRDefault="00D97877" w:rsidP="00D97877">
            <w:pPr>
              <w:rPr>
                <w:rFonts w:cs="Times New Roman"/>
              </w:rPr>
            </w:pPr>
            <w:proofErr w:type="spellStart"/>
            <w:r w:rsidRPr="007A07D9">
              <w:rPr>
                <w:rFonts w:cs="Times New Roman"/>
              </w:rPr>
              <w:t>OtherServicePipeline</w:t>
            </w:r>
            <w:proofErr w:type="spellEnd"/>
          </w:p>
        </w:tc>
      </w:tr>
      <w:tr w:rsidR="00D97877" w:rsidRPr="007A07D9" w14:paraId="533A819E" w14:textId="77777777" w:rsidTr="00D97877">
        <w:trPr>
          <w:trHeight w:val="260"/>
        </w:trPr>
        <w:tc>
          <w:tcPr>
            <w:tcW w:w="1776" w:type="dxa"/>
            <w:noWrap/>
          </w:tcPr>
          <w:p w14:paraId="5B9D378B" w14:textId="55ADDF0A" w:rsidR="00D97877" w:rsidRPr="007A07D9" w:rsidRDefault="00D97877" w:rsidP="00D97877">
            <w:pPr>
              <w:kinsoku w:val="0"/>
              <w:autoSpaceDE w:val="0"/>
              <w:autoSpaceDN w:val="0"/>
              <w:rPr>
                <w:rFonts w:cs="Times New Roman"/>
              </w:rPr>
            </w:pPr>
            <w:r w:rsidRPr="007A07D9">
              <w:rPr>
                <w:rFonts w:cs="Times New Roman"/>
              </w:rPr>
              <w:t>MongoDB</w:t>
            </w:r>
          </w:p>
        </w:tc>
        <w:tc>
          <w:tcPr>
            <w:tcW w:w="2614" w:type="dxa"/>
            <w:noWrap/>
          </w:tcPr>
          <w:p w14:paraId="215A596B" w14:textId="08DDC831" w:rsidR="00D97877" w:rsidRPr="007A07D9" w:rsidRDefault="00D97877" w:rsidP="00D97877">
            <w:pPr>
              <w:rPr>
                <w:rFonts w:cs="Times New Roman"/>
                <w:color w:val="442A1E"/>
                <w:sz w:val="21"/>
                <w:szCs w:val="21"/>
                <w:shd w:val="clear" w:color="auto" w:fill="EEE0DA"/>
              </w:rPr>
            </w:pPr>
            <w:r w:rsidRPr="007A07D9">
              <w:rPr>
                <w:rFonts w:cs="Times New Roman"/>
                <w:kern w:val="0"/>
              </w:rPr>
              <w:t>Database</w:t>
            </w:r>
            <w:r w:rsidRPr="007A07D9">
              <w:rPr>
                <w:rFonts w:cs="Times New Roman"/>
                <w:kern w:val="0"/>
              </w:rPr>
              <w:br/>
              <w:t>Infrastructure</w:t>
            </w:r>
          </w:p>
          <w:p w14:paraId="3968B7DF" w14:textId="579C9BA6" w:rsidR="00D97877" w:rsidRPr="007A07D9" w:rsidRDefault="00D97877" w:rsidP="00D97877">
            <w:pPr>
              <w:rPr>
                <w:rFonts w:cs="Times New Roman"/>
                <w:kern w:val="0"/>
              </w:rPr>
            </w:pPr>
            <w:r w:rsidRPr="007A07D9">
              <w:rPr>
                <w:rFonts w:cs="Times New Roman"/>
                <w:kern w:val="0"/>
              </w:rPr>
              <w:t>Storage</w:t>
            </w:r>
          </w:p>
        </w:tc>
        <w:tc>
          <w:tcPr>
            <w:tcW w:w="1406" w:type="dxa"/>
            <w:noWrap/>
          </w:tcPr>
          <w:p w14:paraId="0162C0D4" w14:textId="5EE35C1B" w:rsidR="00D97877" w:rsidRPr="007A07D9" w:rsidRDefault="00D97877" w:rsidP="00D97877">
            <w:pPr>
              <w:jc w:val="center"/>
              <w:rPr>
                <w:rFonts w:cs="Times New Roman"/>
                <w:shd w:val="clear" w:color="auto" w:fill="FFFFFF"/>
              </w:rPr>
            </w:pPr>
            <w:r w:rsidRPr="007A07D9">
              <w:rPr>
                <w:rFonts w:cs="Times New Roman"/>
                <w:shd w:val="clear" w:color="auto" w:fill="FFFFFF"/>
              </w:rPr>
              <w:t>VM Bare</w:t>
            </w:r>
          </w:p>
        </w:tc>
        <w:tc>
          <w:tcPr>
            <w:tcW w:w="2421" w:type="dxa"/>
            <w:noWrap/>
          </w:tcPr>
          <w:p w14:paraId="448C3E30" w14:textId="34F81C4A" w:rsidR="00D97877" w:rsidRPr="007A07D9" w:rsidRDefault="00224832" w:rsidP="00D97877">
            <w:pPr>
              <w:rPr>
                <w:rFonts w:cs="Times New Roman"/>
              </w:rPr>
            </w:pPr>
            <w:r w:rsidRPr="007A07D9">
              <w:rPr>
                <w:rFonts w:cs="Times New Roman"/>
              </w:rPr>
              <w:t>NoSQL</w:t>
            </w:r>
          </w:p>
        </w:tc>
      </w:tr>
      <w:tr w:rsidR="00D97877" w:rsidRPr="007A07D9" w14:paraId="4743E93E" w14:textId="77777777" w:rsidTr="00D97877">
        <w:trPr>
          <w:trHeight w:val="260"/>
        </w:trPr>
        <w:tc>
          <w:tcPr>
            <w:tcW w:w="1776" w:type="dxa"/>
            <w:noWrap/>
          </w:tcPr>
          <w:p w14:paraId="514E49F2" w14:textId="54FDEC49" w:rsidR="00D97877" w:rsidRPr="007A07D9" w:rsidRDefault="00D97877" w:rsidP="00D97877">
            <w:pPr>
              <w:kinsoku w:val="0"/>
              <w:autoSpaceDE w:val="0"/>
              <w:autoSpaceDN w:val="0"/>
              <w:rPr>
                <w:rFonts w:cs="Times New Roman"/>
              </w:rPr>
            </w:pPr>
            <w:r w:rsidRPr="007A07D9">
              <w:rPr>
                <w:rFonts w:cs="Times New Roman"/>
              </w:rPr>
              <w:t>Redis</w:t>
            </w:r>
          </w:p>
        </w:tc>
        <w:tc>
          <w:tcPr>
            <w:tcW w:w="2614" w:type="dxa"/>
            <w:noWrap/>
          </w:tcPr>
          <w:p w14:paraId="4954D479" w14:textId="3F55A32B" w:rsidR="00D97877" w:rsidRPr="007A07D9" w:rsidRDefault="00D97877" w:rsidP="00D97877">
            <w:pPr>
              <w:rPr>
                <w:rFonts w:cs="Times New Roman"/>
                <w:color w:val="442A1E"/>
                <w:sz w:val="21"/>
                <w:szCs w:val="21"/>
                <w:shd w:val="clear" w:color="auto" w:fill="EEE0DA"/>
              </w:rPr>
            </w:pPr>
            <w:r w:rsidRPr="007A07D9">
              <w:rPr>
                <w:rFonts w:cs="Times New Roman"/>
                <w:kern w:val="0"/>
              </w:rPr>
              <w:t>Database</w:t>
            </w:r>
            <w:r w:rsidRPr="007A07D9">
              <w:rPr>
                <w:rFonts w:cs="Times New Roman"/>
                <w:kern w:val="0"/>
              </w:rPr>
              <w:br/>
              <w:t>Infrastructure</w:t>
            </w:r>
          </w:p>
          <w:p w14:paraId="437799D6" w14:textId="5667EFE9" w:rsidR="00D97877" w:rsidRPr="007A07D9" w:rsidRDefault="00D97877" w:rsidP="00D97877">
            <w:pPr>
              <w:rPr>
                <w:rFonts w:cs="Times New Roman"/>
                <w:kern w:val="0"/>
              </w:rPr>
            </w:pPr>
            <w:r w:rsidRPr="007A07D9">
              <w:rPr>
                <w:rFonts w:cs="Times New Roman"/>
                <w:kern w:val="0"/>
              </w:rPr>
              <w:t>Storage</w:t>
            </w:r>
          </w:p>
        </w:tc>
        <w:tc>
          <w:tcPr>
            <w:tcW w:w="1406" w:type="dxa"/>
            <w:noWrap/>
          </w:tcPr>
          <w:p w14:paraId="5E55872C" w14:textId="192669E2" w:rsidR="00D97877" w:rsidRPr="007A07D9" w:rsidRDefault="00D97877" w:rsidP="00D97877">
            <w:pPr>
              <w:jc w:val="center"/>
              <w:rPr>
                <w:rFonts w:cs="Times New Roman"/>
                <w:shd w:val="clear" w:color="auto" w:fill="FFFFFF"/>
              </w:rPr>
            </w:pPr>
            <w:r w:rsidRPr="007A07D9">
              <w:rPr>
                <w:rFonts w:cs="Times New Roman"/>
                <w:shd w:val="clear" w:color="auto" w:fill="FFFFFF"/>
              </w:rPr>
              <w:t>VM Bare</w:t>
            </w:r>
          </w:p>
        </w:tc>
        <w:tc>
          <w:tcPr>
            <w:tcW w:w="2421" w:type="dxa"/>
            <w:noWrap/>
          </w:tcPr>
          <w:p w14:paraId="122F9A6C" w14:textId="62651A30" w:rsidR="00D97877" w:rsidRPr="007A07D9" w:rsidRDefault="00224832" w:rsidP="00D97877">
            <w:pPr>
              <w:rPr>
                <w:rFonts w:cs="Times New Roman"/>
              </w:rPr>
            </w:pPr>
            <w:r w:rsidRPr="007A07D9">
              <w:rPr>
                <w:rFonts w:cs="Times New Roman"/>
              </w:rPr>
              <w:t>NoSQL</w:t>
            </w:r>
          </w:p>
        </w:tc>
      </w:tr>
      <w:tr w:rsidR="00D97877" w:rsidRPr="007A07D9" w14:paraId="79A1E0ED" w14:textId="77777777" w:rsidTr="00D97877">
        <w:trPr>
          <w:trHeight w:val="260"/>
        </w:trPr>
        <w:tc>
          <w:tcPr>
            <w:tcW w:w="1776" w:type="dxa"/>
            <w:noWrap/>
          </w:tcPr>
          <w:p w14:paraId="5DBF7689" w14:textId="6709828E" w:rsidR="00D97877" w:rsidRPr="007A07D9" w:rsidRDefault="00D97877" w:rsidP="00D97877">
            <w:pPr>
              <w:kinsoku w:val="0"/>
              <w:autoSpaceDE w:val="0"/>
              <w:autoSpaceDN w:val="0"/>
              <w:rPr>
                <w:rFonts w:cs="Times New Roman"/>
              </w:rPr>
            </w:pPr>
            <w:r w:rsidRPr="007A07D9">
              <w:rPr>
                <w:rFonts w:cs="Times New Roman"/>
              </w:rPr>
              <w:t>Nginx</w:t>
            </w:r>
          </w:p>
        </w:tc>
        <w:tc>
          <w:tcPr>
            <w:tcW w:w="2614" w:type="dxa"/>
            <w:noWrap/>
          </w:tcPr>
          <w:p w14:paraId="15333C64" w14:textId="3ED7CC10" w:rsidR="00D97877" w:rsidRPr="007A07D9" w:rsidRDefault="00D97877" w:rsidP="00D97877">
            <w:pPr>
              <w:rPr>
                <w:rFonts w:cs="Times New Roman"/>
                <w:kern w:val="0"/>
              </w:rPr>
            </w:pPr>
            <w:r w:rsidRPr="007A07D9">
              <w:rPr>
                <w:rFonts w:cs="Times New Roman"/>
                <w:kern w:val="0"/>
              </w:rPr>
              <w:t>Infrastructure</w:t>
            </w:r>
          </w:p>
        </w:tc>
        <w:tc>
          <w:tcPr>
            <w:tcW w:w="1406" w:type="dxa"/>
            <w:noWrap/>
          </w:tcPr>
          <w:p w14:paraId="69A07AE7" w14:textId="518B3FEF" w:rsidR="00D97877" w:rsidRPr="007A07D9" w:rsidRDefault="00D97877" w:rsidP="00D97877">
            <w:pPr>
              <w:jc w:val="center"/>
              <w:rPr>
                <w:rFonts w:cs="Times New Roman"/>
                <w:shd w:val="clear" w:color="auto" w:fill="FFFFFF"/>
              </w:rPr>
            </w:pPr>
            <w:r w:rsidRPr="007A07D9">
              <w:rPr>
                <w:rFonts w:cs="Times New Roman"/>
                <w:shd w:val="clear" w:color="auto" w:fill="FFFFFF"/>
              </w:rPr>
              <w:t>K8s</w:t>
            </w:r>
          </w:p>
        </w:tc>
        <w:tc>
          <w:tcPr>
            <w:tcW w:w="2421" w:type="dxa"/>
            <w:noWrap/>
          </w:tcPr>
          <w:p w14:paraId="4C97E10F" w14:textId="5CCFEE0D" w:rsidR="00D97877" w:rsidRPr="007A07D9" w:rsidRDefault="00224832" w:rsidP="00D97877">
            <w:pPr>
              <w:rPr>
                <w:rFonts w:cs="Times New Roman"/>
              </w:rPr>
            </w:pPr>
            <w:r w:rsidRPr="007A07D9">
              <w:rPr>
                <w:rFonts w:cs="Times New Roman"/>
              </w:rPr>
              <w:t>Script</w:t>
            </w:r>
          </w:p>
        </w:tc>
      </w:tr>
      <w:tr w:rsidR="00D97877" w:rsidRPr="007A07D9" w14:paraId="54D59EB5" w14:textId="77777777" w:rsidTr="00D97877">
        <w:trPr>
          <w:trHeight w:val="260"/>
        </w:trPr>
        <w:tc>
          <w:tcPr>
            <w:tcW w:w="1776" w:type="dxa"/>
            <w:noWrap/>
          </w:tcPr>
          <w:p w14:paraId="7BBFECFA" w14:textId="2DD3E544" w:rsidR="00D97877" w:rsidRPr="007A07D9" w:rsidRDefault="00D97877" w:rsidP="00D97877">
            <w:pPr>
              <w:kinsoku w:val="0"/>
              <w:autoSpaceDE w:val="0"/>
              <w:autoSpaceDN w:val="0"/>
              <w:rPr>
                <w:rFonts w:cs="Times New Roman"/>
              </w:rPr>
            </w:pPr>
            <w:r w:rsidRPr="007A07D9">
              <w:rPr>
                <w:rFonts w:cs="Times New Roman"/>
              </w:rPr>
              <w:t>Rancher</w:t>
            </w:r>
          </w:p>
        </w:tc>
        <w:tc>
          <w:tcPr>
            <w:tcW w:w="2614" w:type="dxa"/>
            <w:noWrap/>
          </w:tcPr>
          <w:p w14:paraId="14E93A6F" w14:textId="77777777" w:rsidR="00D97877" w:rsidRPr="007A07D9" w:rsidRDefault="00D97877" w:rsidP="00D97877">
            <w:pPr>
              <w:rPr>
                <w:rFonts w:cs="Times New Roman"/>
                <w:kern w:val="0"/>
              </w:rPr>
            </w:pPr>
            <w:r w:rsidRPr="007A07D9">
              <w:rPr>
                <w:rFonts w:cs="Times New Roman"/>
                <w:kern w:val="0"/>
              </w:rPr>
              <w:t>Container management</w:t>
            </w:r>
          </w:p>
          <w:p w14:paraId="0CF3393F" w14:textId="7B2814C6" w:rsidR="00D97877" w:rsidRPr="007A07D9" w:rsidRDefault="00D97877" w:rsidP="00D97877">
            <w:pPr>
              <w:rPr>
                <w:rFonts w:cs="Times New Roman"/>
                <w:kern w:val="0"/>
              </w:rPr>
            </w:pPr>
            <w:r w:rsidRPr="007A07D9">
              <w:rPr>
                <w:rFonts w:cs="Times New Roman"/>
                <w:kern w:val="0"/>
              </w:rPr>
              <w:t>Cluster management</w:t>
            </w:r>
          </w:p>
        </w:tc>
        <w:tc>
          <w:tcPr>
            <w:tcW w:w="1406" w:type="dxa"/>
            <w:noWrap/>
          </w:tcPr>
          <w:p w14:paraId="2D501D17" w14:textId="2CE3A33F" w:rsidR="00D97877" w:rsidRPr="007A07D9" w:rsidRDefault="00D97877" w:rsidP="00D97877">
            <w:pPr>
              <w:jc w:val="center"/>
              <w:rPr>
                <w:rFonts w:cs="Times New Roman"/>
                <w:shd w:val="clear" w:color="auto" w:fill="FFFFFF"/>
              </w:rPr>
            </w:pPr>
            <w:r w:rsidRPr="007A07D9">
              <w:rPr>
                <w:rFonts w:cs="Times New Roman"/>
                <w:shd w:val="clear" w:color="auto" w:fill="FFFFFF"/>
              </w:rPr>
              <w:t>VM</w:t>
            </w:r>
          </w:p>
          <w:p w14:paraId="69E7DFA7" w14:textId="7578D830" w:rsidR="00D97877" w:rsidRPr="007A07D9" w:rsidRDefault="00D97877" w:rsidP="00D97877">
            <w:pPr>
              <w:jc w:val="center"/>
              <w:rPr>
                <w:rFonts w:cs="Times New Roman"/>
                <w:shd w:val="clear" w:color="auto" w:fill="FFFFFF"/>
              </w:rPr>
            </w:pPr>
            <w:r w:rsidRPr="007A07D9">
              <w:rPr>
                <w:rFonts w:cs="Times New Roman"/>
                <w:shd w:val="clear" w:color="auto" w:fill="FFFFFF"/>
              </w:rPr>
              <w:t>K8s</w:t>
            </w:r>
          </w:p>
        </w:tc>
        <w:tc>
          <w:tcPr>
            <w:tcW w:w="2421" w:type="dxa"/>
            <w:noWrap/>
          </w:tcPr>
          <w:p w14:paraId="79A2AB44" w14:textId="4C1D62A1" w:rsidR="00224832" w:rsidRPr="007A07D9" w:rsidRDefault="00224832" w:rsidP="00224832">
            <w:pPr>
              <w:rPr>
                <w:rFonts w:cs="Times New Roman"/>
              </w:rPr>
            </w:pPr>
            <w:r w:rsidRPr="007A07D9">
              <w:rPr>
                <w:rFonts w:cs="Times New Roman"/>
              </w:rPr>
              <w:t>Script</w:t>
            </w:r>
            <w:r w:rsidR="00227CC4" w:rsidRPr="007A07D9">
              <w:rPr>
                <w:rFonts w:cs="Times New Roman"/>
              </w:rPr>
              <w:t>、</w:t>
            </w:r>
          </w:p>
          <w:p w14:paraId="70913C92" w14:textId="397EC0F6" w:rsidR="00224832" w:rsidRPr="007A07D9" w:rsidRDefault="00224832" w:rsidP="00224832">
            <w:pPr>
              <w:rPr>
                <w:rFonts w:cs="Times New Roman"/>
              </w:rPr>
            </w:pPr>
            <w:r w:rsidRPr="007A07D9">
              <w:rPr>
                <w:rFonts w:cs="Times New Roman"/>
              </w:rPr>
              <w:t>Linux</w:t>
            </w:r>
            <w:r w:rsidR="00227CC4" w:rsidRPr="007A07D9">
              <w:rPr>
                <w:rFonts w:cs="Times New Roman"/>
              </w:rPr>
              <w:t>、</w:t>
            </w:r>
          </w:p>
          <w:p w14:paraId="7F7C0B97" w14:textId="0ECDAA66" w:rsidR="00D97877" w:rsidRPr="007A07D9" w:rsidRDefault="00224832" w:rsidP="00224832">
            <w:pPr>
              <w:rPr>
                <w:rFonts w:cs="Times New Roman"/>
              </w:rPr>
            </w:pPr>
            <w:r w:rsidRPr="007A07D9">
              <w:rPr>
                <w:rFonts w:cs="Times New Roman"/>
              </w:rPr>
              <w:t>Docker</w:t>
            </w:r>
          </w:p>
        </w:tc>
      </w:tr>
      <w:tr w:rsidR="00D97877" w:rsidRPr="007A07D9" w14:paraId="54331086" w14:textId="77777777" w:rsidTr="00D97877">
        <w:trPr>
          <w:trHeight w:val="260"/>
        </w:trPr>
        <w:tc>
          <w:tcPr>
            <w:tcW w:w="1776" w:type="dxa"/>
            <w:noWrap/>
          </w:tcPr>
          <w:p w14:paraId="5D45984E" w14:textId="2D877AD7" w:rsidR="00D97877" w:rsidRPr="007A07D9" w:rsidRDefault="00D97877" w:rsidP="00D97877">
            <w:pPr>
              <w:kinsoku w:val="0"/>
              <w:autoSpaceDE w:val="0"/>
              <w:autoSpaceDN w:val="0"/>
              <w:rPr>
                <w:rFonts w:cs="Times New Roman"/>
              </w:rPr>
            </w:pPr>
            <w:r w:rsidRPr="007A07D9">
              <w:rPr>
                <w:rFonts w:cs="Times New Roman"/>
              </w:rPr>
              <w:t>MINIO</w:t>
            </w:r>
          </w:p>
        </w:tc>
        <w:tc>
          <w:tcPr>
            <w:tcW w:w="2614" w:type="dxa"/>
            <w:noWrap/>
          </w:tcPr>
          <w:p w14:paraId="32EAD2E2" w14:textId="77777777" w:rsidR="00D97877" w:rsidRPr="007A07D9" w:rsidRDefault="00D97877" w:rsidP="00D97877">
            <w:pPr>
              <w:rPr>
                <w:rFonts w:cs="Times New Roman"/>
                <w:color w:val="442A1E"/>
                <w:sz w:val="21"/>
                <w:szCs w:val="21"/>
                <w:shd w:val="clear" w:color="auto" w:fill="EEE0DA"/>
              </w:rPr>
            </w:pPr>
            <w:r w:rsidRPr="007A07D9">
              <w:rPr>
                <w:rFonts w:cs="Times New Roman"/>
                <w:kern w:val="0"/>
              </w:rPr>
              <w:t>Infrastructure</w:t>
            </w:r>
          </w:p>
          <w:p w14:paraId="51F0C8D8" w14:textId="75A8FE87" w:rsidR="00D97877" w:rsidRPr="007A07D9" w:rsidRDefault="00D97877" w:rsidP="00D97877">
            <w:pPr>
              <w:rPr>
                <w:rFonts w:cs="Times New Roman"/>
                <w:kern w:val="0"/>
              </w:rPr>
            </w:pPr>
            <w:r w:rsidRPr="007A07D9">
              <w:rPr>
                <w:rFonts w:cs="Times New Roman"/>
                <w:kern w:val="0"/>
              </w:rPr>
              <w:t>Storage</w:t>
            </w:r>
          </w:p>
        </w:tc>
        <w:tc>
          <w:tcPr>
            <w:tcW w:w="1406" w:type="dxa"/>
            <w:noWrap/>
          </w:tcPr>
          <w:p w14:paraId="1D55DE83" w14:textId="6200E62F" w:rsidR="00D97877" w:rsidRPr="007A07D9" w:rsidRDefault="00D97877" w:rsidP="00D97877">
            <w:pPr>
              <w:jc w:val="center"/>
              <w:rPr>
                <w:rFonts w:cs="Times New Roman"/>
                <w:shd w:val="clear" w:color="auto" w:fill="FFFFFF"/>
              </w:rPr>
            </w:pPr>
            <w:r w:rsidRPr="007A07D9">
              <w:rPr>
                <w:rFonts w:cs="Times New Roman"/>
                <w:shd w:val="clear" w:color="auto" w:fill="FFFFFF"/>
              </w:rPr>
              <w:t>VM Bare</w:t>
            </w:r>
          </w:p>
        </w:tc>
        <w:tc>
          <w:tcPr>
            <w:tcW w:w="2421" w:type="dxa"/>
            <w:noWrap/>
          </w:tcPr>
          <w:p w14:paraId="02460B7B" w14:textId="72968FFF" w:rsidR="00D97877" w:rsidRPr="007A07D9" w:rsidRDefault="00224832" w:rsidP="00D97877">
            <w:pPr>
              <w:rPr>
                <w:rFonts w:cs="Times New Roman"/>
              </w:rPr>
            </w:pPr>
            <w:proofErr w:type="spellStart"/>
            <w:r w:rsidRPr="007A07D9">
              <w:rPr>
                <w:rFonts w:cs="Times New Roman"/>
              </w:rPr>
              <w:t>MinIO</w:t>
            </w:r>
            <w:proofErr w:type="spellEnd"/>
            <w:r w:rsidRPr="007A07D9">
              <w:rPr>
                <w:rFonts w:cs="Times New Roman"/>
              </w:rPr>
              <w:t xml:space="preserve"> Client</w:t>
            </w:r>
          </w:p>
        </w:tc>
      </w:tr>
      <w:tr w:rsidR="00D97877" w:rsidRPr="007A07D9" w14:paraId="2DDD3F5F" w14:textId="77777777" w:rsidTr="00D97877">
        <w:trPr>
          <w:trHeight w:val="260"/>
        </w:trPr>
        <w:tc>
          <w:tcPr>
            <w:tcW w:w="1776" w:type="dxa"/>
            <w:noWrap/>
          </w:tcPr>
          <w:p w14:paraId="781242F4" w14:textId="76BE123B" w:rsidR="00D97877" w:rsidRPr="007A07D9" w:rsidRDefault="00D97877" w:rsidP="00D97877">
            <w:pPr>
              <w:kinsoku w:val="0"/>
              <w:autoSpaceDE w:val="0"/>
              <w:autoSpaceDN w:val="0"/>
              <w:rPr>
                <w:rFonts w:cs="Times New Roman"/>
              </w:rPr>
            </w:pPr>
            <w:proofErr w:type="spellStart"/>
            <w:r w:rsidRPr="007A07D9">
              <w:rPr>
                <w:rFonts w:cs="Times New Roman"/>
              </w:rPr>
              <w:t>Promethus</w:t>
            </w:r>
            <w:proofErr w:type="spellEnd"/>
            <w:r w:rsidRPr="007A07D9">
              <w:rPr>
                <w:rFonts w:cs="Times New Roman"/>
              </w:rPr>
              <w:t xml:space="preserve"> + Grafana + </w:t>
            </w:r>
            <w:proofErr w:type="spellStart"/>
            <w:r w:rsidRPr="007A07D9">
              <w:rPr>
                <w:rFonts w:cs="Times New Roman"/>
              </w:rPr>
              <w:t>AlertManager</w:t>
            </w:r>
            <w:proofErr w:type="spellEnd"/>
          </w:p>
        </w:tc>
        <w:tc>
          <w:tcPr>
            <w:tcW w:w="2614" w:type="dxa"/>
            <w:noWrap/>
          </w:tcPr>
          <w:p w14:paraId="362A7516" w14:textId="77777777" w:rsidR="00D97877" w:rsidRPr="007A07D9" w:rsidRDefault="00D97877" w:rsidP="00D97877">
            <w:pPr>
              <w:rPr>
                <w:rFonts w:cs="Times New Roman"/>
                <w:kern w:val="0"/>
              </w:rPr>
            </w:pPr>
            <w:r w:rsidRPr="007A07D9">
              <w:rPr>
                <w:rFonts w:cs="Times New Roman"/>
                <w:kern w:val="0"/>
              </w:rPr>
              <w:t>Infrastructure</w:t>
            </w:r>
          </w:p>
          <w:p w14:paraId="15DA94C7" w14:textId="77777777" w:rsidR="00D97877" w:rsidRPr="007A07D9" w:rsidRDefault="00D97877" w:rsidP="00D97877">
            <w:pPr>
              <w:rPr>
                <w:rFonts w:cs="Times New Roman"/>
                <w:kern w:val="0"/>
              </w:rPr>
            </w:pPr>
            <w:r w:rsidRPr="007A07D9">
              <w:rPr>
                <w:rFonts w:cs="Times New Roman"/>
                <w:kern w:val="0"/>
              </w:rPr>
              <w:t>Chart</w:t>
            </w:r>
          </w:p>
          <w:p w14:paraId="7D8A4A37" w14:textId="77777777" w:rsidR="00D97877" w:rsidRPr="007A07D9" w:rsidRDefault="00D97877" w:rsidP="00D97877">
            <w:pPr>
              <w:rPr>
                <w:rFonts w:cs="Times New Roman"/>
                <w:kern w:val="0"/>
              </w:rPr>
            </w:pPr>
            <w:r w:rsidRPr="007A07D9">
              <w:rPr>
                <w:rFonts w:cs="Times New Roman"/>
                <w:kern w:val="0"/>
              </w:rPr>
              <w:t>Alert</w:t>
            </w:r>
          </w:p>
          <w:p w14:paraId="6F9F82AC" w14:textId="3D4E1B76" w:rsidR="00D97877" w:rsidRPr="007A07D9" w:rsidRDefault="00D97877" w:rsidP="00D97877">
            <w:pPr>
              <w:rPr>
                <w:rFonts w:cs="Times New Roman"/>
                <w:kern w:val="0"/>
              </w:rPr>
            </w:pPr>
            <w:r w:rsidRPr="007A07D9">
              <w:rPr>
                <w:rFonts w:cs="Times New Roman"/>
                <w:kern w:val="0"/>
              </w:rPr>
              <w:t>Metric</w:t>
            </w:r>
          </w:p>
        </w:tc>
        <w:tc>
          <w:tcPr>
            <w:tcW w:w="1406" w:type="dxa"/>
            <w:noWrap/>
          </w:tcPr>
          <w:p w14:paraId="55650063" w14:textId="7C58CB07" w:rsidR="00D97877" w:rsidRPr="007A07D9" w:rsidRDefault="00D97877" w:rsidP="00D97877">
            <w:pPr>
              <w:jc w:val="center"/>
              <w:rPr>
                <w:rFonts w:cs="Times New Roman"/>
                <w:shd w:val="clear" w:color="auto" w:fill="FFFFFF"/>
              </w:rPr>
            </w:pPr>
            <w:r w:rsidRPr="007A07D9">
              <w:rPr>
                <w:rFonts w:cs="Times New Roman"/>
                <w:shd w:val="clear" w:color="auto" w:fill="FFFFFF"/>
              </w:rPr>
              <w:t>K8s Helm</w:t>
            </w:r>
          </w:p>
        </w:tc>
        <w:tc>
          <w:tcPr>
            <w:tcW w:w="2421" w:type="dxa"/>
            <w:noWrap/>
          </w:tcPr>
          <w:p w14:paraId="27932F82" w14:textId="67E83C0E" w:rsidR="00224832" w:rsidRPr="007A07D9" w:rsidRDefault="00224832" w:rsidP="00224832">
            <w:pPr>
              <w:rPr>
                <w:rFonts w:cs="Times New Roman"/>
              </w:rPr>
            </w:pPr>
            <w:proofErr w:type="spellStart"/>
            <w:r w:rsidRPr="007A07D9">
              <w:rPr>
                <w:rFonts w:cs="Times New Roman"/>
              </w:rPr>
              <w:t>PromQL</w:t>
            </w:r>
            <w:proofErr w:type="spellEnd"/>
            <w:r w:rsidR="00227CC4" w:rsidRPr="007A07D9">
              <w:rPr>
                <w:rFonts w:cs="Times New Roman"/>
              </w:rPr>
              <w:t>、</w:t>
            </w:r>
          </w:p>
          <w:p w14:paraId="54925B54" w14:textId="41D374D2" w:rsidR="00224832" w:rsidRPr="007A07D9" w:rsidRDefault="00224832" w:rsidP="00224832">
            <w:pPr>
              <w:rPr>
                <w:rFonts w:cs="Times New Roman"/>
              </w:rPr>
            </w:pPr>
            <w:r w:rsidRPr="007A07D9">
              <w:rPr>
                <w:rFonts w:cs="Times New Roman"/>
              </w:rPr>
              <w:t>Script</w:t>
            </w:r>
            <w:r w:rsidR="00227CC4" w:rsidRPr="007A07D9">
              <w:rPr>
                <w:rFonts w:cs="Times New Roman"/>
              </w:rPr>
              <w:t>、</w:t>
            </w:r>
          </w:p>
          <w:p w14:paraId="1ECCB234" w14:textId="0DC67BD6" w:rsidR="00D97877" w:rsidRPr="007A07D9" w:rsidRDefault="00224832" w:rsidP="00224832">
            <w:pPr>
              <w:rPr>
                <w:rFonts w:cs="Times New Roman"/>
              </w:rPr>
            </w:pPr>
            <w:r w:rsidRPr="007A07D9">
              <w:rPr>
                <w:rFonts w:cs="Times New Roman"/>
              </w:rPr>
              <w:t>Data sources Plugin</w:t>
            </w:r>
          </w:p>
        </w:tc>
      </w:tr>
      <w:tr w:rsidR="00D97877" w:rsidRPr="007A07D9" w14:paraId="08870419" w14:textId="77777777" w:rsidTr="00D97877">
        <w:trPr>
          <w:trHeight w:val="260"/>
        </w:trPr>
        <w:tc>
          <w:tcPr>
            <w:tcW w:w="1776" w:type="dxa"/>
            <w:noWrap/>
          </w:tcPr>
          <w:p w14:paraId="2FF2B6FF" w14:textId="5FE9D0E3" w:rsidR="00D97877" w:rsidRPr="007A07D9" w:rsidRDefault="00D97877" w:rsidP="00D97877">
            <w:pPr>
              <w:kinsoku w:val="0"/>
              <w:autoSpaceDE w:val="0"/>
              <w:autoSpaceDN w:val="0"/>
              <w:rPr>
                <w:rFonts w:cs="Times New Roman"/>
              </w:rPr>
            </w:pPr>
            <w:r w:rsidRPr="007A07D9">
              <w:rPr>
                <w:rFonts w:cs="Times New Roman"/>
              </w:rPr>
              <w:t>Docker Harbor</w:t>
            </w:r>
          </w:p>
        </w:tc>
        <w:tc>
          <w:tcPr>
            <w:tcW w:w="2614" w:type="dxa"/>
            <w:noWrap/>
          </w:tcPr>
          <w:p w14:paraId="0D6310F5" w14:textId="7CCDD7E4" w:rsidR="00D97877" w:rsidRPr="007A07D9" w:rsidRDefault="00D97877" w:rsidP="00D97877">
            <w:pPr>
              <w:rPr>
                <w:rFonts w:cs="Times New Roman"/>
                <w:kern w:val="0"/>
              </w:rPr>
            </w:pPr>
            <w:r w:rsidRPr="007A07D9">
              <w:rPr>
                <w:rFonts w:cs="Times New Roman"/>
                <w:kern w:val="0"/>
              </w:rPr>
              <w:t>Docker Image</w:t>
            </w:r>
          </w:p>
        </w:tc>
        <w:tc>
          <w:tcPr>
            <w:tcW w:w="1406" w:type="dxa"/>
            <w:noWrap/>
          </w:tcPr>
          <w:p w14:paraId="2C8E42F3" w14:textId="4EA29D72" w:rsidR="00D97877" w:rsidRPr="007A07D9" w:rsidRDefault="00D97877" w:rsidP="00D97877">
            <w:pPr>
              <w:jc w:val="center"/>
              <w:rPr>
                <w:rFonts w:cs="Times New Roman"/>
                <w:shd w:val="clear" w:color="auto" w:fill="FFFFFF"/>
              </w:rPr>
            </w:pPr>
            <w:r w:rsidRPr="007A07D9">
              <w:rPr>
                <w:rFonts w:cs="Times New Roman"/>
                <w:shd w:val="clear" w:color="auto" w:fill="FFFFFF"/>
              </w:rPr>
              <w:t>K8s Helm</w:t>
            </w:r>
          </w:p>
        </w:tc>
        <w:tc>
          <w:tcPr>
            <w:tcW w:w="2421" w:type="dxa"/>
            <w:noWrap/>
          </w:tcPr>
          <w:p w14:paraId="68AB23BD" w14:textId="3531B1BA" w:rsidR="00D97877" w:rsidRPr="007A07D9" w:rsidRDefault="00224832" w:rsidP="00D97877">
            <w:pPr>
              <w:rPr>
                <w:rFonts w:cs="Times New Roman"/>
              </w:rPr>
            </w:pPr>
            <w:r w:rsidRPr="007A07D9">
              <w:rPr>
                <w:rFonts w:cs="Times New Roman"/>
              </w:rPr>
              <w:t>Script</w:t>
            </w:r>
          </w:p>
        </w:tc>
      </w:tr>
      <w:tr w:rsidR="00D97877" w:rsidRPr="007A07D9" w14:paraId="424658DB" w14:textId="77777777" w:rsidTr="00D97877">
        <w:trPr>
          <w:trHeight w:val="260"/>
        </w:trPr>
        <w:tc>
          <w:tcPr>
            <w:tcW w:w="1776" w:type="dxa"/>
            <w:noWrap/>
          </w:tcPr>
          <w:p w14:paraId="5EF38B84" w14:textId="17D449FB" w:rsidR="00D97877" w:rsidRPr="007A07D9" w:rsidRDefault="00D97877" w:rsidP="00D97877">
            <w:pPr>
              <w:kinsoku w:val="0"/>
              <w:autoSpaceDE w:val="0"/>
              <w:autoSpaceDN w:val="0"/>
              <w:rPr>
                <w:rFonts w:cs="Times New Roman"/>
              </w:rPr>
            </w:pPr>
            <w:r w:rsidRPr="007A07D9">
              <w:rPr>
                <w:rFonts w:cs="Times New Roman"/>
              </w:rPr>
              <w:t>Gitlab Runner</w:t>
            </w:r>
          </w:p>
        </w:tc>
        <w:tc>
          <w:tcPr>
            <w:tcW w:w="2614" w:type="dxa"/>
            <w:noWrap/>
          </w:tcPr>
          <w:p w14:paraId="403C38EB" w14:textId="7CE33CF8" w:rsidR="00D97877" w:rsidRPr="007A07D9" w:rsidRDefault="00D97877" w:rsidP="00D97877">
            <w:pPr>
              <w:rPr>
                <w:rFonts w:cs="Times New Roman"/>
                <w:kern w:val="0"/>
              </w:rPr>
            </w:pPr>
            <w:r w:rsidRPr="007A07D9">
              <w:rPr>
                <w:rFonts w:cs="Times New Roman"/>
                <w:kern w:val="0"/>
              </w:rPr>
              <w:t>CI/CD</w:t>
            </w:r>
          </w:p>
        </w:tc>
        <w:tc>
          <w:tcPr>
            <w:tcW w:w="1406" w:type="dxa"/>
            <w:noWrap/>
          </w:tcPr>
          <w:p w14:paraId="616073C6" w14:textId="73AA462A" w:rsidR="00D97877" w:rsidRPr="007A07D9" w:rsidRDefault="00D97877" w:rsidP="00D97877">
            <w:pPr>
              <w:jc w:val="center"/>
              <w:rPr>
                <w:rFonts w:cs="Times New Roman"/>
                <w:shd w:val="clear" w:color="auto" w:fill="FFFFFF"/>
              </w:rPr>
            </w:pPr>
            <w:r w:rsidRPr="007A07D9">
              <w:rPr>
                <w:rFonts w:cs="Times New Roman"/>
                <w:shd w:val="clear" w:color="auto" w:fill="FFFFFF"/>
              </w:rPr>
              <w:t>K8s Helm</w:t>
            </w:r>
          </w:p>
        </w:tc>
        <w:tc>
          <w:tcPr>
            <w:tcW w:w="2421" w:type="dxa"/>
            <w:noWrap/>
          </w:tcPr>
          <w:p w14:paraId="4C465C0E" w14:textId="3832456B" w:rsidR="00D97877" w:rsidRPr="007A07D9" w:rsidRDefault="00224832" w:rsidP="00D97877">
            <w:pPr>
              <w:rPr>
                <w:rFonts w:cs="Times New Roman"/>
              </w:rPr>
            </w:pPr>
            <w:r w:rsidRPr="007A07D9">
              <w:rPr>
                <w:rFonts w:cs="Times New Roman"/>
              </w:rPr>
              <w:t>Script</w:t>
            </w:r>
          </w:p>
        </w:tc>
      </w:tr>
      <w:tr w:rsidR="00D97877" w:rsidRPr="007A07D9" w14:paraId="649C5314" w14:textId="77777777" w:rsidTr="00D97877">
        <w:trPr>
          <w:trHeight w:val="260"/>
        </w:trPr>
        <w:tc>
          <w:tcPr>
            <w:tcW w:w="1776" w:type="dxa"/>
            <w:noWrap/>
          </w:tcPr>
          <w:p w14:paraId="7CC6D7C2" w14:textId="7AD5E9DA" w:rsidR="00D97877" w:rsidRPr="007A07D9" w:rsidRDefault="00D97877" w:rsidP="00D97877">
            <w:pPr>
              <w:kinsoku w:val="0"/>
              <w:autoSpaceDE w:val="0"/>
              <w:autoSpaceDN w:val="0"/>
              <w:rPr>
                <w:rFonts w:cs="Times New Roman"/>
              </w:rPr>
            </w:pPr>
            <w:r w:rsidRPr="007A07D9">
              <w:rPr>
                <w:rFonts w:cs="Times New Roman"/>
              </w:rPr>
              <w:t>Gitlab</w:t>
            </w:r>
          </w:p>
        </w:tc>
        <w:tc>
          <w:tcPr>
            <w:tcW w:w="2614" w:type="dxa"/>
            <w:noWrap/>
          </w:tcPr>
          <w:p w14:paraId="7350394A" w14:textId="78846121" w:rsidR="00D97877" w:rsidRPr="007A07D9" w:rsidRDefault="00D97877" w:rsidP="00D97877">
            <w:pPr>
              <w:rPr>
                <w:rFonts w:cs="Times New Roman"/>
                <w:kern w:val="0"/>
              </w:rPr>
            </w:pPr>
            <w:r w:rsidRPr="007A07D9">
              <w:rPr>
                <w:rFonts w:cs="Times New Roman"/>
                <w:kern w:val="0"/>
              </w:rPr>
              <w:t>CI/CD</w:t>
            </w:r>
          </w:p>
        </w:tc>
        <w:tc>
          <w:tcPr>
            <w:tcW w:w="1406" w:type="dxa"/>
            <w:noWrap/>
          </w:tcPr>
          <w:p w14:paraId="7618DB00" w14:textId="77777777" w:rsidR="00D97877" w:rsidRPr="007A07D9" w:rsidRDefault="00D97877" w:rsidP="00D97877">
            <w:pPr>
              <w:jc w:val="center"/>
              <w:rPr>
                <w:rFonts w:cs="Times New Roman"/>
                <w:shd w:val="clear" w:color="auto" w:fill="FFFFFF"/>
              </w:rPr>
            </w:pPr>
            <w:r w:rsidRPr="007A07D9">
              <w:rPr>
                <w:rFonts w:cs="Times New Roman"/>
                <w:shd w:val="clear" w:color="auto" w:fill="FFFFFF"/>
              </w:rPr>
              <w:t>VM</w:t>
            </w:r>
          </w:p>
          <w:p w14:paraId="67B2C9FC" w14:textId="4434C19F" w:rsidR="00D97877" w:rsidRPr="007A07D9" w:rsidRDefault="00D97877" w:rsidP="00D97877">
            <w:pPr>
              <w:jc w:val="center"/>
              <w:rPr>
                <w:rFonts w:cs="Times New Roman"/>
                <w:shd w:val="clear" w:color="auto" w:fill="FFFFFF"/>
              </w:rPr>
            </w:pPr>
            <w:r w:rsidRPr="007A07D9">
              <w:rPr>
                <w:rFonts w:cs="Times New Roman"/>
                <w:shd w:val="clear" w:color="auto" w:fill="FFFFFF"/>
              </w:rPr>
              <w:t>Docker</w:t>
            </w:r>
          </w:p>
        </w:tc>
        <w:tc>
          <w:tcPr>
            <w:tcW w:w="2421" w:type="dxa"/>
            <w:noWrap/>
          </w:tcPr>
          <w:p w14:paraId="50FBBD5C" w14:textId="0A288F6C" w:rsidR="00D97877" w:rsidRPr="007A07D9" w:rsidRDefault="00224832" w:rsidP="00D97877">
            <w:pPr>
              <w:rPr>
                <w:rFonts w:cs="Times New Roman"/>
              </w:rPr>
            </w:pPr>
            <w:r w:rsidRPr="007A07D9">
              <w:rPr>
                <w:rFonts w:cs="Times New Roman"/>
              </w:rPr>
              <w:t>Script</w:t>
            </w:r>
          </w:p>
        </w:tc>
      </w:tr>
      <w:tr w:rsidR="00D97877" w:rsidRPr="007A07D9" w14:paraId="65F2F825" w14:textId="77777777" w:rsidTr="00D97877">
        <w:trPr>
          <w:trHeight w:val="260"/>
        </w:trPr>
        <w:tc>
          <w:tcPr>
            <w:tcW w:w="1776" w:type="dxa"/>
            <w:noWrap/>
          </w:tcPr>
          <w:p w14:paraId="20416F5E" w14:textId="54EE7A6D" w:rsidR="00D97877" w:rsidRPr="007A07D9" w:rsidRDefault="00D97877" w:rsidP="00D97877">
            <w:pPr>
              <w:kinsoku w:val="0"/>
              <w:autoSpaceDE w:val="0"/>
              <w:autoSpaceDN w:val="0"/>
              <w:rPr>
                <w:rFonts w:cs="Times New Roman"/>
              </w:rPr>
            </w:pPr>
            <w:proofErr w:type="spellStart"/>
            <w:r w:rsidRPr="007A07D9">
              <w:rPr>
                <w:rFonts w:cs="Times New Roman"/>
              </w:rPr>
              <w:t>ArgoCD</w:t>
            </w:r>
            <w:proofErr w:type="spellEnd"/>
          </w:p>
        </w:tc>
        <w:tc>
          <w:tcPr>
            <w:tcW w:w="2614" w:type="dxa"/>
            <w:noWrap/>
          </w:tcPr>
          <w:p w14:paraId="095A2D69" w14:textId="3F637C33" w:rsidR="00D97877" w:rsidRPr="007A07D9" w:rsidRDefault="00D97877" w:rsidP="00D97877">
            <w:pPr>
              <w:rPr>
                <w:rFonts w:cs="Times New Roman"/>
                <w:kern w:val="0"/>
              </w:rPr>
            </w:pPr>
            <w:r w:rsidRPr="007A07D9">
              <w:rPr>
                <w:rFonts w:cs="Times New Roman"/>
                <w:kern w:val="0"/>
              </w:rPr>
              <w:t>CI/CD</w:t>
            </w:r>
          </w:p>
        </w:tc>
        <w:tc>
          <w:tcPr>
            <w:tcW w:w="1406" w:type="dxa"/>
            <w:noWrap/>
          </w:tcPr>
          <w:p w14:paraId="638CDAD3" w14:textId="3549F2DD" w:rsidR="00D97877" w:rsidRPr="007A07D9" w:rsidRDefault="00D97877" w:rsidP="00D97877">
            <w:pPr>
              <w:jc w:val="center"/>
              <w:rPr>
                <w:rFonts w:cs="Times New Roman"/>
                <w:shd w:val="clear" w:color="auto" w:fill="FFFFFF"/>
              </w:rPr>
            </w:pPr>
            <w:r w:rsidRPr="007A07D9">
              <w:rPr>
                <w:rFonts w:cs="Times New Roman"/>
                <w:shd w:val="clear" w:color="auto" w:fill="FFFFFF"/>
              </w:rPr>
              <w:t>K8s Helm</w:t>
            </w:r>
          </w:p>
        </w:tc>
        <w:tc>
          <w:tcPr>
            <w:tcW w:w="2421" w:type="dxa"/>
            <w:noWrap/>
          </w:tcPr>
          <w:p w14:paraId="2DB3CE02" w14:textId="77CA2FC6" w:rsidR="00D97877" w:rsidRPr="007A07D9" w:rsidRDefault="00224832" w:rsidP="00D97877">
            <w:pPr>
              <w:rPr>
                <w:rFonts w:cs="Times New Roman"/>
              </w:rPr>
            </w:pPr>
            <w:r w:rsidRPr="007A07D9">
              <w:rPr>
                <w:rFonts w:cs="Times New Roman"/>
              </w:rPr>
              <w:t>Script</w:t>
            </w:r>
          </w:p>
        </w:tc>
      </w:tr>
      <w:tr w:rsidR="00D97877" w:rsidRPr="007A07D9" w14:paraId="1DFC0987" w14:textId="77777777" w:rsidTr="00D97877">
        <w:trPr>
          <w:trHeight w:val="260"/>
        </w:trPr>
        <w:tc>
          <w:tcPr>
            <w:tcW w:w="1776" w:type="dxa"/>
            <w:noWrap/>
          </w:tcPr>
          <w:p w14:paraId="380E5D4A" w14:textId="31008181" w:rsidR="00D97877" w:rsidRPr="007A07D9" w:rsidRDefault="00D97877" w:rsidP="00D97877">
            <w:pPr>
              <w:kinsoku w:val="0"/>
              <w:autoSpaceDE w:val="0"/>
              <w:autoSpaceDN w:val="0"/>
              <w:rPr>
                <w:rFonts w:cs="Times New Roman"/>
              </w:rPr>
            </w:pPr>
            <w:proofErr w:type="spellStart"/>
            <w:r w:rsidRPr="007A07D9">
              <w:rPr>
                <w:rFonts w:cs="Times New Roman"/>
              </w:rPr>
              <w:t>Sonarqube</w:t>
            </w:r>
            <w:proofErr w:type="spellEnd"/>
          </w:p>
        </w:tc>
        <w:tc>
          <w:tcPr>
            <w:tcW w:w="2614" w:type="dxa"/>
            <w:noWrap/>
          </w:tcPr>
          <w:p w14:paraId="1A1DAFD5" w14:textId="29A9C53E" w:rsidR="00D97877" w:rsidRPr="007A07D9" w:rsidRDefault="00D97877" w:rsidP="00D97877">
            <w:pPr>
              <w:rPr>
                <w:rFonts w:cs="Times New Roman"/>
                <w:kern w:val="0"/>
              </w:rPr>
            </w:pPr>
            <w:r w:rsidRPr="007A07D9">
              <w:rPr>
                <w:rFonts w:cs="Times New Roman"/>
                <w:kern w:val="0"/>
              </w:rPr>
              <w:t>CI/CD</w:t>
            </w:r>
          </w:p>
        </w:tc>
        <w:tc>
          <w:tcPr>
            <w:tcW w:w="1406" w:type="dxa"/>
            <w:noWrap/>
          </w:tcPr>
          <w:p w14:paraId="44EA1686" w14:textId="77777777" w:rsidR="00D97877" w:rsidRPr="007A07D9" w:rsidRDefault="00D97877" w:rsidP="00D97877">
            <w:pPr>
              <w:jc w:val="center"/>
              <w:rPr>
                <w:rFonts w:cs="Times New Roman"/>
                <w:shd w:val="clear" w:color="auto" w:fill="FFFFFF"/>
              </w:rPr>
            </w:pPr>
            <w:r w:rsidRPr="007A07D9">
              <w:rPr>
                <w:rFonts w:cs="Times New Roman"/>
                <w:shd w:val="clear" w:color="auto" w:fill="FFFFFF"/>
              </w:rPr>
              <w:t>VM</w:t>
            </w:r>
          </w:p>
          <w:p w14:paraId="7FEF50F2" w14:textId="636EFE80" w:rsidR="00D97877" w:rsidRPr="007A07D9" w:rsidRDefault="00D97877" w:rsidP="00D97877">
            <w:pPr>
              <w:jc w:val="center"/>
              <w:rPr>
                <w:rFonts w:cs="Times New Roman"/>
                <w:shd w:val="clear" w:color="auto" w:fill="FFFFFF"/>
              </w:rPr>
            </w:pPr>
            <w:r w:rsidRPr="007A07D9">
              <w:rPr>
                <w:rFonts w:cs="Times New Roman"/>
                <w:shd w:val="clear" w:color="auto" w:fill="FFFFFF"/>
              </w:rPr>
              <w:t>Docker</w:t>
            </w:r>
          </w:p>
        </w:tc>
        <w:tc>
          <w:tcPr>
            <w:tcW w:w="2421" w:type="dxa"/>
            <w:noWrap/>
          </w:tcPr>
          <w:p w14:paraId="1B015A90" w14:textId="5B572EB9" w:rsidR="00D97877" w:rsidRPr="007A07D9" w:rsidRDefault="00D97877" w:rsidP="00D97877">
            <w:pPr>
              <w:rPr>
                <w:rFonts w:cs="Times New Roman"/>
              </w:rPr>
            </w:pPr>
          </w:p>
        </w:tc>
      </w:tr>
      <w:tr w:rsidR="00D97877" w:rsidRPr="007A07D9" w14:paraId="1CD84E05" w14:textId="77777777" w:rsidTr="00D97877">
        <w:trPr>
          <w:trHeight w:val="260"/>
        </w:trPr>
        <w:tc>
          <w:tcPr>
            <w:tcW w:w="1776" w:type="dxa"/>
            <w:noWrap/>
          </w:tcPr>
          <w:p w14:paraId="52478EA4" w14:textId="04EC5DAD" w:rsidR="00D97877" w:rsidRPr="007A07D9" w:rsidRDefault="00D97877" w:rsidP="00D97877">
            <w:pPr>
              <w:kinsoku w:val="0"/>
              <w:autoSpaceDE w:val="0"/>
              <w:autoSpaceDN w:val="0"/>
              <w:rPr>
                <w:rFonts w:cs="Times New Roman"/>
              </w:rPr>
            </w:pPr>
            <w:proofErr w:type="spellStart"/>
            <w:r w:rsidRPr="007A07D9">
              <w:rPr>
                <w:rFonts w:cs="Times New Roman"/>
              </w:rPr>
              <w:t>Fluentd</w:t>
            </w:r>
            <w:proofErr w:type="spellEnd"/>
          </w:p>
        </w:tc>
        <w:tc>
          <w:tcPr>
            <w:tcW w:w="2614" w:type="dxa"/>
            <w:noWrap/>
          </w:tcPr>
          <w:p w14:paraId="1E3806DE" w14:textId="378567B8" w:rsidR="00D97877" w:rsidRPr="007A07D9" w:rsidRDefault="00D97877" w:rsidP="00D97877">
            <w:pPr>
              <w:rPr>
                <w:rFonts w:cs="Times New Roman"/>
                <w:kern w:val="0"/>
              </w:rPr>
            </w:pPr>
            <w:r w:rsidRPr="007A07D9">
              <w:rPr>
                <w:rFonts w:cs="Times New Roman"/>
                <w:kern w:val="0"/>
              </w:rPr>
              <w:t>Log Monitor</w:t>
            </w:r>
          </w:p>
        </w:tc>
        <w:tc>
          <w:tcPr>
            <w:tcW w:w="1406" w:type="dxa"/>
            <w:noWrap/>
          </w:tcPr>
          <w:p w14:paraId="666C2B98" w14:textId="42615674" w:rsidR="00D97877" w:rsidRPr="007A07D9" w:rsidRDefault="00D97877" w:rsidP="00D97877">
            <w:pPr>
              <w:jc w:val="center"/>
              <w:rPr>
                <w:rFonts w:cs="Times New Roman"/>
                <w:shd w:val="clear" w:color="auto" w:fill="FFFFFF"/>
              </w:rPr>
            </w:pPr>
            <w:r w:rsidRPr="007A07D9">
              <w:rPr>
                <w:rFonts w:cs="Times New Roman"/>
                <w:shd w:val="clear" w:color="auto" w:fill="FFFFFF"/>
              </w:rPr>
              <w:t>K8s</w:t>
            </w:r>
          </w:p>
        </w:tc>
        <w:tc>
          <w:tcPr>
            <w:tcW w:w="2421" w:type="dxa"/>
            <w:noWrap/>
          </w:tcPr>
          <w:p w14:paraId="5ED141DB" w14:textId="3502D918" w:rsidR="00D97877" w:rsidRPr="007A07D9" w:rsidRDefault="00224832" w:rsidP="00D97877">
            <w:pPr>
              <w:rPr>
                <w:rFonts w:cs="Times New Roman"/>
              </w:rPr>
            </w:pPr>
            <w:r w:rsidRPr="007A07D9">
              <w:rPr>
                <w:rFonts w:cs="Times New Roman"/>
              </w:rPr>
              <w:t>Script</w:t>
            </w:r>
          </w:p>
        </w:tc>
      </w:tr>
      <w:tr w:rsidR="00D97877" w:rsidRPr="007A07D9" w14:paraId="3BF776B9" w14:textId="77777777" w:rsidTr="00D97877">
        <w:trPr>
          <w:trHeight w:val="260"/>
        </w:trPr>
        <w:tc>
          <w:tcPr>
            <w:tcW w:w="1776" w:type="dxa"/>
            <w:noWrap/>
          </w:tcPr>
          <w:p w14:paraId="66A6D055" w14:textId="3EFF9186" w:rsidR="00D97877" w:rsidRPr="007A07D9" w:rsidRDefault="00D97877" w:rsidP="00D97877">
            <w:pPr>
              <w:kinsoku w:val="0"/>
              <w:autoSpaceDE w:val="0"/>
              <w:autoSpaceDN w:val="0"/>
              <w:rPr>
                <w:rFonts w:cs="Times New Roman"/>
              </w:rPr>
            </w:pPr>
            <w:r w:rsidRPr="007A07D9">
              <w:rPr>
                <w:rFonts w:cs="Times New Roman"/>
              </w:rPr>
              <w:t>Elasticsearch + Kibana</w:t>
            </w:r>
          </w:p>
        </w:tc>
        <w:tc>
          <w:tcPr>
            <w:tcW w:w="2614" w:type="dxa"/>
            <w:noWrap/>
          </w:tcPr>
          <w:p w14:paraId="28932A3E" w14:textId="37F58DE0" w:rsidR="00D97877" w:rsidRPr="007A07D9" w:rsidRDefault="00D97877" w:rsidP="00D97877">
            <w:pPr>
              <w:rPr>
                <w:rFonts w:cs="Times New Roman"/>
                <w:kern w:val="0"/>
              </w:rPr>
            </w:pPr>
            <w:r w:rsidRPr="007A07D9">
              <w:rPr>
                <w:rFonts w:cs="Times New Roman"/>
                <w:kern w:val="0"/>
              </w:rPr>
              <w:t>Log Monitor</w:t>
            </w:r>
          </w:p>
        </w:tc>
        <w:tc>
          <w:tcPr>
            <w:tcW w:w="1406" w:type="dxa"/>
            <w:noWrap/>
          </w:tcPr>
          <w:p w14:paraId="515C5C1A" w14:textId="77777777" w:rsidR="00D97877" w:rsidRPr="007A07D9" w:rsidRDefault="00D97877" w:rsidP="00D97877">
            <w:pPr>
              <w:jc w:val="center"/>
              <w:rPr>
                <w:rFonts w:cs="Times New Roman"/>
                <w:shd w:val="clear" w:color="auto" w:fill="FFFFFF"/>
              </w:rPr>
            </w:pPr>
            <w:r w:rsidRPr="007A07D9">
              <w:rPr>
                <w:rFonts w:cs="Times New Roman"/>
                <w:shd w:val="clear" w:color="auto" w:fill="FFFFFF"/>
              </w:rPr>
              <w:t>VM</w:t>
            </w:r>
          </w:p>
          <w:p w14:paraId="30C84C70" w14:textId="5F462729" w:rsidR="00D97877" w:rsidRPr="007A07D9" w:rsidRDefault="00D97877" w:rsidP="00D97877">
            <w:pPr>
              <w:jc w:val="center"/>
              <w:rPr>
                <w:rFonts w:cs="Times New Roman"/>
                <w:shd w:val="clear" w:color="auto" w:fill="FFFFFF"/>
              </w:rPr>
            </w:pPr>
            <w:r w:rsidRPr="007A07D9">
              <w:rPr>
                <w:rFonts w:cs="Times New Roman"/>
                <w:shd w:val="clear" w:color="auto" w:fill="FFFFFF"/>
              </w:rPr>
              <w:t>Docker</w:t>
            </w:r>
          </w:p>
        </w:tc>
        <w:tc>
          <w:tcPr>
            <w:tcW w:w="2421" w:type="dxa"/>
            <w:noWrap/>
          </w:tcPr>
          <w:p w14:paraId="73965420" w14:textId="77777777" w:rsidR="0086640B" w:rsidRPr="007A07D9" w:rsidRDefault="00224832" w:rsidP="00D97877">
            <w:pPr>
              <w:rPr>
                <w:rFonts w:cs="Times New Roman"/>
              </w:rPr>
            </w:pPr>
            <w:r w:rsidRPr="007A07D9">
              <w:rPr>
                <w:rFonts w:cs="Times New Roman"/>
              </w:rPr>
              <w:t xml:space="preserve">Query </w:t>
            </w:r>
          </w:p>
          <w:p w14:paraId="0F293C35" w14:textId="48B219D8" w:rsidR="00D97877" w:rsidRPr="007A07D9" w:rsidRDefault="00224832" w:rsidP="00D97877">
            <w:pPr>
              <w:rPr>
                <w:rFonts w:cs="Times New Roman"/>
              </w:rPr>
            </w:pPr>
            <w:r w:rsidRPr="007A07D9">
              <w:rPr>
                <w:rFonts w:cs="Times New Roman"/>
              </w:rPr>
              <w:t>DSL (Domain Specific Language)</w:t>
            </w:r>
          </w:p>
        </w:tc>
      </w:tr>
    </w:tbl>
    <w:p w14:paraId="0E40A9AF" w14:textId="77777777" w:rsidR="00C3424A" w:rsidRPr="007A07D9" w:rsidRDefault="00C3424A" w:rsidP="00C3424A"/>
    <w:p w14:paraId="12E8B384" w14:textId="77777777" w:rsidR="002D4488" w:rsidRPr="007A07D9" w:rsidRDefault="002D4488" w:rsidP="00C3424A"/>
    <w:p w14:paraId="5C6D13EF" w14:textId="77777777" w:rsidR="002D4488" w:rsidRPr="007A07D9" w:rsidRDefault="002D4488" w:rsidP="00C3424A"/>
    <w:p w14:paraId="5FA29436" w14:textId="77777777" w:rsidR="002D4488" w:rsidRPr="007A07D9" w:rsidRDefault="002D4488" w:rsidP="00C3424A"/>
    <w:p w14:paraId="61BA520C" w14:textId="7536A654" w:rsidR="00C3424A" w:rsidRPr="007A07D9" w:rsidRDefault="004074F6" w:rsidP="00C56DE5">
      <w:pPr>
        <w:spacing w:line="360" w:lineRule="auto"/>
        <w:ind w:firstLine="480"/>
        <w:jc w:val="both"/>
      </w:pPr>
      <w:r w:rsidRPr="007A07D9">
        <w:rPr>
          <w:rFonts w:eastAsia="標楷體"/>
          <w:lang w:val="en-NZ"/>
        </w:rPr>
        <w:t>容器化是現今的趨勢，已經建置在虛擬機上的舊系統是否</w:t>
      </w:r>
      <w:proofErr w:type="gramStart"/>
      <w:r w:rsidRPr="007A07D9">
        <w:rPr>
          <w:rFonts w:eastAsia="標楷體"/>
          <w:lang w:val="en-NZ"/>
        </w:rPr>
        <w:t>一</w:t>
      </w:r>
      <w:proofErr w:type="gramEnd"/>
      <w:r w:rsidRPr="007A07D9">
        <w:rPr>
          <w:rFonts w:eastAsia="標楷體"/>
          <w:lang w:val="en-NZ"/>
        </w:rPr>
        <w:t>定都要轉成容器，可從規模及負載來當作判斷依據，如果這個系統，它的負載的量是可預測的，因已經事先分派給它那麼多資源，運作正常也不會過載，這種可照原本的</w:t>
      </w:r>
      <w:r w:rsidRPr="007A07D9">
        <w:rPr>
          <w:rFonts w:eastAsia="標楷體"/>
          <w:lang w:val="en-NZ"/>
        </w:rPr>
        <w:t>VM</w:t>
      </w:r>
      <w:r w:rsidRPr="007A07D9">
        <w:rPr>
          <w:rFonts w:eastAsia="標楷體"/>
          <w:lang w:val="en-NZ"/>
        </w:rPr>
        <w:t>跑即可，例如</w:t>
      </w:r>
      <w:r w:rsidRPr="007A07D9">
        <w:rPr>
          <w:rFonts w:eastAsia="標楷體"/>
          <w:lang w:val="en-NZ"/>
        </w:rPr>
        <w:t>:</w:t>
      </w:r>
      <w:r w:rsidRPr="007A07D9">
        <w:rPr>
          <w:rFonts w:eastAsia="標楷體"/>
          <w:lang w:val="en-NZ"/>
        </w:rPr>
        <w:t>基礎架構的服務，像是</w:t>
      </w:r>
      <w:r w:rsidRPr="007A07D9">
        <w:rPr>
          <w:rFonts w:eastAsia="標楷體"/>
          <w:lang w:val="en-NZ"/>
        </w:rPr>
        <w:t>DNS</w:t>
      </w:r>
      <w:r w:rsidRPr="007A07D9">
        <w:rPr>
          <w:rFonts w:eastAsia="標楷體"/>
          <w:lang w:val="en-NZ"/>
        </w:rPr>
        <w:t>、</w:t>
      </w:r>
      <w:r w:rsidRPr="007A07D9">
        <w:rPr>
          <w:rFonts w:eastAsia="標楷體"/>
          <w:lang w:val="en-NZ"/>
        </w:rPr>
        <w:t>DHCP</w:t>
      </w:r>
      <w:r w:rsidRPr="007A07D9">
        <w:rPr>
          <w:rFonts w:eastAsia="標楷體"/>
          <w:lang w:val="en-NZ"/>
        </w:rPr>
        <w:t>。如果這個系統有一定規模、需要快速部署以及尖峰負載過高，這種就可以選擇容器化。</w:t>
      </w:r>
    </w:p>
    <w:p w14:paraId="2EEC3B5B" w14:textId="4C97D5CF" w:rsidR="00A74D7E" w:rsidRPr="007A07D9" w:rsidRDefault="00A74D7E">
      <w:pPr>
        <w:widowControl/>
      </w:pPr>
      <w:r w:rsidRPr="007A07D9">
        <w:br w:type="page"/>
      </w:r>
    </w:p>
    <w:p w14:paraId="0E504093" w14:textId="77777777" w:rsidR="00DB09DD" w:rsidRPr="007A07D9" w:rsidRDefault="003C486F" w:rsidP="00610B2A">
      <w:pPr>
        <w:pStyle w:val="1"/>
        <w:numPr>
          <w:ilvl w:val="0"/>
          <w:numId w:val="0"/>
        </w:numPr>
      </w:pPr>
      <w:bookmarkStart w:id="115" w:name="_Toc123630114"/>
      <w:bookmarkEnd w:id="104"/>
      <w:bookmarkEnd w:id="105"/>
      <w:bookmarkEnd w:id="106"/>
      <w:bookmarkEnd w:id="107"/>
      <w:bookmarkEnd w:id="108"/>
      <w:bookmarkEnd w:id="109"/>
      <w:bookmarkEnd w:id="110"/>
      <w:r w:rsidRPr="007A07D9">
        <w:lastRenderedPageBreak/>
        <w:t>第五章</w:t>
      </w:r>
      <w:r w:rsidRPr="007A07D9">
        <w:t xml:space="preserve"> </w:t>
      </w:r>
      <w:r w:rsidRPr="007A07D9">
        <w:t>結論</w:t>
      </w:r>
      <w:bookmarkEnd w:id="115"/>
    </w:p>
    <w:p w14:paraId="348AD75A" w14:textId="0F448C2A" w:rsidR="00DC177C" w:rsidRPr="007A07D9" w:rsidRDefault="00E74394" w:rsidP="007860AB">
      <w:pPr>
        <w:spacing w:line="360" w:lineRule="auto"/>
        <w:ind w:firstLineChars="200" w:firstLine="480"/>
        <w:jc w:val="both"/>
        <w:rPr>
          <w:rFonts w:eastAsia="標楷體"/>
          <w:lang w:val="en-NZ"/>
        </w:rPr>
      </w:pPr>
      <w:bookmarkStart w:id="116" w:name="_參考文獻"/>
      <w:bookmarkStart w:id="117" w:name="_Toc395153772"/>
      <w:bookmarkStart w:id="118" w:name="_Toc523013684"/>
      <w:bookmarkStart w:id="119" w:name="_Toc524265618"/>
      <w:bookmarkEnd w:id="116"/>
      <w:r w:rsidRPr="007A07D9">
        <w:rPr>
          <w:rFonts w:eastAsia="標楷體"/>
          <w:lang w:val="en-NZ"/>
        </w:rPr>
        <w:t>企業</w:t>
      </w:r>
      <w:r w:rsidR="00D265F1" w:rsidRPr="007A07D9">
        <w:rPr>
          <w:rFonts w:eastAsia="標楷體"/>
          <w:lang w:val="en-NZ"/>
        </w:rPr>
        <w:t>內部資訊系統從</w:t>
      </w:r>
      <w:r w:rsidR="00FC3BCB" w:rsidRPr="007A07D9">
        <w:rPr>
          <w:rFonts w:eastAsia="標楷體"/>
          <w:lang w:val="en-NZ"/>
        </w:rPr>
        <w:t>最早期</w:t>
      </w:r>
      <w:r w:rsidR="00D265F1" w:rsidRPr="007A07D9">
        <w:rPr>
          <w:rFonts w:eastAsia="標楷體"/>
          <w:lang w:val="en-NZ"/>
        </w:rPr>
        <w:t>的實體主機</w:t>
      </w:r>
      <w:r w:rsidR="00D60A09" w:rsidRPr="007A07D9">
        <w:rPr>
          <w:rFonts w:eastAsia="標楷體"/>
          <w:lang w:val="en-NZ"/>
        </w:rPr>
        <w:t>Client-server</w:t>
      </w:r>
      <w:r w:rsidR="008162A4" w:rsidRPr="007A07D9">
        <w:rPr>
          <w:rFonts w:eastAsia="標楷體"/>
          <w:lang w:val="en-NZ"/>
        </w:rPr>
        <w:t>架構</w:t>
      </w:r>
      <w:r w:rsidR="00D265F1" w:rsidRPr="007A07D9">
        <w:rPr>
          <w:rFonts w:eastAsia="標楷體"/>
          <w:lang w:val="en-NZ"/>
        </w:rPr>
        <w:t>，到</w:t>
      </w:r>
      <w:r w:rsidR="0042402D" w:rsidRPr="007A07D9">
        <w:rPr>
          <w:rFonts w:eastAsia="標楷體"/>
          <w:lang w:val="en-NZ"/>
        </w:rPr>
        <w:t>後來</w:t>
      </w:r>
      <w:r w:rsidR="00D265F1" w:rsidRPr="007A07D9">
        <w:rPr>
          <w:rFonts w:eastAsia="標楷體"/>
          <w:lang w:val="en-NZ"/>
        </w:rPr>
        <w:t>作業系統虛擬化</w:t>
      </w:r>
      <w:r w:rsidR="008162A4" w:rsidRPr="007A07D9">
        <w:rPr>
          <w:rFonts w:eastAsia="標楷體"/>
          <w:lang w:val="en-NZ"/>
        </w:rPr>
        <w:t>技術的虛擬機</w:t>
      </w:r>
      <w:r w:rsidR="00217E67" w:rsidRPr="007A07D9">
        <w:rPr>
          <w:rFonts w:eastAsia="標楷體"/>
          <w:lang w:val="en-NZ"/>
        </w:rPr>
        <w:t>，近年</w:t>
      </w:r>
      <w:r w:rsidR="0042402D" w:rsidRPr="007A07D9">
        <w:rPr>
          <w:rFonts w:eastAsia="標楷體"/>
          <w:lang w:val="en-NZ"/>
        </w:rPr>
        <w:t>來私有雲和公有雲的架構化及</w:t>
      </w:r>
      <w:r w:rsidR="00217E67" w:rsidRPr="007A07D9">
        <w:rPr>
          <w:rFonts w:eastAsia="標楷體"/>
          <w:lang w:val="en-NZ"/>
        </w:rPr>
        <w:t>軟體層的容器化已成為主流趨勢</w:t>
      </w:r>
      <w:r w:rsidR="0042402D" w:rsidRPr="007A07D9">
        <w:rPr>
          <w:rFonts w:eastAsia="標楷體"/>
          <w:lang w:val="en-NZ"/>
        </w:rPr>
        <w:t>。新建的應用或服務</w:t>
      </w:r>
      <w:r w:rsidR="00FC3BCB" w:rsidRPr="007A07D9">
        <w:rPr>
          <w:rFonts w:eastAsia="標楷體"/>
          <w:lang w:val="en-NZ"/>
        </w:rPr>
        <w:t>，越來越多</w:t>
      </w:r>
      <w:r w:rsidR="008D1CB8" w:rsidRPr="007A07D9">
        <w:rPr>
          <w:rFonts w:eastAsia="標楷體"/>
          <w:lang w:val="en-NZ"/>
        </w:rPr>
        <w:t>公司選擇</w:t>
      </w:r>
      <w:r w:rsidR="0042402D" w:rsidRPr="007A07D9">
        <w:rPr>
          <w:rFonts w:eastAsia="標楷體"/>
          <w:lang w:val="en-NZ"/>
        </w:rPr>
        <w:t>在微服務架構上開發，</w:t>
      </w:r>
      <w:r w:rsidR="008D1CB8" w:rsidRPr="007A07D9">
        <w:rPr>
          <w:rFonts w:eastAsia="標楷體"/>
          <w:lang w:val="en-NZ"/>
        </w:rPr>
        <w:t>並</w:t>
      </w:r>
      <w:r w:rsidR="0042402D" w:rsidRPr="007A07D9">
        <w:rPr>
          <w:rFonts w:eastAsia="標楷體"/>
          <w:lang w:val="en-NZ"/>
        </w:rPr>
        <w:t>透過容器化封裝</w:t>
      </w:r>
      <w:r w:rsidR="008D1CB8" w:rsidRPr="007A07D9">
        <w:rPr>
          <w:rFonts w:eastAsia="標楷體"/>
          <w:lang w:val="en-NZ"/>
        </w:rPr>
        <w:t>，達到高可用性、易維護與自動化</w:t>
      </w:r>
      <w:r w:rsidR="00FC3BCB" w:rsidRPr="007A07D9">
        <w:rPr>
          <w:rFonts w:eastAsia="標楷體"/>
          <w:lang w:val="en-NZ"/>
        </w:rPr>
        <w:t>，循序漸進的達到數位轉型目的</w:t>
      </w:r>
      <w:r w:rsidR="00217E67" w:rsidRPr="007A07D9">
        <w:rPr>
          <w:rFonts w:eastAsia="標楷體"/>
          <w:lang w:val="en-NZ"/>
        </w:rPr>
        <w:t>。</w:t>
      </w:r>
      <w:r w:rsidR="008162A4" w:rsidRPr="007A07D9">
        <w:rPr>
          <w:rFonts w:eastAsia="標楷體"/>
          <w:lang w:val="en-NZ"/>
        </w:rPr>
        <w:t>本</w:t>
      </w:r>
      <w:r w:rsidR="00654E9C" w:rsidRPr="007A07D9">
        <w:rPr>
          <w:rFonts w:eastAsia="標楷體"/>
          <w:lang w:val="en-NZ"/>
        </w:rPr>
        <w:t>研究</w:t>
      </w:r>
      <w:r w:rsidR="00FC3BCB" w:rsidRPr="007A07D9">
        <w:rPr>
          <w:rFonts w:eastAsia="標楷體"/>
          <w:lang w:val="en-NZ"/>
        </w:rPr>
        <w:t>以</w:t>
      </w:r>
      <w:r w:rsidRPr="007A07D9">
        <w:rPr>
          <w:rFonts w:eastAsia="標楷體"/>
          <w:lang w:val="en-NZ"/>
        </w:rPr>
        <w:t>微服務為基礎之</w:t>
      </w:r>
      <w:r w:rsidR="00C12126" w:rsidRPr="007A07D9">
        <w:rPr>
          <w:rFonts w:eastAsia="標楷體"/>
          <w:lang w:val="en-NZ"/>
        </w:rPr>
        <w:t>架構</w:t>
      </w:r>
      <w:r w:rsidR="008D1CB8" w:rsidRPr="007A07D9">
        <w:rPr>
          <w:rFonts w:eastAsia="標楷體"/>
          <w:lang w:val="en-NZ"/>
        </w:rPr>
        <w:t>規劃設計</w:t>
      </w:r>
      <w:r w:rsidRPr="007A07D9">
        <w:rPr>
          <w:rFonts w:eastAsia="標楷體"/>
          <w:lang w:val="en-NZ"/>
        </w:rPr>
        <w:t>，</w:t>
      </w:r>
      <w:r w:rsidR="00654E9C" w:rsidRPr="007A07D9">
        <w:rPr>
          <w:rFonts w:eastAsia="標楷體"/>
          <w:lang w:val="en-NZ"/>
        </w:rPr>
        <w:t>在有限制的環境條件下，利用擴充現有設備，使</w:t>
      </w:r>
      <w:r w:rsidR="00FC3BCB" w:rsidRPr="007A07D9">
        <w:rPr>
          <w:rFonts w:eastAsia="標楷體"/>
          <w:lang w:val="en-NZ"/>
        </w:rPr>
        <w:t>用</w:t>
      </w:r>
      <w:r w:rsidR="008D1CB8" w:rsidRPr="007A07D9">
        <w:rPr>
          <w:rFonts w:eastAsia="標楷體"/>
          <w:lang w:val="en-NZ"/>
        </w:rPr>
        <w:t>排程同步的方式</w:t>
      </w:r>
      <w:r w:rsidR="00FC3BCB" w:rsidRPr="007A07D9">
        <w:rPr>
          <w:rFonts w:eastAsia="標楷體"/>
          <w:lang w:val="en-NZ"/>
        </w:rPr>
        <w:t>進行</w:t>
      </w:r>
      <w:proofErr w:type="gramStart"/>
      <w:r w:rsidR="00FC3BCB" w:rsidRPr="007A07D9">
        <w:rPr>
          <w:rFonts w:eastAsia="標楷體"/>
          <w:lang w:val="en-NZ"/>
        </w:rPr>
        <w:t>新舊統資料</w:t>
      </w:r>
      <w:proofErr w:type="gramEnd"/>
      <w:r w:rsidR="00654E9C" w:rsidRPr="007A07D9">
        <w:rPr>
          <w:rFonts w:eastAsia="標楷體"/>
          <w:lang w:val="en-NZ"/>
        </w:rPr>
        <w:t>交</w:t>
      </w:r>
      <w:r w:rsidR="00FC3BCB" w:rsidRPr="007A07D9">
        <w:rPr>
          <w:rFonts w:eastAsia="標楷體"/>
          <w:lang w:val="en-NZ"/>
        </w:rPr>
        <w:t>換</w:t>
      </w:r>
      <w:r w:rsidR="008D1CB8" w:rsidRPr="007A07D9">
        <w:rPr>
          <w:rFonts w:eastAsia="標楷體"/>
          <w:lang w:val="en-NZ"/>
        </w:rPr>
        <w:t>，做為各項</w:t>
      </w:r>
      <w:r w:rsidR="002D4488" w:rsidRPr="007A07D9">
        <w:rPr>
          <w:rFonts w:eastAsia="標楷體"/>
          <w:lang w:val="en-NZ"/>
        </w:rPr>
        <w:t>關鍵</w:t>
      </w:r>
      <w:r w:rsidR="008D1CB8" w:rsidRPr="007A07D9">
        <w:rPr>
          <w:rFonts w:eastAsia="標楷體"/>
          <w:lang w:val="en-NZ"/>
        </w:rPr>
        <w:t>指標呈現的資料來源</w:t>
      </w:r>
      <w:r w:rsidR="00654E9C" w:rsidRPr="007A07D9">
        <w:rPr>
          <w:rFonts w:eastAsia="標楷體"/>
          <w:lang w:val="en-NZ"/>
        </w:rPr>
        <w:t>，</w:t>
      </w:r>
      <w:r w:rsidR="00FC3BCB" w:rsidRPr="007A07D9">
        <w:rPr>
          <w:rFonts w:eastAsia="標楷體"/>
          <w:lang w:val="en-NZ"/>
        </w:rPr>
        <w:t>並保留彈性，未來新開發的程式只要部署在</w:t>
      </w:r>
      <w:r w:rsidR="00FC3BCB" w:rsidRPr="007A07D9">
        <w:rPr>
          <w:rFonts w:eastAsia="標楷體"/>
          <w:lang w:val="en-NZ"/>
        </w:rPr>
        <w:t>K8s Pod</w:t>
      </w:r>
      <w:r w:rsidR="00FC3BCB" w:rsidRPr="007A07D9">
        <w:rPr>
          <w:rFonts w:eastAsia="標楷體"/>
          <w:lang w:val="en-NZ"/>
        </w:rPr>
        <w:t>，經由設定即可快速部署上線，透過</w:t>
      </w:r>
      <w:r w:rsidR="00FC3BCB" w:rsidRPr="007A07D9">
        <w:rPr>
          <w:rFonts w:eastAsia="標楷體"/>
          <w:lang w:val="en-NZ"/>
        </w:rPr>
        <w:t>API</w:t>
      </w:r>
      <w:r w:rsidR="00FC3BCB" w:rsidRPr="007A07D9">
        <w:rPr>
          <w:rFonts w:eastAsia="標楷體"/>
          <w:lang w:val="en-NZ"/>
        </w:rPr>
        <w:t>可快速完成資料</w:t>
      </w:r>
      <w:r w:rsidR="00654E9C" w:rsidRPr="007A07D9">
        <w:rPr>
          <w:rFonts w:eastAsia="標楷體"/>
          <w:lang w:val="en-NZ"/>
        </w:rPr>
        <w:t>串接</w:t>
      </w:r>
      <w:r w:rsidR="00FC3BCB" w:rsidRPr="007A07D9">
        <w:rPr>
          <w:rFonts w:eastAsia="標楷體"/>
          <w:lang w:val="en-NZ"/>
        </w:rPr>
        <w:t>，同步使用</w:t>
      </w:r>
      <w:r w:rsidR="00654E9C" w:rsidRPr="007A07D9">
        <w:rPr>
          <w:rFonts w:eastAsia="標楷體"/>
          <w:lang w:val="en-NZ"/>
        </w:rPr>
        <w:t>叢集</w:t>
      </w:r>
      <w:r w:rsidR="00FC3BCB" w:rsidRPr="007A07D9">
        <w:rPr>
          <w:rFonts w:eastAsia="標楷體"/>
          <w:lang w:val="en-NZ"/>
        </w:rPr>
        <w:t>內</w:t>
      </w:r>
      <w:r w:rsidR="0022469B" w:rsidRPr="007A07D9">
        <w:rPr>
          <w:rFonts w:eastAsia="標楷體"/>
          <w:lang w:val="en-NZ"/>
        </w:rPr>
        <w:t>所有</w:t>
      </w:r>
      <w:r w:rsidR="00FC3BCB" w:rsidRPr="007A07D9">
        <w:rPr>
          <w:rFonts w:eastAsia="標楷體"/>
          <w:lang w:val="en-NZ"/>
        </w:rPr>
        <w:t>的資源。</w:t>
      </w:r>
      <w:r w:rsidR="00DC177C" w:rsidRPr="007A07D9">
        <w:rPr>
          <w:rFonts w:eastAsia="標楷體"/>
          <w:lang w:val="en-NZ"/>
        </w:rPr>
        <w:t>本研究</w:t>
      </w:r>
      <w:r w:rsidR="00DC177C" w:rsidRPr="007A07D9">
        <w:rPr>
          <w:rFonts w:eastAsia="標楷體"/>
          <w:lang w:val="en-NZ"/>
        </w:rPr>
        <w:t>Hypervisor</w:t>
      </w:r>
      <w:r w:rsidR="00DC177C" w:rsidRPr="007A07D9">
        <w:rPr>
          <w:rFonts w:eastAsia="標楷體"/>
          <w:lang w:val="en-NZ"/>
        </w:rPr>
        <w:t>使用</w:t>
      </w:r>
      <w:proofErr w:type="spellStart"/>
      <w:r w:rsidR="00DC177C" w:rsidRPr="007A07D9">
        <w:rPr>
          <w:rFonts w:eastAsia="標楷體"/>
          <w:lang w:val="en-NZ"/>
        </w:rPr>
        <w:t>Proxmox</w:t>
      </w:r>
      <w:proofErr w:type="spellEnd"/>
      <w:r w:rsidR="00DC177C" w:rsidRPr="007A07D9">
        <w:rPr>
          <w:rFonts w:eastAsia="標楷體"/>
          <w:lang w:val="en-NZ"/>
        </w:rPr>
        <w:t xml:space="preserve"> VE</w:t>
      </w:r>
      <w:r w:rsidR="00DC177C" w:rsidRPr="007A07D9">
        <w:rPr>
          <w:rFonts w:eastAsia="標楷體"/>
          <w:lang w:val="en-NZ"/>
        </w:rPr>
        <w:t>，建置成本遠低於</w:t>
      </w:r>
      <w:r w:rsidR="00DC177C" w:rsidRPr="007A07D9">
        <w:rPr>
          <w:rFonts w:eastAsia="標楷體"/>
          <w:lang w:val="en-NZ"/>
        </w:rPr>
        <w:t>VMware</w:t>
      </w:r>
      <w:r w:rsidR="00DC177C" w:rsidRPr="007A07D9">
        <w:rPr>
          <w:rFonts w:eastAsia="標楷體"/>
          <w:lang w:val="en-NZ"/>
        </w:rPr>
        <w:t>，</w:t>
      </w:r>
      <w:r w:rsidR="00E66782" w:rsidRPr="007A07D9">
        <w:rPr>
          <w:rFonts w:eastAsia="標楷體"/>
          <w:lang w:val="en-NZ"/>
        </w:rPr>
        <w:t>可</w:t>
      </w:r>
      <w:r w:rsidR="00DC177C" w:rsidRPr="007A07D9">
        <w:rPr>
          <w:rFonts w:eastAsia="標楷體"/>
          <w:lang w:val="en-NZ"/>
        </w:rPr>
        <w:t>供預算有限的專案參考。</w:t>
      </w:r>
    </w:p>
    <w:p w14:paraId="5BEC4CED" w14:textId="68EB7C27" w:rsidR="00BB63B5" w:rsidRPr="007A07D9" w:rsidRDefault="00E47C48" w:rsidP="00BB63B5">
      <w:pPr>
        <w:spacing w:line="360" w:lineRule="auto"/>
        <w:ind w:firstLineChars="200" w:firstLine="480"/>
        <w:jc w:val="both"/>
        <w:rPr>
          <w:rFonts w:eastAsia="標楷體"/>
          <w:lang w:val="en-NZ"/>
        </w:rPr>
      </w:pPr>
      <w:r w:rsidRPr="007A07D9">
        <w:rPr>
          <w:rFonts w:eastAsia="標楷體"/>
          <w:lang w:val="en-NZ"/>
        </w:rPr>
        <w:t>數位轉型</w:t>
      </w:r>
      <w:r w:rsidR="00DC177C" w:rsidRPr="007A07D9">
        <w:rPr>
          <w:rFonts w:eastAsia="標楷體"/>
          <w:lang w:val="en-NZ"/>
        </w:rPr>
        <w:t>可能遇到</w:t>
      </w:r>
      <w:r w:rsidR="00654E9C" w:rsidRPr="007A07D9">
        <w:rPr>
          <w:rFonts w:eastAsia="標楷體"/>
          <w:lang w:val="en-NZ"/>
        </w:rPr>
        <w:t>很多</w:t>
      </w:r>
      <w:r w:rsidR="00DC177C" w:rsidRPr="007A07D9">
        <w:rPr>
          <w:rFonts w:eastAsia="標楷體"/>
          <w:lang w:val="en-NZ"/>
        </w:rPr>
        <w:t>問題</w:t>
      </w:r>
      <w:r w:rsidR="00654E9C" w:rsidRPr="007A07D9">
        <w:rPr>
          <w:rFonts w:eastAsia="標楷體"/>
          <w:lang w:val="en-NZ"/>
        </w:rPr>
        <w:t>，例如</w:t>
      </w:r>
      <w:r w:rsidR="00654E9C" w:rsidRPr="007A07D9">
        <w:rPr>
          <w:rFonts w:eastAsia="標楷體"/>
          <w:lang w:val="en-NZ"/>
        </w:rPr>
        <w:t>:</w:t>
      </w:r>
      <w:r w:rsidR="00654E9C" w:rsidRPr="007A07D9">
        <w:rPr>
          <w:rFonts w:eastAsia="標楷體"/>
          <w:lang w:val="en-NZ"/>
        </w:rPr>
        <w:t>舊系統不易</w:t>
      </w:r>
      <w:r w:rsidR="00FF1339" w:rsidRPr="007A07D9">
        <w:rPr>
          <w:rFonts w:eastAsia="標楷體"/>
          <w:lang w:val="en-NZ"/>
        </w:rPr>
        <w:t>重構</w:t>
      </w:r>
      <w:r w:rsidR="00654E9C" w:rsidRPr="007A07D9">
        <w:rPr>
          <w:rFonts w:eastAsia="標楷體"/>
          <w:lang w:val="en-NZ"/>
        </w:rPr>
        <w:t>翻新、</w:t>
      </w:r>
      <w:r w:rsidRPr="007A07D9">
        <w:rPr>
          <w:rFonts w:eastAsia="標楷體"/>
          <w:lang w:val="en-NZ"/>
        </w:rPr>
        <w:t>雲端原生</w:t>
      </w:r>
      <w:r w:rsidR="00DC177C" w:rsidRPr="007A07D9">
        <w:rPr>
          <w:rFonts w:eastAsia="標楷體"/>
          <w:lang w:val="en-NZ"/>
        </w:rPr>
        <w:t>容器技術</w:t>
      </w:r>
      <w:r w:rsidR="008162A4" w:rsidRPr="007A07D9">
        <w:rPr>
          <w:rFonts w:eastAsia="標楷體"/>
          <w:lang w:val="en-NZ"/>
        </w:rPr>
        <w:t>本身</w:t>
      </w:r>
      <w:r w:rsidR="00DC177C" w:rsidRPr="007A07D9">
        <w:rPr>
          <w:rFonts w:eastAsia="標楷體"/>
          <w:lang w:val="en-NZ"/>
        </w:rPr>
        <w:t>的複雜性</w:t>
      </w:r>
      <w:r w:rsidRPr="007A07D9">
        <w:rPr>
          <w:rFonts w:eastAsia="標楷體"/>
          <w:lang w:val="en-NZ"/>
        </w:rPr>
        <w:t>、</w:t>
      </w:r>
      <w:proofErr w:type="gramStart"/>
      <w:r w:rsidRPr="007A07D9">
        <w:rPr>
          <w:rFonts w:eastAsia="標楷體"/>
          <w:lang w:val="en-NZ"/>
        </w:rPr>
        <w:t>運維</w:t>
      </w:r>
      <w:r w:rsidR="00E66782" w:rsidRPr="007A07D9">
        <w:rPr>
          <w:rFonts w:eastAsia="標楷體"/>
          <w:lang w:val="en-NZ"/>
        </w:rPr>
        <w:t>與</w:t>
      </w:r>
      <w:proofErr w:type="gramEnd"/>
      <w:r w:rsidRPr="007A07D9">
        <w:rPr>
          <w:rFonts w:eastAsia="標楷體"/>
          <w:lang w:val="en-NZ"/>
        </w:rPr>
        <w:t>開發人才培養</w:t>
      </w:r>
      <w:r w:rsidR="008162A4" w:rsidRPr="007A07D9">
        <w:rPr>
          <w:rFonts w:eastAsia="標楷體"/>
          <w:lang w:val="en-NZ"/>
        </w:rPr>
        <w:t>難度</w:t>
      </w:r>
      <w:r w:rsidR="00654E9C" w:rsidRPr="007A07D9">
        <w:rPr>
          <w:rFonts w:eastAsia="標楷體"/>
          <w:lang w:val="en-NZ"/>
        </w:rPr>
        <w:t>、</w:t>
      </w:r>
      <w:proofErr w:type="gramStart"/>
      <w:r w:rsidRPr="007A07D9">
        <w:rPr>
          <w:rFonts w:eastAsia="標楷體"/>
          <w:lang w:val="en-NZ"/>
        </w:rPr>
        <w:t>資安議題</w:t>
      </w:r>
      <w:proofErr w:type="gramEnd"/>
      <w:r w:rsidRPr="007A07D9">
        <w:rPr>
          <w:rFonts w:eastAsia="標楷體"/>
          <w:lang w:val="en-NZ"/>
        </w:rPr>
        <w:t>之外，轉型之餘如何為企業內外</w:t>
      </w:r>
      <w:r w:rsidR="00E66782" w:rsidRPr="007A07D9">
        <w:rPr>
          <w:rFonts w:eastAsia="標楷體"/>
          <w:lang w:val="en-NZ"/>
        </w:rPr>
        <w:t>部</w:t>
      </w:r>
      <w:r w:rsidRPr="007A07D9">
        <w:rPr>
          <w:rFonts w:eastAsia="標楷體"/>
          <w:lang w:val="en-NZ"/>
        </w:rPr>
        <w:t>創造更大的效益，有賴於</w:t>
      </w:r>
      <w:r w:rsidR="008162A4" w:rsidRPr="007A07D9">
        <w:rPr>
          <w:rFonts w:eastAsia="標楷體"/>
          <w:lang w:val="en-NZ"/>
        </w:rPr>
        <w:t>經營策略的調整及</w:t>
      </w:r>
      <w:r w:rsidRPr="007A07D9">
        <w:rPr>
          <w:rFonts w:eastAsia="標楷體"/>
          <w:lang w:val="en-NZ"/>
        </w:rPr>
        <w:t>雲端資料的</w:t>
      </w:r>
      <w:r w:rsidR="00E66782" w:rsidRPr="007A07D9">
        <w:rPr>
          <w:rFonts w:eastAsia="標楷體"/>
          <w:lang w:val="en-NZ"/>
        </w:rPr>
        <w:t>運用，這是一門值得深入探討的議題。</w:t>
      </w:r>
    </w:p>
    <w:bookmarkEnd w:id="117"/>
    <w:bookmarkEnd w:id="118"/>
    <w:bookmarkEnd w:id="119"/>
    <w:p w14:paraId="1410A4C0" w14:textId="77777777" w:rsidR="00A74D7E" w:rsidRPr="007A07D9" w:rsidRDefault="00A74D7E">
      <w:pPr>
        <w:widowControl/>
        <w:rPr>
          <w:rFonts w:eastAsia="標楷體"/>
          <w:lang w:val="en-NZ"/>
        </w:rPr>
      </w:pPr>
      <w:r w:rsidRPr="007A07D9">
        <w:rPr>
          <w:b/>
          <w:bCs/>
          <w:lang w:val="en-NZ"/>
        </w:rPr>
        <w:br w:type="page"/>
      </w:r>
    </w:p>
    <w:p w14:paraId="7A6C42FA" w14:textId="515A663A" w:rsidR="00FD107B" w:rsidRPr="007A07D9" w:rsidRDefault="003C486F" w:rsidP="008D494A">
      <w:pPr>
        <w:pStyle w:val="1"/>
        <w:numPr>
          <w:ilvl w:val="0"/>
          <w:numId w:val="0"/>
        </w:numPr>
      </w:pPr>
      <w:bookmarkStart w:id="120" w:name="_Toc123630115"/>
      <w:r w:rsidRPr="007A07D9">
        <w:lastRenderedPageBreak/>
        <w:t>參考文獻</w:t>
      </w:r>
      <w:bookmarkEnd w:id="120"/>
    </w:p>
    <w:p w14:paraId="501E4FBA" w14:textId="4B15CAEF" w:rsidR="003D175D" w:rsidRPr="007A07D9" w:rsidRDefault="002544C7" w:rsidP="0078398B">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D. Gannon, R. </w:t>
      </w:r>
      <w:proofErr w:type="spellStart"/>
      <w:r w:rsidRPr="007A07D9">
        <w:rPr>
          <w:rFonts w:ascii="Times New Roman" w:eastAsia="標楷體" w:hAnsi="Times New Roman" w:cs="Times New Roman"/>
        </w:rPr>
        <w:t>Barga</w:t>
      </w:r>
      <w:proofErr w:type="spellEnd"/>
      <w:r w:rsidRPr="007A07D9">
        <w:rPr>
          <w:rFonts w:ascii="Times New Roman" w:eastAsia="標楷體" w:hAnsi="Times New Roman" w:cs="Times New Roman"/>
        </w:rPr>
        <w:t xml:space="preserve"> and N. </w:t>
      </w:r>
      <w:proofErr w:type="spellStart"/>
      <w:r w:rsidRPr="007A07D9">
        <w:rPr>
          <w:rFonts w:ascii="Times New Roman" w:eastAsia="標楷體" w:hAnsi="Times New Roman" w:cs="Times New Roman"/>
        </w:rPr>
        <w:t>Sundaresan</w:t>
      </w:r>
      <w:proofErr w:type="spellEnd"/>
      <w:r w:rsidRPr="007A07D9">
        <w:rPr>
          <w:rFonts w:ascii="Times New Roman" w:eastAsia="標楷體" w:hAnsi="Times New Roman" w:cs="Times New Roman"/>
        </w:rPr>
        <w:t xml:space="preserve">, "Cloud-Native Applications," in IEEE Cloud Computing, vol. 4, no. 5, pp. 16-21, September/October 2017, </w:t>
      </w:r>
      <w:proofErr w:type="spellStart"/>
      <w:r w:rsidRPr="007A07D9">
        <w:rPr>
          <w:rFonts w:ascii="Times New Roman" w:eastAsia="標楷體" w:hAnsi="Times New Roman" w:cs="Times New Roman"/>
        </w:rPr>
        <w:t>doi</w:t>
      </w:r>
      <w:proofErr w:type="spellEnd"/>
      <w:r w:rsidRPr="007A07D9">
        <w:rPr>
          <w:rFonts w:ascii="Times New Roman" w:eastAsia="標楷體" w:hAnsi="Times New Roman" w:cs="Times New Roman"/>
        </w:rPr>
        <w:t>: 10.1109/MCC.2017.4250939.</w:t>
      </w:r>
    </w:p>
    <w:p w14:paraId="73F2C1D8" w14:textId="5614CF37" w:rsidR="005E10F9" w:rsidRPr="007A07D9" w:rsidRDefault="00B01DD5" w:rsidP="0078398B">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M. </w:t>
      </w:r>
      <w:r w:rsidR="00AC5CA9" w:rsidRPr="007A07D9">
        <w:rPr>
          <w:rFonts w:ascii="Times New Roman" w:eastAsia="標楷體" w:hAnsi="Times New Roman" w:cs="Times New Roman"/>
        </w:rPr>
        <w:t>Fowler</w:t>
      </w:r>
      <w:r w:rsidR="00143BBF" w:rsidRPr="007A07D9">
        <w:rPr>
          <w:rFonts w:ascii="Times New Roman" w:eastAsia="標楷體" w:hAnsi="Times New Roman" w:cs="Times New Roman"/>
        </w:rPr>
        <w:t xml:space="preserve"> and J. </w:t>
      </w:r>
      <w:r w:rsidR="00AC5CA9" w:rsidRPr="007A07D9">
        <w:rPr>
          <w:rFonts w:ascii="Times New Roman" w:eastAsia="標楷體" w:hAnsi="Times New Roman" w:cs="Times New Roman"/>
        </w:rPr>
        <w:t>Lewis</w:t>
      </w:r>
      <w:r w:rsidR="00143BBF" w:rsidRPr="007A07D9">
        <w:rPr>
          <w:rFonts w:ascii="Times New Roman" w:eastAsia="標楷體" w:hAnsi="Times New Roman" w:cs="Times New Roman"/>
        </w:rPr>
        <w:t>,</w:t>
      </w:r>
      <w:r w:rsidR="00AC5CA9" w:rsidRPr="007A07D9">
        <w:rPr>
          <w:rFonts w:ascii="Times New Roman" w:eastAsia="標楷體" w:hAnsi="Times New Roman" w:cs="Times New Roman"/>
        </w:rPr>
        <w:t xml:space="preserve"> </w:t>
      </w:r>
      <w:r w:rsidR="00143BBF" w:rsidRPr="007A07D9">
        <w:rPr>
          <w:rFonts w:ascii="Times New Roman" w:eastAsia="標楷體" w:hAnsi="Times New Roman" w:cs="Times New Roman"/>
        </w:rPr>
        <w:t>"</w:t>
      </w:r>
      <w:r w:rsidR="00AC5CA9" w:rsidRPr="007A07D9">
        <w:rPr>
          <w:rFonts w:ascii="Times New Roman" w:eastAsia="標楷體" w:hAnsi="Times New Roman" w:cs="Times New Roman"/>
        </w:rPr>
        <w:t xml:space="preserve">Microservices: Nur </w:t>
      </w:r>
      <w:proofErr w:type="spellStart"/>
      <w:r w:rsidR="00AC5CA9" w:rsidRPr="007A07D9">
        <w:rPr>
          <w:rFonts w:ascii="Times New Roman" w:eastAsia="標楷體" w:hAnsi="Times New Roman" w:cs="Times New Roman"/>
        </w:rPr>
        <w:t>ein</w:t>
      </w:r>
      <w:proofErr w:type="spellEnd"/>
      <w:r w:rsidR="00AC5CA9" w:rsidRPr="007A07D9">
        <w:rPr>
          <w:rFonts w:ascii="Times New Roman" w:eastAsia="標楷體" w:hAnsi="Times New Roman" w:cs="Times New Roman"/>
        </w:rPr>
        <w:t xml:space="preserve"> </w:t>
      </w:r>
      <w:proofErr w:type="spellStart"/>
      <w:r w:rsidR="00AC5CA9" w:rsidRPr="007A07D9">
        <w:rPr>
          <w:rFonts w:ascii="Times New Roman" w:eastAsia="標楷體" w:hAnsi="Times New Roman" w:cs="Times New Roman"/>
        </w:rPr>
        <w:t>weiteres</w:t>
      </w:r>
      <w:proofErr w:type="spellEnd"/>
      <w:r w:rsidR="00AC5CA9" w:rsidRPr="007A07D9">
        <w:rPr>
          <w:rFonts w:ascii="Times New Roman" w:eastAsia="標楷體" w:hAnsi="Times New Roman" w:cs="Times New Roman"/>
        </w:rPr>
        <w:t xml:space="preserve"> </w:t>
      </w:r>
      <w:proofErr w:type="spellStart"/>
      <w:r w:rsidR="00AC5CA9" w:rsidRPr="007A07D9">
        <w:rPr>
          <w:rFonts w:ascii="Times New Roman" w:eastAsia="標楷體" w:hAnsi="Times New Roman" w:cs="Times New Roman"/>
        </w:rPr>
        <w:t>Konzept</w:t>
      </w:r>
      <w:proofErr w:type="spellEnd"/>
      <w:r w:rsidR="00AC5CA9" w:rsidRPr="007A07D9">
        <w:rPr>
          <w:rFonts w:ascii="Times New Roman" w:eastAsia="標楷體" w:hAnsi="Times New Roman" w:cs="Times New Roman"/>
        </w:rPr>
        <w:t xml:space="preserve"> in der </w:t>
      </w:r>
      <w:proofErr w:type="spellStart"/>
      <w:r w:rsidR="00AC5CA9" w:rsidRPr="007A07D9">
        <w:rPr>
          <w:rFonts w:ascii="Times New Roman" w:eastAsia="標楷體" w:hAnsi="Times New Roman" w:cs="Times New Roman"/>
        </w:rPr>
        <w:t>Softwarearchitektur</w:t>
      </w:r>
      <w:proofErr w:type="spellEnd"/>
      <w:r w:rsidR="00AC5CA9" w:rsidRPr="007A07D9">
        <w:rPr>
          <w:rFonts w:ascii="Times New Roman" w:eastAsia="標楷體" w:hAnsi="Times New Roman" w:cs="Times New Roman"/>
        </w:rPr>
        <w:t xml:space="preserve"> </w:t>
      </w:r>
      <w:proofErr w:type="spellStart"/>
      <w:r w:rsidR="00AC5CA9" w:rsidRPr="007A07D9">
        <w:rPr>
          <w:rFonts w:ascii="Times New Roman" w:eastAsia="標楷體" w:hAnsi="Times New Roman" w:cs="Times New Roman"/>
        </w:rPr>
        <w:t>oder</w:t>
      </w:r>
      <w:proofErr w:type="spellEnd"/>
      <w:r w:rsidR="00AC5CA9" w:rsidRPr="007A07D9">
        <w:rPr>
          <w:rFonts w:ascii="Times New Roman" w:eastAsia="標楷體" w:hAnsi="Times New Roman" w:cs="Times New Roman"/>
        </w:rPr>
        <w:t xml:space="preserve"> </w:t>
      </w:r>
      <w:proofErr w:type="spellStart"/>
      <w:r w:rsidR="00AC5CA9" w:rsidRPr="007A07D9">
        <w:rPr>
          <w:rFonts w:ascii="Times New Roman" w:eastAsia="標楷體" w:hAnsi="Times New Roman" w:cs="Times New Roman"/>
        </w:rPr>
        <w:t>mehr</w:t>
      </w:r>
      <w:proofErr w:type="spellEnd"/>
      <w:r w:rsidR="00143BBF" w:rsidRPr="007A07D9">
        <w:rPr>
          <w:rFonts w:ascii="Times New Roman" w:eastAsia="標楷體" w:hAnsi="Times New Roman" w:cs="Times New Roman"/>
        </w:rPr>
        <w:t>,"</w:t>
      </w:r>
      <w:r w:rsidR="00AC5CA9" w:rsidRPr="007A07D9">
        <w:rPr>
          <w:rFonts w:ascii="Times New Roman" w:eastAsia="標楷體" w:hAnsi="Times New Roman" w:cs="Times New Roman"/>
        </w:rPr>
        <w:t xml:space="preserve"> </w:t>
      </w:r>
      <w:proofErr w:type="spellStart"/>
      <w:r w:rsidR="00AC5CA9" w:rsidRPr="007A07D9">
        <w:rPr>
          <w:rFonts w:ascii="Times New Roman" w:eastAsia="標楷體" w:hAnsi="Times New Roman" w:cs="Times New Roman"/>
        </w:rPr>
        <w:t>Objektspektrum</w:t>
      </w:r>
      <w:proofErr w:type="spellEnd"/>
      <w:r w:rsidR="00AC5CA9" w:rsidRPr="007A07D9">
        <w:rPr>
          <w:rFonts w:ascii="Times New Roman" w:eastAsia="標楷體" w:hAnsi="Times New Roman" w:cs="Times New Roman"/>
        </w:rPr>
        <w:t xml:space="preserve">, </w:t>
      </w:r>
      <w:r w:rsidR="00143BBF" w:rsidRPr="007A07D9">
        <w:rPr>
          <w:rFonts w:ascii="Times New Roman" w:eastAsia="標楷體" w:hAnsi="Times New Roman" w:cs="Times New Roman"/>
        </w:rPr>
        <w:t xml:space="preserve">2015, pp. </w:t>
      </w:r>
      <w:r w:rsidR="00AC5CA9" w:rsidRPr="007A07D9">
        <w:rPr>
          <w:rFonts w:ascii="Times New Roman" w:eastAsia="標楷體" w:hAnsi="Times New Roman" w:cs="Times New Roman"/>
        </w:rPr>
        <w:t>14-20.</w:t>
      </w:r>
    </w:p>
    <w:p w14:paraId="677F9659" w14:textId="4A4D2FAB" w:rsidR="00AC5CA9"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F. Rossi, V. </w:t>
      </w:r>
      <w:proofErr w:type="spellStart"/>
      <w:r w:rsidRPr="007A07D9">
        <w:rPr>
          <w:rFonts w:ascii="Times New Roman" w:eastAsia="標楷體" w:hAnsi="Times New Roman" w:cs="Times New Roman"/>
        </w:rPr>
        <w:t>Cardellini</w:t>
      </w:r>
      <w:proofErr w:type="spellEnd"/>
      <w:r w:rsidRPr="007A07D9">
        <w:rPr>
          <w:rFonts w:ascii="Times New Roman" w:eastAsia="標楷體" w:hAnsi="Times New Roman" w:cs="Times New Roman"/>
        </w:rPr>
        <w:t xml:space="preserve"> and F. L. </w:t>
      </w:r>
      <w:proofErr w:type="spellStart"/>
      <w:r w:rsidRPr="007A07D9">
        <w:rPr>
          <w:rFonts w:ascii="Times New Roman" w:eastAsia="標楷體" w:hAnsi="Times New Roman" w:cs="Times New Roman"/>
        </w:rPr>
        <w:t>Presti</w:t>
      </w:r>
      <w:proofErr w:type="spellEnd"/>
      <w:r w:rsidRPr="007A07D9">
        <w:rPr>
          <w:rFonts w:ascii="Times New Roman" w:eastAsia="標楷體" w:hAnsi="Times New Roman" w:cs="Times New Roman"/>
        </w:rPr>
        <w:t xml:space="preserve">, "Hierarchical Scaling of Microservices in Kubernetes," 2020 IEEE International Conference on Autonomic Computing and Self-Organizing Systems (ACSOS), 2020, pp. 28-37, </w:t>
      </w:r>
      <w:proofErr w:type="spellStart"/>
      <w:r w:rsidRPr="007A07D9">
        <w:rPr>
          <w:rFonts w:ascii="Times New Roman" w:eastAsia="標楷體" w:hAnsi="Times New Roman" w:cs="Times New Roman"/>
        </w:rPr>
        <w:t>doi</w:t>
      </w:r>
      <w:proofErr w:type="spellEnd"/>
      <w:r w:rsidRPr="007A07D9">
        <w:rPr>
          <w:rFonts w:ascii="Times New Roman" w:eastAsia="標楷體" w:hAnsi="Times New Roman" w:cs="Times New Roman"/>
        </w:rPr>
        <w:t>: 10.1109/ACSOS49614.2020.00023.</w:t>
      </w:r>
    </w:p>
    <w:p w14:paraId="61A43534" w14:textId="4C151B3C" w:rsidR="003614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T. </w:t>
      </w:r>
      <w:proofErr w:type="spellStart"/>
      <w:r w:rsidRPr="007A07D9">
        <w:rPr>
          <w:rFonts w:ascii="Times New Roman" w:eastAsia="標楷體" w:hAnsi="Times New Roman" w:cs="Times New Roman"/>
        </w:rPr>
        <w:t>Yarygina</w:t>
      </w:r>
      <w:proofErr w:type="spellEnd"/>
      <w:r w:rsidRPr="007A07D9">
        <w:rPr>
          <w:rFonts w:ascii="Times New Roman" w:eastAsia="標楷體" w:hAnsi="Times New Roman" w:cs="Times New Roman"/>
        </w:rPr>
        <w:t xml:space="preserve"> and A. H. </w:t>
      </w:r>
      <w:proofErr w:type="spellStart"/>
      <w:r w:rsidRPr="007A07D9">
        <w:rPr>
          <w:rFonts w:ascii="Times New Roman" w:eastAsia="標楷體" w:hAnsi="Times New Roman" w:cs="Times New Roman"/>
        </w:rPr>
        <w:t>Bagge</w:t>
      </w:r>
      <w:proofErr w:type="spellEnd"/>
      <w:r w:rsidRPr="007A07D9">
        <w:rPr>
          <w:rFonts w:ascii="Times New Roman" w:eastAsia="標楷體" w:hAnsi="Times New Roman" w:cs="Times New Roman"/>
        </w:rPr>
        <w:t xml:space="preserve">, "Overcoming Security Challenges in Microservice Architectures," 2018 IEEE Symposium on Service-Oriented System Engineering (SOSE), 2018, pp. 11-20, </w:t>
      </w:r>
      <w:proofErr w:type="spellStart"/>
      <w:r w:rsidRPr="007A07D9">
        <w:rPr>
          <w:rFonts w:ascii="Times New Roman" w:eastAsia="標楷體" w:hAnsi="Times New Roman" w:cs="Times New Roman"/>
        </w:rPr>
        <w:t>doi</w:t>
      </w:r>
      <w:proofErr w:type="spellEnd"/>
      <w:r w:rsidRPr="007A07D9">
        <w:rPr>
          <w:rFonts w:ascii="Times New Roman" w:eastAsia="標楷體" w:hAnsi="Times New Roman" w:cs="Times New Roman"/>
        </w:rPr>
        <w:t>: 10.1109/SOSE.2018.00011.</w:t>
      </w:r>
    </w:p>
    <w:p w14:paraId="33C6BFEE" w14:textId="0E623FEA" w:rsidR="003614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A. </w:t>
      </w:r>
      <w:proofErr w:type="spellStart"/>
      <w:r w:rsidRPr="007A07D9">
        <w:rPr>
          <w:rFonts w:ascii="Times New Roman" w:eastAsia="標楷體" w:hAnsi="Times New Roman" w:cs="Times New Roman"/>
        </w:rPr>
        <w:t>Balalaie</w:t>
      </w:r>
      <w:proofErr w:type="spellEnd"/>
      <w:r w:rsidRPr="007A07D9">
        <w:rPr>
          <w:rFonts w:ascii="Times New Roman" w:eastAsia="標楷體" w:hAnsi="Times New Roman" w:cs="Times New Roman"/>
        </w:rPr>
        <w:t xml:space="preserve">, A. </w:t>
      </w:r>
      <w:proofErr w:type="spellStart"/>
      <w:r w:rsidRPr="007A07D9">
        <w:rPr>
          <w:rFonts w:ascii="Times New Roman" w:eastAsia="標楷體" w:hAnsi="Times New Roman" w:cs="Times New Roman"/>
        </w:rPr>
        <w:t>Heydarnoori</w:t>
      </w:r>
      <w:proofErr w:type="spellEnd"/>
      <w:r w:rsidRPr="007A07D9">
        <w:rPr>
          <w:rFonts w:ascii="Times New Roman" w:eastAsia="標楷體" w:hAnsi="Times New Roman" w:cs="Times New Roman"/>
        </w:rPr>
        <w:t xml:space="preserve"> and P. </w:t>
      </w:r>
      <w:proofErr w:type="spellStart"/>
      <w:r w:rsidRPr="007A07D9">
        <w:rPr>
          <w:rFonts w:ascii="Times New Roman" w:eastAsia="標楷體" w:hAnsi="Times New Roman" w:cs="Times New Roman"/>
        </w:rPr>
        <w:t>Jamshidi</w:t>
      </w:r>
      <w:proofErr w:type="spellEnd"/>
      <w:r w:rsidRPr="007A07D9">
        <w:rPr>
          <w:rFonts w:ascii="Times New Roman" w:eastAsia="標楷體" w:hAnsi="Times New Roman" w:cs="Times New Roman"/>
        </w:rPr>
        <w:t xml:space="preserve">, "Microservices Architecture Enables DevOps: Migration to a Cloud-Native Architecture," in IEEE Software, vol. 33, no. 3, pp. 42-52, May-June 2016, </w:t>
      </w:r>
      <w:proofErr w:type="spellStart"/>
      <w:r w:rsidRPr="007A07D9">
        <w:rPr>
          <w:rFonts w:ascii="Times New Roman" w:eastAsia="標楷體" w:hAnsi="Times New Roman" w:cs="Times New Roman"/>
        </w:rPr>
        <w:t>doi</w:t>
      </w:r>
      <w:proofErr w:type="spellEnd"/>
      <w:r w:rsidRPr="007A07D9">
        <w:rPr>
          <w:rFonts w:ascii="Times New Roman" w:eastAsia="標楷體" w:hAnsi="Times New Roman" w:cs="Times New Roman"/>
        </w:rPr>
        <w:t>: 10.1109/MS.2016.64.</w:t>
      </w:r>
    </w:p>
    <w:p w14:paraId="08B109EC" w14:textId="490C8B05" w:rsidR="004B0961"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D. Bernstein, "Containers and Cloud: From LXC to Docker to Kubernetes," in IEEE Cloud Computing, vol. 1, no. 3, pp. 81-84, Sept. 2014, </w:t>
      </w:r>
      <w:proofErr w:type="spellStart"/>
      <w:r w:rsidRPr="007A07D9">
        <w:rPr>
          <w:rFonts w:ascii="Times New Roman" w:eastAsia="標楷體" w:hAnsi="Times New Roman" w:cs="Times New Roman"/>
        </w:rPr>
        <w:t>doi</w:t>
      </w:r>
      <w:proofErr w:type="spellEnd"/>
      <w:r w:rsidRPr="007A07D9">
        <w:rPr>
          <w:rFonts w:ascii="Times New Roman" w:eastAsia="標楷體" w:hAnsi="Times New Roman" w:cs="Times New Roman"/>
        </w:rPr>
        <w:t>: 10.1109/MCC.2014.51.</w:t>
      </w:r>
    </w:p>
    <w:p w14:paraId="70DECEEF" w14:textId="22AC66A7" w:rsidR="004B0961"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L. </w:t>
      </w:r>
      <w:proofErr w:type="spellStart"/>
      <w:r w:rsidRPr="007A07D9">
        <w:rPr>
          <w:rFonts w:ascii="Times New Roman" w:eastAsia="標楷體" w:hAnsi="Times New Roman" w:cs="Times New Roman"/>
        </w:rPr>
        <w:t>Abdollahi</w:t>
      </w:r>
      <w:proofErr w:type="spellEnd"/>
      <w:r w:rsidRPr="007A07D9">
        <w:rPr>
          <w:rFonts w:ascii="Times New Roman" w:eastAsia="標楷體" w:hAnsi="Times New Roman" w:cs="Times New Roman"/>
        </w:rPr>
        <w:t xml:space="preserve"> </w:t>
      </w:r>
      <w:proofErr w:type="spellStart"/>
      <w:r w:rsidRPr="007A07D9">
        <w:rPr>
          <w:rFonts w:ascii="Times New Roman" w:eastAsia="標楷體" w:hAnsi="Times New Roman" w:cs="Times New Roman"/>
        </w:rPr>
        <w:t>Vayghan</w:t>
      </w:r>
      <w:proofErr w:type="spellEnd"/>
      <w:r w:rsidRPr="007A07D9">
        <w:rPr>
          <w:rFonts w:ascii="Times New Roman" w:eastAsia="標楷體" w:hAnsi="Times New Roman" w:cs="Times New Roman"/>
        </w:rPr>
        <w:t xml:space="preserve">, M. A. Saied, M. </w:t>
      </w:r>
      <w:proofErr w:type="spellStart"/>
      <w:r w:rsidRPr="007A07D9">
        <w:rPr>
          <w:rFonts w:ascii="Times New Roman" w:eastAsia="標楷體" w:hAnsi="Times New Roman" w:cs="Times New Roman"/>
        </w:rPr>
        <w:t>Toeroe</w:t>
      </w:r>
      <w:proofErr w:type="spellEnd"/>
      <w:r w:rsidRPr="007A07D9">
        <w:rPr>
          <w:rFonts w:ascii="Times New Roman" w:eastAsia="標楷體" w:hAnsi="Times New Roman" w:cs="Times New Roman"/>
        </w:rPr>
        <w:t xml:space="preserve"> and F. </w:t>
      </w:r>
      <w:proofErr w:type="spellStart"/>
      <w:r w:rsidRPr="007A07D9">
        <w:rPr>
          <w:rFonts w:ascii="Times New Roman" w:eastAsia="標楷體" w:hAnsi="Times New Roman" w:cs="Times New Roman"/>
        </w:rPr>
        <w:t>Khendek</w:t>
      </w:r>
      <w:proofErr w:type="spellEnd"/>
      <w:r w:rsidRPr="007A07D9">
        <w:rPr>
          <w:rFonts w:ascii="Times New Roman" w:eastAsia="標楷體" w:hAnsi="Times New Roman" w:cs="Times New Roman"/>
        </w:rPr>
        <w:t xml:space="preserve">, "Deploying Microservice Based Applications with Kubernetes: Experiments and Lessons Learned," 2018 IEEE 11th International Conference on Cloud Computing (CLOUD), 2018, pp. 970-973, </w:t>
      </w:r>
      <w:proofErr w:type="spellStart"/>
      <w:r w:rsidRPr="007A07D9">
        <w:rPr>
          <w:rFonts w:ascii="Times New Roman" w:eastAsia="標楷體" w:hAnsi="Times New Roman" w:cs="Times New Roman"/>
        </w:rPr>
        <w:t>doi</w:t>
      </w:r>
      <w:proofErr w:type="spellEnd"/>
      <w:r w:rsidRPr="007A07D9">
        <w:rPr>
          <w:rFonts w:ascii="Times New Roman" w:eastAsia="標楷體" w:hAnsi="Times New Roman" w:cs="Times New Roman"/>
        </w:rPr>
        <w:t>: 10.1109/CLOUD.2018.00148.</w:t>
      </w:r>
    </w:p>
    <w:p w14:paraId="5E33C8FE" w14:textId="18EAF77F" w:rsidR="00F82C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V. Singh and S. K. </w:t>
      </w:r>
      <w:proofErr w:type="spellStart"/>
      <w:r w:rsidRPr="007A07D9">
        <w:rPr>
          <w:rFonts w:ascii="Times New Roman" w:eastAsia="標楷體" w:hAnsi="Times New Roman" w:cs="Times New Roman"/>
        </w:rPr>
        <w:t>Peddoju</w:t>
      </w:r>
      <w:proofErr w:type="spellEnd"/>
      <w:r w:rsidRPr="007A07D9">
        <w:rPr>
          <w:rFonts w:ascii="Times New Roman" w:eastAsia="標楷體" w:hAnsi="Times New Roman" w:cs="Times New Roman"/>
        </w:rPr>
        <w:t xml:space="preserve">, "Container-based microservice architecture for cloud applications," 2017 International Conference on Computing, Communication and Automation (ICCCA), 2017, pp. 847-852, </w:t>
      </w:r>
      <w:proofErr w:type="spellStart"/>
      <w:r w:rsidRPr="007A07D9">
        <w:rPr>
          <w:rFonts w:ascii="Times New Roman" w:eastAsia="標楷體" w:hAnsi="Times New Roman" w:cs="Times New Roman"/>
        </w:rPr>
        <w:t>doi</w:t>
      </w:r>
      <w:proofErr w:type="spellEnd"/>
      <w:r w:rsidRPr="007A07D9">
        <w:rPr>
          <w:rFonts w:ascii="Times New Roman" w:eastAsia="標楷體" w:hAnsi="Times New Roman" w:cs="Times New Roman"/>
        </w:rPr>
        <w:t>: 10.1109/CCAA.2017.8229914.</w:t>
      </w:r>
    </w:p>
    <w:p w14:paraId="504EE85B" w14:textId="00849C79" w:rsidR="00F82C18" w:rsidRPr="007A07D9" w:rsidRDefault="00D33AAC" w:rsidP="00361418">
      <w:pPr>
        <w:pStyle w:val="afff1"/>
        <w:numPr>
          <w:ilvl w:val="0"/>
          <w:numId w:val="3"/>
        </w:numPr>
        <w:ind w:leftChars="0"/>
        <w:jc w:val="both"/>
        <w:rPr>
          <w:rFonts w:ascii="Times New Roman" w:eastAsia="標楷體" w:hAnsi="Times New Roman" w:cs="Times New Roman"/>
        </w:rPr>
      </w:pPr>
      <w:proofErr w:type="spellStart"/>
      <w:r w:rsidRPr="007A07D9">
        <w:rPr>
          <w:rFonts w:ascii="Times New Roman" w:eastAsia="標楷體" w:hAnsi="Times New Roman" w:cs="Times New Roman"/>
        </w:rPr>
        <w:t>Preeth</w:t>
      </w:r>
      <w:proofErr w:type="spellEnd"/>
      <w:r w:rsidRPr="007A07D9">
        <w:rPr>
          <w:rFonts w:ascii="Times New Roman" w:eastAsia="標楷體" w:hAnsi="Times New Roman" w:cs="Times New Roman"/>
        </w:rPr>
        <w:t xml:space="preserve"> E N, F. J. P. </w:t>
      </w:r>
      <w:proofErr w:type="spellStart"/>
      <w:r w:rsidRPr="007A07D9">
        <w:rPr>
          <w:rFonts w:ascii="Times New Roman" w:eastAsia="標楷體" w:hAnsi="Times New Roman" w:cs="Times New Roman"/>
        </w:rPr>
        <w:t>Mulerickal</w:t>
      </w:r>
      <w:proofErr w:type="spellEnd"/>
      <w:r w:rsidRPr="007A07D9">
        <w:rPr>
          <w:rFonts w:ascii="Times New Roman" w:eastAsia="標楷體" w:hAnsi="Times New Roman" w:cs="Times New Roman"/>
        </w:rPr>
        <w:t xml:space="preserve">, B. Paul and Y. </w:t>
      </w:r>
      <w:proofErr w:type="spellStart"/>
      <w:r w:rsidRPr="007A07D9">
        <w:rPr>
          <w:rFonts w:ascii="Times New Roman" w:eastAsia="標楷體" w:hAnsi="Times New Roman" w:cs="Times New Roman"/>
        </w:rPr>
        <w:t>Sastri</w:t>
      </w:r>
      <w:proofErr w:type="spellEnd"/>
      <w:r w:rsidRPr="007A07D9">
        <w:rPr>
          <w:rFonts w:ascii="Times New Roman" w:eastAsia="標楷體" w:hAnsi="Times New Roman" w:cs="Times New Roman"/>
        </w:rPr>
        <w:t xml:space="preserve">, "Evaluation of Docker containers based on hardware utilization," 2015 International Conference on Control Communication &amp; Computing India (ICCC), 2015, pp. 697-700, </w:t>
      </w:r>
      <w:proofErr w:type="spellStart"/>
      <w:r w:rsidRPr="007A07D9">
        <w:rPr>
          <w:rFonts w:ascii="Times New Roman" w:eastAsia="標楷體" w:hAnsi="Times New Roman" w:cs="Times New Roman"/>
        </w:rPr>
        <w:t>doi</w:t>
      </w:r>
      <w:proofErr w:type="spellEnd"/>
      <w:r w:rsidRPr="007A07D9">
        <w:rPr>
          <w:rFonts w:ascii="Times New Roman" w:eastAsia="標楷體" w:hAnsi="Times New Roman" w:cs="Times New Roman"/>
        </w:rPr>
        <w:t>: 10.1109/ICCC.2015.7432984.</w:t>
      </w:r>
    </w:p>
    <w:p w14:paraId="29A83FA2" w14:textId="60FB6A50" w:rsidR="00F82C18" w:rsidRPr="007A07D9" w:rsidRDefault="00D33AAC"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A. </w:t>
      </w:r>
      <w:proofErr w:type="spellStart"/>
      <w:r w:rsidRPr="007A07D9">
        <w:rPr>
          <w:rFonts w:ascii="Times New Roman" w:eastAsia="標楷體" w:hAnsi="Times New Roman" w:cs="Times New Roman"/>
        </w:rPr>
        <w:t>Idrus</w:t>
      </w:r>
      <w:proofErr w:type="spellEnd"/>
      <w:r w:rsidRPr="007A07D9">
        <w:rPr>
          <w:rFonts w:ascii="Times New Roman" w:eastAsia="標楷體" w:hAnsi="Times New Roman" w:cs="Times New Roman"/>
        </w:rPr>
        <w:t>, "Designing high availability cluster using server virtualization on Cloud Storage Services," IJISTECH (International Journal of Information System &amp;amp; Technology), vol. 5, no. 2, p</w:t>
      </w:r>
      <w:r w:rsidR="00143BBF" w:rsidRPr="007A07D9">
        <w:rPr>
          <w:rFonts w:ascii="Times New Roman" w:eastAsia="標楷體" w:hAnsi="Times New Roman" w:cs="Times New Roman"/>
        </w:rPr>
        <w:t>p</w:t>
      </w:r>
      <w:r w:rsidRPr="007A07D9">
        <w:rPr>
          <w:rFonts w:ascii="Times New Roman" w:eastAsia="標楷體" w:hAnsi="Times New Roman" w:cs="Times New Roman"/>
        </w:rPr>
        <w:t>. 93, 2021.</w:t>
      </w:r>
    </w:p>
    <w:p w14:paraId="21A59AA9" w14:textId="366862DC" w:rsidR="00FF1339" w:rsidRPr="007A07D9" w:rsidRDefault="00143BBF" w:rsidP="00361418">
      <w:pPr>
        <w:pStyle w:val="afff1"/>
        <w:numPr>
          <w:ilvl w:val="0"/>
          <w:numId w:val="3"/>
        </w:numPr>
        <w:ind w:leftChars="0"/>
        <w:jc w:val="both"/>
        <w:rPr>
          <w:rFonts w:ascii="Times New Roman" w:eastAsia="標楷體" w:hAnsi="Times New Roman" w:cs="Times New Roman"/>
        </w:rPr>
      </w:pPr>
      <w:r w:rsidRPr="007A07D9">
        <w:rPr>
          <w:rFonts w:ascii="Times New Roman" w:eastAsia="標楷體" w:hAnsi="Times New Roman" w:cs="Times New Roman"/>
        </w:rPr>
        <w:t xml:space="preserve">A. </w:t>
      </w:r>
      <w:r w:rsidR="00FF1339" w:rsidRPr="007A07D9">
        <w:rPr>
          <w:rFonts w:ascii="Times New Roman" w:eastAsia="標楷體" w:hAnsi="Times New Roman" w:cs="Times New Roman"/>
        </w:rPr>
        <w:t>Agarwal</w:t>
      </w:r>
      <w:r w:rsidRPr="007A07D9">
        <w:rPr>
          <w:rFonts w:ascii="Times New Roman" w:eastAsia="標楷體" w:hAnsi="Times New Roman" w:cs="Times New Roman"/>
        </w:rPr>
        <w:t xml:space="preserve"> and</w:t>
      </w:r>
      <w:r w:rsidR="00FF1339" w:rsidRPr="007A07D9">
        <w:rPr>
          <w:rFonts w:ascii="Times New Roman" w:eastAsia="標楷體" w:hAnsi="Times New Roman" w:cs="Times New Roman"/>
        </w:rPr>
        <w:t xml:space="preserve"> </w:t>
      </w:r>
      <w:r w:rsidRPr="007A07D9">
        <w:rPr>
          <w:rFonts w:ascii="Times New Roman" w:eastAsia="標楷體" w:hAnsi="Times New Roman" w:cs="Times New Roman"/>
        </w:rPr>
        <w:t xml:space="preserve">S. </w:t>
      </w:r>
      <w:r w:rsidR="00FF1339" w:rsidRPr="007A07D9">
        <w:rPr>
          <w:rFonts w:ascii="Times New Roman" w:eastAsia="標楷體" w:hAnsi="Times New Roman" w:cs="Times New Roman"/>
        </w:rPr>
        <w:t>Raina</w:t>
      </w:r>
      <w:r w:rsidRPr="007A07D9">
        <w:rPr>
          <w:rFonts w:ascii="Times New Roman" w:eastAsia="標楷體" w:hAnsi="Times New Roman" w:cs="Times New Roman"/>
        </w:rPr>
        <w:t>,</w:t>
      </w:r>
      <w:r w:rsidR="00FF1339" w:rsidRPr="007A07D9">
        <w:rPr>
          <w:rFonts w:ascii="Times New Roman" w:eastAsia="標楷體" w:hAnsi="Times New Roman" w:cs="Times New Roman"/>
        </w:rPr>
        <w:t xml:space="preserve"> </w:t>
      </w:r>
      <w:r w:rsidRPr="007A07D9">
        <w:rPr>
          <w:rFonts w:ascii="Times New Roman" w:eastAsia="標楷體" w:hAnsi="Times New Roman" w:cs="Times New Roman"/>
        </w:rPr>
        <w:t>"</w:t>
      </w:r>
      <w:r w:rsidR="00FF1339" w:rsidRPr="007A07D9">
        <w:rPr>
          <w:rFonts w:ascii="Times New Roman" w:eastAsia="標楷體" w:hAnsi="Times New Roman" w:cs="Times New Roman"/>
        </w:rPr>
        <w:t>Live migration of virtual machines in cloud</w:t>
      </w:r>
      <w:r w:rsidRPr="007A07D9">
        <w:rPr>
          <w:rFonts w:ascii="Times New Roman" w:eastAsia="標楷體" w:hAnsi="Times New Roman" w:cs="Times New Roman"/>
        </w:rPr>
        <w:t xml:space="preserve">," </w:t>
      </w:r>
      <w:r w:rsidR="00FF1339" w:rsidRPr="007A07D9">
        <w:rPr>
          <w:rFonts w:ascii="Times New Roman" w:eastAsia="標楷體" w:hAnsi="Times New Roman" w:cs="Times New Roman"/>
        </w:rPr>
        <w:t>International Journal of Scientific and Research Publications,</w:t>
      </w:r>
      <w:r w:rsidRPr="007A07D9">
        <w:rPr>
          <w:rFonts w:ascii="Times New Roman" w:eastAsia="標楷體" w:hAnsi="Times New Roman" w:cs="Times New Roman"/>
        </w:rPr>
        <w:t xml:space="preserve"> vol. 2, no. 6, pp.</w:t>
      </w:r>
      <w:r w:rsidR="00FF1339" w:rsidRPr="007A07D9">
        <w:rPr>
          <w:rFonts w:ascii="Times New Roman" w:eastAsia="標楷體" w:hAnsi="Times New Roman" w:cs="Times New Roman"/>
        </w:rPr>
        <w:t xml:space="preserve"> 1-5</w:t>
      </w:r>
      <w:r w:rsidRPr="007A07D9">
        <w:rPr>
          <w:rFonts w:ascii="Times New Roman" w:eastAsia="標楷體" w:hAnsi="Times New Roman" w:cs="Times New Roman"/>
        </w:rPr>
        <w:t>, 2012.</w:t>
      </w:r>
    </w:p>
    <w:sectPr w:rsidR="00FF1339" w:rsidRPr="007A07D9" w:rsidSect="0075384D">
      <w:footerReference w:type="default" r:id="rId36"/>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759A5" w14:textId="77777777" w:rsidR="006D45B7" w:rsidRDefault="006D45B7" w:rsidP="00F43289">
      <w:r>
        <w:separator/>
      </w:r>
    </w:p>
  </w:endnote>
  <w:endnote w:type="continuationSeparator" w:id="0">
    <w:p w14:paraId="3CED8EB5" w14:textId="77777777" w:rsidR="006D45B7" w:rsidRDefault="006D45B7"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96EE" w14:textId="77777777" w:rsidR="00813227" w:rsidRDefault="00813227"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6D19F99B" w14:textId="77777777" w:rsidR="00813227" w:rsidRDefault="00813227">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3929" w14:textId="77777777" w:rsidR="00813227" w:rsidRPr="00965EC3" w:rsidRDefault="00813227"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1A4F7" w14:textId="77777777" w:rsidR="00813227" w:rsidRPr="00965EC3" w:rsidRDefault="00813227" w:rsidP="00965EC3">
    <w:pPr>
      <w:pStyle w:val="a4"/>
      <w:jc w:val="center"/>
    </w:pPr>
    <w:r>
      <w:rPr>
        <w:rStyle w:val="a6"/>
      </w:rPr>
      <w:fldChar w:fldCharType="begin"/>
    </w:r>
    <w:r>
      <w:rPr>
        <w:rStyle w:val="a6"/>
      </w:rPr>
      <w:instrText xml:space="preserve"> PAGE </w:instrText>
    </w:r>
    <w:r>
      <w:rPr>
        <w:rStyle w:val="a6"/>
      </w:rPr>
      <w:fldChar w:fldCharType="separate"/>
    </w:r>
    <w:r w:rsidR="007A07D9">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00CD" w14:textId="77777777" w:rsidR="00813227" w:rsidRPr="00965EC3" w:rsidRDefault="00813227" w:rsidP="00965EC3">
    <w:pPr>
      <w:pStyle w:val="a4"/>
      <w:jc w:val="center"/>
    </w:pPr>
    <w:r>
      <w:rPr>
        <w:rStyle w:val="a6"/>
      </w:rPr>
      <w:fldChar w:fldCharType="begin"/>
    </w:r>
    <w:r>
      <w:rPr>
        <w:rStyle w:val="a6"/>
      </w:rPr>
      <w:instrText xml:space="preserve"> PAGE </w:instrText>
    </w:r>
    <w:r>
      <w:rPr>
        <w:rStyle w:val="a6"/>
      </w:rPr>
      <w:fldChar w:fldCharType="separate"/>
    </w:r>
    <w:r w:rsidR="001D36C6">
      <w:rPr>
        <w:rStyle w:val="a6"/>
        <w:noProof/>
      </w:rPr>
      <w:t>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FEA01" w14:textId="77777777" w:rsidR="00813227" w:rsidRPr="00965EC3" w:rsidRDefault="00813227" w:rsidP="00965EC3">
    <w:pPr>
      <w:pStyle w:val="a4"/>
      <w:jc w:val="center"/>
    </w:pPr>
    <w:r>
      <w:rPr>
        <w:rStyle w:val="a6"/>
      </w:rPr>
      <w:fldChar w:fldCharType="begin"/>
    </w:r>
    <w:r>
      <w:rPr>
        <w:rStyle w:val="a6"/>
      </w:rPr>
      <w:instrText xml:space="preserve"> PAGE </w:instrText>
    </w:r>
    <w:r>
      <w:rPr>
        <w:rStyle w:val="a6"/>
      </w:rPr>
      <w:fldChar w:fldCharType="separate"/>
    </w:r>
    <w:r w:rsidR="001D36C6">
      <w:rPr>
        <w:rStyle w:val="a6"/>
        <w:noProof/>
      </w:rPr>
      <w:t>1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9FE23" w14:textId="77777777" w:rsidR="006D45B7" w:rsidRDefault="006D45B7" w:rsidP="00F43289">
      <w:r>
        <w:separator/>
      </w:r>
    </w:p>
  </w:footnote>
  <w:footnote w:type="continuationSeparator" w:id="0">
    <w:p w14:paraId="647484A2" w14:textId="77777777" w:rsidR="006D45B7" w:rsidRDefault="006D45B7"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02035"/>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3A411E"/>
    <w:multiLevelType w:val="hybridMultilevel"/>
    <w:tmpl w:val="989C2646"/>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854358D"/>
    <w:multiLevelType w:val="hybridMultilevel"/>
    <w:tmpl w:val="28ACC83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BA979BD"/>
    <w:multiLevelType w:val="hybridMultilevel"/>
    <w:tmpl w:val="327AD4B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86E7321"/>
    <w:multiLevelType w:val="hybridMultilevel"/>
    <w:tmpl w:val="653AE98E"/>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0EE7747"/>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58056AA"/>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64E29D5"/>
    <w:multiLevelType w:val="hybridMultilevel"/>
    <w:tmpl w:val="18C0CC08"/>
    <w:lvl w:ilvl="0" w:tplc="94202846">
      <w:start w:val="1"/>
      <w:numFmt w:val="decimal"/>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9DC0958"/>
    <w:multiLevelType w:val="hybridMultilevel"/>
    <w:tmpl w:val="6A9C607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C1B53E0"/>
    <w:multiLevelType w:val="hybridMultilevel"/>
    <w:tmpl w:val="B2D629F2"/>
    <w:lvl w:ilvl="0" w:tplc="F504628A">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2C613366"/>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D5D15D0"/>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E703AD5"/>
    <w:multiLevelType w:val="hybridMultilevel"/>
    <w:tmpl w:val="5FD85E6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8491321"/>
    <w:multiLevelType w:val="hybridMultilevel"/>
    <w:tmpl w:val="AE66094A"/>
    <w:lvl w:ilvl="0" w:tplc="A80A1D7C">
      <w:start w:val="1"/>
      <w:numFmt w:val="decimal"/>
      <w:lvlText w:val="%1."/>
      <w:lvlJc w:val="left"/>
      <w:pPr>
        <w:ind w:left="360" w:hanging="360"/>
      </w:pPr>
      <w:rPr>
        <w:rFonts w:ascii="Arial" w:hAnsi="Arial"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99961A7"/>
    <w:multiLevelType w:val="hybridMultilevel"/>
    <w:tmpl w:val="283E5DE0"/>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41A16E94"/>
    <w:multiLevelType w:val="hybridMultilevel"/>
    <w:tmpl w:val="8312D988"/>
    <w:lvl w:ilvl="0" w:tplc="1860A1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36F49B9"/>
    <w:multiLevelType w:val="hybridMultilevel"/>
    <w:tmpl w:val="BDE4652C"/>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62D65B9"/>
    <w:multiLevelType w:val="hybridMultilevel"/>
    <w:tmpl w:val="868E99D8"/>
    <w:lvl w:ilvl="0" w:tplc="04090001">
      <w:start w:val="1"/>
      <w:numFmt w:val="bullet"/>
      <w:lvlText w:val=""/>
      <w:lvlJc w:val="left"/>
      <w:pPr>
        <w:ind w:left="720" w:hanging="360"/>
      </w:pPr>
      <w:rPr>
        <w:rFonts w:ascii="Symbol" w:hAnsi="Symbol" w:hint="default"/>
      </w:rPr>
    </w:lvl>
    <w:lvl w:ilvl="1" w:tplc="04090003" w:tentative="1">
      <w:start w:val="1"/>
      <w:numFmt w:val="bullet"/>
      <w:lvlText w:val=""/>
      <w:lvlJc w:val="left"/>
      <w:pPr>
        <w:ind w:left="9" w:hanging="480"/>
      </w:pPr>
      <w:rPr>
        <w:rFonts w:ascii="Wingdings" w:hAnsi="Wingdings" w:hint="default"/>
      </w:rPr>
    </w:lvl>
    <w:lvl w:ilvl="2" w:tplc="04090005" w:tentative="1">
      <w:start w:val="1"/>
      <w:numFmt w:val="bullet"/>
      <w:lvlText w:val=""/>
      <w:lvlJc w:val="left"/>
      <w:pPr>
        <w:ind w:left="489" w:hanging="480"/>
      </w:pPr>
      <w:rPr>
        <w:rFonts w:ascii="Wingdings" w:hAnsi="Wingdings" w:hint="default"/>
      </w:rPr>
    </w:lvl>
    <w:lvl w:ilvl="3" w:tplc="04090001" w:tentative="1">
      <w:start w:val="1"/>
      <w:numFmt w:val="bullet"/>
      <w:lvlText w:val=""/>
      <w:lvlJc w:val="left"/>
      <w:pPr>
        <w:ind w:left="969" w:hanging="480"/>
      </w:pPr>
      <w:rPr>
        <w:rFonts w:ascii="Wingdings" w:hAnsi="Wingdings" w:hint="default"/>
      </w:rPr>
    </w:lvl>
    <w:lvl w:ilvl="4" w:tplc="04090003" w:tentative="1">
      <w:start w:val="1"/>
      <w:numFmt w:val="bullet"/>
      <w:lvlText w:val=""/>
      <w:lvlJc w:val="left"/>
      <w:pPr>
        <w:ind w:left="1449" w:hanging="480"/>
      </w:pPr>
      <w:rPr>
        <w:rFonts w:ascii="Wingdings" w:hAnsi="Wingdings" w:hint="default"/>
      </w:rPr>
    </w:lvl>
    <w:lvl w:ilvl="5" w:tplc="04090005" w:tentative="1">
      <w:start w:val="1"/>
      <w:numFmt w:val="bullet"/>
      <w:lvlText w:val=""/>
      <w:lvlJc w:val="left"/>
      <w:pPr>
        <w:ind w:left="1929" w:hanging="480"/>
      </w:pPr>
      <w:rPr>
        <w:rFonts w:ascii="Wingdings" w:hAnsi="Wingdings" w:hint="default"/>
      </w:rPr>
    </w:lvl>
    <w:lvl w:ilvl="6" w:tplc="04090001" w:tentative="1">
      <w:start w:val="1"/>
      <w:numFmt w:val="bullet"/>
      <w:lvlText w:val=""/>
      <w:lvlJc w:val="left"/>
      <w:pPr>
        <w:ind w:left="2409" w:hanging="480"/>
      </w:pPr>
      <w:rPr>
        <w:rFonts w:ascii="Wingdings" w:hAnsi="Wingdings" w:hint="default"/>
      </w:rPr>
    </w:lvl>
    <w:lvl w:ilvl="7" w:tplc="04090003" w:tentative="1">
      <w:start w:val="1"/>
      <w:numFmt w:val="bullet"/>
      <w:lvlText w:val=""/>
      <w:lvlJc w:val="left"/>
      <w:pPr>
        <w:ind w:left="2889" w:hanging="480"/>
      </w:pPr>
      <w:rPr>
        <w:rFonts w:ascii="Wingdings" w:hAnsi="Wingdings" w:hint="default"/>
      </w:rPr>
    </w:lvl>
    <w:lvl w:ilvl="8" w:tplc="04090005" w:tentative="1">
      <w:start w:val="1"/>
      <w:numFmt w:val="bullet"/>
      <w:lvlText w:val=""/>
      <w:lvlJc w:val="left"/>
      <w:pPr>
        <w:ind w:left="3369" w:hanging="480"/>
      </w:pPr>
      <w:rPr>
        <w:rFonts w:ascii="Wingdings" w:hAnsi="Wingdings" w:hint="default"/>
      </w:rPr>
    </w:lvl>
  </w:abstractNum>
  <w:abstractNum w:abstractNumId="20" w15:restartNumberingAfterBreak="0">
    <w:nsid w:val="47972815"/>
    <w:multiLevelType w:val="hybridMultilevel"/>
    <w:tmpl w:val="82766546"/>
    <w:lvl w:ilvl="0" w:tplc="6F6278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BAB31D8"/>
    <w:multiLevelType w:val="hybridMultilevel"/>
    <w:tmpl w:val="746A9CE2"/>
    <w:lvl w:ilvl="0" w:tplc="94202846">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CE23CBB"/>
    <w:multiLevelType w:val="hybridMultilevel"/>
    <w:tmpl w:val="63A4EBF0"/>
    <w:lvl w:ilvl="0" w:tplc="94202846">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18223C8"/>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2A954B0"/>
    <w:multiLevelType w:val="hybridMultilevel"/>
    <w:tmpl w:val="63A4EBF0"/>
    <w:lvl w:ilvl="0" w:tplc="94202846">
      <w:start w:val="1"/>
      <w:numFmt w:val="decimal"/>
      <w:lvlText w:val="%1."/>
      <w:lvlJc w:val="left"/>
      <w:pPr>
        <w:ind w:left="360" w:hanging="360"/>
      </w:pPr>
      <w:rPr>
        <w:rFonts w:hint="default"/>
        <w:color w:val="auto"/>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26" w15:restartNumberingAfterBreak="0">
    <w:nsid w:val="59374B3F"/>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E1B79FC"/>
    <w:multiLevelType w:val="hybridMultilevel"/>
    <w:tmpl w:val="157CA158"/>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155409D"/>
    <w:multiLevelType w:val="hybridMultilevel"/>
    <w:tmpl w:val="63A4EBF0"/>
    <w:lvl w:ilvl="0" w:tplc="94202846">
      <w:start w:val="1"/>
      <w:numFmt w:val="decimal"/>
      <w:lvlText w:val="%1."/>
      <w:lvlJc w:val="left"/>
      <w:pPr>
        <w:ind w:left="360" w:hanging="360"/>
      </w:pPr>
      <w:rPr>
        <w:rFonts w:hint="default"/>
        <w:color w:val="auto"/>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1ED00E1"/>
    <w:multiLevelType w:val="hybridMultilevel"/>
    <w:tmpl w:val="63A4EBF0"/>
    <w:lvl w:ilvl="0" w:tplc="94202846">
      <w:start w:val="1"/>
      <w:numFmt w:val="decimal"/>
      <w:lvlText w:val="%1."/>
      <w:lvlJc w:val="left"/>
      <w:pPr>
        <w:ind w:left="360" w:hanging="360"/>
      </w:pPr>
      <w:rPr>
        <w:rFonts w:hint="default"/>
        <w:color w:val="auto"/>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22E3B4E"/>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2843EE3"/>
    <w:multiLevelType w:val="hybridMultilevel"/>
    <w:tmpl w:val="E042E674"/>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6855A42"/>
    <w:multiLevelType w:val="hybridMultilevel"/>
    <w:tmpl w:val="EB3631CA"/>
    <w:lvl w:ilvl="0" w:tplc="A756196E">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B8109E2"/>
    <w:multiLevelType w:val="hybridMultilevel"/>
    <w:tmpl w:val="F06E3926"/>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E143CD4"/>
    <w:multiLevelType w:val="hybridMultilevel"/>
    <w:tmpl w:val="58C4EB8C"/>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FA5541F"/>
    <w:multiLevelType w:val="hybridMultilevel"/>
    <w:tmpl w:val="63A4EBF0"/>
    <w:lvl w:ilvl="0" w:tplc="94202846">
      <w:start w:val="1"/>
      <w:numFmt w:val="decimal"/>
      <w:lvlText w:val="%1."/>
      <w:lvlJc w:val="left"/>
      <w:pPr>
        <w:ind w:left="360" w:hanging="360"/>
      </w:pPr>
      <w:rPr>
        <w:rFonts w:hint="default"/>
        <w:color w:val="auto"/>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16C7EB8"/>
    <w:multiLevelType w:val="hybridMultilevel"/>
    <w:tmpl w:val="A66C25AE"/>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DF149C0"/>
    <w:multiLevelType w:val="hybridMultilevel"/>
    <w:tmpl w:val="A66C25AE"/>
    <w:lvl w:ilvl="0" w:tplc="EAECE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533230959">
    <w:abstractNumId w:val="16"/>
  </w:num>
  <w:num w:numId="2" w16cid:durableId="1474979477">
    <w:abstractNumId w:val="25"/>
  </w:num>
  <w:num w:numId="3" w16cid:durableId="134568870">
    <w:abstractNumId w:val="3"/>
  </w:num>
  <w:num w:numId="4" w16cid:durableId="214246226">
    <w:abstractNumId w:val="1"/>
  </w:num>
  <w:num w:numId="5" w16cid:durableId="724138617">
    <w:abstractNumId w:val="9"/>
  </w:num>
  <w:num w:numId="6" w16cid:durableId="869609323">
    <w:abstractNumId w:val="4"/>
  </w:num>
  <w:num w:numId="7" w16cid:durableId="728501878">
    <w:abstractNumId w:val="13"/>
  </w:num>
  <w:num w:numId="8" w16cid:durableId="835344493">
    <w:abstractNumId w:val="2"/>
  </w:num>
  <w:num w:numId="9" w16cid:durableId="37052228">
    <w:abstractNumId w:val="34"/>
  </w:num>
  <w:num w:numId="10" w16cid:durableId="47265721">
    <w:abstractNumId w:val="17"/>
  </w:num>
  <w:num w:numId="11" w16cid:durableId="1668556184">
    <w:abstractNumId w:val="29"/>
  </w:num>
  <w:num w:numId="12" w16cid:durableId="612129664">
    <w:abstractNumId w:val="24"/>
  </w:num>
  <w:num w:numId="13" w16cid:durableId="1777868912">
    <w:abstractNumId w:val="20"/>
  </w:num>
  <w:num w:numId="14" w16cid:durableId="1078480350">
    <w:abstractNumId w:val="14"/>
  </w:num>
  <w:num w:numId="15" w16cid:durableId="738022713">
    <w:abstractNumId w:val="19"/>
  </w:num>
  <w:num w:numId="16" w16cid:durableId="1347052162">
    <w:abstractNumId w:val="23"/>
  </w:num>
  <w:num w:numId="17" w16cid:durableId="1554660060">
    <w:abstractNumId w:val="6"/>
  </w:num>
  <w:num w:numId="18" w16cid:durableId="690836405">
    <w:abstractNumId w:val="33"/>
  </w:num>
  <w:num w:numId="19" w16cid:durableId="1202090830">
    <w:abstractNumId w:val="5"/>
  </w:num>
  <w:num w:numId="20" w16cid:durableId="2013215386">
    <w:abstractNumId w:val="21"/>
  </w:num>
  <w:num w:numId="21" w16cid:durableId="1303851687">
    <w:abstractNumId w:val="8"/>
  </w:num>
  <w:num w:numId="22" w16cid:durableId="344674735">
    <w:abstractNumId w:val="7"/>
  </w:num>
  <w:num w:numId="23" w16cid:durableId="2073388167">
    <w:abstractNumId w:val="22"/>
  </w:num>
  <w:num w:numId="24" w16cid:durableId="309677829">
    <w:abstractNumId w:val="35"/>
  </w:num>
  <w:num w:numId="25" w16cid:durableId="477769430">
    <w:abstractNumId w:val="11"/>
  </w:num>
  <w:num w:numId="26" w16cid:durableId="1104883458">
    <w:abstractNumId w:val="27"/>
  </w:num>
  <w:num w:numId="27" w16cid:durableId="245647971">
    <w:abstractNumId w:val="15"/>
  </w:num>
  <w:num w:numId="28" w16cid:durableId="1505365808">
    <w:abstractNumId w:val="30"/>
  </w:num>
  <w:num w:numId="29" w16cid:durableId="944118912">
    <w:abstractNumId w:val="31"/>
  </w:num>
  <w:num w:numId="30" w16cid:durableId="1226448053">
    <w:abstractNumId w:val="26"/>
  </w:num>
  <w:num w:numId="31" w16cid:durableId="774011127">
    <w:abstractNumId w:val="37"/>
  </w:num>
  <w:num w:numId="32" w16cid:durableId="1021275516">
    <w:abstractNumId w:val="36"/>
  </w:num>
  <w:num w:numId="33" w16cid:durableId="1949388147">
    <w:abstractNumId w:val="12"/>
  </w:num>
  <w:num w:numId="34" w16cid:durableId="1255896902">
    <w:abstractNumId w:val="18"/>
  </w:num>
  <w:num w:numId="35" w16cid:durableId="469859032">
    <w:abstractNumId w:val="0"/>
  </w:num>
  <w:num w:numId="36" w16cid:durableId="1053112925">
    <w:abstractNumId w:val="28"/>
  </w:num>
  <w:num w:numId="37" w16cid:durableId="938442409">
    <w:abstractNumId w:val="32"/>
  </w:num>
  <w:num w:numId="38" w16cid:durableId="1761677138">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kFACXA1YAtAAAA"/>
  </w:docVars>
  <w:rsids>
    <w:rsidRoot w:val="00817775"/>
    <w:rsid w:val="000000D0"/>
    <w:rsid w:val="00000478"/>
    <w:rsid w:val="00000B5A"/>
    <w:rsid w:val="00001577"/>
    <w:rsid w:val="000018AD"/>
    <w:rsid w:val="000018E1"/>
    <w:rsid w:val="0000197F"/>
    <w:rsid w:val="00001FD9"/>
    <w:rsid w:val="000021B6"/>
    <w:rsid w:val="000026C7"/>
    <w:rsid w:val="00002831"/>
    <w:rsid w:val="00002BB7"/>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6DD1"/>
    <w:rsid w:val="00017705"/>
    <w:rsid w:val="00017EF5"/>
    <w:rsid w:val="00020DB1"/>
    <w:rsid w:val="0002155E"/>
    <w:rsid w:val="00021B30"/>
    <w:rsid w:val="00021BAE"/>
    <w:rsid w:val="00021E9C"/>
    <w:rsid w:val="000220EF"/>
    <w:rsid w:val="00022225"/>
    <w:rsid w:val="0002266E"/>
    <w:rsid w:val="00023538"/>
    <w:rsid w:val="00023AAA"/>
    <w:rsid w:val="00026D26"/>
    <w:rsid w:val="00030430"/>
    <w:rsid w:val="00030751"/>
    <w:rsid w:val="00030B79"/>
    <w:rsid w:val="00030C53"/>
    <w:rsid w:val="00031781"/>
    <w:rsid w:val="0003187D"/>
    <w:rsid w:val="00031F7D"/>
    <w:rsid w:val="00032154"/>
    <w:rsid w:val="00032AD2"/>
    <w:rsid w:val="00032EC0"/>
    <w:rsid w:val="00034181"/>
    <w:rsid w:val="0003423F"/>
    <w:rsid w:val="000356EC"/>
    <w:rsid w:val="000357A7"/>
    <w:rsid w:val="000359A2"/>
    <w:rsid w:val="00036352"/>
    <w:rsid w:val="0003692B"/>
    <w:rsid w:val="00037BCA"/>
    <w:rsid w:val="00037C78"/>
    <w:rsid w:val="00037F2B"/>
    <w:rsid w:val="00040513"/>
    <w:rsid w:val="0004077F"/>
    <w:rsid w:val="00040F12"/>
    <w:rsid w:val="00040F8B"/>
    <w:rsid w:val="00041CBB"/>
    <w:rsid w:val="00041D49"/>
    <w:rsid w:val="00041E09"/>
    <w:rsid w:val="0004297D"/>
    <w:rsid w:val="000429AE"/>
    <w:rsid w:val="00042B5F"/>
    <w:rsid w:val="00042F07"/>
    <w:rsid w:val="000444CA"/>
    <w:rsid w:val="000448C4"/>
    <w:rsid w:val="00045455"/>
    <w:rsid w:val="00046DDF"/>
    <w:rsid w:val="00046EB3"/>
    <w:rsid w:val="000471E0"/>
    <w:rsid w:val="00050241"/>
    <w:rsid w:val="0005092C"/>
    <w:rsid w:val="0005244B"/>
    <w:rsid w:val="000528B1"/>
    <w:rsid w:val="00054F62"/>
    <w:rsid w:val="000550F6"/>
    <w:rsid w:val="000565B5"/>
    <w:rsid w:val="0005682B"/>
    <w:rsid w:val="0005722B"/>
    <w:rsid w:val="000577B0"/>
    <w:rsid w:val="0005795B"/>
    <w:rsid w:val="00057B12"/>
    <w:rsid w:val="00060C80"/>
    <w:rsid w:val="00061BB3"/>
    <w:rsid w:val="00063F51"/>
    <w:rsid w:val="000644AE"/>
    <w:rsid w:val="000644C1"/>
    <w:rsid w:val="0006452C"/>
    <w:rsid w:val="00064BBC"/>
    <w:rsid w:val="00064D4D"/>
    <w:rsid w:val="000653B9"/>
    <w:rsid w:val="0006549C"/>
    <w:rsid w:val="000659A8"/>
    <w:rsid w:val="00066013"/>
    <w:rsid w:val="00067536"/>
    <w:rsid w:val="000678AB"/>
    <w:rsid w:val="00067A49"/>
    <w:rsid w:val="00070DB4"/>
    <w:rsid w:val="00071243"/>
    <w:rsid w:val="00071696"/>
    <w:rsid w:val="000716E8"/>
    <w:rsid w:val="00072F86"/>
    <w:rsid w:val="000734E0"/>
    <w:rsid w:val="00073FF0"/>
    <w:rsid w:val="000751AB"/>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FC"/>
    <w:rsid w:val="00087EEE"/>
    <w:rsid w:val="00090FB4"/>
    <w:rsid w:val="000910FD"/>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12D6"/>
    <w:rsid w:val="000A19EB"/>
    <w:rsid w:val="000A3272"/>
    <w:rsid w:val="000A40FC"/>
    <w:rsid w:val="000A42A0"/>
    <w:rsid w:val="000A67F5"/>
    <w:rsid w:val="000A69B2"/>
    <w:rsid w:val="000A6D7F"/>
    <w:rsid w:val="000A717F"/>
    <w:rsid w:val="000A7D05"/>
    <w:rsid w:val="000A7DD2"/>
    <w:rsid w:val="000B0B6D"/>
    <w:rsid w:val="000B1115"/>
    <w:rsid w:val="000B1480"/>
    <w:rsid w:val="000B15AA"/>
    <w:rsid w:val="000B17FE"/>
    <w:rsid w:val="000B1ADD"/>
    <w:rsid w:val="000B2A64"/>
    <w:rsid w:val="000B3627"/>
    <w:rsid w:val="000B5DAE"/>
    <w:rsid w:val="000B62D0"/>
    <w:rsid w:val="000B6AD5"/>
    <w:rsid w:val="000B6BCA"/>
    <w:rsid w:val="000B7120"/>
    <w:rsid w:val="000B7469"/>
    <w:rsid w:val="000B758F"/>
    <w:rsid w:val="000B7A35"/>
    <w:rsid w:val="000B7D48"/>
    <w:rsid w:val="000B7F08"/>
    <w:rsid w:val="000C042A"/>
    <w:rsid w:val="000C08BE"/>
    <w:rsid w:val="000C346D"/>
    <w:rsid w:val="000C36FE"/>
    <w:rsid w:val="000C3BD7"/>
    <w:rsid w:val="000C3CCE"/>
    <w:rsid w:val="000C430D"/>
    <w:rsid w:val="000C4CEE"/>
    <w:rsid w:val="000C5193"/>
    <w:rsid w:val="000C5217"/>
    <w:rsid w:val="000C531E"/>
    <w:rsid w:val="000C6828"/>
    <w:rsid w:val="000C78BD"/>
    <w:rsid w:val="000C7A0C"/>
    <w:rsid w:val="000C7C8A"/>
    <w:rsid w:val="000D0E79"/>
    <w:rsid w:val="000D1219"/>
    <w:rsid w:val="000D1A8F"/>
    <w:rsid w:val="000D1C0D"/>
    <w:rsid w:val="000D1FF9"/>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29DD"/>
    <w:rsid w:val="000F3031"/>
    <w:rsid w:val="000F3556"/>
    <w:rsid w:val="000F3C70"/>
    <w:rsid w:val="000F499A"/>
    <w:rsid w:val="000F5DCB"/>
    <w:rsid w:val="000F6DB0"/>
    <w:rsid w:val="000F73AF"/>
    <w:rsid w:val="000F7C2A"/>
    <w:rsid w:val="001007E5"/>
    <w:rsid w:val="00100DA8"/>
    <w:rsid w:val="0010103E"/>
    <w:rsid w:val="00101485"/>
    <w:rsid w:val="001019C0"/>
    <w:rsid w:val="00101BF7"/>
    <w:rsid w:val="00101EA6"/>
    <w:rsid w:val="00102642"/>
    <w:rsid w:val="001027F6"/>
    <w:rsid w:val="00102C8E"/>
    <w:rsid w:val="00102D0B"/>
    <w:rsid w:val="0010325F"/>
    <w:rsid w:val="0010332D"/>
    <w:rsid w:val="0010369E"/>
    <w:rsid w:val="00103C71"/>
    <w:rsid w:val="00103E1C"/>
    <w:rsid w:val="0010475D"/>
    <w:rsid w:val="00104ABF"/>
    <w:rsid w:val="00105117"/>
    <w:rsid w:val="0010513A"/>
    <w:rsid w:val="00105CAA"/>
    <w:rsid w:val="0010630F"/>
    <w:rsid w:val="00106891"/>
    <w:rsid w:val="00106A0A"/>
    <w:rsid w:val="00106BF8"/>
    <w:rsid w:val="001075DD"/>
    <w:rsid w:val="00107FDB"/>
    <w:rsid w:val="00110BC2"/>
    <w:rsid w:val="00113011"/>
    <w:rsid w:val="0011305E"/>
    <w:rsid w:val="00113785"/>
    <w:rsid w:val="00114248"/>
    <w:rsid w:val="001148DB"/>
    <w:rsid w:val="00114BDE"/>
    <w:rsid w:val="001151D0"/>
    <w:rsid w:val="00115F7D"/>
    <w:rsid w:val="00116D67"/>
    <w:rsid w:val="00116E6E"/>
    <w:rsid w:val="00120D63"/>
    <w:rsid w:val="00120F7B"/>
    <w:rsid w:val="0012114B"/>
    <w:rsid w:val="00121918"/>
    <w:rsid w:val="00121DA8"/>
    <w:rsid w:val="00121F92"/>
    <w:rsid w:val="0012256F"/>
    <w:rsid w:val="00123010"/>
    <w:rsid w:val="001232EA"/>
    <w:rsid w:val="00123637"/>
    <w:rsid w:val="00123E3A"/>
    <w:rsid w:val="00123EAD"/>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B36"/>
    <w:rsid w:val="00140255"/>
    <w:rsid w:val="00140326"/>
    <w:rsid w:val="0014046D"/>
    <w:rsid w:val="00141194"/>
    <w:rsid w:val="00141B22"/>
    <w:rsid w:val="001421C4"/>
    <w:rsid w:val="00142223"/>
    <w:rsid w:val="00142A87"/>
    <w:rsid w:val="00142BA4"/>
    <w:rsid w:val="00142C35"/>
    <w:rsid w:val="00142E4D"/>
    <w:rsid w:val="00143BBF"/>
    <w:rsid w:val="00143D75"/>
    <w:rsid w:val="00143D9D"/>
    <w:rsid w:val="001444F6"/>
    <w:rsid w:val="00145001"/>
    <w:rsid w:val="00145FB6"/>
    <w:rsid w:val="0014672C"/>
    <w:rsid w:val="0014690F"/>
    <w:rsid w:val="0014732E"/>
    <w:rsid w:val="00150376"/>
    <w:rsid w:val="00150643"/>
    <w:rsid w:val="001508A2"/>
    <w:rsid w:val="00150B4A"/>
    <w:rsid w:val="00151592"/>
    <w:rsid w:val="001515D0"/>
    <w:rsid w:val="0015202A"/>
    <w:rsid w:val="00152392"/>
    <w:rsid w:val="001527F4"/>
    <w:rsid w:val="001527FA"/>
    <w:rsid w:val="0015289E"/>
    <w:rsid w:val="00153704"/>
    <w:rsid w:val="00154675"/>
    <w:rsid w:val="00154685"/>
    <w:rsid w:val="00155B50"/>
    <w:rsid w:val="00156171"/>
    <w:rsid w:val="0015662F"/>
    <w:rsid w:val="00157356"/>
    <w:rsid w:val="00157517"/>
    <w:rsid w:val="00157B28"/>
    <w:rsid w:val="00157D5B"/>
    <w:rsid w:val="00160321"/>
    <w:rsid w:val="00160BB5"/>
    <w:rsid w:val="0016182D"/>
    <w:rsid w:val="00161B20"/>
    <w:rsid w:val="00162488"/>
    <w:rsid w:val="001626C2"/>
    <w:rsid w:val="00162B4C"/>
    <w:rsid w:val="00162FC9"/>
    <w:rsid w:val="00163151"/>
    <w:rsid w:val="0016395D"/>
    <w:rsid w:val="001648FE"/>
    <w:rsid w:val="00164A72"/>
    <w:rsid w:val="00165883"/>
    <w:rsid w:val="00165EC5"/>
    <w:rsid w:val="00166C04"/>
    <w:rsid w:val="00166C0F"/>
    <w:rsid w:val="00170B0B"/>
    <w:rsid w:val="0017181F"/>
    <w:rsid w:val="00174148"/>
    <w:rsid w:val="001752E3"/>
    <w:rsid w:val="0017588C"/>
    <w:rsid w:val="00176040"/>
    <w:rsid w:val="00176865"/>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2130"/>
    <w:rsid w:val="001924CB"/>
    <w:rsid w:val="00193149"/>
    <w:rsid w:val="001931A1"/>
    <w:rsid w:val="00193374"/>
    <w:rsid w:val="00194212"/>
    <w:rsid w:val="00194402"/>
    <w:rsid w:val="00194F79"/>
    <w:rsid w:val="00195088"/>
    <w:rsid w:val="00195318"/>
    <w:rsid w:val="00195B63"/>
    <w:rsid w:val="00195CCE"/>
    <w:rsid w:val="001960DD"/>
    <w:rsid w:val="00196335"/>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676C"/>
    <w:rsid w:val="001B706C"/>
    <w:rsid w:val="001C0053"/>
    <w:rsid w:val="001C0077"/>
    <w:rsid w:val="001C11D0"/>
    <w:rsid w:val="001C2090"/>
    <w:rsid w:val="001C296D"/>
    <w:rsid w:val="001C2B6A"/>
    <w:rsid w:val="001C2F0F"/>
    <w:rsid w:val="001C3BA9"/>
    <w:rsid w:val="001C3EFA"/>
    <w:rsid w:val="001C41A4"/>
    <w:rsid w:val="001C47E3"/>
    <w:rsid w:val="001C4B8A"/>
    <w:rsid w:val="001C4CD8"/>
    <w:rsid w:val="001C503D"/>
    <w:rsid w:val="001C614C"/>
    <w:rsid w:val="001C62A7"/>
    <w:rsid w:val="001C6882"/>
    <w:rsid w:val="001C6A69"/>
    <w:rsid w:val="001C6BEE"/>
    <w:rsid w:val="001C6C25"/>
    <w:rsid w:val="001C7A3E"/>
    <w:rsid w:val="001D1253"/>
    <w:rsid w:val="001D1439"/>
    <w:rsid w:val="001D257B"/>
    <w:rsid w:val="001D36C6"/>
    <w:rsid w:val="001D3DF4"/>
    <w:rsid w:val="001D5C7D"/>
    <w:rsid w:val="001D6900"/>
    <w:rsid w:val="001E1035"/>
    <w:rsid w:val="001E21E2"/>
    <w:rsid w:val="001E2E02"/>
    <w:rsid w:val="001E32F3"/>
    <w:rsid w:val="001E37B4"/>
    <w:rsid w:val="001E449C"/>
    <w:rsid w:val="001E49A8"/>
    <w:rsid w:val="001E55C6"/>
    <w:rsid w:val="001E5828"/>
    <w:rsid w:val="001E5E32"/>
    <w:rsid w:val="001E797A"/>
    <w:rsid w:val="001E7C15"/>
    <w:rsid w:val="001F11CF"/>
    <w:rsid w:val="001F1325"/>
    <w:rsid w:val="001F1945"/>
    <w:rsid w:val="001F1D20"/>
    <w:rsid w:val="001F21CB"/>
    <w:rsid w:val="001F4087"/>
    <w:rsid w:val="001F46A4"/>
    <w:rsid w:val="001F4C28"/>
    <w:rsid w:val="001F4E92"/>
    <w:rsid w:val="001F5767"/>
    <w:rsid w:val="001F5D57"/>
    <w:rsid w:val="001F6F70"/>
    <w:rsid w:val="001F760C"/>
    <w:rsid w:val="001F7642"/>
    <w:rsid w:val="001F782D"/>
    <w:rsid w:val="00200489"/>
    <w:rsid w:val="002006F8"/>
    <w:rsid w:val="0020113E"/>
    <w:rsid w:val="00201626"/>
    <w:rsid w:val="002017A5"/>
    <w:rsid w:val="00202B5F"/>
    <w:rsid w:val="002030ED"/>
    <w:rsid w:val="002041C2"/>
    <w:rsid w:val="00204B87"/>
    <w:rsid w:val="00204C46"/>
    <w:rsid w:val="00204DBF"/>
    <w:rsid w:val="0020797B"/>
    <w:rsid w:val="00207C1C"/>
    <w:rsid w:val="00207CD5"/>
    <w:rsid w:val="0021007E"/>
    <w:rsid w:val="00210746"/>
    <w:rsid w:val="002109BD"/>
    <w:rsid w:val="00210D3F"/>
    <w:rsid w:val="00211AC3"/>
    <w:rsid w:val="00211FFC"/>
    <w:rsid w:val="002135B3"/>
    <w:rsid w:val="00213BEB"/>
    <w:rsid w:val="00213D9C"/>
    <w:rsid w:val="002142DD"/>
    <w:rsid w:val="00214393"/>
    <w:rsid w:val="00214669"/>
    <w:rsid w:val="00214C5B"/>
    <w:rsid w:val="0021614D"/>
    <w:rsid w:val="002164AC"/>
    <w:rsid w:val="0021679A"/>
    <w:rsid w:val="0021746A"/>
    <w:rsid w:val="0021756E"/>
    <w:rsid w:val="00217B6D"/>
    <w:rsid w:val="00217E67"/>
    <w:rsid w:val="00220646"/>
    <w:rsid w:val="00220A17"/>
    <w:rsid w:val="00221104"/>
    <w:rsid w:val="0022124C"/>
    <w:rsid w:val="00221F08"/>
    <w:rsid w:val="00222AFC"/>
    <w:rsid w:val="00222FC2"/>
    <w:rsid w:val="0022337C"/>
    <w:rsid w:val="0022392B"/>
    <w:rsid w:val="00224654"/>
    <w:rsid w:val="0022469B"/>
    <w:rsid w:val="00224832"/>
    <w:rsid w:val="00224889"/>
    <w:rsid w:val="00224FB9"/>
    <w:rsid w:val="00225404"/>
    <w:rsid w:val="00225E49"/>
    <w:rsid w:val="002263AA"/>
    <w:rsid w:val="00226816"/>
    <w:rsid w:val="00226BBE"/>
    <w:rsid w:val="00226BCB"/>
    <w:rsid w:val="00226F6C"/>
    <w:rsid w:val="00227219"/>
    <w:rsid w:val="0022791B"/>
    <w:rsid w:val="00227CC4"/>
    <w:rsid w:val="002302F7"/>
    <w:rsid w:val="00230A9C"/>
    <w:rsid w:val="002311AE"/>
    <w:rsid w:val="00231D98"/>
    <w:rsid w:val="00232F70"/>
    <w:rsid w:val="0023322F"/>
    <w:rsid w:val="002334C1"/>
    <w:rsid w:val="00233A81"/>
    <w:rsid w:val="0023482B"/>
    <w:rsid w:val="00235151"/>
    <w:rsid w:val="002368B2"/>
    <w:rsid w:val="00236971"/>
    <w:rsid w:val="00236DAD"/>
    <w:rsid w:val="00237387"/>
    <w:rsid w:val="00237704"/>
    <w:rsid w:val="00240563"/>
    <w:rsid w:val="00240775"/>
    <w:rsid w:val="00240D8C"/>
    <w:rsid w:val="00240E3E"/>
    <w:rsid w:val="00241321"/>
    <w:rsid w:val="002417CB"/>
    <w:rsid w:val="002419AB"/>
    <w:rsid w:val="00241A8E"/>
    <w:rsid w:val="00241E0D"/>
    <w:rsid w:val="00242044"/>
    <w:rsid w:val="002424A2"/>
    <w:rsid w:val="00242563"/>
    <w:rsid w:val="0024284A"/>
    <w:rsid w:val="00242D56"/>
    <w:rsid w:val="00244727"/>
    <w:rsid w:val="002460F3"/>
    <w:rsid w:val="00246A36"/>
    <w:rsid w:val="00246B04"/>
    <w:rsid w:val="00247065"/>
    <w:rsid w:val="00247C27"/>
    <w:rsid w:val="00250779"/>
    <w:rsid w:val="00250953"/>
    <w:rsid w:val="002510BA"/>
    <w:rsid w:val="00251533"/>
    <w:rsid w:val="00252E68"/>
    <w:rsid w:val="00253C15"/>
    <w:rsid w:val="00253EC5"/>
    <w:rsid w:val="002544C7"/>
    <w:rsid w:val="00254BC0"/>
    <w:rsid w:val="00255794"/>
    <w:rsid w:val="002559DB"/>
    <w:rsid w:val="00255FE0"/>
    <w:rsid w:val="002562D4"/>
    <w:rsid w:val="00256398"/>
    <w:rsid w:val="00256AE2"/>
    <w:rsid w:val="00257009"/>
    <w:rsid w:val="002577A3"/>
    <w:rsid w:val="00257EB6"/>
    <w:rsid w:val="002603F1"/>
    <w:rsid w:val="002606ED"/>
    <w:rsid w:val="002615A5"/>
    <w:rsid w:val="00261821"/>
    <w:rsid w:val="00261B91"/>
    <w:rsid w:val="00262140"/>
    <w:rsid w:val="00262343"/>
    <w:rsid w:val="00262613"/>
    <w:rsid w:val="00262E8E"/>
    <w:rsid w:val="00263650"/>
    <w:rsid w:val="0026369C"/>
    <w:rsid w:val="002639FA"/>
    <w:rsid w:val="002646BF"/>
    <w:rsid w:val="0026479A"/>
    <w:rsid w:val="00264E18"/>
    <w:rsid w:val="0026509A"/>
    <w:rsid w:val="00265E0B"/>
    <w:rsid w:val="002660C7"/>
    <w:rsid w:val="0026624A"/>
    <w:rsid w:val="00266943"/>
    <w:rsid w:val="00266DA4"/>
    <w:rsid w:val="002675BC"/>
    <w:rsid w:val="00267CF2"/>
    <w:rsid w:val="0027015B"/>
    <w:rsid w:val="002705D6"/>
    <w:rsid w:val="00270A0F"/>
    <w:rsid w:val="002717C8"/>
    <w:rsid w:val="0027195D"/>
    <w:rsid w:val="00271B47"/>
    <w:rsid w:val="00271F50"/>
    <w:rsid w:val="00271FED"/>
    <w:rsid w:val="00273495"/>
    <w:rsid w:val="00273764"/>
    <w:rsid w:val="002738EF"/>
    <w:rsid w:val="00275286"/>
    <w:rsid w:val="00275646"/>
    <w:rsid w:val="0027659A"/>
    <w:rsid w:val="00277B7A"/>
    <w:rsid w:val="0028033B"/>
    <w:rsid w:val="0028044E"/>
    <w:rsid w:val="00280AE1"/>
    <w:rsid w:val="0028114B"/>
    <w:rsid w:val="0028146F"/>
    <w:rsid w:val="00283D45"/>
    <w:rsid w:val="00284401"/>
    <w:rsid w:val="00284DF0"/>
    <w:rsid w:val="00284EAF"/>
    <w:rsid w:val="0028525A"/>
    <w:rsid w:val="00285667"/>
    <w:rsid w:val="0028635D"/>
    <w:rsid w:val="00286390"/>
    <w:rsid w:val="002866A3"/>
    <w:rsid w:val="00286D9C"/>
    <w:rsid w:val="002871B6"/>
    <w:rsid w:val="00287857"/>
    <w:rsid w:val="00290319"/>
    <w:rsid w:val="0029166E"/>
    <w:rsid w:val="00291F3A"/>
    <w:rsid w:val="00291FBB"/>
    <w:rsid w:val="002922B2"/>
    <w:rsid w:val="00293030"/>
    <w:rsid w:val="00294909"/>
    <w:rsid w:val="00294E14"/>
    <w:rsid w:val="0029585B"/>
    <w:rsid w:val="00295B49"/>
    <w:rsid w:val="00295CE0"/>
    <w:rsid w:val="00295FCB"/>
    <w:rsid w:val="0029627E"/>
    <w:rsid w:val="00296483"/>
    <w:rsid w:val="00296E4E"/>
    <w:rsid w:val="002973CE"/>
    <w:rsid w:val="002A113D"/>
    <w:rsid w:val="002A1566"/>
    <w:rsid w:val="002A16CC"/>
    <w:rsid w:val="002A3315"/>
    <w:rsid w:val="002A3997"/>
    <w:rsid w:val="002A4109"/>
    <w:rsid w:val="002A4B05"/>
    <w:rsid w:val="002A5BB5"/>
    <w:rsid w:val="002A68B5"/>
    <w:rsid w:val="002A6933"/>
    <w:rsid w:val="002A6CFE"/>
    <w:rsid w:val="002A71CE"/>
    <w:rsid w:val="002B14E3"/>
    <w:rsid w:val="002B16C8"/>
    <w:rsid w:val="002B2086"/>
    <w:rsid w:val="002B21D2"/>
    <w:rsid w:val="002B2467"/>
    <w:rsid w:val="002B2B33"/>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2D74"/>
    <w:rsid w:val="002D4405"/>
    <w:rsid w:val="002D4488"/>
    <w:rsid w:val="002D49E2"/>
    <w:rsid w:val="002D4AEA"/>
    <w:rsid w:val="002D5043"/>
    <w:rsid w:val="002D5686"/>
    <w:rsid w:val="002D5C53"/>
    <w:rsid w:val="002D71A8"/>
    <w:rsid w:val="002D79AC"/>
    <w:rsid w:val="002E06C0"/>
    <w:rsid w:val="002E16F3"/>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6F19"/>
    <w:rsid w:val="002E7AC1"/>
    <w:rsid w:val="002F0AC6"/>
    <w:rsid w:val="002F1F68"/>
    <w:rsid w:val="002F2A20"/>
    <w:rsid w:val="002F315F"/>
    <w:rsid w:val="002F32AE"/>
    <w:rsid w:val="002F377D"/>
    <w:rsid w:val="002F3A69"/>
    <w:rsid w:val="002F4DBD"/>
    <w:rsid w:val="002F59BF"/>
    <w:rsid w:val="002F685F"/>
    <w:rsid w:val="00300863"/>
    <w:rsid w:val="00300B08"/>
    <w:rsid w:val="00301343"/>
    <w:rsid w:val="0030188E"/>
    <w:rsid w:val="003018AB"/>
    <w:rsid w:val="003024FC"/>
    <w:rsid w:val="00302AEE"/>
    <w:rsid w:val="00302EA1"/>
    <w:rsid w:val="003048B3"/>
    <w:rsid w:val="00306200"/>
    <w:rsid w:val="00306A84"/>
    <w:rsid w:val="00307A0A"/>
    <w:rsid w:val="00307CEA"/>
    <w:rsid w:val="0031013F"/>
    <w:rsid w:val="00310C2F"/>
    <w:rsid w:val="00310D48"/>
    <w:rsid w:val="00310DF8"/>
    <w:rsid w:val="0031159A"/>
    <w:rsid w:val="00311628"/>
    <w:rsid w:val="003116E9"/>
    <w:rsid w:val="00311A18"/>
    <w:rsid w:val="00311FCD"/>
    <w:rsid w:val="0031272D"/>
    <w:rsid w:val="00313676"/>
    <w:rsid w:val="00313FD2"/>
    <w:rsid w:val="00314535"/>
    <w:rsid w:val="00314AF1"/>
    <w:rsid w:val="003157BC"/>
    <w:rsid w:val="0031589A"/>
    <w:rsid w:val="00315FB0"/>
    <w:rsid w:val="0031644D"/>
    <w:rsid w:val="003168BF"/>
    <w:rsid w:val="003172B4"/>
    <w:rsid w:val="003176FD"/>
    <w:rsid w:val="0032000A"/>
    <w:rsid w:val="00320A5D"/>
    <w:rsid w:val="00320B7B"/>
    <w:rsid w:val="0032154D"/>
    <w:rsid w:val="00322651"/>
    <w:rsid w:val="00322E7B"/>
    <w:rsid w:val="003230FD"/>
    <w:rsid w:val="003244F9"/>
    <w:rsid w:val="00324790"/>
    <w:rsid w:val="00324CD7"/>
    <w:rsid w:val="003254E0"/>
    <w:rsid w:val="00325FBB"/>
    <w:rsid w:val="003262C5"/>
    <w:rsid w:val="00326DF3"/>
    <w:rsid w:val="0032743D"/>
    <w:rsid w:val="003307D0"/>
    <w:rsid w:val="0033084F"/>
    <w:rsid w:val="003309E5"/>
    <w:rsid w:val="003312DC"/>
    <w:rsid w:val="00331D62"/>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908"/>
    <w:rsid w:val="00340898"/>
    <w:rsid w:val="00340B56"/>
    <w:rsid w:val="0034197B"/>
    <w:rsid w:val="0034243D"/>
    <w:rsid w:val="003427BC"/>
    <w:rsid w:val="00342A72"/>
    <w:rsid w:val="00343177"/>
    <w:rsid w:val="003436E4"/>
    <w:rsid w:val="00344459"/>
    <w:rsid w:val="003444E3"/>
    <w:rsid w:val="00345D93"/>
    <w:rsid w:val="00346D0C"/>
    <w:rsid w:val="00346F38"/>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6491"/>
    <w:rsid w:val="003565DF"/>
    <w:rsid w:val="003576EC"/>
    <w:rsid w:val="00357D94"/>
    <w:rsid w:val="00357F45"/>
    <w:rsid w:val="003603EA"/>
    <w:rsid w:val="00360633"/>
    <w:rsid w:val="0036077A"/>
    <w:rsid w:val="00360957"/>
    <w:rsid w:val="00360F07"/>
    <w:rsid w:val="00360F86"/>
    <w:rsid w:val="00361418"/>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675B8"/>
    <w:rsid w:val="003702FF"/>
    <w:rsid w:val="0037031C"/>
    <w:rsid w:val="00370C39"/>
    <w:rsid w:val="00371403"/>
    <w:rsid w:val="0037150A"/>
    <w:rsid w:val="00371D92"/>
    <w:rsid w:val="003733CB"/>
    <w:rsid w:val="00373895"/>
    <w:rsid w:val="00373CED"/>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3CE9"/>
    <w:rsid w:val="003958FA"/>
    <w:rsid w:val="00395B01"/>
    <w:rsid w:val="00395BE6"/>
    <w:rsid w:val="00395E6A"/>
    <w:rsid w:val="003960DB"/>
    <w:rsid w:val="003963B9"/>
    <w:rsid w:val="003967CB"/>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448B"/>
    <w:rsid w:val="003B457C"/>
    <w:rsid w:val="003B4686"/>
    <w:rsid w:val="003B4830"/>
    <w:rsid w:val="003B4AD2"/>
    <w:rsid w:val="003B4AEE"/>
    <w:rsid w:val="003B5516"/>
    <w:rsid w:val="003B615D"/>
    <w:rsid w:val="003B63B1"/>
    <w:rsid w:val="003B68D1"/>
    <w:rsid w:val="003B6AC9"/>
    <w:rsid w:val="003B6FD0"/>
    <w:rsid w:val="003B7D93"/>
    <w:rsid w:val="003B7E70"/>
    <w:rsid w:val="003C038D"/>
    <w:rsid w:val="003C0C75"/>
    <w:rsid w:val="003C0C88"/>
    <w:rsid w:val="003C0D5F"/>
    <w:rsid w:val="003C1761"/>
    <w:rsid w:val="003C1830"/>
    <w:rsid w:val="003C221B"/>
    <w:rsid w:val="003C25E3"/>
    <w:rsid w:val="003C3E38"/>
    <w:rsid w:val="003C3E7C"/>
    <w:rsid w:val="003C440D"/>
    <w:rsid w:val="003C445B"/>
    <w:rsid w:val="003C486F"/>
    <w:rsid w:val="003C495F"/>
    <w:rsid w:val="003C4FF2"/>
    <w:rsid w:val="003C53A8"/>
    <w:rsid w:val="003C612E"/>
    <w:rsid w:val="003C734F"/>
    <w:rsid w:val="003C740F"/>
    <w:rsid w:val="003C77E3"/>
    <w:rsid w:val="003C7F40"/>
    <w:rsid w:val="003D069B"/>
    <w:rsid w:val="003D0B74"/>
    <w:rsid w:val="003D0E2E"/>
    <w:rsid w:val="003D1276"/>
    <w:rsid w:val="003D13BB"/>
    <w:rsid w:val="003D175D"/>
    <w:rsid w:val="003D21BB"/>
    <w:rsid w:val="003D28E8"/>
    <w:rsid w:val="003D3096"/>
    <w:rsid w:val="003D326A"/>
    <w:rsid w:val="003D36F4"/>
    <w:rsid w:val="003D3773"/>
    <w:rsid w:val="003D3B73"/>
    <w:rsid w:val="003D3C4F"/>
    <w:rsid w:val="003D3FA4"/>
    <w:rsid w:val="003D43EA"/>
    <w:rsid w:val="003D441A"/>
    <w:rsid w:val="003D55D7"/>
    <w:rsid w:val="003D58BD"/>
    <w:rsid w:val="003D5D7E"/>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72E"/>
    <w:rsid w:val="003F1CB6"/>
    <w:rsid w:val="003F2A30"/>
    <w:rsid w:val="003F3026"/>
    <w:rsid w:val="003F3111"/>
    <w:rsid w:val="003F3BD3"/>
    <w:rsid w:val="003F452C"/>
    <w:rsid w:val="003F453C"/>
    <w:rsid w:val="003F48A4"/>
    <w:rsid w:val="003F540C"/>
    <w:rsid w:val="003F673A"/>
    <w:rsid w:val="003F6B84"/>
    <w:rsid w:val="003F7BAC"/>
    <w:rsid w:val="004020B4"/>
    <w:rsid w:val="004025FF"/>
    <w:rsid w:val="00402B03"/>
    <w:rsid w:val="00402B40"/>
    <w:rsid w:val="00403177"/>
    <w:rsid w:val="004037D9"/>
    <w:rsid w:val="0040390B"/>
    <w:rsid w:val="00403999"/>
    <w:rsid w:val="00403CB3"/>
    <w:rsid w:val="0040431E"/>
    <w:rsid w:val="00404527"/>
    <w:rsid w:val="004053BB"/>
    <w:rsid w:val="004057CF"/>
    <w:rsid w:val="00406192"/>
    <w:rsid w:val="004066CE"/>
    <w:rsid w:val="00406C41"/>
    <w:rsid w:val="00407107"/>
    <w:rsid w:val="004074EB"/>
    <w:rsid w:val="004074F6"/>
    <w:rsid w:val="00411424"/>
    <w:rsid w:val="00411C91"/>
    <w:rsid w:val="00412221"/>
    <w:rsid w:val="00413A4A"/>
    <w:rsid w:val="004144C6"/>
    <w:rsid w:val="00414833"/>
    <w:rsid w:val="00414E3D"/>
    <w:rsid w:val="004151DA"/>
    <w:rsid w:val="00415E24"/>
    <w:rsid w:val="00415E52"/>
    <w:rsid w:val="00416E7B"/>
    <w:rsid w:val="00417567"/>
    <w:rsid w:val="004177BF"/>
    <w:rsid w:val="00417FCF"/>
    <w:rsid w:val="00421364"/>
    <w:rsid w:val="004213FF"/>
    <w:rsid w:val="00421A2F"/>
    <w:rsid w:val="004227EF"/>
    <w:rsid w:val="004232F6"/>
    <w:rsid w:val="004239D3"/>
    <w:rsid w:val="00423DA7"/>
    <w:rsid w:val="00423FC9"/>
    <w:rsid w:val="0042402D"/>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4348"/>
    <w:rsid w:val="00435454"/>
    <w:rsid w:val="00435760"/>
    <w:rsid w:val="00435D12"/>
    <w:rsid w:val="00435DA1"/>
    <w:rsid w:val="004363BC"/>
    <w:rsid w:val="0043649B"/>
    <w:rsid w:val="004368EC"/>
    <w:rsid w:val="00436AD3"/>
    <w:rsid w:val="004371E3"/>
    <w:rsid w:val="00437729"/>
    <w:rsid w:val="004408F8"/>
    <w:rsid w:val="004416DB"/>
    <w:rsid w:val="00441B4B"/>
    <w:rsid w:val="00441E53"/>
    <w:rsid w:val="00441EC9"/>
    <w:rsid w:val="004421E3"/>
    <w:rsid w:val="004431DD"/>
    <w:rsid w:val="00445652"/>
    <w:rsid w:val="0044653A"/>
    <w:rsid w:val="0044665D"/>
    <w:rsid w:val="0044691E"/>
    <w:rsid w:val="00446FF4"/>
    <w:rsid w:val="00447433"/>
    <w:rsid w:val="00447839"/>
    <w:rsid w:val="00450939"/>
    <w:rsid w:val="00453F7A"/>
    <w:rsid w:val="004541FF"/>
    <w:rsid w:val="004543B0"/>
    <w:rsid w:val="004544D8"/>
    <w:rsid w:val="004546A6"/>
    <w:rsid w:val="00454A30"/>
    <w:rsid w:val="004554C2"/>
    <w:rsid w:val="00455929"/>
    <w:rsid w:val="0045609D"/>
    <w:rsid w:val="00456A32"/>
    <w:rsid w:val="0045723E"/>
    <w:rsid w:val="00460DC9"/>
    <w:rsid w:val="00461195"/>
    <w:rsid w:val="00461A92"/>
    <w:rsid w:val="0046246D"/>
    <w:rsid w:val="0046270F"/>
    <w:rsid w:val="00462EC7"/>
    <w:rsid w:val="004631FA"/>
    <w:rsid w:val="00463A7C"/>
    <w:rsid w:val="00463B34"/>
    <w:rsid w:val="00463C99"/>
    <w:rsid w:val="00464694"/>
    <w:rsid w:val="00464CB1"/>
    <w:rsid w:val="004651F3"/>
    <w:rsid w:val="00465B6F"/>
    <w:rsid w:val="00465F97"/>
    <w:rsid w:val="004668C2"/>
    <w:rsid w:val="00466FDF"/>
    <w:rsid w:val="004673A7"/>
    <w:rsid w:val="0046764F"/>
    <w:rsid w:val="00467BC2"/>
    <w:rsid w:val="00467BC6"/>
    <w:rsid w:val="00467E50"/>
    <w:rsid w:val="00470D64"/>
    <w:rsid w:val="00471128"/>
    <w:rsid w:val="00471F60"/>
    <w:rsid w:val="00472026"/>
    <w:rsid w:val="00472B57"/>
    <w:rsid w:val="00472C2A"/>
    <w:rsid w:val="00473405"/>
    <w:rsid w:val="0047439E"/>
    <w:rsid w:val="00474822"/>
    <w:rsid w:val="00474A21"/>
    <w:rsid w:val="00474B1E"/>
    <w:rsid w:val="00474E39"/>
    <w:rsid w:val="00475B04"/>
    <w:rsid w:val="00475F07"/>
    <w:rsid w:val="00476652"/>
    <w:rsid w:val="004778FE"/>
    <w:rsid w:val="0048072C"/>
    <w:rsid w:val="0048093C"/>
    <w:rsid w:val="00480FC0"/>
    <w:rsid w:val="00481D43"/>
    <w:rsid w:val="004820FF"/>
    <w:rsid w:val="00482B6D"/>
    <w:rsid w:val="00482EBC"/>
    <w:rsid w:val="0048363B"/>
    <w:rsid w:val="00483B97"/>
    <w:rsid w:val="00483CD6"/>
    <w:rsid w:val="0048422C"/>
    <w:rsid w:val="0048427F"/>
    <w:rsid w:val="00484A4E"/>
    <w:rsid w:val="00484DBD"/>
    <w:rsid w:val="00485228"/>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9E9"/>
    <w:rsid w:val="00493AB6"/>
    <w:rsid w:val="0049424D"/>
    <w:rsid w:val="004942CD"/>
    <w:rsid w:val="00494AB0"/>
    <w:rsid w:val="0049584F"/>
    <w:rsid w:val="004973B3"/>
    <w:rsid w:val="0049795B"/>
    <w:rsid w:val="00497B87"/>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0961"/>
    <w:rsid w:val="004B1FA6"/>
    <w:rsid w:val="004B22A1"/>
    <w:rsid w:val="004B30F3"/>
    <w:rsid w:val="004B34A8"/>
    <w:rsid w:val="004B53BF"/>
    <w:rsid w:val="004B5A8E"/>
    <w:rsid w:val="004B626B"/>
    <w:rsid w:val="004B6413"/>
    <w:rsid w:val="004B762F"/>
    <w:rsid w:val="004B79FE"/>
    <w:rsid w:val="004B7C09"/>
    <w:rsid w:val="004B7DC9"/>
    <w:rsid w:val="004B7F51"/>
    <w:rsid w:val="004C0D21"/>
    <w:rsid w:val="004C2B61"/>
    <w:rsid w:val="004C2DC5"/>
    <w:rsid w:val="004C2EC7"/>
    <w:rsid w:val="004C3483"/>
    <w:rsid w:val="004C353B"/>
    <w:rsid w:val="004C4267"/>
    <w:rsid w:val="004C440B"/>
    <w:rsid w:val="004C4556"/>
    <w:rsid w:val="004C484D"/>
    <w:rsid w:val="004C49D9"/>
    <w:rsid w:val="004C4BD3"/>
    <w:rsid w:val="004C574F"/>
    <w:rsid w:val="004C6075"/>
    <w:rsid w:val="004C6497"/>
    <w:rsid w:val="004C678E"/>
    <w:rsid w:val="004C760A"/>
    <w:rsid w:val="004C7662"/>
    <w:rsid w:val="004D0BED"/>
    <w:rsid w:val="004D0CB9"/>
    <w:rsid w:val="004D11F2"/>
    <w:rsid w:val="004D26D6"/>
    <w:rsid w:val="004D2DED"/>
    <w:rsid w:val="004D4243"/>
    <w:rsid w:val="004D465F"/>
    <w:rsid w:val="004D49B4"/>
    <w:rsid w:val="004D59C9"/>
    <w:rsid w:val="004D5D71"/>
    <w:rsid w:val="004D5FD9"/>
    <w:rsid w:val="004D7263"/>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E7BF0"/>
    <w:rsid w:val="004F0B3C"/>
    <w:rsid w:val="004F0DD9"/>
    <w:rsid w:val="004F1282"/>
    <w:rsid w:val="004F14BB"/>
    <w:rsid w:val="004F1A74"/>
    <w:rsid w:val="004F1DF3"/>
    <w:rsid w:val="004F5143"/>
    <w:rsid w:val="004F537C"/>
    <w:rsid w:val="004F553F"/>
    <w:rsid w:val="004F60D5"/>
    <w:rsid w:val="004F6DE9"/>
    <w:rsid w:val="004F6E0F"/>
    <w:rsid w:val="00500615"/>
    <w:rsid w:val="0050135C"/>
    <w:rsid w:val="0050146D"/>
    <w:rsid w:val="005019C0"/>
    <w:rsid w:val="005021F4"/>
    <w:rsid w:val="005030BA"/>
    <w:rsid w:val="005038BE"/>
    <w:rsid w:val="00504672"/>
    <w:rsid w:val="005050A9"/>
    <w:rsid w:val="00505565"/>
    <w:rsid w:val="00505C28"/>
    <w:rsid w:val="00506517"/>
    <w:rsid w:val="005073C9"/>
    <w:rsid w:val="00510608"/>
    <w:rsid w:val="005114BA"/>
    <w:rsid w:val="005121AB"/>
    <w:rsid w:val="005121BB"/>
    <w:rsid w:val="005127D7"/>
    <w:rsid w:val="005129D5"/>
    <w:rsid w:val="00513695"/>
    <w:rsid w:val="00513A54"/>
    <w:rsid w:val="00513D0C"/>
    <w:rsid w:val="00514876"/>
    <w:rsid w:val="00514B4A"/>
    <w:rsid w:val="0051500A"/>
    <w:rsid w:val="005157E1"/>
    <w:rsid w:val="00515CD7"/>
    <w:rsid w:val="00515D7E"/>
    <w:rsid w:val="00516B35"/>
    <w:rsid w:val="00520835"/>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347D"/>
    <w:rsid w:val="00535549"/>
    <w:rsid w:val="00535584"/>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10A"/>
    <w:rsid w:val="005468F5"/>
    <w:rsid w:val="00546CD0"/>
    <w:rsid w:val="00546F4D"/>
    <w:rsid w:val="00546FB4"/>
    <w:rsid w:val="00550D69"/>
    <w:rsid w:val="00551394"/>
    <w:rsid w:val="0055254A"/>
    <w:rsid w:val="00552AE9"/>
    <w:rsid w:val="00552F85"/>
    <w:rsid w:val="0055318E"/>
    <w:rsid w:val="005537AB"/>
    <w:rsid w:val="00554AEA"/>
    <w:rsid w:val="00554DB8"/>
    <w:rsid w:val="00554F71"/>
    <w:rsid w:val="005551D8"/>
    <w:rsid w:val="00555E1F"/>
    <w:rsid w:val="005561CC"/>
    <w:rsid w:val="00556E00"/>
    <w:rsid w:val="00556EED"/>
    <w:rsid w:val="00557684"/>
    <w:rsid w:val="00561C58"/>
    <w:rsid w:val="00561F1B"/>
    <w:rsid w:val="00562558"/>
    <w:rsid w:val="00562863"/>
    <w:rsid w:val="005637E7"/>
    <w:rsid w:val="00563C66"/>
    <w:rsid w:val="005647AE"/>
    <w:rsid w:val="00564945"/>
    <w:rsid w:val="00565C9D"/>
    <w:rsid w:val="005660F7"/>
    <w:rsid w:val="00566896"/>
    <w:rsid w:val="00566A5F"/>
    <w:rsid w:val="005670E8"/>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4586"/>
    <w:rsid w:val="00584BA2"/>
    <w:rsid w:val="00585FD8"/>
    <w:rsid w:val="00586507"/>
    <w:rsid w:val="00586A28"/>
    <w:rsid w:val="00590394"/>
    <w:rsid w:val="00591067"/>
    <w:rsid w:val="00591158"/>
    <w:rsid w:val="00591728"/>
    <w:rsid w:val="00592188"/>
    <w:rsid w:val="005924AE"/>
    <w:rsid w:val="00593F5E"/>
    <w:rsid w:val="005940A5"/>
    <w:rsid w:val="0059453D"/>
    <w:rsid w:val="00594962"/>
    <w:rsid w:val="00594B8B"/>
    <w:rsid w:val="005953BF"/>
    <w:rsid w:val="005961E5"/>
    <w:rsid w:val="00596292"/>
    <w:rsid w:val="00596FFE"/>
    <w:rsid w:val="005972D1"/>
    <w:rsid w:val="005975B5"/>
    <w:rsid w:val="00597963"/>
    <w:rsid w:val="005979CC"/>
    <w:rsid w:val="005A03DC"/>
    <w:rsid w:val="005A0924"/>
    <w:rsid w:val="005A0C42"/>
    <w:rsid w:val="005A210B"/>
    <w:rsid w:val="005A26D3"/>
    <w:rsid w:val="005A3826"/>
    <w:rsid w:val="005A38C0"/>
    <w:rsid w:val="005A4530"/>
    <w:rsid w:val="005A484B"/>
    <w:rsid w:val="005A4A04"/>
    <w:rsid w:val="005A4A73"/>
    <w:rsid w:val="005A4EE5"/>
    <w:rsid w:val="005A5B27"/>
    <w:rsid w:val="005A62DC"/>
    <w:rsid w:val="005A6DBE"/>
    <w:rsid w:val="005A6F50"/>
    <w:rsid w:val="005A740C"/>
    <w:rsid w:val="005A74EE"/>
    <w:rsid w:val="005A79C3"/>
    <w:rsid w:val="005A7CCA"/>
    <w:rsid w:val="005A7D10"/>
    <w:rsid w:val="005A7DBB"/>
    <w:rsid w:val="005A7E82"/>
    <w:rsid w:val="005B0923"/>
    <w:rsid w:val="005B1731"/>
    <w:rsid w:val="005B22C3"/>
    <w:rsid w:val="005B2EE6"/>
    <w:rsid w:val="005B331E"/>
    <w:rsid w:val="005B37E5"/>
    <w:rsid w:val="005B394F"/>
    <w:rsid w:val="005B5533"/>
    <w:rsid w:val="005B56AC"/>
    <w:rsid w:val="005B5DAC"/>
    <w:rsid w:val="005B5DF2"/>
    <w:rsid w:val="005B68BA"/>
    <w:rsid w:val="005B7038"/>
    <w:rsid w:val="005C0647"/>
    <w:rsid w:val="005C0AC0"/>
    <w:rsid w:val="005C0F8B"/>
    <w:rsid w:val="005C1634"/>
    <w:rsid w:val="005C23AD"/>
    <w:rsid w:val="005C24DE"/>
    <w:rsid w:val="005C2D8F"/>
    <w:rsid w:val="005C3FB6"/>
    <w:rsid w:val="005C4680"/>
    <w:rsid w:val="005C4F70"/>
    <w:rsid w:val="005C5215"/>
    <w:rsid w:val="005C622D"/>
    <w:rsid w:val="005C7A7A"/>
    <w:rsid w:val="005D0E4A"/>
    <w:rsid w:val="005D1169"/>
    <w:rsid w:val="005D258C"/>
    <w:rsid w:val="005D2AE5"/>
    <w:rsid w:val="005D2B3E"/>
    <w:rsid w:val="005D3443"/>
    <w:rsid w:val="005D374D"/>
    <w:rsid w:val="005D3EED"/>
    <w:rsid w:val="005D458A"/>
    <w:rsid w:val="005D4776"/>
    <w:rsid w:val="005D478A"/>
    <w:rsid w:val="005D4E41"/>
    <w:rsid w:val="005D4FEB"/>
    <w:rsid w:val="005D5B8B"/>
    <w:rsid w:val="005D5DA6"/>
    <w:rsid w:val="005D6AFE"/>
    <w:rsid w:val="005D6DF6"/>
    <w:rsid w:val="005D7C36"/>
    <w:rsid w:val="005E0998"/>
    <w:rsid w:val="005E0E51"/>
    <w:rsid w:val="005E10F9"/>
    <w:rsid w:val="005E1CA2"/>
    <w:rsid w:val="005E293F"/>
    <w:rsid w:val="005E2C2F"/>
    <w:rsid w:val="005E3E97"/>
    <w:rsid w:val="005E419F"/>
    <w:rsid w:val="005E460A"/>
    <w:rsid w:val="005E56D1"/>
    <w:rsid w:val="005E63CA"/>
    <w:rsid w:val="005F0297"/>
    <w:rsid w:val="005F1311"/>
    <w:rsid w:val="005F1869"/>
    <w:rsid w:val="005F2CB1"/>
    <w:rsid w:val="005F2E94"/>
    <w:rsid w:val="005F388B"/>
    <w:rsid w:val="005F3D69"/>
    <w:rsid w:val="005F4197"/>
    <w:rsid w:val="005F447C"/>
    <w:rsid w:val="005F467E"/>
    <w:rsid w:val="005F49BF"/>
    <w:rsid w:val="005F4A46"/>
    <w:rsid w:val="005F57D2"/>
    <w:rsid w:val="005F5AD9"/>
    <w:rsid w:val="005F5E12"/>
    <w:rsid w:val="005F780E"/>
    <w:rsid w:val="005F7F3F"/>
    <w:rsid w:val="00600235"/>
    <w:rsid w:val="00600FE5"/>
    <w:rsid w:val="0060238B"/>
    <w:rsid w:val="006025FA"/>
    <w:rsid w:val="006046B7"/>
    <w:rsid w:val="00604AEB"/>
    <w:rsid w:val="00604EA0"/>
    <w:rsid w:val="0060669B"/>
    <w:rsid w:val="006074C3"/>
    <w:rsid w:val="00607CF4"/>
    <w:rsid w:val="00610B2A"/>
    <w:rsid w:val="00610C8A"/>
    <w:rsid w:val="00611236"/>
    <w:rsid w:val="006126AB"/>
    <w:rsid w:val="006127C9"/>
    <w:rsid w:val="00612EED"/>
    <w:rsid w:val="006133C2"/>
    <w:rsid w:val="00613C59"/>
    <w:rsid w:val="00614AD9"/>
    <w:rsid w:val="00614B86"/>
    <w:rsid w:val="006155F2"/>
    <w:rsid w:val="00615672"/>
    <w:rsid w:val="006158C5"/>
    <w:rsid w:val="0061625B"/>
    <w:rsid w:val="00616370"/>
    <w:rsid w:val="00616502"/>
    <w:rsid w:val="0061651F"/>
    <w:rsid w:val="00616E8B"/>
    <w:rsid w:val="00617EDB"/>
    <w:rsid w:val="006208EE"/>
    <w:rsid w:val="006209E2"/>
    <w:rsid w:val="00620C8E"/>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5624"/>
    <w:rsid w:val="006260BC"/>
    <w:rsid w:val="00626207"/>
    <w:rsid w:val="00630352"/>
    <w:rsid w:val="006312EB"/>
    <w:rsid w:val="00631C32"/>
    <w:rsid w:val="00632545"/>
    <w:rsid w:val="0063274B"/>
    <w:rsid w:val="00632991"/>
    <w:rsid w:val="00632D85"/>
    <w:rsid w:val="0063388A"/>
    <w:rsid w:val="00633D1C"/>
    <w:rsid w:val="006342EA"/>
    <w:rsid w:val="006344A9"/>
    <w:rsid w:val="00635A6E"/>
    <w:rsid w:val="00635DB3"/>
    <w:rsid w:val="0063671E"/>
    <w:rsid w:val="006367C4"/>
    <w:rsid w:val="00636831"/>
    <w:rsid w:val="00636CA7"/>
    <w:rsid w:val="006378A9"/>
    <w:rsid w:val="00637F18"/>
    <w:rsid w:val="006404DB"/>
    <w:rsid w:val="00640EF2"/>
    <w:rsid w:val="00641300"/>
    <w:rsid w:val="00641DEF"/>
    <w:rsid w:val="006422B6"/>
    <w:rsid w:val="00642435"/>
    <w:rsid w:val="00642670"/>
    <w:rsid w:val="00643B4B"/>
    <w:rsid w:val="00643F89"/>
    <w:rsid w:val="006440AA"/>
    <w:rsid w:val="006453E3"/>
    <w:rsid w:val="00645687"/>
    <w:rsid w:val="00645E3F"/>
    <w:rsid w:val="006466CB"/>
    <w:rsid w:val="00646CB6"/>
    <w:rsid w:val="006478AD"/>
    <w:rsid w:val="00647A87"/>
    <w:rsid w:val="00650A3E"/>
    <w:rsid w:val="00650DC3"/>
    <w:rsid w:val="0065112D"/>
    <w:rsid w:val="00651DEF"/>
    <w:rsid w:val="006523F9"/>
    <w:rsid w:val="00652C6D"/>
    <w:rsid w:val="00652CE7"/>
    <w:rsid w:val="0065309F"/>
    <w:rsid w:val="00653658"/>
    <w:rsid w:val="00653E01"/>
    <w:rsid w:val="00654229"/>
    <w:rsid w:val="0065442A"/>
    <w:rsid w:val="00654940"/>
    <w:rsid w:val="00654E9C"/>
    <w:rsid w:val="0065721F"/>
    <w:rsid w:val="006576F6"/>
    <w:rsid w:val="00660126"/>
    <w:rsid w:val="006604DA"/>
    <w:rsid w:val="00661612"/>
    <w:rsid w:val="006618EF"/>
    <w:rsid w:val="00662158"/>
    <w:rsid w:val="006627E9"/>
    <w:rsid w:val="0066388C"/>
    <w:rsid w:val="00664145"/>
    <w:rsid w:val="00664989"/>
    <w:rsid w:val="006662BA"/>
    <w:rsid w:val="00667B2F"/>
    <w:rsid w:val="00667D12"/>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3B"/>
    <w:rsid w:val="006804C7"/>
    <w:rsid w:val="0068204E"/>
    <w:rsid w:val="006825B8"/>
    <w:rsid w:val="006826CD"/>
    <w:rsid w:val="00682845"/>
    <w:rsid w:val="0068356B"/>
    <w:rsid w:val="00685345"/>
    <w:rsid w:val="00685398"/>
    <w:rsid w:val="006856D0"/>
    <w:rsid w:val="0068597B"/>
    <w:rsid w:val="00685E5D"/>
    <w:rsid w:val="00686858"/>
    <w:rsid w:val="006870CF"/>
    <w:rsid w:val="00687502"/>
    <w:rsid w:val="006914F6"/>
    <w:rsid w:val="00691746"/>
    <w:rsid w:val="006917FB"/>
    <w:rsid w:val="00693663"/>
    <w:rsid w:val="0069369B"/>
    <w:rsid w:val="00693A74"/>
    <w:rsid w:val="00693F30"/>
    <w:rsid w:val="00694461"/>
    <w:rsid w:val="0069460F"/>
    <w:rsid w:val="00694790"/>
    <w:rsid w:val="006947FC"/>
    <w:rsid w:val="00695413"/>
    <w:rsid w:val="006960B0"/>
    <w:rsid w:val="0069661B"/>
    <w:rsid w:val="00697BB5"/>
    <w:rsid w:val="006A0020"/>
    <w:rsid w:val="006A0850"/>
    <w:rsid w:val="006A0B71"/>
    <w:rsid w:val="006A104D"/>
    <w:rsid w:val="006A1076"/>
    <w:rsid w:val="006A1AC8"/>
    <w:rsid w:val="006A1F65"/>
    <w:rsid w:val="006A2990"/>
    <w:rsid w:val="006A3707"/>
    <w:rsid w:val="006A3AC9"/>
    <w:rsid w:val="006A402B"/>
    <w:rsid w:val="006A47BA"/>
    <w:rsid w:val="006A4974"/>
    <w:rsid w:val="006A4DD5"/>
    <w:rsid w:val="006A5338"/>
    <w:rsid w:val="006A5573"/>
    <w:rsid w:val="006A5AD1"/>
    <w:rsid w:val="006A5D8D"/>
    <w:rsid w:val="006A6CD4"/>
    <w:rsid w:val="006A7E74"/>
    <w:rsid w:val="006B0AAC"/>
    <w:rsid w:val="006B0AD2"/>
    <w:rsid w:val="006B0B0E"/>
    <w:rsid w:val="006B0DE9"/>
    <w:rsid w:val="006B1727"/>
    <w:rsid w:val="006B1A32"/>
    <w:rsid w:val="006B1A4E"/>
    <w:rsid w:val="006B344D"/>
    <w:rsid w:val="006B41FC"/>
    <w:rsid w:val="006B480C"/>
    <w:rsid w:val="006B5A8B"/>
    <w:rsid w:val="006B5EEA"/>
    <w:rsid w:val="006B5EF8"/>
    <w:rsid w:val="006B63AD"/>
    <w:rsid w:val="006B67C9"/>
    <w:rsid w:val="006B6EE9"/>
    <w:rsid w:val="006B7315"/>
    <w:rsid w:val="006B788A"/>
    <w:rsid w:val="006B7DE5"/>
    <w:rsid w:val="006C0A53"/>
    <w:rsid w:val="006C16EF"/>
    <w:rsid w:val="006C202D"/>
    <w:rsid w:val="006C2F3E"/>
    <w:rsid w:val="006C31CA"/>
    <w:rsid w:val="006C384A"/>
    <w:rsid w:val="006C4CE7"/>
    <w:rsid w:val="006C646A"/>
    <w:rsid w:val="006C6E67"/>
    <w:rsid w:val="006C74E4"/>
    <w:rsid w:val="006C7D90"/>
    <w:rsid w:val="006D0189"/>
    <w:rsid w:val="006D01A9"/>
    <w:rsid w:val="006D08B4"/>
    <w:rsid w:val="006D15C3"/>
    <w:rsid w:val="006D1A88"/>
    <w:rsid w:val="006D3610"/>
    <w:rsid w:val="006D36AF"/>
    <w:rsid w:val="006D3BCB"/>
    <w:rsid w:val="006D3C9F"/>
    <w:rsid w:val="006D3E79"/>
    <w:rsid w:val="006D4465"/>
    <w:rsid w:val="006D45B7"/>
    <w:rsid w:val="006D464F"/>
    <w:rsid w:val="006D59D0"/>
    <w:rsid w:val="006D6254"/>
    <w:rsid w:val="006D683D"/>
    <w:rsid w:val="006D70E5"/>
    <w:rsid w:val="006D7875"/>
    <w:rsid w:val="006D797F"/>
    <w:rsid w:val="006E05FE"/>
    <w:rsid w:val="006E0DBF"/>
    <w:rsid w:val="006E209E"/>
    <w:rsid w:val="006E2C78"/>
    <w:rsid w:val="006E45A9"/>
    <w:rsid w:val="006E4AA0"/>
    <w:rsid w:val="006E51C9"/>
    <w:rsid w:val="006E5530"/>
    <w:rsid w:val="006E73DA"/>
    <w:rsid w:val="006E799B"/>
    <w:rsid w:val="006F09CE"/>
    <w:rsid w:val="006F0DBA"/>
    <w:rsid w:val="006F1749"/>
    <w:rsid w:val="006F45FF"/>
    <w:rsid w:val="006F4B09"/>
    <w:rsid w:val="006F4E67"/>
    <w:rsid w:val="006F56BA"/>
    <w:rsid w:val="006F5DF4"/>
    <w:rsid w:val="006F61F7"/>
    <w:rsid w:val="006F64C2"/>
    <w:rsid w:val="006F6857"/>
    <w:rsid w:val="007005BE"/>
    <w:rsid w:val="00700669"/>
    <w:rsid w:val="00701015"/>
    <w:rsid w:val="00703340"/>
    <w:rsid w:val="007036C5"/>
    <w:rsid w:val="007049F1"/>
    <w:rsid w:val="00705280"/>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6060"/>
    <w:rsid w:val="007164A9"/>
    <w:rsid w:val="007173E4"/>
    <w:rsid w:val="007206FE"/>
    <w:rsid w:val="00720FB0"/>
    <w:rsid w:val="00721021"/>
    <w:rsid w:val="0072149C"/>
    <w:rsid w:val="007221F2"/>
    <w:rsid w:val="0072227C"/>
    <w:rsid w:val="00722A40"/>
    <w:rsid w:val="00722B66"/>
    <w:rsid w:val="00722BD4"/>
    <w:rsid w:val="00722C0F"/>
    <w:rsid w:val="007249E2"/>
    <w:rsid w:val="00725187"/>
    <w:rsid w:val="0072563E"/>
    <w:rsid w:val="007265C8"/>
    <w:rsid w:val="007266AB"/>
    <w:rsid w:val="00727CEC"/>
    <w:rsid w:val="007307E2"/>
    <w:rsid w:val="00730F93"/>
    <w:rsid w:val="00731173"/>
    <w:rsid w:val="00731627"/>
    <w:rsid w:val="007318F9"/>
    <w:rsid w:val="00731ECA"/>
    <w:rsid w:val="00732575"/>
    <w:rsid w:val="00732E4B"/>
    <w:rsid w:val="00733104"/>
    <w:rsid w:val="007334EA"/>
    <w:rsid w:val="0073431E"/>
    <w:rsid w:val="007358BE"/>
    <w:rsid w:val="00737146"/>
    <w:rsid w:val="0073746E"/>
    <w:rsid w:val="007404F9"/>
    <w:rsid w:val="0074071B"/>
    <w:rsid w:val="0074102F"/>
    <w:rsid w:val="007418D7"/>
    <w:rsid w:val="00741E88"/>
    <w:rsid w:val="00741EBF"/>
    <w:rsid w:val="00742339"/>
    <w:rsid w:val="00743721"/>
    <w:rsid w:val="00744344"/>
    <w:rsid w:val="00744745"/>
    <w:rsid w:val="00744A41"/>
    <w:rsid w:val="00744BAF"/>
    <w:rsid w:val="00744EE7"/>
    <w:rsid w:val="007454D6"/>
    <w:rsid w:val="00745593"/>
    <w:rsid w:val="00746556"/>
    <w:rsid w:val="00746BD7"/>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5A1"/>
    <w:rsid w:val="007607D9"/>
    <w:rsid w:val="007608FC"/>
    <w:rsid w:val="00760F3D"/>
    <w:rsid w:val="00761F52"/>
    <w:rsid w:val="00762214"/>
    <w:rsid w:val="00762229"/>
    <w:rsid w:val="007626BD"/>
    <w:rsid w:val="00762B6D"/>
    <w:rsid w:val="00763B12"/>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4325"/>
    <w:rsid w:val="007755BF"/>
    <w:rsid w:val="00775812"/>
    <w:rsid w:val="007758AE"/>
    <w:rsid w:val="00776AE9"/>
    <w:rsid w:val="00777001"/>
    <w:rsid w:val="00777910"/>
    <w:rsid w:val="00777ADB"/>
    <w:rsid w:val="007800CA"/>
    <w:rsid w:val="00780D97"/>
    <w:rsid w:val="0078126B"/>
    <w:rsid w:val="007817BD"/>
    <w:rsid w:val="00781FD9"/>
    <w:rsid w:val="007829D2"/>
    <w:rsid w:val="0078398B"/>
    <w:rsid w:val="00783DEA"/>
    <w:rsid w:val="00783E69"/>
    <w:rsid w:val="007841FC"/>
    <w:rsid w:val="007845B1"/>
    <w:rsid w:val="00784885"/>
    <w:rsid w:val="0078494F"/>
    <w:rsid w:val="0078498E"/>
    <w:rsid w:val="0078579B"/>
    <w:rsid w:val="007860AB"/>
    <w:rsid w:val="00786356"/>
    <w:rsid w:val="007865FB"/>
    <w:rsid w:val="007870C3"/>
    <w:rsid w:val="00787672"/>
    <w:rsid w:val="00787733"/>
    <w:rsid w:val="007877A7"/>
    <w:rsid w:val="007928A0"/>
    <w:rsid w:val="00792B33"/>
    <w:rsid w:val="007932BD"/>
    <w:rsid w:val="007936F2"/>
    <w:rsid w:val="00794043"/>
    <w:rsid w:val="0079408E"/>
    <w:rsid w:val="0079434A"/>
    <w:rsid w:val="007947A1"/>
    <w:rsid w:val="00795053"/>
    <w:rsid w:val="007959C5"/>
    <w:rsid w:val="007963BC"/>
    <w:rsid w:val="0079661D"/>
    <w:rsid w:val="007968F7"/>
    <w:rsid w:val="00796CBE"/>
    <w:rsid w:val="00797BED"/>
    <w:rsid w:val="00797C1E"/>
    <w:rsid w:val="007A0765"/>
    <w:rsid w:val="007A07D9"/>
    <w:rsid w:val="007A0B51"/>
    <w:rsid w:val="007A20FD"/>
    <w:rsid w:val="007A2541"/>
    <w:rsid w:val="007A2E4C"/>
    <w:rsid w:val="007A32A3"/>
    <w:rsid w:val="007A3500"/>
    <w:rsid w:val="007A37CB"/>
    <w:rsid w:val="007A44DB"/>
    <w:rsid w:val="007A4679"/>
    <w:rsid w:val="007A4959"/>
    <w:rsid w:val="007A5091"/>
    <w:rsid w:val="007A5448"/>
    <w:rsid w:val="007A56B8"/>
    <w:rsid w:val="007A66E3"/>
    <w:rsid w:val="007A6B72"/>
    <w:rsid w:val="007A7189"/>
    <w:rsid w:val="007A7355"/>
    <w:rsid w:val="007A7A4B"/>
    <w:rsid w:val="007B01C4"/>
    <w:rsid w:val="007B065F"/>
    <w:rsid w:val="007B0673"/>
    <w:rsid w:val="007B0B7E"/>
    <w:rsid w:val="007B0E91"/>
    <w:rsid w:val="007B1660"/>
    <w:rsid w:val="007B17B5"/>
    <w:rsid w:val="007B1910"/>
    <w:rsid w:val="007B1F5F"/>
    <w:rsid w:val="007B2016"/>
    <w:rsid w:val="007B2032"/>
    <w:rsid w:val="007B349F"/>
    <w:rsid w:val="007B3EF1"/>
    <w:rsid w:val="007B42BC"/>
    <w:rsid w:val="007B4866"/>
    <w:rsid w:val="007B66AE"/>
    <w:rsid w:val="007B7893"/>
    <w:rsid w:val="007C01E8"/>
    <w:rsid w:val="007C0619"/>
    <w:rsid w:val="007C132D"/>
    <w:rsid w:val="007C1F64"/>
    <w:rsid w:val="007C471B"/>
    <w:rsid w:val="007C5240"/>
    <w:rsid w:val="007C5384"/>
    <w:rsid w:val="007C5770"/>
    <w:rsid w:val="007C5D85"/>
    <w:rsid w:val="007C6542"/>
    <w:rsid w:val="007C73AD"/>
    <w:rsid w:val="007C75A3"/>
    <w:rsid w:val="007C7D1B"/>
    <w:rsid w:val="007D0743"/>
    <w:rsid w:val="007D10E4"/>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1F2"/>
    <w:rsid w:val="007D73FA"/>
    <w:rsid w:val="007E2AE8"/>
    <w:rsid w:val="007E3EF2"/>
    <w:rsid w:val="007E40C1"/>
    <w:rsid w:val="007E432B"/>
    <w:rsid w:val="007E4907"/>
    <w:rsid w:val="007E4E2A"/>
    <w:rsid w:val="007E5CEB"/>
    <w:rsid w:val="007E6D98"/>
    <w:rsid w:val="007F0073"/>
    <w:rsid w:val="007F0D21"/>
    <w:rsid w:val="007F0EC9"/>
    <w:rsid w:val="007F1144"/>
    <w:rsid w:val="007F1DC6"/>
    <w:rsid w:val="007F2153"/>
    <w:rsid w:val="007F264E"/>
    <w:rsid w:val="007F2660"/>
    <w:rsid w:val="007F2C45"/>
    <w:rsid w:val="007F2FDC"/>
    <w:rsid w:val="007F318A"/>
    <w:rsid w:val="007F41C3"/>
    <w:rsid w:val="007F41E6"/>
    <w:rsid w:val="007F421C"/>
    <w:rsid w:val="007F4898"/>
    <w:rsid w:val="007F4944"/>
    <w:rsid w:val="007F49B1"/>
    <w:rsid w:val="007F5C79"/>
    <w:rsid w:val="007F63B0"/>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3227"/>
    <w:rsid w:val="00813E07"/>
    <w:rsid w:val="008146C1"/>
    <w:rsid w:val="00814F96"/>
    <w:rsid w:val="00814FD4"/>
    <w:rsid w:val="00815080"/>
    <w:rsid w:val="00815512"/>
    <w:rsid w:val="008155C5"/>
    <w:rsid w:val="0081605E"/>
    <w:rsid w:val="008161DB"/>
    <w:rsid w:val="008162A4"/>
    <w:rsid w:val="00816337"/>
    <w:rsid w:val="0081650C"/>
    <w:rsid w:val="00816D39"/>
    <w:rsid w:val="00816F63"/>
    <w:rsid w:val="00817775"/>
    <w:rsid w:val="00820397"/>
    <w:rsid w:val="00821B49"/>
    <w:rsid w:val="00821FFC"/>
    <w:rsid w:val="00822500"/>
    <w:rsid w:val="00823333"/>
    <w:rsid w:val="00823801"/>
    <w:rsid w:val="00823966"/>
    <w:rsid w:val="00823FDB"/>
    <w:rsid w:val="008243D2"/>
    <w:rsid w:val="0082551B"/>
    <w:rsid w:val="0082574D"/>
    <w:rsid w:val="0082606F"/>
    <w:rsid w:val="008262CD"/>
    <w:rsid w:val="008265A5"/>
    <w:rsid w:val="00827038"/>
    <w:rsid w:val="008271D9"/>
    <w:rsid w:val="00827DAB"/>
    <w:rsid w:val="008305D1"/>
    <w:rsid w:val="00830683"/>
    <w:rsid w:val="00830EA5"/>
    <w:rsid w:val="00831BB3"/>
    <w:rsid w:val="00833C90"/>
    <w:rsid w:val="00834127"/>
    <w:rsid w:val="008349B8"/>
    <w:rsid w:val="00834BCB"/>
    <w:rsid w:val="00835295"/>
    <w:rsid w:val="0083534F"/>
    <w:rsid w:val="00835697"/>
    <w:rsid w:val="00835EFE"/>
    <w:rsid w:val="00835F00"/>
    <w:rsid w:val="00835F88"/>
    <w:rsid w:val="00836131"/>
    <w:rsid w:val="00836C04"/>
    <w:rsid w:val="00836F47"/>
    <w:rsid w:val="008370C3"/>
    <w:rsid w:val="008372B2"/>
    <w:rsid w:val="0083746D"/>
    <w:rsid w:val="008374C1"/>
    <w:rsid w:val="008375DF"/>
    <w:rsid w:val="00837913"/>
    <w:rsid w:val="00837BE8"/>
    <w:rsid w:val="008401A9"/>
    <w:rsid w:val="008401BA"/>
    <w:rsid w:val="00840C99"/>
    <w:rsid w:val="00841104"/>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5FA3"/>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0B"/>
    <w:rsid w:val="00866499"/>
    <w:rsid w:val="0087003D"/>
    <w:rsid w:val="00871946"/>
    <w:rsid w:val="00871A1B"/>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979"/>
    <w:rsid w:val="0089212A"/>
    <w:rsid w:val="0089269B"/>
    <w:rsid w:val="00892C75"/>
    <w:rsid w:val="0089313B"/>
    <w:rsid w:val="008943DF"/>
    <w:rsid w:val="00894569"/>
    <w:rsid w:val="00894AB5"/>
    <w:rsid w:val="00894C3C"/>
    <w:rsid w:val="00894EAC"/>
    <w:rsid w:val="0089516D"/>
    <w:rsid w:val="008952C7"/>
    <w:rsid w:val="008955E7"/>
    <w:rsid w:val="00895AED"/>
    <w:rsid w:val="00895FC5"/>
    <w:rsid w:val="008A0A0E"/>
    <w:rsid w:val="008A10B1"/>
    <w:rsid w:val="008A1F32"/>
    <w:rsid w:val="008A276C"/>
    <w:rsid w:val="008A2BB8"/>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C6F"/>
    <w:rsid w:val="008C36AE"/>
    <w:rsid w:val="008C4CA0"/>
    <w:rsid w:val="008C54CC"/>
    <w:rsid w:val="008C576A"/>
    <w:rsid w:val="008C6A55"/>
    <w:rsid w:val="008C71DA"/>
    <w:rsid w:val="008C7889"/>
    <w:rsid w:val="008C7E6D"/>
    <w:rsid w:val="008C7F22"/>
    <w:rsid w:val="008D05A4"/>
    <w:rsid w:val="008D06BA"/>
    <w:rsid w:val="008D0AB2"/>
    <w:rsid w:val="008D0DC7"/>
    <w:rsid w:val="008D0E49"/>
    <w:rsid w:val="008D0F2B"/>
    <w:rsid w:val="008D1080"/>
    <w:rsid w:val="008D1689"/>
    <w:rsid w:val="008D1CB8"/>
    <w:rsid w:val="008D209F"/>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D78A8"/>
    <w:rsid w:val="008E1DC0"/>
    <w:rsid w:val="008E2AA0"/>
    <w:rsid w:val="008E3932"/>
    <w:rsid w:val="008E4C9B"/>
    <w:rsid w:val="008E5F43"/>
    <w:rsid w:val="008E6141"/>
    <w:rsid w:val="008E708C"/>
    <w:rsid w:val="008E7E4F"/>
    <w:rsid w:val="008F035E"/>
    <w:rsid w:val="008F05AB"/>
    <w:rsid w:val="008F0C10"/>
    <w:rsid w:val="008F0F21"/>
    <w:rsid w:val="008F10A7"/>
    <w:rsid w:val="008F1433"/>
    <w:rsid w:val="008F2B09"/>
    <w:rsid w:val="008F2C86"/>
    <w:rsid w:val="008F31C2"/>
    <w:rsid w:val="008F3641"/>
    <w:rsid w:val="008F3E44"/>
    <w:rsid w:val="008F3E46"/>
    <w:rsid w:val="008F3F0B"/>
    <w:rsid w:val="008F4B8F"/>
    <w:rsid w:val="008F5798"/>
    <w:rsid w:val="008F5E7B"/>
    <w:rsid w:val="008F66A0"/>
    <w:rsid w:val="008F6BC4"/>
    <w:rsid w:val="009003EE"/>
    <w:rsid w:val="00900D7A"/>
    <w:rsid w:val="0090116B"/>
    <w:rsid w:val="0090173E"/>
    <w:rsid w:val="00901C8A"/>
    <w:rsid w:val="009026D3"/>
    <w:rsid w:val="00902D03"/>
    <w:rsid w:val="00902DBA"/>
    <w:rsid w:val="00902E27"/>
    <w:rsid w:val="0090349A"/>
    <w:rsid w:val="009034C5"/>
    <w:rsid w:val="00903D51"/>
    <w:rsid w:val="00903EE5"/>
    <w:rsid w:val="00904FFE"/>
    <w:rsid w:val="0090516F"/>
    <w:rsid w:val="00906091"/>
    <w:rsid w:val="00906603"/>
    <w:rsid w:val="00906CD7"/>
    <w:rsid w:val="009073F6"/>
    <w:rsid w:val="00907713"/>
    <w:rsid w:val="00907BD5"/>
    <w:rsid w:val="00911DB1"/>
    <w:rsid w:val="00912803"/>
    <w:rsid w:val="00912AE4"/>
    <w:rsid w:val="009134CB"/>
    <w:rsid w:val="00913754"/>
    <w:rsid w:val="00913AF9"/>
    <w:rsid w:val="0091433D"/>
    <w:rsid w:val="00914BEE"/>
    <w:rsid w:val="00914F7C"/>
    <w:rsid w:val="009153C1"/>
    <w:rsid w:val="00915714"/>
    <w:rsid w:val="00915EAD"/>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299"/>
    <w:rsid w:val="00925581"/>
    <w:rsid w:val="009260D6"/>
    <w:rsid w:val="009271C5"/>
    <w:rsid w:val="009276FD"/>
    <w:rsid w:val="009279D0"/>
    <w:rsid w:val="00927C40"/>
    <w:rsid w:val="009305BF"/>
    <w:rsid w:val="00930B13"/>
    <w:rsid w:val="00930BDC"/>
    <w:rsid w:val="00930FDC"/>
    <w:rsid w:val="009312CC"/>
    <w:rsid w:val="009318D1"/>
    <w:rsid w:val="00932142"/>
    <w:rsid w:val="00932169"/>
    <w:rsid w:val="00932788"/>
    <w:rsid w:val="0093437A"/>
    <w:rsid w:val="0093463F"/>
    <w:rsid w:val="0093480F"/>
    <w:rsid w:val="00934994"/>
    <w:rsid w:val="00934DF7"/>
    <w:rsid w:val="0093519E"/>
    <w:rsid w:val="009351E8"/>
    <w:rsid w:val="009352B6"/>
    <w:rsid w:val="0093636B"/>
    <w:rsid w:val="0093640B"/>
    <w:rsid w:val="00936597"/>
    <w:rsid w:val="0093677A"/>
    <w:rsid w:val="00936B5D"/>
    <w:rsid w:val="0094038B"/>
    <w:rsid w:val="00940EEC"/>
    <w:rsid w:val="0094121B"/>
    <w:rsid w:val="0094160C"/>
    <w:rsid w:val="00941C39"/>
    <w:rsid w:val="00942917"/>
    <w:rsid w:val="00942958"/>
    <w:rsid w:val="00942AC2"/>
    <w:rsid w:val="009455F7"/>
    <w:rsid w:val="00945A04"/>
    <w:rsid w:val="00945AEB"/>
    <w:rsid w:val="00945CBA"/>
    <w:rsid w:val="0094669F"/>
    <w:rsid w:val="00946A45"/>
    <w:rsid w:val="009470DF"/>
    <w:rsid w:val="00947143"/>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57D62"/>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16F"/>
    <w:rsid w:val="00967F78"/>
    <w:rsid w:val="00970AB7"/>
    <w:rsid w:val="00970F9C"/>
    <w:rsid w:val="009715CF"/>
    <w:rsid w:val="00971774"/>
    <w:rsid w:val="00971CB8"/>
    <w:rsid w:val="00973039"/>
    <w:rsid w:val="00973DB6"/>
    <w:rsid w:val="00974082"/>
    <w:rsid w:val="009744B4"/>
    <w:rsid w:val="00974898"/>
    <w:rsid w:val="00974D66"/>
    <w:rsid w:val="00974DB0"/>
    <w:rsid w:val="009766A7"/>
    <w:rsid w:val="00976934"/>
    <w:rsid w:val="00976F06"/>
    <w:rsid w:val="00977D6E"/>
    <w:rsid w:val="00977F8B"/>
    <w:rsid w:val="009805E8"/>
    <w:rsid w:val="00981B5F"/>
    <w:rsid w:val="0098209C"/>
    <w:rsid w:val="009833AF"/>
    <w:rsid w:val="009835CC"/>
    <w:rsid w:val="00983724"/>
    <w:rsid w:val="00984063"/>
    <w:rsid w:val="00984F6F"/>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C91"/>
    <w:rsid w:val="009971F9"/>
    <w:rsid w:val="009974AA"/>
    <w:rsid w:val="009975DA"/>
    <w:rsid w:val="00997F50"/>
    <w:rsid w:val="009A003E"/>
    <w:rsid w:val="009A0830"/>
    <w:rsid w:val="009A1577"/>
    <w:rsid w:val="009A15B9"/>
    <w:rsid w:val="009A2326"/>
    <w:rsid w:val="009A2641"/>
    <w:rsid w:val="009A2725"/>
    <w:rsid w:val="009A2783"/>
    <w:rsid w:val="009A2C5E"/>
    <w:rsid w:val="009A2F78"/>
    <w:rsid w:val="009A36C8"/>
    <w:rsid w:val="009A378A"/>
    <w:rsid w:val="009A37E1"/>
    <w:rsid w:val="009A3F07"/>
    <w:rsid w:val="009A3FEA"/>
    <w:rsid w:val="009A45FA"/>
    <w:rsid w:val="009A4BD7"/>
    <w:rsid w:val="009A5D2F"/>
    <w:rsid w:val="009A6151"/>
    <w:rsid w:val="009A6308"/>
    <w:rsid w:val="009A675C"/>
    <w:rsid w:val="009A6C72"/>
    <w:rsid w:val="009A73BD"/>
    <w:rsid w:val="009A74A4"/>
    <w:rsid w:val="009B02BD"/>
    <w:rsid w:val="009B18DE"/>
    <w:rsid w:val="009B1927"/>
    <w:rsid w:val="009B28D8"/>
    <w:rsid w:val="009B3179"/>
    <w:rsid w:val="009B332B"/>
    <w:rsid w:val="009B48C8"/>
    <w:rsid w:val="009B4A9E"/>
    <w:rsid w:val="009B4B53"/>
    <w:rsid w:val="009B4DCC"/>
    <w:rsid w:val="009B507D"/>
    <w:rsid w:val="009B577B"/>
    <w:rsid w:val="009B5F03"/>
    <w:rsid w:val="009B6380"/>
    <w:rsid w:val="009B6A2B"/>
    <w:rsid w:val="009B7C07"/>
    <w:rsid w:val="009C0825"/>
    <w:rsid w:val="009C0AAC"/>
    <w:rsid w:val="009C1100"/>
    <w:rsid w:val="009C17AB"/>
    <w:rsid w:val="009C183A"/>
    <w:rsid w:val="009C1933"/>
    <w:rsid w:val="009C32B1"/>
    <w:rsid w:val="009C32CC"/>
    <w:rsid w:val="009C3507"/>
    <w:rsid w:val="009C4C19"/>
    <w:rsid w:val="009C4D06"/>
    <w:rsid w:val="009C5CA3"/>
    <w:rsid w:val="009C6D3E"/>
    <w:rsid w:val="009D033E"/>
    <w:rsid w:val="009D0ECB"/>
    <w:rsid w:val="009D1FC4"/>
    <w:rsid w:val="009D22BC"/>
    <w:rsid w:val="009D3064"/>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D2F"/>
    <w:rsid w:val="009E7FA0"/>
    <w:rsid w:val="009F019C"/>
    <w:rsid w:val="009F0831"/>
    <w:rsid w:val="009F0D95"/>
    <w:rsid w:val="009F1213"/>
    <w:rsid w:val="009F2549"/>
    <w:rsid w:val="009F3176"/>
    <w:rsid w:val="009F3532"/>
    <w:rsid w:val="009F377B"/>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ABD"/>
    <w:rsid w:val="00A033FB"/>
    <w:rsid w:val="00A034BF"/>
    <w:rsid w:val="00A04F64"/>
    <w:rsid w:val="00A05258"/>
    <w:rsid w:val="00A05269"/>
    <w:rsid w:val="00A05A40"/>
    <w:rsid w:val="00A05B7B"/>
    <w:rsid w:val="00A10BA4"/>
    <w:rsid w:val="00A1308E"/>
    <w:rsid w:val="00A13869"/>
    <w:rsid w:val="00A138B7"/>
    <w:rsid w:val="00A13B58"/>
    <w:rsid w:val="00A13C8F"/>
    <w:rsid w:val="00A15508"/>
    <w:rsid w:val="00A169F9"/>
    <w:rsid w:val="00A17640"/>
    <w:rsid w:val="00A17C2A"/>
    <w:rsid w:val="00A205F2"/>
    <w:rsid w:val="00A21F68"/>
    <w:rsid w:val="00A233A8"/>
    <w:rsid w:val="00A2388F"/>
    <w:rsid w:val="00A23A14"/>
    <w:rsid w:val="00A23F46"/>
    <w:rsid w:val="00A246C9"/>
    <w:rsid w:val="00A25659"/>
    <w:rsid w:val="00A256C9"/>
    <w:rsid w:val="00A25E7B"/>
    <w:rsid w:val="00A27A82"/>
    <w:rsid w:val="00A27B80"/>
    <w:rsid w:val="00A30D7E"/>
    <w:rsid w:val="00A31444"/>
    <w:rsid w:val="00A31A73"/>
    <w:rsid w:val="00A31AF1"/>
    <w:rsid w:val="00A32350"/>
    <w:rsid w:val="00A32BFE"/>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A61"/>
    <w:rsid w:val="00A40DAD"/>
    <w:rsid w:val="00A40E49"/>
    <w:rsid w:val="00A40E8B"/>
    <w:rsid w:val="00A410C7"/>
    <w:rsid w:val="00A4127B"/>
    <w:rsid w:val="00A41775"/>
    <w:rsid w:val="00A42BE6"/>
    <w:rsid w:val="00A44366"/>
    <w:rsid w:val="00A449E8"/>
    <w:rsid w:val="00A44C40"/>
    <w:rsid w:val="00A456C4"/>
    <w:rsid w:val="00A463AC"/>
    <w:rsid w:val="00A4649E"/>
    <w:rsid w:val="00A479A7"/>
    <w:rsid w:val="00A479DD"/>
    <w:rsid w:val="00A47A50"/>
    <w:rsid w:val="00A502AA"/>
    <w:rsid w:val="00A503EB"/>
    <w:rsid w:val="00A509C1"/>
    <w:rsid w:val="00A5104D"/>
    <w:rsid w:val="00A51CE2"/>
    <w:rsid w:val="00A521B1"/>
    <w:rsid w:val="00A52539"/>
    <w:rsid w:val="00A53D71"/>
    <w:rsid w:val="00A54190"/>
    <w:rsid w:val="00A545E3"/>
    <w:rsid w:val="00A54CF6"/>
    <w:rsid w:val="00A5523E"/>
    <w:rsid w:val="00A55677"/>
    <w:rsid w:val="00A55CB2"/>
    <w:rsid w:val="00A56050"/>
    <w:rsid w:val="00A566B8"/>
    <w:rsid w:val="00A5670D"/>
    <w:rsid w:val="00A56719"/>
    <w:rsid w:val="00A576EA"/>
    <w:rsid w:val="00A57825"/>
    <w:rsid w:val="00A57AFA"/>
    <w:rsid w:val="00A57DBA"/>
    <w:rsid w:val="00A57DE9"/>
    <w:rsid w:val="00A57E42"/>
    <w:rsid w:val="00A57E8B"/>
    <w:rsid w:val="00A57FD5"/>
    <w:rsid w:val="00A60BEE"/>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D7E"/>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2DD8"/>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38F1"/>
    <w:rsid w:val="00A94CCC"/>
    <w:rsid w:val="00A94EFD"/>
    <w:rsid w:val="00A9508D"/>
    <w:rsid w:val="00A95AD0"/>
    <w:rsid w:val="00A96D2E"/>
    <w:rsid w:val="00A97E63"/>
    <w:rsid w:val="00AA057B"/>
    <w:rsid w:val="00AA066B"/>
    <w:rsid w:val="00AA0DCC"/>
    <w:rsid w:val="00AA0EE8"/>
    <w:rsid w:val="00AA1880"/>
    <w:rsid w:val="00AA3E65"/>
    <w:rsid w:val="00AA45BB"/>
    <w:rsid w:val="00AA4951"/>
    <w:rsid w:val="00AA550E"/>
    <w:rsid w:val="00AA5B5D"/>
    <w:rsid w:val="00AA623F"/>
    <w:rsid w:val="00AA63EB"/>
    <w:rsid w:val="00AA6BCD"/>
    <w:rsid w:val="00AA702D"/>
    <w:rsid w:val="00AA7469"/>
    <w:rsid w:val="00AB0C5B"/>
    <w:rsid w:val="00AB2382"/>
    <w:rsid w:val="00AB2B62"/>
    <w:rsid w:val="00AB344A"/>
    <w:rsid w:val="00AB3667"/>
    <w:rsid w:val="00AB3C4E"/>
    <w:rsid w:val="00AB4B31"/>
    <w:rsid w:val="00AB578C"/>
    <w:rsid w:val="00AB5A1B"/>
    <w:rsid w:val="00AB5DCA"/>
    <w:rsid w:val="00AB6952"/>
    <w:rsid w:val="00AB6A17"/>
    <w:rsid w:val="00AB7B18"/>
    <w:rsid w:val="00AC1C17"/>
    <w:rsid w:val="00AC28A6"/>
    <w:rsid w:val="00AC2B6B"/>
    <w:rsid w:val="00AC2BCA"/>
    <w:rsid w:val="00AC2F98"/>
    <w:rsid w:val="00AC316F"/>
    <w:rsid w:val="00AC3CF9"/>
    <w:rsid w:val="00AC43A2"/>
    <w:rsid w:val="00AC44A8"/>
    <w:rsid w:val="00AC4537"/>
    <w:rsid w:val="00AC506A"/>
    <w:rsid w:val="00AC59A2"/>
    <w:rsid w:val="00AC5CA9"/>
    <w:rsid w:val="00AC5DC2"/>
    <w:rsid w:val="00AC6C57"/>
    <w:rsid w:val="00AC72E6"/>
    <w:rsid w:val="00AC79EC"/>
    <w:rsid w:val="00AD0256"/>
    <w:rsid w:val="00AD0ACC"/>
    <w:rsid w:val="00AD1908"/>
    <w:rsid w:val="00AD20BB"/>
    <w:rsid w:val="00AD2DA8"/>
    <w:rsid w:val="00AD3264"/>
    <w:rsid w:val="00AD374B"/>
    <w:rsid w:val="00AD3A34"/>
    <w:rsid w:val="00AD3C1D"/>
    <w:rsid w:val="00AD4AD3"/>
    <w:rsid w:val="00AD5890"/>
    <w:rsid w:val="00AD5AD7"/>
    <w:rsid w:val="00AD5FDD"/>
    <w:rsid w:val="00AD60DE"/>
    <w:rsid w:val="00AD6539"/>
    <w:rsid w:val="00AD6629"/>
    <w:rsid w:val="00AD6C27"/>
    <w:rsid w:val="00AD7AF9"/>
    <w:rsid w:val="00AE0340"/>
    <w:rsid w:val="00AE07EA"/>
    <w:rsid w:val="00AE1644"/>
    <w:rsid w:val="00AE177F"/>
    <w:rsid w:val="00AE1A8C"/>
    <w:rsid w:val="00AE26C9"/>
    <w:rsid w:val="00AE3FFA"/>
    <w:rsid w:val="00AE41E5"/>
    <w:rsid w:val="00AE4EDF"/>
    <w:rsid w:val="00AE638B"/>
    <w:rsid w:val="00AE6662"/>
    <w:rsid w:val="00AE74FA"/>
    <w:rsid w:val="00AE77D3"/>
    <w:rsid w:val="00AE7954"/>
    <w:rsid w:val="00AE7C5E"/>
    <w:rsid w:val="00AF0EF9"/>
    <w:rsid w:val="00AF1BEC"/>
    <w:rsid w:val="00AF221E"/>
    <w:rsid w:val="00AF25DE"/>
    <w:rsid w:val="00AF2839"/>
    <w:rsid w:val="00AF29E8"/>
    <w:rsid w:val="00AF3949"/>
    <w:rsid w:val="00AF3EC8"/>
    <w:rsid w:val="00AF47A4"/>
    <w:rsid w:val="00AF5640"/>
    <w:rsid w:val="00AF5BAA"/>
    <w:rsid w:val="00AF5F5B"/>
    <w:rsid w:val="00AF6406"/>
    <w:rsid w:val="00AF6927"/>
    <w:rsid w:val="00AF7664"/>
    <w:rsid w:val="00AF7E5E"/>
    <w:rsid w:val="00B0017E"/>
    <w:rsid w:val="00B00F81"/>
    <w:rsid w:val="00B01177"/>
    <w:rsid w:val="00B015C3"/>
    <w:rsid w:val="00B01DD5"/>
    <w:rsid w:val="00B021D2"/>
    <w:rsid w:val="00B023CE"/>
    <w:rsid w:val="00B034B2"/>
    <w:rsid w:val="00B03516"/>
    <w:rsid w:val="00B035CD"/>
    <w:rsid w:val="00B04209"/>
    <w:rsid w:val="00B0495C"/>
    <w:rsid w:val="00B049FA"/>
    <w:rsid w:val="00B04A5D"/>
    <w:rsid w:val="00B04D93"/>
    <w:rsid w:val="00B05DE7"/>
    <w:rsid w:val="00B0604A"/>
    <w:rsid w:val="00B06907"/>
    <w:rsid w:val="00B0691B"/>
    <w:rsid w:val="00B0781F"/>
    <w:rsid w:val="00B07ADD"/>
    <w:rsid w:val="00B07CB0"/>
    <w:rsid w:val="00B07DDC"/>
    <w:rsid w:val="00B07F25"/>
    <w:rsid w:val="00B115B5"/>
    <w:rsid w:val="00B11BA2"/>
    <w:rsid w:val="00B1213F"/>
    <w:rsid w:val="00B12879"/>
    <w:rsid w:val="00B129B0"/>
    <w:rsid w:val="00B12D1B"/>
    <w:rsid w:val="00B132CC"/>
    <w:rsid w:val="00B1375D"/>
    <w:rsid w:val="00B13B42"/>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250"/>
    <w:rsid w:val="00B314BC"/>
    <w:rsid w:val="00B31CA0"/>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47A38"/>
    <w:rsid w:val="00B51EB1"/>
    <w:rsid w:val="00B51F96"/>
    <w:rsid w:val="00B524B9"/>
    <w:rsid w:val="00B52528"/>
    <w:rsid w:val="00B527A4"/>
    <w:rsid w:val="00B52C06"/>
    <w:rsid w:val="00B5307F"/>
    <w:rsid w:val="00B53163"/>
    <w:rsid w:val="00B53186"/>
    <w:rsid w:val="00B53CA4"/>
    <w:rsid w:val="00B54394"/>
    <w:rsid w:val="00B5482E"/>
    <w:rsid w:val="00B552D9"/>
    <w:rsid w:val="00B5587E"/>
    <w:rsid w:val="00B559C3"/>
    <w:rsid w:val="00B56101"/>
    <w:rsid w:val="00B56DBC"/>
    <w:rsid w:val="00B57602"/>
    <w:rsid w:val="00B601E2"/>
    <w:rsid w:val="00B6082B"/>
    <w:rsid w:val="00B60A7F"/>
    <w:rsid w:val="00B612FA"/>
    <w:rsid w:val="00B6154D"/>
    <w:rsid w:val="00B622D8"/>
    <w:rsid w:val="00B62394"/>
    <w:rsid w:val="00B64396"/>
    <w:rsid w:val="00B653D3"/>
    <w:rsid w:val="00B65F41"/>
    <w:rsid w:val="00B665B0"/>
    <w:rsid w:val="00B6663E"/>
    <w:rsid w:val="00B6694B"/>
    <w:rsid w:val="00B66ED5"/>
    <w:rsid w:val="00B6773D"/>
    <w:rsid w:val="00B707FD"/>
    <w:rsid w:val="00B7086A"/>
    <w:rsid w:val="00B70E94"/>
    <w:rsid w:val="00B7167D"/>
    <w:rsid w:val="00B71BA6"/>
    <w:rsid w:val="00B73507"/>
    <w:rsid w:val="00B73BD5"/>
    <w:rsid w:val="00B74448"/>
    <w:rsid w:val="00B75056"/>
    <w:rsid w:val="00B753AD"/>
    <w:rsid w:val="00B760BB"/>
    <w:rsid w:val="00B768A1"/>
    <w:rsid w:val="00B77AAD"/>
    <w:rsid w:val="00B80391"/>
    <w:rsid w:val="00B80473"/>
    <w:rsid w:val="00B80703"/>
    <w:rsid w:val="00B807D9"/>
    <w:rsid w:val="00B80BB8"/>
    <w:rsid w:val="00B81017"/>
    <w:rsid w:val="00B811C5"/>
    <w:rsid w:val="00B81A8D"/>
    <w:rsid w:val="00B82132"/>
    <w:rsid w:val="00B82A56"/>
    <w:rsid w:val="00B83D10"/>
    <w:rsid w:val="00B83DA4"/>
    <w:rsid w:val="00B84AF8"/>
    <w:rsid w:val="00B85E4A"/>
    <w:rsid w:val="00B864B5"/>
    <w:rsid w:val="00B867C2"/>
    <w:rsid w:val="00B874E5"/>
    <w:rsid w:val="00B903DA"/>
    <w:rsid w:val="00B9052D"/>
    <w:rsid w:val="00B911B5"/>
    <w:rsid w:val="00B93999"/>
    <w:rsid w:val="00B939B5"/>
    <w:rsid w:val="00B93F86"/>
    <w:rsid w:val="00B94123"/>
    <w:rsid w:val="00B95242"/>
    <w:rsid w:val="00B95773"/>
    <w:rsid w:val="00B95DD7"/>
    <w:rsid w:val="00B96579"/>
    <w:rsid w:val="00B96689"/>
    <w:rsid w:val="00B96C5C"/>
    <w:rsid w:val="00B971F9"/>
    <w:rsid w:val="00B972FD"/>
    <w:rsid w:val="00B9770C"/>
    <w:rsid w:val="00B97BE4"/>
    <w:rsid w:val="00BA2083"/>
    <w:rsid w:val="00BA2AF4"/>
    <w:rsid w:val="00BA342F"/>
    <w:rsid w:val="00BA3548"/>
    <w:rsid w:val="00BA3A69"/>
    <w:rsid w:val="00BA4038"/>
    <w:rsid w:val="00BA43B9"/>
    <w:rsid w:val="00BA4569"/>
    <w:rsid w:val="00BA45BF"/>
    <w:rsid w:val="00BA4703"/>
    <w:rsid w:val="00BA6EF1"/>
    <w:rsid w:val="00BA706F"/>
    <w:rsid w:val="00BA71AC"/>
    <w:rsid w:val="00BB035C"/>
    <w:rsid w:val="00BB1FA4"/>
    <w:rsid w:val="00BB206B"/>
    <w:rsid w:val="00BB283E"/>
    <w:rsid w:val="00BB4E95"/>
    <w:rsid w:val="00BB4FFE"/>
    <w:rsid w:val="00BB50B2"/>
    <w:rsid w:val="00BB55C5"/>
    <w:rsid w:val="00BB55CE"/>
    <w:rsid w:val="00BB5687"/>
    <w:rsid w:val="00BB63B5"/>
    <w:rsid w:val="00BB7B1F"/>
    <w:rsid w:val="00BC08DC"/>
    <w:rsid w:val="00BC0CA7"/>
    <w:rsid w:val="00BC0E32"/>
    <w:rsid w:val="00BC0E5C"/>
    <w:rsid w:val="00BC0E7E"/>
    <w:rsid w:val="00BC0FB6"/>
    <w:rsid w:val="00BC13AB"/>
    <w:rsid w:val="00BC28A0"/>
    <w:rsid w:val="00BC4682"/>
    <w:rsid w:val="00BC4825"/>
    <w:rsid w:val="00BC551F"/>
    <w:rsid w:val="00BC5E6D"/>
    <w:rsid w:val="00BC679E"/>
    <w:rsid w:val="00BC6E3B"/>
    <w:rsid w:val="00BC74AD"/>
    <w:rsid w:val="00BC7D63"/>
    <w:rsid w:val="00BD168B"/>
    <w:rsid w:val="00BD1BD5"/>
    <w:rsid w:val="00BD203D"/>
    <w:rsid w:val="00BD216D"/>
    <w:rsid w:val="00BD22A9"/>
    <w:rsid w:val="00BD35FE"/>
    <w:rsid w:val="00BD46CD"/>
    <w:rsid w:val="00BD4C75"/>
    <w:rsid w:val="00BD4D16"/>
    <w:rsid w:val="00BD530E"/>
    <w:rsid w:val="00BD557C"/>
    <w:rsid w:val="00BD570A"/>
    <w:rsid w:val="00BD5C67"/>
    <w:rsid w:val="00BD6046"/>
    <w:rsid w:val="00BD6ADC"/>
    <w:rsid w:val="00BD7276"/>
    <w:rsid w:val="00BE11E6"/>
    <w:rsid w:val="00BE3598"/>
    <w:rsid w:val="00BE3917"/>
    <w:rsid w:val="00BE40BB"/>
    <w:rsid w:val="00BE4EF1"/>
    <w:rsid w:val="00BE5BDB"/>
    <w:rsid w:val="00BE6A86"/>
    <w:rsid w:val="00BE6CA1"/>
    <w:rsid w:val="00BE76F1"/>
    <w:rsid w:val="00BF0729"/>
    <w:rsid w:val="00BF08C2"/>
    <w:rsid w:val="00BF11AE"/>
    <w:rsid w:val="00BF1444"/>
    <w:rsid w:val="00BF1541"/>
    <w:rsid w:val="00BF1A16"/>
    <w:rsid w:val="00BF226D"/>
    <w:rsid w:val="00BF361A"/>
    <w:rsid w:val="00BF36C8"/>
    <w:rsid w:val="00BF3935"/>
    <w:rsid w:val="00BF3A6C"/>
    <w:rsid w:val="00BF3C52"/>
    <w:rsid w:val="00BF4283"/>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E73"/>
    <w:rsid w:val="00C05AB5"/>
    <w:rsid w:val="00C05D5E"/>
    <w:rsid w:val="00C05F09"/>
    <w:rsid w:val="00C06401"/>
    <w:rsid w:val="00C073E5"/>
    <w:rsid w:val="00C07893"/>
    <w:rsid w:val="00C10B12"/>
    <w:rsid w:val="00C11DE5"/>
    <w:rsid w:val="00C12126"/>
    <w:rsid w:val="00C12854"/>
    <w:rsid w:val="00C12C36"/>
    <w:rsid w:val="00C14AD5"/>
    <w:rsid w:val="00C14D44"/>
    <w:rsid w:val="00C151C6"/>
    <w:rsid w:val="00C154D9"/>
    <w:rsid w:val="00C1578E"/>
    <w:rsid w:val="00C16205"/>
    <w:rsid w:val="00C16BCF"/>
    <w:rsid w:val="00C16E2E"/>
    <w:rsid w:val="00C1719C"/>
    <w:rsid w:val="00C1724D"/>
    <w:rsid w:val="00C201BD"/>
    <w:rsid w:val="00C2293F"/>
    <w:rsid w:val="00C2379F"/>
    <w:rsid w:val="00C23B5D"/>
    <w:rsid w:val="00C2472A"/>
    <w:rsid w:val="00C2508D"/>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24A"/>
    <w:rsid w:val="00C343D3"/>
    <w:rsid w:val="00C350A5"/>
    <w:rsid w:val="00C35DA3"/>
    <w:rsid w:val="00C36484"/>
    <w:rsid w:val="00C366E3"/>
    <w:rsid w:val="00C37371"/>
    <w:rsid w:val="00C373DD"/>
    <w:rsid w:val="00C37598"/>
    <w:rsid w:val="00C37B94"/>
    <w:rsid w:val="00C37E23"/>
    <w:rsid w:val="00C40051"/>
    <w:rsid w:val="00C4047C"/>
    <w:rsid w:val="00C407D3"/>
    <w:rsid w:val="00C40801"/>
    <w:rsid w:val="00C41A0B"/>
    <w:rsid w:val="00C41D5C"/>
    <w:rsid w:val="00C421DF"/>
    <w:rsid w:val="00C427CE"/>
    <w:rsid w:val="00C427F0"/>
    <w:rsid w:val="00C444CD"/>
    <w:rsid w:val="00C44BE4"/>
    <w:rsid w:val="00C462A9"/>
    <w:rsid w:val="00C467B5"/>
    <w:rsid w:val="00C46D2B"/>
    <w:rsid w:val="00C470E4"/>
    <w:rsid w:val="00C474AC"/>
    <w:rsid w:val="00C475A2"/>
    <w:rsid w:val="00C4768C"/>
    <w:rsid w:val="00C477AE"/>
    <w:rsid w:val="00C50D65"/>
    <w:rsid w:val="00C50E38"/>
    <w:rsid w:val="00C51084"/>
    <w:rsid w:val="00C510B9"/>
    <w:rsid w:val="00C512FC"/>
    <w:rsid w:val="00C521CA"/>
    <w:rsid w:val="00C52B84"/>
    <w:rsid w:val="00C53005"/>
    <w:rsid w:val="00C53081"/>
    <w:rsid w:val="00C53236"/>
    <w:rsid w:val="00C535F0"/>
    <w:rsid w:val="00C54155"/>
    <w:rsid w:val="00C5416D"/>
    <w:rsid w:val="00C54CCD"/>
    <w:rsid w:val="00C55471"/>
    <w:rsid w:val="00C55593"/>
    <w:rsid w:val="00C558F5"/>
    <w:rsid w:val="00C5590C"/>
    <w:rsid w:val="00C56519"/>
    <w:rsid w:val="00C56AF8"/>
    <w:rsid w:val="00C56DE5"/>
    <w:rsid w:val="00C57685"/>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5CDC"/>
    <w:rsid w:val="00C766F3"/>
    <w:rsid w:val="00C77122"/>
    <w:rsid w:val="00C77831"/>
    <w:rsid w:val="00C803EA"/>
    <w:rsid w:val="00C81FFC"/>
    <w:rsid w:val="00C8282C"/>
    <w:rsid w:val="00C82F0B"/>
    <w:rsid w:val="00C8492D"/>
    <w:rsid w:val="00C84B39"/>
    <w:rsid w:val="00C85705"/>
    <w:rsid w:val="00C862A7"/>
    <w:rsid w:val="00C8697E"/>
    <w:rsid w:val="00C875F0"/>
    <w:rsid w:val="00C87C3B"/>
    <w:rsid w:val="00C87F64"/>
    <w:rsid w:val="00C917BF"/>
    <w:rsid w:val="00C91D66"/>
    <w:rsid w:val="00C92026"/>
    <w:rsid w:val="00C92163"/>
    <w:rsid w:val="00C92221"/>
    <w:rsid w:val="00C922F7"/>
    <w:rsid w:val="00C924A0"/>
    <w:rsid w:val="00C924DA"/>
    <w:rsid w:val="00C928B7"/>
    <w:rsid w:val="00C92BB0"/>
    <w:rsid w:val="00C93989"/>
    <w:rsid w:val="00C93D11"/>
    <w:rsid w:val="00C948F1"/>
    <w:rsid w:val="00C957E9"/>
    <w:rsid w:val="00C959A4"/>
    <w:rsid w:val="00C96490"/>
    <w:rsid w:val="00C965A4"/>
    <w:rsid w:val="00C968A4"/>
    <w:rsid w:val="00C970A0"/>
    <w:rsid w:val="00CA051A"/>
    <w:rsid w:val="00CA1117"/>
    <w:rsid w:val="00CA1EE1"/>
    <w:rsid w:val="00CA2C77"/>
    <w:rsid w:val="00CA2E65"/>
    <w:rsid w:val="00CA2E89"/>
    <w:rsid w:val="00CA350F"/>
    <w:rsid w:val="00CA418A"/>
    <w:rsid w:val="00CA444C"/>
    <w:rsid w:val="00CA4B4F"/>
    <w:rsid w:val="00CA594B"/>
    <w:rsid w:val="00CA6406"/>
    <w:rsid w:val="00CA736C"/>
    <w:rsid w:val="00CA7D6E"/>
    <w:rsid w:val="00CB0253"/>
    <w:rsid w:val="00CB059C"/>
    <w:rsid w:val="00CB0A02"/>
    <w:rsid w:val="00CB1DA7"/>
    <w:rsid w:val="00CB236A"/>
    <w:rsid w:val="00CB323F"/>
    <w:rsid w:val="00CB34EC"/>
    <w:rsid w:val="00CB3DB5"/>
    <w:rsid w:val="00CB3E9D"/>
    <w:rsid w:val="00CB4168"/>
    <w:rsid w:val="00CB46F7"/>
    <w:rsid w:val="00CB49FC"/>
    <w:rsid w:val="00CB5624"/>
    <w:rsid w:val="00CB6BB3"/>
    <w:rsid w:val="00CB6FEA"/>
    <w:rsid w:val="00CB760F"/>
    <w:rsid w:val="00CB7C75"/>
    <w:rsid w:val="00CB7CA0"/>
    <w:rsid w:val="00CB7F6F"/>
    <w:rsid w:val="00CC00CE"/>
    <w:rsid w:val="00CC0830"/>
    <w:rsid w:val="00CC0F22"/>
    <w:rsid w:val="00CC1AA3"/>
    <w:rsid w:val="00CC2A91"/>
    <w:rsid w:val="00CC2CC1"/>
    <w:rsid w:val="00CC32C7"/>
    <w:rsid w:val="00CC393B"/>
    <w:rsid w:val="00CC43CE"/>
    <w:rsid w:val="00CC43F8"/>
    <w:rsid w:val="00CC4BA5"/>
    <w:rsid w:val="00CC5180"/>
    <w:rsid w:val="00CC54A8"/>
    <w:rsid w:val="00CC5C85"/>
    <w:rsid w:val="00CC6994"/>
    <w:rsid w:val="00CC6D46"/>
    <w:rsid w:val="00CC7095"/>
    <w:rsid w:val="00CC7752"/>
    <w:rsid w:val="00CC7D23"/>
    <w:rsid w:val="00CD0215"/>
    <w:rsid w:val="00CD137F"/>
    <w:rsid w:val="00CD165F"/>
    <w:rsid w:val="00CD19B3"/>
    <w:rsid w:val="00CD45AE"/>
    <w:rsid w:val="00CD4DFF"/>
    <w:rsid w:val="00CD4F5F"/>
    <w:rsid w:val="00CD5351"/>
    <w:rsid w:val="00CD5503"/>
    <w:rsid w:val="00CD5F25"/>
    <w:rsid w:val="00CD7947"/>
    <w:rsid w:val="00CE03AF"/>
    <w:rsid w:val="00CE03D8"/>
    <w:rsid w:val="00CE2503"/>
    <w:rsid w:val="00CE2B0E"/>
    <w:rsid w:val="00CE3154"/>
    <w:rsid w:val="00CE3508"/>
    <w:rsid w:val="00CE3B03"/>
    <w:rsid w:val="00CE3DC5"/>
    <w:rsid w:val="00CE4593"/>
    <w:rsid w:val="00CE4B92"/>
    <w:rsid w:val="00CE56F0"/>
    <w:rsid w:val="00CE593F"/>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2C2C"/>
    <w:rsid w:val="00D02DF1"/>
    <w:rsid w:val="00D03110"/>
    <w:rsid w:val="00D0318F"/>
    <w:rsid w:val="00D0339A"/>
    <w:rsid w:val="00D03EFF"/>
    <w:rsid w:val="00D04212"/>
    <w:rsid w:val="00D0423B"/>
    <w:rsid w:val="00D0462C"/>
    <w:rsid w:val="00D057CE"/>
    <w:rsid w:val="00D06779"/>
    <w:rsid w:val="00D074CB"/>
    <w:rsid w:val="00D0765C"/>
    <w:rsid w:val="00D106BB"/>
    <w:rsid w:val="00D108E9"/>
    <w:rsid w:val="00D10D81"/>
    <w:rsid w:val="00D11705"/>
    <w:rsid w:val="00D11C3B"/>
    <w:rsid w:val="00D1303B"/>
    <w:rsid w:val="00D130FF"/>
    <w:rsid w:val="00D13754"/>
    <w:rsid w:val="00D14180"/>
    <w:rsid w:val="00D14C07"/>
    <w:rsid w:val="00D15233"/>
    <w:rsid w:val="00D1698A"/>
    <w:rsid w:val="00D16E04"/>
    <w:rsid w:val="00D1735A"/>
    <w:rsid w:val="00D20330"/>
    <w:rsid w:val="00D2039C"/>
    <w:rsid w:val="00D218F2"/>
    <w:rsid w:val="00D21B9D"/>
    <w:rsid w:val="00D221DE"/>
    <w:rsid w:val="00D22CE4"/>
    <w:rsid w:val="00D230BA"/>
    <w:rsid w:val="00D231D1"/>
    <w:rsid w:val="00D243C9"/>
    <w:rsid w:val="00D24516"/>
    <w:rsid w:val="00D24A59"/>
    <w:rsid w:val="00D24F85"/>
    <w:rsid w:val="00D25E6B"/>
    <w:rsid w:val="00D2642A"/>
    <w:rsid w:val="00D265F1"/>
    <w:rsid w:val="00D27315"/>
    <w:rsid w:val="00D27859"/>
    <w:rsid w:val="00D27FDB"/>
    <w:rsid w:val="00D27FE0"/>
    <w:rsid w:val="00D303D2"/>
    <w:rsid w:val="00D305D3"/>
    <w:rsid w:val="00D30D02"/>
    <w:rsid w:val="00D31030"/>
    <w:rsid w:val="00D32187"/>
    <w:rsid w:val="00D326FB"/>
    <w:rsid w:val="00D32BB8"/>
    <w:rsid w:val="00D32F39"/>
    <w:rsid w:val="00D33AAC"/>
    <w:rsid w:val="00D34004"/>
    <w:rsid w:val="00D34192"/>
    <w:rsid w:val="00D344EA"/>
    <w:rsid w:val="00D34865"/>
    <w:rsid w:val="00D3520F"/>
    <w:rsid w:val="00D355E7"/>
    <w:rsid w:val="00D36308"/>
    <w:rsid w:val="00D36681"/>
    <w:rsid w:val="00D3760E"/>
    <w:rsid w:val="00D40231"/>
    <w:rsid w:val="00D413BA"/>
    <w:rsid w:val="00D42095"/>
    <w:rsid w:val="00D428BE"/>
    <w:rsid w:val="00D4328E"/>
    <w:rsid w:val="00D440E2"/>
    <w:rsid w:val="00D44507"/>
    <w:rsid w:val="00D45052"/>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0A09"/>
    <w:rsid w:val="00D61155"/>
    <w:rsid w:val="00D62CC2"/>
    <w:rsid w:val="00D634C3"/>
    <w:rsid w:val="00D6367B"/>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48AA"/>
    <w:rsid w:val="00D74DF1"/>
    <w:rsid w:val="00D752EE"/>
    <w:rsid w:val="00D7590E"/>
    <w:rsid w:val="00D76989"/>
    <w:rsid w:val="00D77020"/>
    <w:rsid w:val="00D77574"/>
    <w:rsid w:val="00D776ED"/>
    <w:rsid w:val="00D77A7C"/>
    <w:rsid w:val="00D77EB2"/>
    <w:rsid w:val="00D81476"/>
    <w:rsid w:val="00D83BDF"/>
    <w:rsid w:val="00D83F86"/>
    <w:rsid w:val="00D846C8"/>
    <w:rsid w:val="00D853BC"/>
    <w:rsid w:val="00D86032"/>
    <w:rsid w:val="00D861C3"/>
    <w:rsid w:val="00D87311"/>
    <w:rsid w:val="00D875B3"/>
    <w:rsid w:val="00D87BB0"/>
    <w:rsid w:val="00D90C48"/>
    <w:rsid w:val="00D90C5F"/>
    <w:rsid w:val="00D917C0"/>
    <w:rsid w:val="00D918E4"/>
    <w:rsid w:val="00D9196B"/>
    <w:rsid w:val="00D91DB8"/>
    <w:rsid w:val="00D91E88"/>
    <w:rsid w:val="00D92962"/>
    <w:rsid w:val="00D92ECE"/>
    <w:rsid w:val="00D930DF"/>
    <w:rsid w:val="00D930FF"/>
    <w:rsid w:val="00D934EA"/>
    <w:rsid w:val="00D937A3"/>
    <w:rsid w:val="00D93F6A"/>
    <w:rsid w:val="00D943B2"/>
    <w:rsid w:val="00D9459F"/>
    <w:rsid w:val="00D9464E"/>
    <w:rsid w:val="00D94941"/>
    <w:rsid w:val="00D94E56"/>
    <w:rsid w:val="00D9652A"/>
    <w:rsid w:val="00D97083"/>
    <w:rsid w:val="00D97877"/>
    <w:rsid w:val="00D97B6D"/>
    <w:rsid w:val="00DA010B"/>
    <w:rsid w:val="00DA04E0"/>
    <w:rsid w:val="00DA05C2"/>
    <w:rsid w:val="00DA0A94"/>
    <w:rsid w:val="00DA158C"/>
    <w:rsid w:val="00DA1807"/>
    <w:rsid w:val="00DA3130"/>
    <w:rsid w:val="00DA3B34"/>
    <w:rsid w:val="00DA40C6"/>
    <w:rsid w:val="00DA56CB"/>
    <w:rsid w:val="00DA56E0"/>
    <w:rsid w:val="00DA5B45"/>
    <w:rsid w:val="00DA5C82"/>
    <w:rsid w:val="00DA632C"/>
    <w:rsid w:val="00DA7594"/>
    <w:rsid w:val="00DB09DD"/>
    <w:rsid w:val="00DB0DCF"/>
    <w:rsid w:val="00DB12F2"/>
    <w:rsid w:val="00DB146A"/>
    <w:rsid w:val="00DB1AD8"/>
    <w:rsid w:val="00DB1D97"/>
    <w:rsid w:val="00DB1F6C"/>
    <w:rsid w:val="00DB2211"/>
    <w:rsid w:val="00DB26B7"/>
    <w:rsid w:val="00DB2915"/>
    <w:rsid w:val="00DB2B38"/>
    <w:rsid w:val="00DB3DA2"/>
    <w:rsid w:val="00DB5067"/>
    <w:rsid w:val="00DB5384"/>
    <w:rsid w:val="00DB7601"/>
    <w:rsid w:val="00DB795A"/>
    <w:rsid w:val="00DB7FDC"/>
    <w:rsid w:val="00DC0085"/>
    <w:rsid w:val="00DC0376"/>
    <w:rsid w:val="00DC03B3"/>
    <w:rsid w:val="00DC0E22"/>
    <w:rsid w:val="00DC0EEB"/>
    <w:rsid w:val="00DC177C"/>
    <w:rsid w:val="00DC17CB"/>
    <w:rsid w:val="00DC2B9B"/>
    <w:rsid w:val="00DC37B9"/>
    <w:rsid w:val="00DC4CA1"/>
    <w:rsid w:val="00DC71E5"/>
    <w:rsid w:val="00DD1905"/>
    <w:rsid w:val="00DD1D43"/>
    <w:rsid w:val="00DD2180"/>
    <w:rsid w:val="00DD24F1"/>
    <w:rsid w:val="00DD3255"/>
    <w:rsid w:val="00DD3A30"/>
    <w:rsid w:val="00DD3ED0"/>
    <w:rsid w:val="00DD3FBC"/>
    <w:rsid w:val="00DD421E"/>
    <w:rsid w:val="00DD4E44"/>
    <w:rsid w:val="00DD4F42"/>
    <w:rsid w:val="00DD599A"/>
    <w:rsid w:val="00DD6AF1"/>
    <w:rsid w:val="00DD7642"/>
    <w:rsid w:val="00DD77F9"/>
    <w:rsid w:val="00DD78BE"/>
    <w:rsid w:val="00DD7FCF"/>
    <w:rsid w:val="00DE0119"/>
    <w:rsid w:val="00DE0750"/>
    <w:rsid w:val="00DE1088"/>
    <w:rsid w:val="00DE1AF2"/>
    <w:rsid w:val="00DE1C11"/>
    <w:rsid w:val="00DE2080"/>
    <w:rsid w:val="00DE2789"/>
    <w:rsid w:val="00DE292A"/>
    <w:rsid w:val="00DE2D1C"/>
    <w:rsid w:val="00DE3D89"/>
    <w:rsid w:val="00DE3FBB"/>
    <w:rsid w:val="00DE4A9A"/>
    <w:rsid w:val="00DE4CB2"/>
    <w:rsid w:val="00DE50AA"/>
    <w:rsid w:val="00DE5A04"/>
    <w:rsid w:val="00DE6086"/>
    <w:rsid w:val="00DE6251"/>
    <w:rsid w:val="00DE64D8"/>
    <w:rsid w:val="00DE6B9F"/>
    <w:rsid w:val="00DE704F"/>
    <w:rsid w:val="00DE79D4"/>
    <w:rsid w:val="00DF027E"/>
    <w:rsid w:val="00DF3722"/>
    <w:rsid w:val="00DF47BA"/>
    <w:rsid w:val="00DF56F7"/>
    <w:rsid w:val="00DF5BAF"/>
    <w:rsid w:val="00DF5C27"/>
    <w:rsid w:val="00DF5D78"/>
    <w:rsid w:val="00DF60DB"/>
    <w:rsid w:val="00DF64D8"/>
    <w:rsid w:val="00DF72CE"/>
    <w:rsid w:val="00DF75A5"/>
    <w:rsid w:val="00E006A2"/>
    <w:rsid w:val="00E00EE8"/>
    <w:rsid w:val="00E0336E"/>
    <w:rsid w:val="00E03E97"/>
    <w:rsid w:val="00E04121"/>
    <w:rsid w:val="00E04887"/>
    <w:rsid w:val="00E04950"/>
    <w:rsid w:val="00E05BAF"/>
    <w:rsid w:val="00E067BC"/>
    <w:rsid w:val="00E06A88"/>
    <w:rsid w:val="00E06ACD"/>
    <w:rsid w:val="00E06EB0"/>
    <w:rsid w:val="00E0716C"/>
    <w:rsid w:val="00E0783D"/>
    <w:rsid w:val="00E1055B"/>
    <w:rsid w:val="00E10810"/>
    <w:rsid w:val="00E1117D"/>
    <w:rsid w:val="00E12641"/>
    <w:rsid w:val="00E12CAD"/>
    <w:rsid w:val="00E13529"/>
    <w:rsid w:val="00E14309"/>
    <w:rsid w:val="00E1457D"/>
    <w:rsid w:val="00E14A45"/>
    <w:rsid w:val="00E15615"/>
    <w:rsid w:val="00E15B46"/>
    <w:rsid w:val="00E15F05"/>
    <w:rsid w:val="00E16DCC"/>
    <w:rsid w:val="00E170FE"/>
    <w:rsid w:val="00E210EC"/>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332"/>
    <w:rsid w:val="00E30613"/>
    <w:rsid w:val="00E30DB1"/>
    <w:rsid w:val="00E31A37"/>
    <w:rsid w:val="00E3260B"/>
    <w:rsid w:val="00E3309F"/>
    <w:rsid w:val="00E334C4"/>
    <w:rsid w:val="00E337B5"/>
    <w:rsid w:val="00E33D28"/>
    <w:rsid w:val="00E34783"/>
    <w:rsid w:val="00E3497D"/>
    <w:rsid w:val="00E35447"/>
    <w:rsid w:val="00E35D2A"/>
    <w:rsid w:val="00E368EF"/>
    <w:rsid w:val="00E37AA1"/>
    <w:rsid w:val="00E37AD0"/>
    <w:rsid w:val="00E40066"/>
    <w:rsid w:val="00E40BA1"/>
    <w:rsid w:val="00E41183"/>
    <w:rsid w:val="00E41478"/>
    <w:rsid w:val="00E41829"/>
    <w:rsid w:val="00E41882"/>
    <w:rsid w:val="00E41DAB"/>
    <w:rsid w:val="00E41F35"/>
    <w:rsid w:val="00E425A6"/>
    <w:rsid w:val="00E42CAB"/>
    <w:rsid w:val="00E4313D"/>
    <w:rsid w:val="00E43160"/>
    <w:rsid w:val="00E43400"/>
    <w:rsid w:val="00E44A72"/>
    <w:rsid w:val="00E45950"/>
    <w:rsid w:val="00E45A85"/>
    <w:rsid w:val="00E45B46"/>
    <w:rsid w:val="00E45C54"/>
    <w:rsid w:val="00E45C55"/>
    <w:rsid w:val="00E45DB7"/>
    <w:rsid w:val="00E47664"/>
    <w:rsid w:val="00E47946"/>
    <w:rsid w:val="00E47C48"/>
    <w:rsid w:val="00E47FD8"/>
    <w:rsid w:val="00E50135"/>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A48"/>
    <w:rsid w:val="00E56E62"/>
    <w:rsid w:val="00E573DE"/>
    <w:rsid w:val="00E575AC"/>
    <w:rsid w:val="00E57B12"/>
    <w:rsid w:val="00E57E19"/>
    <w:rsid w:val="00E60050"/>
    <w:rsid w:val="00E60336"/>
    <w:rsid w:val="00E613F9"/>
    <w:rsid w:val="00E61949"/>
    <w:rsid w:val="00E623C1"/>
    <w:rsid w:val="00E63630"/>
    <w:rsid w:val="00E637CA"/>
    <w:rsid w:val="00E6395E"/>
    <w:rsid w:val="00E63F46"/>
    <w:rsid w:val="00E6405E"/>
    <w:rsid w:val="00E6442D"/>
    <w:rsid w:val="00E64D19"/>
    <w:rsid w:val="00E65254"/>
    <w:rsid w:val="00E6546E"/>
    <w:rsid w:val="00E6613E"/>
    <w:rsid w:val="00E66782"/>
    <w:rsid w:val="00E66CF8"/>
    <w:rsid w:val="00E66F82"/>
    <w:rsid w:val="00E67917"/>
    <w:rsid w:val="00E67B0C"/>
    <w:rsid w:val="00E7078B"/>
    <w:rsid w:val="00E71B58"/>
    <w:rsid w:val="00E720F8"/>
    <w:rsid w:val="00E72804"/>
    <w:rsid w:val="00E72C90"/>
    <w:rsid w:val="00E73DAB"/>
    <w:rsid w:val="00E74394"/>
    <w:rsid w:val="00E74532"/>
    <w:rsid w:val="00E752AA"/>
    <w:rsid w:val="00E75BD4"/>
    <w:rsid w:val="00E75CA7"/>
    <w:rsid w:val="00E761FF"/>
    <w:rsid w:val="00E765EB"/>
    <w:rsid w:val="00E77F70"/>
    <w:rsid w:val="00E80E70"/>
    <w:rsid w:val="00E82099"/>
    <w:rsid w:val="00E82225"/>
    <w:rsid w:val="00E82A7D"/>
    <w:rsid w:val="00E82FB3"/>
    <w:rsid w:val="00E83128"/>
    <w:rsid w:val="00E83727"/>
    <w:rsid w:val="00E846C3"/>
    <w:rsid w:val="00E846FA"/>
    <w:rsid w:val="00E84E98"/>
    <w:rsid w:val="00E851CE"/>
    <w:rsid w:val="00E85902"/>
    <w:rsid w:val="00E85CC4"/>
    <w:rsid w:val="00E8641C"/>
    <w:rsid w:val="00E86841"/>
    <w:rsid w:val="00E86991"/>
    <w:rsid w:val="00E87120"/>
    <w:rsid w:val="00E90AC2"/>
    <w:rsid w:val="00E90E78"/>
    <w:rsid w:val="00E91207"/>
    <w:rsid w:val="00E912F9"/>
    <w:rsid w:val="00E914E2"/>
    <w:rsid w:val="00E933EC"/>
    <w:rsid w:val="00E94E38"/>
    <w:rsid w:val="00E95451"/>
    <w:rsid w:val="00E9579D"/>
    <w:rsid w:val="00E965AA"/>
    <w:rsid w:val="00E96AD1"/>
    <w:rsid w:val="00E97B23"/>
    <w:rsid w:val="00E97EB2"/>
    <w:rsid w:val="00EA0010"/>
    <w:rsid w:val="00EA01E0"/>
    <w:rsid w:val="00EA055C"/>
    <w:rsid w:val="00EA1102"/>
    <w:rsid w:val="00EA1A2E"/>
    <w:rsid w:val="00EA275C"/>
    <w:rsid w:val="00EA2C3C"/>
    <w:rsid w:val="00EA30A2"/>
    <w:rsid w:val="00EA31AA"/>
    <w:rsid w:val="00EA3B00"/>
    <w:rsid w:val="00EA42D6"/>
    <w:rsid w:val="00EA58DC"/>
    <w:rsid w:val="00EA624E"/>
    <w:rsid w:val="00EA6F6D"/>
    <w:rsid w:val="00EA75B7"/>
    <w:rsid w:val="00EA7697"/>
    <w:rsid w:val="00EA7A2C"/>
    <w:rsid w:val="00EB0572"/>
    <w:rsid w:val="00EB077F"/>
    <w:rsid w:val="00EB0B85"/>
    <w:rsid w:val="00EB0D24"/>
    <w:rsid w:val="00EB20D9"/>
    <w:rsid w:val="00EB2941"/>
    <w:rsid w:val="00EB2AF8"/>
    <w:rsid w:val="00EB3B10"/>
    <w:rsid w:val="00EB4787"/>
    <w:rsid w:val="00EB4A3F"/>
    <w:rsid w:val="00EB5409"/>
    <w:rsid w:val="00EB6802"/>
    <w:rsid w:val="00EB68EE"/>
    <w:rsid w:val="00EB6CD8"/>
    <w:rsid w:val="00EB764F"/>
    <w:rsid w:val="00EC171F"/>
    <w:rsid w:val="00EC22D5"/>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F29"/>
    <w:rsid w:val="00ED6453"/>
    <w:rsid w:val="00ED664C"/>
    <w:rsid w:val="00ED6BAB"/>
    <w:rsid w:val="00ED6E91"/>
    <w:rsid w:val="00ED7320"/>
    <w:rsid w:val="00ED7542"/>
    <w:rsid w:val="00ED754F"/>
    <w:rsid w:val="00EE00B0"/>
    <w:rsid w:val="00EE066A"/>
    <w:rsid w:val="00EE13C6"/>
    <w:rsid w:val="00EE1FC6"/>
    <w:rsid w:val="00EE22BF"/>
    <w:rsid w:val="00EE2BE1"/>
    <w:rsid w:val="00EE2C95"/>
    <w:rsid w:val="00EE3534"/>
    <w:rsid w:val="00EE3842"/>
    <w:rsid w:val="00EE3D6B"/>
    <w:rsid w:val="00EE4702"/>
    <w:rsid w:val="00EE484E"/>
    <w:rsid w:val="00EE7B51"/>
    <w:rsid w:val="00EE7CDF"/>
    <w:rsid w:val="00EF0154"/>
    <w:rsid w:val="00EF0772"/>
    <w:rsid w:val="00EF08B9"/>
    <w:rsid w:val="00EF1C20"/>
    <w:rsid w:val="00EF236E"/>
    <w:rsid w:val="00EF24A7"/>
    <w:rsid w:val="00EF2568"/>
    <w:rsid w:val="00EF29E0"/>
    <w:rsid w:val="00EF3F46"/>
    <w:rsid w:val="00EF50F2"/>
    <w:rsid w:val="00EF5AE7"/>
    <w:rsid w:val="00EF6325"/>
    <w:rsid w:val="00EF6D69"/>
    <w:rsid w:val="00EF6EC6"/>
    <w:rsid w:val="00EF6F49"/>
    <w:rsid w:val="00EF6FB0"/>
    <w:rsid w:val="00EF7661"/>
    <w:rsid w:val="00F0007A"/>
    <w:rsid w:val="00F01527"/>
    <w:rsid w:val="00F01649"/>
    <w:rsid w:val="00F01BFD"/>
    <w:rsid w:val="00F0200C"/>
    <w:rsid w:val="00F02379"/>
    <w:rsid w:val="00F02D5B"/>
    <w:rsid w:val="00F0384C"/>
    <w:rsid w:val="00F03D41"/>
    <w:rsid w:val="00F051B4"/>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5392"/>
    <w:rsid w:val="00F16F3F"/>
    <w:rsid w:val="00F17233"/>
    <w:rsid w:val="00F17E00"/>
    <w:rsid w:val="00F20BA4"/>
    <w:rsid w:val="00F20FF6"/>
    <w:rsid w:val="00F210B9"/>
    <w:rsid w:val="00F21503"/>
    <w:rsid w:val="00F21FAA"/>
    <w:rsid w:val="00F22596"/>
    <w:rsid w:val="00F225B6"/>
    <w:rsid w:val="00F23117"/>
    <w:rsid w:val="00F24897"/>
    <w:rsid w:val="00F25958"/>
    <w:rsid w:val="00F25ECC"/>
    <w:rsid w:val="00F26C2A"/>
    <w:rsid w:val="00F26F24"/>
    <w:rsid w:val="00F274EF"/>
    <w:rsid w:val="00F30E78"/>
    <w:rsid w:val="00F316DD"/>
    <w:rsid w:val="00F31C32"/>
    <w:rsid w:val="00F31DDD"/>
    <w:rsid w:val="00F32D21"/>
    <w:rsid w:val="00F33589"/>
    <w:rsid w:val="00F33748"/>
    <w:rsid w:val="00F33DA4"/>
    <w:rsid w:val="00F33FB6"/>
    <w:rsid w:val="00F3592F"/>
    <w:rsid w:val="00F35CE9"/>
    <w:rsid w:val="00F36EC6"/>
    <w:rsid w:val="00F3746D"/>
    <w:rsid w:val="00F40667"/>
    <w:rsid w:val="00F408C7"/>
    <w:rsid w:val="00F40B6D"/>
    <w:rsid w:val="00F4173F"/>
    <w:rsid w:val="00F41902"/>
    <w:rsid w:val="00F43289"/>
    <w:rsid w:val="00F435B9"/>
    <w:rsid w:val="00F4366C"/>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6D3"/>
    <w:rsid w:val="00F57B81"/>
    <w:rsid w:val="00F602F8"/>
    <w:rsid w:val="00F608C6"/>
    <w:rsid w:val="00F60D8C"/>
    <w:rsid w:val="00F617EF"/>
    <w:rsid w:val="00F62FE1"/>
    <w:rsid w:val="00F63B18"/>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2F22"/>
    <w:rsid w:val="00F7357E"/>
    <w:rsid w:val="00F73F88"/>
    <w:rsid w:val="00F73FF0"/>
    <w:rsid w:val="00F74DCA"/>
    <w:rsid w:val="00F74E51"/>
    <w:rsid w:val="00F80485"/>
    <w:rsid w:val="00F8048B"/>
    <w:rsid w:val="00F80603"/>
    <w:rsid w:val="00F81694"/>
    <w:rsid w:val="00F822B0"/>
    <w:rsid w:val="00F82B39"/>
    <w:rsid w:val="00F82C18"/>
    <w:rsid w:val="00F82C6D"/>
    <w:rsid w:val="00F83438"/>
    <w:rsid w:val="00F837E5"/>
    <w:rsid w:val="00F85506"/>
    <w:rsid w:val="00F85AF5"/>
    <w:rsid w:val="00F85CE8"/>
    <w:rsid w:val="00F86623"/>
    <w:rsid w:val="00F8710B"/>
    <w:rsid w:val="00F878D7"/>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4BC5"/>
    <w:rsid w:val="00F9509C"/>
    <w:rsid w:val="00F95436"/>
    <w:rsid w:val="00F9658E"/>
    <w:rsid w:val="00F96E2F"/>
    <w:rsid w:val="00F9779A"/>
    <w:rsid w:val="00F97EE7"/>
    <w:rsid w:val="00FA0095"/>
    <w:rsid w:val="00FA0664"/>
    <w:rsid w:val="00FA1138"/>
    <w:rsid w:val="00FA1578"/>
    <w:rsid w:val="00FA1584"/>
    <w:rsid w:val="00FA1AF6"/>
    <w:rsid w:val="00FA2AAD"/>
    <w:rsid w:val="00FA32E2"/>
    <w:rsid w:val="00FA330A"/>
    <w:rsid w:val="00FA3530"/>
    <w:rsid w:val="00FA368E"/>
    <w:rsid w:val="00FA43C2"/>
    <w:rsid w:val="00FA4A31"/>
    <w:rsid w:val="00FA4F0A"/>
    <w:rsid w:val="00FA62F2"/>
    <w:rsid w:val="00FA6717"/>
    <w:rsid w:val="00FA67B3"/>
    <w:rsid w:val="00FA6C4B"/>
    <w:rsid w:val="00FA707E"/>
    <w:rsid w:val="00FA7876"/>
    <w:rsid w:val="00FB00D3"/>
    <w:rsid w:val="00FB018A"/>
    <w:rsid w:val="00FB09F9"/>
    <w:rsid w:val="00FB0A4E"/>
    <w:rsid w:val="00FB0DF7"/>
    <w:rsid w:val="00FB1547"/>
    <w:rsid w:val="00FB1963"/>
    <w:rsid w:val="00FB22AD"/>
    <w:rsid w:val="00FB28FB"/>
    <w:rsid w:val="00FB2BDC"/>
    <w:rsid w:val="00FB330B"/>
    <w:rsid w:val="00FB35E2"/>
    <w:rsid w:val="00FB43CE"/>
    <w:rsid w:val="00FB44C4"/>
    <w:rsid w:val="00FB51A0"/>
    <w:rsid w:val="00FB523C"/>
    <w:rsid w:val="00FB5250"/>
    <w:rsid w:val="00FB5628"/>
    <w:rsid w:val="00FB5697"/>
    <w:rsid w:val="00FB5F9F"/>
    <w:rsid w:val="00FB622B"/>
    <w:rsid w:val="00FB62B2"/>
    <w:rsid w:val="00FB63C3"/>
    <w:rsid w:val="00FB6FEC"/>
    <w:rsid w:val="00FB73E5"/>
    <w:rsid w:val="00FB7C3C"/>
    <w:rsid w:val="00FC0175"/>
    <w:rsid w:val="00FC112D"/>
    <w:rsid w:val="00FC28E7"/>
    <w:rsid w:val="00FC2E5F"/>
    <w:rsid w:val="00FC33FA"/>
    <w:rsid w:val="00FC3BCB"/>
    <w:rsid w:val="00FC3CCC"/>
    <w:rsid w:val="00FC57B5"/>
    <w:rsid w:val="00FC645C"/>
    <w:rsid w:val="00FC7F23"/>
    <w:rsid w:val="00FD05F0"/>
    <w:rsid w:val="00FD0939"/>
    <w:rsid w:val="00FD0F5E"/>
    <w:rsid w:val="00FD107B"/>
    <w:rsid w:val="00FD110C"/>
    <w:rsid w:val="00FD13F0"/>
    <w:rsid w:val="00FD143F"/>
    <w:rsid w:val="00FD1502"/>
    <w:rsid w:val="00FD19B6"/>
    <w:rsid w:val="00FD1C3F"/>
    <w:rsid w:val="00FD1FE6"/>
    <w:rsid w:val="00FD295F"/>
    <w:rsid w:val="00FD309D"/>
    <w:rsid w:val="00FD30AA"/>
    <w:rsid w:val="00FD40A5"/>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56B5"/>
    <w:rsid w:val="00FE57D5"/>
    <w:rsid w:val="00FE5DFE"/>
    <w:rsid w:val="00FE647A"/>
    <w:rsid w:val="00FE692A"/>
    <w:rsid w:val="00FE6B16"/>
    <w:rsid w:val="00FE6F41"/>
    <w:rsid w:val="00FE73D8"/>
    <w:rsid w:val="00FE7483"/>
    <w:rsid w:val="00FF0AD4"/>
    <w:rsid w:val="00FF1339"/>
    <w:rsid w:val="00FF163F"/>
    <w:rsid w:val="00FF20F8"/>
    <w:rsid w:val="00FF2C6A"/>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shapelayout>
  </w:shapeDefaults>
  <w:doNotEmbedSmartTags/>
  <w:decimalSymbol w:val="."/>
  <w:listSeparator w:val=","/>
  <w14:docId w14:val="51BB24CD"/>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1D32"/>
    <w:pPr>
      <w:widowControl w:val="0"/>
    </w:pPr>
    <w:rPr>
      <w:kern w:val="2"/>
      <w:sz w:val="24"/>
      <w:szCs w:val="24"/>
    </w:rPr>
  </w:style>
  <w:style w:type="paragraph" w:styleId="1">
    <w:name w:val="heading 1"/>
    <w:basedOn w:val="a"/>
    <w:next w:val="2"/>
    <w:link w:val="10"/>
    <w:qFormat/>
    <w:rsid w:val="00FC28E7"/>
    <w:pPr>
      <w:keepNext/>
      <w:numPr>
        <w:numId w:val="1"/>
      </w:numPr>
      <w:spacing w:before="180" w:after="180" w:line="720" w:lineRule="auto"/>
      <w:jc w:val="center"/>
      <w:outlineLvl w:val="0"/>
    </w:pPr>
    <w:rPr>
      <w:rFonts w:eastAsia="標楷體"/>
      <w:b/>
      <w:bCs/>
      <w:kern w:val="52"/>
      <w:sz w:val="36"/>
      <w:szCs w:val="52"/>
    </w:rPr>
  </w:style>
  <w:style w:type="paragraph" w:styleId="2">
    <w:name w:val="heading 2"/>
    <w:basedOn w:val="a"/>
    <w:next w:val="a0"/>
    <w:qFormat/>
    <w:rsid w:val="00302EA1"/>
    <w:pPr>
      <w:keepNext/>
      <w:spacing w:line="600" w:lineRule="auto"/>
      <w:outlineLvl w:val="1"/>
    </w:pPr>
    <w:rPr>
      <w:rFonts w:eastAsia="標楷體"/>
      <w:b/>
      <w:bCs/>
      <w:sz w:val="32"/>
      <w:szCs w:val="48"/>
    </w:rPr>
  </w:style>
  <w:style w:type="paragraph" w:styleId="3">
    <w:name w:val="heading 3"/>
    <w:basedOn w:val="a"/>
    <w:next w:val="a0"/>
    <w:link w:val="30"/>
    <w:qFormat/>
    <w:rsid w:val="00302EA1"/>
    <w:pPr>
      <w:keepNext/>
      <w:spacing w:line="480" w:lineRule="auto"/>
      <w:outlineLvl w:val="2"/>
    </w:pPr>
    <w:rPr>
      <w:rFonts w:eastAsia="標楷體"/>
      <w:b/>
      <w:bCs/>
      <w:sz w:val="28"/>
      <w:szCs w:val="36"/>
    </w:rPr>
  </w:style>
  <w:style w:type="paragraph" w:styleId="4">
    <w:name w:val="heading 4"/>
    <w:basedOn w:val="a"/>
    <w:next w:val="a"/>
    <w:link w:val="40"/>
    <w:semiHidden/>
    <w:unhideWhenUsed/>
    <w:qFormat/>
    <w:rsid w:val="00AA45BB"/>
    <w:pPr>
      <w:keepNext/>
      <w:spacing w:line="720" w:lineRule="auto"/>
      <w:outlineLvl w:val="3"/>
    </w:pPr>
    <w:rPr>
      <w:rFonts w:asciiTheme="majorHAnsi" w:eastAsiaTheme="majorEastAsia" w:hAnsiTheme="majorHAnsi" w:cstheme="majorBidi"/>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204DBF"/>
    <w:pPr>
      <w:tabs>
        <w:tab w:val="right" w:leader="dot" w:pos="8302"/>
      </w:tabs>
    </w:pPr>
    <w:rPr>
      <w:rFonts w:eastAsia="標楷體"/>
    </w:rPr>
  </w:style>
  <w:style w:type="paragraph" w:styleId="20">
    <w:name w:val="toc 2"/>
    <w:basedOn w:val="a"/>
    <w:next w:val="a"/>
    <w:autoRedefine/>
    <w:uiPriority w:val="39"/>
    <w:qFormat/>
    <w:rsid w:val="00310DF8"/>
    <w:pPr>
      <w:tabs>
        <w:tab w:val="right" w:leader="dot" w:pos="8302"/>
      </w:tabs>
      <w:ind w:leftChars="200" w:left="480"/>
    </w:pPr>
    <w:rPr>
      <w:rFonts w:eastAsia="標楷體"/>
    </w:rPr>
  </w:style>
  <w:style w:type="paragraph" w:styleId="31">
    <w:name w:val="toc 3"/>
    <w:basedOn w:val="a"/>
    <w:next w:val="a"/>
    <w:autoRedefine/>
    <w:uiPriority w:val="39"/>
    <w:qFormat/>
    <w:rsid w:val="00C965A4"/>
    <w:pPr>
      <w:ind w:leftChars="400" w:left="960"/>
    </w:pPr>
    <w:rPr>
      <w:rFonts w:eastAsia="標楷體"/>
    </w:rPr>
  </w:style>
  <w:style w:type="character" w:customStyle="1" w:styleId="10">
    <w:name w:val="標題 1 字元"/>
    <w:link w:val="1"/>
    <w:rsid w:val="00FC28E7"/>
    <w:rPr>
      <w:rFonts w:eastAsia="標楷體"/>
      <w:b/>
      <w:bCs/>
      <w:kern w:val="52"/>
      <w:sz w:val="36"/>
      <w:szCs w:val="52"/>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rPr>
      <w:rFonts w:eastAsia="標楷體"/>
    </w:r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qFormat/>
    <w:rsid w:val="00302EA1"/>
    <w:rPr>
      <w:sz w:val="20"/>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rPr>
      <w:rFonts w:eastAsia="標楷體"/>
    </w:rPr>
  </w:style>
  <w:style w:type="table" w:styleId="af6">
    <w:name w:val="Table Grid"/>
    <w:basedOn w:val="a2"/>
    <w:uiPriority w:val="59"/>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rFonts w:eastAsia="標楷體"/>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aliases w:val="a) Listenabsatz"/>
    <w:basedOn w:val="a"/>
    <w:link w:val="afff2"/>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1">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3">
    <w:name w:val="論文內文"/>
    <w:basedOn w:val="a"/>
    <w:rsid w:val="001B1B0F"/>
    <w:pPr>
      <w:autoSpaceDN w:val="0"/>
      <w:spacing w:line="240" w:lineRule="exact"/>
      <w:jc w:val="both"/>
    </w:pPr>
    <w:rPr>
      <w:rFonts w:eastAsia="標楷體"/>
      <w:sz w:val="20"/>
      <w:szCs w:val="20"/>
    </w:rPr>
  </w:style>
  <w:style w:type="table" w:customStyle="1" w:styleId="12">
    <w:name w:val="表格格線1"/>
    <w:basedOn w:val="a2"/>
    <w:next w:val="af6"/>
    <w:uiPriority w:val="39"/>
    <w:rsid w:val="00900D7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表格格線2"/>
    <w:basedOn w:val="a2"/>
    <w:next w:val="af6"/>
    <w:uiPriority w:val="39"/>
    <w:rsid w:val="00900D7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rsid w:val="00B971F9"/>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表格格線4"/>
    <w:basedOn w:val="a2"/>
    <w:next w:val="af6"/>
    <w:uiPriority w:val="39"/>
    <w:rsid w:val="00B971F9"/>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rsid w:val="00C3424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rsid w:val="00C3424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rsid w:val="00C3424A"/>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4">
    <w:name w:val="Placeholder Text"/>
    <w:basedOn w:val="a1"/>
    <w:uiPriority w:val="99"/>
    <w:semiHidden/>
    <w:rsid w:val="00090FB4"/>
    <w:rPr>
      <w:color w:val="808080"/>
    </w:rPr>
  </w:style>
  <w:style w:type="paragraph" w:customStyle="1" w:styleId="33">
    <w:name w:val="內文3"/>
    <w:aliases w:val="第三層內文"/>
    <w:basedOn w:val="a"/>
    <w:uiPriority w:val="30"/>
    <w:qFormat/>
    <w:rsid w:val="00E40066"/>
    <w:pPr>
      <w:kinsoku w:val="0"/>
      <w:autoSpaceDE w:val="0"/>
      <w:autoSpaceDN w:val="0"/>
      <w:spacing w:before="120" w:line="360" w:lineRule="exact"/>
      <w:ind w:left="680" w:firstLineChars="200" w:firstLine="200"/>
    </w:pPr>
    <w:rPr>
      <w:rFonts w:ascii="Arial" w:eastAsia="標楷體" w:hAnsi="Arial" w:cs="Arial"/>
      <w:sz w:val="26"/>
    </w:rPr>
  </w:style>
  <w:style w:type="table" w:customStyle="1" w:styleId="afff5">
    <w:name w:val="表格"/>
    <w:basedOn w:val="a2"/>
    <w:uiPriority w:val="99"/>
    <w:rsid w:val="00D846C8"/>
    <w:pPr>
      <w:jc w:val="both"/>
    </w:pPr>
    <w:rPr>
      <w:rFonts w:eastAsia="標楷體" w:cstheme="minorBid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eastAsia="標楷體"/>
      </w:rPr>
      <w:tblPr/>
      <w:trPr>
        <w:tblHeader/>
      </w:trPr>
      <w:tcPr>
        <w:shd w:val="clear" w:color="auto" w:fill="D0CECE" w:themeFill="background2" w:themeFillShade="E6"/>
      </w:tcPr>
    </w:tblStylePr>
  </w:style>
  <w:style w:type="character" w:customStyle="1" w:styleId="afff2">
    <w:name w:val="清單段落 字元"/>
    <w:aliases w:val="a) Listenabsatz 字元"/>
    <w:link w:val="afff1"/>
    <w:uiPriority w:val="34"/>
    <w:rsid w:val="00D846C8"/>
    <w:rPr>
      <w:rFonts w:ascii="新細明體" w:hAnsi="新細明體" w:cs="新細明體"/>
      <w:sz w:val="24"/>
      <w:szCs w:val="24"/>
    </w:rPr>
  </w:style>
  <w:style w:type="character" w:customStyle="1" w:styleId="40">
    <w:name w:val="標題 4 字元"/>
    <w:basedOn w:val="a1"/>
    <w:link w:val="4"/>
    <w:semiHidden/>
    <w:rsid w:val="00AA45BB"/>
    <w:rPr>
      <w:rFonts w:asciiTheme="majorHAnsi" w:eastAsiaTheme="majorEastAsia" w:hAnsiTheme="majorHAnsi" w:cstheme="majorBidi"/>
      <w:kern w:val="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01209347">
      <w:bodyDiv w:val="1"/>
      <w:marLeft w:val="0"/>
      <w:marRight w:val="0"/>
      <w:marTop w:val="0"/>
      <w:marBottom w:val="0"/>
      <w:divBdr>
        <w:top w:val="none" w:sz="0" w:space="0" w:color="auto"/>
        <w:left w:val="none" w:sz="0" w:space="0" w:color="auto"/>
        <w:bottom w:val="none" w:sz="0" w:space="0" w:color="auto"/>
        <w:right w:val="none" w:sz="0" w:space="0" w:color="auto"/>
      </w:divBdr>
      <w:divsChild>
        <w:div w:id="2080859457">
          <w:marLeft w:val="0"/>
          <w:marRight w:val="0"/>
          <w:marTop w:val="0"/>
          <w:marBottom w:val="0"/>
          <w:divBdr>
            <w:top w:val="none" w:sz="0" w:space="0" w:color="auto"/>
            <w:left w:val="none" w:sz="0" w:space="0" w:color="auto"/>
            <w:bottom w:val="none" w:sz="0" w:space="0" w:color="auto"/>
            <w:right w:val="none" w:sz="0" w:space="0" w:color="auto"/>
          </w:divBdr>
          <w:divsChild>
            <w:div w:id="1452937514">
              <w:marLeft w:val="0"/>
              <w:marRight w:val="0"/>
              <w:marTop w:val="0"/>
              <w:marBottom w:val="0"/>
              <w:divBdr>
                <w:top w:val="none" w:sz="0" w:space="0" w:color="auto"/>
                <w:left w:val="none" w:sz="0" w:space="0" w:color="auto"/>
                <w:bottom w:val="none" w:sz="0" w:space="0" w:color="auto"/>
                <w:right w:val="none" w:sz="0" w:space="0" w:color="auto"/>
              </w:divBdr>
              <w:divsChild>
                <w:div w:id="1186019561">
                  <w:marLeft w:val="0"/>
                  <w:marRight w:val="0"/>
                  <w:marTop w:val="0"/>
                  <w:marBottom w:val="0"/>
                  <w:divBdr>
                    <w:top w:val="none" w:sz="0" w:space="0" w:color="auto"/>
                    <w:left w:val="none" w:sz="0" w:space="0" w:color="auto"/>
                    <w:bottom w:val="none" w:sz="0" w:space="0" w:color="auto"/>
                    <w:right w:val="none" w:sz="0" w:space="0" w:color="auto"/>
                  </w:divBdr>
                  <w:divsChild>
                    <w:div w:id="653535186">
                      <w:marLeft w:val="0"/>
                      <w:marRight w:val="0"/>
                      <w:marTop w:val="0"/>
                      <w:marBottom w:val="0"/>
                      <w:divBdr>
                        <w:top w:val="none" w:sz="0" w:space="0" w:color="auto"/>
                        <w:left w:val="none" w:sz="0" w:space="0" w:color="auto"/>
                        <w:bottom w:val="none" w:sz="0" w:space="0" w:color="auto"/>
                        <w:right w:val="none" w:sz="0" w:space="0" w:color="auto"/>
                      </w:divBdr>
                      <w:divsChild>
                        <w:div w:id="475489902">
                          <w:marLeft w:val="0"/>
                          <w:marRight w:val="0"/>
                          <w:marTop w:val="0"/>
                          <w:marBottom w:val="0"/>
                          <w:divBdr>
                            <w:top w:val="none" w:sz="0" w:space="0" w:color="auto"/>
                            <w:left w:val="none" w:sz="0" w:space="0" w:color="auto"/>
                            <w:bottom w:val="none" w:sz="0" w:space="0" w:color="auto"/>
                            <w:right w:val="none" w:sz="0" w:space="0" w:color="auto"/>
                          </w:divBdr>
                          <w:divsChild>
                            <w:div w:id="847525145">
                              <w:marLeft w:val="0"/>
                              <w:marRight w:val="0"/>
                              <w:marTop w:val="0"/>
                              <w:marBottom w:val="0"/>
                              <w:divBdr>
                                <w:top w:val="none" w:sz="0" w:space="0" w:color="auto"/>
                                <w:left w:val="none" w:sz="0" w:space="0" w:color="auto"/>
                                <w:bottom w:val="none" w:sz="0" w:space="0" w:color="auto"/>
                                <w:right w:val="none" w:sz="0" w:space="0" w:color="auto"/>
                              </w:divBdr>
                              <w:divsChild>
                                <w:div w:id="1908610151">
                                  <w:marLeft w:val="0"/>
                                  <w:marRight w:val="0"/>
                                  <w:marTop w:val="0"/>
                                  <w:marBottom w:val="0"/>
                                  <w:divBdr>
                                    <w:top w:val="none" w:sz="0" w:space="0" w:color="auto"/>
                                    <w:left w:val="none" w:sz="0" w:space="0" w:color="auto"/>
                                    <w:bottom w:val="none" w:sz="0" w:space="0" w:color="auto"/>
                                    <w:right w:val="none" w:sz="0" w:space="0" w:color="auto"/>
                                  </w:divBdr>
                                  <w:divsChild>
                                    <w:div w:id="576669197">
                                      <w:marLeft w:val="0"/>
                                      <w:marRight w:val="0"/>
                                      <w:marTop w:val="0"/>
                                      <w:marBottom w:val="0"/>
                                      <w:divBdr>
                                        <w:top w:val="none" w:sz="0" w:space="0" w:color="auto"/>
                                        <w:left w:val="none" w:sz="0" w:space="0" w:color="auto"/>
                                        <w:bottom w:val="none" w:sz="0" w:space="0" w:color="auto"/>
                                        <w:right w:val="none" w:sz="0" w:space="0" w:color="auto"/>
                                      </w:divBdr>
                                      <w:divsChild>
                                        <w:div w:id="1012532335">
                                          <w:marLeft w:val="0"/>
                                          <w:marRight w:val="0"/>
                                          <w:marTop w:val="0"/>
                                          <w:marBottom w:val="0"/>
                                          <w:divBdr>
                                            <w:top w:val="none" w:sz="0" w:space="0" w:color="auto"/>
                                            <w:left w:val="none" w:sz="0" w:space="0" w:color="auto"/>
                                            <w:bottom w:val="none" w:sz="0" w:space="0" w:color="auto"/>
                                            <w:right w:val="none" w:sz="0" w:space="0" w:color="auto"/>
                                          </w:divBdr>
                                          <w:divsChild>
                                            <w:div w:id="168292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0919419">
      <w:bodyDiv w:val="1"/>
      <w:marLeft w:val="0"/>
      <w:marRight w:val="0"/>
      <w:marTop w:val="0"/>
      <w:marBottom w:val="0"/>
      <w:divBdr>
        <w:top w:val="none" w:sz="0" w:space="0" w:color="auto"/>
        <w:left w:val="none" w:sz="0" w:space="0" w:color="auto"/>
        <w:bottom w:val="none" w:sz="0" w:space="0" w:color="auto"/>
        <w:right w:val="none" w:sz="0" w:space="0" w:color="auto"/>
      </w:divBdr>
      <w:divsChild>
        <w:div w:id="579146347">
          <w:marLeft w:val="0"/>
          <w:marRight w:val="0"/>
          <w:marTop w:val="0"/>
          <w:marBottom w:val="0"/>
          <w:divBdr>
            <w:top w:val="none" w:sz="0" w:space="0" w:color="auto"/>
            <w:left w:val="none" w:sz="0" w:space="0" w:color="auto"/>
            <w:bottom w:val="none" w:sz="0" w:space="0" w:color="auto"/>
            <w:right w:val="none" w:sz="0" w:space="0" w:color="auto"/>
          </w:divBdr>
          <w:divsChild>
            <w:div w:id="1097098321">
              <w:marLeft w:val="0"/>
              <w:marRight w:val="0"/>
              <w:marTop w:val="0"/>
              <w:marBottom w:val="0"/>
              <w:divBdr>
                <w:top w:val="none" w:sz="0" w:space="0" w:color="auto"/>
                <w:left w:val="none" w:sz="0" w:space="0" w:color="auto"/>
                <w:bottom w:val="none" w:sz="0" w:space="0" w:color="auto"/>
                <w:right w:val="none" w:sz="0" w:space="0" w:color="auto"/>
              </w:divBdr>
              <w:divsChild>
                <w:div w:id="1697730904">
                  <w:marLeft w:val="0"/>
                  <w:marRight w:val="0"/>
                  <w:marTop w:val="0"/>
                  <w:marBottom w:val="0"/>
                  <w:divBdr>
                    <w:top w:val="none" w:sz="0" w:space="0" w:color="auto"/>
                    <w:left w:val="none" w:sz="0" w:space="0" w:color="auto"/>
                    <w:bottom w:val="none" w:sz="0" w:space="0" w:color="auto"/>
                    <w:right w:val="none" w:sz="0" w:space="0" w:color="auto"/>
                  </w:divBdr>
                  <w:divsChild>
                    <w:div w:id="1437561863">
                      <w:marLeft w:val="0"/>
                      <w:marRight w:val="0"/>
                      <w:marTop w:val="0"/>
                      <w:marBottom w:val="0"/>
                      <w:divBdr>
                        <w:top w:val="none" w:sz="0" w:space="0" w:color="auto"/>
                        <w:left w:val="none" w:sz="0" w:space="0" w:color="auto"/>
                        <w:bottom w:val="none" w:sz="0" w:space="0" w:color="auto"/>
                        <w:right w:val="none" w:sz="0" w:space="0" w:color="auto"/>
                      </w:divBdr>
                      <w:divsChild>
                        <w:div w:id="910848874">
                          <w:marLeft w:val="0"/>
                          <w:marRight w:val="0"/>
                          <w:marTop w:val="0"/>
                          <w:marBottom w:val="0"/>
                          <w:divBdr>
                            <w:top w:val="none" w:sz="0" w:space="0" w:color="auto"/>
                            <w:left w:val="none" w:sz="0" w:space="0" w:color="auto"/>
                            <w:bottom w:val="none" w:sz="0" w:space="0" w:color="auto"/>
                            <w:right w:val="none" w:sz="0" w:space="0" w:color="auto"/>
                          </w:divBdr>
                          <w:divsChild>
                            <w:div w:id="255098497">
                              <w:marLeft w:val="0"/>
                              <w:marRight w:val="0"/>
                              <w:marTop w:val="0"/>
                              <w:marBottom w:val="0"/>
                              <w:divBdr>
                                <w:top w:val="none" w:sz="0" w:space="0" w:color="auto"/>
                                <w:left w:val="none" w:sz="0" w:space="0" w:color="auto"/>
                                <w:bottom w:val="none" w:sz="0" w:space="0" w:color="auto"/>
                                <w:right w:val="none" w:sz="0" w:space="0" w:color="auto"/>
                              </w:divBdr>
                              <w:divsChild>
                                <w:div w:id="1586839904">
                                  <w:marLeft w:val="0"/>
                                  <w:marRight w:val="0"/>
                                  <w:marTop w:val="0"/>
                                  <w:marBottom w:val="0"/>
                                  <w:divBdr>
                                    <w:top w:val="none" w:sz="0" w:space="0" w:color="auto"/>
                                    <w:left w:val="none" w:sz="0" w:space="0" w:color="auto"/>
                                    <w:bottom w:val="none" w:sz="0" w:space="0" w:color="auto"/>
                                    <w:right w:val="none" w:sz="0" w:space="0" w:color="auto"/>
                                  </w:divBdr>
                                  <w:divsChild>
                                    <w:div w:id="1071348974">
                                      <w:marLeft w:val="0"/>
                                      <w:marRight w:val="0"/>
                                      <w:marTop w:val="0"/>
                                      <w:marBottom w:val="0"/>
                                      <w:divBdr>
                                        <w:top w:val="none" w:sz="0" w:space="0" w:color="auto"/>
                                        <w:left w:val="none" w:sz="0" w:space="0" w:color="auto"/>
                                        <w:bottom w:val="none" w:sz="0" w:space="0" w:color="auto"/>
                                        <w:right w:val="none" w:sz="0" w:space="0" w:color="auto"/>
                                      </w:divBdr>
                                      <w:divsChild>
                                        <w:div w:id="2039041792">
                                          <w:marLeft w:val="0"/>
                                          <w:marRight w:val="0"/>
                                          <w:marTop w:val="0"/>
                                          <w:marBottom w:val="0"/>
                                          <w:divBdr>
                                            <w:top w:val="none" w:sz="0" w:space="0" w:color="auto"/>
                                            <w:left w:val="none" w:sz="0" w:space="0" w:color="auto"/>
                                            <w:bottom w:val="none" w:sz="0" w:space="0" w:color="auto"/>
                                            <w:right w:val="none" w:sz="0" w:space="0" w:color="auto"/>
                                          </w:divBdr>
                                          <w:divsChild>
                                            <w:div w:id="31503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698513034">
      <w:bodyDiv w:val="1"/>
      <w:marLeft w:val="0"/>
      <w:marRight w:val="0"/>
      <w:marTop w:val="0"/>
      <w:marBottom w:val="0"/>
      <w:divBdr>
        <w:top w:val="none" w:sz="0" w:space="0" w:color="auto"/>
        <w:left w:val="none" w:sz="0" w:space="0" w:color="auto"/>
        <w:bottom w:val="none" w:sz="0" w:space="0" w:color="auto"/>
        <w:right w:val="none" w:sz="0" w:space="0" w:color="auto"/>
      </w:divBdr>
      <w:divsChild>
        <w:div w:id="1549951506">
          <w:marLeft w:val="0"/>
          <w:marRight w:val="90"/>
          <w:marTop w:val="0"/>
          <w:marBottom w:val="90"/>
          <w:divBdr>
            <w:top w:val="none" w:sz="0" w:space="0" w:color="auto"/>
            <w:left w:val="none" w:sz="0" w:space="0" w:color="auto"/>
            <w:bottom w:val="none" w:sz="0" w:space="0" w:color="auto"/>
            <w:right w:val="none" w:sz="0" w:space="0" w:color="auto"/>
          </w:divBdr>
          <w:divsChild>
            <w:div w:id="1151287923">
              <w:marLeft w:val="0"/>
              <w:marRight w:val="0"/>
              <w:marTop w:val="0"/>
              <w:marBottom w:val="0"/>
              <w:divBdr>
                <w:top w:val="none" w:sz="0" w:space="0" w:color="auto"/>
                <w:left w:val="none" w:sz="0" w:space="0" w:color="auto"/>
                <w:bottom w:val="none" w:sz="0" w:space="0" w:color="auto"/>
                <w:right w:val="none" w:sz="0" w:space="0" w:color="auto"/>
              </w:divBdr>
              <w:divsChild>
                <w:div w:id="115953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047932">
          <w:marLeft w:val="0"/>
          <w:marRight w:val="90"/>
          <w:marTop w:val="0"/>
          <w:marBottom w:val="90"/>
          <w:divBdr>
            <w:top w:val="none" w:sz="0" w:space="0" w:color="auto"/>
            <w:left w:val="none" w:sz="0" w:space="0" w:color="auto"/>
            <w:bottom w:val="none" w:sz="0" w:space="0" w:color="auto"/>
            <w:right w:val="none" w:sz="0" w:space="0" w:color="auto"/>
          </w:divBdr>
          <w:divsChild>
            <w:div w:id="1236940996">
              <w:marLeft w:val="0"/>
              <w:marRight w:val="0"/>
              <w:marTop w:val="0"/>
              <w:marBottom w:val="0"/>
              <w:divBdr>
                <w:top w:val="none" w:sz="0" w:space="0" w:color="auto"/>
                <w:left w:val="none" w:sz="0" w:space="0" w:color="auto"/>
                <w:bottom w:val="none" w:sz="0" w:space="0" w:color="auto"/>
                <w:right w:val="none" w:sz="0" w:space="0" w:color="auto"/>
              </w:divBdr>
              <w:divsChild>
                <w:div w:id="184427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82768">
          <w:marLeft w:val="0"/>
          <w:marRight w:val="90"/>
          <w:marTop w:val="0"/>
          <w:marBottom w:val="90"/>
          <w:divBdr>
            <w:top w:val="none" w:sz="0" w:space="0" w:color="auto"/>
            <w:left w:val="none" w:sz="0" w:space="0" w:color="auto"/>
            <w:bottom w:val="none" w:sz="0" w:space="0" w:color="auto"/>
            <w:right w:val="none" w:sz="0" w:space="0" w:color="auto"/>
          </w:divBdr>
          <w:divsChild>
            <w:div w:id="351805895">
              <w:marLeft w:val="0"/>
              <w:marRight w:val="0"/>
              <w:marTop w:val="0"/>
              <w:marBottom w:val="0"/>
              <w:divBdr>
                <w:top w:val="none" w:sz="0" w:space="0" w:color="auto"/>
                <w:left w:val="none" w:sz="0" w:space="0" w:color="auto"/>
                <w:bottom w:val="none" w:sz="0" w:space="0" w:color="auto"/>
                <w:right w:val="none" w:sz="0" w:space="0" w:color="auto"/>
              </w:divBdr>
              <w:divsChild>
                <w:div w:id="210052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0070090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394934439">
      <w:bodyDiv w:val="1"/>
      <w:marLeft w:val="0"/>
      <w:marRight w:val="0"/>
      <w:marTop w:val="0"/>
      <w:marBottom w:val="0"/>
      <w:divBdr>
        <w:top w:val="none" w:sz="0" w:space="0" w:color="auto"/>
        <w:left w:val="none" w:sz="0" w:space="0" w:color="auto"/>
        <w:bottom w:val="none" w:sz="0" w:space="0" w:color="auto"/>
        <w:right w:val="none" w:sz="0" w:space="0" w:color="auto"/>
      </w:divBdr>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06162625">
      <w:bodyDiv w:val="1"/>
      <w:marLeft w:val="0"/>
      <w:marRight w:val="0"/>
      <w:marTop w:val="0"/>
      <w:marBottom w:val="0"/>
      <w:divBdr>
        <w:top w:val="none" w:sz="0" w:space="0" w:color="auto"/>
        <w:left w:val="none" w:sz="0" w:space="0" w:color="auto"/>
        <w:bottom w:val="none" w:sz="0" w:space="0" w:color="auto"/>
        <w:right w:val="none" w:sz="0" w:space="0" w:color="auto"/>
      </w:divBdr>
      <w:divsChild>
        <w:div w:id="997728111">
          <w:marLeft w:val="0"/>
          <w:marRight w:val="90"/>
          <w:marTop w:val="0"/>
          <w:marBottom w:val="90"/>
          <w:divBdr>
            <w:top w:val="none" w:sz="0" w:space="0" w:color="auto"/>
            <w:left w:val="none" w:sz="0" w:space="0" w:color="auto"/>
            <w:bottom w:val="none" w:sz="0" w:space="0" w:color="auto"/>
            <w:right w:val="none" w:sz="0" w:space="0" w:color="auto"/>
          </w:divBdr>
          <w:divsChild>
            <w:div w:id="1579561579">
              <w:marLeft w:val="0"/>
              <w:marRight w:val="0"/>
              <w:marTop w:val="0"/>
              <w:marBottom w:val="0"/>
              <w:divBdr>
                <w:top w:val="none" w:sz="0" w:space="0" w:color="auto"/>
                <w:left w:val="none" w:sz="0" w:space="0" w:color="auto"/>
                <w:bottom w:val="none" w:sz="0" w:space="0" w:color="auto"/>
                <w:right w:val="none" w:sz="0" w:space="0" w:color="auto"/>
              </w:divBdr>
              <w:divsChild>
                <w:div w:id="99314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12158">
          <w:marLeft w:val="0"/>
          <w:marRight w:val="90"/>
          <w:marTop w:val="0"/>
          <w:marBottom w:val="90"/>
          <w:divBdr>
            <w:top w:val="none" w:sz="0" w:space="0" w:color="auto"/>
            <w:left w:val="none" w:sz="0" w:space="0" w:color="auto"/>
            <w:bottom w:val="none" w:sz="0" w:space="0" w:color="auto"/>
            <w:right w:val="none" w:sz="0" w:space="0" w:color="auto"/>
          </w:divBdr>
          <w:divsChild>
            <w:div w:id="1457990137">
              <w:marLeft w:val="0"/>
              <w:marRight w:val="0"/>
              <w:marTop w:val="0"/>
              <w:marBottom w:val="0"/>
              <w:divBdr>
                <w:top w:val="none" w:sz="0" w:space="0" w:color="auto"/>
                <w:left w:val="none" w:sz="0" w:space="0" w:color="auto"/>
                <w:bottom w:val="none" w:sz="0" w:space="0" w:color="auto"/>
                <w:right w:val="none" w:sz="0" w:space="0" w:color="auto"/>
              </w:divBdr>
              <w:divsChild>
                <w:div w:id="202790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88698529">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4CC496E-CC1C-4049-87EF-14D68218A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4065</Words>
  <Characters>23174</Characters>
  <Application>Microsoft Office Word</Application>
  <DocSecurity>0</DocSecurity>
  <Lines>193</Lines>
  <Paragraphs>54</Paragraphs>
  <ScaleCrop>false</ScaleCrop>
  <Company>C.M.T</Company>
  <LinksUpToDate>false</LinksUpToDate>
  <CharactersWithSpaces>27185</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3</cp:revision>
  <cp:lastPrinted>2023-01-05T01:18:00Z</cp:lastPrinted>
  <dcterms:created xsi:type="dcterms:W3CDTF">2023-01-03T01:59:00Z</dcterms:created>
  <dcterms:modified xsi:type="dcterms:W3CDTF">2023-01-05T01:19:00Z</dcterms:modified>
</cp:coreProperties>
</file>